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FDCE96" w14:textId="1501BB3E" w:rsidR="00360F79" w:rsidRPr="00F95109" w:rsidRDefault="00F95109" w:rsidP="00F95109">
      <w:pPr>
        <w:pStyle w:val="JIFOTitle"/>
        <w:spacing w:before="240" w:after="240"/>
        <w:rPr>
          <w:rFonts w:ascii="Adobe Garamond Pro" w:hAnsi="Adobe Garamond Pro"/>
          <w:b/>
          <w:lang w:val="id-ID"/>
        </w:rPr>
      </w:pPr>
      <w:r>
        <w:rPr>
          <w:rFonts w:ascii="Adobe Garamond Pro" w:hAnsi="Adobe Garamond Pro"/>
          <w:b/>
          <w:lang w:val="id-ID"/>
        </w:rPr>
        <w:t>P</w:t>
      </w:r>
      <w:r w:rsidR="00360F79" w:rsidRPr="00F95109">
        <w:rPr>
          <w:rFonts w:ascii="Adobe Garamond Pro" w:hAnsi="Adobe Garamond Pro"/>
          <w:b/>
          <w:lang w:val="id-ID"/>
        </w:rPr>
        <w:t>ERBANDINGAN METODE UKUR MENGGUNAKAN SUDUT DAN KOORDINAT PENGUKURAN PEMETAAN TOPOGRAFI TOTAL STATION</w:t>
      </w:r>
    </w:p>
    <w:p w14:paraId="5430B4B3" w14:textId="37ABFE88" w:rsidR="00B678BE" w:rsidRPr="000C791A" w:rsidRDefault="00F95109" w:rsidP="000C791A">
      <w:pPr>
        <w:pStyle w:val="Author"/>
      </w:pPr>
      <w:r w:rsidRPr="00F95109">
        <w:rPr>
          <w:lang w:val="id-ID"/>
        </w:rPr>
        <w:t>Nuari Gemintang</w:t>
      </w:r>
      <w:r>
        <w:t xml:space="preserve"> </w:t>
      </w:r>
      <w:r w:rsidRPr="00F95109">
        <w:rPr>
          <w:lang w:val="id-ID"/>
        </w:rPr>
        <w:t>Ramadhan</w:t>
      </w:r>
      <w:r>
        <w:t xml:space="preserve"> </w:t>
      </w:r>
      <w:r w:rsidRPr="00F95109">
        <w:rPr>
          <w:lang w:val="id-ID"/>
        </w:rPr>
        <w:t>W</w:t>
      </w:r>
      <w:r>
        <w:rPr>
          <w:lang w:val="id-ID"/>
        </w:rPr>
        <w:t xml:space="preserve"> </w:t>
      </w:r>
      <w:r w:rsidR="000C791A" w:rsidRPr="000C791A">
        <w:rPr>
          <w:vertAlign w:val="superscript"/>
        </w:rPr>
        <w:t>a,1</w:t>
      </w:r>
    </w:p>
    <w:p w14:paraId="13BCE781" w14:textId="0E194BCB" w:rsidR="000C791A" w:rsidRPr="00F95109" w:rsidRDefault="00B678BE" w:rsidP="000C791A">
      <w:pPr>
        <w:pStyle w:val="AuthorAffiliation"/>
        <w:rPr>
          <w:szCs w:val="14"/>
          <w:lang w:val="id-ID"/>
        </w:rPr>
      </w:pPr>
      <w:r w:rsidRPr="00F17727">
        <w:rPr>
          <w:sz w:val="16"/>
          <w:szCs w:val="16"/>
          <w:vertAlign w:val="superscript"/>
        </w:rPr>
        <w:t>a</w:t>
      </w:r>
      <w:r w:rsidRPr="00F17727">
        <w:rPr>
          <w:sz w:val="16"/>
          <w:szCs w:val="16"/>
          <w:vertAlign w:val="superscript"/>
          <w:lang w:val="id-ID"/>
        </w:rPr>
        <w:t xml:space="preserve"> </w:t>
      </w:r>
      <w:r w:rsidR="00F95109">
        <w:rPr>
          <w:szCs w:val="14"/>
          <w:lang w:val="id-ID"/>
        </w:rPr>
        <w:t>Nuari Gemintang Ramadhan W</w:t>
      </w:r>
      <w:r w:rsidR="00F95109">
        <w:rPr>
          <w:szCs w:val="14"/>
        </w:rPr>
        <w:t xml:space="preserve">, </w:t>
      </w:r>
      <w:r w:rsidR="00F95109">
        <w:rPr>
          <w:szCs w:val="14"/>
          <w:lang w:val="id-ID"/>
        </w:rPr>
        <w:t>Sukaraja, Sukaraja</w:t>
      </w:r>
      <w:r w:rsidR="00F95109">
        <w:rPr>
          <w:szCs w:val="14"/>
        </w:rPr>
        <w:t xml:space="preserve">, </w:t>
      </w:r>
      <w:r w:rsidR="00F95109">
        <w:rPr>
          <w:szCs w:val="14"/>
          <w:lang w:val="id-ID"/>
        </w:rPr>
        <w:t>Kab. Sukabumi,</w:t>
      </w:r>
      <w:r w:rsidR="00F95109">
        <w:rPr>
          <w:szCs w:val="14"/>
        </w:rPr>
        <w:t xml:space="preserve"> </w:t>
      </w:r>
      <w:r w:rsidR="00F95109">
        <w:rPr>
          <w:szCs w:val="14"/>
          <w:lang w:val="id-ID"/>
        </w:rPr>
        <w:t>43192</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2F4E343C" w:rsidR="000C791A" w:rsidRPr="00ED4F96" w:rsidRDefault="00360F79" w:rsidP="00360F79">
            <w:pPr>
              <w:pStyle w:val="AbstractText"/>
              <w:spacing w:before="80"/>
              <w:rPr>
                <w:lang w:val="id-ID"/>
              </w:rPr>
            </w:pPr>
            <w:proofErr w:type="spellStart"/>
            <w:r w:rsidRPr="00360F79">
              <w:t>Peta</w:t>
            </w:r>
            <w:proofErr w:type="spellEnd"/>
            <w:r w:rsidRPr="00360F79">
              <w:t xml:space="preserve"> </w:t>
            </w:r>
            <w:proofErr w:type="spellStart"/>
            <w:r w:rsidRPr="00360F79">
              <w:t>situasi</w:t>
            </w:r>
            <w:proofErr w:type="spellEnd"/>
            <w:r w:rsidRPr="00360F79">
              <w:t xml:space="preserve"> </w:t>
            </w:r>
            <w:proofErr w:type="spellStart"/>
            <w:r w:rsidRPr="00360F79">
              <w:t>adalah</w:t>
            </w:r>
            <w:proofErr w:type="spellEnd"/>
            <w:r w:rsidRPr="00360F79">
              <w:t xml:space="preserve"> </w:t>
            </w:r>
            <w:proofErr w:type="spellStart"/>
            <w:r w:rsidRPr="00360F79">
              <w:t>peta</w:t>
            </w:r>
            <w:proofErr w:type="spellEnd"/>
            <w:r w:rsidRPr="00360F79">
              <w:t xml:space="preserve"> </w:t>
            </w:r>
            <w:proofErr w:type="spellStart"/>
            <w:r w:rsidRPr="00360F79">
              <w:t>topografi</w:t>
            </w:r>
            <w:proofErr w:type="spellEnd"/>
            <w:r w:rsidRPr="00360F79">
              <w:t xml:space="preserve"> </w:t>
            </w:r>
            <w:proofErr w:type="spellStart"/>
            <w:r w:rsidRPr="00360F79">
              <w:t>skala</w:t>
            </w:r>
            <w:proofErr w:type="spellEnd"/>
            <w:r w:rsidRPr="00360F79">
              <w:t xml:space="preserve"> </w:t>
            </w:r>
            <w:proofErr w:type="spellStart"/>
            <w:r w:rsidRPr="00360F79">
              <w:t>besar</w:t>
            </w:r>
            <w:proofErr w:type="spellEnd"/>
            <w:r w:rsidRPr="00360F79">
              <w:t xml:space="preserve"> yang </w:t>
            </w:r>
            <w:proofErr w:type="spellStart"/>
            <w:r w:rsidRPr="00360F79">
              <w:t>merupakan</w:t>
            </w:r>
            <w:proofErr w:type="spellEnd"/>
            <w:r w:rsidRPr="00360F79">
              <w:t xml:space="preserve"> </w:t>
            </w:r>
            <w:proofErr w:type="spellStart"/>
            <w:r w:rsidRPr="00360F79">
              <w:t>penyajian</w:t>
            </w:r>
            <w:proofErr w:type="spellEnd"/>
            <w:r w:rsidRPr="00360F79">
              <w:t xml:space="preserve"> </w:t>
            </w:r>
            <w:proofErr w:type="spellStart"/>
            <w:r w:rsidRPr="00360F79">
              <w:t>dari</w:t>
            </w:r>
            <w:proofErr w:type="spellEnd"/>
            <w:r w:rsidRPr="00360F79">
              <w:t xml:space="preserve"> </w:t>
            </w:r>
            <w:proofErr w:type="spellStart"/>
            <w:r w:rsidRPr="00360F79">
              <w:t>gambaran</w:t>
            </w:r>
            <w:proofErr w:type="spellEnd"/>
            <w:r w:rsidRPr="00360F79">
              <w:t xml:space="preserve"> </w:t>
            </w:r>
            <w:proofErr w:type="spellStart"/>
            <w:r w:rsidRPr="00360F79">
              <w:t>permukaan</w:t>
            </w:r>
            <w:proofErr w:type="spellEnd"/>
            <w:r w:rsidRPr="00360F79">
              <w:t xml:space="preserve"> </w:t>
            </w:r>
            <w:proofErr w:type="spellStart"/>
            <w:r w:rsidRPr="00360F79">
              <w:t>bumi</w:t>
            </w:r>
            <w:proofErr w:type="spellEnd"/>
            <w:r w:rsidRPr="00360F79">
              <w:t xml:space="preserve"> </w:t>
            </w:r>
            <w:proofErr w:type="spellStart"/>
            <w:r w:rsidRPr="00360F79">
              <w:t>baik</w:t>
            </w:r>
            <w:proofErr w:type="spellEnd"/>
            <w:r w:rsidRPr="00360F79">
              <w:t xml:space="preserve"> detail </w:t>
            </w:r>
            <w:proofErr w:type="spellStart"/>
            <w:r w:rsidRPr="00360F79">
              <w:t>alam</w:t>
            </w:r>
            <w:proofErr w:type="spellEnd"/>
            <w:r w:rsidRPr="00360F79">
              <w:t xml:space="preserve"> </w:t>
            </w:r>
            <w:proofErr w:type="spellStart"/>
            <w:r w:rsidRPr="00360F79">
              <w:t>maupun</w:t>
            </w:r>
            <w:proofErr w:type="spellEnd"/>
            <w:r w:rsidRPr="00360F79">
              <w:t xml:space="preserve"> </w:t>
            </w:r>
            <w:proofErr w:type="spellStart"/>
            <w:r w:rsidRPr="00360F79">
              <w:t>buatan</w:t>
            </w:r>
            <w:proofErr w:type="spellEnd"/>
            <w:r w:rsidRPr="00360F79">
              <w:t xml:space="preserve"> </w:t>
            </w:r>
            <w:proofErr w:type="spellStart"/>
            <w:r w:rsidRPr="00360F79">
              <w:t>manusia</w:t>
            </w:r>
            <w:proofErr w:type="spellEnd"/>
            <w:r w:rsidRPr="00360F79">
              <w:t xml:space="preserve"> yang </w:t>
            </w:r>
            <w:proofErr w:type="spellStart"/>
            <w:r w:rsidRPr="00360F79">
              <w:t>digambar</w:t>
            </w:r>
            <w:proofErr w:type="spellEnd"/>
            <w:r w:rsidRPr="00360F79">
              <w:t xml:space="preserve"> </w:t>
            </w:r>
            <w:proofErr w:type="spellStart"/>
            <w:r w:rsidRPr="00360F79">
              <w:t>pada</w:t>
            </w:r>
            <w:proofErr w:type="spellEnd"/>
            <w:r w:rsidRPr="00360F79">
              <w:t xml:space="preserve"> </w:t>
            </w:r>
            <w:proofErr w:type="spellStart"/>
            <w:r w:rsidRPr="00360F79">
              <w:t>bidang</w:t>
            </w:r>
            <w:proofErr w:type="spellEnd"/>
            <w:r w:rsidRPr="00360F79">
              <w:t xml:space="preserve"> </w:t>
            </w:r>
            <w:proofErr w:type="spellStart"/>
            <w:r w:rsidRPr="00360F79">
              <w:t>datar</w:t>
            </w:r>
            <w:proofErr w:type="spellEnd"/>
            <w:r w:rsidRPr="00360F79">
              <w:t xml:space="preserve"> (</w:t>
            </w:r>
            <w:proofErr w:type="spellStart"/>
            <w:r w:rsidRPr="00360F79">
              <w:t>kertas</w:t>
            </w:r>
            <w:proofErr w:type="spellEnd"/>
            <w:r w:rsidRPr="00360F79">
              <w:t xml:space="preserve">) </w:t>
            </w:r>
            <w:proofErr w:type="spellStart"/>
            <w:r w:rsidRPr="00360F79">
              <w:t>dengan</w:t>
            </w:r>
            <w:proofErr w:type="spellEnd"/>
            <w:r w:rsidRPr="00360F79">
              <w:t xml:space="preserve"> </w:t>
            </w:r>
            <w:proofErr w:type="spellStart"/>
            <w:r w:rsidRPr="00360F79">
              <w:t>sistem</w:t>
            </w:r>
            <w:proofErr w:type="spellEnd"/>
            <w:r w:rsidRPr="00360F79">
              <w:t xml:space="preserve"> </w:t>
            </w:r>
            <w:proofErr w:type="spellStart"/>
            <w:r w:rsidRPr="00360F79">
              <w:t>proyeksi</w:t>
            </w:r>
            <w:proofErr w:type="spellEnd"/>
            <w:r w:rsidRPr="00360F79">
              <w:t xml:space="preserve"> </w:t>
            </w:r>
            <w:proofErr w:type="spellStart"/>
            <w:r w:rsidRPr="00360F79">
              <w:t>dan</w:t>
            </w:r>
            <w:proofErr w:type="spellEnd"/>
            <w:r w:rsidRPr="00360F79">
              <w:t xml:space="preserve"> </w:t>
            </w:r>
            <w:proofErr w:type="spellStart"/>
            <w:r w:rsidRPr="00360F79">
              <w:t>skala</w:t>
            </w:r>
            <w:proofErr w:type="spellEnd"/>
            <w:r w:rsidRPr="00360F79">
              <w:t xml:space="preserve"> </w:t>
            </w:r>
            <w:proofErr w:type="spellStart"/>
            <w:r w:rsidRPr="00360F79">
              <w:t>tertentu</w:t>
            </w:r>
            <w:proofErr w:type="spellEnd"/>
            <w:r w:rsidRPr="00360F79">
              <w:t xml:space="preserve">. </w:t>
            </w:r>
            <w:proofErr w:type="spellStart"/>
            <w:r w:rsidRPr="00360F79">
              <w:t>Peta</w:t>
            </w:r>
            <w:proofErr w:type="spellEnd"/>
            <w:r w:rsidRPr="00360F79">
              <w:t xml:space="preserve"> </w:t>
            </w:r>
            <w:proofErr w:type="spellStart"/>
            <w:r w:rsidRPr="00360F79">
              <w:t>situasi</w:t>
            </w:r>
            <w:proofErr w:type="spellEnd"/>
            <w:r w:rsidRPr="00360F79">
              <w:t xml:space="preserve"> </w:t>
            </w:r>
            <w:proofErr w:type="spellStart"/>
            <w:r w:rsidRPr="00360F79">
              <w:t>dapat</w:t>
            </w:r>
            <w:proofErr w:type="spellEnd"/>
            <w:r w:rsidRPr="00360F79">
              <w:t xml:space="preserve"> </w:t>
            </w:r>
            <w:proofErr w:type="spellStart"/>
            <w:r w:rsidRPr="00360F79">
              <w:t>diperoleh</w:t>
            </w:r>
            <w:proofErr w:type="spellEnd"/>
            <w:r w:rsidRPr="00360F79">
              <w:t xml:space="preserve"> </w:t>
            </w:r>
            <w:proofErr w:type="spellStart"/>
            <w:r w:rsidRPr="00360F79">
              <w:t>dengan</w:t>
            </w:r>
            <w:proofErr w:type="spellEnd"/>
            <w:r w:rsidRPr="00360F79">
              <w:t xml:space="preserve"> </w:t>
            </w:r>
            <w:proofErr w:type="spellStart"/>
            <w:r w:rsidRPr="00360F79">
              <w:t>pemetaan</w:t>
            </w:r>
            <w:proofErr w:type="spellEnd"/>
            <w:r w:rsidRPr="00360F79">
              <w:t xml:space="preserve"> </w:t>
            </w:r>
            <w:proofErr w:type="spellStart"/>
            <w:r w:rsidRPr="00360F79">
              <w:t>teristris</w:t>
            </w:r>
            <w:proofErr w:type="spellEnd"/>
            <w:r w:rsidRPr="00360F79">
              <w:t xml:space="preserve">, </w:t>
            </w:r>
            <w:proofErr w:type="spellStart"/>
            <w:r w:rsidRPr="00360F79">
              <w:t>yaitu</w:t>
            </w:r>
            <w:proofErr w:type="spellEnd"/>
            <w:r w:rsidRPr="00360F79">
              <w:t xml:space="preserve"> proses </w:t>
            </w:r>
            <w:proofErr w:type="spellStart"/>
            <w:r w:rsidRPr="00360F79">
              <w:t>pemetaan</w:t>
            </w:r>
            <w:proofErr w:type="spellEnd"/>
            <w:r w:rsidRPr="00360F79">
              <w:t xml:space="preserve"> yang </w:t>
            </w:r>
            <w:proofErr w:type="spellStart"/>
            <w:r w:rsidRPr="00360F79">
              <w:t>pengukurannya</w:t>
            </w:r>
            <w:proofErr w:type="spellEnd"/>
            <w:r w:rsidRPr="00360F79">
              <w:t xml:space="preserve"> </w:t>
            </w:r>
            <w:proofErr w:type="spellStart"/>
            <w:r w:rsidRPr="00360F79">
              <w:t>langsung</w:t>
            </w:r>
            <w:proofErr w:type="spellEnd"/>
            <w:r w:rsidRPr="00360F79">
              <w:t xml:space="preserve"> </w:t>
            </w:r>
            <w:proofErr w:type="spellStart"/>
            <w:r w:rsidRPr="00360F79">
              <w:t>dilakukan</w:t>
            </w:r>
            <w:proofErr w:type="spellEnd"/>
            <w:r w:rsidRPr="00360F79">
              <w:t xml:space="preserve"> di </w:t>
            </w:r>
            <w:proofErr w:type="spellStart"/>
            <w:r w:rsidRPr="00360F79">
              <w:t>permukaan</w:t>
            </w:r>
            <w:proofErr w:type="spellEnd"/>
            <w:r w:rsidRPr="00360F79">
              <w:t xml:space="preserve"> </w:t>
            </w:r>
            <w:proofErr w:type="spellStart"/>
            <w:r w:rsidRPr="00360F79">
              <w:t>bumi</w:t>
            </w:r>
            <w:proofErr w:type="spellEnd"/>
            <w:r w:rsidRPr="00360F79">
              <w:t xml:space="preserve"> </w:t>
            </w:r>
            <w:proofErr w:type="spellStart"/>
            <w:r w:rsidRPr="00360F79">
              <w:t>dengan</w:t>
            </w:r>
            <w:proofErr w:type="spellEnd"/>
            <w:r w:rsidRPr="00360F79">
              <w:t xml:space="preserve"> </w:t>
            </w:r>
            <w:proofErr w:type="spellStart"/>
            <w:r w:rsidRPr="00360F79">
              <w:t>peralatan</w:t>
            </w:r>
            <w:proofErr w:type="spellEnd"/>
            <w:r w:rsidRPr="00360F79">
              <w:t xml:space="preserve"> </w:t>
            </w:r>
            <w:proofErr w:type="spellStart"/>
            <w:r w:rsidRPr="00360F79">
              <w:t>ukur</w:t>
            </w:r>
            <w:proofErr w:type="spellEnd"/>
            <w:r w:rsidRPr="00360F79">
              <w:t xml:space="preserve"> </w:t>
            </w:r>
            <w:proofErr w:type="spellStart"/>
            <w:r w:rsidRPr="00360F79">
              <w:t>tertentu</w:t>
            </w:r>
            <w:proofErr w:type="spellEnd"/>
            <w:r w:rsidRPr="00360F79">
              <w:t xml:space="preserve"> yang </w:t>
            </w:r>
            <w:proofErr w:type="spellStart"/>
            <w:r w:rsidRPr="00360F79">
              <w:t>nantinya</w:t>
            </w:r>
            <w:proofErr w:type="spellEnd"/>
            <w:r w:rsidRPr="00360F79">
              <w:t xml:space="preserve"> di </w:t>
            </w:r>
            <w:proofErr w:type="spellStart"/>
            <w:r w:rsidRPr="00360F79">
              <w:t>lokasi</w:t>
            </w:r>
            <w:proofErr w:type="spellEnd"/>
            <w:r w:rsidRPr="00360F79">
              <w:t xml:space="preserve"> </w:t>
            </w:r>
            <w:proofErr w:type="spellStart"/>
            <w:r w:rsidRPr="00360F79">
              <w:t>tersebut</w:t>
            </w:r>
            <w:proofErr w:type="spellEnd"/>
            <w:r w:rsidRPr="00360F79">
              <w:t xml:space="preserve"> </w:t>
            </w:r>
            <w:proofErr w:type="spellStart"/>
            <w:r w:rsidRPr="00360F79">
              <w:t>akan</w:t>
            </w:r>
            <w:proofErr w:type="spellEnd"/>
            <w:r w:rsidRPr="00360F79">
              <w:t xml:space="preserve"> </w:t>
            </w:r>
            <w:proofErr w:type="spellStart"/>
            <w:r w:rsidRPr="00360F79">
              <w:t>dipakai</w:t>
            </w:r>
            <w:proofErr w:type="spellEnd"/>
            <w:r w:rsidRPr="00360F79">
              <w:t xml:space="preserve"> </w:t>
            </w:r>
            <w:proofErr w:type="spellStart"/>
            <w:r w:rsidRPr="00360F79">
              <w:t>sebagai</w:t>
            </w:r>
            <w:proofErr w:type="spellEnd"/>
            <w:r w:rsidRPr="00360F79">
              <w:t xml:space="preserve"> </w:t>
            </w:r>
            <w:proofErr w:type="spellStart"/>
            <w:r w:rsidRPr="00360F79">
              <w:t>rencana</w:t>
            </w:r>
            <w:proofErr w:type="spellEnd"/>
            <w:r w:rsidRPr="00360F79">
              <w:t xml:space="preserve"> </w:t>
            </w:r>
            <w:proofErr w:type="spellStart"/>
            <w:r w:rsidRPr="00360F79">
              <w:t>untuk</w:t>
            </w:r>
            <w:proofErr w:type="spellEnd"/>
            <w:r w:rsidRPr="00360F79">
              <w:t xml:space="preserve"> </w:t>
            </w:r>
            <w:proofErr w:type="spellStart"/>
            <w:r w:rsidRPr="00360F79">
              <w:t>pembangunan</w:t>
            </w:r>
            <w:proofErr w:type="spellEnd"/>
            <w:r w:rsidRPr="00360F79">
              <w:t xml:space="preserve"> </w:t>
            </w:r>
            <w:proofErr w:type="spellStart"/>
            <w:r w:rsidRPr="00360F79">
              <w:t>selanjutnya</w:t>
            </w:r>
            <w:proofErr w:type="spellEnd"/>
            <w:r w:rsidRPr="00360F79">
              <w:t xml:space="preserve">. </w:t>
            </w:r>
            <w:proofErr w:type="spellStart"/>
            <w:r w:rsidRPr="00360F79">
              <w:t>Kesalahan</w:t>
            </w:r>
            <w:proofErr w:type="spellEnd"/>
            <w:r w:rsidRPr="00360F79">
              <w:t xml:space="preserve"> </w:t>
            </w:r>
            <w:proofErr w:type="spellStart"/>
            <w:r w:rsidRPr="00360F79">
              <w:t>dalam</w:t>
            </w:r>
            <w:proofErr w:type="spellEnd"/>
            <w:r w:rsidRPr="00360F79">
              <w:t xml:space="preserve"> </w:t>
            </w:r>
            <w:proofErr w:type="spellStart"/>
            <w:r w:rsidRPr="00360F79">
              <w:t>mengambil</w:t>
            </w:r>
            <w:proofErr w:type="spellEnd"/>
            <w:r w:rsidRPr="00360F79">
              <w:t xml:space="preserve"> </w:t>
            </w:r>
            <w:proofErr w:type="spellStart"/>
            <w:r w:rsidRPr="00360F79">
              <w:t>nilai</w:t>
            </w:r>
            <w:proofErr w:type="spellEnd"/>
            <w:r w:rsidRPr="00360F79">
              <w:t xml:space="preserve"> </w:t>
            </w:r>
            <w:proofErr w:type="spellStart"/>
            <w:r w:rsidRPr="00360F79">
              <w:t>koordinat</w:t>
            </w:r>
            <w:proofErr w:type="spellEnd"/>
            <w:r w:rsidRPr="00360F79">
              <w:t xml:space="preserve"> </w:t>
            </w:r>
            <w:proofErr w:type="spellStart"/>
            <w:r w:rsidRPr="00360F79">
              <w:t>sering</w:t>
            </w:r>
            <w:proofErr w:type="spellEnd"/>
            <w:r w:rsidRPr="00360F79">
              <w:t xml:space="preserve"> </w:t>
            </w:r>
            <w:proofErr w:type="spellStart"/>
            <w:r w:rsidRPr="00360F79">
              <w:t>terjadi</w:t>
            </w:r>
            <w:proofErr w:type="spellEnd"/>
            <w:r w:rsidRPr="00360F79">
              <w:t xml:space="preserve"> yang </w:t>
            </w:r>
            <w:proofErr w:type="spellStart"/>
            <w:r w:rsidRPr="00360F79">
              <w:t>bisa</w:t>
            </w:r>
            <w:proofErr w:type="spellEnd"/>
            <w:r w:rsidRPr="00360F79">
              <w:t xml:space="preserve"> </w:t>
            </w:r>
            <w:proofErr w:type="spellStart"/>
            <w:r w:rsidRPr="00360F79">
              <w:t>mengakibatkan</w:t>
            </w:r>
            <w:proofErr w:type="spellEnd"/>
            <w:r w:rsidRPr="00360F79">
              <w:t xml:space="preserve"> </w:t>
            </w:r>
            <w:proofErr w:type="spellStart"/>
            <w:r w:rsidRPr="00360F79">
              <w:t>besaran</w:t>
            </w:r>
            <w:proofErr w:type="spellEnd"/>
            <w:r w:rsidRPr="00360F79">
              <w:t xml:space="preserve"> volume </w:t>
            </w:r>
            <w:proofErr w:type="spellStart"/>
            <w:r w:rsidRPr="00360F79">
              <w:t>suatu</w:t>
            </w:r>
            <w:proofErr w:type="spellEnd"/>
            <w:r w:rsidRPr="00360F79">
              <w:t xml:space="preserve"> </w:t>
            </w:r>
            <w:proofErr w:type="spellStart"/>
            <w:r w:rsidRPr="00360F79">
              <w:t>pekerjaan</w:t>
            </w:r>
            <w:proofErr w:type="spellEnd"/>
            <w:r w:rsidRPr="00360F79">
              <w:t xml:space="preserve"> </w:t>
            </w:r>
            <w:proofErr w:type="spellStart"/>
            <w:r w:rsidRPr="00360F79">
              <w:t>dan</w:t>
            </w:r>
            <w:proofErr w:type="spellEnd"/>
            <w:r w:rsidRPr="00360F79">
              <w:t xml:space="preserve"> </w:t>
            </w:r>
            <w:proofErr w:type="spellStart"/>
            <w:r w:rsidRPr="00360F79">
              <w:t>mengakibatkan</w:t>
            </w:r>
            <w:proofErr w:type="spellEnd"/>
            <w:r w:rsidRPr="00360F79">
              <w:t xml:space="preserve"> </w:t>
            </w:r>
            <w:proofErr w:type="spellStart"/>
            <w:r w:rsidRPr="00360F79">
              <w:t>jumlah</w:t>
            </w:r>
            <w:proofErr w:type="spellEnd"/>
            <w:r w:rsidRPr="00360F79">
              <w:t xml:space="preserve"> </w:t>
            </w:r>
            <w:proofErr w:type="spellStart"/>
            <w:r w:rsidRPr="00360F79">
              <w:t>pengeluaran</w:t>
            </w:r>
            <w:proofErr w:type="spellEnd"/>
            <w:r w:rsidRPr="00360F79">
              <w:t xml:space="preserve"> yang </w:t>
            </w:r>
            <w:proofErr w:type="spellStart"/>
            <w:r w:rsidRPr="00360F79">
              <w:t>lebih</w:t>
            </w:r>
            <w:proofErr w:type="spellEnd"/>
            <w:r w:rsidRPr="00360F79">
              <w:t xml:space="preserve"> </w:t>
            </w:r>
            <w:proofErr w:type="spellStart"/>
            <w:r w:rsidRPr="00360F79">
              <w:t>besar</w:t>
            </w:r>
            <w:proofErr w:type="spellEnd"/>
            <w:r w:rsidRPr="00360F79">
              <w:t xml:space="preserve">. </w:t>
            </w:r>
            <w:proofErr w:type="spellStart"/>
            <w:r w:rsidRPr="00360F79">
              <w:t>Koreksi</w:t>
            </w:r>
            <w:proofErr w:type="spellEnd"/>
            <w:r w:rsidRPr="00360F79">
              <w:t xml:space="preserve"> </w:t>
            </w:r>
            <w:proofErr w:type="spellStart"/>
            <w:r w:rsidRPr="00360F79">
              <w:t>dalam</w:t>
            </w:r>
            <w:proofErr w:type="spellEnd"/>
            <w:r w:rsidRPr="00360F79">
              <w:t xml:space="preserve"> </w:t>
            </w:r>
            <w:proofErr w:type="spellStart"/>
            <w:r w:rsidRPr="00360F79">
              <w:t>penentuan</w:t>
            </w:r>
            <w:proofErr w:type="spellEnd"/>
            <w:r w:rsidRPr="00360F79">
              <w:t xml:space="preserve"> </w:t>
            </w:r>
            <w:proofErr w:type="spellStart"/>
            <w:r w:rsidRPr="00360F79">
              <w:t>nilai</w:t>
            </w:r>
            <w:proofErr w:type="spellEnd"/>
            <w:r w:rsidRPr="00360F79">
              <w:t xml:space="preserve"> </w:t>
            </w:r>
            <w:proofErr w:type="spellStart"/>
            <w:r w:rsidRPr="00360F79">
              <w:t>koordinat</w:t>
            </w:r>
            <w:proofErr w:type="spellEnd"/>
            <w:r w:rsidRPr="00360F79">
              <w:t xml:space="preserve"> </w:t>
            </w:r>
            <w:proofErr w:type="spellStart"/>
            <w:r w:rsidRPr="00360F79">
              <w:t>ini</w:t>
            </w:r>
            <w:proofErr w:type="spellEnd"/>
            <w:r w:rsidRPr="00360F79">
              <w:t xml:space="preserve"> </w:t>
            </w:r>
            <w:proofErr w:type="spellStart"/>
            <w:r w:rsidRPr="00360F79">
              <w:t>salah</w:t>
            </w:r>
            <w:proofErr w:type="spellEnd"/>
            <w:r w:rsidRPr="00360F79">
              <w:t xml:space="preserve"> </w:t>
            </w:r>
            <w:proofErr w:type="spellStart"/>
            <w:r w:rsidRPr="00360F79">
              <w:t>satunya</w:t>
            </w:r>
            <w:proofErr w:type="spellEnd"/>
            <w:r w:rsidRPr="00360F79">
              <w:t xml:space="preserve"> </w:t>
            </w:r>
            <w:proofErr w:type="spellStart"/>
            <w:r w:rsidRPr="00360F79">
              <w:t>dengan</w:t>
            </w:r>
            <w:proofErr w:type="spellEnd"/>
            <w:r w:rsidRPr="00360F79">
              <w:t xml:space="preserve"> </w:t>
            </w:r>
            <w:proofErr w:type="spellStart"/>
            <w:r w:rsidRPr="00360F79">
              <w:t>pengoreksian</w:t>
            </w:r>
            <w:proofErr w:type="spellEnd"/>
            <w:r w:rsidRPr="00360F79">
              <w:t xml:space="preserve"> </w:t>
            </w:r>
            <w:proofErr w:type="spellStart"/>
            <w:r w:rsidRPr="00360F79">
              <w:t>dengan</w:t>
            </w:r>
            <w:proofErr w:type="spellEnd"/>
            <w:r w:rsidRPr="00360F79">
              <w:t xml:space="preserve"> </w:t>
            </w:r>
            <w:proofErr w:type="spellStart"/>
            <w:r w:rsidRPr="00360F79">
              <w:t>metode</w:t>
            </w:r>
            <w:proofErr w:type="spellEnd"/>
            <w:r w:rsidRPr="00360F79">
              <w:t xml:space="preserve"> </w:t>
            </w:r>
            <w:proofErr w:type="spellStart"/>
            <w:r w:rsidRPr="00360F79">
              <w:t>lainya</w:t>
            </w:r>
            <w:proofErr w:type="spellEnd"/>
            <w:r w:rsidRPr="00360F79">
              <w:t xml:space="preserve">. </w:t>
            </w:r>
            <w:proofErr w:type="spellStart"/>
            <w:r w:rsidRPr="00360F79">
              <w:t>Metode</w:t>
            </w:r>
            <w:proofErr w:type="spellEnd"/>
            <w:r w:rsidRPr="00360F79">
              <w:t xml:space="preserve"> </w:t>
            </w:r>
            <w:proofErr w:type="spellStart"/>
            <w:r w:rsidRPr="00360F79">
              <w:t>koordinat</w:t>
            </w:r>
            <w:proofErr w:type="spellEnd"/>
            <w:r w:rsidRPr="00360F79">
              <w:t xml:space="preserve"> </w:t>
            </w:r>
            <w:proofErr w:type="spellStart"/>
            <w:r w:rsidRPr="00360F79">
              <w:t>kutub</w:t>
            </w:r>
            <w:proofErr w:type="spellEnd"/>
            <w:r w:rsidRPr="00360F79">
              <w:t xml:space="preserve"> </w:t>
            </w:r>
            <w:proofErr w:type="spellStart"/>
            <w:r w:rsidRPr="00360F79">
              <w:t>dan</w:t>
            </w:r>
            <w:proofErr w:type="spellEnd"/>
            <w:r w:rsidRPr="00360F79">
              <w:t xml:space="preserve"> </w:t>
            </w:r>
            <w:proofErr w:type="spellStart"/>
            <w:r w:rsidRPr="00360F79">
              <w:t>Metode</w:t>
            </w:r>
            <w:proofErr w:type="spellEnd"/>
            <w:r w:rsidRPr="00360F79">
              <w:t xml:space="preserve"> </w:t>
            </w:r>
            <w:proofErr w:type="spellStart"/>
            <w:r w:rsidRPr="00360F79">
              <w:t>sudut</w:t>
            </w:r>
            <w:proofErr w:type="spellEnd"/>
            <w:r w:rsidRPr="00360F79">
              <w:t xml:space="preserve"> </w:t>
            </w:r>
            <w:proofErr w:type="spellStart"/>
            <w:r w:rsidRPr="00360F79">
              <w:t>salah</w:t>
            </w:r>
            <w:proofErr w:type="spellEnd"/>
            <w:r w:rsidRPr="00360F79">
              <w:t xml:space="preserve"> </w:t>
            </w:r>
            <w:proofErr w:type="spellStart"/>
            <w:r w:rsidRPr="00360F79">
              <w:t>satunya</w:t>
            </w:r>
            <w:proofErr w:type="spellEnd"/>
            <w:r w:rsidRPr="00360F79">
              <w:t xml:space="preserve"> </w:t>
            </w:r>
            <w:proofErr w:type="spellStart"/>
            <w:r w:rsidRPr="00360F79">
              <w:t>pada</w:t>
            </w:r>
            <w:proofErr w:type="spellEnd"/>
            <w:r w:rsidRPr="00360F79">
              <w:t xml:space="preserve"> </w:t>
            </w:r>
            <w:proofErr w:type="spellStart"/>
            <w:r w:rsidRPr="00360F79">
              <w:t>pengukuran</w:t>
            </w:r>
            <w:proofErr w:type="spellEnd"/>
            <w:r w:rsidRPr="00360F79">
              <w:t xml:space="preserve"> </w:t>
            </w:r>
            <w:proofErr w:type="spellStart"/>
            <w:r w:rsidRPr="00360F79">
              <w:t>topografi</w:t>
            </w:r>
            <w:proofErr w:type="spellEnd"/>
            <w:r w:rsidRPr="00360F79">
              <w:t xml:space="preserve"> di </w:t>
            </w:r>
            <w:proofErr w:type="spellStart"/>
            <w:r w:rsidRPr="00360F79">
              <w:t>taman</w:t>
            </w:r>
            <w:proofErr w:type="spellEnd"/>
            <w:r w:rsidRPr="00360F79">
              <w:t xml:space="preserve"> </w:t>
            </w:r>
            <w:proofErr w:type="spellStart"/>
            <w:r w:rsidRPr="00360F79">
              <w:t>kota</w:t>
            </w:r>
            <w:proofErr w:type="spellEnd"/>
            <w:r w:rsidRPr="00360F79">
              <w:t xml:space="preserve"> </w:t>
            </w:r>
            <w:proofErr w:type="spellStart"/>
            <w:r w:rsidRPr="00360F79">
              <w:t>Tebet</w:t>
            </w:r>
            <w:proofErr w:type="spellEnd"/>
            <w:r w:rsidRPr="00360F79">
              <w:t xml:space="preserve"> </w:t>
            </w:r>
            <w:proofErr w:type="spellStart"/>
            <w:r w:rsidRPr="00360F79">
              <w:t>ini</w:t>
            </w:r>
            <w:proofErr w:type="spellEnd"/>
            <w:r w:rsidRPr="00360F79">
              <w:t xml:space="preserve"> </w:t>
            </w:r>
            <w:proofErr w:type="spellStart"/>
            <w:r w:rsidRPr="00360F79">
              <w:t>digunakan</w:t>
            </w:r>
            <w:proofErr w:type="spellEnd"/>
            <w:r w:rsidRPr="00360F79">
              <w:t xml:space="preserve"> </w:t>
            </w:r>
            <w:proofErr w:type="spellStart"/>
            <w:r w:rsidRPr="00360F79">
              <w:t>untuk</w:t>
            </w:r>
            <w:proofErr w:type="spellEnd"/>
            <w:r w:rsidRPr="00360F79">
              <w:t xml:space="preserve"> </w:t>
            </w:r>
            <w:proofErr w:type="spellStart"/>
            <w:r w:rsidRPr="00360F79">
              <w:t>mengoreksi</w:t>
            </w:r>
            <w:proofErr w:type="spellEnd"/>
            <w:r w:rsidRPr="00360F79">
              <w:t xml:space="preserve"> </w:t>
            </w:r>
            <w:proofErr w:type="spellStart"/>
            <w:r w:rsidRPr="00360F79">
              <w:t>nilai</w:t>
            </w:r>
            <w:proofErr w:type="spellEnd"/>
            <w:r w:rsidRPr="00360F79">
              <w:t xml:space="preserve"> </w:t>
            </w:r>
            <w:proofErr w:type="spellStart"/>
            <w:r w:rsidRPr="00360F79">
              <w:t>akhir</w:t>
            </w:r>
            <w:proofErr w:type="spellEnd"/>
            <w:r w:rsidRPr="00360F79">
              <w:t xml:space="preserve"> </w:t>
            </w:r>
            <w:proofErr w:type="spellStart"/>
            <w:r w:rsidRPr="00360F79">
              <w:t>koordinat</w:t>
            </w:r>
            <w:proofErr w:type="spellEnd"/>
            <w:r w:rsidRPr="00360F79">
              <w:t xml:space="preserve">. </w:t>
            </w:r>
            <w:proofErr w:type="spellStart"/>
            <w:r w:rsidRPr="00360F79">
              <w:t>Hingga</w:t>
            </w:r>
            <w:proofErr w:type="spellEnd"/>
            <w:r w:rsidRPr="00360F79">
              <w:t xml:space="preserve"> </w:t>
            </w:r>
            <w:proofErr w:type="spellStart"/>
            <w:r w:rsidRPr="00360F79">
              <w:t>pekerjaan</w:t>
            </w:r>
            <w:proofErr w:type="spellEnd"/>
            <w:r w:rsidRPr="00360F79">
              <w:t xml:space="preserve"> </w:t>
            </w:r>
            <w:proofErr w:type="spellStart"/>
            <w:r w:rsidRPr="00360F79">
              <w:t>pengukuran</w:t>
            </w:r>
            <w:proofErr w:type="spellEnd"/>
            <w:r w:rsidRPr="00360F79">
              <w:t xml:space="preserve"> </w:t>
            </w:r>
            <w:proofErr w:type="spellStart"/>
            <w:r w:rsidRPr="00360F79">
              <w:t>topografi</w:t>
            </w:r>
            <w:proofErr w:type="spellEnd"/>
            <w:r w:rsidRPr="00360F79">
              <w:t xml:space="preserve"> </w:t>
            </w:r>
            <w:proofErr w:type="spellStart"/>
            <w:r w:rsidRPr="00360F79">
              <w:t>ini</w:t>
            </w:r>
            <w:proofErr w:type="spellEnd"/>
            <w:r w:rsidRPr="00360F79">
              <w:t xml:space="preserve"> </w:t>
            </w:r>
            <w:proofErr w:type="spellStart"/>
            <w:r w:rsidRPr="00360F79">
              <w:t>menunjukkan</w:t>
            </w:r>
            <w:proofErr w:type="spellEnd"/>
            <w:r w:rsidRPr="00360F79">
              <w:t xml:space="preserve"> </w:t>
            </w:r>
            <w:proofErr w:type="spellStart"/>
            <w:r w:rsidRPr="00360F79">
              <w:t>kualitas</w:t>
            </w:r>
            <w:proofErr w:type="spellEnd"/>
            <w:r w:rsidRPr="00360F79">
              <w:t xml:space="preserve"> data </w:t>
            </w:r>
            <w:proofErr w:type="spellStart"/>
            <w:r w:rsidRPr="00360F79">
              <w:t>ukur</w:t>
            </w:r>
            <w:proofErr w:type="spellEnd"/>
            <w:r w:rsidRPr="00360F79">
              <w:t xml:space="preserve"> yang </w:t>
            </w:r>
            <w:proofErr w:type="spellStart"/>
            <w:r w:rsidRPr="00360F79">
              <w:t>baik</w:t>
            </w:r>
            <w:proofErr w:type="spellEnd"/>
            <w:r w:rsidRPr="00360F79">
              <w:t xml:space="preserve">, </w:t>
            </w:r>
            <w:proofErr w:type="spellStart"/>
            <w:r w:rsidRPr="00360F79">
              <w:t>seperti</w:t>
            </w:r>
            <w:proofErr w:type="spellEnd"/>
            <w:r w:rsidRPr="00360F79">
              <w:t xml:space="preserve"> </w:t>
            </w:r>
            <w:proofErr w:type="spellStart"/>
            <w:r w:rsidRPr="00360F79">
              <w:t>pembuatan</w:t>
            </w:r>
            <w:proofErr w:type="spellEnd"/>
            <w:r w:rsidRPr="00360F79">
              <w:t xml:space="preserve"> </w:t>
            </w:r>
            <w:proofErr w:type="spellStart"/>
            <w:r w:rsidRPr="00360F79">
              <w:t>peta</w:t>
            </w:r>
            <w:proofErr w:type="spellEnd"/>
            <w:r w:rsidRPr="00360F79">
              <w:t xml:space="preserve"> </w:t>
            </w:r>
            <w:proofErr w:type="spellStart"/>
            <w:r w:rsidRPr="00360F79">
              <w:t>topografi</w:t>
            </w:r>
            <w:proofErr w:type="spellEnd"/>
            <w:r w:rsidRPr="00360F79">
              <w:t xml:space="preserve">, </w:t>
            </w:r>
            <w:proofErr w:type="spellStart"/>
            <w:r w:rsidRPr="00360F79">
              <w:t>atau</w:t>
            </w:r>
            <w:proofErr w:type="spellEnd"/>
            <w:r w:rsidRPr="00360F79">
              <w:t xml:space="preserve"> </w:t>
            </w:r>
            <w:proofErr w:type="spellStart"/>
            <w:r w:rsidRPr="00360F79">
              <w:t>untuk</w:t>
            </w:r>
            <w:proofErr w:type="spellEnd"/>
            <w:r w:rsidRPr="00360F79">
              <w:t xml:space="preserve"> </w:t>
            </w:r>
            <w:proofErr w:type="spellStart"/>
            <w:r w:rsidRPr="00360F79">
              <w:t>pembuatan</w:t>
            </w:r>
            <w:proofErr w:type="spellEnd"/>
            <w:r w:rsidRPr="00360F79">
              <w:t xml:space="preserve"> </w:t>
            </w:r>
            <w:proofErr w:type="spellStart"/>
            <w:r w:rsidRPr="00360F79">
              <w:t>peta-peta</w:t>
            </w:r>
            <w:proofErr w:type="spellEnd"/>
            <w:r w:rsidRPr="00360F79">
              <w:t xml:space="preserve"> </w:t>
            </w:r>
            <w:proofErr w:type="spellStart"/>
            <w:r w:rsidRPr="00360F79">
              <w:t>teknis</w:t>
            </w:r>
            <w:proofErr w:type="spellEnd"/>
            <w:r w:rsidRPr="00360F79">
              <w:t xml:space="preserve"> yang </w:t>
            </w:r>
            <w:proofErr w:type="spellStart"/>
            <w:r w:rsidRPr="00360F79">
              <w:t>diperlukan</w:t>
            </w:r>
            <w:proofErr w:type="spellEnd"/>
            <w:r w:rsidRPr="00360F79">
              <w:t xml:space="preserve"> </w:t>
            </w:r>
            <w:proofErr w:type="spellStart"/>
            <w:r w:rsidRPr="00360F79">
              <w:t>untuk</w:t>
            </w:r>
            <w:proofErr w:type="spellEnd"/>
            <w:r w:rsidRPr="00360F79">
              <w:t xml:space="preserve"> </w:t>
            </w:r>
            <w:proofErr w:type="spellStart"/>
            <w:r w:rsidRPr="00360F79">
              <w:t>jenis</w:t>
            </w:r>
            <w:proofErr w:type="spellEnd"/>
            <w:r w:rsidRPr="00360F79">
              <w:t xml:space="preserve"> </w:t>
            </w:r>
            <w:proofErr w:type="spellStart"/>
            <w:r w:rsidRPr="00360F79">
              <w:t>proyek</w:t>
            </w:r>
            <w:proofErr w:type="spellEnd"/>
            <w:r w:rsidRPr="00360F79">
              <w:t xml:space="preserve"> </w:t>
            </w:r>
            <w:proofErr w:type="spellStart"/>
            <w:r w:rsidRPr="00360F79">
              <w:t>tertentu</w:t>
            </w:r>
            <w:proofErr w:type="spellEnd"/>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lang w:val="id-ID" w:eastAsia="id-ID"/>
              </w:rPr>
              <w:drawing>
                <wp:anchor distT="0" distB="0" distL="114300" distR="114300" simplePos="0" relativeHeight="251659264" behindDoc="0" locked="0" layoutInCell="1" allowOverlap="1" wp14:anchorId="5D97409A" wp14:editId="7EA0D73D">
                  <wp:simplePos x="0" y="0"/>
                  <wp:positionH relativeFrom="column">
                    <wp:posOffset>-635</wp:posOffset>
                  </wp:positionH>
                  <wp:positionV relativeFrom="paragraph">
                    <wp:posOffset>71755</wp:posOffset>
                  </wp:positionV>
                  <wp:extent cx="497126" cy="496712"/>
                  <wp:effectExtent l="0" t="0" r="0" b="0"/>
                  <wp:wrapNone/>
                  <wp:docPr id="30" name="Picture 30" descr="Logo, company name&#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68A01144" w14:textId="02DF6D3C" w:rsidR="00F95109" w:rsidRDefault="00F95109" w:rsidP="00C74745">
            <w:pPr>
              <w:pStyle w:val="Keyword"/>
              <w:rPr>
                <w:rFonts w:eastAsia="MS Mincho"/>
                <w:sz w:val="16"/>
                <w:szCs w:val="16"/>
                <w:lang w:val="id-ID"/>
              </w:rPr>
            </w:pPr>
            <w:r w:rsidRPr="00F95109">
              <w:rPr>
                <w:rFonts w:eastAsia="MS Mincho"/>
                <w:sz w:val="16"/>
                <w:szCs w:val="16"/>
                <w:lang w:val="id-ID"/>
              </w:rPr>
              <w:t>K</w:t>
            </w:r>
            <w:proofErr w:type="spellStart"/>
            <w:r w:rsidRPr="00F95109">
              <w:rPr>
                <w:rFonts w:eastAsia="MS Mincho"/>
                <w:sz w:val="16"/>
                <w:szCs w:val="16"/>
                <w:lang w:val="id-ID"/>
              </w:rPr>
              <w:t>oordinat</w:t>
            </w:r>
            <w:proofErr w:type="spellEnd"/>
            <w:r w:rsidRPr="00F95109">
              <w:rPr>
                <w:rFonts w:eastAsia="MS Mincho"/>
                <w:sz w:val="16"/>
                <w:szCs w:val="16"/>
                <w:lang w:val="id-ID"/>
              </w:rPr>
              <w:t xml:space="preserve"> </w:t>
            </w:r>
          </w:p>
          <w:p w14:paraId="48E56922" w14:textId="33E1BD0F" w:rsidR="000C791A" w:rsidRPr="00F95109" w:rsidRDefault="00F95109" w:rsidP="00C74745">
            <w:pPr>
              <w:pStyle w:val="Keyword"/>
              <w:rPr>
                <w:rFonts w:eastAsia="MS Mincho"/>
                <w:sz w:val="16"/>
                <w:szCs w:val="16"/>
                <w:lang w:val="id-ID"/>
              </w:rPr>
            </w:pPr>
            <w:r>
              <w:rPr>
                <w:rFonts w:eastAsia="MS Mincho"/>
                <w:sz w:val="16"/>
                <w:szCs w:val="16"/>
                <w:lang w:val="id-ID"/>
              </w:rPr>
              <w:t>Kutub</w:t>
            </w:r>
          </w:p>
          <w:p w14:paraId="23FF1C23" w14:textId="14B466B2" w:rsidR="000C791A" w:rsidRPr="00F95109" w:rsidRDefault="00F95109" w:rsidP="00C74745">
            <w:pPr>
              <w:pStyle w:val="Keyword"/>
              <w:rPr>
                <w:rFonts w:eastAsia="MS Mincho"/>
                <w:sz w:val="16"/>
                <w:szCs w:val="16"/>
                <w:lang w:val="id-ID"/>
              </w:rPr>
            </w:pPr>
            <w:r>
              <w:rPr>
                <w:rFonts w:eastAsia="MS Mincho"/>
                <w:sz w:val="16"/>
                <w:szCs w:val="16"/>
                <w:lang w:val="id-ID"/>
              </w:rPr>
              <w:t xml:space="preserve">Peta </w:t>
            </w:r>
          </w:p>
          <w:p w14:paraId="0CE73BF1" w14:textId="5E0A904C" w:rsidR="000C791A" w:rsidRPr="00F95109" w:rsidRDefault="00F95109" w:rsidP="00C74745">
            <w:pPr>
              <w:pStyle w:val="Keyword"/>
              <w:rPr>
                <w:rFonts w:eastAsia="MS Mincho"/>
                <w:sz w:val="16"/>
                <w:szCs w:val="16"/>
                <w:lang w:val="id-ID"/>
              </w:rPr>
            </w:pPr>
            <w:r>
              <w:rPr>
                <w:rFonts w:eastAsia="MS Mincho"/>
                <w:sz w:val="16"/>
                <w:szCs w:val="16"/>
                <w:lang w:val="id-ID"/>
              </w:rPr>
              <w:t>Sudut</w:t>
            </w:r>
          </w:p>
          <w:p w14:paraId="1DF33C22" w14:textId="20A06EEA" w:rsidR="000C791A" w:rsidRPr="00F95109" w:rsidRDefault="00F95109" w:rsidP="00C74745">
            <w:pPr>
              <w:pStyle w:val="Keyword"/>
              <w:rPr>
                <w:rFonts w:eastAsia="MS Mincho"/>
                <w:sz w:val="16"/>
                <w:szCs w:val="16"/>
                <w:lang w:val="id-ID"/>
              </w:rPr>
            </w:pPr>
            <w:r>
              <w:rPr>
                <w:rFonts w:eastAsia="MS Mincho"/>
                <w:sz w:val="16"/>
                <w:szCs w:val="16"/>
                <w:lang w:val="id-ID"/>
              </w:rPr>
              <w:t>Topografi</w:t>
            </w:r>
          </w:p>
          <w:p w14:paraId="1756A4F1" w14:textId="77777777" w:rsidR="000C791A" w:rsidRDefault="000C791A" w:rsidP="00C74745">
            <w:pPr>
              <w:pStyle w:val="Keyword"/>
              <w:rPr>
                <w:rFonts w:ascii="Times New Roman" w:eastAsia="MS Mincho" w:hAnsi="Times New Roman"/>
                <w:sz w:val="16"/>
                <w:szCs w:val="16"/>
                <w:lang w:val="en"/>
              </w:rPr>
            </w:pPr>
          </w:p>
          <w:p w14:paraId="72027B0D" w14:textId="77777777" w:rsidR="000C791A" w:rsidRPr="00D55AC4" w:rsidRDefault="000C791A" w:rsidP="00C74745">
            <w:pPr>
              <w:pStyle w:val="Keyword"/>
              <w:rPr>
                <w:rFonts w:eastAsia="MS Mincho"/>
                <w:lang w:val="en"/>
              </w:rPr>
            </w:pPr>
          </w:p>
        </w:tc>
      </w:tr>
      <w:tr w:rsidR="000C791A" w:rsidRPr="00D55AC4"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C74745">
            <w:pPr>
              <w:pStyle w:val="AbstractHead"/>
              <w:spacing w:after="40"/>
              <w:rPr>
                <w:rFonts w:ascii="Adobe Garamond Pro" w:eastAsia="MS Mincho" w:hAnsi="Adobe Garamond Pro"/>
                <w:lang w:val="en-GB"/>
              </w:rPr>
            </w:pPr>
            <w:r w:rsidRPr="005B6CD6">
              <w:rPr>
                <w:rFonts w:ascii="Adobe Garamond Pro" w:eastAsia="MS Mincho" w:hAnsi="Adobe Garamond Pro"/>
                <w:lang w:val="en-GB"/>
              </w:rPr>
              <w:t>ABSTRACT</w:t>
            </w:r>
          </w:p>
          <w:p w14:paraId="47D0375F" w14:textId="4D4626D8" w:rsidR="000C791A" w:rsidRPr="00F95109" w:rsidRDefault="00360F79" w:rsidP="00F95109">
            <w:pPr>
              <w:spacing w:line="240" w:lineRule="auto"/>
              <w:rPr>
                <w:rFonts w:ascii="Times New Roman" w:hAnsi="Times New Roman"/>
                <w:sz w:val="20"/>
                <w:szCs w:val="20"/>
                <w:lang w:val="id-ID"/>
              </w:rPr>
            </w:pPr>
            <w:r w:rsidRPr="00F95109">
              <w:rPr>
                <w:rFonts w:ascii="Times New Roman" w:hAnsi="Times New Roman"/>
                <w:sz w:val="20"/>
                <w:szCs w:val="20"/>
              </w:rPr>
              <w:t xml:space="preserve">A situation map is a large-scale topographic map which is a presentation of a description of the earth's surface, both natural and man-made, drawn on a flat (paper) plane with a projection system and a certain scale. A situation map can be obtained by terrestrial mapping, which is a mapping process in which measurements are made directly on the earth's surface with certain measuring equipment which will later be used at that location as a plan for further development. Errors in taking coordinate values often occur which can result in the volume of a job and result in a larger amount of expenditure. One of the corrections in determining this coordinate value is correction with other methods. The polar coordinate method and the angle method, one of which is the Topographical Measurement in </w:t>
            </w:r>
            <w:proofErr w:type="spellStart"/>
            <w:r w:rsidRPr="00F95109">
              <w:rPr>
                <w:rFonts w:ascii="Times New Roman" w:hAnsi="Times New Roman"/>
                <w:sz w:val="20"/>
                <w:szCs w:val="20"/>
              </w:rPr>
              <w:t>Tebet</w:t>
            </w:r>
            <w:proofErr w:type="spellEnd"/>
            <w:r w:rsidRPr="00F95109">
              <w:rPr>
                <w:rFonts w:ascii="Times New Roman" w:hAnsi="Times New Roman"/>
                <w:sz w:val="20"/>
                <w:szCs w:val="20"/>
              </w:rPr>
              <w:t xml:space="preserve"> City Park, are used to correct the final coordinate values. Until this topographical measurement work shows a good quality of measuring data, such as the creation of topographic maps, or for the manufacture of technical maps required for certain types of projects</w:t>
            </w:r>
            <w:r w:rsidR="000C791A" w:rsidRPr="007C202B">
              <w:t>.</w:t>
            </w:r>
          </w:p>
        </w:tc>
        <w:tc>
          <w:tcPr>
            <w:tcW w:w="284" w:type="dxa"/>
            <w:tcBorders>
              <w:left w:val="single" w:sz="4" w:space="0" w:color="5B9BD5" w:themeColor="accent1"/>
            </w:tcBorders>
            <w:shd w:val="clear" w:color="auto" w:fill="auto"/>
          </w:tcPr>
          <w:p w14:paraId="19E91E6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C74745">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2DE67355" w14:textId="53318066" w:rsidR="00F95109" w:rsidRDefault="00F95109" w:rsidP="00C74745">
            <w:pPr>
              <w:pStyle w:val="Keyword"/>
              <w:rPr>
                <w:rFonts w:eastAsia="MS Mincho"/>
                <w:sz w:val="16"/>
                <w:szCs w:val="16"/>
                <w:lang w:val="id-ID"/>
              </w:rPr>
            </w:pPr>
            <w:r w:rsidRPr="00DC3E54">
              <w:rPr>
                <w:rFonts w:eastAsia="MS Mincho"/>
                <w:sz w:val="16"/>
                <w:szCs w:val="16"/>
                <w:lang w:val="id-ID"/>
              </w:rPr>
              <w:t>C</w:t>
            </w:r>
            <w:proofErr w:type="spellStart"/>
            <w:r w:rsidRPr="00DC3E54">
              <w:rPr>
                <w:rFonts w:eastAsia="MS Mincho"/>
                <w:sz w:val="16"/>
                <w:szCs w:val="16"/>
                <w:lang w:val="id-ID"/>
              </w:rPr>
              <w:t>oordinates</w:t>
            </w:r>
            <w:proofErr w:type="spellEnd"/>
            <w:r w:rsidRPr="00DC3E54">
              <w:rPr>
                <w:rFonts w:eastAsia="MS Mincho"/>
                <w:sz w:val="16"/>
                <w:szCs w:val="16"/>
                <w:lang w:val="id-ID"/>
              </w:rPr>
              <w:t xml:space="preserve"> </w:t>
            </w:r>
          </w:p>
          <w:p w14:paraId="305565A4" w14:textId="1FA0B3EF" w:rsidR="000C791A" w:rsidRPr="00F95109" w:rsidRDefault="00F95109" w:rsidP="00C74745">
            <w:pPr>
              <w:pStyle w:val="Keyword"/>
              <w:rPr>
                <w:rFonts w:eastAsia="MS Mincho"/>
                <w:sz w:val="16"/>
                <w:szCs w:val="16"/>
                <w:lang w:val="id-ID"/>
              </w:rPr>
            </w:pPr>
            <w:r>
              <w:rPr>
                <w:rFonts w:eastAsia="MS Mincho"/>
                <w:sz w:val="16"/>
                <w:szCs w:val="16"/>
                <w:lang w:val="id-ID"/>
              </w:rPr>
              <w:t>Poles</w:t>
            </w:r>
          </w:p>
          <w:p w14:paraId="57291161" w14:textId="1B23AC25" w:rsidR="000C791A" w:rsidRPr="00F95109" w:rsidRDefault="00F95109" w:rsidP="00C74745">
            <w:pPr>
              <w:pStyle w:val="Keyword"/>
              <w:rPr>
                <w:rFonts w:eastAsia="MS Mincho"/>
                <w:sz w:val="16"/>
                <w:szCs w:val="16"/>
                <w:lang w:val="id-ID"/>
              </w:rPr>
            </w:pPr>
            <w:r>
              <w:rPr>
                <w:rFonts w:eastAsia="MS Mincho"/>
                <w:sz w:val="16"/>
                <w:szCs w:val="16"/>
                <w:lang w:val="id-ID"/>
              </w:rPr>
              <w:t>Map</w:t>
            </w:r>
          </w:p>
          <w:p w14:paraId="5D8C970B" w14:textId="3619B558" w:rsidR="000C791A" w:rsidRPr="00F95109" w:rsidRDefault="00F95109" w:rsidP="00C74745">
            <w:pPr>
              <w:pStyle w:val="Keyword"/>
              <w:rPr>
                <w:rFonts w:eastAsia="MS Mincho"/>
                <w:sz w:val="16"/>
                <w:szCs w:val="16"/>
                <w:lang w:val="id-ID"/>
              </w:rPr>
            </w:pPr>
            <w:r>
              <w:rPr>
                <w:rFonts w:eastAsia="MS Mincho"/>
                <w:sz w:val="16"/>
                <w:szCs w:val="16"/>
                <w:lang w:val="id-ID"/>
              </w:rPr>
              <w:t>Angle</w:t>
            </w:r>
          </w:p>
          <w:p w14:paraId="758B74E8" w14:textId="6FB6C03D" w:rsidR="000C791A" w:rsidRPr="00F95109" w:rsidRDefault="00F95109" w:rsidP="00C74745">
            <w:pPr>
              <w:pStyle w:val="Keyword"/>
              <w:rPr>
                <w:rFonts w:eastAsia="MS Mincho"/>
                <w:sz w:val="16"/>
                <w:szCs w:val="16"/>
                <w:lang w:val="id-ID"/>
              </w:rPr>
            </w:pPr>
            <w:r>
              <w:rPr>
                <w:rFonts w:eastAsia="MS Mincho"/>
                <w:sz w:val="16"/>
                <w:szCs w:val="16"/>
                <w:lang w:val="id-ID"/>
              </w:rPr>
              <w:t>Topografi</w:t>
            </w:r>
          </w:p>
          <w:p w14:paraId="0210E86A" w14:textId="77777777" w:rsidR="000C791A" w:rsidRDefault="000C791A" w:rsidP="00C74745">
            <w:pPr>
              <w:pStyle w:val="Keyword"/>
              <w:rPr>
                <w:rFonts w:ascii="Times New Roman" w:eastAsia="MS Mincho" w:hAnsi="Times New Roman"/>
                <w:sz w:val="16"/>
                <w:szCs w:val="16"/>
                <w:lang w:val="en"/>
              </w:rPr>
            </w:pPr>
          </w:p>
          <w:p w14:paraId="5DB0CEFF" w14:textId="77777777" w:rsidR="000C791A" w:rsidRPr="003419D9" w:rsidRDefault="000C791A" w:rsidP="00C74745">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F95109" w14:paraId="43820B08" w14:textId="77777777" w:rsidTr="003603F9">
        <w:tc>
          <w:tcPr>
            <w:tcW w:w="1418" w:type="dxa"/>
          </w:tcPr>
          <w:p w14:paraId="2FB2B64E" w14:textId="01CDBB26" w:rsidR="00F95109" w:rsidRDefault="00F95109" w:rsidP="003603F9">
            <w:pPr>
              <w:pStyle w:val="Copyright0"/>
              <w:framePr w:hSpace="0" w:wrap="auto" w:vAnchor="margin" w:yAlign="inline"/>
              <w:spacing w:line="240" w:lineRule="auto"/>
              <w:ind w:left="-107" w:right="149"/>
              <w:suppressOverlap w:val="0"/>
              <w:jc w:val="left"/>
              <w:rPr>
                <w:sz w:val="16"/>
                <w:szCs w:val="16"/>
              </w:rPr>
            </w:pPr>
            <w:r>
              <w:rPr>
                <w:noProof/>
                <w:lang w:val="id-ID" w:eastAsia="id-ID"/>
              </w:rPr>
              <w:drawing>
                <wp:inline distT="0" distB="0" distL="0" distR="0" wp14:anchorId="4C915029" wp14:editId="7DBD06F1">
                  <wp:extent cx="840105" cy="297180"/>
                  <wp:effectExtent l="0" t="0" r="0" b="7620"/>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57C0386C" w:rsidR="00F95109" w:rsidRDefault="00F95109"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4"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128925C0" w:rsidR="00537B9A" w:rsidRPr="00802875" w:rsidRDefault="000C791A" w:rsidP="00B678BE">
      <w:pPr>
        <w:pStyle w:val="Heading1"/>
        <w:rPr>
          <w:b w:val="0"/>
          <w:i/>
          <w:sz w:val="22"/>
          <w:szCs w:val="22"/>
        </w:rPr>
      </w:pPr>
      <w:r w:rsidRPr="000C791A">
        <w:rPr>
          <w:sz w:val="22"/>
          <w:szCs w:val="22"/>
        </w:rPr>
        <w:t>Pendahuluan</w:t>
      </w:r>
      <w:r w:rsidR="00537B9A" w:rsidRPr="00802875">
        <w:rPr>
          <w:sz w:val="22"/>
          <w:szCs w:val="22"/>
        </w:rPr>
        <w:t xml:space="preserve"> </w:t>
      </w:r>
    </w:p>
    <w:p w14:paraId="48AA75BA" w14:textId="77777777" w:rsidR="00DC3E54" w:rsidRPr="00DC3E54" w:rsidRDefault="00DC3E54" w:rsidP="00DC3E54">
      <w:pPr>
        <w:spacing w:after="0" w:line="240" w:lineRule="auto"/>
        <w:rPr>
          <w:rFonts w:asciiTheme="majorBidi" w:eastAsia="MS Mincho" w:hAnsiTheme="majorBidi"/>
          <w:b/>
          <w:noProof/>
        </w:rPr>
      </w:pPr>
      <w:r w:rsidRPr="00DC3E54">
        <w:rPr>
          <w:rFonts w:asciiTheme="majorBidi" w:eastAsia="MS Mincho" w:hAnsiTheme="majorBidi"/>
          <w:b/>
          <w:noProof/>
        </w:rPr>
        <w:t xml:space="preserve">1.1. </w:t>
      </w:r>
      <w:proofErr w:type="spellStart"/>
      <w:r w:rsidRPr="00DC3E54">
        <w:rPr>
          <w:rFonts w:asciiTheme="majorBidi" w:eastAsia="MS Mincho" w:hAnsiTheme="majorBidi"/>
          <w:b/>
          <w:noProof/>
        </w:rPr>
        <w:t>Latar</w:t>
      </w:r>
      <w:proofErr w:type="spellEnd"/>
      <w:r w:rsidRPr="00DC3E54">
        <w:rPr>
          <w:rFonts w:asciiTheme="majorBidi" w:eastAsia="MS Mincho" w:hAnsiTheme="majorBidi"/>
          <w:b/>
          <w:noProof/>
        </w:rPr>
        <w:t xml:space="preserve"> </w:t>
      </w:r>
      <w:proofErr w:type="spellStart"/>
      <w:r w:rsidRPr="00DC3E54">
        <w:rPr>
          <w:rFonts w:asciiTheme="majorBidi" w:eastAsia="MS Mincho" w:hAnsiTheme="majorBidi"/>
          <w:b/>
          <w:noProof/>
        </w:rPr>
        <w:t>Belakang</w:t>
      </w:r>
      <w:proofErr w:type="spellEnd"/>
      <w:r w:rsidRPr="00DC3E54">
        <w:rPr>
          <w:rFonts w:asciiTheme="majorBidi" w:eastAsia="MS Mincho" w:hAnsiTheme="majorBidi"/>
          <w:b/>
          <w:noProof/>
        </w:rPr>
        <w:t xml:space="preserve">  </w:t>
      </w:r>
    </w:p>
    <w:p w14:paraId="4E734965" w14:textId="77777777" w:rsidR="00DC3E54" w:rsidRPr="00DC3E54" w:rsidRDefault="00DC3E54" w:rsidP="00DC3E54">
      <w:pPr>
        <w:spacing w:line="240" w:lineRule="auto"/>
        <w:ind w:firstLine="720"/>
        <w:jc w:val="both"/>
        <w:rPr>
          <w:rFonts w:ascii="Times New Roman" w:hAnsi="Times New Roman"/>
          <w:lang w:val="id-ID"/>
        </w:rPr>
      </w:pPr>
      <w:proofErr w:type="spellStart"/>
      <w:r w:rsidRPr="00DC3E54">
        <w:rPr>
          <w:rFonts w:ascii="Times New Roman" w:hAnsi="Times New Roman"/>
          <w:lang w:val="id-ID"/>
        </w:rPr>
        <w:t>Pe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situa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adal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opografi</w:t>
      </w:r>
      <w:proofErr w:type="spellEnd"/>
      <w:r w:rsidRPr="00DC3E54">
        <w:rPr>
          <w:rFonts w:ascii="Times New Roman" w:hAnsi="Times New Roman"/>
          <w:lang w:val="id-ID"/>
        </w:rPr>
        <w:t xml:space="preserve"> </w:t>
      </w:r>
      <w:proofErr w:type="spellStart"/>
      <w:r w:rsidRPr="00DC3E54">
        <w:rPr>
          <w:rFonts w:ascii="Times New Roman" w:hAnsi="Times New Roman"/>
          <w:lang w:val="id-ID"/>
        </w:rPr>
        <w:t>skala</w:t>
      </w:r>
      <w:proofErr w:type="spellEnd"/>
      <w:r w:rsidRPr="00DC3E54">
        <w:rPr>
          <w:rFonts w:ascii="Times New Roman" w:hAnsi="Times New Roman"/>
          <w:lang w:val="id-ID"/>
        </w:rPr>
        <w:t xml:space="preserve"> </w:t>
      </w:r>
      <w:proofErr w:type="spellStart"/>
      <w:r w:rsidRPr="00DC3E54">
        <w:rPr>
          <w:rFonts w:ascii="Times New Roman" w:hAnsi="Times New Roman"/>
          <w:lang w:val="id-ID"/>
        </w:rPr>
        <w:t>besar</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merup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yaji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gamba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rmuk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mi</w:t>
      </w:r>
      <w:proofErr w:type="spellEnd"/>
      <w:r w:rsidRPr="00DC3E54">
        <w:rPr>
          <w:rFonts w:ascii="Times New Roman" w:hAnsi="Times New Roman"/>
          <w:lang w:val="id-ID"/>
        </w:rPr>
        <w:t xml:space="preserve"> </w:t>
      </w:r>
      <w:proofErr w:type="spellStart"/>
      <w:r w:rsidRPr="00DC3E54">
        <w:rPr>
          <w:rFonts w:ascii="Times New Roman" w:hAnsi="Times New Roman"/>
          <w:lang w:val="id-ID"/>
        </w:rPr>
        <w:t>ba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maupu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at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anusia</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digambar</w:t>
      </w:r>
      <w:proofErr w:type="spellEnd"/>
      <w:r w:rsidRPr="00DC3E54">
        <w:rPr>
          <w:rFonts w:ascii="Times New Roman" w:hAnsi="Times New Roman"/>
          <w:lang w:val="id-ID"/>
        </w:rPr>
        <w:t xml:space="preserve"> </w:t>
      </w:r>
      <w:proofErr w:type="spellStart"/>
      <w:r w:rsidRPr="00DC3E54">
        <w:rPr>
          <w:rFonts w:ascii="Times New Roman" w:hAnsi="Times New Roman"/>
          <w:lang w:val="id-ID"/>
        </w:rPr>
        <w:t>pada</w:t>
      </w:r>
      <w:proofErr w:type="spellEnd"/>
      <w:r w:rsidRPr="00DC3E54">
        <w:rPr>
          <w:rFonts w:ascii="Times New Roman" w:hAnsi="Times New Roman"/>
          <w:lang w:val="id-ID"/>
        </w:rPr>
        <w:t xml:space="preserve"> </w:t>
      </w:r>
      <w:proofErr w:type="spellStart"/>
      <w:r w:rsidRPr="00DC3E54">
        <w:rPr>
          <w:rFonts w:ascii="Times New Roman" w:hAnsi="Times New Roman"/>
          <w:lang w:val="id-ID"/>
        </w:rPr>
        <w:t>bida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tar</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rtas</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istem</w:t>
      </w:r>
      <w:proofErr w:type="spellEnd"/>
      <w:r w:rsidRPr="00DC3E54">
        <w:rPr>
          <w:rFonts w:ascii="Times New Roman" w:hAnsi="Times New Roman"/>
          <w:lang w:val="id-ID"/>
        </w:rPr>
        <w:t xml:space="preserve"> </w:t>
      </w:r>
      <w:proofErr w:type="spellStart"/>
      <w:r w:rsidRPr="00DC3E54">
        <w:rPr>
          <w:rFonts w:ascii="Times New Roman" w:hAnsi="Times New Roman"/>
          <w:lang w:val="id-ID"/>
        </w:rPr>
        <w:t>proyek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kal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tentu</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situa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p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peroleh</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met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estris</w:t>
      </w:r>
      <w:proofErr w:type="spellEnd"/>
      <w:r w:rsidRPr="00DC3E54">
        <w:rPr>
          <w:rFonts w:ascii="Times New Roman" w:hAnsi="Times New Roman"/>
          <w:lang w:val="id-ID"/>
        </w:rPr>
        <w:t xml:space="preserve">, </w:t>
      </w:r>
      <w:proofErr w:type="spellStart"/>
      <w:r w:rsidRPr="00DC3E54">
        <w:rPr>
          <w:rFonts w:ascii="Times New Roman" w:hAnsi="Times New Roman"/>
          <w:lang w:val="id-ID"/>
        </w:rPr>
        <w:t>yaitu</w:t>
      </w:r>
      <w:proofErr w:type="spellEnd"/>
      <w:r w:rsidRPr="00DC3E54">
        <w:rPr>
          <w:rFonts w:ascii="Times New Roman" w:hAnsi="Times New Roman"/>
          <w:lang w:val="id-ID"/>
        </w:rPr>
        <w:t xml:space="preserve"> proses </w:t>
      </w:r>
      <w:proofErr w:type="spellStart"/>
      <w:r w:rsidRPr="00DC3E54">
        <w:rPr>
          <w:rFonts w:ascii="Times New Roman" w:hAnsi="Times New Roman"/>
          <w:lang w:val="id-ID"/>
        </w:rPr>
        <w:t>pemetaan</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pengukuran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langsu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lakukan</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permuk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m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ralat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ukur</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tentu</w:t>
      </w:r>
      <w:proofErr w:type="spellEnd"/>
      <w:r w:rsidRPr="00DC3E54">
        <w:rPr>
          <w:rFonts w:ascii="Times New Roman" w:hAnsi="Times New Roman"/>
          <w:lang w:val="id-ID"/>
        </w:rPr>
        <w:t>.</w:t>
      </w:r>
    </w:p>
    <w:p w14:paraId="37D385F4" w14:textId="77777777" w:rsidR="00DC3E54" w:rsidRPr="00DC3E54" w:rsidRDefault="00DC3E54" w:rsidP="00DC3E54">
      <w:pPr>
        <w:spacing w:line="240" w:lineRule="auto"/>
        <w:ind w:firstLine="720"/>
        <w:jc w:val="both"/>
        <w:rPr>
          <w:rFonts w:ascii="Times New Roman" w:hAnsi="Times New Roman"/>
          <w:lang w:val="id-ID"/>
        </w:rPr>
      </w:pPr>
      <w:proofErr w:type="spellStart"/>
      <w:r w:rsidRPr="00DC3E54">
        <w:rPr>
          <w:rFonts w:ascii="Times New Roman" w:hAnsi="Times New Roman"/>
          <w:lang w:val="id-ID"/>
        </w:rPr>
        <w:t>Menurut</w:t>
      </w:r>
      <w:proofErr w:type="spellEnd"/>
      <w:r w:rsidRPr="00DC3E54">
        <w:rPr>
          <w:rFonts w:ascii="Times New Roman" w:hAnsi="Times New Roman"/>
          <w:lang w:val="id-ID"/>
        </w:rPr>
        <w:t xml:space="preserve"> IAG (International Association Of Geodesy</w:t>
      </w:r>
      <w:proofErr w:type="gramStart"/>
      <w:r w:rsidRPr="00DC3E54">
        <w:rPr>
          <w:rFonts w:ascii="Times New Roman" w:hAnsi="Times New Roman"/>
          <w:lang w:val="id-ID"/>
        </w:rPr>
        <w:t>,1979</w:t>
      </w:r>
      <w:proofErr w:type="gramEnd"/>
      <w:r w:rsidRPr="00DC3E54">
        <w:rPr>
          <w:rFonts w:ascii="Times New Roman" w:hAnsi="Times New Roman"/>
          <w:lang w:val="id-ID"/>
        </w:rPr>
        <w:t xml:space="preserve">), </w:t>
      </w:r>
      <w:proofErr w:type="spellStart"/>
      <w:r w:rsidRPr="00DC3E54">
        <w:rPr>
          <w:rFonts w:ascii="Times New Roman" w:hAnsi="Times New Roman"/>
          <w:lang w:val="id-ID"/>
        </w:rPr>
        <w:t>Geode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rup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siplin</w:t>
      </w:r>
      <w:proofErr w:type="spellEnd"/>
      <w:r w:rsidRPr="00DC3E54">
        <w:rPr>
          <w:rFonts w:ascii="Times New Roman" w:hAnsi="Times New Roman"/>
          <w:lang w:val="id-ID"/>
        </w:rPr>
        <w:t xml:space="preserve"> </w:t>
      </w:r>
      <w:proofErr w:type="spellStart"/>
      <w:r w:rsidRPr="00DC3E54">
        <w:rPr>
          <w:rFonts w:ascii="Times New Roman" w:hAnsi="Times New Roman"/>
          <w:lang w:val="id-ID"/>
        </w:rPr>
        <w:t>ilmu</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mempelaj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nta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uku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representasi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m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enda-benda</w:t>
      </w:r>
      <w:proofErr w:type="spellEnd"/>
      <w:r w:rsidRPr="00DC3E54">
        <w:rPr>
          <w:rFonts w:ascii="Times New Roman" w:hAnsi="Times New Roman"/>
          <w:lang w:val="id-ID"/>
        </w:rPr>
        <w:t xml:space="preserve"> </w:t>
      </w:r>
      <w:proofErr w:type="spellStart"/>
      <w:r w:rsidRPr="00DC3E54">
        <w:rPr>
          <w:rFonts w:ascii="Times New Roman" w:hAnsi="Times New Roman"/>
          <w:lang w:val="id-ID"/>
        </w:rPr>
        <w:t>langit</w:t>
      </w:r>
      <w:proofErr w:type="spellEnd"/>
      <w:r w:rsidRPr="00DC3E54">
        <w:rPr>
          <w:rFonts w:ascii="Times New Roman" w:hAnsi="Times New Roman"/>
          <w:lang w:val="id-ID"/>
        </w:rPr>
        <w:t xml:space="preserve"> </w:t>
      </w:r>
      <w:proofErr w:type="spellStart"/>
      <w:r w:rsidRPr="00DC3E54">
        <w:rPr>
          <w:rFonts w:ascii="Times New Roman" w:hAnsi="Times New Roman"/>
          <w:lang w:val="id-ID"/>
        </w:rPr>
        <w:lastRenderedPageBreak/>
        <w:t>lain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masuk</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ga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berat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masing-masi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rua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ga</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mensi</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berub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waktu</w:t>
      </w:r>
      <w:proofErr w:type="spellEnd"/>
      <w:r w:rsidRPr="00DC3E54">
        <w:rPr>
          <w:rFonts w:ascii="Times New Roman" w:hAnsi="Times New Roman"/>
          <w:lang w:val="id-ID"/>
        </w:rPr>
        <w:t xml:space="preserve">. </w:t>
      </w:r>
    </w:p>
    <w:p w14:paraId="48C6A873" w14:textId="77777777" w:rsidR="00DC3E54" w:rsidRPr="00DC3E54" w:rsidRDefault="00DC3E54" w:rsidP="00DC3E54">
      <w:pPr>
        <w:spacing w:line="240" w:lineRule="auto"/>
        <w:ind w:firstLine="720"/>
        <w:jc w:val="both"/>
        <w:rPr>
          <w:rFonts w:ascii="Times New Roman" w:hAnsi="Times New Roman"/>
          <w:lang w:val="id-ID"/>
        </w:rPr>
      </w:pPr>
      <w:proofErr w:type="spellStart"/>
      <w:r w:rsidRPr="00DC3E54">
        <w:rPr>
          <w:rFonts w:ascii="Times New Roman" w:hAnsi="Times New Roman"/>
          <w:lang w:val="id-ID"/>
        </w:rPr>
        <w:t>D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met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estris</w:t>
      </w:r>
      <w:proofErr w:type="spellEnd"/>
      <w:r w:rsidRPr="00DC3E54">
        <w:rPr>
          <w:rFonts w:ascii="Times New Roman" w:hAnsi="Times New Roman"/>
          <w:lang w:val="id-ID"/>
        </w:rPr>
        <w:t xml:space="preserve">, </w:t>
      </w:r>
      <w:proofErr w:type="spellStart"/>
      <w:r w:rsidRPr="00DC3E54">
        <w:rPr>
          <w:rFonts w:ascii="Times New Roman" w:hAnsi="Times New Roman"/>
          <w:lang w:val="id-ID"/>
        </w:rPr>
        <w:t>gamba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objek-objek</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berada</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permuk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m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presentasi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tik-tit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adal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gala</w:t>
      </w:r>
      <w:proofErr w:type="spellEnd"/>
      <w:r w:rsidRPr="00DC3E54">
        <w:rPr>
          <w:rFonts w:ascii="Times New Roman" w:hAnsi="Times New Roman"/>
          <w:lang w:val="id-ID"/>
        </w:rPr>
        <w:t xml:space="preserve"> </w:t>
      </w:r>
      <w:proofErr w:type="spellStart"/>
      <w:r w:rsidRPr="00DC3E54">
        <w:rPr>
          <w:rFonts w:ascii="Times New Roman" w:hAnsi="Times New Roman"/>
          <w:lang w:val="id-ID"/>
        </w:rPr>
        <w:t>obyek</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ada</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lapa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baik</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bersif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alami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maupun</w:t>
      </w:r>
      <w:proofErr w:type="spellEnd"/>
      <w:r w:rsidRPr="00DC3E54">
        <w:rPr>
          <w:rFonts w:ascii="Times New Roman" w:hAnsi="Times New Roman"/>
          <w:lang w:val="id-ID"/>
        </w:rPr>
        <w:t xml:space="preserve"> </w:t>
      </w:r>
      <w:proofErr w:type="spellStart"/>
      <w:r w:rsidRPr="00DC3E54">
        <w:rPr>
          <w:rFonts w:ascii="Times New Roman" w:hAnsi="Times New Roman"/>
          <w:lang w:val="id-ID"/>
        </w:rPr>
        <w:t>has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buda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manusia</w:t>
      </w:r>
      <w:proofErr w:type="spellEnd"/>
      <w:r w:rsidRPr="00DC3E54">
        <w:rPr>
          <w:rFonts w:ascii="Times New Roman" w:hAnsi="Times New Roman"/>
          <w:lang w:val="id-ID"/>
        </w:rPr>
        <w:t xml:space="preserve"> yang </w:t>
      </w:r>
      <w:proofErr w:type="spellStart"/>
      <w:proofErr w:type="gramStart"/>
      <w:r w:rsidRPr="00DC3E54">
        <w:rPr>
          <w:rFonts w:ascii="Times New Roman" w:hAnsi="Times New Roman"/>
          <w:lang w:val="id-ID"/>
        </w:rPr>
        <w:t>akan</w:t>
      </w:r>
      <w:proofErr w:type="spellEnd"/>
      <w:proofErr w:type="gramEnd"/>
      <w:r w:rsidRPr="00DC3E54">
        <w:rPr>
          <w:rFonts w:ascii="Times New Roman" w:hAnsi="Times New Roman"/>
          <w:lang w:val="id-ID"/>
        </w:rPr>
        <w:t xml:space="preserve"> </w:t>
      </w:r>
      <w:proofErr w:type="spellStart"/>
      <w:r w:rsidRPr="00DC3E54">
        <w:rPr>
          <w:rFonts w:ascii="Times New Roman" w:hAnsi="Times New Roman"/>
          <w:lang w:val="id-ID"/>
        </w:rPr>
        <w:t>dijadi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i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ta</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bu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entu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osi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tik-tit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proofErr w:type="gramStart"/>
      <w:r w:rsidRPr="00DC3E54">
        <w:rPr>
          <w:rFonts w:ascii="Times New Roman" w:hAnsi="Times New Roman"/>
          <w:lang w:val="id-ID"/>
        </w:rPr>
        <w:t>cara</w:t>
      </w:r>
      <w:proofErr w:type="spellEnd"/>
      <w:proofErr w:type="gramEnd"/>
      <w:r w:rsidRPr="00DC3E54">
        <w:rPr>
          <w:rFonts w:ascii="Times New Roman" w:hAnsi="Times New Roman"/>
          <w:lang w:val="id-ID"/>
        </w:rPr>
        <w:t xml:space="preserve"> </w:t>
      </w:r>
      <w:proofErr w:type="spellStart"/>
      <w:r w:rsidRPr="00DC3E54">
        <w:rPr>
          <w:rFonts w:ascii="Times New Roman" w:hAnsi="Times New Roman"/>
          <w:lang w:val="id-ID"/>
        </w:rPr>
        <w:t>diika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ad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t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rangka</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metaan</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tel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ukur</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belumnya</w:t>
      </w:r>
      <w:proofErr w:type="spellEnd"/>
      <w:r w:rsidRPr="00DC3E54">
        <w:rPr>
          <w:rFonts w:ascii="Times New Roman" w:hAnsi="Times New Roman"/>
          <w:lang w:val="id-ID"/>
        </w:rPr>
        <w:t>.</w:t>
      </w:r>
    </w:p>
    <w:p w14:paraId="08391035" w14:textId="77777777" w:rsidR="00DC3E54" w:rsidRPr="00DC3E54" w:rsidRDefault="00DC3E54" w:rsidP="00DC3E54">
      <w:pPr>
        <w:spacing w:line="240" w:lineRule="auto"/>
        <w:ind w:firstLine="720"/>
        <w:jc w:val="both"/>
        <w:rPr>
          <w:rFonts w:ascii="Times New Roman" w:hAnsi="Times New Roman"/>
          <w:lang w:val="id-ID"/>
        </w:rPr>
      </w:pPr>
      <w:proofErr w:type="spellStart"/>
      <w:r w:rsidRPr="00DC3E54">
        <w:rPr>
          <w:rFonts w:ascii="Times New Roman" w:hAnsi="Times New Roman"/>
          <w:lang w:val="id-ID"/>
        </w:rPr>
        <w:t>Pemilih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stribu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kn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ukuran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gantu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skala</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uju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itu</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bu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entu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osi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tik-tit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t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ika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ad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tik-titik</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rangka</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met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dekat</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tel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ukur</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belum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atau</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garis</w:t>
      </w:r>
      <w:proofErr w:type="spellEnd"/>
      <w:r w:rsidRPr="00DC3E54">
        <w:rPr>
          <w:rFonts w:ascii="Times New Roman" w:hAnsi="Times New Roman"/>
          <w:lang w:val="id-ID"/>
        </w:rPr>
        <w:t xml:space="preserve"> </w:t>
      </w:r>
      <w:proofErr w:type="spellStart"/>
      <w:r w:rsidRPr="00DC3E54">
        <w:rPr>
          <w:rFonts w:ascii="Times New Roman" w:hAnsi="Times New Roman"/>
          <w:lang w:val="id-ID"/>
        </w:rPr>
        <w:t>ukur</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merup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i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rangka</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ta</w:t>
      </w:r>
      <w:proofErr w:type="spellEnd"/>
      <w:r w:rsidRPr="00DC3E54">
        <w:rPr>
          <w:rFonts w:ascii="Times New Roman" w:hAnsi="Times New Roman"/>
          <w:lang w:val="id-ID"/>
        </w:rPr>
        <w:t>.</w:t>
      </w:r>
    </w:p>
    <w:p w14:paraId="102F7F39" w14:textId="77777777" w:rsidR="00DC3E54" w:rsidRPr="00DC3E54" w:rsidRDefault="00DC3E54" w:rsidP="00DC3E54">
      <w:pPr>
        <w:spacing w:line="240" w:lineRule="auto"/>
        <w:ind w:firstLine="720"/>
        <w:jc w:val="both"/>
        <w:rPr>
          <w:rFonts w:ascii="Times New Roman" w:hAnsi="Times New Roman"/>
          <w:lang w:val="id-ID"/>
        </w:rPr>
      </w:pPr>
      <w:proofErr w:type="spellStart"/>
      <w:proofErr w:type="gramStart"/>
      <w:r w:rsidRPr="00DC3E54">
        <w:rPr>
          <w:rFonts w:ascii="Times New Roman" w:hAnsi="Times New Roman"/>
          <w:lang w:val="id-ID"/>
        </w:rPr>
        <w:t>Penggun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uku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jadi</w:t>
      </w:r>
      <w:proofErr w:type="spellEnd"/>
      <w:r w:rsidRPr="00DC3E54">
        <w:rPr>
          <w:rFonts w:ascii="Times New Roman" w:hAnsi="Times New Roman"/>
          <w:lang w:val="id-ID"/>
        </w:rPr>
        <w:t xml:space="preserve"> </w:t>
      </w:r>
      <w:proofErr w:type="spellStart"/>
      <w:r w:rsidRPr="00DC3E54">
        <w:rPr>
          <w:rFonts w:ascii="Times New Roman" w:hAnsi="Times New Roman"/>
          <w:lang w:val="id-ID"/>
        </w:rPr>
        <w:t>langkah</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penti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untuk</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emu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hasil</w:t>
      </w:r>
      <w:proofErr w:type="spellEnd"/>
      <w:r w:rsidRPr="00DC3E54">
        <w:rPr>
          <w:rFonts w:ascii="Times New Roman" w:hAnsi="Times New Roman"/>
          <w:lang w:val="id-ID"/>
        </w:rPr>
        <w:t xml:space="preserve"> yang di </w:t>
      </w:r>
      <w:proofErr w:type="spellStart"/>
      <w:r w:rsidRPr="00DC3E54">
        <w:rPr>
          <w:rFonts w:ascii="Times New Roman" w:hAnsi="Times New Roman"/>
          <w:lang w:val="id-ID"/>
        </w:rPr>
        <w:t>ingin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tiap</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ntu</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miliki</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gun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lam</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tiap</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ndi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kerj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contohn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yaitu</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gun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ordinat</w:t>
      </w:r>
      <w:proofErr w:type="spellEnd"/>
      <w:r w:rsidRPr="00DC3E54">
        <w:rPr>
          <w:rFonts w:ascii="Times New Roman" w:hAnsi="Times New Roman"/>
          <w:lang w:val="id-ID"/>
        </w:rPr>
        <w:t>.</w:t>
      </w:r>
      <w:proofErr w:type="gramEnd"/>
    </w:p>
    <w:p w14:paraId="214C2B65" w14:textId="35647C03" w:rsidR="00DC3E54" w:rsidRPr="00DC3E54" w:rsidRDefault="00DC3E54" w:rsidP="00DC3E54">
      <w:pPr>
        <w:spacing w:line="240" w:lineRule="auto"/>
        <w:ind w:firstLine="720"/>
        <w:jc w:val="both"/>
        <w:rPr>
          <w:rFonts w:ascii="Times New Roman" w:hAnsi="Times New Roman"/>
          <w:lang w:val="id-ID"/>
        </w:rPr>
      </w:pPr>
      <w:proofErr w:type="spellStart"/>
      <w:r w:rsidRPr="00DC3E54">
        <w:rPr>
          <w:rFonts w:ascii="Times New Roman" w:hAnsi="Times New Roman"/>
          <w:lang w:val="id-ID"/>
        </w:rPr>
        <w:t>Penguku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ini</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ggun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ordin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adalah</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gukur</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dapa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nilai</w:t>
      </w:r>
      <w:proofErr w:type="spellEnd"/>
      <w:r w:rsidRPr="00DC3E54">
        <w:rPr>
          <w:rFonts w:ascii="Times New Roman" w:hAnsi="Times New Roman"/>
          <w:lang w:val="id-ID"/>
        </w:rPr>
        <w:t xml:space="preserve"> X Y Z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idak</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p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dihitung</w:t>
      </w:r>
      <w:proofErr w:type="spellEnd"/>
      <w:r w:rsidRPr="00DC3E54">
        <w:rPr>
          <w:rFonts w:ascii="Times New Roman" w:hAnsi="Times New Roman"/>
          <w:lang w:val="id-ID"/>
        </w:rPr>
        <w:t xml:space="preserve"> agar </w:t>
      </w:r>
      <w:proofErr w:type="spellStart"/>
      <w:r w:rsidRPr="00DC3E54">
        <w:rPr>
          <w:rFonts w:ascii="Times New Roman" w:hAnsi="Times New Roman"/>
          <w:lang w:val="id-ID"/>
        </w:rPr>
        <w:t>mendapa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rek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dang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uku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ambil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udut</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ambilan</w:t>
      </w:r>
      <w:proofErr w:type="spellEnd"/>
      <w:r w:rsidRPr="00DC3E54">
        <w:rPr>
          <w:rFonts w:ascii="Times New Roman" w:hAnsi="Times New Roman"/>
          <w:lang w:val="id-ID"/>
        </w:rPr>
        <w:t xml:space="preserve"> data </w:t>
      </w:r>
      <w:proofErr w:type="spellStart"/>
      <w:r w:rsidRPr="00DC3E54">
        <w:rPr>
          <w:rFonts w:ascii="Times New Roman" w:hAnsi="Times New Roman"/>
          <w:lang w:val="id-ID"/>
        </w:rPr>
        <w:t>menggun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udut</w:t>
      </w:r>
      <w:proofErr w:type="spellEnd"/>
      <w:r w:rsidRPr="00DC3E54">
        <w:rPr>
          <w:rFonts w:ascii="Times New Roman" w:hAnsi="Times New Roman"/>
          <w:lang w:val="id-ID"/>
        </w:rPr>
        <w:t xml:space="preserve"> </w:t>
      </w:r>
      <w:proofErr w:type="spellStart"/>
      <w:r w:rsidRPr="00DC3E54">
        <w:rPr>
          <w:rFonts w:ascii="Times New Roman" w:hAnsi="Times New Roman"/>
          <w:lang w:val="id-ID"/>
        </w:rPr>
        <w:t>yaitu</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ini</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gun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upa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pat</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hitu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dap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has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rek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rhitu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ggun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rumus</w:t>
      </w:r>
      <w:proofErr w:type="spellEnd"/>
      <w:r w:rsidRPr="00DC3E54">
        <w:rPr>
          <w:rFonts w:ascii="Times New Roman" w:hAnsi="Times New Roman"/>
          <w:lang w:val="id-ID"/>
        </w:rPr>
        <w:t xml:space="preserve"> </w:t>
      </w:r>
      <w:proofErr w:type="spellStart"/>
      <w:r w:rsidRPr="00DC3E54">
        <w:rPr>
          <w:rFonts w:ascii="Times New Roman" w:hAnsi="Times New Roman"/>
          <w:lang w:val="id-ID"/>
        </w:rPr>
        <w:t>tacymet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dapa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nilai</w:t>
      </w:r>
      <w:proofErr w:type="spellEnd"/>
      <w:r w:rsidRPr="00DC3E54">
        <w:rPr>
          <w:rFonts w:ascii="Times New Roman" w:hAnsi="Times New Roman"/>
          <w:lang w:val="id-ID"/>
        </w:rPr>
        <w:t xml:space="preserve"> Z X Y.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ini</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guna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supaya</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pat</w:t>
      </w:r>
      <w:proofErr w:type="spellEnd"/>
      <w:r w:rsidRPr="00DC3E54">
        <w:rPr>
          <w:rFonts w:ascii="Times New Roman" w:hAnsi="Times New Roman"/>
          <w:lang w:val="id-ID"/>
        </w:rPr>
        <w:t xml:space="preserve"> di </w:t>
      </w:r>
      <w:proofErr w:type="spellStart"/>
      <w:r w:rsidRPr="00DC3E54">
        <w:rPr>
          <w:rFonts w:ascii="Times New Roman" w:hAnsi="Times New Roman"/>
          <w:lang w:val="id-ID"/>
        </w:rPr>
        <w:t>hitung</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daptk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hasil</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reksi</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gun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kedua</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sebut</w:t>
      </w:r>
      <w:proofErr w:type="spellEnd"/>
      <w:r w:rsidRPr="00DC3E54">
        <w:rPr>
          <w:rFonts w:ascii="Times New Roman" w:hAnsi="Times New Roman"/>
          <w:lang w:val="id-ID"/>
        </w:rPr>
        <w:t xml:space="preserve"> </w:t>
      </w:r>
      <w:proofErr w:type="spellStart"/>
      <w:r w:rsidRPr="00DC3E54">
        <w:rPr>
          <w:rFonts w:ascii="Times New Roman" w:hAnsi="Times New Roman"/>
          <w:lang w:val="id-ID"/>
        </w:rPr>
        <w:t>pada</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kerj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ukur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opografi</w:t>
      </w:r>
      <w:proofErr w:type="spellEnd"/>
      <w:r w:rsidRPr="00DC3E54">
        <w:rPr>
          <w:rFonts w:ascii="Times New Roman" w:hAnsi="Times New Roman"/>
          <w:lang w:val="id-ID"/>
        </w:rPr>
        <w:t xml:space="preserve"> </w:t>
      </w:r>
      <w:proofErr w:type="spellStart"/>
      <w:r w:rsidRPr="00DC3E54">
        <w:rPr>
          <w:rFonts w:ascii="Times New Roman" w:hAnsi="Times New Roman"/>
          <w:lang w:val="id-ID"/>
        </w:rPr>
        <w:t>ini</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terlaksana</w:t>
      </w:r>
      <w:proofErr w:type="spellEnd"/>
      <w:r w:rsidRPr="00DC3E54">
        <w:rPr>
          <w:rFonts w:ascii="Times New Roman" w:hAnsi="Times New Roman"/>
          <w:lang w:val="id-ID"/>
        </w:rPr>
        <w:t xml:space="preserve"> di </w:t>
      </w:r>
      <w:proofErr w:type="spellStart"/>
      <w:proofErr w:type="gramStart"/>
      <w:r w:rsidRPr="00DC3E54">
        <w:rPr>
          <w:rFonts w:ascii="Times New Roman" w:hAnsi="Times New Roman"/>
          <w:lang w:val="id-ID"/>
        </w:rPr>
        <w:t>taman</w:t>
      </w:r>
      <w:proofErr w:type="spellEnd"/>
      <w:proofErr w:type="gramEnd"/>
      <w:r w:rsidRPr="00DC3E54">
        <w:rPr>
          <w:rFonts w:ascii="Times New Roman" w:hAnsi="Times New Roman"/>
          <w:lang w:val="id-ID"/>
        </w:rPr>
        <w:t xml:space="preserve"> </w:t>
      </w:r>
      <w:proofErr w:type="spellStart"/>
      <w:r w:rsidRPr="00DC3E54">
        <w:rPr>
          <w:rFonts w:ascii="Times New Roman" w:hAnsi="Times New Roman"/>
          <w:lang w:val="id-ID"/>
        </w:rPr>
        <w:t>ko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bet</w:t>
      </w:r>
      <w:proofErr w:type="spellEnd"/>
      <w:r w:rsidRPr="00DC3E54">
        <w:rPr>
          <w:rFonts w:ascii="Times New Roman" w:hAnsi="Times New Roman"/>
          <w:lang w:val="id-ID"/>
        </w:rPr>
        <w:t xml:space="preserve">, </w:t>
      </w:r>
      <w:proofErr w:type="spellStart"/>
      <w:r w:rsidRPr="00DC3E54">
        <w:rPr>
          <w:rFonts w:ascii="Times New Roman" w:hAnsi="Times New Roman"/>
          <w:lang w:val="id-ID"/>
        </w:rPr>
        <w:t>jakarta</w:t>
      </w:r>
      <w:proofErr w:type="spellEnd"/>
      <w:r w:rsidRPr="00DC3E54">
        <w:rPr>
          <w:rFonts w:ascii="Times New Roman" w:hAnsi="Times New Roman"/>
          <w:lang w:val="id-ID"/>
        </w:rPr>
        <w:t xml:space="preserve"> </w:t>
      </w:r>
      <w:proofErr w:type="spellStart"/>
      <w:r w:rsidRPr="00DC3E54">
        <w:rPr>
          <w:rFonts w:ascii="Times New Roman" w:hAnsi="Times New Roman"/>
          <w:lang w:val="id-ID"/>
        </w:rPr>
        <w:t>selatan</w:t>
      </w:r>
      <w:proofErr w:type="spellEnd"/>
      <w:r w:rsidRPr="00DC3E54">
        <w:rPr>
          <w:rFonts w:ascii="Times New Roman" w:hAnsi="Times New Roman"/>
          <w:lang w:val="id-ID"/>
        </w:rPr>
        <w:t xml:space="preserve">. </w:t>
      </w:r>
      <w:proofErr w:type="spellStart"/>
      <w:proofErr w:type="gramStart"/>
      <w:r w:rsidRPr="00DC3E54">
        <w:rPr>
          <w:rFonts w:ascii="Times New Roman" w:hAnsi="Times New Roman"/>
          <w:lang w:val="id-ID"/>
        </w:rPr>
        <w:t>Deng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tuju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ngetahui</w:t>
      </w:r>
      <w:proofErr w:type="spellEnd"/>
      <w:r w:rsidRPr="00DC3E54">
        <w:rPr>
          <w:rFonts w:ascii="Times New Roman" w:hAnsi="Times New Roman"/>
          <w:lang w:val="id-ID"/>
        </w:rPr>
        <w:t xml:space="preserve"> </w:t>
      </w:r>
      <w:proofErr w:type="spellStart"/>
      <w:r w:rsidRPr="00DC3E54">
        <w:rPr>
          <w:rFonts w:ascii="Times New Roman" w:hAnsi="Times New Roman"/>
          <w:lang w:val="id-ID"/>
        </w:rPr>
        <w:t>nilai</w:t>
      </w:r>
      <w:proofErr w:type="spellEnd"/>
      <w:r w:rsidRPr="00DC3E54">
        <w:rPr>
          <w:rFonts w:ascii="Times New Roman" w:hAnsi="Times New Roman"/>
          <w:lang w:val="id-ID"/>
        </w:rPr>
        <w:t xml:space="preserve"> </w:t>
      </w:r>
      <w:proofErr w:type="spellStart"/>
      <w:r w:rsidRPr="00DC3E54">
        <w:rPr>
          <w:rFonts w:ascii="Times New Roman" w:hAnsi="Times New Roman"/>
          <w:lang w:val="id-ID"/>
        </w:rPr>
        <w:t>koreks</w:t>
      </w:r>
      <w:proofErr w:type="spellEnd"/>
      <w:r w:rsidRPr="00DC3E54">
        <w:rPr>
          <w:rFonts w:ascii="Times New Roman" w:hAnsi="Times New Roman"/>
          <w:lang w:val="id-ID"/>
        </w:rPr>
        <w:t xml:space="preserve"> yang </w:t>
      </w:r>
      <w:proofErr w:type="spellStart"/>
      <w:r w:rsidRPr="00DC3E54">
        <w:rPr>
          <w:rFonts w:ascii="Times New Roman" w:hAnsi="Times New Roman"/>
          <w:lang w:val="id-ID"/>
        </w:rPr>
        <w:t>didapat</w:t>
      </w:r>
      <w:proofErr w:type="spellEnd"/>
      <w:r w:rsidRPr="00DC3E54">
        <w:rPr>
          <w:rFonts w:ascii="Times New Roman" w:hAnsi="Times New Roman"/>
          <w:lang w:val="id-ID"/>
        </w:rPr>
        <w:t xml:space="preserve"> </w:t>
      </w:r>
      <w:proofErr w:type="spellStart"/>
      <w:r w:rsidRPr="00DC3E54">
        <w:rPr>
          <w:rFonts w:ascii="Times New Roman" w:hAnsi="Times New Roman"/>
          <w:lang w:val="id-ID"/>
        </w:rPr>
        <w:t>dari</w:t>
      </w:r>
      <w:proofErr w:type="spellEnd"/>
      <w:r w:rsidRPr="00DC3E54">
        <w:rPr>
          <w:rFonts w:ascii="Times New Roman" w:hAnsi="Times New Roman"/>
          <w:lang w:val="id-ID"/>
        </w:rPr>
        <w:t xml:space="preserve"> </w:t>
      </w:r>
      <w:proofErr w:type="spellStart"/>
      <w:r w:rsidRPr="00DC3E54">
        <w:rPr>
          <w:rFonts w:ascii="Times New Roman" w:hAnsi="Times New Roman"/>
          <w:lang w:val="id-ID"/>
        </w:rPr>
        <w:t>penggunaan</w:t>
      </w:r>
      <w:proofErr w:type="spellEnd"/>
      <w:r w:rsidRPr="00DC3E54">
        <w:rPr>
          <w:rFonts w:ascii="Times New Roman" w:hAnsi="Times New Roman"/>
          <w:lang w:val="id-ID"/>
        </w:rPr>
        <w:t xml:space="preserve"> </w:t>
      </w:r>
      <w:proofErr w:type="spellStart"/>
      <w:r w:rsidRPr="00DC3E54">
        <w:rPr>
          <w:rFonts w:ascii="Times New Roman" w:hAnsi="Times New Roman"/>
          <w:lang w:val="id-ID"/>
        </w:rPr>
        <w:t>metode</w:t>
      </w:r>
      <w:proofErr w:type="spellEnd"/>
      <w:r w:rsidRPr="00DC3E54">
        <w:rPr>
          <w:rFonts w:ascii="Times New Roman" w:hAnsi="Times New Roman"/>
          <w:lang w:val="id-ID"/>
        </w:rPr>
        <w:t xml:space="preserve"> </w:t>
      </w:r>
      <w:proofErr w:type="spellStart"/>
      <w:r w:rsidRPr="00DC3E54">
        <w:rPr>
          <w:rFonts w:ascii="Times New Roman" w:hAnsi="Times New Roman"/>
          <w:lang w:val="id-ID"/>
        </w:rPr>
        <w:t>tersebut</w:t>
      </w:r>
      <w:proofErr w:type="spellEnd"/>
      <w:r w:rsidRPr="00DC3E54">
        <w:rPr>
          <w:rFonts w:ascii="Times New Roman" w:hAnsi="Times New Roman"/>
          <w:lang w:val="id-ID"/>
        </w:rPr>
        <w:t>.</w:t>
      </w:r>
      <w:proofErr w:type="gramEnd"/>
    </w:p>
    <w:p w14:paraId="0BDFA007" w14:textId="3BEFAC7D" w:rsidR="00DC3E54" w:rsidRPr="00DC3E54" w:rsidRDefault="00DC3E54" w:rsidP="00DC3E54">
      <w:pPr>
        <w:spacing w:after="0" w:line="240" w:lineRule="auto"/>
        <w:jc w:val="both"/>
        <w:rPr>
          <w:rFonts w:ascii="Times New Roman" w:hAnsi="Times New Roman"/>
          <w:b/>
          <w:bCs/>
          <w:lang w:val="id-ID"/>
        </w:rPr>
      </w:pPr>
      <w:r w:rsidRPr="00DC3E54">
        <w:rPr>
          <w:rFonts w:ascii="Times New Roman" w:hAnsi="Times New Roman"/>
          <w:b/>
          <w:bCs/>
          <w:lang w:val="id-ID"/>
        </w:rPr>
        <w:t>1.2. Rumusan Masalah</w:t>
      </w:r>
    </w:p>
    <w:p w14:paraId="1D0AF108" w14:textId="77777777" w:rsidR="00DC3E54" w:rsidRPr="00DC3E54" w:rsidRDefault="00DC3E54" w:rsidP="00DC3E54">
      <w:pPr>
        <w:spacing w:after="0" w:line="240" w:lineRule="auto"/>
        <w:ind w:firstLine="284"/>
        <w:jc w:val="both"/>
        <w:rPr>
          <w:rFonts w:ascii="Times New Roman" w:hAnsi="Times New Roman"/>
        </w:rPr>
      </w:pPr>
      <w:proofErr w:type="spellStart"/>
      <w:r w:rsidRPr="00DC3E54">
        <w:rPr>
          <w:rFonts w:ascii="Times New Roman" w:hAnsi="Times New Roman"/>
        </w:rPr>
        <w:t>Berdasarkan</w:t>
      </w:r>
      <w:proofErr w:type="spellEnd"/>
      <w:r w:rsidRPr="00DC3E54">
        <w:rPr>
          <w:rFonts w:ascii="Times New Roman" w:hAnsi="Times New Roman"/>
        </w:rPr>
        <w:t xml:space="preserve"> </w:t>
      </w:r>
      <w:proofErr w:type="spellStart"/>
      <w:r w:rsidRPr="00DC3E54">
        <w:rPr>
          <w:rFonts w:ascii="Times New Roman" w:hAnsi="Times New Roman"/>
        </w:rPr>
        <w:t>latar</w:t>
      </w:r>
      <w:proofErr w:type="spellEnd"/>
      <w:r w:rsidRPr="00DC3E54">
        <w:rPr>
          <w:rFonts w:ascii="Times New Roman" w:hAnsi="Times New Roman"/>
        </w:rPr>
        <w:t xml:space="preserve"> </w:t>
      </w:r>
      <w:proofErr w:type="spellStart"/>
      <w:r w:rsidRPr="00DC3E54">
        <w:rPr>
          <w:rFonts w:ascii="Times New Roman" w:hAnsi="Times New Roman"/>
        </w:rPr>
        <w:t>belakang</w:t>
      </w:r>
      <w:proofErr w:type="spellEnd"/>
      <w:r w:rsidRPr="00DC3E54">
        <w:rPr>
          <w:rFonts w:ascii="Times New Roman" w:hAnsi="Times New Roman"/>
        </w:rPr>
        <w:t xml:space="preserve"> </w:t>
      </w:r>
      <w:proofErr w:type="spellStart"/>
      <w:r w:rsidRPr="00DC3E54">
        <w:rPr>
          <w:rFonts w:ascii="Times New Roman" w:hAnsi="Times New Roman"/>
        </w:rPr>
        <w:t>masalah</w:t>
      </w:r>
      <w:proofErr w:type="spellEnd"/>
      <w:r w:rsidRPr="00DC3E54">
        <w:rPr>
          <w:rFonts w:ascii="Times New Roman" w:hAnsi="Times New Roman"/>
        </w:rPr>
        <w:t xml:space="preserve"> di </w:t>
      </w:r>
      <w:proofErr w:type="spellStart"/>
      <w:r w:rsidRPr="00DC3E54">
        <w:rPr>
          <w:rFonts w:ascii="Times New Roman" w:hAnsi="Times New Roman"/>
        </w:rPr>
        <w:t>atas</w:t>
      </w:r>
      <w:proofErr w:type="spellEnd"/>
      <w:r w:rsidRPr="00DC3E54">
        <w:rPr>
          <w:rFonts w:ascii="Times New Roman" w:hAnsi="Times New Roman"/>
        </w:rPr>
        <w:t xml:space="preserve">, </w:t>
      </w:r>
      <w:proofErr w:type="spellStart"/>
      <w:r w:rsidRPr="00DC3E54">
        <w:rPr>
          <w:rFonts w:ascii="Times New Roman" w:hAnsi="Times New Roman"/>
        </w:rPr>
        <w:t>maka</w:t>
      </w:r>
      <w:proofErr w:type="spellEnd"/>
      <w:r w:rsidRPr="00DC3E54">
        <w:rPr>
          <w:rFonts w:ascii="Times New Roman" w:hAnsi="Times New Roman"/>
        </w:rPr>
        <w:t xml:space="preserve"> </w:t>
      </w:r>
      <w:proofErr w:type="spellStart"/>
      <w:r w:rsidRPr="00DC3E54">
        <w:rPr>
          <w:rFonts w:ascii="Times New Roman" w:hAnsi="Times New Roman"/>
        </w:rPr>
        <w:t>penulis</w:t>
      </w:r>
      <w:proofErr w:type="spellEnd"/>
      <w:r w:rsidRPr="00DC3E54">
        <w:rPr>
          <w:rFonts w:ascii="Times New Roman" w:hAnsi="Times New Roman"/>
        </w:rPr>
        <w:t xml:space="preserve"> </w:t>
      </w:r>
      <w:proofErr w:type="spellStart"/>
      <w:r w:rsidRPr="00DC3E54">
        <w:rPr>
          <w:rFonts w:ascii="Times New Roman" w:hAnsi="Times New Roman"/>
        </w:rPr>
        <w:t>merumuskan</w:t>
      </w:r>
      <w:proofErr w:type="spellEnd"/>
      <w:r w:rsidRPr="00DC3E54">
        <w:rPr>
          <w:rFonts w:ascii="Times New Roman" w:hAnsi="Times New Roman"/>
        </w:rPr>
        <w:t xml:space="preserve"> </w:t>
      </w:r>
      <w:proofErr w:type="spellStart"/>
      <w:r w:rsidRPr="00DC3E54">
        <w:rPr>
          <w:rFonts w:ascii="Times New Roman" w:hAnsi="Times New Roman"/>
        </w:rPr>
        <w:t>beberapa</w:t>
      </w:r>
      <w:proofErr w:type="spellEnd"/>
      <w:r w:rsidRPr="00DC3E54">
        <w:rPr>
          <w:rFonts w:ascii="Times New Roman" w:hAnsi="Times New Roman"/>
        </w:rPr>
        <w:t xml:space="preserve"> </w:t>
      </w:r>
      <w:proofErr w:type="spellStart"/>
      <w:r w:rsidRPr="00DC3E54">
        <w:rPr>
          <w:rFonts w:ascii="Times New Roman" w:hAnsi="Times New Roman"/>
        </w:rPr>
        <w:t>masalah</w:t>
      </w:r>
      <w:proofErr w:type="spellEnd"/>
      <w:r w:rsidRPr="00DC3E54">
        <w:rPr>
          <w:rFonts w:ascii="Times New Roman" w:hAnsi="Times New Roman"/>
        </w:rPr>
        <w:t xml:space="preserve"> yang </w:t>
      </w:r>
      <w:proofErr w:type="spellStart"/>
      <w:proofErr w:type="gramStart"/>
      <w:r w:rsidRPr="00DC3E54">
        <w:rPr>
          <w:rFonts w:ascii="Times New Roman" w:hAnsi="Times New Roman"/>
        </w:rPr>
        <w:t>akan</w:t>
      </w:r>
      <w:proofErr w:type="spellEnd"/>
      <w:proofErr w:type="gramEnd"/>
      <w:r w:rsidRPr="00DC3E54">
        <w:rPr>
          <w:rFonts w:ascii="Times New Roman" w:hAnsi="Times New Roman"/>
        </w:rPr>
        <w:t xml:space="preserve"> </w:t>
      </w:r>
      <w:proofErr w:type="spellStart"/>
      <w:r w:rsidRPr="00DC3E54">
        <w:rPr>
          <w:rFonts w:ascii="Times New Roman" w:hAnsi="Times New Roman"/>
        </w:rPr>
        <w:t>diteliti</w:t>
      </w:r>
      <w:proofErr w:type="spellEnd"/>
      <w:r w:rsidRPr="00DC3E54">
        <w:rPr>
          <w:rFonts w:ascii="Times New Roman" w:hAnsi="Times New Roman"/>
        </w:rPr>
        <w:t xml:space="preserve"> </w:t>
      </w:r>
      <w:proofErr w:type="spellStart"/>
      <w:r w:rsidRPr="00DC3E54">
        <w:rPr>
          <w:rFonts w:ascii="Times New Roman" w:hAnsi="Times New Roman"/>
        </w:rPr>
        <w:t>sebagai</w:t>
      </w:r>
      <w:proofErr w:type="spellEnd"/>
      <w:r w:rsidRPr="00DC3E54">
        <w:rPr>
          <w:rFonts w:ascii="Times New Roman" w:hAnsi="Times New Roman"/>
        </w:rPr>
        <w:t xml:space="preserve"> </w:t>
      </w:r>
      <w:proofErr w:type="spellStart"/>
      <w:r w:rsidRPr="00DC3E54">
        <w:rPr>
          <w:rFonts w:ascii="Times New Roman" w:hAnsi="Times New Roman"/>
        </w:rPr>
        <w:t>berikut</w:t>
      </w:r>
      <w:proofErr w:type="spellEnd"/>
      <w:r w:rsidRPr="00DC3E54">
        <w:rPr>
          <w:rFonts w:ascii="Times New Roman" w:hAnsi="Times New Roman"/>
        </w:rPr>
        <w:t>:</w:t>
      </w:r>
    </w:p>
    <w:p w14:paraId="47CD8B20" w14:textId="77777777" w:rsidR="00DC3E54" w:rsidRPr="00DC3E54" w:rsidRDefault="00DC3E54" w:rsidP="00DC3E54">
      <w:pPr>
        <w:spacing w:after="0" w:line="240" w:lineRule="auto"/>
        <w:jc w:val="both"/>
        <w:rPr>
          <w:rFonts w:ascii="Times New Roman" w:hAnsi="Times New Roman"/>
        </w:rPr>
      </w:pPr>
      <w:proofErr w:type="spellStart"/>
      <w:r w:rsidRPr="00DC3E54">
        <w:rPr>
          <w:rFonts w:ascii="Times New Roman" w:hAnsi="Times New Roman"/>
        </w:rPr>
        <w:t>Dengan</w:t>
      </w:r>
      <w:proofErr w:type="spellEnd"/>
      <w:r w:rsidRPr="00DC3E54">
        <w:rPr>
          <w:rFonts w:ascii="Times New Roman" w:hAnsi="Times New Roman"/>
        </w:rPr>
        <w:t xml:space="preserve"> </w:t>
      </w:r>
      <w:proofErr w:type="spellStart"/>
      <w:r w:rsidRPr="00DC3E54">
        <w:rPr>
          <w:rFonts w:ascii="Times New Roman" w:hAnsi="Times New Roman"/>
        </w:rPr>
        <w:t>beberapa</w:t>
      </w:r>
      <w:proofErr w:type="spellEnd"/>
      <w:r w:rsidRPr="00DC3E54">
        <w:rPr>
          <w:rFonts w:ascii="Times New Roman" w:hAnsi="Times New Roman"/>
        </w:rPr>
        <w:t xml:space="preserve"> </w:t>
      </w:r>
      <w:proofErr w:type="spellStart"/>
      <w:r w:rsidRPr="00DC3E54">
        <w:rPr>
          <w:rFonts w:ascii="Times New Roman" w:hAnsi="Times New Roman"/>
        </w:rPr>
        <w:t>rumusan</w:t>
      </w:r>
      <w:proofErr w:type="spellEnd"/>
      <w:r w:rsidRPr="00DC3E54">
        <w:rPr>
          <w:rFonts w:ascii="Times New Roman" w:hAnsi="Times New Roman"/>
        </w:rPr>
        <w:t xml:space="preserve"> </w:t>
      </w:r>
      <w:proofErr w:type="spellStart"/>
      <w:r w:rsidRPr="00DC3E54">
        <w:rPr>
          <w:rFonts w:ascii="Times New Roman" w:hAnsi="Times New Roman"/>
        </w:rPr>
        <w:t>masalah</w:t>
      </w:r>
      <w:proofErr w:type="spellEnd"/>
      <w:r w:rsidRPr="00DC3E54">
        <w:rPr>
          <w:rFonts w:ascii="Times New Roman" w:hAnsi="Times New Roman"/>
        </w:rPr>
        <w:t xml:space="preserve"> </w:t>
      </w:r>
      <w:proofErr w:type="spellStart"/>
      <w:r w:rsidRPr="00DC3E54">
        <w:rPr>
          <w:rFonts w:ascii="Times New Roman" w:hAnsi="Times New Roman"/>
        </w:rPr>
        <w:t>pada</w:t>
      </w:r>
      <w:proofErr w:type="spellEnd"/>
      <w:r w:rsidRPr="00DC3E54">
        <w:rPr>
          <w:rFonts w:ascii="Times New Roman" w:hAnsi="Times New Roman"/>
        </w:rPr>
        <w:t xml:space="preserve"> </w:t>
      </w:r>
      <w:proofErr w:type="spellStart"/>
      <w:r w:rsidRPr="00DC3E54">
        <w:rPr>
          <w:rFonts w:ascii="Times New Roman" w:hAnsi="Times New Roman"/>
        </w:rPr>
        <w:t>penelitian</w:t>
      </w:r>
      <w:proofErr w:type="spellEnd"/>
      <w:r w:rsidRPr="00DC3E54">
        <w:rPr>
          <w:rFonts w:ascii="Times New Roman" w:hAnsi="Times New Roman"/>
        </w:rPr>
        <w:t xml:space="preserve"> </w:t>
      </w:r>
      <w:proofErr w:type="spellStart"/>
      <w:r w:rsidRPr="00DC3E54">
        <w:rPr>
          <w:rFonts w:ascii="Times New Roman" w:hAnsi="Times New Roman"/>
        </w:rPr>
        <w:t>ini</w:t>
      </w:r>
      <w:proofErr w:type="spellEnd"/>
      <w:r w:rsidRPr="00DC3E54">
        <w:rPr>
          <w:rFonts w:ascii="Times New Roman" w:hAnsi="Times New Roman"/>
        </w:rPr>
        <w:t xml:space="preserve"> </w:t>
      </w:r>
      <w:proofErr w:type="spellStart"/>
      <w:r w:rsidRPr="00DC3E54">
        <w:rPr>
          <w:rFonts w:ascii="Times New Roman" w:hAnsi="Times New Roman"/>
        </w:rPr>
        <w:t>diantaranya</w:t>
      </w:r>
      <w:proofErr w:type="spellEnd"/>
      <w:r w:rsidRPr="00DC3E54">
        <w:rPr>
          <w:rFonts w:ascii="Times New Roman" w:hAnsi="Times New Roman"/>
        </w:rPr>
        <w:t xml:space="preserve"> </w:t>
      </w:r>
      <w:proofErr w:type="spellStart"/>
      <w:r w:rsidRPr="00DC3E54">
        <w:rPr>
          <w:rFonts w:ascii="Times New Roman" w:hAnsi="Times New Roman"/>
        </w:rPr>
        <w:t>sebagai</w:t>
      </w:r>
      <w:proofErr w:type="spellEnd"/>
      <w:r w:rsidRPr="00DC3E54">
        <w:rPr>
          <w:rFonts w:ascii="Times New Roman" w:hAnsi="Times New Roman"/>
        </w:rPr>
        <w:t xml:space="preserve"> </w:t>
      </w:r>
      <w:proofErr w:type="spellStart"/>
      <w:r w:rsidRPr="00DC3E54">
        <w:rPr>
          <w:rFonts w:ascii="Times New Roman" w:hAnsi="Times New Roman"/>
        </w:rPr>
        <w:t>berikut</w:t>
      </w:r>
      <w:proofErr w:type="spellEnd"/>
      <w:r w:rsidRPr="00DC3E54">
        <w:rPr>
          <w:rFonts w:ascii="Times New Roman" w:hAnsi="Times New Roman"/>
        </w:rPr>
        <w:t>:</w:t>
      </w:r>
    </w:p>
    <w:p w14:paraId="335F234E" w14:textId="6E18BF32" w:rsidR="00DC3E54" w:rsidRPr="00DC3E54" w:rsidRDefault="00DC3E54" w:rsidP="00DC3E54">
      <w:pPr>
        <w:pStyle w:val="ListParagraph"/>
        <w:numPr>
          <w:ilvl w:val="0"/>
          <w:numId w:val="31"/>
        </w:numPr>
        <w:spacing w:after="0" w:line="240" w:lineRule="auto"/>
        <w:jc w:val="both"/>
        <w:rPr>
          <w:rFonts w:ascii="Times New Roman" w:hAnsi="Times New Roman"/>
        </w:rPr>
      </w:pPr>
      <w:proofErr w:type="spellStart"/>
      <w:r w:rsidRPr="00DC3E54">
        <w:rPr>
          <w:rFonts w:ascii="Times New Roman" w:hAnsi="Times New Roman"/>
        </w:rPr>
        <w:t>Berapa</w:t>
      </w:r>
      <w:proofErr w:type="spellEnd"/>
      <w:r w:rsidRPr="00DC3E54">
        <w:rPr>
          <w:rFonts w:ascii="Times New Roman" w:hAnsi="Times New Roman"/>
        </w:rPr>
        <w:t xml:space="preserve"> </w:t>
      </w:r>
      <w:proofErr w:type="spellStart"/>
      <w:r w:rsidRPr="00DC3E54">
        <w:rPr>
          <w:rFonts w:ascii="Times New Roman" w:hAnsi="Times New Roman"/>
        </w:rPr>
        <w:t>batas</w:t>
      </w:r>
      <w:proofErr w:type="spellEnd"/>
      <w:r w:rsidRPr="00DC3E54">
        <w:rPr>
          <w:rFonts w:ascii="Times New Roman" w:hAnsi="Times New Roman"/>
        </w:rPr>
        <w:t xml:space="preserve"> </w:t>
      </w:r>
      <w:proofErr w:type="spellStart"/>
      <w:r w:rsidRPr="00DC3E54">
        <w:rPr>
          <w:rFonts w:ascii="Times New Roman" w:hAnsi="Times New Roman"/>
        </w:rPr>
        <w:t>toleransi</w:t>
      </w:r>
      <w:proofErr w:type="spellEnd"/>
      <w:r w:rsidRPr="00DC3E54">
        <w:rPr>
          <w:rFonts w:ascii="Times New Roman" w:hAnsi="Times New Roman"/>
        </w:rPr>
        <w:t xml:space="preserve"> yang </w:t>
      </w:r>
      <w:proofErr w:type="spellStart"/>
      <w:r w:rsidRPr="00DC3E54">
        <w:rPr>
          <w:rFonts w:ascii="Times New Roman" w:hAnsi="Times New Roman"/>
        </w:rPr>
        <w:t>ditetapkan</w:t>
      </w:r>
      <w:proofErr w:type="spellEnd"/>
      <w:r w:rsidRPr="00DC3E54">
        <w:rPr>
          <w:rFonts w:ascii="Times New Roman" w:hAnsi="Times New Roman"/>
        </w:rPr>
        <w:t xml:space="preserve"> </w:t>
      </w:r>
      <w:proofErr w:type="spellStart"/>
      <w:r w:rsidRPr="00DC3E54">
        <w:rPr>
          <w:rFonts w:ascii="Times New Roman" w:hAnsi="Times New Roman"/>
        </w:rPr>
        <w:t>dalam</w:t>
      </w:r>
      <w:proofErr w:type="spellEnd"/>
      <w:r w:rsidRPr="00DC3E54">
        <w:rPr>
          <w:rFonts w:ascii="Times New Roman" w:hAnsi="Times New Roman"/>
        </w:rPr>
        <w:t xml:space="preserve"> </w:t>
      </w:r>
      <w:proofErr w:type="spellStart"/>
      <w:r w:rsidRPr="00DC3E54">
        <w:rPr>
          <w:rFonts w:ascii="Times New Roman" w:hAnsi="Times New Roman"/>
        </w:rPr>
        <w:t>kerangka</w:t>
      </w:r>
      <w:proofErr w:type="spellEnd"/>
      <w:r w:rsidRPr="00DC3E54">
        <w:rPr>
          <w:rFonts w:ascii="Times New Roman" w:hAnsi="Times New Roman"/>
        </w:rPr>
        <w:t xml:space="preserve"> </w:t>
      </w:r>
      <w:proofErr w:type="spellStart"/>
      <w:r w:rsidRPr="00DC3E54">
        <w:rPr>
          <w:rFonts w:ascii="Times New Roman" w:hAnsi="Times New Roman"/>
        </w:rPr>
        <w:t>acuan</w:t>
      </w:r>
      <w:proofErr w:type="spellEnd"/>
      <w:r w:rsidRPr="00DC3E54">
        <w:rPr>
          <w:rFonts w:ascii="Times New Roman" w:hAnsi="Times New Roman"/>
        </w:rPr>
        <w:t xml:space="preserve"> </w:t>
      </w:r>
      <w:proofErr w:type="spellStart"/>
      <w:r w:rsidRPr="00DC3E54">
        <w:rPr>
          <w:rFonts w:ascii="Times New Roman" w:hAnsi="Times New Roman"/>
        </w:rPr>
        <w:t>kerja</w:t>
      </w:r>
      <w:proofErr w:type="spellEnd"/>
      <w:r w:rsidRPr="00DC3E54">
        <w:rPr>
          <w:rFonts w:ascii="Times New Roman" w:hAnsi="Times New Roman"/>
        </w:rPr>
        <w:t xml:space="preserve"> </w:t>
      </w:r>
      <w:proofErr w:type="spellStart"/>
      <w:r w:rsidRPr="00DC3E54">
        <w:rPr>
          <w:rFonts w:ascii="Times New Roman" w:hAnsi="Times New Roman"/>
        </w:rPr>
        <w:t>dicapai</w:t>
      </w:r>
      <w:proofErr w:type="spellEnd"/>
      <w:r w:rsidRPr="00DC3E54">
        <w:rPr>
          <w:rFonts w:ascii="Times New Roman" w:hAnsi="Times New Roman"/>
        </w:rPr>
        <w:t xml:space="preserve"> </w:t>
      </w:r>
      <w:proofErr w:type="spellStart"/>
      <w:r w:rsidRPr="00DC3E54">
        <w:rPr>
          <w:rFonts w:ascii="Times New Roman" w:hAnsi="Times New Roman"/>
        </w:rPr>
        <w:t>pada</w:t>
      </w:r>
      <w:proofErr w:type="spellEnd"/>
      <w:r w:rsidRPr="00DC3E54">
        <w:rPr>
          <w:rFonts w:ascii="Times New Roman" w:hAnsi="Times New Roman"/>
        </w:rPr>
        <w:t xml:space="preserve"> </w:t>
      </w:r>
      <w:proofErr w:type="spellStart"/>
      <w:r w:rsidRPr="00DC3E54">
        <w:rPr>
          <w:rFonts w:ascii="Times New Roman" w:hAnsi="Times New Roman"/>
        </w:rPr>
        <w:t>pekerjaan</w:t>
      </w:r>
      <w:proofErr w:type="spellEnd"/>
      <w:r w:rsidRPr="00DC3E54">
        <w:rPr>
          <w:rFonts w:ascii="Times New Roman" w:hAnsi="Times New Roman"/>
        </w:rPr>
        <w:t xml:space="preserve"> </w:t>
      </w:r>
      <w:proofErr w:type="spellStart"/>
      <w:r w:rsidRPr="00DC3E54">
        <w:rPr>
          <w:rFonts w:ascii="Times New Roman" w:hAnsi="Times New Roman"/>
        </w:rPr>
        <w:t>ini</w:t>
      </w:r>
      <w:proofErr w:type="spellEnd"/>
      <w:r w:rsidRPr="00DC3E54">
        <w:rPr>
          <w:rFonts w:ascii="Times New Roman" w:hAnsi="Times New Roman"/>
        </w:rPr>
        <w:t>?</w:t>
      </w:r>
    </w:p>
    <w:p w14:paraId="63DA2CDE" w14:textId="45847593" w:rsidR="00DC3E54" w:rsidRPr="00DC3E54" w:rsidRDefault="00DC3E54" w:rsidP="00DC3E54">
      <w:pPr>
        <w:pStyle w:val="ListParagraph"/>
        <w:numPr>
          <w:ilvl w:val="0"/>
          <w:numId w:val="31"/>
        </w:numPr>
        <w:spacing w:after="0" w:line="240" w:lineRule="auto"/>
        <w:jc w:val="both"/>
        <w:rPr>
          <w:rFonts w:ascii="Times New Roman" w:hAnsi="Times New Roman"/>
        </w:rPr>
      </w:pPr>
      <w:proofErr w:type="spellStart"/>
      <w:proofErr w:type="gramStart"/>
      <w:r w:rsidRPr="00DC3E54">
        <w:rPr>
          <w:rFonts w:ascii="Times New Roman" w:hAnsi="Times New Roman"/>
        </w:rPr>
        <w:t>Berapa</w:t>
      </w:r>
      <w:proofErr w:type="spellEnd"/>
      <w:r w:rsidRPr="00DC3E54">
        <w:rPr>
          <w:rFonts w:ascii="Times New Roman" w:hAnsi="Times New Roman"/>
        </w:rPr>
        <w:t xml:space="preserve">  </w:t>
      </w:r>
      <w:proofErr w:type="spellStart"/>
      <w:r w:rsidRPr="00DC3E54">
        <w:rPr>
          <w:rFonts w:ascii="Times New Roman" w:hAnsi="Times New Roman"/>
        </w:rPr>
        <w:t>nilai</w:t>
      </w:r>
      <w:proofErr w:type="spellEnd"/>
      <w:proofErr w:type="gramEnd"/>
      <w:r w:rsidRPr="00DC3E54">
        <w:rPr>
          <w:rFonts w:ascii="Times New Roman" w:hAnsi="Times New Roman"/>
        </w:rPr>
        <w:t xml:space="preserve">  </w:t>
      </w:r>
      <w:proofErr w:type="spellStart"/>
      <w:r w:rsidRPr="00DC3E54">
        <w:rPr>
          <w:rFonts w:ascii="Times New Roman" w:hAnsi="Times New Roman"/>
        </w:rPr>
        <w:t>korekasi</w:t>
      </w:r>
      <w:proofErr w:type="spellEnd"/>
      <w:r w:rsidRPr="00DC3E54">
        <w:rPr>
          <w:rFonts w:ascii="Times New Roman" w:hAnsi="Times New Roman"/>
        </w:rPr>
        <w:t xml:space="preserve">  </w:t>
      </w:r>
      <w:proofErr w:type="spellStart"/>
      <w:r w:rsidRPr="00DC3E54">
        <w:rPr>
          <w:rFonts w:ascii="Times New Roman" w:hAnsi="Times New Roman"/>
        </w:rPr>
        <w:t>dari</w:t>
      </w:r>
      <w:proofErr w:type="spellEnd"/>
      <w:r w:rsidRPr="00DC3E54">
        <w:rPr>
          <w:rFonts w:ascii="Times New Roman" w:hAnsi="Times New Roman"/>
        </w:rPr>
        <w:t xml:space="preserve"> </w:t>
      </w:r>
      <w:proofErr w:type="spellStart"/>
      <w:r w:rsidRPr="00DC3E54">
        <w:rPr>
          <w:rFonts w:ascii="Times New Roman" w:hAnsi="Times New Roman"/>
        </w:rPr>
        <w:t>hasil</w:t>
      </w:r>
      <w:proofErr w:type="spellEnd"/>
      <w:r w:rsidRPr="00DC3E54">
        <w:rPr>
          <w:rFonts w:ascii="Times New Roman" w:hAnsi="Times New Roman"/>
        </w:rPr>
        <w:t xml:space="preserve">  </w:t>
      </w:r>
      <w:proofErr w:type="spellStart"/>
      <w:r w:rsidRPr="00DC3E54">
        <w:rPr>
          <w:rFonts w:ascii="Times New Roman" w:hAnsi="Times New Roman"/>
        </w:rPr>
        <w:t>pengukuran</w:t>
      </w:r>
      <w:proofErr w:type="spellEnd"/>
      <w:r w:rsidRPr="00DC3E54">
        <w:rPr>
          <w:rFonts w:ascii="Times New Roman" w:hAnsi="Times New Roman"/>
        </w:rPr>
        <w:t xml:space="preserve"> </w:t>
      </w:r>
      <w:proofErr w:type="spellStart"/>
      <w:r w:rsidRPr="00DC3E54">
        <w:rPr>
          <w:rFonts w:ascii="Times New Roman" w:hAnsi="Times New Roman"/>
        </w:rPr>
        <w:t>awal</w:t>
      </w:r>
      <w:proofErr w:type="spellEnd"/>
      <w:r w:rsidRPr="00DC3E54">
        <w:rPr>
          <w:rFonts w:ascii="Times New Roman" w:hAnsi="Times New Roman"/>
        </w:rPr>
        <w:t xml:space="preserve">  </w:t>
      </w:r>
      <w:proofErr w:type="spellStart"/>
      <w:r w:rsidRPr="00DC3E54">
        <w:rPr>
          <w:rFonts w:ascii="Times New Roman" w:hAnsi="Times New Roman"/>
        </w:rPr>
        <w:t>dengan</w:t>
      </w:r>
      <w:proofErr w:type="spellEnd"/>
      <w:r w:rsidRPr="00DC3E54">
        <w:rPr>
          <w:rFonts w:ascii="Times New Roman" w:hAnsi="Times New Roman"/>
        </w:rPr>
        <w:t xml:space="preserve">  </w:t>
      </w:r>
      <w:proofErr w:type="spellStart"/>
      <w:r w:rsidRPr="00DC3E54">
        <w:rPr>
          <w:rFonts w:ascii="Times New Roman" w:hAnsi="Times New Roman"/>
        </w:rPr>
        <w:t>menggunakan</w:t>
      </w:r>
      <w:proofErr w:type="spellEnd"/>
      <w:r w:rsidRPr="00DC3E54">
        <w:rPr>
          <w:rFonts w:ascii="Times New Roman" w:hAnsi="Times New Roman"/>
        </w:rPr>
        <w:t xml:space="preserve"> </w:t>
      </w:r>
      <w:proofErr w:type="spellStart"/>
      <w:r w:rsidRPr="00DC3E54">
        <w:rPr>
          <w:rFonts w:ascii="Times New Roman" w:hAnsi="Times New Roman"/>
        </w:rPr>
        <w:t>metode</w:t>
      </w:r>
      <w:proofErr w:type="spellEnd"/>
      <w:r w:rsidRPr="00DC3E54">
        <w:rPr>
          <w:rFonts w:ascii="Times New Roman" w:hAnsi="Times New Roman"/>
        </w:rPr>
        <w:t xml:space="preserve"> </w:t>
      </w:r>
      <w:proofErr w:type="spellStart"/>
      <w:r w:rsidRPr="00DC3E54">
        <w:rPr>
          <w:rFonts w:ascii="Times New Roman" w:hAnsi="Times New Roman"/>
        </w:rPr>
        <w:t>koordinat</w:t>
      </w:r>
      <w:proofErr w:type="spellEnd"/>
      <w:r w:rsidRPr="00DC3E54">
        <w:rPr>
          <w:rFonts w:ascii="Times New Roman" w:hAnsi="Times New Roman"/>
        </w:rPr>
        <w:t xml:space="preserve"> </w:t>
      </w:r>
      <w:proofErr w:type="spellStart"/>
      <w:r w:rsidRPr="00DC3E54">
        <w:rPr>
          <w:rFonts w:ascii="Times New Roman" w:hAnsi="Times New Roman"/>
        </w:rPr>
        <w:t>kutub</w:t>
      </w:r>
      <w:proofErr w:type="spellEnd"/>
      <w:r w:rsidRPr="00DC3E54">
        <w:rPr>
          <w:rFonts w:ascii="Times New Roman" w:hAnsi="Times New Roman"/>
        </w:rPr>
        <w:t xml:space="preserve"> </w:t>
      </w:r>
      <w:proofErr w:type="spellStart"/>
      <w:r w:rsidRPr="00DC3E54">
        <w:rPr>
          <w:rFonts w:ascii="Times New Roman" w:hAnsi="Times New Roman"/>
        </w:rPr>
        <w:t>dan</w:t>
      </w:r>
      <w:proofErr w:type="spellEnd"/>
      <w:r w:rsidRPr="00DC3E54">
        <w:rPr>
          <w:rFonts w:ascii="Times New Roman" w:hAnsi="Times New Roman"/>
        </w:rPr>
        <w:t xml:space="preserve"> </w:t>
      </w:r>
      <w:proofErr w:type="spellStart"/>
      <w:r w:rsidRPr="00DC3E54">
        <w:rPr>
          <w:rFonts w:ascii="Times New Roman" w:hAnsi="Times New Roman"/>
        </w:rPr>
        <w:t>metode</w:t>
      </w:r>
      <w:proofErr w:type="spellEnd"/>
      <w:r w:rsidRPr="00DC3E54">
        <w:rPr>
          <w:rFonts w:ascii="Times New Roman" w:hAnsi="Times New Roman"/>
        </w:rPr>
        <w:t xml:space="preserve"> </w:t>
      </w:r>
      <w:proofErr w:type="spellStart"/>
      <w:r w:rsidRPr="00DC3E54">
        <w:rPr>
          <w:rFonts w:ascii="Times New Roman" w:hAnsi="Times New Roman"/>
        </w:rPr>
        <w:t>sudut</w:t>
      </w:r>
      <w:proofErr w:type="spellEnd"/>
      <w:r w:rsidRPr="00DC3E54">
        <w:rPr>
          <w:rFonts w:ascii="Times New Roman" w:hAnsi="Times New Roman"/>
        </w:rPr>
        <w:t>?</w:t>
      </w:r>
    </w:p>
    <w:p w14:paraId="43F83011" w14:textId="2A04CFE8" w:rsidR="00DC3E54" w:rsidRPr="00DC3E54" w:rsidRDefault="00DC3E54" w:rsidP="00DC3E54">
      <w:pPr>
        <w:pStyle w:val="ListParagraph"/>
        <w:numPr>
          <w:ilvl w:val="0"/>
          <w:numId w:val="31"/>
        </w:numPr>
        <w:spacing w:after="0" w:line="240" w:lineRule="auto"/>
        <w:jc w:val="both"/>
        <w:rPr>
          <w:rFonts w:ascii="Times New Roman" w:hAnsi="Times New Roman"/>
        </w:rPr>
      </w:pPr>
      <w:proofErr w:type="spellStart"/>
      <w:r w:rsidRPr="00DC3E54">
        <w:rPr>
          <w:rFonts w:ascii="Times New Roman" w:hAnsi="Times New Roman"/>
        </w:rPr>
        <w:t>Ketepatan</w:t>
      </w:r>
      <w:proofErr w:type="spellEnd"/>
      <w:r w:rsidRPr="00DC3E54">
        <w:rPr>
          <w:rFonts w:ascii="Times New Roman" w:hAnsi="Times New Roman"/>
        </w:rPr>
        <w:t xml:space="preserve"> </w:t>
      </w:r>
      <w:proofErr w:type="spellStart"/>
      <w:proofErr w:type="gramStart"/>
      <w:r w:rsidRPr="00DC3E54">
        <w:rPr>
          <w:rFonts w:ascii="Times New Roman" w:hAnsi="Times New Roman"/>
        </w:rPr>
        <w:t>metode</w:t>
      </w:r>
      <w:proofErr w:type="spellEnd"/>
      <w:r w:rsidRPr="00DC3E54">
        <w:rPr>
          <w:rFonts w:ascii="Times New Roman" w:hAnsi="Times New Roman"/>
        </w:rPr>
        <w:t xml:space="preserve">  </w:t>
      </w:r>
      <w:proofErr w:type="spellStart"/>
      <w:r w:rsidRPr="00DC3E54">
        <w:rPr>
          <w:rFonts w:ascii="Times New Roman" w:hAnsi="Times New Roman"/>
        </w:rPr>
        <w:t>mana</w:t>
      </w:r>
      <w:proofErr w:type="spellEnd"/>
      <w:proofErr w:type="gramEnd"/>
      <w:r w:rsidRPr="00DC3E54">
        <w:rPr>
          <w:rFonts w:ascii="Times New Roman" w:hAnsi="Times New Roman"/>
        </w:rPr>
        <w:t xml:space="preserve"> yang </w:t>
      </w:r>
      <w:proofErr w:type="spellStart"/>
      <w:r w:rsidRPr="00DC3E54">
        <w:rPr>
          <w:rFonts w:ascii="Times New Roman" w:hAnsi="Times New Roman"/>
        </w:rPr>
        <w:t>lebih</w:t>
      </w:r>
      <w:proofErr w:type="spellEnd"/>
      <w:r w:rsidRPr="00DC3E54">
        <w:rPr>
          <w:rFonts w:ascii="Times New Roman" w:hAnsi="Times New Roman"/>
        </w:rPr>
        <w:t xml:space="preserve">  </w:t>
      </w:r>
      <w:proofErr w:type="spellStart"/>
      <w:r w:rsidRPr="00DC3E54">
        <w:rPr>
          <w:rFonts w:ascii="Times New Roman" w:hAnsi="Times New Roman"/>
        </w:rPr>
        <w:t>cocok</w:t>
      </w:r>
      <w:proofErr w:type="spellEnd"/>
      <w:r w:rsidRPr="00DC3E54">
        <w:rPr>
          <w:rFonts w:ascii="Times New Roman" w:hAnsi="Times New Roman"/>
        </w:rPr>
        <w:t xml:space="preserve"> </w:t>
      </w:r>
      <w:proofErr w:type="spellStart"/>
      <w:r w:rsidRPr="00DC3E54">
        <w:rPr>
          <w:rFonts w:ascii="Times New Roman" w:hAnsi="Times New Roman"/>
        </w:rPr>
        <w:t>digunakan</w:t>
      </w:r>
      <w:proofErr w:type="spellEnd"/>
      <w:r w:rsidRPr="00DC3E54">
        <w:rPr>
          <w:rFonts w:ascii="Times New Roman" w:hAnsi="Times New Roman"/>
        </w:rPr>
        <w:t xml:space="preserve"> </w:t>
      </w:r>
      <w:proofErr w:type="spellStart"/>
      <w:r w:rsidRPr="00DC3E54">
        <w:rPr>
          <w:rFonts w:ascii="Times New Roman" w:hAnsi="Times New Roman"/>
        </w:rPr>
        <w:t>pada</w:t>
      </w:r>
      <w:proofErr w:type="spellEnd"/>
      <w:r w:rsidRPr="00DC3E54">
        <w:rPr>
          <w:rFonts w:ascii="Times New Roman" w:hAnsi="Times New Roman"/>
        </w:rPr>
        <w:t xml:space="preserve"> </w:t>
      </w:r>
      <w:proofErr w:type="spellStart"/>
      <w:r w:rsidRPr="00DC3E54">
        <w:rPr>
          <w:rFonts w:ascii="Times New Roman" w:hAnsi="Times New Roman"/>
        </w:rPr>
        <w:t>pelaksanaan</w:t>
      </w:r>
      <w:proofErr w:type="spellEnd"/>
      <w:r w:rsidRPr="00DC3E54">
        <w:rPr>
          <w:rFonts w:ascii="Times New Roman" w:hAnsi="Times New Roman"/>
        </w:rPr>
        <w:t xml:space="preserve"> </w:t>
      </w:r>
      <w:proofErr w:type="spellStart"/>
      <w:r w:rsidRPr="00DC3E54">
        <w:rPr>
          <w:rFonts w:ascii="Times New Roman" w:hAnsi="Times New Roman"/>
        </w:rPr>
        <w:t>pekerjaan</w:t>
      </w:r>
      <w:proofErr w:type="spellEnd"/>
      <w:r w:rsidRPr="00DC3E54">
        <w:rPr>
          <w:rFonts w:ascii="Times New Roman" w:hAnsi="Times New Roman"/>
        </w:rPr>
        <w:t xml:space="preserve"> </w:t>
      </w:r>
      <w:proofErr w:type="spellStart"/>
      <w:r w:rsidRPr="00DC3E54">
        <w:rPr>
          <w:rFonts w:ascii="Times New Roman" w:hAnsi="Times New Roman"/>
        </w:rPr>
        <w:t>pengukuran</w:t>
      </w:r>
      <w:proofErr w:type="spellEnd"/>
      <w:r w:rsidRPr="00DC3E54">
        <w:rPr>
          <w:rFonts w:ascii="Times New Roman" w:hAnsi="Times New Roman"/>
        </w:rPr>
        <w:t xml:space="preserve"> </w:t>
      </w:r>
      <w:proofErr w:type="spellStart"/>
      <w:r w:rsidRPr="00DC3E54">
        <w:rPr>
          <w:rFonts w:ascii="Times New Roman" w:hAnsi="Times New Roman"/>
        </w:rPr>
        <w:t>topografi</w:t>
      </w:r>
      <w:proofErr w:type="spellEnd"/>
      <w:r w:rsidRPr="00DC3E54">
        <w:rPr>
          <w:rFonts w:ascii="Times New Roman" w:hAnsi="Times New Roman"/>
        </w:rPr>
        <w:t xml:space="preserve"> </w:t>
      </w:r>
      <w:proofErr w:type="spellStart"/>
      <w:r w:rsidRPr="00DC3E54">
        <w:rPr>
          <w:rFonts w:ascii="Times New Roman" w:hAnsi="Times New Roman"/>
        </w:rPr>
        <w:t>pada</w:t>
      </w:r>
      <w:proofErr w:type="spellEnd"/>
      <w:r w:rsidRPr="00DC3E54">
        <w:rPr>
          <w:rFonts w:ascii="Times New Roman" w:hAnsi="Times New Roman"/>
        </w:rPr>
        <w:t xml:space="preserve"> </w:t>
      </w:r>
      <w:proofErr w:type="spellStart"/>
      <w:r w:rsidRPr="00DC3E54">
        <w:rPr>
          <w:rFonts w:ascii="Times New Roman" w:hAnsi="Times New Roman"/>
        </w:rPr>
        <w:t>proyek</w:t>
      </w:r>
      <w:proofErr w:type="spellEnd"/>
      <w:r w:rsidRPr="00DC3E54">
        <w:rPr>
          <w:rFonts w:ascii="Times New Roman" w:hAnsi="Times New Roman"/>
        </w:rPr>
        <w:t xml:space="preserve"> </w:t>
      </w:r>
      <w:proofErr w:type="spellStart"/>
      <w:r w:rsidRPr="00DC3E54">
        <w:rPr>
          <w:rFonts w:ascii="Times New Roman" w:hAnsi="Times New Roman"/>
        </w:rPr>
        <w:t>pekerjaan</w:t>
      </w:r>
      <w:proofErr w:type="spellEnd"/>
      <w:r w:rsidRPr="00DC3E54">
        <w:rPr>
          <w:rFonts w:ascii="Times New Roman" w:hAnsi="Times New Roman"/>
        </w:rPr>
        <w:t xml:space="preserve"> </w:t>
      </w:r>
      <w:proofErr w:type="spellStart"/>
      <w:r w:rsidRPr="00DC3E54">
        <w:rPr>
          <w:rFonts w:ascii="Times New Roman" w:hAnsi="Times New Roman"/>
        </w:rPr>
        <w:t>dengan</w:t>
      </w:r>
      <w:proofErr w:type="spellEnd"/>
      <w:r w:rsidRPr="00DC3E54">
        <w:rPr>
          <w:rFonts w:ascii="Times New Roman" w:hAnsi="Times New Roman"/>
        </w:rPr>
        <w:t xml:space="preserve"> </w:t>
      </w:r>
      <w:proofErr w:type="spellStart"/>
      <w:r w:rsidRPr="00DC3E54">
        <w:rPr>
          <w:rFonts w:ascii="Times New Roman" w:hAnsi="Times New Roman"/>
        </w:rPr>
        <w:t>keadaan</w:t>
      </w:r>
      <w:proofErr w:type="spellEnd"/>
      <w:r w:rsidRPr="00DC3E54">
        <w:rPr>
          <w:rFonts w:ascii="Times New Roman" w:hAnsi="Times New Roman"/>
        </w:rPr>
        <w:t xml:space="preserve"> </w:t>
      </w:r>
      <w:proofErr w:type="spellStart"/>
      <w:r w:rsidRPr="00DC3E54">
        <w:rPr>
          <w:rFonts w:ascii="Times New Roman" w:hAnsi="Times New Roman"/>
        </w:rPr>
        <w:t>seperti</w:t>
      </w:r>
      <w:proofErr w:type="spellEnd"/>
      <w:r w:rsidRPr="00DC3E54">
        <w:rPr>
          <w:rFonts w:ascii="Times New Roman" w:hAnsi="Times New Roman"/>
        </w:rPr>
        <w:t xml:space="preserve"> </w:t>
      </w:r>
      <w:proofErr w:type="spellStart"/>
      <w:r w:rsidRPr="00DC3E54">
        <w:rPr>
          <w:rFonts w:ascii="Times New Roman" w:hAnsi="Times New Roman"/>
        </w:rPr>
        <w:t>ini</w:t>
      </w:r>
      <w:proofErr w:type="spellEnd"/>
      <w:r w:rsidRPr="00DC3E54">
        <w:rPr>
          <w:rFonts w:ascii="Times New Roman" w:hAnsi="Times New Roman"/>
        </w:rPr>
        <w:t>?</w:t>
      </w:r>
    </w:p>
    <w:p w14:paraId="2358D9D7" w14:textId="77777777" w:rsidR="00DC3E54" w:rsidRPr="006168B0" w:rsidRDefault="00DC3E54" w:rsidP="00DC3E54">
      <w:pPr>
        <w:spacing w:after="0" w:line="240" w:lineRule="auto"/>
        <w:rPr>
          <w:rFonts w:ascii="Times New Roman" w:eastAsia="Times New Roman" w:hAnsi="Times New Roman"/>
        </w:rPr>
      </w:pPr>
    </w:p>
    <w:p w14:paraId="22A9C288" w14:textId="77777777" w:rsidR="00DC3E54" w:rsidRPr="006168B0" w:rsidRDefault="00DC3E54" w:rsidP="00DC3E54">
      <w:pPr>
        <w:spacing w:after="0" w:line="240" w:lineRule="auto"/>
        <w:rPr>
          <w:rFonts w:ascii="Times New Roman" w:eastAsia="Times New Roman" w:hAnsi="Times New Roman"/>
          <w:b/>
        </w:rPr>
      </w:pPr>
      <w:r w:rsidRPr="006168B0">
        <w:rPr>
          <w:rFonts w:ascii="Times New Roman" w:eastAsia="Times New Roman" w:hAnsi="Times New Roman"/>
          <w:b/>
        </w:rPr>
        <w:t xml:space="preserve">1.3. </w:t>
      </w:r>
      <w:proofErr w:type="spellStart"/>
      <w:r w:rsidRPr="006168B0">
        <w:rPr>
          <w:rFonts w:ascii="Times New Roman" w:eastAsia="Times New Roman" w:hAnsi="Times New Roman"/>
          <w:b/>
        </w:rPr>
        <w:t>Tujuan</w:t>
      </w:r>
      <w:proofErr w:type="spellEnd"/>
      <w:r w:rsidRPr="006168B0">
        <w:rPr>
          <w:rFonts w:ascii="Times New Roman" w:eastAsia="Times New Roman" w:hAnsi="Times New Roman"/>
          <w:b/>
        </w:rPr>
        <w:t xml:space="preserve"> </w:t>
      </w:r>
      <w:proofErr w:type="spellStart"/>
      <w:r w:rsidRPr="006168B0">
        <w:rPr>
          <w:rFonts w:ascii="Times New Roman" w:eastAsia="Times New Roman" w:hAnsi="Times New Roman"/>
          <w:b/>
        </w:rPr>
        <w:t>Masalah</w:t>
      </w:r>
      <w:proofErr w:type="spellEnd"/>
    </w:p>
    <w:p w14:paraId="6598A270" w14:textId="77777777" w:rsidR="00DC3E54" w:rsidRPr="006168B0" w:rsidRDefault="00DC3E54" w:rsidP="00DC3E54">
      <w:pPr>
        <w:spacing w:after="0" w:line="240" w:lineRule="auto"/>
        <w:ind w:firstLine="284"/>
        <w:rPr>
          <w:rFonts w:ascii="Times New Roman" w:eastAsia="Times New Roman" w:hAnsi="Times New Roman"/>
        </w:rPr>
      </w:pPr>
      <w:proofErr w:type="spellStart"/>
      <w:r w:rsidRPr="006168B0">
        <w:rPr>
          <w:rFonts w:ascii="Times New Roman" w:eastAsia="Times New Roman" w:hAnsi="Times New Roman"/>
        </w:rPr>
        <w:t>Adapun</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tujuan</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penelitian</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dari</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tiga</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masalah</w:t>
      </w:r>
      <w:proofErr w:type="spellEnd"/>
      <w:r w:rsidRPr="006168B0">
        <w:rPr>
          <w:rFonts w:ascii="Times New Roman" w:eastAsia="Times New Roman" w:hAnsi="Times New Roman"/>
        </w:rPr>
        <w:t xml:space="preserve"> di </w:t>
      </w:r>
      <w:proofErr w:type="spellStart"/>
      <w:r w:rsidRPr="006168B0">
        <w:rPr>
          <w:rFonts w:ascii="Times New Roman" w:eastAsia="Times New Roman" w:hAnsi="Times New Roman"/>
        </w:rPr>
        <w:t>atas</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dapat</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memberikan</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manfaat</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sebagai</w:t>
      </w:r>
      <w:proofErr w:type="spellEnd"/>
      <w:r w:rsidRPr="006168B0">
        <w:rPr>
          <w:rFonts w:ascii="Times New Roman" w:eastAsia="Times New Roman" w:hAnsi="Times New Roman"/>
        </w:rPr>
        <w:t xml:space="preserve"> </w:t>
      </w:r>
      <w:proofErr w:type="spellStart"/>
      <w:r w:rsidRPr="006168B0">
        <w:rPr>
          <w:rFonts w:ascii="Times New Roman" w:eastAsia="Times New Roman" w:hAnsi="Times New Roman"/>
        </w:rPr>
        <w:t>berikut</w:t>
      </w:r>
      <w:proofErr w:type="spellEnd"/>
      <w:r w:rsidRPr="006168B0">
        <w:rPr>
          <w:rFonts w:ascii="Times New Roman" w:eastAsia="Times New Roman" w:hAnsi="Times New Roman"/>
        </w:rPr>
        <w:t>:</w:t>
      </w:r>
    </w:p>
    <w:p w14:paraId="2B9C8405" w14:textId="2942BDCE" w:rsidR="00DC3E54" w:rsidRPr="00DC3E54" w:rsidRDefault="00DC3E54" w:rsidP="00DC3E54">
      <w:pPr>
        <w:pStyle w:val="ListParagraph"/>
        <w:numPr>
          <w:ilvl w:val="0"/>
          <w:numId w:val="33"/>
        </w:numPr>
        <w:spacing w:after="0" w:line="240" w:lineRule="auto"/>
        <w:rPr>
          <w:rFonts w:ascii="Times New Roman" w:eastAsia="Times New Roman" w:hAnsi="Times New Roman"/>
        </w:rPr>
      </w:pPr>
      <w:proofErr w:type="spellStart"/>
      <w:proofErr w:type="gramStart"/>
      <w:r w:rsidRPr="00DC3E54">
        <w:rPr>
          <w:rFonts w:ascii="Times New Roman" w:eastAsia="Times New Roman" w:hAnsi="Times New Roman"/>
        </w:rPr>
        <w:t>untuk</w:t>
      </w:r>
      <w:proofErr w:type="spellEnd"/>
      <w:proofErr w:type="gramEnd"/>
      <w:r w:rsidRPr="00DC3E54">
        <w:rPr>
          <w:rFonts w:ascii="Times New Roman" w:eastAsia="Times New Roman" w:hAnsi="Times New Roman"/>
        </w:rPr>
        <w:t xml:space="preserve"> </w:t>
      </w:r>
      <w:proofErr w:type="spellStart"/>
      <w:r w:rsidRPr="00DC3E54">
        <w:rPr>
          <w:rFonts w:ascii="Times New Roman" w:eastAsia="Times New Roman" w:hAnsi="Times New Roman"/>
        </w:rPr>
        <w:t>pengetahu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berapa</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batas</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toleransi</w:t>
      </w:r>
      <w:proofErr w:type="spellEnd"/>
      <w:r w:rsidRPr="00DC3E54">
        <w:rPr>
          <w:rFonts w:ascii="Times New Roman" w:eastAsia="Times New Roman" w:hAnsi="Times New Roman"/>
        </w:rPr>
        <w:t xml:space="preserve"> yang </w:t>
      </w:r>
      <w:proofErr w:type="spellStart"/>
      <w:r w:rsidRPr="00DC3E54">
        <w:rPr>
          <w:rFonts w:ascii="Times New Roman" w:eastAsia="Times New Roman" w:hAnsi="Times New Roman"/>
        </w:rPr>
        <w:t>telah</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ditetapkansebaga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acu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ada</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ekerja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ini</w:t>
      </w:r>
      <w:proofErr w:type="spellEnd"/>
      <w:r w:rsidRPr="00DC3E54">
        <w:rPr>
          <w:rFonts w:ascii="Times New Roman" w:eastAsia="Times New Roman" w:hAnsi="Times New Roman"/>
        </w:rPr>
        <w:t>.</w:t>
      </w:r>
    </w:p>
    <w:p w14:paraId="2E818BC9" w14:textId="7028E484" w:rsidR="00DC3E54" w:rsidRPr="00DC3E54" w:rsidRDefault="00DC3E54" w:rsidP="00DC3E54">
      <w:pPr>
        <w:pStyle w:val="ListParagraph"/>
        <w:numPr>
          <w:ilvl w:val="0"/>
          <w:numId w:val="33"/>
        </w:numPr>
        <w:spacing w:after="0" w:line="240" w:lineRule="auto"/>
        <w:rPr>
          <w:rFonts w:ascii="Times New Roman" w:eastAsia="Times New Roman" w:hAnsi="Times New Roman"/>
        </w:rPr>
      </w:pPr>
      <w:proofErr w:type="spellStart"/>
      <w:proofErr w:type="gramStart"/>
      <w:r w:rsidRPr="00DC3E54">
        <w:rPr>
          <w:rFonts w:ascii="Times New Roman" w:eastAsia="Times New Roman" w:hAnsi="Times New Roman"/>
        </w:rPr>
        <w:t>Untuk</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ngetahui</w:t>
      </w:r>
      <w:proofErr w:type="spellEnd"/>
      <w:proofErr w:type="gramEnd"/>
      <w:r w:rsidRPr="00DC3E54">
        <w:rPr>
          <w:rFonts w:ascii="Times New Roman" w:eastAsia="Times New Roman" w:hAnsi="Times New Roman"/>
        </w:rPr>
        <w:t xml:space="preserve">   </w:t>
      </w:r>
      <w:proofErr w:type="spellStart"/>
      <w:r w:rsidRPr="00DC3E54">
        <w:rPr>
          <w:rFonts w:ascii="Times New Roman" w:eastAsia="Times New Roman" w:hAnsi="Times New Roman"/>
        </w:rPr>
        <w:t>berapa</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nila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korekas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dar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hasil</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engukur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awal</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deng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nggunak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tode</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koordinat</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kutub</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serta</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tode</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sudut</w:t>
      </w:r>
      <w:proofErr w:type="spellEnd"/>
      <w:r w:rsidRPr="00DC3E54">
        <w:rPr>
          <w:rFonts w:ascii="Times New Roman" w:eastAsia="Times New Roman" w:hAnsi="Times New Roman"/>
        </w:rPr>
        <w:t>.</w:t>
      </w:r>
    </w:p>
    <w:p w14:paraId="3ADC5AF0" w14:textId="1336915E" w:rsidR="00DC3E54" w:rsidRPr="00DC3E54" w:rsidRDefault="00DC3E54" w:rsidP="00DC3E54">
      <w:pPr>
        <w:pStyle w:val="ListParagraph"/>
        <w:numPr>
          <w:ilvl w:val="0"/>
          <w:numId w:val="33"/>
        </w:numPr>
        <w:spacing w:after="0" w:line="240" w:lineRule="auto"/>
        <w:rPr>
          <w:rFonts w:ascii="Times New Roman" w:eastAsia="Times New Roman" w:hAnsi="Times New Roman"/>
        </w:rPr>
      </w:pPr>
      <w:proofErr w:type="spellStart"/>
      <w:r w:rsidRPr="00DC3E54">
        <w:rPr>
          <w:rFonts w:ascii="Times New Roman" w:eastAsia="Times New Roman" w:hAnsi="Times New Roman"/>
        </w:rPr>
        <w:t>Untuk</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ngetahu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etode</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mana</w:t>
      </w:r>
      <w:proofErr w:type="spellEnd"/>
      <w:r w:rsidRPr="00DC3E54">
        <w:rPr>
          <w:rFonts w:ascii="Times New Roman" w:eastAsia="Times New Roman" w:hAnsi="Times New Roman"/>
        </w:rPr>
        <w:t xml:space="preserve"> yang </w:t>
      </w:r>
      <w:proofErr w:type="spellStart"/>
      <w:r w:rsidRPr="00DC3E54">
        <w:rPr>
          <w:rFonts w:ascii="Times New Roman" w:eastAsia="Times New Roman" w:hAnsi="Times New Roman"/>
        </w:rPr>
        <w:t>lebih</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cocok</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dalam</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elaksana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ekerja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topografi</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ada</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sebuah</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royek</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pekerjaan</w:t>
      </w:r>
      <w:proofErr w:type="spellEnd"/>
      <w:r w:rsidRPr="00DC3E54">
        <w:rPr>
          <w:rFonts w:ascii="Times New Roman" w:eastAsia="Times New Roman" w:hAnsi="Times New Roman"/>
        </w:rPr>
        <w:t xml:space="preserve"> </w:t>
      </w:r>
      <w:proofErr w:type="spellStart"/>
      <w:r w:rsidRPr="00DC3E54">
        <w:rPr>
          <w:rFonts w:ascii="Times New Roman" w:eastAsia="Times New Roman" w:hAnsi="Times New Roman"/>
        </w:rPr>
        <w:t>selanjutnya</w:t>
      </w:r>
      <w:proofErr w:type="spellEnd"/>
      <w:r w:rsidRPr="00DC3E54">
        <w:rPr>
          <w:rFonts w:ascii="Times New Roman" w:eastAsia="Times New Roman" w:hAnsi="Times New Roman"/>
        </w:rPr>
        <w:t>.</w:t>
      </w:r>
    </w:p>
    <w:p w14:paraId="32997684" w14:textId="77777777" w:rsidR="00DC3E54" w:rsidRPr="006168B0" w:rsidRDefault="00DC3E54" w:rsidP="00DC3E54">
      <w:pPr>
        <w:spacing w:after="0" w:line="240" w:lineRule="auto"/>
        <w:rPr>
          <w:rFonts w:ascii="Times New Roman" w:eastAsia="Times New Roman" w:hAnsi="Times New Roman"/>
          <w:b/>
        </w:rPr>
      </w:pPr>
    </w:p>
    <w:p w14:paraId="44646AD0" w14:textId="77777777" w:rsidR="00DC3E54" w:rsidRPr="006168B0" w:rsidRDefault="00DC3E54" w:rsidP="00DC3E54">
      <w:pPr>
        <w:spacing w:after="0" w:line="240" w:lineRule="auto"/>
        <w:rPr>
          <w:rFonts w:ascii="Times New Roman" w:eastAsia="Times New Roman" w:hAnsi="Times New Roman"/>
          <w:b/>
        </w:rPr>
      </w:pPr>
      <w:r w:rsidRPr="006168B0">
        <w:rPr>
          <w:rFonts w:ascii="Times New Roman" w:eastAsia="Times New Roman" w:hAnsi="Times New Roman"/>
          <w:b/>
        </w:rPr>
        <w:t>1.</w:t>
      </w:r>
      <w:r w:rsidRPr="00DC3E54">
        <w:rPr>
          <w:rFonts w:ascii="Times New Roman" w:hAnsi="Times New Roman"/>
          <w:b/>
          <w:bCs/>
          <w:sz w:val="24"/>
          <w:szCs w:val="24"/>
          <w:lang w:val="id-ID" w:eastAsia="x-none"/>
        </w:rPr>
        <w:t xml:space="preserve">4. </w:t>
      </w:r>
      <w:proofErr w:type="spellStart"/>
      <w:r w:rsidRPr="00DC3E54">
        <w:rPr>
          <w:rFonts w:ascii="Times New Roman" w:hAnsi="Times New Roman"/>
          <w:b/>
          <w:bCs/>
          <w:sz w:val="24"/>
          <w:szCs w:val="24"/>
          <w:lang w:val="id-ID" w:eastAsia="x-none"/>
        </w:rPr>
        <w:t>Batasan</w:t>
      </w:r>
      <w:proofErr w:type="spellEnd"/>
      <w:r w:rsidRPr="00DC3E54">
        <w:rPr>
          <w:rFonts w:ascii="Times New Roman" w:hAnsi="Times New Roman"/>
          <w:b/>
          <w:bCs/>
          <w:sz w:val="24"/>
          <w:szCs w:val="24"/>
          <w:lang w:val="id-ID" w:eastAsia="x-none"/>
        </w:rPr>
        <w:t xml:space="preserve"> </w:t>
      </w:r>
      <w:proofErr w:type="spellStart"/>
      <w:r w:rsidRPr="00DC3E54">
        <w:rPr>
          <w:rFonts w:ascii="Times New Roman" w:hAnsi="Times New Roman"/>
          <w:b/>
          <w:bCs/>
          <w:sz w:val="24"/>
          <w:szCs w:val="24"/>
          <w:lang w:val="id-ID" w:eastAsia="x-none"/>
        </w:rPr>
        <w:t>Masalah</w:t>
      </w:r>
      <w:proofErr w:type="spellEnd"/>
    </w:p>
    <w:p w14:paraId="5B6284A1" w14:textId="77777777" w:rsidR="00DC3E54" w:rsidRPr="00B35348" w:rsidRDefault="00DC3E54" w:rsidP="00B35348">
      <w:pPr>
        <w:pStyle w:val="ListParagraph"/>
        <w:spacing w:after="0" w:line="240" w:lineRule="auto"/>
        <w:ind w:left="426" w:firstLine="283"/>
        <w:jc w:val="both"/>
        <w:rPr>
          <w:rFonts w:ascii="Times New Roman" w:hAnsi="Times New Roman"/>
          <w:lang w:val="id-ID" w:eastAsia="x-none"/>
        </w:rPr>
      </w:pPr>
      <w:proofErr w:type="spellStart"/>
      <w:r w:rsidRPr="00B35348">
        <w:rPr>
          <w:rFonts w:ascii="Times New Roman" w:hAnsi="Times New Roman"/>
          <w:lang w:val="id-ID" w:eastAsia="x-none"/>
        </w:rPr>
        <w:t>Banyakny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permasalahan</w:t>
      </w:r>
      <w:proofErr w:type="spellEnd"/>
      <w:r w:rsidRPr="00B35348">
        <w:rPr>
          <w:rFonts w:ascii="Times New Roman" w:hAnsi="Times New Roman"/>
          <w:lang w:val="id-ID" w:eastAsia="x-none"/>
        </w:rPr>
        <w:t xml:space="preserve"> yang </w:t>
      </w:r>
      <w:proofErr w:type="spellStart"/>
      <w:r w:rsidRPr="00B35348">
        <w:rPr>
          <w:rFonts w:ascii="Times New Roman" w:hAnsi="Times New Roman"/>
          <w:lang w:val="id-ID" w:eastAsia="x-none"/>
        </w:rPr>
        <w:t>berkait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eng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kedu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metode</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ini</w:t>
      </w:r>
      <w:proofErr w:type="spellEnd"/>
      <w:r w:rsidRPr="00B35348">
        <w:rPr>
          <w:rFonts w:ascii="Times New Roman" w:hAnsi="Times New Roman"/>
          <w:lang w:val="id-ID" w:eastAsia="x-none"/>
        </w:rPr>
        <w:t xml:space="preserve"> agar </w:t>
      </w:r>
      <w:proofErr w:type="spellStart"/>
      <w:r w:rsidRPr="00B35348">
        <w:rPr>
          <w:rFonts w:ascii="Times New Roman" w:hAnsi="Times New Roman"/>
          <w:lang w:val="id-ID" w:eastAsia="x-none"/>
        </w:rPr>
        <w:t>penulis</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bis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melihat</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perbandingan</w:t>
      </w:r>
      <w:proofErr w:type="spellEnd"/>
      <w:r w:rsidRPr="00B35348">
        <w:rPr>
          <w:rFonts w:ascii="Times New Roman" w:hAnsi="Times New Roman"/>
          <w:lang w:val="id-ID" w:eastAsia="x-none"/>
        </w:rPr>
        <w:t xml:space="preserve"> yang </w:t>
      </w:r>
      <w:proofErr w:type="spellStart"/>
      <w:r w:rsidRPr="00B35348">
        <w:rPr>
          <w:rFonts w:ascii="Times New Roman" w:hAnsi="Times New Roman"/>
          <w:lang w:val="id-ID" w:eastAsia="x-none"/>
        </w:rPr>
        <w:t>terlihat</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alam</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nila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koordinat</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akhir</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sehingg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apat</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memperlihatk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posis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elevas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kondis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eksisting</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jalan</w:t>
      </w:r>
      <w:proofErr w:type="spellEnd"/>
      <w:r w:rsidRPr="00B35348">
        <w:rPr>
          <w:rFonts w:ascii="Times New Roman" w:hAnsi="Times New Roman"/>
          <w:lang w:val="id-ID" w:eastAsia="x-none"/>
        </w:rPr>
        <w:t xml:space="preserve"> yang </w:t>
      </w:r>
      <w:proofErr w:type="spellStart"/>
      <w:r w:rsidRPr="00B35348">
        <w:rPr>
          <w:rFonts w:ascii="Times New Roman" w:hAnsi="Times New Roman"/>
          <w:lang w:val="id-ID" w:eastAsia="x-none"/>
        </w:rPr>
        <w:t>ad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nantinya</w:t>
      </w:r>
      <w:proofErr w:type="spellEnd"/>
      <w:r w:rsidRPr="00B35348">
        <w:rPr>
          <w:rFonts w:ascii="Times New Roman" w:hAnsi="Times New Roman"/>
          <w:lang w:val="id-ID" w:eastAsia="x-none"/>
        </w:rPr>
        <w:t xml:space="preserve"> di </w:t>
      </w:r>
      <w:proofErr w:type="spellStart"/>
      <w:r w:rsidRPr="00B35348">
        <w:rPr>
          <w:rFonts w:ascii="Times New Roman" w:hAnsi="Times New Roman"/>
          <w:lang w:val="id-ID" w:eastAsia="x-none"/>
        </w:rPr>
        <w:t>lokas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tersebut</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bis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dipaka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sebagai</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rencana</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untuk</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pembangunan</w:t>
      </w:r>
      <w:proofErr w:type="spellEnd"/>
      <w:r w:rsidRPr="00B35348">
        <w:rPr>
          <w:rFonts w:ascii="Times New Roman" w:hAnsi="Times New Roman"/>
          <w:lang w:val="id-ID" w:eastAsia="x-none"/>
        </w:rPr>
        <w:t xml:space="preserve"> </w:t>
      </w:r>
      <w:proofErr w:type="spellStart"/>
      <w:r w:rsidRPr="00B35348">
        <w:rPr>
          <w:rFonts w:ascii="Times New Roman" w:hAnsi="Times New Roman"/>
          <w:lang w:val="id-ID" w:eastAsia="x-none"/>
        </w:rPr>
        <w:t>selanjutnya</w:t>
      </w:r>
      <w:proofErr w:type="spellEnd"/>
      <w:r w:rsidRPr="00B35348">
        <w:rPr>
          <w:rFonts w:ascii="Times New Roman" w:hAnsi="Times New Roman"/>
          <w:lang w:val="id-ID" w:eastAsia="x-none"/>
        </w:rPr>
        <w:t>.</w:t>
      </w:r>
    </w:p>
    <w:p w14:paraId="11BBDF15" w14:textId="77777777" w:rsidR="009F1BCB" w:rsidRDefault="009F1BCB" w:rsidP="00AB0E05">
      <w:pPr>
        <w:pStyle w:val="BodyText"/>
      </w:pPr>
    </w:p>
    <w:p w14:paraId="6F69D642" w14:textId="77777777" w:rsidR="009F1BCB" w:rsidRDefault="009F1BCB" w:rsidP="00AB0E05">
      <w:pPr>
        <w:pStyle w:val="BodyText"/>
      </w:pPr>
    </w:p>
    <w:p w14:paraId="4A4D9391" w14:textId="77777777" w:rsidR="009F1BCB" w:rsidRDefault="009F1BCB" w:rsidP="00AB0E05">
      <w:pPr>
        <w:pStyle w:val="BodyText"/>
      </w:pPr>
    </w:p>
    <w:p w14:paraId="080976BD" w14:textId="51DA3F14" w:rsidR="009F1BCB" w:rsidRPr="00AB0E05" w:rsidRDefault="00AB0E05" w:rsidP="00AB0E05">
      <w:pPr>
        <w:pStyle w:val="BodyText"/>
      </w:pPr>
      <w:r w:rsidRPr="00AB0E05">
        <w:lastRenderedPageBreak/>
        <w:t>2.</w:t>
      </w:r>
      <w:r w:rsidR="009F1BCB" w:rsidRPr="00AB0E05">
        <w:t xml:space="preserve"> Landasan Riset</w:t>
      </w:r>
    </w:p>
    <w:p w14:paraId="05713DDE" w14:textId="77777777" w:rsidR="00AB0E05" w:rsidRPr="00AB0E05" w:rsidRDefault="00AB0E05" w:rsidP="00AB0E05">
      <w:pPr>
        <w:pStyle w:val="NoSpacing"/>
        <w:rPr>
          <w:rFonts w:ascii="Times New Roman" w:hAnsi="Times New Roman"/>
          <w:b/>
          <w:lang w:val="id-ID"/>
        </w:rPr>
      </w:pPr>
      <w:r w:rsidRPr="00AB0E05">
        <w:rPr>
          <w:rFonts w:ascii="Times New Roman" w:hAnsi="Times New Roman"/>
          <w:b/>
          <w:lang w:val="id-ID"/>
        </w:rPr>
        <w:t>2.1. Profil Lokasi dan Lembaga Tempat Riset</w:t>
      </w:r>
    </w:p>
    <w:p w14:paraId="645F3068" w14:textId="77777777" w:rsidR="00AB0E05" w:rsidRPr="00AB0E05" w:rsidRDefault="00AB0E05" w:rsidP="00AB0E05">
      <w:pPr>
        <w:pStyle w:val="NoSpacing"/>
        <w:ind w:firstLine="709"/>
        <w:rPr>
          <w:rFonts w:ascii="Times New Roman" w:hAnsi="Times New Roman"/>
          <w:lang w:val="id-ID"/>
        </w:rPr>
      </w:pPr>
      <w:r w:rsidRPr="00AB0E05">
        <w:rPr>
          <w:rFonts w:ascii="Times New Roman" w:hAnsi="Times New Roman"/>
          <w:lang w:val="id-ID"/>
        </w:rPr>
        <w:t xml:space="preserve">Adapun objek dari penelitian ini adalah PT. Graha Survei Indonesia yang telah melakukan lebih dari ribuan penilaian dan pengujian struktural dari bangunan, jembatan, </w:t>
      </w:r>
      <w:r w:rsidRPr="00AB0E05">
        <w:rPr>
          <w:rFonts w:ascii="Times New Roman" w:hAnsi="Times New Roman"/>
          <w:i/>
          <w:lang w:val="id-ID"/>
        </w:rPr>
        <w:t>jetty</w:t>
      </w:r>
      <w:r w:rsidRPr="00AB0E05">
        <w:rPr>
          <w:rFonts w:ascii="Times New Roman" w:hAnsi="Times New Roman"/>
          <w:lang w:val="id-ID"/>
        </w:rPr>
        <w:t>, terowongan, bendungan &amp; fasilitas industri baik di dalam maupun luar negri.</w:t>
      </w:r>
    </w:p>
    <w:p w14:paraId="32D0FFEA" w14:textId="77777777" w:rsidR="00AB0E05" w:rsidRPr="00AB0E05" w:rsidRDefault="00AB0E05" w:rsidP="00AB0E05">
      <w:pPr>
        <w:pStyle w:val="NoSpacing"/>
        <w:rPr>
          <w:rFonts w:ascii="Times New Roman" w:hAnsi="Times New Roman"/>
          <w:lang w:val="id-ID"/>
        </w:rPr>
      </w:pPr>
      <w:r w:rsidRPr="00AB0E05">
        <w:rPr>
          <w:rFonts w:ascii="Times New Roman" w:hAnsi="Times New Roman"/>
          <w:lang w:val="id-ID"/>
        </w:rPr>
        <w:t>Adapun pekerjaan pengukuran topografi pada penelitian lokasinya berada di Jalan Tebet Timur, Tebet, Jakarta Selatan.</w:t>
      </w:r>
    </w:p>
    <w:p w14:paraId="16F690B2" w14:textId="77777777" w:rsidR="00AB0E05" w:rsidRPr="00AB0E05" w:rsidRDefault="00AB0E05" w:rsidP="00AB0E05">
      <w:pPr>
        <w:pStyle w:val="NoSpacing"/>
        <w:rPr>
          <w:rFonts w:ascii="Times New Roman" w:hAnsi="Times New Roman"/>
          <w:lang w:val="id-ID"/>
        </w:rPr>
      </w:pPr>
      <w:r w:rsidRPr="00AB0E05">
        <w:rPr>
          <w:rFonts w:ascii="Times New Roman" w:hAnsi="Times New Roman"/>
          <w:lang w:val="id-ID"/>
        </w:rPr>
        <w:t xml:space="preserve"> </w:t>
      </w:r>
    </w:p>
    <w:p w14:paraId="0C19CA98" w14:textId="77777777" w:rsidR="00AB0E05" w:rsidRPr="005E4296" w:rsidRDefault="00AB0E05" w:rsidP="00AB0E05">
      <w:pPr>
        <w:jc w:val="center"/>
        <w:rPr>
          <w:lang w:val="id-ID"/>
        </w:rPr>
      </w:pPr>
      <w:r w:rsidRPr="005E4296">
        <w:rPr>
          <w:noProof/>
          <w:lang w:val="id-ID" w:eastAsia="id-ID"/>
        </w:rPr>
        <w:drawing>
          <wp:inline distT="0" distB="0" distL="0" distR="0" wp14:anchorId="0C3D6EF3" wp14:editId="538F1BB8">
            <wp:extent cx="2613804" cy="31244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1779" cy="3121987"/>
                    </a:xfrm>
                    <a:prstGeom prst="rect">
                      <a:avLst/>
                    </a:prstGeom>
                    <a:noFill/>
                  </pic:spPr>
                </pic:pic>
              </a:graphicData>
            </a:graphic>
          </wp:inline>
        </w:drawing>
      </w:r>
    </w:p>
    <w:p w14:paraId="547DD919" w14:textId="77777777" w:rsidR="00AB0E05" w:rsidRPr="005E4296" w:rsidRDefault="00AB0E05" w:rsidP="00AB0E05">
      <w:pPr>
        <w:jc w:val="center"/>
        <w:rPr>
          <w:lang w:val="id-ID"/>
        </w:rPr>
      </w:pPr>
      <w:r>
        <w:rPr>
          <w:lang w:val="id-ID"/>
        </w:rPr>
        <w:t>Gambar 1</w:t>
      </w:r>
      <w:r>
        <w:t xml:space="preserve">. </w:t>
      </w:r>
      <w:r w:rsidRPr="005E4296">
        <w:rPr>
          <w:lang w:val="id-ID"/>
        </w:rPr>
        <w:t>Lokasi Proyek</w:t>
      </w:r>
    </w:p>
    <w:p w14:paraId="0E3063E2" w14:textId="342731CB" w:rsidR="00AB0E05" w:rsidRPr="00AB0E05" w:rsidRDefault="00AB0E05" w:rsidP="00AB0E05">
      <w:pPr>
        <w:pStyle w:val="NoSpacing"/>
        <w:jc w:val="both"/>
        <w:rPr>
          <w:rFonts w:ascii="Times New Roman" w:hAnsi="Times New Roman"/>
          <w:lang w:val="id-ID"/>
        </w:rPr>
      </w:pPr>
      <w:r w:rsidRPr="00AB0E05">
        <w:rPr>
          <w:rFonts w:ascii="Times New Roman" w:hAnsi="Times New Roman"/>
          <w:lang w:val="id-ID"/>
        </w:rPr>
        <w:t xml:space="preserve"> Pengamatan ini dilakukan untuk mendapatkan data primer, yaitu data yang diperoleh dengan melakukan tinjauan pengamatan di lapangan, wawancara dan diskusi dengan staf dan karyawan. Selain data primer, penulis juga mengumpulkan data sekunder yang didapat dari laporan hasil pengerjaan dan dokumentasi lainnya. dimana data sekunder ini penulis kumpulkan melalui letak geografis dengan peralatan yang digunakan serta data lainnya yang menunjang penelitian ini. </w:t>
      </w:r>
    </w:p>
    <w:p w14:paraId="7174916B" w14:textId="77777777" w:rsidR="00AB0E05" w:rsidRPr="00AB0E05" w:rsidRDefault="00AB0E05" w:rsidP="00AB0E05">
      <w:pPr>
        <w:pStyle w:val="NoSpacing"/>
        <w:jc w:val="both"/>
        <w:rPr>
          <w:rFonts w:ascii="Times New Roman" w:hAnsi="Times New Roman"/>
          <w:lang w:val="id-ID"/>
        </w:rPr>
      </w:pPr>
      <w:r w:rsidRPr="00AB0E05">
        <w:rPr>
          <w:rFonts w:ascii="Times New Roman" w:hAnsi="Times New Roman"/>
          <w:lang w:val="id-ID"/>
        </w:rPr>
        <w:t>Data sekunder tersebut digunakan untuk melengkapi, menduga dan menguji kebenaran data yang diperoleh di lapangan. Selain itu dilakukan studi pustaka baik melalui laporan penelitian, jurnal dan sumber lain sehingga bisa menilai keberhasilan yang dicapai perusahaan selama pelaksanaan proyek.</w:t>
      </w:r>
    </w:p>
    <w:p w14:paraId="1FFB982E" w14:textId="77777777" w:rsidR="00AB0E05" w:rsidRPr="00AB0E05" w:rsidRDefault="00AB0E05" w:rsidP="00AB0E05">
      <w:pPr>
        <w:pStyle w:val="NoSpacing"/>
        <w:jc w:val="both"/>
        <w:rPr>
          <w:rFonts w:ascii="Times New Roman" w:hAnsi="Times New Roman"/>
          <w:lang w:val="id-ID"/>
        </w:rPr>
      </w:pPr>
    </w:p>
    <w:p w14:paraId="1209DC2E"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2.2. Kajian Teori</w:t>
      </w:r>
    </w:p>
    <w:p w14:paraId="1F507E6B" w14:textId="77777777" w:rsidR="00AB0E05" w:rsidRPr="00AB0E05" w:rsidRDefault="00AB0E05" w:rsidP="00AB0E05">
      <w:pPr>
        <w:pStyle w:val="NoSpacing"/>
        <w:jc w:val="both"/>
        <w:rPr>
          <w:rFonts w:ascii="Times New Roman" w:hAnsi="Times New Roman"/>
        </w:rPr>
      </w:pPr>
      <w:proofErr w:type="spellStart"/>
      <w:r w:rsidRPr="00AB0E05">
        <w:rPr>
          <w:rFonts w:ascii="Times New Roman" w:hAnsi="Times New Roman"/>
        </w:rPr>
        <w:t>Survei</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adalah</w:t>
      </w:r>
      <w:proofErr w:type="spellEnd"/>
      <w:r w:rsidRPr="00AB0E05">
        <w:rPr>
          <w:rFonts w:ascii="Times New Roman" w:hAnsi="Times New Roman"/>
        </w:rPr>
        <w:t xml:space="preserve"> </w:t>
      </w:r>
      <w:proofErr w:type="spellStart"/>
      <w:r w:rsidRPr="00AB0E05">
        <w:rPr>
          <w:rFonts w:ascii="Times New Roman" w:hAnsi="Times New Roman"/>
        </w:rPr>
        <w:t>suatu</w:t>
      </w:r>
      <w:proofErr w:type="spellEnd"/>
      <w:r w:rsidRPr="00AB0E05">
        <w:rPr>
          <w:rFonts w:ascii="Times New Roman" w:hAnsi="Times New Roman"/>
        </w:rPr>
        <w:t xml:space="preserve"> </w:t>
      </w:r>
      <w:proofErr w:type="spellStart"/>
      <w:r w:rsidRPr="00AB0E05">
        <w:rPr>
          <w:rFonts w:ascii="Times New Roman" w:hAnsi="Times New Roman"/>
        </w:rPr>
        <w:t>metode</w:t>
      </w:r>
      <w:proofErr w:type="spellEnd"/>
      <w:r w:rsidRPr="00AB0E05">
        <w:rPr>
          <w:rFonts w:ascii="Times New Roman" w:hAnsi="Times New Roman"/>
        </w:rPr>
        <w:t xml:space="preserve"> </w:t>
      </w:r>
      <w:proofErr w:type="spellStart"/>
      <w:r w:rsidRPr="00AB0E05">
        <w:rPr>
          <w:rFonts w:ascii="Times New Roman" w:hAnsi="Times New Roman"/>
        </w:rPr>
        <w:t>untuk</w:t>
      </w:r>
      <w:proofErr w:type="spellEnd"/>
      <w:r w:rsidRPr="00AB0E05">
        <w:rPr>
          <w:rFonts w:ascii="Times New Roman" w:hAnsi="Times New Roman"/>
        </w:rPr>
        <w:t xml:space="preserve"> </w:t>
      </w:r>
      <w:proofErr w:type="spellStart"/>
      <w:r w:rsidRPr="00AB0E05">
        <w:rPr>
          <w:rFonts w:ascii="Times New Roman" w:hAnsi="Times New Roman"/>
        </w:rPr>
        <w:t>menentukan</w:t>
      </w:r>
      <w:proofErr w:type="spellEnd"/>
      <w:r w:rsidRPr="00AB0E05">
        <w:rPr>
          <w:rFonts w:ascii="Times New Roman" w:hAnsi="Times New Roman"/>
        </w:rPr>
        <w:t xml:space="preserve"> </w:t>
      </w:r>
      <w:proofErr w:type="spellStart"/>
      <w:r w:rsidRPr="00AB0E05">
        <w:rPr>
          <w:rFonts w:ascii="Times New Roman" w:hAnsi="Times New Roman"/>
        </w:rPr>
        <w:t>posisi</w:t>
      </w:r>
      <w:proofErr w:type="spellEnd"/>
      <w:r w:rsidRPr="00AB0E05">
        <w:rPr>
          <w:rFonts w:ascii="Times New Roman" w:hAnsi="Times New Roman"/>
        </w:rPr>
        <w:t xml:space="preserve"> </w:t>
      </w:r>
      <w:proofErr w:type="spellStart"/>
      <w:r w:rsidRPr="00AB0E05">
        <w:rPr>
          <w:rFonts w:ascii="Times New Roman" w:hAnsi="Times New Roman"/>
        </w:rPr>
        <w:t>tanda-tanda</w:t>
      </w:r>
      <w:proofErr w:type="spellEnd"/>
      <w:r w:rsidRPr="00AB0E05">
        <w:rPr>
          <w:rFonts w:ascii="Times New Roman" w:hAnsi="Times New Roman"/>
        </w:rPr>
        <w:t xml:space="preserve"> (</w:t>
      </w:r>
      <w:r w:rsidRPr="00AB0E05">
        <w:rPr>
          <w:rFonts w:ascii="Times New Roman" w:hAnsi="Times New Roman"/>
          <w:i/>
        </w:rPr>
        <w:t>features</w:t>
      </w:r>
      <w:r w:rsidRPr="00AB0E05">
        <w:rPr>
          <w:rFonts w:ascii="Times New Roman" w:hAnsi="Times New Roman"/>
        </w:rPr>
        <w:t xml:space="preserve">) </w:t>
      </w:r>
      <w:proofErr w:type="spellStart"/>
      <w:r w:rsidRPr="00AB0E05">
        <w:rPr>
          <w:rFonts w:ascii="Times New Roman" w:hAnsi="Times New Roman"/>
        </w:rPr>
        <w:t>buatan</w:t>
      </w:r>
      <w:proofErr w:type="spellEnd"/>
      <w:r w:rsidRPr="00AB0E05">
        <w:rPr>
          <w:rFonts w:ascii="Times New Roman" w:hAnsi="Times New Roman"/>
        </w:rPr>
        <w:t xml:space="preserve"> </w:t>
      </w:r>
      <w:proofErr w:type="spellStart"/>
      <w:r w:rsidRPr="00AB0E05">
        <w:rPr>
          <w:rFonts w:ascii="Times New Roman" w:hAnsi="Times New Roman"/>
        </w:rPr>
        <w:t>manusia</w:t>
      </w:r>
      <w:proofErr w:type="spellEnd"/>
      <w:r w:rsidRPr="00AB0E05">
        <w:rPr>
          <w:rFonts w:ascii="Times New Roman" w:hAnsi="Times New Roman"/>
        </w:rPr>
        <w:t xml:space="preserve"> </w:t>
      </w:r>
      <w:proofErr w:type="spellStart"/>
      <w:r w:rsidRPr="00AB0E05">
        <w:rPr>
          <w:rFonts w:ascii="Times New Roman" w:hAnsi="Times New Roman"/>
        </w:rPr>
        <w:t>maupun</w:t>
      </w:r>
      <w:proofErr w:type="spellEnd"/>
      <w:r w:rsidRPr="00AB0E05">
        <w:rPr>
          <w:rFonts w:ascii="Times New Roman" w:hAnsi="Times New Roman"/>
        </w:rPr>
        <w:t xml:space="preserve"> </w:t>
      </w:r>
      <w:proofErr w:type="spellStart"/>
      <w:r w:rsidRPr="00AB0E05">
        <w:rPr>
          <w:rFonts w:ascii="Times New Roman" w:hAnsi="Times New Roman"/>
        </w:rPr>
        <w:t>alamiah</w:t>
      </w:r>
      <w:proofErr w:type="spellEnd"/>
      <w:r w:rsidRPr="00AB0E05">
        <w:rPr>
          <w:rFonts w:ascii="Times New Roman" w:hAnsi="Times New Roman"/>
        </w:rPr>
        <w:t xml:space="preserve"> </w:t>
      </w:r>
      <w:proofErr w:type="spellStart"/>
      <w:r w:rsidRPr="00AB0E05">
        <w:rPr>
          <w:rFonts w:ascii="Times New Roman" w:hAnsi="Times New Roman"/>
        </w:rPr>
        <w:t>diatas</w:t>
      </w:r>
      <w:proofErr w:type="spellEnd"/>
      <w:r w:rsidRPr="00AB0E05">
        <w:rPr>
          <w:rFonts w:ascii="Times New Roman" w:hAnsi="Times New Roman"/>
        </w:rPr>
        <w:t xml:space="preserve"> </w:t>
      </w:r>
      <w:proofErr w:type="spellStart"/>
      <w:r w:rsidRPr="00AB0E05">
        <w:rPr>
          <w:rFonts w:ascii="Times New Roman" w:hAnsi="Times New Roman"/>
        </w:rPr>
        <w:t>permukaan</w:t>
      </w:r>
      <w:proofErr w:type="spellEnd"/>
      <w:r w:rsidRPr="00AB0E05">
        <w:rPr>
          <w:rFonts w:ascii="Times New Roman" w:hAnsi="Times New Roman"/>
        </w:rPr>
        <w:t xml:space="preserve"> </w:t>
      </w:r>
      <w:proofErr w:type="spellStart"/>
      <w:r w:rsidRPr="00AB0E05">
        <w:rPr>
          <w:rFonts w:ascii="Times New Roman" w:hAnsi="Times New Roman"/>
        </w:rPr>
        <w:t>tanah</w:t>
      </w:r>
      <w:proofErr w:type="spellEnd"/>
      <w:r w:rsidRPr="00AB0E05">
        <w:rPr>
          <w:rFonts w:ascii="Times New Roman" w:hAnsi="Times New Roman"/>
        </w:rPr>
        <w:t xml:space="preserve">. </w:t>
      </w:r>
      <w:proofErr w:type="spellStart"/>
      <w:r w:rsidRPr="00AB0E05">
        <w:rPr>
          <w:rFonts w:ascii="Times New Roman" w:hAnsi="Times New Roman"/>
        </w:rPr>
        <w:t>Survei</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juga</w:t>
      </w:r>
      <w:proofErr w:type="spellEnd"/>
      <w:r w:rsidRPr="00AB0E05">
        <w:rPr>
          <w:rFonts w:ascii="Times New Roman" w:hAnsi="Times New Roman"/>
        </w:rPr>
        <w:t xml:space="preserve"> </w:t>
      </w:r>
      <w:proofErr w:type="spellStart"/>
      <w:r w:rsidRPr="00AB0E05">
        <w:rPr>
          <w:rFonts w:ascii="Times New Roman" w:hAnsi="Times New Roman"/>
        </w:rPr>
        <w:t>digunakan</w:t>
      </w:r>
      <w:proofErr w:type="spellEnd"/>
      <w:r w:rsidRPr="00AB0E05">
        <w:rPr>
          <w:rFonts w:ascii="Times New Roman" w:hAnsi="Times New Roman"/>
        </w:rPr>
        <w:t xml:space="preserve"> </w:t>
      </w:r>
      <w:proofErr w:type="spellStart"/>
      <w:r w:rsidRPr="00AB0E05">
        <w:rPr>
          <w:rFonts w:ascii="Times New Roman" w:hAnsi="Times New Roman"/>
        </w:rPr>
        <w:t>untuk</w:t>
      </w:r>
      <w:proofErr w:type="spellEnd"/>
      <w:r w:rsidRPr="00AB0E05">
        <w:rPr>
          <w:rFonts w:ascii="Times New Roman" w:hAnsi="Times New Roman"/>
        </w:rPr>
        <w:t xml:space="preserve"> </w:t>
      </w:r>
      <w:proofErr w:type="spellStart"/>
      <w:r w:rsidRPr="00AB0E05">
        <w:rPr>
          <w:rFonts w:ascii="Times New Roman" w:hAnsi="Times New Roman"/>
        </w:rPr>
        <w:t>menentukan</w:t>
      </w:r>
      <w:proofErr w:type="spellEnd"/>
      <w:r w:rsidRPr="00AB0E05">
        <w:rPr>
          <w:rFonts w:ascii="Times New Roman" w:hAnsi="Times New Roman"/>
        </w:rPr>
        <w:t xml:space="preserve"> </w:t>
      </w:r>
      <w:proofErr w:type="spellStart"/>
      <w:r w:rsidRPr="00AB0E05">
        <w:rPr>
          <w:rFonts w:ascii="Times New Roman" w:hAnsi="Times New Roman"/>
        </w:rPr>
        <w:t>konfigurasi</w:t>
      </w:r>
      <w:proofErr w:type="spellEnd"/>
      <w:r w:rsidRPr="00AB0E05">
        <w:rPr>
          <w:rFonts w:ascii="Times New Roman" w:hAnsi="Times New Roman"/>
        </w:rPr>
        <w:t xml:space="preserve"> </w:t>
      </w:r>
      <w:proofErr w:type="spellStart"/>
      <w:proofErr w:type="gramStart"/>
      <w:r w:rsidRPr="00AB0E05">
        <w:rPr>
          <w:rFonts w:ascii="Times New Roman" w:hAnsi="Times New Roman"/>
        </w:rPr>
        <w:t>medan</w:t>
      </w:r>
      <w:proofErr w:type="spellEnd"/>
      <w:proofErr w:type="gramEnd"/>
      <w:r w:rsidRPr="00AB0E05">
        <w:rPr>
          <w:rFonts w:ascii="Times New Roman" w:hAnsi="Times New Roman"/>
        </w:rPr>
        <w:t xml:space="preserve"> (</w:t>
      </w:r>
      <w:r w:rsidRPr="00AB0E05">
        <w:rPr>
          <w:rFonts w:ascii="Times New Roman" w:hAnsi="Times New Roman"/>
          <w:i/>
        </w:rPr>
        <w:t>terrain</w:t>
      </w:r>
      <w:r w:rsidRPr="00AB0E05">
        <w:rPr>
          <w:rFonts w:ascii="Times New Roman" w:hAnsi="Times New Roman"/>
        </w:rPr>
        <w:t xml:space="preserve">). </w:t>
      </w:r>
      <w:proofErr w:type="spellStart"/>
      <w:proofErr w:type="gramStart"/>
      <w:r w:rsidRPr="00AB0E05">
        <w:rPr>
          <w:rFonts w:ascii="Times New Roman" w:hAnsi="Times New Roman"/>
        </w:rPr>
        <w:t>Kegunaan</w:t>
      </w:r>
      <w:proofErr w:type="spellEnd"/>
      <w:r w:rsidRPr="00AB0E05">
        <w:rPr>
          <w:rFonts w:ascii="Times New Roman" w:hAnsi="Times New Roman"/>
        </w:rPr>
        <w:t xml:space="preserve"> </w:t>
      </w:r>
      <w:proofErr w:type="spellStart"/>
      <w:r w:rsidRPr="00AB0E05">
        <w:rPr>
          <w:rFonts w:ascii="Times New Roman" w:hAnsi="Times New Roman"/>
        </w:rPr>
        <w:t>survei</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adalah</w:t>
      </w:r>
      <w:proofErr w:type="spellEnd"/>
      <w:r w:rsidRPr="00AB0E05">
        <w:rPr>
          <w:rFonts w:ascii="Times New Roman" w:hAnsi="Times New Roman"/>
        </w:rPr>
        <w:t xml:space="preserve"> </w:t>
      </w:r>
      <w:proofErr w:type="spellStart"/>
      <w:r w:rsidRPr="00AB0E05">
        <w:rPr>
          <w:rFonts w:ascii="Times New Roman" w:hAnsi="Times New Roman"/>
        </w:rPr>
        <w:t>untuk</w:t>
      </w:r>
      <w:proofErr w:type="spellEnd"/>
      <w:r w:rsidRPr="00AB0E05">
        <w:rPr>
          <w:rFonts w:ascii="Times New Roman" w:hAnsi="Times New Roman"/>
        </w:rPr>
        <w:t xml:space="preserve"> </w:t>
      </w:r>
      <w:proofErr w:type="spellStart"/>
      <w:r w:rsidRPr="00AB0E05">
        <w:rPr>
          <w:rFonts w:ascii="Times New Roman" w:hAnsi="Times New Roman"/>
        </w:rPr>
        <w:t>mengumpulkan</w:t>
      </w:r>
      <w:proofErr w:type="spellEnd"/>
      <w:r w:rsidRPr="00AB0E05">
        <w:rPr>
          <w:rFonts w:ascii="Times New Roman" w:hAnsi="Times New Roman"/>
        </w:rPr>
        <w:t xml:space="preserve"> data yang </w:t>
      </w:r>
      <w:proofErr w:type="spellStart"/>
      <w:r w:rsidRPr="00AB0E05">
        <w:rPr>
          <w:rFonts w:ascii="Times New Roman" w:hAnsi="Times New Roman"/>
        </w:rPr>
        <w:t>diperlukan</w:t>
      </w:r>
      <w:proofErr w:type="spellEnd"/>
      <w:r w:rsidRPr="00AB0E05">
        <w:rPr>
          <w:rFonts w:ascii="Times New Roman" w:hAnsi="Times New Roman"/>
        </w:rPr>
        <w:t xml:space="preserve"> </w:t>
      </w:r>
      <w:proofErr w:type="spellStart"/>
      <w:r w:rsidRPr="00AB0E05">
        <w:rPr>
          <w:rFonts w:ascii="Times New Roman" w:hAnsi="Times New Roman"/>
        </w:rPr>
        <w:t>untuk</w:t>
      </w:r>
      <w:proofErr w:type="spellEnd"/>
      <w:r w:rsidRPr="00AB0E05">
        <w:rPr>
          <w:rFonts w:ascii="Times New Roman" w:hAnsi="Times New Roman"/>
        </w:rPr>
        <w:t xml:space="preserve"> </w:t>
      </w:r>
      <w:proofErr w:type="spellStart"/>
      <w:r w:rsidRPr="00AB0E05">
        <w:rPr>
          <w:rFonts w:ascii="Times New Roman" w:hAnsi="Times New Roman"/>
        </w:rPr>
        <w:t>gambar</w:t>
      </w:r>
      <w:proofErr w:type="spellEnd"/>
      <w:r w:rsidRPr="00AB0E05">
        <w:rPr>
          <w:rFonts w:ascii="Times New Roman" w:hAnsi="Times New Roman"/>
        </w:rPr>
        <w:t xml:space="preserve"> </w:t>
      </w:r>
      <w:proofErr w:type="spellStart"/>
      <w:r w:rsidRPr="00AB0E05">
        <w:rPr>
          <w:rFonts w:ascii="Times New Roman" w:hAnsi="Times New Roman"/>
        </w:rPr>
        <w:t>peta</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w:t>
      </w:r>
      <w:proofErr w:type="gramEnd"/>
      <w:r w:rsidRPr="00AB0E05">
        <w:rPr>
          <w:rFonts w:ascii="Times New Roman" w:hAnsi="Times New Roman"/>
        </w:rPr>
        <w:t xml:space="preserve"> </w:t>
      </w:r>
      <w:proofErr w:type="spellStart"/>
      <w:r w:rsidRPr="00AB0E05">
        <w:rPr>
          <w:rFonts w:ascii="Times New Roman" w:hAnsi="Times New Roman"/>
        </w:rPr>
        <w:t>Gambar</w:t>
      </w:r>
      <w:proofErr w:type="spellEnd"/>
      <w:r w:rsidRPr="00AB0E05">
        <w:rPr>
          <w:rFonts w:ascii="Times New Roman" w:hAnsi="Times New Roman"/>
        </w:rPr>
        <w:t xml:space="preserve"> </w:t>
      </w:r>
      <w:proofErr w:type="spellStart"/>
      <w:r w:rsidRPr="00AB0E05">
        <w:rPr>
          <w:rFonts w:ascii="Times New Roman" w:hAnsi="Times New Roman"/>
        </w:rPr>
        <w:t>peta</w:t>
      </w:r>
      <w:proofErr w:type="spellEnd"/>
      <w:r w:rsidRPr="00AB0E05">
        <w:rPr>
          <w:rFonts w:ascii="Times New Roman" w:hAnsi="Times New Roman"/>
        </w:rPr>
        <w:t xml:space="preserve"> </w:t>
      </w:r>
      <w:proofErr w:type="spellStart"/>
      <w:r w:rsidRPr="00AB0E05">
        <w:rPr>
          <w:rFonts w:ascii="Times New Roman" w:hAnsi="Times New Roman"/>
        </w:rPr>
        <w:t>dari</w:t>
      </w:r>
      <w:proofErr w:type="spellEnd"/>
      <w:r w:rsidRPr="00AB0E05">
        <w:rPr>
          <w:rFonts w:ascii="Times New Roman" w:hAnsi="Times New Roman"/>
        </w:rPr>
        <w:t xml:space="preserve"> </w:t>
      </w:r>
      <w:proofErr w:type="spellStart"/>
      <w:r w:rsidRPr="00AB0E05">
        <w:rPr>
          <w:rFonts w:ascii="Times New Roman" w:hAnsi="Times New Roman"/>
        </w:rPr>
        <w:t>gabungan</w:t>
      </w:r>
      <w:proofErr w:type="spellEnd"/>
      <w:r w:rsidRPr="00AB0E05">
        <w:rPr>
          <w:rFonts w:ascii="Times New Roman" w:hAnsi="Times New Roman"/>
        </w:rPr>
        <w:t xml:space="preserve"> data </w:t>
      </w:r>
      <w:proofErr w:type="spellStart"/>
      <w:proofErr w:type="gramStart"/>
      <w:r w:rsidRPr="00AB0E05">
        <w:rPr>
          <w:rFonts w:ascii="Times New Roman" w:hAnsi="Times New Roman"/>
        </w:rPr>
        <w:t>akan</w:t>
      </w:r>
      <w:proofErr w:type="spellEnd"/>
      <w:proofErr w:type="gramEnd"/>
      <w:r w:rsidRPr="00AB0E05">
        <w:rPr>
          <w:rFonts w:ascii="Times New Roman" w:hAnsi="Times New Roman"/>
        </w:rPr>
        <w:t xml:space="preserve"> </w:t>
      </w:r>
      <w:proofErr w:type="spellStart"/>
      <w:r w:rsidRPr="00AB0E05">
        <w:rPr>
          <w:rFonts w:ascii="Times New Roman" w:hAnsi="Times New Roman"/>
        </w:rPr>
        <w:t>membentuk</w:t>
      </w:r>
      <w:proofErr w:type="spellEnd"/>
      <w:r w:rsidRPr="00AB0E05">
        <w:rPr>
          <w:rFonts w:ascii="Times New Roman" w:hAnsi="Times New Roman"/>
        </w:rPr>
        <w:t xml:space="preserve"> </w:t>
      </w:r>
      <w:proofErr w:type="spellStart"/>
      <w:r w:rsidRPr="00AB0E05">
        <w:rPr>
          <w:rFonts w:ascii="Times New Roman" w:hAnsi="Times New Roman"/>
        </w:rPr>
        <w:t>suatu</w:t>
      </w:r>
      <w:proofErr w:type="spellEnd"/>
      <w:r w:rsidRPr="00AB0E05">
        <w:rPr>
          <w:rFonts w:ascii="Times New Roman" w:hAnsi="Times New Roman"/>
        </w:rPr>
        <w:t xml:space="preserve"> </w:t>
      </w:r>
      <w:proofErr w:type="spellStart"/>
      <w:r w:rsidRPr="00AB0E05">
        <w:rPr>
          <w:rFonts w:ascii="Times New Roman" w:hAnsi="Times New Roman"/>
        </w:rPr>
        <w:t>peta</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Sebuah</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memperlihatkan</w:t>
      </w:r>
      <w:proofErr w:type="spellEnd"/>
      <w:r w:rsidRPr="00AB0E05">
        <w:rPr>
          <w:rFonts w:ascii="Times New Roman" w:hAnsi="Times New Roman"/>
        </w:rPr>
        <w:t xml:space="preserve"> </w:t>
      </w:r>
      <w:proofErr w:type="spellStart"/>
      <w:r w:rsidRPr="00AB0E05">
        <w:rPr>
          <w:rFonts w:ascii="Times New Roman" w:hAnsi="Times New Roman"/>
        </w:rPr>
        <w:t>karakter</w:t>
      </w:r>
      <w:proofErr w:type="spellEnd"/>
      <w:r w:rsidRPr="00AB0E05">
        <w:rPr>
          <w:rFonts w:ascii="Times New Roman" w:hAnsi="Times New Roman"/>
        </w:rPr>
        <w:t xml:space="preserve"> </w:t>
      </w:r>
      <w:proofErr w:type="spellStart"/>
      <w:r w:rsidRPr="00AB0E05">
        <w:rPr>
          <w:rFonts w:ascii="Times New Roman" w:hAnsi="Times New Roman"/>
        </w:rPr>
        <w:t>vegetasi</w:t>
      </w:r>
      <w:proofErr w:type="spellEnd"/>
      <w:r w:rsidRPr="00AB0E05">
        <w:rPr>
          <w:rFonts w:ascii="Times New Roman" w:hAnsi="Times New Roman"/>
        </w:rPr>
        <w:t xml:space="preserve"> </w:t>
      </w:r>
      <w:proofErr w:type="spellStart"/>
      <w:r w:rsidRPr="00AB0E05">
        <w:rPr>
          <w:rFonts w:ascii="Times New Roman" w:hAnsi="Times New Roman"/>
        </w:rPr>
        <w:t>dengan</w:t>
      </w:r>
      <w:proofErr w:type="spellEnd"/>
      <w:r w:rsidRPr="00AB0E05">
        <w:rPr>
          <w:rFonts w:ascii="Times New Roman" w:hAnsi="Times New Roman"/>
        </w:rPr>
        <w:t xml:space="preserve"> </w:t>
      </w:r>
      <w:proofErr w:type="spellStart"/>
      <w:r w:rsidRPr="00AB0E05">
        <w:rPr>
          <w:rFonts w:ascii="Times New Roman" w:hAnsi="Times New Roman"/>
        </w:rPr>
        <w:t>memakai</w:t>
      </w:r>
      <w:proofErr w:type="spellEnd"/>
      <w:r w:rsidRPr="00AB0E05">
        <w:rPr>
          <w:rFonts w:ascii="Times New Roman" w:hAnsi="Times New Roman"/>
        </w:rPr>
        <w:t xml:space="preserve"> </w:t>
      </w:r>
      <w:proofErr w:type="spellStart"/>
      <w:r w:rsidRPr="00AB0E05">
        <w:rPr>
          <w:rFonts w:ascii="Times New Roman" w:hAnsi="Times New Roman"/>
        </w:rPr>
        <w:t>tanda-tanda</w:t>
      </w:r>
      <w:proofErr w:type="spellEnd"/>
      <w:r w:rsidRPr="00AB0E05">
        <w:rPr>
          <w:rFonts w:ascii="Times New Roman" w:hAnsi="Times New Roman"/>
        </w:rPr>
        <w:t xml:space="preserve"> yang </w:t>
      </w:r>
      <w:proofErr w:type="spellStart"/>
      <w:proofErr w:type="gramStart"/>
      <w:r w:rsidRPr="00AB0E05">
        <w:rPr>
          <w:rFonts w:ascii="Times New Roman" w:hAnsi="Times New Roman"/>
        </w:rPr>
        <w:t>sama</w:t>
      </w:r>
      <w:proofErr w:type="spellEnd"/>
      <w:proofErr w:type="gramEnd"/>
      <w:r w:rsidRPr="00AB0E05">
        <w:rPr>
          <w:rFonts w:ascii="Times New Roman" w:hAnsi="Times New Roman"/>
        </w:rPr>
        <w:t xml:space="preserve"> </w:t>
      </w:r>
      <w:proofErr w:type="spellStart"/>
      <w:r w:rsidRPr="00AB0E05">
        <w:rPr>
          <w:rFonts w:ascii="Times New Roman" w:hAnsi="Times New Roman"/>
        </w:rPr>
        <w:t>seperti</w:t>
      </w:r>
      <w:proofErr w:type="spellEnd"/>
      <w:r w:rsidRPr="00AB0E05">
        <w:rPr>
          <w:rFonts w:ascii="Times New Roman" w:hAnsi="Times New Roman"/>
        </w:rPr>
        <w:t xml:space="preserve"> </w:t>
      </w:r>
      <w:proofErr w:type="spellStart"/>
      <w:r w:rsidRPr="00AB0E05">
        <w:rPr>
          <w:rFonts w:ascii="Times New Roman" w:hAnsi="Times New Roman"/>
        </w:rPr>
        <w:t>halnya</w:t>
      </w:r>
      <w:proofErr w:type="spellEnd"/>
      <w:r w:rsidRPr="00AB0E05">
        <w:rPr>
          <w:rFonts w:ascii="Times New Roman" w:hAnsi="Times New Roman"/>
        </w:rPr>
        <w:t xml:space="preserve"> </w:t>
      </w:r>
      <w:proofErr w:type="spellStart"/>
      <w:r w:rsidRPr="00AB0E05">
        <w:rPr>
          <w:rFonts w:ascii="Times New Roman" w:hAnsi="Times New Roman"/>
        </w:rPr>
        <w:t>jarak</w:t>
      </w:r>
      <w:proofErr w:type="spellEnd"/>
      <w:r w:rsidRPr="00AB0E05">
        <w:rPr>
          <w:rFonts w:ascii="Times New Roman" w:hAnsi="Times New Roman"/>
        </w:rPr>
        <w:t xml:space="preserve"> </w:t>
      </w:r>
      <w:proofErr w:type="spellStart"/>
      <w:r w:rsidRPr="00AB0E05">
        <w:rPr>
          <w:rFonts w:ascii="Times New Roman" w:hAnsi="Times New Roman"/>
        </w:rPr>
        <w:t>hori</w:t>
      </w:r>
      <w:proofErr w:type="spellEnd"/>
      <w:r w:rsidRPr="00AB0E05">
        <w:rPr>
          <w:rFonts w:ascii="Times New Roman" w:hAnsi="Times New Roman"/>
          <w:lang w:val="id-ID"/>
        </w:rPr>
        <w:t>s</w:t>
      </w:r>
      <w:proofErr w:type="spellStart"/>
      <w:r w:rsidRPr="00AB0E05">
        <w:rPr>
          <w:rFonts w:ascii="Times New Roman" w:hAnsi="Times New Roman"/>
        </w:rPr>
        <w:t>ontal</w:t>
      </w:r>
      <w:proofErr w:type="spellEnd"/>
      <w:r w:rsidRPr="00AB0E05">
        <w:rPr>
          <w:rFonts w:ascii="Times New Roman" w:hAnsi="Times New Roman"/>
        </w:rPr>
        <w:t xml:space="preserve"> </w:t>
      </w:r>
      <w:proofErr w:type="spellStart"/>
      <w:r w:rsidRPr="00AB0E05">
        <w:rPr>
          <w:rFonts w:ascii="Times New Roman" w:hAnsi="Times New Roman"/>
        </w:rPr>
        <w:t>diantara</w:t>
      </w:r>
      <w:proofErr w:type="spellEnd"/>
      <w:r w:rsidRPr="00AB0E05">
        <w:rPr>
          <w:rFonts w:ascii="Times New Roman" w:hAnsi="Times New Roman"/>
        </w:rPr>
        <w:t xml:space="preserve"> </w:t>
      </w:r>
      <w:proofErr w:type="spellStart"/>
      <w:r w:rsidRPr="00AB0E05">
        <w:rPr>
          <w:rFonts w:ascii="Times New Roman" w:hAnsi="Times New Roman"/>
        </w:rPr>
        <w:t>beberapa</w:t>
      </w:r>
      <w:proofErr w:type="spellEnd"/>
      <w:r w:rsidRPr="00AB0E05">
        <w:rPr>
          <w:rFonts w:ascii="Times New Roman" w:hAnsi="Times New Roman"/>
        </w:rPr>
        <w:t xml:space="preserve"> </w:t>
      </w:r>
      <w:r w:rsidRPr="00AB0E05">
        <w:rPr>
          <w:rFonts w:ascii="Times New Roman" w:hAnsi="Times New Roman"/>
          <w:i/>
        </w:rPr>
        <w:t>features</w:t>
      </w:r>
      <w:r w:rsidRPr="00AB0E05">
        <w:rPr>
          <w:rFonts w:ascii="Times New Roman" w:hAnsi="Times New Roman"/>
        </w:rPr>
        <w:t xml:space="preserve"> </w:t>
      </w:r>
      <w:proofErr w:type="spellStart"/>
      <w:r w:rsidRPr="00AB0E05">
        <w:rPr>
          <w:rFonts w:ascii="Times New Roman" w:hAnsi="Times New Roman"/>
        </w:rPr>
        <w:t>dan</w:t>
      </w:r>
      <w:proofErr w:type="spellEnd"/>
      <w:r w:rsidRPr="00AB0E05">
        <w:rPr>
          <w:rFonts w:ascii="Times New Roman" w:hAnsi="Times New Roman"/>
        </w:rPr>
        <w:t xml:space="preserve"> </w:t>
      </w:r>
      <w:proofErr w:type="spellStart"/>
      <w:r w:rsidRPr="00AB0E05">
        <w:rPr>
          <w:rFonts w:ascii="Times New Roman" w:hAnsi="Times New Roman"/>
        </w:rPr>
        <w:t>elevasinya</w:t>
      </w:r>
      <w:proofErr w:type="spellEnd"/>
      <w:r w:rsidRPr="00AB0E05">
        <w:rPr>
          <w:rFonts w:ascii="Times New Roman" w:hAnsi="Times New Roman"/>
        </w:rPr>
        <w:t xml:space="preserve"> </w:t>
      </w:r>
      <w:proofErr w:type="spellStart"/>
      <w:r w:rsidRPr="00AB0E05">
        <w:rPr>
          <w:rFonts w:ascii="Times New Roman" w:hAnsi="Times New Roman"/>
        </w:rPr>
        <w:t>masing-masing</w:t>
      </w:r>
      <w:proofErr w:type="spellEnd"/>
      <w:r w:rsidRPr="00AB0E05">
        <w:rPr>
          <w:rFonts w:ascii="Times New Roman" w:hAnsi="Times New Roman"/>
        </w:rPr>
        <w:t xml:space="preserve"> </w:t>
      </w:r>
      <w:proofErr w:type="spellStart"/>
      <w:r w:rsidRPr="00AB0E05">
        <w:rPr>
          <w:rFonts w:ascii="Times New Roman" w:hAnsi="Times New Roman"/>
        </w:rPr>
        <w:t>diatas</w:t>
      </w:r>
      <w:proofErr w:type="spellEnd"/>
      <w:r w:rsidRPr="00AB0E05">
        <w:rPr>
          <w:rFonts w:ascii="Times New Roman" w:hAnsi="Times New Roman"/>
        </w:rPr>
        <w:t xml:space="preserve"> datum </w:t>
      </w:r>
      <w:proofErr w:type="spellStart"/>
      <w:r w:rsidRPr="00AB0E05">
        <w:rPr>
          <w:rFonts w:ascii="Times New Roman" w:hAnsi="Times New Roman"/>
        </w:rPr>
        <w:t>tertentu</w:t>
      </w:r>
      <w:proofErr w:type="spellEnd"/>
      <w:r w:rsidRPr="00AB0E05">
        <w:rPr>
          <w:rFonts w:ascii="Times New Roman" w:hAnsi="Times New Roman"/>
        </w:rPr>
        <w:t xml:space="preserve">. </w:t>
      </w:r>
    </w:p>
    <w:p w14:paraId="6E0EA111" w14:textId="77777777" w:rsidR="00AB0E05" w:rsidRPr="00AB0E05" w:rsidRDefault="00AB0E05" w:rsidP="00AB0E05">
      <w:pPr>
        <w:pStyle w:val="NoSpacing"/>
        <w:jc w:val="both"/>
        <w:rPr>
          <w:rFonts w:ascii="Times New Roman" w:hAnsi="Times New Roman"/>
        </w:rPr>
      </w:pPr>
      <w:r w:rsidRPr="00AB0E05">
        <w:rPr>
          <w:rFonts w:ascii="Times New Roman" w:hAnsi="Times New Roman"/>
        </w:rPr>
        <w:t xml:space="preserve">Proses </w:t>
      </w:r>
      <w:proofErr w:type="spellStart"/>
      <w:r w:rsidRPr="00AB0E05">
        <w:rPr>
          <w:rFonts w:ascii="Times New Roman" w:hAnsi="Times New Roman"/>
        </w:rPr>
        <w:t>pemetaan</w:t>
      </w:r>
      <w:proofErr w:type="spellEnd"/>
      <w:r w:rsidRPr="00AB0E05">
        <w:rPr>
          <w:rFonts w:ascii="Times New Roman" w:hAnsi="Times New Roman"/>
        </w:rPr>
        <w:t xml:space="preserve"> </w:t>
      </w:r>
      <w:proofErr w:type="spellStart"/>
      <w:r w:rsidRPr="00AB0E05">
        <w:rPr>
          <w:rFonts w:ascii="Times New Roman" w:hAnsi="Times New Roman"/>
        </w:rPr>
        <w:t>topografi</w:t>
      </w:r>
      <w:proofErr w:type="spellEnd"/>
      <w:r w:rsidRPr="00AB0E05">
        <w:rPr>
          <w:rFonts w:ascii="Times New Roman" w:hAnsi="Times New Roman"/>
        </w:rPr>
        <w:t xml:space="preserve"> </w:t>
      </w:r>
      <w:proofErr w:type="spellStart"/>
      <w:r w:rsidRPr="00AB0E05">
        <w:rPr>
          <w:rFonts w:ascii="Times New Roman" w:hAnsi="Times New Roman"/>
        </w:rPr>
        <w:t>sendiri</w:t>
      </w:r>
      <w:proofErr w:type="spellEnd"/>
      <w:r w:rsidRPr="00AB0E05">
        <w:rPr>
          <w:rFonts w:ascii="Times New Roman" w:hAnsi="Times New Roman"/>
        </w:rPr>
        <w:t xml:space="preserve"> </w:t>
      </w:r>
      <w:proofErr w:type="spellStart"/>
      <w:r w:rsidRPr="00AB0E05">
        <w:rPr>
          <w:rFonts w:ascii="Times New Roman" w:hAnsi="Times New Roman"/>
        </w:rPr>
        <w:t>adalah</w:t>
      </w:r>
      <w:proofErr w:type="spellEnd"/>
      <w:r w:rsidRPr="00AB0E05">
        <w:rPr>
          <w:rFonts w:ascii="Times New Roman" w:hAnsi="Times New Roman"/>
        </w:rPr>
        <w:t xml:space="preserve"> proses </w:t>
      </w:r>
      <w:proofErr w:type="spellStart"/>
      <w:r w:rsidRPr="00AB0E05">
        <w:rPr>
          <w:rFonts w:ascii="Times New Roman" w:hAnsi="Times New Roman"/>
        </w:rPr>
        <w:t>pemetaan</w:t>
      </w:r>
      <w:proofErr w:type="spellEnd"/>
      <w:r w:rsidRPr="00AB0E05">
        <w:rPr>
          <w:rFonts w:ascii="Times New Roman" w:hAnsi="Times New Roman"/>
        </w:rPr>
        <w:t xml:space="preserve"> yang </w:t>
      </w:r>
      <w:proofErr w:type="spellStart"/>
      <w:r w:rsidRPr="00AB0E05">
        <w:rPr>
          <w:rFonts w:ascii="Times New Roman" w:hAnsi="Times New Roman"/>
        </w:rPr>
        <w:t>pengukurannya</w:t>
      </w:r>
      <w:proofErr w:type="spellEnd"/>
      <w:r w:rsidRPr="00AB0E05">
        <w:rPr>
          <w:rFonts w:ascii="Times New Roman" w:hAnsi="Times New Roman"/>
        </w:rPr>
        <w:t xml:space="preserve"> </w:t>
      </w:r>
      <w:proofErr w:type="spellStart"/>
      <w:r w:rsidRPr="00AB0E05">
        <w:rPr>
          <w:rFonts w:ascii="Times New Roman" w:hAnsi="Times New Roman"/>
        </w:rPr>
        <w:t>langsung</w:t>
      </w:r>
      <w:proofErr w:type="spellEnd"/>
      <w:r w:rsidRPr="00AB0E05">
        <w:rPr>
          <w:rFonts w:ascii="Times New Roman" w:hAnsi="Times New Roman"/>
        </w:rPr>
        <w:t xml:space="preserve"> </w:t>
      </w:r>
      <w:proofErr w:type="spellStart"/>
      <w:r w:rsidRPr="00AB0E05">
        <w:rPr>
          <w:rFonts w:ascii="Times New Roman" w:hAnsi="Times New Roman"/>
        </w:rPr>
        <w:t>dilakukan</w:t>
      </w:r>
      <w:proofErr w:type="spellEnd"/>
      <w:r w:rsidRPr="00AB0E05">
        <w:rPr>
          <w:rFonts w:ascii="Times New Roman" w:hAnsi="Times New Roman"/>
        </w:rPr>
        <w:t xml:space="preserve"> di </w:t>
      </w:r>
      <w:proofErr w:type="spellStart"/>
      <w:r w:rsidRPr="00AB0E05">
        <w:rPr>
          <w:rFonts w:ascii="Times New Roman" w:hAnsi="Times New Roman"/>
        </w:rPr>
        <w:t>permukaan</w:t>
      </w:r>
      <w:proofErr w:type="spellEnd"/>
      <w:r w:rsidRPr="00AB0E05">
        <w:rPr>
          <w:rFonts w:ascii="Times New Roman" w:hAnsi="Times New Roman"/>
        </w:rPr>
        <w:t xml:space="preserve"> </w:t>
      </w:r>
      <w:proofErr w:type="spellStart"/>
      <w:r w:rsidRPr="00AB0E05">
        <w:rPr>
          <w:rFonts w:ascii="Times New Roman" w:hAnsi="Times New Roman"/>
        </w:rPr>
        <w:t>bumi</w:t>
      </w:r>
      <w:proofErr w:type="spellEnd"/>
      <w:r w:rsidRPr="00AB0E05">
        <w:rPr>
          <w:rFonts w:ascii="Times New Roman" w:hAnsi="Times New Roman"/>
        </w:rPr>
        <w:t xml:space="preserve"> </w:t>
      </w:r>
      <w:proofErr w:type="spellStart"/>
      <w:r w:rsidRPr="00AB0E05">
        <w:rPr>
          <w:rFonts w:ascii="Times New Roman" w:hAnsi="Times New Roman"/>
        </w:rPr>
        <w:t>dengan</w:t>
      </w:r>
      <w:proofErr w:type="spellEnd"/>
      <w:r w:rsidRPr="00AB0E05">
        <w:rPr>
          <w:rFonts w:ascii="Times New Roman" w:hAnsi="Times New Roman"/>
        </w:rPr>
        <w:t xml:space="preserve"> </w:t>
      </w:r>
      <w:proofErr w:type="spellStart"/>
      <w:r w:rsidRPr="00AB0E05">
        <w:rPr>
          <w:rFonts w:ascii="Times New Roman" w:hAnsi="Times New Roman"/>
        </w:rPr>
        <w:t>peralatan</w:t>
      </w:r>
      <w:proofErr w:type="spellEnd"/>
      <w:r w:rsidRPr="00AB0E05">
        <w:rPr>
          <w:rFonts w:ascii="Times New Roman" w:hAnsi="Times New Roman"/>
        </w:rPr>
        <w:t xml:space="preserve"> </w:t>
      </w:r>
      <w:proofErr w:type="spellStart"/>
      <w:r w:rsidRPr="00AB0E05">
        <w:rPr>
          <w:rFonts w:ascii="Times New Roman" w:hAnsi="Times New Roman"/>
        </w:rPr>
        <w:t>survei</w:t>
      </w:r>
      <w:proofErr w:type="spellEnd"/>
      <w:r w:rsidRPr="00AB0E05">
        <w:rPr>
          <w:rFonts w:ascii="Times New Roman" w:hAnsi="Times New Roman"/>
        </w:rPr>
        <w:t xml:space="preserve"> </w:t>
      </w:r>
      <w:proofErr w:type="spellStart"/>
      <w:r w:rsidRPr="00AB0E05">
        <w:rPr>
          <w:rFonts w:ascii="Times New Roman" w:hAnsi="Times New Roman"/>
          <w:i/>
        </w:rPr>
        <w:t>teristris</w:t>
      </w:r>
      <w:proofErr w:type="spellEnd"/>
      <w:r w:rsidRPr="00AB0E05">
        <w:rPr>
          <w:rFonts w:ascii="Times New Roman" w:hAnsi="Times New Roman"/>
        </w:rPr>
        <w:t>.</w:t>
      </w:r>
    </w:p>
    <w:p w14:paraId="4245ECFB"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2.2.1. Pengertian metode koordinat kutub dan metode sudut.</w:t>
      </w:r>
    </w:p>
    <w:p w14:paraId="0FA130EE" w14:textId="77777777" w:rsidR="00AB0E05" w:rsidRPr="00AB0E05" w:rsidRDefault="00AB0E05" w:rsidP="00AB0E05">
      <w:pPr>
        <w:pStyle w:val="NoSpacing"/>
        <w:jc w:val="both"/>
        <w:rPr>
          <w:rFonts w:ascii="Times New Roman" w:hAnsi="Times New Roman"/>
          <w:lang w:val="id-ID"/>
        </w:rPr>
      </w:pPr>
    </w:p>
    <w:p w14:paraId="35DEC279" w14:textId="77777777" w:rsidR="00AB0E05" w:rsidRPr="00AB0E05" w:rsidRDefault="00AB0E05" w:rsidP="00AB0E05">
      <w:pPr>
        <w:pStyle w:val="NoSpacing"/>
        <w:jc w:val="both"/>
        <w:rPr>
          <w:rFonts w:ascii="Times New Roman" w:hAnsi="Times New Roman"/>
          <w:lang w:val="id-ID"/>
        </w:rPr>
      </w:pPr>
      <w:r w:rsidRPr="00AB0E05">
        <w:rPr>
          <w:rFonts w:ascii="Times New Roman" w:hAnsi="Times New Roman"/>
          <w:lang w:val="id-ID"/>
        </w:rPr>
        <w:tab/>
        <w:t>Adapun metode yang penulis gunakan dalam penelitian ini yakni metode koordinat kutub (polar) dan metode sudut atau poligon, dimana pengertian kedua metode tersebut yakni:</w:t>
      </w:r>
    </w:p>
    <w:p w14:paraId="3DD775A6" w14:textId="77777777" w:rsidR="00AB0E05" w:rsidRPr="00AB0E05" w:rsidRDefault="00AB0E05" w:rsidP="00AB0E05">
      <w:pPr>
        <w:pStyle w:val="NoSpacing"/>
        <w:jc w:val="both"/>
        <w:rPr>
          <w:rFonts w:ascii="Times New Roman" w:hAnsi="Times New Roman"/>
          <w:lang w:val="id-ID"/>
        </w:rPr>
      </w:pPr>
    </w:p>
    <w:p w14:paraId="0DC9250B"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lastRenderedPageBreak/>
        <w:t>a.  Pengertian Metode Koordinat Kutub (Polar)</w:t>
      </w:r>
    </w:p>
    <w:p w14:paraId="789ED243" w14:textId="77777777" w:rsidR="00AB0E05" w:rsidRPr="00AB0E05" w:rsidRDefault="00AB0E05" w:rsidP="00AB0E05">
      <w:pPr>
        <w:pStyle w:val="NoSpacing"/>
        <w:jc w:val="both"/>
        <w:rPr>
          <w:rFonts w:ascii="Times New Roman" w:hAnsi="Times New Roman"/>
          <w:lang w:val="id-ID"/>
        </w:rPr>
      </w:pPr>
      <w:r w:rsidRPr="00AB0E05">
        <w:rPr>
          <w:rFonts w:ascii="Times New Roman" w:hAnsi="Times New Roman"/>
          <w:lang w:val="id-ID"/>
        </w:rPr>
        <w:t xml:space="preserve">Metode koordinat Kutub atau Metoda Polar  adalah mengukur posisi tiga dimensi (x, y, z) detil yang ditentukan dengan komponen </w:t>
      </w:r>
      <w:r w:rsidRPr="00AB0E05">
        <w:rPr>
          <w:rFonts w:ascii="Times New Roman" w:hAnsi="Times New Roman"/>
          <w:i/>
          <w:lang w:val="id-ID"/>
        </w:rPr>
        <w:t>azimuth</w:t>
      </w:r>
      <w:r w:rsidRPr="00AB0E05">
        <w:rPr>
          <w:rFonts w:ascii="Times New Roman" w:hAnsi="Times New Roman"/>
          <w:lang w:val="id-ID"/>
        </w:rPr>
        <w:t xml:space="preserve"> (sudut, arah dan beda tinggi dari titik ikat). Karena detil yang diukur banyak, pengikuran dilakukan dengan teknik yang cepat yang disebut ta</w:t>
      </w:r>
      <w:r w:rsidRPr="00AB0E05">
        <w:rPr>
          <w:rFonts w:ascii="Times New Roman" w:hAnsi="Times New Roman"/>
        </w:rPr>
        <w:t>c</w:t>
      </w:r>
      <w:r w:rsidRPr="00AB0E05">
        <w:rPr>
          <w:rFonts w:ascii="Times New Roman" w:hAnsi="Times New Roman"/>
          <w:lang w:val="id-ID"/>
        </w:rPr>
        <w:t xml:space="preserve">himetri. Azimuth sudut diukur dengan </w:t>
      </w:r>
      <w:r w:rsidRPr="00AB0E05">
        <w:rPr>
          <w:rFonts w:ascii="Times New Roman" w:hAnsi="Times New Roman"/>
        </w:rPr>
        <w:t>Total Station</w:t>
      </w:r>
      <w:r w:rsidRPr="00AB0E05">
        <w:rPr>
          <w:rFonts w:ascii="Times New Roman" w:hAnsi="Times New Roman"/>
          <w:lang w:val="id-ID"/>
        </w:rPr>
        <w:t xml:space="preserve">, jarak diukur secara optis, dan beda tinggi diukur secara </w:t>
      </w:r>
      <w:r w:rsidRPr="00AB0E05">
        <w:rPr>
          <w:rFonts w:ascii="Times New Roman" w:hAnsi="Times New Roman"/>
          <w:i/>
          <w:lang w:val="id-ID"/>
        </w:rPr>
        <w:t>trigonometri</w:t>
      </w:r>
      <w:r w:rsidRPr="00AB0E05">
        <w:rPr>
          <w:rFonts w:ascii="Times New Roman" w:hAnsi="Times New Roman"/>
          <w:lang w:val="id-ID"/>
        </w:rPr>
        <w:t>s, [4]</w:t>
      </w:r>
    </w:p>
    <w:p w14:paraId="7FF5482D"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b. Pengertian Metode Sudut atau Poligon</w:t>
      </w:r>
    </w:p>
    <w:p w14:paraId="7FDEDFA7" w14:textId="77777777" w:rsidR="00AB0E05" w:rsidRPr="00AB0E05" w:rsidRDefault="00AB0E05" w:rsidP="00AB0E05">
      <w:pPr>
        <w:pStyle w:val="NoSpacing"/>
        <w:jc w:val="both"/>
        <w:rPr>
          <w:rFonts w:ascii="Times New Roman" w:hAnsi="Times New Roman"/>
          <w:lang w:val="id-ID"/>
        </w:rPr>
      </w:pPr>
      <w:r w:rsidRPr="00AB0E05">
        <w:rPr>
          <w:rFonts w:ascii="Times New Roman" w:hAnsi="Times New Roman"/>
          <w:lang w:val="id-ID"/>
        </w:rPr>
        <w:t xml:space="preserve">Poligon berasal dari kata </w:t>
      </w:r>
      <w:r w:rsidRPr="00AB0E05">
        <w:rPr>
          <w:rFonts w:ascii="Times New Roman" w:hAnsi="Times New Roman"/>
          <w:i/>
          <w:lang w:val="id-ID"/>
        </w:rPr>
        <w:t xml:space="preserve">poli </w:t>
      </w:r>
      <w:r w:rsidRPr="00AB0E05">
        <w:rPr>
          <w:rFonts w:ascii="Times New Roman" w:hAnsi="Times New Roman"/>
          <w:lang w:val="id-ID"/>
        </w:rPr>
        <w:t xml:space="preserve">yang artinya banyak dan </w:t>
      </w:r>
      <w:r w:rsidRPr="00AB0E05">
        <w:rPr>
          <w:rFonts w:ascii="Times New Roman" w:hAnsi="Times New Roman"/>
          <w:i/>
          <w:lang w:val="id-ID"/>
        </w:rPr>
        <w:t>gonos</w:t>
      </w:r>
      <w:r w:rsidRPr="00AB0E05">
        <w:rPr>
          <w:rFonts w:ascii="Times New Roman" w:hAnsi="Times New Roman"/>
          <w:lang w:val="id-ID"/>
        </w:rPr>
        <w:t xml:space="preserve"> yang berarti sudut. Secara harfiah poligon berarti sudut banyak. Namun arti yang sebenarnya adalah rangkaian titik-titik secara berurutan yang digunakan sebagai kerangka dasar pemetaan. Sebagai kerangka dasar, posisi atau koordinat titik-titik poligon harus dketahui atau ditentukan secara teliti. Karena akan digunakan sebagai ikatan detil, pengukuran poligon harus memenuhi kriteria atau persyaratan tertentu.[4]</w:t>
      </w:r>
    </w:p>
    <w:p w14:paraId="24370CDF" w14:textId="77777777" w:rsidR="00AB0E05" w:rsidRPr="00AB0E05" w:rsidRDefault="00AB0E05" w:rsidP="00AB0E05">
      <w:pPr>
        <w:pStyle w:val="NoSpacing"/>
        <w:jc w:val="both"/>
        <w:rPr>
          <w:rFonts w:ascii="Times New Roman" w:hAnsi="Times New Roman"/>
          <w:lang w:val="id-ID"/>
        </w:rPr>
      </w:pPr>
    </w:p>
    <w:p w14:paraId="6EF57C95"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2.3. Landasan Teori</w:t>
      </w:r>
    </w:p>
    <w:p w14:paraId="5AB95B76" w14:textId="77777777" w:rsidR="00AB0E05" w:rsidRPr="00AB0E05" w:rsidRDefault="00AB0E05" w:rsidP="00AB0E05">
      <w:pPr>
        <w:pStyle w:val="NoSpacing"/>
        <w:ind w:firstLine="709"/>
        <w:jc w:val="both"/>
        <w:rPr>
          <w:rFonts w:ascii="Times New Roman" w:hAnsi="Times New Roman"/>
        </w:rPr>
      </w:pPr>
      <w:r w:rsidRPr="00AB0E05">
        <w:rPr>
          <w:rFonts w:ascii="Times New Roman" w:hAnsi="Times New Roman"/>
          <w:lang w:val="id-ID"/>
        </w:rPr>
        <w:t>Kerangka dasar (kontrol) dapat dibagi menjadi dua macam, yaitu kerangka horizontal (poligon) dan kerangka vertikal (tinggi). Kerangka dasar pemetaan horizontal bermacam-macam, pemilihan dan pemakaiannya ditentukan oleh banyak faktor, antara lain luas daerah yang dipetakan, ketersediaan peralatan, dan kemudahan perhitungan.</w:t>
      </w:r>
    </w:p>
    <w:p w14:paraId="10AC1EA2" w14:textId="77777777" w:rsidR="00AB0E05" w:rsidRDefault="00AB0E05" w:rsidP="00AB0E05">
      <w:pPr>
        <w:pStyle w:val="NoSpacing"/>
        <w:jc w:val="both"/>
        <w:rPr>
          <w:rFonts w:ascii="Times New Roman" w:hAnsi="Times New Roman"/>
          <w:b/>
          <w:lang w:val="id-ID"/>
        </w:rPr>
      </w:pPr>
    </w:p>
    <w:p w14:paraId="13F6971C"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a) Kerangka Kontrol Horisontal (Poligon)</w:t>
      </w:r>
    </w:p>
    <w:p w14:paraId="760FCD75" w14:textId="77777777" w:rsidR="00AB0E05" w:rsidRDefault="00AB0E05" w:rsidP="00AB0E05">
      <w:pPr>
        <w:pStyle w:val="NoSpacing"/>
        <w:ind w:firstLine="709"/>
        <w:jc w:val="both"/>
        <w:rPr>
          <w:rFonts w:ascii="Times New Roman" w:hAnsi="Times New Roman"/>
          <w:lang w:val="id-ID"/>
        </w:rPr>
      </w:pPr>
      <w:r w:rsidRPr="00AB0E05">
        <w:rPr>
          <w:rFonts w:ascii="Times New Roman" w:hAnsi="Times New Roman"/>
          <w:lang w:val="id-ID"/>
        </w:rPr>
        <w:t xml:space="preserve">Poligon berasal dari kata </w:t>
      </w:r>
      <w:r w:rsidRPr="00AB0E05">
        <w:rPr>
          <w:rFonts w:ascii="Times New Roman" w:hAnsi="Times New Roman"/>
          <w:i/>
          <w:lang w:val="id-ID"/>
        </w:rPr>
        <w:t>poli</w:t>
      </w:r>
      <w:r w:rsidRPr="00AB0E05">
        <w:rPr>
          <w:rFonts w:ascii="Times New Roman" w:hAnsi="Times New Roman"/>
          <w:lang w:val="id-ID"/>
        </w:rPr>
        <w:t xml:space="preserve"> yang berarti banyak dan   </w:t>
      </w:r>
      <w:r w:rsidRPr="00AB0E05">
        <w:rPr>
          <w:rFonts w:ascii="Times New Roman" w:hAnsi="Times New Roman"/>
          <w:i/>
          <w:lang w:val="id-ID"/>
        </w:rPr>
        <w:t xml:space="preserve">gonos </w:t>
      </w:r>
      <w:r w:rsidRPr="00AB0E05">
        <w:rPr>
          <w:rFonts w:ascii="Times New Roman" w:hAnsi="Times New Roman"/>
          <w:lang w:val="id-ID"/>
        </w:rPr>
        <w:t>yang berarti sudut. Secara harfiahnya,   poligon   berarti   sudut   banyak. Namun arti yang sebenar-nya adalah rangkaian titik-titik secara berurutan yang digunakan sebagai kerangka dasar pemetaan. Sebagai kerangka dasar, posisi atau koordinat titik-titik poligon harus diketahui atau ditentukan secara teliti. Karena akan digunakan sebagai ikatan detil, pengukuran poligon harus memenuhi kriteria   atau  persyaratan tertentu. [4]</w:t>
      </w:r>
    </w:p>
    <w:p w14:paraId="6D47EBF4" w14:textId="77777777" w:rsidR="00AB0E05" w:rsidRPr="00AB0E05" w:rsidRDefault="00AB0E05" w:rsidP="00AB0E05">
      <w:pPr>
        <w:pStyle w:val="NoSpacing"/>
        <w:ind w:firstLine="709"/>
        <w:jc w:val="both"/>
        <w:rPr>
          <w:rFonts w:ascii="Times New Roman" w:hAnsi="Times New Roman"/>
          <w:lang w:val="id-ID"/>
        </w:rPr>
      </w:pPr>
    </w:p>
    <w:p w14:paraId="1B9EEA3D"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b) Kerangka Kontrol Vertikal</w:t>
      </w:r>
    </w:p>
    <w:p w14:paraId="3A8CF9C8" w14:textId="77777777" w:rsidR="00AB0E05" w:rsidRDefault="00AB0E05" w:rsidP="00AB0E05">
      <w:pPr>
        <w:pStyle w:val="NoSpacing"/>
        <w:ind w:firstLine="709"/>
        <w:jc w:val="both"/>
        <w:rPr>
          <w:rFonts w:ascii="Times New Roman" w:hAnsi="Times New Roman"/>
          <w:lang w:val="id-ID"/>
        </w:rPr>
      </w:pPr>
      <w:r w:rsidRPr="00AB0E05">
        <w:rPr>
          <w:rFonts w:ascii="Times New Roman" w:hAnsi="Times New Roman"/>
          <w:lang w:val="id-ID"/>
        </w:rPr>
        <w:t>Pengukuran kontrol vertikal dilakukan dengan pengukuran  beda  tinggi  secara  teliti  antara titik-titik kontrol horizontal atau titik-titik poligon yang berurutan dengan metode sipatdatar, atau dengan cara takhimetrik maupun trigonometrik, tergantung dari tingkat ketelitian yang disyaratkan. Dengan kombinasi antara kontrol horisontal (X, Y) dan vertikal (Z), maka titik-titik kerangka dasar pemetaan tersebut akan dapat ditentukan posisinya dalam tiga dimensi (X, Y, Z). [4]</w:t>
      </w:r>
    </w:p>
    <w:p w14:paraId="7B33D3F7" w14:textId="77777777" w:rsidR="00AB0E05" w:rsidRPr="00AB0E05" w:rsidRDefault="00AB0E05" w:rsidP="00AB0E05">
      <w:pPr>
        <w:pStyle w:val="NoSpacing"/>
        <w:ind w:firstLine="709"/>
        <w:jc w:val="both"/>
        <w:rPr>
          <w:rFonts w:ascii="Times New Roman" w:hAnsi="Times New Roman"/>
          <w:lang w:val="id-ID"/>
        </w:rPr>
      </w:pPr>
    </w:p>
    <w:p w14:paraId="4D573C68"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c) Detail Situasi</w:t>
      </w:r>
    </w:p>
    <w:p w14:paraId="26B537F3" w14:textId="77777777" w:rsidR="00AB0E05" w:rsidRPr="00AB0E05" w:rsidRDefault="00AB0E05" w:rsidP="00AB0E05">
      <w:pPr>
        <w:pStyle w:val="NoSpacing"/>
        <w:ind w:firstLine="709"/>
        <w:jc w:val="both"/>
        <w:rPr>
          <w:rFonts w:ascii="Times New Roman" w:hAnsi="Times New Roman"/>
          <w:lang w:val="id-ID"/>
        </w:rPr>
      </w:pPr>
      <w:r w:rsidRPr="00AB0E05">
        <w:rPr>
          <w:rFonts w:ascii="Times New Roman" w:hAnsi="Times New Roman"/>
          <w:lang w:val="id-ID"/>
        </w:rPr>
        <w:t>Detil adalah segala obyek yang ada di lapangan, baik yang bersifat alamiah, maupun hasil budaya manusia yang akan dijadikan isi dari peta yang akan dibuat. [4]</w:t>
      </w:r>
    </w:p>
    <w:p w14:paraId="0E57B354" w14:textId="77777777" w:rsidR="00AB0E05" w:rsidRDefault="00AB0E05" w:rsidP="00AB0E05">
      <w:pPr>
        <w:pStyle w:val="NoSpacing"/>
        <w:jc w:val="both"/>
        <w:rPr>
          <w:rFonts w:ascii="Times New Roman" w:hAnsi="Times New Roman"/>
          <w:b/>
          <w:lang w:val="id-ID"/>
        </w:rPr>
      </w:pPr>
    </w:p>
    <w:p w14:paraId="11303AC6"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d) Metode Polar atau Koordinat Kutub</w:t>
      </w:r>
    </w:p>
    <w:p w14:paraId="024B7B13" w14:textId="77777777" w:rsidR="00AB0E05" w:rsidRPr="00AB0E05" w:rsidRDefault="00AB0E05" w:rsidP="00AB0E05">
      <w:pPr>
        <w:pStyle w:val="NoSpacing"/>
        <w:ind w:firstLine="709"/>
        <w:jc w:val="both"/>
        <w:rPr>
          <w:rFonts w:ascii="Times New Roman" w:hAnsi="Times New Roman"/>
          <w:lang w:val="id-ID"/>
        </w:rPr>
      </w:pPr>
      <w:r w:rsidRPr="00AB0E05">
        <w:rPr>
          <w:rFonts w:ascii="Times New Roman" w:hAnsi="Times New Roman"/>
          <w:lang w:val="id-ID"/>
        </w:rPr>
        <w:t xml:space="preserve">Metode koordinat kutub mengukur posisi tiga dimensi (x, y, z) detil yang ditentukan dengan komponen azimuth (sudut, arah dan beda tinggi dari titik ikat). Karena detil yang diukur banyak, pengukuran dilakukan dengan teknik yang cepat, yang disebut takhimetri. </w:t>
      </w:r>
      <w:r w:rsidRPr="00AB0E05">
        <w:rPr>
          <w:rFonts w:ascii="Times New Roman" w:hAnsi="Times New Roman"/>
          <w:i/>
          <w:lang w:val="id-ID"/>
        </w:rPr>
        <w:t>Azimuth</w:t>
      </w:r>
      <w:r w:rsidRPr="00AB0E05">
        <w:rPr>
          <w:rFonts w:ascii="Times New Roman" w:hAnsi="Times New Roman"/>
          <w:lang w:val="id-ID"/>
        </w:rPr>
        <w:t>/sudut diukur dengan t</w:t>
      </w:r>
      <w:proofErr w:type="spellStart"/>
      <w:r w:rsidRPr="00AB0E05">
        <w:rPr>
          <w:rFonts w:ascii="Times New Roman" w:hAnsi="Times New Roman"/>
        </w:rPr>
        <w:t>otal</w:t>
      </w:r>
      <w:proofErr w:type="spellEnd"/>
      <w:r w:rsidRPr="00AB0E05">
        <w:rPr>
          <w:rFonts w:ascii="Times New Roman" w:hAnsi="Times New Roman"/>
        </w:rPr>
        <w:t xml:space="preserve"> </w:t>
      </w:r>
      <w:r w:rsidRPr="00AB0E05">
        <w:rPr>
          <w:rFonts w:ascii="Times New Roman" w:hAnsi="Times New Roman"/>
          <w:lang w:val="id-ID"/>
        </w:rPr>
        <w:t>s</w:t>
      </w:r>
      <w:proofErr w:type="spellStart"/>
      <w:r w:rsidRPr="00AB0E05">
        <w:rPr>
          <w:rFonts w:ascii="Times New Roman" w:hAnsi="Times New Roman"/>
        </w:rPr>
        <w:t>tation</w:t>
      </w:r>
      <w:proofErr w:type="spellEnd"/>
      <w:r w:rsidRPr="00AB0E05">
        <w:rPr>
          <w:rFonts w:ascii="Times New Roman" w:hAnsi="Times New Roman"/>
          <w:lang w:val="id-ID"/>
        </w:rPr>
        <w:t>, jarak diukur secara optis, dan beda tinggi diukur secara trigonometris. [4]</w:t>
      </w:r>
    </w:p>
    <w:p w14:paraId="55875616" w14:textId="77777777" w:rsidR="00AB0E05" w:rsidRDefault="00AB0E05" w:rsidP="00AB0E05">
      <w:pPr>
        <w:pStyle w:val="NoSpacing"/>
        <w:jc w:val="both"/>
        <w:rPr>
          <w:rFonts w:ascii="Times New Roman" w:hAnsi="Times New Roman"/>
          <w:b/>
          <w:lang w:val="id-ID"/>
        </w:rPr>
      </w:pPr>
    </w:p>
    <w:p w14:paraId="24BD43C6" w14:textId="77777777" w:rsidR="00AB0E05" w:rsidRPr="00AB0E05" w:rsidRDefault="00AB0E05" w:rsidP="00AB0E05">
      <w:pPr>
        <w:pStyle w:val="NoSpacing"/>
        <w:jc w:val="both"/>
        <w:rPr>
          <w:rFonts w:ascii="Times New Roman" w:hAnsi="Times New Roman"/>
          <w:b/>
          <w:lang w:val="id-ID"/>
        </w:rPr>
      </w:pPr>
      <w:r w:rsidRPr="00AB0E05">
        <w:rPr>
          <w:rFonts w:ascii="Times New Roman" w:hAnsi="Times New Roman"/>
          <w:b/>
          <w:lang w:val="id-ID"/>
        </w:rPr>
        <w:t>e)</w:t>
      </w:r>
      <w:r w:rsidRPr="00AB0E05">
        <w:rPr>
          <w:rFonts w:ascii="Times New Roman" w:hAnsi="Times New Roman"/>
          <w:b/>
        </w:rPr>
        <w:t xml:space="preserve"> </w:t>
      </w:r>
      <w:r w:rsidRPr="00AB0E05">
        <w:rPr>
          <w:rFonts w:ascii="Times New Roman" w:hAnsi="Times New Roman"/>
          <w:b/>
          <w:lang w:val="id-ID"/>
        </w:rPr>
        <w:t xml:space="preserve"> Peta Situasi</w:t>
      </w:r>
    </w:p>
    <w:p w14:paraId="0BDDBB6E" w14:textId="77777777" w:rsidR="00AB0E05" w:rsidRDefault="00AB0E05" w:rsidP="00AB0E05">
      <w:pPr>
        <w:pStyle w:val="NoSpacing"/>
        <w:ind w:firstLine="709"/>
        <w:jc w:val="both"/>
        <w:rPr>
          <w:rFonts w:ascii="Times New Roman" w:hAnsi="Times New Roman"/>
          <w:lang w:val="id-ID"/>
        </w:rPr>
      </w:pPr>
      <w:r w:rsidRPr="00AB0E05">
        <w:rPr>
          <w:rFonts w:ascii="Times New Roman" w:hAnsi="Times New Roman"/>
          <w:lang w:val="id-ID"/>
        </w:rPr>
        <w:t>Peta merupakan gambar permukaan bumi pada bidang datar dalam ukuran yang lebih kecil. Dalam hal ini, posisi titik-titik pada peta ditentukan terhadap system siku-siku x dan y [9]. Peta situasi adalah peta topografi skala besar yang merupakan penyajian dari gambaran permukaan bumi baik detil alam maupun buatan manusia yang digambar pada bidang datar (kertas) dengan sistem proyeksi dan skala tertentu.</w:t>
      </w:r>
    </w:p>
    <w:p w14:paraId="7EAC50E4" w14:textId="77777777" w:rsidR="00AB0E05" w:rsidRDefault="00AB0E05" w:rsidP="00AB0E05">
      <w:pPr>
        <w:pStyle w:val="NoSpacing"/>
        <w:jc w:val="both"/>
        <w:rPr>
          <w:rFonts w:ascii="Times New Roman" w:hAnsi="Times New Roman"/>
          <w:lang w:val="id-ID"/>
        </w:rPr>
      </w:pPr>
    </w:p>
    <w:p w14:paraId="546C33CA" w14:textId="77777777" w:rsidR="00AB0E05" w:rsidRDefault="00AB0E05" w:rsidP="00C642F8">
      <w:pPr>
        <w:spacing w:line="360" w:lineRule="auto"/>
        <w:jc w:val="both"/>
        <w:rPr>
          <w:rFonts w:ascii="Times New Roman" w:hAnsi="Times New Roman"/>
          <w:lang w:val="id-ID"/>
        </w:rPr>
      </w:pPr>
    </w:p>
    <w:p w14:paraId="207EBF97" w14:textId="77777777"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lastRenderedPageBreak/>
        <w:t>2.4. Deskripsi kegiatan Penelitian ini meliputi :</w:t>
      </w:r>
    </w:p>
    <w:p w14:paraId="3988B6E2" w14:textId="6CF4B6A4"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t>a)  Persiapan Administrasi</w:t>
      </w:r>
    </w:p>
    <w:p w14:paraId="4CDCCA54"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Dalam pekerjaan administrasi ini  meliputi :</w:t>
      </w:r>
    </w:p>
    <w:p w14:paraId="4D4AC445"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1) Mengurus surat-surat perijinan yang di perlukan misal :</w:t>
      </w:r>
    </w:p>
    <w:p w14:paraId="4858570B"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surat pengantar dari kampus untuk pengambilan data di lapangan ataupun   kantor.</w:t>
      </w:r>
    </w:p>
    <w:p w14:paraId="001021E2" w14:textId="77777777" w:rsidR="00C642F8" w:rsidRPr="00D446D4"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t>2) Mencari, mengumpulkan, dan mempelajari segala bentuk kagiatan yang dapat mendukung dalam penyelesaian Penelitian ini.</w:t>
      </w:r>
    </w:p>
    <w:p w14:paraId="05F08943"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3)  Pengumpulan Data</w:t>
      </w:r>
    </w:p>
    <w:p w14:paraId="77CE7E9E"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Pengumpulan data diperoleh dari survey langsung dilapangan dan dari instansi terkait. Data-data yang dimaksud adalah data primer dan data sekunder.[5]</w:t>
      </w:r>
    </w:p>
    <w:p w14:paraId="47DC727F" w14:textId="77777777" w:rsidR="00C642F8" w:rsidRPr="00D446D4"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t>4) Data yang telah didapatkan dari survey dilapangan diolah dan dianalisis menggunakan table dan persamaan yang terdapat pada landasan teori berdasarkan Manual Kapasitas Jalan Indonesia (MKJI) 1997.</w:t>
      </w:r>
    </w:p>
    <w:p w14:paraId="6F214694" w14:textId="77777777"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t>b) Pelaksanaan pengukuran</w:t>
      </w:r>
    </w:p>
    <w:p w14:paraId="6A9D90CD"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1) Orientasi  lapangan  dan  pemasangan patok</w:t>
      </w:r>
    </w:p>
    <w:p w14:paraId="39C8FE30"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Orientasi lapangan dilakukan sebelum pengukuran di lapangan. Hal ini bertujuan untuk mengetahui situasi dan kondisi lapangan sehingga akan membantu dalam perencanaan dan pelaksanaan pengukuran di lapangan.</w:t>
      </w:r>
    </w:p>
    <w:p w14:paraId="6ECC389F"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2) Pengukuran Jarak Langsung</w:t>
      </w:r>
    </w:p>
    <w:p w14:paraId="2BA52D04" w14:textId="030F9563" w:rsidR="00C642F8" w:rsidRPr="00D446D4" w:rsidRDefault="00D446D4" w:rsidP="00D446D4">
      <w:pPr>
        <w:pStyle w:val="NoSpacing"/>
        <w:ind w:left="284" w:hanging="284"/>
        <w:jc w:val="both"/>
        <w:rPr>
          <w:rFonts w:ascii="Times New Roman" w:hAnsi="Times New Roman"/>
          <w:lang w:val="id-ID"/>
        </w:rPr>
      </w:pPr>
      <w:r>
        <w:rPr>
          <w:rFonts w:ascii="Times New Roman" w:hAnsi="Times New Roman"/>
          <w:lang w:val="id-ID"/>
        </w:rPr>
        <w:t xml:space="preserve">     </w:t>
      </w:r>
      <w:r w:rsidR="00C642F8" w:rsidRPr="00D446D4">
        <w:rPr>
          <w:rFonts w:ascii="Times New Roman" w:hAnsi="Times New Roman"/>
          <w:lang w:val="id-ID"/>
        </w:rPr>
        <w:t>Pengukuran jarak antar titik poligon dilakukan dengan pengukuran jarak langsung menggunakan pita ukur.</w:t>
      </w:r>
    </w:p>
    <w:p w14:paraId="7ABCB2AA"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3) Pengukuran Poligon (Kerangka Kontrol Horisontal)</w:t>
      </w:r>
    </w:p>
    <w:p w14:paraId="341F1726"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Pengukuran sudut dilakukan dengan metode dua seri rangkap. Artinya setiap sudut  ada  empat  bacaan  sudut. Nantinya keempat bacaan tersebut akan diratakan  dan  selisihnya  tidak  boleh</w:t>
      </w:r>
      <w:r w:rsidRPr="00D446D4">
        <w:rPr>
          <w:rFonts w:ascii="Times New Roman" w:hAnsi="Times New Roman"/>
        </w:rPr>
        <w:t xml:space="preserve"> </w:t>
      </w:r>
      <w:r w:rsidRPr="00D446D4">
        <w:rPr>
          <w:rFonts w:ascii="Times New Roman" w:hAnsi="Times New Roman"/>
          <w:lang w:val="id-ID"/>
        </w:rPr>
        <w:t>melebihi TOR. TOR ditentu-kan berdasarkan alat yang dipakai.</w:t>
      </w:r>
    </w:p>
    <w:p w14:paraId="27C7DC28" w14:textId="77777777" w:rsidR="00C642F8" w:rsidRPr="00D446D4" w:rsidRDefault="00C642F8" w:rsidP="00D446D4">
      <w:pPr>
        <w:pStyle w:val="NoSpacing"/>
        <w:jc w:val="both"/>
        <w:rPr>
          <w:rFonts w:ascii="Times New Roman" w:hAnsi="Times New Roman"/>
        </w:rPr>
      </w:pPr>
      <w:r w:rsidRPr="00D446D4">
        <w:rPr>
          <w:rFonts w:ascii="Times New Roman" w:hAnsi="Times New Roman"/>
          <w:lang w:val="id-ID"/>
        </w:rPr>
        <w:t xml:space="preserve">4)  Pengukuran Sipat Datar </w:t>
      </w:r>
    </w:p>
    <w:p w14:paraId="3955ABB8"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Pengukuran kerangka kontrol vertikal poligon dilakukan menggunakan alat sipat datar autolevel dengan metode sipatdatar berantai.</w:t>
      </w:r>
    </w:p>
    <w:p w14:paraId="26A98CBC" w14:textId="77777777" w:rsidR="00C642F8" w:rsidRPr="00D446D4" w:rsidRDefault="00C642F8" w:rsidP="00D446D4">
      <w:pPr>
        <w:pStyle w:val="NoSpacing"/>
        <w:jc w:val="both"/>
        <w:rPr>
          <w:rFonts w:ascii="Times New Roman" w:hAnsi="Times New Roman"/>
          <w:i/>
          <w:lang w:val="id-ID"/>
        </w:rPr>
      </w:pPr>
      <w:r w:rsidRPr="00D446D4">
        <w:rPr>
          <w:rFonts w:ascii="Times New Roman" w:hAnsi="Times New Roman"/>
          <w:lang w:val="id-ID"/>
        </w:rPr>
        <w:t xml:space="preserve">5)  Pengukuran </w:t>
      </w:r>
      <w:r w:rsidRPr="00D446D4">
        <w:rPr>
          <w:rFonts w:ascii="Times New Roman" w:hAnsi="Times New Roman"/>
          <w:i/>
          <w:lang w:val="id-ID"/>
        </w:rPr>
        <w:t>Azimuth</w:t>
      </w:r>
    </w:p>
    <w:p w14:paraId="5188C86F" w14:textId="77777777" w:rsidR="00C642F8" w:rsidRPr="00D446D4" w:rsidRDefault="00C642F8" w:rsidP="00D446D4">
      <w:pPr>
        <w:pStyle w:val="NoSpacing"/>
        <w:ind w:left="284"/>
        <w:jc w:val="both"/>
        <w:rPr>
          <w:rFonts w:ascii="Times New Roman" w:hAnsi="Times New Roman"/>
          <w:lang w:val="id-ID"/>
        </w:rPr>
      </w:pPr>
      <w:r w:rsidRPr="00D446D4">
        <w:rPr>
          <w:rFonts w:ascii="Times New Roman" w:hAnsi="Times New Roman"/>
          <w:lang w:val="id-ID"/>
        </w:rPr>
        <w:t>Untuk   mendapatkan   arah   orientasi utara secara astronomis, maka dilakukan  pengukuran  azimuth matahari dengan metode tinggi matahari. Pembidikan matahari dilakukan dengan menadahkan bayangan matahari pada kertas di belakang lensa okuler.</w:t>
      </w:r>
    </w:p>
    <w:p w14:paraId="514F18AF" w14:textId="77777777" w:rsidR="00C642F8" w:rsidRPr="00D446D4" w:rsidRDefault="00C642F8" w:rsidP="00D446D4">
      <w:pPr>
        <w:pStyle w:val="NoSpacing"/>
        <w:jc w:val="both"/>
        <w:rPr>
          <w:rFonts w:ascii="Times New Roman" w:hAnsi="Times New Roman"/>
        </w:rPr>
      </w:pPr>
      <w:r w:rsidRPr="00D446D4">
        <w:rPr>
          <w:rFonts w:ascii="Times New Roman" w:hAnsi="Times New Roman"/>
          <w:lang w:val="id-ID"/>
        </w:rPr>
        <w:t xml:space="preserve">6) Pengukuran  Detil  Situasi  dengan Menggunakan  Metode  </w:t>
      </w:r>
      <w:proofErr w:type="spellStart"/>
      <w:r w:rsidRPr="00D446D4">
        <w:rPr>
          <w:rFonts w:ascii="Times New Roman" w:hAnsi="Times New Roman"/>
        </w:rPr>
        <w:t>Sudut</w:t>
      </w:r>
      <w:proofErr w:type="spellEnd"/>
    </w:p>
    <w:p w14:paraId="6272E231" w14:textId="1D610659" w:rsidR="00C642F8" w:rsidRPr="00D446D4" w:rsidRDefault="00D446D4" w:rsidP="00D446D4">
      <w:pPr>
        <w:pStyle w:val="NoSpacing"/>
        <w:ind w:left="284" w:hanging="284"/>
        <w:jc w:val="both"/>
        <w:rPr>
          <w:rFonts w:ascii="Times New Roman" w:hAnsi="Times New Roman"/>
          <w:lang w:val="id-ID"/>
        </w:rPr>
      </w:pPr>
      <w:r>
        <w:rPr>
          <w:rFonts w:ascii="Times New Roman" w:hAnsi="Times New Roman"/>
          <w:lang w:val="id-ID"/>
        </w:rPr>
        <w:t xml:space="preserve">     </w:t>
      </w:r>
      <w:r w:rsidR="00C642F8" w:rsidRPr="00D446D4">
        <w:rPr>
          <w:rFonts w:ascii="Times New Roman" w:hAnsi="Times New Roman"/>
          <w:lang w:val="id-ID"/>
        </w:rPr>
        <w:t>Detil situasi yang diukur adalah detil planimetris  yang  meliputi  detil  alam dan detil buatan manusia. Selain detail planimetris, detil tinggi (spotheight) juga diukur untuk pembuatan garis kontur. Sebelum dimulai pengukuran, terlebih dahulu dilakukan perencanaan pemberian kode tiap detil-detil, baik detil planimetris maupun detil spotheight. Langkah pelaksanaan pengukuran detail dengan metode koordinat kutub adalah sebagai berikut.</w:t>
      </w:r>
    </w:p>
    <w:p w14:paraId="6C5C4BDD" w14:textId="77777777" w:rsidR="00C642F8" w:rsidRPr="00D446D4" w:rsidRDefault="00C642F8" w:rsidP="00D446D4">
      <w:pPr>
        <w:pStyle w:val="NoSpacing"/>
        <w:numPr>
          <w:ilvl w:val="0"/>
          <w:numId w:val="35"/>
        </w:numPr>
        <w:jc w:val="both"/>
        <w:rPr>
          <w:rFonts w:ascii="Times New Roman" w:hAnsi="Times New Roman"/>
          <w:lang w:val="id-ID"/>
        </w:rPr>
      </w:pPr>
      <w:r w:rsidRPr="00D446D4">
        <w:rPr>
          <w:rFonts w:ascii="Times New Roman" w:hAnsi="Times New Roman"/>
          <w:lang w:val="id-ID"/>
        </w:rPr>
        <w:t>T</w:t>
      </w:r>
      <w:proofErr w:type="spellStart"/>
      <w:r w:rsidRPr="00D446D4">
        <w:rPr>
          <w:rFonts w:ascii="Times New Roman" w:hAnsi="Times New Roman"/>
        </w:rPr>
        <w:t>otal</w:t>
      </w:r>
      <w:proofErr w:type="spellEnd"/>
      <w:r w:rsidRPr="00D446D4">
        <w:rPr>
          <w:rFonts w:ascii="Times New Roman" w:hAnsi="Times New Roman"/>
        </w:rPr>
        <w:t xml:space="preserve"> Station </w:t>
      </w:r>
      <w:r w:rsidRPr="00D446D4">
        <w:rPr>
          <w:rFonts w:ascii="Times New Roman" w:hAnsi="Times New Roman"/>
          <w:lang w:val="id-ID"/>
        </w:rPr>
        <w:t>didirikan di titik poligon, kemudian dilakukan sentering dan pengaturan sumbu I vertikal.</w:t>
      </w:r>
    </w:p>
    <w:p w14:paraId="2BD743DD" w14:textId="77777777" w:rsidR="00C642F8" w:rsidRPr="00D446D4" w:rsidRDefault="00C642F8" w:rsidP="00D446D4">
      <w:pPr>
        <w:pStyle w:val="NoSpacing"/>
        <w:numPr>
          <w:ilvl w:val="0"/>
          <w:numId w:val="35"/>
        </w:numPr>
        <w:jc w:val="both"/>
        <w:rPr>
          <w:rFonts w:ascii="Times New Roman" w:hAnsi="Times New Roman"/>
          <w:lang w:val="id-ID"/>
        </w:rPr>
      </w:pPr>
      <w:r w:rsidRPr="00D446D4">
        <w:rPr>
          <w:rFonts w:ascii="Times New Roman" w:hAnsi="Times New Roman"/>
          <w:lang w:val="id-ID"/>
        </w:rPr>
        <w:t>Teropong diarahkan ke  salah  satu</w:t>
      </w:r>
      <w:r w:rsidRPr="00D446D4">
        <w:rPr>
          <w:rFonts w:ascii="Times New Roman" w:hAnsi="Times New Roman"/>
        </w:rPr>
        <w:t xml:space="preserve"> </w:t>
      </w:r>
      <w:r w:rsidRPr="00D446D4">
        <w:rPr>
          <w:rFonts w:ascii="Times New Roman" w:hAnsi="Times New Roman"/>
          <w:lang w:val="id-ID"/>
        </w:rPr>
        <w:t>titik poligon yang digunakan sebagai titik acuan (missal titik 1), bacaan horisontal ke titik acuan diatur agar 00o</w:t>
      </w:r>
      <w:r w:rsidRPr="00D446D4">
        <w:rPr>
          <w:rFonts w:ascii="Times New Roman" w:hAnsi="Times New Roman"/>
        </w:rPr>
        <w:t xml:space="preserve"> </w:t>
      </w:r>
    </w:p>
    <w:p w14:paraId="7C534262" w14:textId="77777777" w:rsidR="00C642F8" w:rsidRPr="00D446D4" w:rsidRDefault="00C642F8" w:rsidP="00D446D4">
      <w:pPr>
        <w:pStyle w:val="NoSpacing"/>
        <w:numPr>
          <w:ilvl w:val="0"/>
          <w:numId w:val="35"/>
        </w:numPr>
        <w:jc w:val="both"/>
        <w:rPr>
          <w:rFonts w:ascii="Times New Roman" w:hAnsi="Times New Roman"/>
          <w:lang w:val="id-ID"/>
        </w:rPr>
      </w:pPr>
      <w:r w:rsidRPr="00D446D4">
        <w:rPr>
          <w:rFonts w:ascii="Times New Roman" w:hAnsi="Times New Roman"/>
          <w:lang w:val="id-ID"/>
        </w:rPr>
        <w:t xml:space="preserve">Teropong diarahkan ke  salah  satu detail yang telah didirikan </w:t>
      </w:r>
      <w:proofErr w:type="spellStart"/>
      <w:r w:rsidRPr="00D446D4">
        <w:rPr>
          <w:rFonts w:ascii="Times New Roman" w:hAnsi="Times New Roman"/>
        </w:rPr>
        <w:t>Prisma</w:t>
      </w:r>
      <w:proofErr w:type="spellEnd"/>
      <w:r w:rsidRPr="00D446D4">
        <w:rPr>
          <w:rFonts w:ascii="Times New Roman" w:hAnsi="Times New Roman"/>
          <w:lang w:val="id-ID"/>
        </w:rPr>
        <w:t>. Sehingga nantinya didapatkan data sudut</w:t>
      </w:r>
      <w:r w:rsidRPr="00D446D4">
        <w:rPr>
          <w:rFonts w:ascii="Times New Roman" w:hAnsi="Times New Roman"/>
        </w:rPr>
        <w:t xml:space="preserve"> Hori</w:t>
      </w:r>
      <w:r w:rsidRPr="00D446D4">
        <w:rPr>
          <w:rFonts w:ascii="Times New Roman" w:hAnsi="Times New Roman"/>
          <w:lang w:val="id-ID"/>
        </w:rPr>
        <w:t>s</w:t>
      </w:r>
      <w:proofErr w:type="spellStart"/>
      <w:r w:rsidRPr="00D446D4">
        <w:rPr>
          <w:rFonts w:ascii="Times New Roman" w:hAnsi="Times New Roman"/>
        </w:rPr>
        <w:t>ontal</w:t>
      </w:r>
      <w:proofErr w:type="spellEnd"/>
      <w:r w:rsidRPr="00D446D4">
        <w:rPr>
          <w:rFonts w:ascii="Times New Roman" w:hAnsi="Times New Roman"/>
        </w:rPr>
        <w:t xml:space="preserve">, </w:t>
      </w:r>
      <w:proofErr w:type="spellStart"/>
      <w:r w:rsidRPr="00D446D4">
        <w:rPr>
          <w:rFonts w:ascii="Times New Roman" w:hAnsi="Times New Roman"/>
        </w:rPr>
        <w:t>Vertikal</w:t>
      </w:r>
      <w:proofErr w:type="spellEnd"/>
      <w:r w:rsidRPr="00D446D4">
        <w:rPr>
          <w:rFonts w:ascii="Times New Roman" w:hAnsi="Times New Roman"/>
        </w:rPr>
        <w:t xml:space="preserve"> </w:t>
      </w:r>
      <w:proofErr w:type="spellStart"/>
      <w:r w:rsidRPr="00D446D4">
        <w:rPr>
          <w:rFonts w:ascii="Times New Roman" w:hAnsi="Times New Roman"/>
        </w:rPr>
        <w:t>dan</w:t>
      </w:r>
      <w:proofErr w:type="spellEnd"/>
      <w:r w:rsidRPr="00D446D4">
        <w:rPr>
          <w:rFonts w:ascii="Times New Roman" w:hAnsi="Times New Roman"/>
        </w:rPr>
        <w:t xml:space="preserve"> </w:t>
      </w:r>
      <w:r w:rsidRPr="00D446D4">
        <w:rPr>
          <w:rFonts w:ascii="Times New Roman" w:hAnsi="Times New Roman"/>
          <w:lang w:val="id-ID"/>
        </w:rPr>
        <w:t>jarak (d), dan tinggi detail (h).</w:t>
      </w:r>
      <w:r w:rsidRPr="00D446D4">
        <w:rPr>
          <w:rFonts w:ascii="Times New Roman" w:hAnsi="Times New Roman"/>
        </w:rPr>
        <w:t xml:space="preserve"> </w:t>
      </w:r>
    </w:p>
    <w:p w14:paraId="6018281C" w14:textId="77777777" w:rsidR="00C642F8" w:rsidRDefault="00C642F8" w:rsidP="00D446D4">
      <w:pPr>
        <w:pStyle w:val="NoSpacing"/>
        <w:numPr>
          <w:ilvl w:val="0"/>
          <w:numId w:val="35"/>
        </w:numPr>
        <w:jc w:val="both"/>
        <w:rPr>
          <w:rFonts w:ascii="Times New Roman" w:hAnsi="Times New Roman"/>
          <w:lang w:val="id-ID"/>
        </w:rPr>
      </w:pPr>
      <w:r w:rsidRPr="00D446D4">
        <w:rPr>
          <w:rFonts w:ascii="Times New Roman" w:hAnsi="Times New Roman"/>
          <w:lang w:val="id-ID"/>
        </w:rPr>
        <w:t xml:space="preserve">Pengukuran detail </w:t>
      </w:r>
      <w:r w:rsidRPr="00D446D4">
        <w:rPr>
          <w:rFonts w:ascii="Times New Roman" w:hAnsi="Times New Roman"/>
          <w:i/>
          <w:lang w:val="id-ID"/>
        </w:rPr>
        <w:t>planimetris</w:t>
      </w:r>
      <w:r w:rsidRPr="00D446D4">
        <w:rPr>
          <w:rFonts w:ascii="Times New Roman" w:hAnsi="Times New Roman"/>
          <w:lang w:val="id-ID"/>
        </w:rPr>
        <w:t xml:space="preserve"> dilakukan  dengan  pembidikan  ke pojok- pojok detail sehingga membentuk geometri dari detail tersebut. Sedangkan detail s</w:t>
      </w:r>
      <w:r w:rsidRPr="00D446D4">
        <w:rPr>
          <w:rFonts w:ascii="Times New Roman" w:hAnsi="Times New Roman"/>
          <w:i/>
          <w:lang w:val="id-ID"/>
        </w:rPr>
        <w:t>potheight</w:t>
      </w:r>
      <w:r w:rsidRPr="00D446D4">
        <w:rPr>
          <w:rFonts w:ascii="Times New Roman" w:hAnsi="Times New Roman"/>
          <w:lang w:val="id-ID"/>
        </w:rPr>
        <w:t xml:space="preserve"> diukur tergantung dari kerapatan titik detail yang diinginkan</w:t>
      </w:r>
    </w:p>
    <w:p w14:paraId="09AD414B" w14:textId="77777777" w:rsidR="00D446D4" w:rsidRPr="00D446D4" w:rsidRDefault="00D446D4" w:rsidP="00D446D4">
      <w:pPr>
        <w:pStyle w:val="NoSpacing"/>
        <w:ind w:left="720"/>
        <w:jc w:val="both"/>
        <w:rPr>
          <w:rFonts w:ascii="Times New Roman" w:hAnsi="Times New Roman"/>
          <w:lang w:val="id-ID"/>
        </w:rPr>
      </w:pPr>
    </w:p>
    <w:p w14:paraId="19C7B62E" w14:textId="77777777"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t xml:space="preserve">2.5. Proses </w:t>
      </w:r>
      <w:r w:rsidRPr="00D446D4">
        <w:rPr>
          <w:rFonts w:ascii="Times New Roman" w:hAnsi="Times New Roman"/>
          <w:b/>
        </w:rPr>
        <w:t>P</w:t>
      </w:r>
      <w:r w:rsidRPr="00D446D4">
        <w:rPr>
          <w:rFonts w:ascii="Times New Roman" w:hAnsi="Times New Roman"/>
          <w:b/>
          <w:lang w:val="id-ID"/>
        </w:rPr>
        <w:t>erhitungan</w:t>
      </w:r>
    </w:p>
    <w:p w14:paraId="1DA4CDCB" w14:textId="77777777" w:rsidR="00C642F8" w:rsidRDefault="00C642F8" w:rsidP="00D446D4">
      <w:pPr>
        <w:pStyle w:val="NoSpacing"/>
        <w:ind w:firstLine="851"/>
        <w:jc w:val="both"/>
        <w:rPr>
          <w:rFonts w:ascii="Times New Roman" w:hAnsi="Times New Roman"/>
          <w:lang w:val="id-ID"/>
        </w:rPr>
      </w:pPr>
      <w:r w:rsidRPr="00D446D4">
        <w:rPr>
          <w:rFonts w:ascii="Times New Roman" w:hAnsi="Times New Roman"/>
          <w:lang w:val="id-ID"/>
        </w:rPr>
        <w:t xml:space="preserve">Sebelum dilakukan pengukuran situasi, terlebih dahulu dilakukan pengukuran </w:t>
      </w:r>
      <w:r w:rsidRPr="00D446D4">
        <w:rPr>
          <w:rFonts w:ascii="Times New Roman" w:hAnsi="Times New Roman"/>
          <w:i/>
          <w:lang w:val="id-ID"/>
        </w:rPr>
        <w:t>traverse/</w:t>
      </w:r>
      <w:r w:rsidRPr="00D446D4">
        <w:rPr>
          <w:rFonts w:ascii="Times New Roman" w:hAnsi="Times New Roman"/>
          <w:lang w:val="id-ID"/>
        </w:rPr>
        <w:t>polygon sebagai kerangka untuk pengikatan titik-titik detail, dan diikatkan ke kerangka GPS. Besaran yang diukur dilapangan adalah sudut di setiap station/titik dan jarak antar station/titik. Sudut diukur dalam satu seri, biasa (B) dan luar biasa (LB), sedangkan jarak diukur kedepan dan kebelakang.</w:t>
      </w:r>
    </w:p>
    <w:p w14:paraId="392D1D27" w14:textId="77777777" w:rsidR="00D446D4" w:rsidRPr="00D446D4" w:rsidRDefault="00D446D4" w:rsidP="00D446D4">
      <w:pPr>
        <w:pStyle w:val="NoSpacing"/>
        <w:ind w:firstLine="851"/>
        <w:jc w:val="both"/>
        <w:rPr>
          <w:rFonts w:ascii="Times New Roman" w:hAnsi="Times New Roman"/>
          <w:lang w:val="id-ID"/>
        </w:rPr>
      </w:pPr>
    </w:p>
    <w:p w14:paraId="5677985F"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noProof/>
          <w:lang w:val="id-ID" w:eastAsia="id-ID"/>
        </w:rPr>
        <w:lastRenderedPageBreak/>
        <mc:AlternateContent>
          <mc:Choice Requires="wpg">
            <w:drawing>
              <wp:anchor distT="0" distB="0" distL="114300" distR="114300" simplePos="0" relativeHeight="251661312" behindDoc="0" locked="0" layoutInCell="1" allowOverlap="1" wp14:anchorId="582563FA" wp14:editId="2D79488F">
                <wp:simplePos x="0" y="0"/>
                <wp:positionH relativeFrom="column">
                  <wp:posOffset>732155</wp:posOffset>
                </wp:positionH>
                <wp:positionV relativeFrom="paragraph">
                  <wp:posOffset>243205</wp:posOffset>
                </wp:positionV>
                <wp:extent cx="3795395" cy="2230120"/>
                <wp:effectExtent l="0" t="19050" r="14605" b="0"/>
                <wp:wrapNone/>
                <wp:docPr id="569"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5395" cy="2230120"/>
                          <a:chOff x="2963" y="5341"/>
                          <a:chExt cx="5868" cy="3859"/>
                        </a:xfrm>
                      </wpg:grpSpPr>
                      <wps:wsp>
                        <wps:cNvPr id="570" name="Rectangle 2674"/>
                        <wps:cNvSpPr>
                          <a:spLocks noChangeArrowheads="1"/>
                        </wps:cNvSpPr>
                        <wps:spPr bwMode="auto">
                          <a:xfrm>
                            <a:off x="2963" y="5341"/>
                            <a:ext cx="5868" cy="3822"/>
                          </a:xfrm>
                          <a:prstGeom prst="rect">
                            <a:avLst/>
                          </a:prstGeom>
                          <a:gradFill rotWithShape="1">
                            <a:gsLst>
                              <a:gs pos="0">
                                <a:srgbClr val="FFCC99">
                                  <a:alpha val="50000"/>
                                </a:srgbClr>
                              </a:gs>
                              <a:gs pos="100000">
                                <a:srgbClr val="FFFFFF"/>
                              </a:gs>
                            </a:gsLst>
                            <a:lin ang="5400000" scaled="1"/>
                          </a:gradFill>
                          <a:ln w="9525">
                            <a:solidFill>
                              <a:srgbClr val="FF6600"/>
                            </a:solidFill>
                            <a:miter lim="800000"/>
                            <a:headEnd/>
                            <a:tailEnd/>
                          </a:ln>
                        </wps:spPr>
                        <wps:bodyPr rot="0" vert="horz" wrap="square" lIns="91440" tIns="45720" rIns="91440" bIns="45720" anchor="t" anchorCtr="0" upright="1">
                          <a:noAutofit/>
                        </wps:bodyPr>
                      </wps:wsp>
                      <wpg:grpSp>
                        <wpg:cNvPr id="571" name="Group 2675"/>
                        <wpg:cNvGrpSpPr>
                          <a:grpSpLocks/>
                        </wpg:cNvGrpSpPr>
                        <wpg:grpSpPr bwMode="auto">
                          <a:xfrm>
                            <a:off x="4529" y="7080"/>
                            <a:ext cx="1281" cy="1827"/>
                            <a:chOff x="3414" y="8922"/>
                            <a:chExt cx="1281" cy="1827"/>
                          </a:xfrm>
                        </wpg:grpSpPr>
                        <wpg:grpSp>
                          <wpg:cNvPr id="572" name="Group 2676"/>
                          <wpg:cNvGrpSpPr>
                            <a:grpSpLocks/>
                          </wpg:cNvGrpSpPr>
                          <wpg:grpSpPr bwMode="auto">
                            <a:xfrm>
                              <a:off x="3559" y="10197"/>
                              <a:ext cx="733" cy="354"/>
                              <a:chOff x="2916" y="11946"/>
                              <a:chExt cx="645" cy="404"/>
                            </a:xfrm>
                          </wpg:grpSpPr>
                          <wpg:grpSp>
                            <wpg:cNvPr id="573" name="Group 2677"/>
                            <wpg:cNvGrpSpPr>
                              <a:grpSpLocks/>
                            </wpg:cNvGrpSpPr>
                            <wpg:grpSpPr bwMode="auto">
                              <a:xfrm>
                                <a:off x="3236" y="11946"/>
                                <a:ext cx="202" cy="351"/>
                                <a:chOff x="3236" y="11676"/>
                                <a:chExt cx="667" cy="621"/>
                              </a:xfrm>
                            </wpg:grpSpPr>
                            <wps:wsp>
                              <wps:cNvPr id="574" name="AutoShape 2678"/>
                              <wps:cNvSpPr>
                                <a:spLocks noChangeArrowheads="1"/>
                              </wps:cNvSpPr>
                              <wps:spPr bwMode="auto">
                                <a:xfrm>
                                  <a:off x="3236" y="11676"/>
                                  <a:ext cx="667" cy="621"/>
                                </a:xfrm>
                                <a:prstGeom prst="flowChartMagneticDisk">
                                  <a:avLst/>
                                </a:prstGeom>
                                <a:solidFill>
                                  <a:srgbClr val="FFFF99"/>
                                </a:solidFill>
                                <a:ln w="9525">
                                  <a:solidFill>
                                    <a:srgbClr val="000000"/>
                                  </a:solidFill>
                                  <a:round/>
                                  <a:headEnd/>
                                  <a:tailEnd/>
                                </a:ln>
                              </wps:spPr>
                              <wps:bodyPr rot="0" vert="horz" wrap="none" lIns="91440" tIns="45720" rIns="91440" bIns="45720" anchor="ctr" anchorCtr="0" upright="1">
                                <a:noAutofit/>
                              </wps:bodyPr>
                            </wps:wsp>
                            <wps:wsp>
                              <wps:cNvPr id="575" name="Oval 2679"/>
                              <wps:cNvSpPr>
                                <a:spLocks noChangeArrowheads="1"/>
                              </wps:cNvSpPr>
                              <wps:spPr bwMode="auto">
                                <a:xfrm flipV="1">
                                  <a:off x="3399" y="11722"/>
                                  <a:ext cx="340" cy="8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g:grpSp>
                          <wps:wsp>
                            <wps:cNvPr id="305" name="Freeform 2680"/>
                            <wps:cNvSpPr>
                              <a:spLocks/>
                            </wps:cNvSpPr>
                            <wps:spPr bwMode="auto">
                              <a:xfrm>
                                <a:off x="2916" y="12230"/>
                                <a:ext cx="645" cy="120"/>
                              </a:xfrm>
                              <a:custGeom>
                                <a:avLst/>
                                <a:gdLst>
                                  <a:gd name="T0" fmla="*/ 0 w 369"/>
                                  <a:gd name="T1" fmla="*/ 120 h 48"/>
                                  <a:gd name="T2" fmla="*/ 84 w 369"/>
                                  <a:gd name="T3" fmla="*/ 60 h 48"/>
                                  <a:gd name="T4" fmla="*/ 121 w 369"/>
                                  <a:gd name="T5" fmla="*/ 60 h 48"/>
                                  <a:gd name="T6" fmla="*/ 152 w 369"/>
                                  <a:gd name="T7" fmla="*/ 75 h 48"/>
                                  <a:gd name="T8" fmla="*/ 215 w 369"/>
                                  <a:gd name="T9" fmla="*/ 75 h 48"/>
                                  <a:gd name="T10" fmla="*/ 252 w 369"/>
                                  <a:gd name="T11" fmla="*/ 53 h 48"/>
                                  <a:gd name="T12" fmla="*/ 283 w 369"/>
                                  <a:gd name="T13" fmla="*/ 30 h 48"/>
                                  <a:gd name="T14" fmla="*/ 357 w 369"/>
                                  <a:gd name="T15" fmla="*/ 45 h 48"/>
                                  <a:gd name="T16" fmla="*/ 430 w 369"/>
                                  <a:gd name="T17" fmla="*/ 75 h 48"/>
                                  <a:gd name="T18" fmla="*/ 467 w 369"/>
                                  <a:gd name="T19" fmla="*/ 60 h 48"/>
                                  <a:gd name="T20" fmla="*/ 524 w 369"/>
                                  <a:gd name="T21" fmla="*/ 23 h 48"/>
                                  <a:gd name="T22" fmla="*/ 608 w 369"/>
                                  <a:gd name="T23" fmla="*/ 0 h 48"/>
                                  <a:gd name="T24" fmla="*/ 645 w 369"/>
                                  <a:gd name="T25" fmla="*/ 45 h 4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69" h="48">
                                    <a:moveTo>
                                      <a:pt x="0" y="48"/>
                                    </a:moveTo>
                                    <a:lnTo>
                                      <a:pt x="48" y="24"/>
                                    </a:lnTo>
                                    <a:lnTo>
                                      <a:pt x="69" y="24"/>
                                    </a:lnTo>
                                    <a:lnTo>
                                      <a:pt x="87" y="30"/>
                                    </a:lnTo>
                                    <a:lnTo>
                                      <a:pt x="123" y="30"/>
                                    </a:lnTo>
                                    <a:lnTo>
                                      <a:pt x="144" y="21"/>
                                    </a:lnTo>
                                    <a:lnTo>
                                      <a:pt x="162" y="12"/>
                                    </a:lnTo>
                                    <a:lnTo>
                                      <a:pt x="204" y="18"/>
                                    </a:lnTo>
                                    <a:lnTo>
                                      <a:pt x="246" y="30"/>
                                    </a:lnTo>
                                    <a:lnTo>
                                      <a:pt x="267" y="24"/>
                                    </a:lnTo>
                                    <a:lnTo>
                                      <a:pt x="300" y="9"/>
                                    </a:lnTo>
                                    <a:lnTo>
                                      <a:pt x="348" y="0"/>
                                    </a:lnTo>
                                    <a:lnTo>
                                      <a:pt x="369" y="18"/>
                                    </a:lnTo>
                                  </a:path>
                                </a:pathLst>
                              </a:custGeom>
                              <a:noFill/>
                              <a:ln w="19050">
                                <a:solidFill>
                                  <a:srgbClr val="00CC00"/>
                                </a:solidFill>
                                <a:round/>
                                <a:headEnd/>
                                <a:tailEnd/>
                              </a:ln>
                              <a:extLst>
                                <a:ext uri="{909E8E84-426E-40DD-AFC4-6F175D3DCCD1}">
                                  <a14:hiddenFill xmlns:a14="http://schemas.microsoft.com/office/drawing/2010/main">
                                    <a:solidFill>
                                      <a:srgbClr val="00CC99"/>
                                    </a:solidFill>
                                  </a14:hiddenFill>
                                </a:ext>
                              </a:extLst>
                            </wps:spPr>
                            <wps:bodyPr rot="0" vert="horz" wrap="none" lIns="91440" tIns="45720" rIns="91440" bIns="45720" anchor="ctr" anchorCtr="0" upright="1">
                              <a:noAutofit/>
                            </wps:bodyPr>
                          </wps:wsp>
                        </wpg:grpSp>
                        <wpg:grpSp>
                          <wpg:cNvPr id="306" name="Group 2681"/>
                          <wpg:cNvGrpSpPr>
                            <a:grpSpLocks/>
                          </wpg:cNvGrpSpPr>
                          <wpg:grpSpPr bwMode="auto">
                            <a:xfrm flipH="1">
                              <a:off x="3904" y="8922"/>
                              <a:ext cx="276" cy="370"/>
                              <a:chOff x="6289" y="12100"/>
                              <a:chExt cx="150" cy="267"/>
                            </a:xfrm>
                          </wpg:grpSpPr>
                          <wps:wsp>
                            <wps:cNvPr id="307" name="Freeform 2682"/>
                            <wps:cNvSpPr>
                              <a:spLocks/>
                            </wps:cNvSpPr>
                            <wps:spPr bwMode="auto">
                              <a:xfrm>
                                <a:off x="6289" y="12217"/>
                                <a:ext cx="5" cy="26"/>
                              </a:xfrm>
                              <a:custGeom>
                                <a:avLst/>
                                <a:gdLst>
                                  <a:gd name="T0" fmla="*/ 0 w 1"/>
                                  <a:gd name="T1" fmla="*/ 0 h 4"/>
                                  <a:gd name="T2" fmla="*/ 0 w 1"/>
                                  <a:gd name="T3" fmla="*/ 0 h 4"/>
                                  <a:gd name="T4" fmla="*/ 0 w 1"/>
                                  <a:gd name="T5" fmla="*/ 7 h 4"/>
                                  <a:gd name="T6" fmla="*/ 0 w 1"/>
                                  <a:gd name="T7" fmla="*/ 26 h 4"/>
                                  <a:gd name="T8" fmla="*/ 0 w 1"/>
                                  <a:gd name="T9" fmla="*/ 26 h 4"/>
                                  <a:gd name="T10" fmla="*/ 0 w 1"/>
                                  <a:gd name="T11" fmla="*/ 26 h 4"/>
                                  <a:gd name="T12" fmla="*/ 5 w 1"/>
                                  <a:gd name="T13" fmla="*/ 26 h 4"/>
                                  <a:gd name="T14" fmla="*/ 5 w 1"/>
                                  <a:gd name="T15" fmla="*/ 7 h 4"/>
                                  <a:gd name="T16" fmla="*/ 0 w 1"/>
                                  <a:gd name="T17" fmla="*/ 0 h 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 h="4">
                                    <a:moveTo>
                                      <a:pt x="0" y="0"/>
                                    </a:moveTo>
                                    <a:lnTo>
                                      <a:pt x="0" y="0"/>
                                    </a:lnTo>
                                    <a:cubicBezTo>
                                      <a:pt x="0" y="0"/>
                                      <a:pt x="0" y="1"/>
                                      <a:pt x="0" y="1"/>
                                    </a:cubicBezTo>
                                    <a:lnTo>
                                      <a:pt x="0" y="4"/>
                                    </a:lnTo>
                                    <a:cubicBezTo>
                                      <a:pt x="0" y="4"/>
                                      <a:pt x="0" y="4"/>
                                      <a:pt x="0" y="4"/>
                                    </a:cubicBezTo>
                                    <a:lnTo>
                                      <a:pt x="0" y="4"/>
                                    </a:lnTo>
                                    <a:cubicBezTo>
                                      <a:pt x="0" y="4"/>
                                      <a:pt x="1" y="4"/>
                                      <a:pt x="1" y="4"/>
                                    </a:cubicBezTo>
                                    <a:lnTo>
                                      <a:pt x="1" y="1"/>
                                    </a:lnTo>
                                    <a:cubicBezTo>
                                      <a:pt x="1" y="1"/>
                                      <a:pt x="0" y="0"/>
                                      <a:pt x="0" y="0"/>
                                    </a:cubicBezTo>
                                    <a:close/>
                                  </a:path>
                                </a:pathLst>
                              </a:custGeom>
                              <a:noFill/>
                              <a:ln w="0">
                                <a:solidFill>
                                  <a:srgbClr val="25221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2683"/>
                            <wps:cNvSpPr>
                              <a:spLocks/>
                            </wps:cNvSpPr>
                            <wps:spPr bwMode="auto">
                              <a:xfrm>
                                <a:off x="6292" y="12211"/>
                                <a:ext cx="13" cy="40"/>
                              </a:xfrm>
                              <a:custGeom>
                                <a:avLst/>
                                <a:gdLst>
                                  <a:gd name="T0" fmla="*/ 7 w 2"/>
                                  <a:gd name="T1" fmla="*/ 0 h 6"/>
                                  <a:gd name="T2" fmla="*/ 7 w 2"/>
                                  <a:gd name="T3" fmla="*/ 0 h 6"/>
                                  <a:gd name="T4" fmla="*/ 0 w 2"/>
                                  <a:gd name="T5" fmla="*/ 7 h 6"/>
                                  <a:gd name="T6" fmla="*/ 0 w 2"/>
                                  <a:gd name="T7" fmla="*/ 40 h 6"/>
                                  <a:gd name="T8" fmla="*/ 7 w 2"/>
                                  <a:gd name="T9" fmla="*/ 40 h 6"/>
                                  <a:gd name="T10" fmla="*/ 7 w 2"/>
                                  <a:gd name="T11" fmla="*/ 40 h 6"/>
                                  <a:gd name="T12" fmla="*/ 13 w 2"/>
                                  <a:gd name="T13" fmla="*/ 40 h 6"/>
                                  <a:gd name="T14" fmla="*/ 13 w 2"/>
                                  <a:gd name="T15" fmla="*/ 7 h 6"/>
                                  <a:gd name="T16" fmla="*/ 7 w 2"/>
                                  <a:gd name="T17" fmla="*/ 0 h 6"/>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 h="6">
                                    <a:moveTo>
                                      <a:pt x="1" y="0"/>
                                    </a:moveTo>
                                    <a:lnTo>
                                      <a:pt x="1" y="0"/>
                                    </a:lnTo>
                                    <a:cubicBezTo>
                                      <a:pt x="0" y="0"/>
                                      <a:pt x="0" y="1"/>
                                      <a:pt x="0" y="1"/>
                                    </a:cubicBezTo>
                                    <a:lnTo>
                                      <a:pt x="0" y="6"/>
                                    </a:lnTo>
                                    <a:cubicBezTo>
                                      <a:pt x="0" y="6"/>
                                      <a:pt x="0" y="6"/>
                                      <a:pt x="1" y="6"/>
                                    </a:cubicBezTo>
                                    <a:lnTo>
                                      <a:pt x="1" y="6"/>
                                    </a:lnTo>
                                    <a:cubicBezTo>
                                      <a:pt x="1" y="6"/>
                                      <a:pt x="2" y="6"/>
                                      <a:pt x="2" y="6"/>
                                    </a:cubicBezTo>
                                    <a:lnTo>
                                      <a:pt x="2" y="1"/>
                                    </a:lnTo>
                                    <a:cubicBezTo>
                                      <a:pt x="2" y="1"/>
                                      <a:pt x="1" y="0"/>
                                      <a:pt x="1" y="0"/>
                                    </a:cubicBezTo>
                                    <a:close/>
                                  </a:path>
                                </a:pathLst>
                              </a:custGeom>
                              <a:solidFill>
                                <a:srgbClr val="838181"/>
                              </a:solidFill>
                              <a:ln w="0">
                                <a:solidFill>
                                  <a:srgbClr val="25221E"/>
                                </a:solidFill>
                                <a:round/>
                                <a:headEnd/>
                                <a:tailEnd/>
                              </a:ln>
                            </wps:spPr>
                            <wps:bodyPr rot="0" vert="horz" wrap="square" lIns="91440" tIns="45720" rIns="91440" bIns="45720" anchor="t" anchorCtr="0" upright="1">
                              <a:noAutofit/>
                            </wps:bodyPr>
                          </wps:wsp>
                          <wps:wsp>
                            <wps:cNvPr id="309" name="Rectangle 2684"/>
                            <wps:cNvSpPr>
                              <a:spLocks noChangeArrowheads="1"/>
                            </wps:cNvSpPr>
                            <wps:spPr bwMode="auto">
                              <a:xfrm>
                                <a:off x="6298" y="12206"/>
                                <a:ext cx="130" cy="51"/>
                              </a:xfrm>
                              <a:prstGeom prst="rect">
                                <a:avLst/>
                              </a:prstGeom>
                              <a:solidFill>
                                <a:srgbClr val="FF0000"/>
                              </a:solidFill>
                              <a:ln w="0">
                                <a:solidFill>
                                  <a:srgbClr val="25221E"/>
                                </a:solidFill>
                                <a:miter lim="800000"/>
                                <a:headEnd/>
                                <a:tailEnd/>
                              </a:ln>
                            </wps:spPr>
                            <wps:bodyPr rot="0" vert="horz" wrap="square" lIns="91440" tIns="45720" rIns="91440" bIns="45720" anchor="t" anchorCtr="0" upright="1">
                              <a:noAutofit/>
                            </wps:bodyPr>
                          </wps:wsp>
                          <wps:wsp>
                            <wps:cNvPr id="310" name="Freeform 2685"/>
                            <wps:cNvSpPr>
                              <a:spLocks/>
                            </wps:cNvSpPr>
                            <wps:spPr bwMode="auto">
                              <a:xfrm>
                                <a:off x="6313" y="12156"/>
                                <a:ext cx="106" cy="143"/>
                              </a:xfrm>
                              <a:custGeom>
                                <a:avLst/>
                                <a:gdLst>
                                  <a:gd name="T0" fmla="*/ 14 w 15"/>
                                  <a:gd name="T1" fmla="*/ 0 h 21"/>
                                  <a:gd name="T2" fmla="*/ 85 w 15"/>
                                  <a:gd name="T3" fmla="*/ 0 h 21"/>
                                  <a:gd name="T4" fmla="*/ 106 w 15"/>
                                  <a:gd name="T5" fmla="*/ 27 h 21"/>
                                  <a:gd name="T6" fmla="*/ 106 w 15"/>
                                  <a:gd name="T7" fmla="*/ 116 h 21"/>
                                  <a:gd name="T8" fmla="*/ 85 w 15"/>
                                  <a:gd name="T9" fmla="*/ 143 h 21"/>
                                  <a:gd name="T10" fmla="*/ 14 w 15"/>
                                  <a:gd name="T11" fmla="*/ 143 h 21"/>
                                  <a:gd name="T12" fmla="*/ 0 w 15"/>
                                  <a:gd name="T13" fmla="*/ 116 h 21"/>
                                  <a:gd name="T14" fmla="*/ 0 w 15"/>
                                  <a:gd name="T15" fmla="*/ 27 h 21"/>
                                  <a:gd name="T16" fmla="*/ 14 w 15"/>
                                  <a:gd name="T17" fmla="*/ 0 h 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5" h="21">
                                    <a:moveTo>
                                      <a:pt x="2" y="0"/>
                                    </a:moveTo>
                                    <a:lnTo>
                                      <a:pt x="12" y="0"/>
                                    </a:lnTo>
                                    <a:cubicBezTo>
                                      <a:pt x="14" y="0"/>
                                      <a:pt x="15" y="2"/>
                                      <a:pt x="15" y="4"/>
                                    </a:cubicBezTo>
                                    <a:lnTo>
                                      <a:pt x="15" y="17"/>
                                    </a:lnTo>
                                    <a:cubicBezTo>
                                      <a:pt x="15" y="20"/>
                                      <a:pt x="14" y="21"/>
                                      <a:pt x="12" y="21"/>
                                    </a:cubicBezTo>
                                    <a:lnTo>
                                      <a:pt x="2" y="21"/>
                                    </a:lnTo>
                                    <a:cubicBezTo>
                                      <a:pt x="1" y="21"/>
                                      <a:pt x="0" y="20"/>
                                      <a:pt x="0" y="17"/>
                                    </a:cubicBezTo>
                                    <a:lnTo>
                                      <a:pt x="0" y="4"/>
                                    </a:lnTo>
                                    <a:cubicBezTo>
                                      <a:pt x="0" y="2"/>
                                      <a:pt x="1" y="0"/>
                                      <a:pt x="2" y="0"/>
                                    </a:cubicBezTo>
                                    <a:close/>
                                  </a:path>
                                </a:pathLst>
                              </a:custGeom>
                              <a:solidFill>
                                <a:srgbClr val="FFCC00"/>
                              </a:solidFill>
                              <a:ln w="3175">
                                <a:solidFill>
                                  <a:srgbClr val="000000"/>
                                </a:solidFill>
                                <a:round/>
                                <a:headEnd/>
                                <a:tailEnd/>
                              </a:ln>
                            </wps:spPr>
                            <wps:bodyPr rot="0" vert="horz" wrap="square" lIns="91440" tIns="45720" rIns="91440" bIns="45720" anchor="t" anchorCtr="0" upright="1">
                              <a:noAutofit/>
                            </wps:bodyPr>
                          </wps:wsp>
                          <wps:wsp>
                            <wps:cNvPr id="311" name="Freeform 2686"/>
                            <wps:cNvSpPr>
                              <a:spLocks/>
                            </wps:cNvSpPr>
                            <wps:spPr bwMode="auto">
                              <a:xfrm>
                                <a:off x="6329" y="12172"/>
                                <a:ext cx="79" cy="195"/>
                              </a:xfrm>
                              <a:custGeom>
                                <a:avLst/>
                                <a:gdLst>
                                  <a:gd name="T0" fmla="*/ 7 w 11"/>
                                  <a:gd name="T1" fmla="*/ 0 h 29"/>
                                  <a:gd name="T2" fmla="*/ 72 w 11"/>
                                  <a:gd name="T3" fmla="*/ 0 h 29"/>
                                  <a:gd name="T4" fmla="*/ 79 w 11"/>
                                  <a:gd name="T5" fmla="*/ 7 h 29"/>
                                  <a:gd name="T6" fmla="*/ 79 w 11"/>
                                  <a:gd name="T7" fmla="*/ 188 h 29"/>
                                  <a:gd name="T8" fmla="*/ 72 w 11"/>
                                  <a:gd name="T9" fmla="*/ 195 h 29"/>
                                  <a:gd name="T10" fmla="*/ 7 w 11"/>
                                  <a:gd name="T11" fmla="*/ 195 h 29"/>
                                  <a:gd name="T12" fmla="*/ 0 w 11"/>
                                  <a:gd name="T13" fmla="*/ 188 h 29"/>
                                  <a:gd name="T14" fmla="*/ 0 w 11"/>
                                  <a:gd name="T15" fmla="*/ 7 h 29"/>
                                  <a:gd name="T16" fmla="*/ 7 w 11"/>
                                  <a:gd name="T17" fmla="*/ 0 h 2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1" h="29">
                                    <a:moveTo>
                                      <a:pt x="1" y="0"/>
                                    </a:moveTo>
                                    <a:lnTo>
                                      <a:pt x="10" y="0"/>
                                    </a:lnTo>
                                    <a:cubicBezTo>
                                      <a:pt x="10" y="0"/>
                                      <a:pt x="11" y="0"/>
                                      <a:pt x="11" y="1"/>
                                    </a:cubicBezTo>
                                    <a:lnTo>
                                      <a:pt x="11" y="28"/>
                                    </a:lnTo>
                                    <a:cubicBezTo>
                                      <a:pt x="11" y="28"/>
                                      <a:pt x="10" y="29"/>
                                      <a:pt x="10" y="29"/>
                                    </a:cubicBezTo>
                                    <a:lnTo>
                                      <a:pt x="1" y="29"/>
                                    </a:lnTo>
                                    <a:cubicBezTo>
                                      <a:pt x="0" y="29"/>
                                      <a:pt x="0" y="28"/>
                                      <a:pt x="0" y="28"/>
                                    </a:cubicBezTo>
                                    <a:lnTo>
                                      <a:pt x="0" y="1"/>
                                    </a:lnTo>
                                    <a:cubicBezTo>
                                      <a:pt x="0" y="0"/>
                                      <a:pt x="0" y="0"/>
                                      <a:pt x="1" y="0"/>
                                    </a:cubicBezTo>
                                    <a:close/>
                                  </a:path>
                                </a:pathLst>
                              </a:custGeom>
                              <a:solidFill>
                                <a:srgbClr val="99FF33"/>
                              </a:solidFill>
                              <a:ln w="3175">
                                <a:solidFill>
                                  <a:srgbClr val="000000"/>
                                </a:solidFill>
                                <a:round/>
                                <a:headEnd/>
                                <a:tailEnd/>
                              </a:ln>
                            </wps:spPr>
                            <wps:bodyPr rot="0" vert="horz" wrap="square" lIns="91440" tIns="45720" rIns="91440" bIns="45720" anchor="t" anchorCtr="0" upright="1">
                              <a:noAutofit/>
                            </wps:bodyPr>
                          </wps:wsp>
                          <wps:wsp>
                            <wps:cNvPr id="312" name="Freeform 2687"/>
                            <wps:cNvSpPr>
                              <a:spLocks/>
                            </wps:cNvSpPr>
                            <wps:spPr bwMode="auto">
                              <a:xfrm>
                                <a:off x="6405" y="12298"/>
                                <a:ext cx="28" cy="59"/>
                              </a:xfrm>
                              <a:custGeom>
                                <a:avLst/>
                                <a:gdLst>
                                  <a:gd name="T0" fmla="*/ 7 w 4"/>
                                  <a:gd name="T1" fmla="*/ 0 h 9"/>
                                  <a:gd name="T2" fmla="*/ 28 w 4"/>
                                  <a:gd name="T3" fmla="*/ 52 h 9"/>
                                  <a:gd name="T4" fmla="*/ 0 w 4"/>
                                  <a:gd name="T5" fmla="*/ 59 h 9"/>
                                  <a:gd name="T6" fmla="*/ 0 60000 65536"/>
                                  <a:gd name="T7" fmla="*/ 0 60000 65536"/>
                                  <a:gd name="T8" fmla="*/ 0 60000 65536"/>
                                </a:gdLst>
                                <a:ahLst/>
                                <a:cxnLst>
                                  <a:cxn ang="T6">
                                    <a:pos x="T0" y="T1"/>
                                  </a:cxn>
                                  <a:cxn ang="T7">
                                    <a:pos x="T2" y="T3"/>
                                  </a:cxn>
                                  <a:cxn ang="T8">
                                    <a:pos x="T4" y="T5"/>
                                  </a:cxn>
                                </a:cxnLst>
                                <a:rect l="0" t="0" r="r" b="b"/>
                                <a:pathLst>
                                  <a:path w="4" h="9">
                                    <a:moveTo>
                                      <a:pt x="1" y="0"/>
                                    </a:moveTo>
                                    <a:lnTo>
                                      <a:pt x="4" y="8"/>
                                    </a:lnTo>
                                    <a:lnTo>
                                      <a:pt x="0" y="9"/>
                                    </a:lnTo>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313" name="Freeform 2688"/>
                            <wps:cNvSpPr>
                              <a:spLocks/>
                            </wps:cNvSpPr>
                            <wps:spPr bwMode="auto">
                              <a:xfrm>
                                <a:off x="6296" y="12294"/>
                                <a:ext cx="36" cy="67"/>
                              </a:xfrm>
                              <a:custGeom>
                                <a:avLst/>
                                <a:gdLst>
                                  <a:gd name="T0" fmla="*/ 22 w 5"/>
                                  <a:gd name="T1" fmla="*/ 0 h 10"/>
                                  <a:gd name="T2" fmla="*/ 0 w 5"/>
                                  <a:gd name="T3" fmla="*/ 60 h 10"/>
                                  <a:gd name="T4" fmla="*/ 36 w 5"/>
                                  <a:gd name="T5" fmla="*/ 67 h 10"/>
                                  <a:gd name="T6" fmla="*/ 0 60000 65536"/>
                                  <a:gd name="T7" fmla="*/ 0 60000 65536"/>
                                  <a:gd name="T8" fmla="*/ 0 60000 65536"/>
                                </a:gdLst>
                                <a:ahLst/>
                                <a:cxnLst>
                                  <a:cxn ang="T6">
                                    <a:pos x="T0" y="T1"/>
                                  </a:cxn>
                                  <a:cxn ang="T7">
                                    <a:pos x="T2" y="T3"/>
                                  </a:cxn>
                                  <a:cxn ang="T8">
                                    <a:pos x="T4" y="T5"/>
                                  </a:cxn>
                                </a:cxnLst>
                                <a:rect l="0" t="0" r="r" b="b"/>
                                <a:pathLst>
                                  <a:path w="5" h="10">
                                    <a:moveTo>
                                      <a:pt x="3" y="0"/>
                                    </a:moveTo>
                                    <a:lnTo>
                                      <a:pt x="0" y="9"/>
                                    </a:lnTo>
                                    <a:lnTo>
                                      <a:pt x="5" y="10"/>
                                    </a:lnTo>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314" name="Freeform 2689"/>
                            <wps:cNvSpPr>
                              <a:spLocks/>
                            </wps:cNvSpPr>
                            <wps:spPr bwMode="auto">
                              <a:xfrm>
                                <a:off x="6431" y="12209"/>
                                <a:ext cx="8" cy="62"/>
                              </a:xfrm>
                              <a:custGeom>
                                <a:avLst/>
                                <a:gdLst>
                                  <a:gd name="T0" fmla="*/ 0 w 1"/>
                                  <a:gd name="T1" fmla="*/ 0 h 9"/>
                                  <a:gd name="T2" fmla="*/ 8 w 1"/>
                                  <a:gd name="T3" fmla="*/ 0 h 9"/>
                                  <a:gd name="T4" fmla="*/ 8 w 1"/>
                                  <a:gd name="T5" fmla="*/ 0 h 9"/>
                                  <a:gd name="T6" fmla="*/ 8 w 1"/>
                                  <a:gd name="T7" fmla="*/ 55 h 9"/>
                                  <a:gd name="T8" fmla="*/ 8 w 1"/>
                                  <a:gd name="T9" fmla="*/ 62 h 9"/>
                                  <a:gd name="T10" fmla="*/ 0 w 1"/>
                                  <a:gd name="T11" fmla="*/ 62 h 9"/>
                                  <a:gd name="T12" fmla="*/ 0 w 1"/>
                                  <a:gd name="T13" fmla="*/ 55 h 9"/>
                                  <a:gd name="T14" fmla="*/ 0 w 1"/>
                                  <a:gd name="T15" fmla="*/ 0 h 9"/>
                                  <a:gd name="T16" fmla="*/ 0 w 1"/>
                                  <a:gd name="T17" fmla="*/ 0 h 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 h="9">
                                    <a:moveTo>
                                      <a:pt x="0" y="0"/>
                                    </a:moveTo>
                                    <a:lnTo>
                                      <a:pt x="1" y="0"/>
                                    </a:lnTo>
                                    <a:cubicBezTo>
                                      <a:pt x="1" y="0"/>
                                      <a:pt x="1" y="0"/>
                                      <a:pt x="1" y="0"/>
                                    </a:cubicBezTo>
                                    <a:lnTo>
                                      <a:pt x="1" y="8"/>
                                    </a:lnTo>
                                    <a:cubicBezTo>
                                      <a:pt x="1" y="9"/>
                                      <a:pt x="1" y="9"/>
                                      <a:pt x="1" y="9"/>
                                    </a:cubicBezTo>
                                    <a:lnTo>
                                      <a:pt x="0" y="9"/>
                                    </a:lnTo>
                                    <a:cubicBezTo>
                                      <a:pt x="0" y="9"/>
                                      <a:pt x="0" y="9"/>
                                      <a:pt x="0" y="8"/>
                                    </a:cubicBezTo>
                                    <a:lnTo>
                                      <a:pt x="0" y="0"/>
                                    </a:lnTo>
                                    <a:cubicBezTo>
                                      <a:pt x="0" y="0"/>
                                      <a:pt x="0" y="0"/>
                                      <a:pt x="0" y="0"/>
                                    </a:cubicBezTo>
                                    <a:close/>
                                  </a:path>
                                </a:pathLst>
                              </a:custGeom>
                              <a:solidFill>
                                <a:srgbClr val="99FF33"/>
                              </a:solidFill>
                              <a:ln w="3175">
                                <a:solidFill>
                                  <a:srgbClr val="000000"/>
                                </a:solidFill>
                                <a:round/>
                                <a:headEnd/>
                                <a:tailEnd/>
                              </a:ln>
                            </wps:spPr>
                            <wps:bodyPr rot="0" vert="horz" wrap="square" lIns="91440" tIns="45720" rIns="91440" bIns="45720" anchor="t" anchorCtr="0" upright="1">
                              <a:noAutofit/>
                            </wps:bodyPr>
                          </wps:wsp>
                          <wps:wsp>
                            <wps:cNvPr id="315" name="Freeform 2690"/>
                            <wps:cNvSpPr>
                              <a:spLocks/>
                            </wps:cNvSpPr>
                            <wps:spPr bwMode="auto">
                              <a:xfrm>
                                <a:off x="6345" y="12100"/>
                                <a:ext cx="43" cy="60"/>
                              </a:xfrm>
                              <a:custGeom>
                                <a:avLst/>
                                <a:gdLst>
                                  <a:gd name="T0" fmla="*/ 0 w 6"/>
                                  <a:gd name="T1" fmla="*/ 60 h 9"/>
                                  <a:gd name="T2" fmla="*/ 7 w 6"/>
                                  <a:gd name="T3" fmla="*/ 0 h 9"/>
                                  <a:gd name="T4" fmla="*/ 36 w 6"/>
                                  <a:gd name="T5" fmla="*/ 0 h 9"/>
                                  <a:gd name="T6" fmla="*/ 43 w 6"/>
                                  <a:gd name="T7" fmla="*/ 60 h 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 h="9">
                                    <a:moveTo>
                                      <a:pt x="0" y="9"/>
                                    </a:moveTo>
                                    <a:lnTo>
                                      <a:pt x="1" y="0"/>
                                    </a:lnTo>
                                    <a:lnTo>
                                      <a:pt x="5" y="0"/>
                                    </a:lnTo>
                                    <a:lnTo>
                                      <a:pt x="6" y="9"/>
                                    </a:lnTo>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316" name="Freeform 2691"/>
                            <wps:cNvSpPr>
                              <a:spLocks/>
                            </wps:cNvSpPr>
                            <wps:spPr bwMode="auto">
                              <a:xfrm>
                                <a:off x="6360" y="12113"/>
                                <a:ext cx="20" cy="40"/>
                              </a:xfrm>
                              <a:custGeom>
                                <a:avLst/>
                                <a:gdLst>
                                  <a:gd name="T0" fmla="*/ 0 w 3"/>
                                  <a:gd name="T1" fmla="*/ 0 h 6"/>
                                  <a:gd name="T2" fmla="*/ 13 w 3"/>
                                  <a:gd name="T3" fmla="*/ 0 h 6"/>
                                  <a:gd name="T4" fmla="*/ 20 w 3"/>
                                  <a:gd name="T5" fmla="*/ 40 h 6"/>
                                  <a:gd name="T6" fmla="*/ 0 w 3"/>
                                  <a:gd name="T7" fmla="*/ 40 h 6"/>
                                  <a:gd name="T8" fmla="*/ 0 w 3"/>
                                  <a:gd name="T9" fmla="*/ 0 h 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6">
                                    <a:moveTo>
                                      <a:pt x="0" y="0"/>
                                    </a:moveTo>
                                    <a:lnTo>
                                      <a:pt x="2" y="0"/>
                                    </a:lnTo>
                                    <a:lnTo>
                                      <a:pt x="3" y="6"/>
                                    </a:lnTo>
                                    <a:lnTo>
                                      <a:pt x="0" y="6"/>
                                    </a:lnTo>
                                    <a:lnTo>
                                      <a:pt x="0" y="0"/>
                                    </a:lnTo>
                                    <a:close/>
                                  </a:path>
                                </a:pathLst>
                              </a:custGeom>
                              <a:solidFill>
                                <a:srgbClr val="99FF33"/>
                              </a:solidFill>
                              <a:ln w="0">
                                <a:solidFill>
                                  <a:srgbClr val="25221E"/>
                                </a:solidFill>
                                <a:round/>
                                <a:headEnd/>
                                <a:tailEnd/>
                              </a:ln>
                            </wps:spPr>
                            <wps:bodyPr rot="0" vert="horz" wrap="square" lIns="91440" tIns="45720" rIns="91440" bIns="45720" anchor="t" anchorCtr="0" upright="1">
                              <a:noAutofit/>
                            </wps:bodyPr>
                          </wps:wsp>
                        </wpg:grpSp>
                        <wpg:grpSp>
                          <wpg:cNvPr id="317" name="Group 2692"/>
                          <wpg:cNvGrpSpPr>
                            <a:grpSpLocks/>
                          </wpg:cNvGrpSpPr>
                          <wpg:grpSpPr bwMode="auto">
                            <a:xfrm>
                              <a:off x="3414" y="9297"/>
                              <a:ext cx="1281" cy="1452"/>
                              <a:chOff x="6023" y="12370"/>
                              <a:chExt cx="702" cy="768"/>
                            </a:xfrm>
                          </wpg:grpSpPr>
                          <wps:wsp>
                            <wps:cNvPr id="318" name="Rectangle 2693"/>
                            <wps:cNvSpPr>
                              <a:spLocks noChangeArrowheads="1"/>
                            </wps:cNvSpPr>
                            <wps:spPr bwMode="auto">
                              <a:xfrm>
                                <a:off x="6336" y="12370"/>
                                <a:ext cx="67"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319" name="Freeform 2694"/>
                            <wps:cNvSpPr>
                              <a:spLocks/>
                            </wps:cNvSpPr>
                            <wps:spPr bwMode="auto">
                              <a:xfrm>
                                <a:off x="6327" y="12377"/>
                                <a:ext cx="85" cy="5"/>
                              </a:xfrm>
                              <a:custGeom>
                                <a:avLst/>
                                <a:gdLst>
                                  <a:gd name="T0" fmla="*/ 9 w 10"/>
                                  <a:gd name="T1" fmla="*/ 0 h 1"/>
                                  <a:gd name="T2" fmla="*/ 85 w 10"/>
                                  <a:gd name="T3" fmla="*/ 0 h 1"/>
                                  <a:gd name="T4" fmla="*/ 85 w 10"/>
                                  <a:gd name="T5" fmla="*/ 0 h 1"/>
                                  <a:gd name="T6" fmla="*/ 85 w 10"/>
                                  <a:gd name="T7" fmla="*/ 5 h 1"/>
                                  <a:gd name="T8" fmla="*/ 85 w 10"/>
                                  <a:gd name="T9" fmla="*/ 5 h 1"/>
                                  <a:gd name="T10" fmla="*/ 9 w 10"/>
                                  <a:gd name="T11" fmla="*/ 5 h 1"/>
                                  <a:gd name="T12" fmla="*/ 0 w 10"/>
                                  <a:gd name="T13" fmla="*/ 5 h 1"/>
                                  <a:gd name="T14" fmla="*/ 0 w 10"/>
                                  <a:gd name="T15" fmla="*/ 0 h 1"/>
                                  <a:gd name="T16" fmla="*/ 9 w 10"/>
                                  <a:gd name="T17" fmla="*/ 0 h 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76" name="Freeform 2695"/>
                            <wps:cNvSpPr>
                              <a:spLocks/>
                            </wps:cNvSpPr>
                            <wps:spPr bwMode="auto">
                              <a:xfrm>
                                <a:off x="6327" y="12382"/>
                                <a:ext cx="85" cy="13"/>
                              </a:xfrm>
                              <a:custGeom>
                                <a:avLst/>
                                <a:gdLst>
                                  <a:gd name="T0" fmla="*/ 9 w 10"/>
                                  <a:gd name="T1" fmla="*/ 0 h 2"/>
                                  <a:gd name="T2" fmla="*/ 77 w 10"/>
                                  <a:gd name="T3" fmla="*/ 0 h 2"/>
                                  <a:gd name="T4" fmla="*/ 85 w 10"/>
                                  <a:gd name="T5" fmla="*/ 7 h 2"/>
                                  <a:gd name="T6" fmla="*/ 85 w 10"/>
                                  <a:gd name="T7" fmla="*/ 7 h 2"/>
                                  <a:gd name="T8" fmla="*/ 77 w 10"/>
                                  <a:gd name="T9" fmla="*/ 13 h 2"/>
                                  <a:gd name="T10" fmla="*/ 9 w 10"/>
                                  <a:gd name="T11" fmla="*/ 13 h 2"/>
                                  <a:gd name="T12" fmla="*/ 0 w 10"/>
                                  <a:gd name="T13" fmla="*/ 7 h 2"/>
                                  <a:gd name="T14" fmla="*/ 0 w 10"/>
                                  <a:gd name="T15" fmla="*/ 7 h 2"/>
                                  <a:gd name="T16" fmla="*/ 9 w 10"/>
                                  <a:gd name="T17" fmla="*/ 0 h 2"/>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77" name="Rectangle 2696"/>
                            <wps:cNvSpPr>
                              <a:spLocks noChangeArrowheads="1"/>
                            </wps:cNvSpPr>
                            <wps:spPr bwMode="auto">
                              <a:xfrm>
                                <a:off x="6318" y="12390"/>
                                <a:ext cx="100"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578" name="Rectangle 2697"/>
                            <wps:cNvSpPr>
                              <a:spLocks noChangeArrowheads="1"/>
                            </wps:cNvSpPr>
                            <wps:spPr bwMode="auto">
                              <a:xfrm>
                                <a:off x="6327" y="12395"/>
                                <a:ext cx="91"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579" name="Line 2698"/>
                            <wps:cNvCnPr/>
                            <wps:spPr bwMode="auto">
                              <a:xfrm>
                                <a:off x="6327" y="12403"/>
                                <a:ext cx="91" cy="2"/>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580" name="Rectangle 2699"/>
                            <wps:cNvSpPr>
                              <a:spLocks noChangeArrowheads="1"/>
                            </wps:cNvSpPr>
                            <wps:spPr bwMode="auto">
                              <a:xfrm>
                                <a:off x="6336" y="12403"/>
                                <a:ext cx="76" cy="3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 name="Freeform 2700"/>
                            <wps:cNvSpPr>
                              <a:spLocks/>
                            </wps:cNvSpPr>
                            <wps:spPr bwMode="auto">
                              <a:xfrm>
                                <a:off x="6412" y="12408"/>
                                <a:ext cx="15" cy="33"/>
                              </a:xfrm>
                              <a:custGeom>
                                <a:avLst/>
                                <a:gdLst>
                                  <a:gd name="T0" fmla="*/ 8 w 2"/>
                                  <a:gd name="T1" fmla="*/ 0 h 5"/>
                                  <a:gd name="T2" fmla="*/ 15 w 2"/>
                                  <a:gd name="T3" fmla="*/ 26 h 5"/>
                                  <a:gd name="T4" fmla="*/ 0 w 2"/>
                                  <a:gd name="T5" fmla="*/ 33 h 5"/>
                                  <a:gd name="T6" fmla="*/ 0 60000 65536"/>
                                  <a:gd name="T7" fmla="*/ 0 60000 65536"/>
                                  <a:gd name="T8" fmla="*/ 0 60000 65536"/>
                                </a:gdLst>
                                <a:ahLst/>
                                <a:cxnLst>
                                  <a:cxn ang="T6">
                                    <a:pos x="T0" y="T1"/>
                                  </a:cxn>
                                  <a:cxn ang="T7">
                                    <a:pos x="T2" y="T3"/>
                                  </a:cxn>
                                  <a:cxn ang="T8">
                                    <a:pos x="T4" y="T5"/>
                                  </a:cxn>
                                </a:cxnLst>
                                <a:rect l="0" t="0" r="r" b="b"/>
                                <a:pathLst>
                                  <a:path w="2" h="5">
                                    <a:moveTo>
                                      <a:pt x="1" y="0"/>
                                    </a:moveTo>
                                    <a:lnTo>
                                      <a:pt x="2" y="4"/>
                                    </a:lnTo>
                                    <a:lnTo>
                                      <a:pt x="0"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2" name="Freeform 2701"/>
                            <wps:cNvSpPr>
                              <a:spLocks/>
                            </wps:cNvSpPr>
                            <wps:spPr bwMode="auto">
                              <a:xfrm>
                                <a:off x="6309" y="12403"/>
                                <a:ext cx="27" cy="31"/>
                              </a:xfrm>
                              <a:custGeom>
                                <a:avLst/>
                                <a:gdLst>
                                  <a:gd name="T0" fmla="*/ 18 w 3"/>
                                  <a:gd name="T1" fmla="*/ 0 h 5"/>
                                  <a:gd name="T2" fmla="*/ 0 w 3"/>
                                  <a:gd name="T3" fmla="*/ 31 h 5"/>
                                  <a:gd name="T4" fmla="*/ 27 w 3"/>
                                  <a:gd name="T5" fmla="*/ 31 h 5"/>
                                  <a:gd name="T6" fmla="*/ 0 60000 65536"/>
                                  <a:gd name="T7" fmla="*/ 0 60000 65536"/>
                                  <a:gd name="T8" fmla="*/ 0 60000 65536"/>
                                </a:gdLst>
                                <a:ahLst/>
                                <a:cxnLst>
                                  <a:cxn ang="T6">
                                    <a:pos x="T0" y="T1"/>
                                  </a:cxn>
                                  <a:cxn ang="T7">
                                    <a:pos x="T2" y="T3"/>
                                  </a:cxn>
                                  <a:cxn ang="T8">
                                    <a:pos x="T4" y="T5"/>
                                  </a:cxn>
                                </a:cxnLst>
                                <a:rect l="0" t="0" r="r" b="b"/>
                                <a:pathLst>
                                  <a:path w="3" h="5">
                                    <a:moveTo>
                                      <a:pt x="2" y="0"/>
                                    </a:moveTo>
                                    <a:lnTo>
                                      <a:pt x="0" y="5"/>
                                    </a:lnTo>
                                    <a:lnTo>
                                      <a:pt x="3"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 name="Freeform 2702"/>
                            <wps:cNvSpPr>
                              <a:spLocks/>
                            </wps:cNvSpPr>
                            <wps:spPr bwMode="auto">
                              <a:xfrm>
                                <a:off x="6336" y="12434"/>
                                <a:ext cx="16" cy="439"/>
                              </a:xfrm>
                              <a:custGeom>
                                <a:avLst/>
                                <a:gdLst>
                                  <a:gd name="T0" fmla="*/ 0 w 2"/>
                                  <a:gd name="T1" fmla="*/ 0 h 68"/>
                                  <a:gd name="T2" fmla="*/ 8 w 2"/>
                                  <a:gd name="T3" fmla="*/ 6 h 68"/>
                                  <a:gd name="T4" fmla="*/ 16 w 2"/>
                                  <a:gd name="T5" fmla="*/ 439 h 68"/>
                                  <a:gd name="T6" fmla="*/ 8 w 2"/>
                                  <a:gd name="T7" fmla="*/ 439 h 68"/>
                                  <a:gd name="T8" fmla="*/ 0 w 2"/>
                                  <a:gd name="T9" fmla="*/ 0 h 6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84" name="Rectangle 2703"/>
                            <wps:cNvSpPr>
                              <a:spLocks noChangeArrowheads="1"/>
                            </wps:cNvSpPr>
                            <wps:spPr bwMode="auto">
                              <a:xfrm>
                                <a:off x="6336" y="12873"/>
                                <a:ext cx="67" cy="2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585" name="Rectangle 2704"/>
                            <wps:cNvSpPr>
                              <a:spLocks noChangeArrowheads="1"/>
                            </wps:cNvSpPr>
                            <wps:spPr bwMode="auto">
                              <a:xfrm>
                                <a:off x="6352" y="12893"/>
                                <a:ext cx="33" cy="18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6" name="Rectangle 2705"/>
                            <wps:cNvSpPr>
                              <a:spLocks noChangeArrowheads="1"/>
                            </wps:cNvSpPr>
                            <wps:spPr bwMode="auto">
                              <a:xfrm>
                                <a:off x="6352" y="12609"/>
                                <a:ext cx="42" cy="264"/>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 name="Rectangle 2706"/>
                            <wps:cNvSpPr>
                              <a:spLocks noChangeArrowheads="1"/>
                            </wps:cNvSpPr>
                            <wps:spPr bwMode="auto">
                              <a:xfrm>
                                <a:off x="6352" y="13080"/>
                                <a:ext cx="33" cy="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8" name="Freeform 2707"/>
                            <wps:cNvSpPr>
                              <a:spLocks/>
                            </wps:cNvSpPr>
                            <wps:spPr bwMode="auto">
                              <a:xfrm>
                                <a:off x="6352" y="13085"/>
                                <a:ext cx="42" cy="53"/>
                              </a:xfrm>
                              <a:custGeom>
                                <a:avLst/>
                                <a:gdLst>
                                  <a:gd name="T0" fmla="*/ 25 w 5"/>
                                  <a:gd name="T1" fmla="*/ 53 h 8"/>
                                  <a:gd name="T2" fmla="*/ 42 w 5"/>
                                  <a:gd name="T3" fmla="*/ 0 h 8"/>
                                  <a:gd name="T4" fmla="*/ 0 w 5"/>
                                  <a:gd name="T5" fmla="*/ 0 h 8"/>
                                  <a:gd name="T6" fmla="*/ 25 w 5"/>
                                  <a:gd name="T7" fmla="*/ 53 h 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89" name="Freeform 2708"/>
                            <wps:cNvSpPr>
                              <a:spLocks/>
                            </wps:cNvSpPr>
                            <wps:spPr bwMode="auto">
                              <a:xfrm>
                                <a:off x="6109" y="12429"/>
                                <a:ext cx="218" cy="341"/>
                              </a:xfrm>
                              <a:custGeom>
                                <a:avLst/>
                                <a:gdLst>
                                  <a:gd name="T0" fmla="*/ 218 w 26"/>
                                  <a:gd name="T1" fmla="*/ 6 h 53"/>
                                  <a:gd name="T2" fmla="*/ 210 w 26"/>
                                  <a:gd name="T3" fmla="*/ 0 h 53"/>
                                  <a:gd name="T4" fmla="*/ 0 w 26"/>
                                  <a:gd name="T5" fmla="*/ 335 h 53"/>
                                  <a:gd name="T6" fmla="*/ 17 w 26"/>
                                  <a:gd name="T7" fmla="*/ 341 h 53"/>
                                  <a:gd name="T8" fmla="*/ 218 w 26"/>
                                  <a:gd name="T9" fmla="*/ 6 h 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6" h="53">
                                    <a:moveTo>
                                      <a:pt x="26" y="1"/>
                                    </a:moveTo>
                                    <a:lnTo>
                                      <a:pt x="25" y="0"/>
                                    </a:lnTo>
                                    <a:lnTo>
                                      <a:pt x="0" y="52"/>
                                    </a:lnTo>
                                    <a:lnTo>
                                      <a:pt x="2" y="53"/>
                                    </a:lnTo>
                                    <a:lnTo>
                                      <a:pt x="26" y="1"/>
                                    </a:lnTo>
                                    <a:close/>
                                  </a:path>
                                </a:pathLst>
                              </a:custGeom>
                              <a:noFill/>
                              <a:ln w="0">
                                <a:solidFill>
                                  <a:srgbClr val="000000"/>
                                </a:solidFill>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590" name="Freeform 2709"/>
                            <wps:cNvSpPr>
                              <a:spLocks/>
                            </wps:cNvSpPr>
                            <wps:spPr bwMode="auto">
                              <a:xfrm>
                                <a:off x="6124" y="12434"/>
                                <a:ext cx="212" cy="336"/>
                              </a:xfrm>
                              <a:custGeom>
                                <a:avLst/>
                                <a:gdLst>
                                  <a:gd name="T0" fmla="*/ 212 w 25"/>
                                  <a:gd name="T1" fmla="*/ 6 h 52"/>
                                  <a:gd name="T2" fmla="*/ 212 w 25"/>
                                  <a:gd name="T3" fmla="*/ 0 h 52"/>
                                  <a:gd name="T4" fmla="*/ 0 w 25"/>
                                  <a:gd name="T5" fmla="*/ 330 h 52"/>
                                  <a:gd name="T6" fmla="*/ 0 w 25"/>
                                  <a:gd name="T7" fmla="*/ 336 h 52"/>
                                  <a:gd name="T8" fmla="*/ 212 w 25"/>
                                  <a:gd name="T9" fmla="*/ 6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91" name="Freeform 2710"/>
                            <wps:cNvSpPr>
                              <a:spLocks/>
                            </wps:cNvSpPr>
                            <wps:spPr bwMode="auto">
                              <a:xfrm>
                                <a:off x="6100" y="12763"/>
                                <a:ext cx="24" cy="21"/>
                              </a:xfrm>
                              <a:custGeom>
                                <a:avLst/>
                                <a:gdLst>
                                  <a:gd name="T0" fmla="*/ 0 w 3"/>
                                  <a:gd name="T1" fmla="*/ 7 h 3"/>
                                  <a:gd name="T2" fmla="*/ 24 w 3"/>
                                  <a:gd name="T3" fmla="*/ 21 h 3"/>
                                  <a:gd name="T4" fmla="*/ 24 w 3"/>
                                  <a:gd name="T5" fmla="*/ 7 h 3"/>
                                  <a:gd name="T6" fmla="*/ 8 w 3"/>
                                  <a:gd name="T7" fmla="*/ 0 h 3"/>
                                  <a:gd name="T8" fmla="*/ 0 w 3"/>
                                  <a:gd name="T9" fmla="*/ 7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92" name="Freeform 2711"/>
                            <wps:cNvSpPr>
                              <a:spLocks/>
                            </wps:cNvSpPr>
                            <wps:spPr bwMode="auto">
                              <a:xfrm>
                                <a:off x="6024" y="12775"/>
                                <a:ext cx="91" cy="131"/>
                              </a:xfrm>
                              <a:custGeom>
                                <a:avLst/>
                                <a:gdLst>
                                  <a:gd name="T0" fmla="*/ 83 w 11"/>
                                  <a:gd name="T1" fmla="*/ 0 h 20"/>
                                  <a:gd name="T2" fmla="*/ 8 w 11"/>
                                  <a:gd name="T3" fmla="*/ 98 h 20"/>
                                  <a:gd name="T4" fmla="*/ 0 w 11"/>
                                  <a:gd name="T5" fmla="*/ 98 h 20"/>
                                  <a:gd name="T6" fmla="*/ 0 w 11"/>
                                  <a:gd name="T7" fmla="*/ 118 h 20"/>
                                  <a:gd name="T8" fmla="*/ 8 w 11"/>
                                  <a:gd name="T9" fmla="*/ 131 h 20"/>
                                  <a:gd name="T10" fmla="*/ 17 w 11"/>
                                  <a:gd name="T11" fmla="*/ 131 h 20"/>
                                  <a:gd name="T12" fmla="*/ 17 w 11"/>
                                  <a:gd name="T13" fmla="*/ 124 h 20"/>
                                  <a:gd name="T14" fmla="*/ 17 w 11"/>
                                  <a:gd name="T15" fmla="*/ 118 h 20"/>
                                  <a:gd name="T16" fmla="*/ 91 w 11"/>
                                  <a:gd name="T17" fmla="*/ 7 h 20"/>
                                  <a:gd name="T18" fmla="*/ 83 w 11"/>
                                  <a:gd name="T19" fmla="*/ 0 h 2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 name="Freeform 2712"/>
                            <wps:cNvSpPr>
                              <a:spLocks/>
                            </wps:cNvSpPr>
                            <wps:spPr bwMode="auto">
                              <a:xfrm>
                                <a:off x="6385" y="12441"/>
                                <a:ext cx="27" cy="432"/>
                              </a:xfrm>
                              <a:custGeom>
                                <a:avLst/>
                                <a:gdLst>
                                  <a:gd name="T0" fmla="*/ 27 w 3"/>
                                  <a:gd name="T1" fmla="*/ 0 h 67"/>
                                  <a:gd name="T2" fmla="*/ 9 w 3"/>
                                  <a:gd name="T3" fmla="*/ 0 h 67"/>
                                  <a:gd name="T4" fmla="*/ 0 w 3"/>
                                  <a:gd name="T5" fmla="*/ 432 h 67"/>
                                  <a:gd name="T6" fmla="*/ 18 w 3"/>
                                  <a:gd name="T7" fmla="*/ 432 h 67"/>
                                  <a:gd name="T8" fmla="*/ 27 w 3"/>
                                  <a:gd name="T9" fmla="*/ 0 h 6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94" name="Freeform 2713"/>
                            <wps:cNvSpPr>
                              <a:spLocks/>
                            </wps:cNvSpPr>
                            <wps:spPr bwMode="auto">
                              <a:xfrm>
                                <a:off x="6418" y="12434"/>
                                <a:ext cx="203" cy="336"/>
                              </a:xfrm>
                              <a:custGeom>
                                <a:avLst/>
                                <a:gdLst>
                                  <a:gd name="T0" fmla="*/ 0 w 24"/>
                                  <a:gd name="T1" fmla="*/ 6 h 52"/>
                                  <a:gd name="T2" fmla="*/ 8 w 24"/>
                                  <a:gd name="T3" fmla="*/ 0 h 52"/>
                                  <a:gd name="T4" fmla="*/ 203 w 24"/>
                                  <a:gd name="T5" fmla="*/ 330 h 52"/>
                                  <a:gd name="T6" fmla="*/ 186 w 24"/>
                                  <a:gd name="T7" fmla="*/ 336 h 52"/>
                                  <a:gd name="T8" fmla="*/ 0 w 24"/>
                                  <a:gd name="T9" fmla="*/ 6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 h="52">
                                    <a:moveTo>
                                      <a:pt x="0" y="1"/>
                                    </a:moveTo>
                                    <a:lnTo>
                                      <a:pt x="1" y="0"/>
                                    </a:lnTo>
                                    <a:lnTo>
                                      <a:pt x="24" y="51"/>
                                    </a:lnTo>
                                    <a:lnTo>
                                      <a:pt x="22" y="52"/>
                                    </a:lnTo>
                                    <a:lnTo>
                                      <a:pt x="0" y="1"/>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 name="Freeform 2714"/>
                            <wps:cNvSpPr>
                              <a:spLocks/>
                            </wps:cNvSpPr>
                            <wps:spPr bwMode="auto">
                              <a:xfrm>
                                <a:off x="6412" y="12441"/>
                                <a:ext cx="194" cy="334"/>
                              </a:xfrm>
                              <a:custGeom>
                                <a:avLst/>
                                <a:gdLst>
                                  <a:gd name="T0" fmla="*/ 0 w 23"/>
                                  <a:gd name="T1" fmla="*/ 6 h 52"/>
                                  <a:gd name="T2" fmla="*/ 0 w 23"/>
                                  <a:gd name="T3" fmla="*/ 0 h 52"/>
                                  <a:gd name="T4" fmla="*/ 194 w 23"/>
                                  <a:gd name="T5" fmla="*/ 328 h 52"/>
                                  <a:gd name="T6" fmla="*/ 194 w 23"/>
                                  <a:gd name="T7" fmla="*/ 334 h 52"/>
                                  <a:gd name="T8" fmla="*/ 0 w 23"/>
                                  <a:gd name="T9" fmla="*/ 6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96" name="Freeform 2715"/>
                            <wps:cNvSpPr>
                              <a:spLocks/>
                            </wps:cNvSpPr>
                            <wps:spPr bwMode="auto">
                              <a:xfrm>
                                <a:off x="6606" y="12763"/>
                                <a:ext cx="25" cy="21"/>
                              </a:xfrm>
                              <a:custGeom>
                                <a:avLst/>
                                <a:gdLst>
                                  <a:gd name="T0" fmla="*/ 0 w 3"/>
                                  <a:gd name="T1" fmla="*/ 14 h 3"/>
                                  <a:gd name="T2" fmla="*/ 17 w 3"/>
                                  <a:gd name="T3" fmla="*/ 0 h 3"/>
                                  <a:gd name="T4" fmla="*/ 25 w 3"/>
                                  <a:gd name="T5" fmla="*/ 14 h 3"/>
                                  <a:gd name="T6" fmla="*/ 8 w 3"/>
                                  <a:gd name="T7" fmla="*/ 21 h 3"/>
                                  <a:gd name="T8" fmla="*/ 0 w 3"/>
                                  <a:gd name="T9" fmla="*/ 14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597" name="Freeform 2716"/>
                            <wps:cNvSpPr>
                              <a:spLocks/>
                            </wps:cNvSpPr>
                            <wps:spPr bwMode="auto">
                              <a:xfrm>
                                <a:off x="6612" y="12775"/>
                                <a:ext cx="112" cy="169"/>
                              </a:xfrm>
                              <a:custGeom>
                                <a:avLst/>
                                <a:gdLst>
                                  <a:gd name="T0" fmla="*/ 17 w 13"/>
                                  <a:gd name="T1" fmla="*/ 0 h 26"/>
                                  <a:gd name="T2" fmla="*/ 103 w 13"/>
                                  <a:gd name="T3" fmla="*/ 130 h 26"/>
                                  <a:gd name="T4" fmla="*/ 112 w 13"/>
                                  <a:gd name="T5" fmla="*/ 130 h 26"/>
                                  <a:gd name="T6" fmla="*/ 103 w 13"/>
                                  <a:gd name="T7" fmla="*/ 156 h 26"/>
                                  <a:gd name="T8" fmla="*/ 103 w 13"/>
                                  <a:gd name="T9" fmla="*/ 163 h 26"/>
                                  <a:gd name="T10" fmla="*/ 95 w 13"/>
                                  <a:gd name="T11" fmla="*/ 169 h 26"/>
                                  <a:gd name="T12" fmla="*/ 95 w 13"/>
                                  <a:gd name="T13" fmla="*/ 163 h 26"/>
                                  <a:gd name="T14" fmla="*/ 95 w 13"/>
                                  <a:gd name="T15" fmla="*/ 156 h 26"/>
                                  <a:gd name="T16" fmla="*/ 0 w 13"/>
                                  <a:gd name="T17" fmla="*/ 7 h 26"/>
                                  <a:gd name="T18" fmla="*/ 17 w 13"/>
                                  <a:gd name="T19" fmla="*/ 0 h 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8" name="Freeform 2717"/>
                            <wps:cNvSpPr>
                              <a:spLocks/>
                            </wps:cNvSpPr>
                            <wps:spPr bwMode="auto">
                              <a:xfrm>
                                <a:off x="6023" y="12872"/>
                                <a:ext cx="17" cy="33"/>
                              </a:xfrm>
                              <a:custGeom>
                                <a:avLst/>
                                <a:gdLst>
                                  <a:gd name="T0" fmla="*/ 17 w 39"/>
                                  <a:gd name="T1" fmla="*/ 21 h 72"/>
                                  <a:gd name="T2" fmla="*/ 17 w 39"/>
                                  <a:gd name="T3" fmla="*/ 33 h 72"/>
                                  <a:gd name="T4" fmla="*/ 8 w 39"/>
                                  <a:gd name="T5" fmla="*/ 33 h 72"/>
                                  <a:gd name="T6" fmla="*/ 0 w 39"/>
                                  <a:gd name="T7" fmla="*/ 21 h 72"/>
                                  <a:gd name="T8" fmla="*/ 0 w 39"/>
                                  <a:gd name="T9" fmla="*/ 0 h 72"/>
                                  <a:gd name="T10" fmla="*/ 10 w 39"/>
                                  <a:gd name="T11" fmla="*/ 0 h 72"/>
                                  <a:gd name="T12" fmla="*/ 17 w 39"/>
                                  <a:gd name="T13" fmla="*/ 21 h 72"/>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599" name="Freeform 2718"/>
                            <wps:cNvSpPr>
                              <a:spLocks/>
                            </wps:cNvSpPr>
                            <wps:spPr bwMode="auto">
                              <a:xfrm>
                                <a:off x="6706" y="12904"/>
                                <a:ext cx="19" cy="40"/>
                              </a:xfrm>
                              <a:custGeom>
                                <a:avLst/>
                                <a:gdLst>
                                  <a:gd name="T0" fmla="*/ 0 w 42"/>
                                  <a:gd name="T1" fmla="*/ 26 h 87"/>
                                  <a:gd name="T2" fmla="*/ 0 w 42"/>
                                  <a:gd name="T3" fmla="*/ 40 h 87"/>
                                  <a:gd name="T4" fmla="*/ 10 w 42"/>
                                  <a:gd name="T5" fmla="*/ 33 h 87"/>
                                  <a:gd name="T6" fmla="*/ 8 w 42"/>
                                  <a:gd name="T7" fmla="*/ 23 h 87"/>
                                  <a:gd name="T8" fmla="*/ 19 w 42"/>
                                  <a:gd name="T9" fmla="*/ 0 h 87"/>
                                  <a:gd name="T10" fmla="*/ 8 w 42"/>
                                  <a:gd name="T11" fmla="*/ 0 h 87"/>
                                  <a:gd name="T12" fmla="*/ 0 w 42"/>
                                  <a:gd name="T13" fmla="*/ 26 h 8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g:grpSp>
                      </wpg:grpSp>
                      <wps:wsp>
                        <wps:cNvPr id="600" name="Text Box 2719"/>
                        <wps:cNvSpPr txBox="1">
                          <a:spLocks noChangeArrowheads="1"/>
                        </wps:cNvSpPr>
                        <wps:spPr bwMode="auto">
                          <a:xfrm>
                            <a:off x="4852" y="6529"/>
                            <a:ext cx="682" cy="308"/>
                          </a:xfrm>
                          <a:prstGeom prst="rect">
                            <a:avLst/>
                          </a:prstGeom>
                          <a:noFill/>
                          <a:ln>
                            <a:noFill/>
                          </a:ln>
                          <a:extLst>
                            <a:ext uri="{909E8E84-426E-40DD-AFC4-6F175D3DCCD1}">
                              <a14:hiddenFill xmlns:a14="http://schemas.microsoft.com/office/drawing/2010/main">
                                <a:solidFill>
                                  <a:srgbClr val="FFCC99">
                                    <a:alpha val="50195"/>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70BA2A2A"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sym w:font="Symbol" w:char="F062"/>
                              </w:r>
                            </w:p>
                          </w:txbxContent>
                        </wps:txbx>
                        <wps:bodyPr rot="0" vert="horz" wrap="square" lIns="91440" tIns="45720" rIns="91440" bIns="45720" anchor="t" anchorCtr="0" upright="1">
                          <a:noAutofit/>
                        </wps:bodyPr>
                      </wps:wsp>
                      <wps:wsp>
                        <wps:cNvPr id="601" name="Line 2720"/>
                        <wps:cNvCnPr/>
                        <wps:spPr bwMode="auto">
                          <a:xfrm flipH="1" flipV="1">
                            <a:off x="3650" y="5533"/>
                            <a:ext cx="1350" cy="1605"/>
                          </a:xfrm>
                          <a:prstGeom prst="line">
                            <a:avLst/>
                          </a:prstGeom>
                          <a:noFill/>
                          <a:ln w="9525">
                            <a:solidFill>
                              <a:srgbClr val="000000"/>
                            </a:solidFill>
                            <a:prstDash val="lgDashDotDot"/>
                            <a:round/>
                            <a:headEnd/>
                            <a:tailEnd type="triangle" w="med" len="med"/>
                          </a:ln>
                          <a:extLst>
                            <a:ext uri="{909E8E84-426E-40DD-AFC4-6F175D3DCCD1}">
                              <a14:hiddenFill xmlns:a14="http://schemas.microsoft.com/office/drawing/2010/main">
                                <a:noFill/>
                              </a14:hiddenFill>
                            </a:ext>
                          </a:extLst>
                        </wps:spPr>
                        <wps:bodyPr/>
                      </wps:wsp>
                      <wps:wsp>
                        <wps:cNvPr id="602" name="Line 2721"/>
                        <wps:cNvCnPr/>
                        <wps:spPr bwMode="auto">
                          <a:xfrm flipV="1">
                            <a:off x="5300" y="6468"/>
                            <a:ext cx="2910" cy="765"/>
                          </a:xfrm>
                          <a:prstGeom prst="line">
                            <a:avLst/>
                          </a:prstGeom>
                          <a:noFill/>
                          <a:ln w="9525">
                            <a:solidFill>
                              <a:srgbClr val="000000"/>
                            </a:solidFill>
                            <a:prstDash val="lgDashDotDot"/>
                            <a:round/>
                            <a:headEnd/>
                            <a:tailEnd type="triangle" w="med" len="med"/>
                          </a:ln>
                          <a:extLst>
                            <a:ext uri="{909E8E84-426E-40DD-AFC4-6F175D3DCCD1}">
                              <a14:hiddenFill xmlns:a14="http://schemas.microsoft.com/office/drawing/2010/main">
                                <a:noFill/>
                              </a14:hiddenFill>
                            </a:ext>
                          </a:extLst>
                        </wps:spPr>
                        <wps:bodyPr/>
                      </wps:wsp>
                      <wps:wsp>
                        <wps:cNvPr id="603" name="Freeform 2722"/>
                        <wps:cNvSpPr>
                          <a:spLocks/>
                        </wps:cNvSpPr>
                        <wps:spPr bwMode="auto">
                          <a:xfrm>
                            <a:off x="4715" y="6764"/>
                            <a:ext cx="1230" cy="300"/>
                          </a:xfrm>
                          <a:custGeom>
                            <a:avLst/>
                            <a:gdLst>
                              <a:gd name="T0" fmla="*/ 0 w 1230"/>
                              <a:gd name="T1" fmla="*/ 90 h 300"/>
                              <a:gd name="T2" fmla="*/ 210 w 1230"/>
                              <a:gd name="T3" fmla="*/ 15 h 300"/>
                              <a:gd name="T4" fmla="*/ 495 w 1230"/>
                              <a:gd name="T5" fmla="*/ 0 h 300"/>
                              <a:gd name="T6" fmla="*/ 780 w 1230"/>
                              <a:gd name="T7" fmla="*/ 30 h 300"/>
                              <a:gd name="T8" fmla="*/ 990 w 1230"/>
                              <a:gd name="T9" fmla="*/ 120 h 300"/>
                              <a:gd name="T10" fmla="*/ 1230 w 1230"/>
                              <a:gd name="T11" fmla="*/ 300 h 30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230" h="300">
                                <a:moveTo>
                                  <a:pt x="0" y="90"/>
                                </a:moveTo>
                                <a:lnTo>
                                  <a:pt x="210" y="15"/>
                                </a:lnTo>
                                <a:lnTo>
                                  <a:pt x="495" y="0"/>
                                </a:lnTo>
                                <a:lnTo>
                                  <a:pt x="780" y="30"/>
                                </a:lnTo>
                                <a:lnTo>
                                  <a:pt x="990" y="120"/>
                                </a:lnTo>
                                <a:lnTo>
                                  <a:pt x="1230" y="300"/>
                                </a:lnTo>
                              </a:path>
                            </a:pathLst>
                          </a:custGeom>
                          <a:noFill/>
                          <a:ln w="9525">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4" name="Text Box 2723"/>
                        <wps:cNvSpPr txBox="1">
                          <a:spLocks noChangeArrowheads="1"/>
                        </wps:cNvSpPr>
                        <wps:spPr bwMode="auto">
                          <a:xfrm>
                            <a:off x="6187" y="6829"/>
                            <a:ext cx="1252" cy="308"/>
                          </a:xfrm>
                          <a:prstGeom prst="rect">
                            <a:avLst/>
                          </a:prstGeom>
                          <a:noFill/>
                          <a:ln>
                            <a:noFill/>
                          </a:ln>
                          <a:extLst>
                            <a:ext uri="{909E8E84-426E-40DD-AFC4-6F175D3DCCD1}">
                              <a14:hiddenFill xmlns:a14="http://schemas.microsoft.com/office/drawing/2010/main">
                                <a:solidFill>
                                  <a:srgbClr val="FFCC99">
                                    <a:alpha val="50195"/>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30F0867E"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CR 2</w:t>
                              </w:r>
                            </w:p>
                          </w:txbxContent>
                        </wps:txbx>
                        <wps:bodyPr rot="0" vert="horz" wrap="square" lIns="91440" tIns="45720" rIns="91440" bIns="45720" anchor="t" anchorCtr="0" upright="1">
                          <a:noAutofit/>
                        </wps:bodyPr>
                      </wps:wsp>
                      <wps:wsp>
                        <wps:cNvPr id="605" name="Text Box 2724"/>
                        <wps:cNvSpPr txBox="1">
                          <a:spLocks noChangeArrowheads="1"/>
                        </wps:cNvSpPr>
                        <wps:spPr bwMode="auto">
                          <a:xfrm>
                            <a:off x="3607" y="6388"/>
                            <a:ext cx="1252" cy="308"/>
                          </a:xfrm>
                          <a:prstGeom prst="rect">
                            <a:avLst/>
                          </a:prstGeom>
                          <a:noFill/>
                          <a:ln>
                            <a:noFill/>
                          </a:ln>
                          <a:extLst>
                            <a:ext uri="{909E8E84-426E-40DD-AFC4-6F175D3DCCD1}">
                              <a14:hiddenFill xmlns:a14="http://schemas.microsoft.com/office/drawing/2010/main">
                                <a:solidFill>
                                  <a:srgbClr val="FFCC99">
                                    <a:alpha val="50195"/>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166465B8"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CR 1</w:t>
                              </w:r>
                            </w:p>
                          </w:txbxContent>
                        </wps:txbx>
                        <wps:bodyPr rot="0" vert="horz" wrap="square" lIns="91440" tIns="45720" rIns="91440" bIns="45720" anchor="t" anchorCtr="0" upright="1">
                          <a:noAutofit/>
                        </wps:bodyPr>
                      </wps:wsp>
                      <wps:wsp>
                        <wps:cNvPr id="606" name="Text Box 2725"/>
                        <wps:cNvSpPr txBox="1">
                          <a:spLocks noChangeArrowheads="1"/>
                        </wps:cNvSpPr>
                        <wps:spPr bwMode="auto">
                          <a:xfrm>
                            <a:off x="3137" y="8627"/>
                            <a:ext cx="2685" cy="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F046F" w14:textId="77777777" w:rsidR="00C642F8" w:rsidRPr="004F45F2" w:rsidRDefault="00C642F8" w:rsidP="00C642F8">
                              <w:pPr>
                                <w:rPr>
                                  <w:rFonts w:ascii="Bookman Old Style" w:hAnsi="Bookman Old Style"/>
                                  <w:b/>
                                  <w:sz w:val="16"/>
                                  <w:szCs w:val="16"/>
                                </w:rPr>
                              </w:pPr>
                              <w:proofErr w:type="gramStart"/>
                              <w:r w:rsidRPr="004F45F2">
                                <w:rPr>
                                  <w:rFonts w:ascii="Bookman Old Style" w:hAnsi="Bookman Old Style"/>
                                  <w:b/>
                                  <w:sz w:val="16"/>
                                  <w:szCs w:val="16"/>
                                </w:rPr>
                                <w:t>Remark :</w:t>
                              </w:r>
                              <w:proofErr w:type="gramEnd"/>
                              <w:r w:rsidRPr="004F45F2">
                                <w:rPr>
                                  <w:rFonts w:ascii="Bookman Old Style" w:hAnsi="Bookman Old Style"/>
                                  <w:b/>
                                  <w:sz w:val="16"/>
                                  <w:szCs w:val="16"/>
                                </w:rPr>
                                <w:t xml:space="preserve"> </w:t>
                              </w:r>
                            </w:p>
                            <w:p w14:paraId="0379DFD5" w14:textId="77777777" w:rsidR="00C642F8" w:rsidRPr="004F45F2" w:rsidRDefault="00C642F8" w:rsidP="00C642F8">
                              <w:pPr>
                                <w:rPr>
                                  <w:rFonts w:ascii="Bookman Old Style" w:hAnsi="Bookman Old Style"/>
                                  <w:b/>
                                  <w:sz w:val="16"/>
                                  <w:szCs w:val="16"/>
                                </w:rPr>
                              </w:pPr>
                              <w:r w:rsidRPr="004F45F2">
                                <w:rPr>
                                  <w:rFonts w:ascii="Bookman Old Style" w:hAnsi="Bookman Old Style"/>
                                  <w:b/>
                                  <w:sz w:val="16"/>
                                  <w:szCs w:val="16"/>
                                </w:rPr>
                                <w:t>CR = Corner Reading</w:t>
                              </w:r>
                            </w:p>
                          </w:txbxContent>
                        </wps:txbx>
                        <wps:bodyPr rot="0" vert="horz" wrap="square" lIns="91440" tIns="45720" rIns="91440" bIns="45720" anchor="t" anchorCtr="0" upright="1">
                          <a:noAutofit/>
                        </wps:bodyPr>
                      </wps:wsp>
                      <wps:wsp>
                        <wps:cNvPr id="607" name="Rectangle 2726"/>
                        <wps:cNvSpPr>
                          <a:spLocks noChangeArrowheads="1"/>
                        </wps:cNvSpPr>
                        <wps:spPr bwMode="auto">
                          <a:xfrm>
                            <a:off x="8210" y="7157"/>
                            <a:ext cx="143" cy="336"/>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g:grpSp>
                        <wpg:cNvPr id="608" name="Group 2727"/>
                        <wpg:cNvGrpSpPr>
                          <a:grpSpLocks/>
                        </wpg:cNvGrpSpPr>
                        <wpg:grpSpPr bwMode="auto">
                          <a:xfrm>
                            <a:off x="8013" y="6372"/>
                            <a:ext cx="495" cy="1264"/>
                            <a:chOff x="7228" y="8329"/>
                            <a:chExt cx="795" cy="1309"/>
                          </a:xfrm>
                        </wpg:grpSpPr>
                        <wps:wsp>
                          <wps:cNvPr id="609" name="Oval 2728"/>
                          <wps:cNvSpPr>
                            <a:spLocks noChangeArrowheads="1"/>
                          </wps:cNvSpPr>
                          <wps:spPr bwMode="auto">
                            <a:xfrm rot="-293898">
                              <a:off x="7228" y="9621"/>
                              <a:ext cx="65" cy="1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s:wsp>
                          <wps:cNvPr id="610" name="Rectangle 2729"/>
                          <wps:cNvSpPr>
                            <a:spLocks noChangeArrowheads="1"/>
                          </wps:cNvSpPr>
                          <wps:spPr bwMode="auto">
                            <a:xfrm>
                              <a:off x="7634" y="8522"/>
                              <a:ext cx="67"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11" name="Freeform 2730"/>
                          <wps:cNvSpPr>
                            <a:spLocks/>
                          </wps:cNvSpPr>
                          <wps:spPr bwMode="auto">
                            <a:xfrm>
                              <a:off x="7625" y="8532"/>
                              <a:ext cx="85" cy="6"/>
                            </a:xfrm>
                            <a:custGeom>
                              <a:avLst/>
                              <a:gdLst>
                                <a:gd name="T0" fmla="*/ 9 w 10"/>
                                <a:gd name="T1" fmla="*/ 0 h 1"/>
                                <a:gd name="T2" fmla="*/ 85 w 10"/>
                                <a:gd name="T3" fmla="*/ 0 h 1"/>
                                <a:gd name="T4" fmla="*/ 85 w 10"/>
                                <a:gd name="T5" fmla="*/ 0 h 1"/>
                                <a:gd name="T6" fmla="*/ 85 w 10"/>
                                <a:gd name="T7" fmla="*/ 6 h 1"/>
                                <a:gd name="T8" fmla="*/ 85 w 10"/>
                                <a:gd name="T9" fmla="*/ 6 h 1"/>
                                <a:gd name="T10" fmla="*/ 9 w 10"/>
                                <a:gd name="T11" fmla="*/ 6 h 1"/>
                                <a:gd name="T12" fmla="*/ 0 w 10"/>
                                <a:gd name="T13" fmla="*/ 6 h 1"/>
                                <a:gd name="T14" fmla="*/ 0 w 10"/>
                                <a:gd name="T15" fmla="*/ 0 h 1"/>
                                <a:gd name="T16" fmla="*/ 9 w 10"/>
                                <a:gd name="T17" fmla="*/ 0 h 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12" name="Freeform 2731"/>
                          <wps:cNvSpPr>
                            <a:spLocks/>
                          </wps:cNvSpPr>
                          <wps:spPr bwMode="auto">
                            <a:xfrm>
                              <a:off x="7625" y="8538"/>
                              <a:ext cx="85" cy="17"/>
                            </a:xfrm>
                            <a:custGeom>
                              <a:avLst/>
                              <a:gdLst>
                                <a:gd name="T0" fmla="*/ 9 w 10"/>
                                <a:gd name="T1" fmla="*/ 0 h 2"/>
                                <a:gd name="T2" fmla="*/ 77 w 10"/>
                                <a:gd name="T3" fmla="*/ 0 h 2"/>
                                <a:gd name="T4" fmla="*/ 85 w 10"/>
                                <a:gd name="T5" fmla="*/ 9 h 2"/>
                                <a:gd name="T6" fmla="*/ 85 w 10"/>
                                <a:gd name="T7" fmla="*/ 9 h 2"/>
                                <a:gd name="T8" fmla="*/ 77 w 10"/>
                                <a:gd name="T9" fmla="*/ 17 h 2"/>
                                <a:gd name="T10" fmla="*/ 9 w 10"/>
                                <a:gd name="T11" fmla="*/ 17 h 2"/>
                                <a:gd name="T12" fmla="*/ 0 w 10"/>
                                <a:gd name="T13" fmla="*/ 9 h 2"/>
                                <a:gd name="T14" fmla="*/ 0 w 10"/>
                                <a:gd name="T15" fmla="*/ 9 h 2"/>
                                <a:gd name="T16" fmla="*/ 9 w 10"/>
                                <a:gd name="T17" fmla="*/ 0 h 2"/>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13" name="Rectangle 2732"/>
                          <wps:cNvSpPr>
                            <a:spLocks noChangeArrowheads="1"/>
                          </wps:cNvSpPr>
                          <wps:spPr bwMode="auto">
                            <a:xfrm>
                              <a:off x="7616" y="8548"/>
                              <a:ext cx="100"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14" name="Rectangle 2733"/>
                          <wps:cNvSpPr>
                            <a:spLocks noChangeArrowheads="1"/>
                          </wps:cNvSpPr>
                          <wps:spPr bwMode="auto">
                            <a:xfrm>
                              <a:off x="7625" y="8555"/>
                              <a:ext cx="91" cy="1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15" name="Line 2734"/>
                          <wps:cNvCnPr/>
                          <wps:spPr bwMode="auto">
                            <a:xfrm>
                              <a:off x="7625" y="8565"/>
                              <a:ext cx="91" cy="4"/>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616" name="Rectangle 2735"/>
                          <wps:cNvSpPr>
                            <a:spLocks noChangeArrowheads="1"/>
                          </wps:cNvSpPr>
                          <wps:spPr bwMode="auto">
                            <a:xfrm>
                              <a:off x="7634" y="8565"/>
                              <a:ext cx="76" cy="42"/>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2736"/>
                          <wps:cNvSpPr>
                            <a:spLocks/>
                          </wps:cNvSpPr>
                          <wps:spPr bwMode="auto">
                            <a:xfrm>
                              <a:off x="7710" y="8572"/>
                              <a:ext cx="15" cy="45"/>
                            </a:xfrm>
                            <a:custGeom>
                              <a:avLst/>
                              <a:gdLst>
                                <a:gd name="T0" fmla="*/ 8 w 2"/>
                                <a:gd name="T1" fmla="*/ 0 h 5"/>
                                <a:gd name="T2" fmla="*/ 15 w 2"/>
                                <a:gd name="T3" fmla="*/ 36 h 5"/>
                                <a:gd name="T4" fmla="*/ 0 w 2"/>
                                <a:gd name="T5" fmla="*/ 45 h 5"/>
                                <a:gd name="T6" fmla="*/ 0 60000 65536"/>
                                <a:gd name="T7" fmla="*/ 0 60000 65536"/>
                                <a:gd name="T8" fmla="*/ 0 60000 65536"/>
                              </a:gdLst>
                              <a:ahLst/>
                              <a:cxnLst>
                                <a:cxn ang="T6">
                                  <a:pos x="T0" y="T1"/>
                                </a:cxn>
                                <a:cxn ang="T7">
                                  <a:pos x="T2" y="T3"/>
                                </a:cxn>
                                <a:cxn ang="T8">
                                  <a:pos x="T4" y="T5"/>
                                </a:cxn>
                              </a:cxnLst>
                              <a:rect l="0" t="0" r="r" b="b"/>
                              <a:pathLst>
                                <a:path w="2" h="5">
                                  <a:moveTo>
                                    <a:pt x="1" y="0"/>
                                  </a:moveTo>
                                  <a:lnTo>
                                    <a:pt x="2" y="4"/>
                                  </a:lnTo>
                                  <a:lnTo>
                                    <a:pt x="0"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Freeform 2737"/>
                          <wps:cNvSpPr>
                            <a:spLocks/>
                          </wps:cNvSpPr>
                          <wps:spPr bwMode="auto">
                            <a:xfrm>
                              <a:off x="7607" y="8565"/>
                              <a:ext cx="27" cy="42"/>
                            </a:xfrm>
                            <a:custGeom>
                              <a:avLst/>
                              <a:gdLst>
                                <a:gd name="T0" fmla="*/ 18 w 3"/>
                                <a:gd name="T1" fmla="*/ 0 h 5"/>
                                <a:gd name="T2" fmla="*/ 0 w 3"/>
                                <a:gd name="T3" fmla="*/ 42 h 5"/>
                                <a:gd name="T4" fmla="*/ 27 w 3"/>
                                <a:gd name="T5" fmla="*/ 42 h 5"/>
                                <a:gd name="T6" fmla="*/ 0 60000 65536"/>
                                <a:gd name="T7" fmla="*/ 0 60000 65536"/>
                                <a:gd name="T8" fmla="*/ 0 60000 65536"/>
                              </a:gdLst>
                              <a:ahLst/>
                              <a:cxnLst>
                                <a:cxn ang="T6">
                                  <a:pos x="T0" y="T1"/>
                                </a:cxn>
                                <a:cxn ang="T7">
                                  <a:pos x="T2" y="T3"/>
                                </a:cxn>
                                <a:cxn ang="T8">
                                  <a:pos x="T4" y="T5"/>
                                </a:cxn>
                              </a:cxnLst>
                              <a:rect l="0" t="0" r="r" b="b"/>
                              <a:pathLst>
                                <a:path w="3" h="5">
                                  <a:moveTo>
                                    <a:pt x="2" y="0"/>
                                  </a:moveTo>
                                  <a:lnTo>
                                    <a:pt x="0" y="5"/>
                                  </a:lnTo>
                                  <a:lnTo>
                                    <a:pt x="3"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Freeform 2738"/>
                          <wps:cNvSpPr>
                            <a:spLocks/>
                          </wps:cNvSpPr>
                          <wps:spPr bwMode="auto">
                            <a:xfrm>
                              <a:off x="7634" y="8607"/>
                              <a:ext cx="16" cy="585"/>
                            </a:xfrm>
                            <a:custGeom>
                              <a:avLst/>
                              <a:gdLst>
                                <a:gd name="T0" fmla="*/ 0 w 2"/>
                                <a:gd name="T1" fmla="*/ 0 h 68"/>
                                <a:gd name="T2" fmla="*/ 8 w 2"/>
                                <a:gd name="T3" fmla="*/ 9 h 68"/>
                                <a:gd name="T4" fmla="*/ 16 w 2"/>
                                <a:gd name="T5" fmla="*/ 585 h 68"/>
                                <a:gd name="T6" fmla="*/ 8 w 2"/>
                                <a:gd name="T7" fmla="*/ 585 h 68"/>
                                <a:gd name="T8" fmla="*/ 0 w 2"/>
                                <a:gd name="T9" fmla="*/ 0 h 6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20" name="Rectangle 2739"/>
                          <wps:cNvSpPr>
                            <a:spLocks noChangeArrowheads="1"/>
                          </wps:cNvSpPr>
                          <wps:spPr bwMode="auto">
                            <a:xfrm>
                              <a:off x="7634" y="9192"/>
                              <a:ext cx="67" cy="2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21" name="Rectangle 2740"/>
                          <wps:cNvSpPr>
                            <a:spLocks noChangeArrowheads="1"/>
                          </wps:cNvSpPr>
                          <wps:spPr bwMode="auto">
                            <a:xfrm>
                              <a:off x="7650" y="9219"/>
                              <a:ext cx="33" cy="249"/>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 name="Rectangle 2741"/>
                          <wps:cNvSpPr>
                            <a:spLocks noChangeArrowheads="1"/>
                          </wps:cNvSpPr>
                          <wps:spPr bwMode="auto">
                            <a:xfrm>
                              <a:off x="7650" y="8841"/>
                              <a:ext cx="42" cy="35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3" name="Rectangle 2742"/>
                          <wps:cNvSpPr>
                            <a:spLocks noChangeArrowheads="1"/>
                          </wps:cNvSpPr>
                          <wps:spPr bwMode="auto">
                            <a:xfrm>
                              <a:off x="7650" y="9468"/>
                              <a:ext cx="33" cy="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 name="Freeform 2743"/>
                          <wps:cNvSpPr>
                            <a:spLocks/>
                          </wps:cNvSpPr>
                          <wps:spPr bwMode="auto">
                            <a:xfrm>
                              <a:off x="7650" y="9475"/>
                              <a:ext cx="42" cy="71"/>
                            </a:xfrm>
                            <a:custGeom>
                              <a:avLst/>
                              <a:gdLst>
                                <a:gd name="T0" fmla="*/ 25 w 5"/>
                                <a:gd name="T1" fmla="*/ 71 h 8"/>
                                <a:gd name="T2" fmla="*/ 42 w 5"/>
                                <a:gd name="T3" fmla="*/ 0 h 8"/>
                                <a:gd name="T4" fmla="*/ 0 w 5"/>
                                <a:gd name="T5" fmla="*/ 0 h 8"/>
                                <a:gd name="T6" fmla="*/ 25 w 5"/>
                                <a:gd name="T7" fmla="*/ 71 h 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25" name="Freeform 2744"/>
                          <wps:cNvSpPr>
                            <a:spLocks/>
                          </wps:cNvSpPr>
                          <wps:spPr bwMode="auto">
                            <a:xfrm>
                              <a:off x="7407" y="8600"/>
                              <a:ext cx="218" cy="456"/>
                            </a:xfrm>
                            <a:custGeom>
                              <a:avLst/>
                              <a:gdLst>
                                <a:gd name="T0" fmla="*/ 218 w 26"/>
                                <a:gd name="T1" fmla="*/ 9 h 53"/>
                                <a:gd name="T2" fmla="*/ 210 w 26"/>
                                <a:gd name="T3" fmla="*/ 0 h 53"/>
                                <a:gd name="T4" fmla="*/ 0 w 26"/>
                                <a:gd name="T5" fmla="*/ 447 h 53"/>
                                <a:gd name="T6" fmla="*/ 17 w 26"/>
                                <a:gd name="T7" fmla="*/ 456 h 53"/>
                                <a:gd name="T8" fmla="*/ 218 w 26"/>
                                <a:gd name="T9" fmla="*/ 9 h 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6" h="53">
                                  <a:moveTo>
                                    <a:pt x="26" y="1"/>
                                  </a:moveTo>
                                  <a:lnTo>
                                    <a:pt x="25" y="0"/>
                                  </a:lnTo>
                                  <a:lnTo>
                                    <a:pt x="0" y="52"/>
                                  </a:lnTo>
                                  <a:lnTo>
                                    <a:pt x="2" y="53"/>
                                  </a:lnTo>
                                  <a:lnTo>
                                    <a:pt x="26" y="1"/>
                                  </a:lnTo>
                                  <a:close/>
                                </a:path>
                              </a:pathLst>
                            </a:custGeom>
                            <a:noFill/>
                            <a:ln w="0">
                              <a:solidFill>
                                <a:srgbClr val="000000"/>
                              </a:solidFill>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626" name="Freeform 2745"/>
                          <wps:cNvSpPr>
                            <a:spLocks/>
                          </wps:cNvSpPr>
                          <wps:spPr bwMode="auto">
                            <a:xfrm>
                              <a:off x="7422" y="8607"/>
                              <a:ext cx="212" cy="449"/>
                            </a:xfrm>
                            <a:custGeom>
                              <a:avLst/>
                              <a:gdLst>
                                <a:gd name="T0" fmla="*/ 212 w 25"/>
                                <a:gd name="T1" fmla="*/ 9 h 52"/>
                                <a:gd name="T2" fmla="*/ 212 w 25"/>
                                <a:gd name="T3" fmla="*/ 0 h 52"/>
                                <a:gd name="T4" fmla="*/ 0 w 25"/>
                                <a:gd name="T5" fmla="*/ 440 h 52"/>
                                <a:gd name="T6" fmla="*/ 0 w 25"/>
                                <a:gd name="T7" fmla="*/ 449 h 52"/>
                                <a:gd name="T8" fmla="*/ 212 w 25"/>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27" name="Freeform 2746"/>
                          <wps:cNvSpPr>
                            <a:spLocks/>
                          </wps:cNvSpPr>
                          <wps:spPr bwMode="auto">
                            <a:xfrm>
                              <a:off x="7398" y="9046"/>
                              <a:ext cx="24" cy="27"/>
                            </a:xfrm>
                            <a:custGeom>
                              <a:avLst/>
                              <a:gdLst>
                                <a:gd name="T0" fmla="*/ 0 w 3"/>
                                <a:gd name="T1" fmla="*/ 9 h 3"/>
                                <a:gd name="T2" fmla="*/ 24 w 3"/>
                                <a:gd name="T3" fmla="*/ 27 h 3"/>
                                <a:gd name="T4" fmla="*/ 24 w 3"/>
                                <a:gd name="T5" fmla="*/ 9 h 3"/>
                                <a:gd name="T6" fmla="*/ 8 w 3"/>
                                <a:gd name="T7" fmla="*/ 0 h 3"/>
                                <a:gd name="T8" fmla="*/ 0 w 3"/>
                                <a:gd name="T9" fmla="*/ 9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28" name="Freeform 2747"/>
                          <wps:cNvSpPr>
                            <a:spLocks/>
                          </wps:cNvSpPr>
                          <wps:spPr bwMode="auto">
                            <a:xfrm>
                              <a:off x="7322" y="9062"/>
                              <a:ext cx="91" cy="174"/>
                            </a:xfrm>
                            <a:custGeom>
                              <a:avLst/>
                              <a:gdLst>
                                <a:gd name="T0" fmla="*/ 83 w 11"/>
                                <a:gd name="T1" fmla="*/ 0 h 20"/>
                                <a:gd name="T2" fmla="*/ 8 w 11"/>
                                <a:gd name="T3" fmla="*/ 131 h 20"/>
                                <a:gd name="T4" fmla="*/ 0 w 11"/>
                                <a:gd name="T5" fmla="*/ 131 h 20"/>
                                <a:gd name="T6" fmla="*/ 0 w 11"/>
                                <a:gd name="T7" fmla="*/ 157 h 20"/>
                                <a:gd name="T8" fmla="*/ 8 w 11"/>
                                <a:gd name="T9" fmla="*/ 174 h 20"/>
                                <a:gd name="T10" fmla="*/ 17 w 11"/>
                                <a:gd name="T11" fmla="*/ 174 h 20"/>
                                <a:gd name="T12" fmla="*/ 17 w 11"/>
                                <a:gd name="T13" fmla="*/ 165 h 20"/>
                                <a:gd name="T14" fmla="*/ 17 w 11"/>
                                <a:gd name="T15" fmla="*/ 157 h 20"/>
                                <a:gd name="T16" fmla="*/ 91 w 11"/>
                                <a:gd name="T17" fmla="*/ 9 h 20"/>
                                <a:gd name="T18" fmla="*/ 83 w 11"/>
                                <a:gd name="T19" fmla="*/ 0 h 2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 name="Freeform 2748"/>
                          <wps:cNvSpPr>
                            <a:spLocks/>
                          </wps:cNvSpPr>
                          <wps:spPr bwMode="auto">
                            <a:xfrm>
                              <a:off x="7683" y="8617"/>
                              <a:ext cx="27" cy="575"/>
                            </a:xfrm>
                            <a:custGeom>
                              <a:avLst/>
                              <a:gdLst>
                                <a:gd name="T0" fmla="*/ 27 w 3"/>
                                <a:gd name="T1" fmla="*/ 0 h 67"/>
                                <a:gd name="T2" fmla="*/ 9 w 3"/>
                                <a:gd name="T3" fmla="*/ 0 h 67"/>
                                <a:gd name="T4" fmla="*/ 0 w 3"/>
                                <a:gd name="T5" fmla="*/ 575 h 67"/>
                                <a:gd name="T6" fmla="*/ 18 w 3"/>
                                <a:gd name="T7" fmla="*/ 575 h 67"/>
                                <a:gd name="T8" fmla="*/ 27 w 3"/>
                                <a:gd name="T9" fmla="*/ 0 h 6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30" name="Freeform 2749"/>
                          <wps:cNvSpPr>
                            <a:spLocks/>
                          </wps:cNvSpPr>
                          <wps:spPr bwMode="auto">
                            <a:xfrm>
                              <a:off x="7716" y="8607"/>
                              <a:ext cx="203" cy="449"/>
                            </a:xfrm>
                            <a:custGeom>
                              <a:avLst/>
                              <a:gdLst>
                                <a:gd name="T0" fmla="*/ 0 w 24"/>
                                <a:gd name="T1" fmla="*/ 9 h 52"/>
                                <a:gd name="T2" fmla="*/ 8 w 24"/>
                                <a:gd name="T3" fmla="*/ 0 h 52"/>
                                <a:gd name="T4" fmla="*/ 203 w 24"/>
                                <a:gd name="T5" fmla="*/ 440 h 52"/>
                                <a:gd name="T6" fmla="*/ 186 w 24"/>
                                <a:gd name="T7" fmla="*/ 449 h 52"/>
                                <a:gd name="T8" fmla="*/ 0 w 24"/>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 h="52">
                                  <a:moveTo>
                                    <a:pt x="0" y="1"/>
                                  </a:moveTo>
                                  <a:lnTo>
                                    <a:pt x="1" y="0"/>
                                  </a:lnTo>
                                  <a:lnTo>
                                    <a:pt x="24" y="51"/>
                                  </a:lnTo>
                                  <a:lnTo>
                                    <a:pt x="22" y="52"/>
                                  </a:lnTo>
                                  <a:lnTo>
                                    <a:pt x="0" y="1"/>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Freeform 2750"/>
                          <wps:cNvSpPr>
                            <a:spLocks/>
                          </wps:cNvSpPr>
                          <wps:spPr bwMode="auto">
                            <a:xfrm>
                              <a:off x="7710" y="8617"/>
                              <a:ext cx="194" cy="445"/>
                            </a:xfrm>
                            <a:custGeom>
                              <a:avLst/>
                              <a:gdLst>
                                <a:gd name="T0" fmla="*/ 0 w 23"/>
                                <a:gd name="T1" fmla="*/ 9 h 52"/>
                                <a:gd name="T2" fmla="*/ 0 w 23"/>
                                <a:gd name="T3" fmla="*/ 0 h 52"/>
                                <a:gd name="T4" fmla="*/ 194 w 23"/>
                                <a:gd name="T5" fmla="*/ 436 h 52"/>
                                <a:gd name="T6" fmla="*/ 194 w 23"/>
                                <a:gd name="T7" fmla="*/ 445 h 52"/>
                                <a:gd name="T8" fmla="*/ 0 w 23"/>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32" name="Freeform 2751"/>
                          <wps:cNvSpPr>
                            <a:spLocks/>
                          </wps:cNvSpPr>
                          <wps:spPr bwMode="auto">
                            <a:xfrm>
                              <a:off x="7904" y="9046"/>
                              <a:ext cx="25" cy="27"/>
                            </a:xfrm>
                            <a:custGeom>
                              <a:avLst/>
                              <a:gdLst>
                                <a:gd name="T0" fmla="*/ 0 w 3"/>
                                <a:gd name="T1" fmla="*/ 18 h 3"/>
                                <a:gd name="T2" fmla="*/ 17 w 3"/>
                                <a:gd name="T3" fmla="*/ 0 h 3"/>
                                <a:gd name="T4" fmla="*/ 25 w 3"/>
                                <a:gd name="T5" fmla="*/ 18 h 3"/>
                                <a:gd name="T6" fmla="*/ 8 w 3"/>
                                <a:gd name="T7" fmla="*/ 27 h 3"/>
                                <a:gd name="T8" fmla="*/ 0 w 3"/>
                                <a:gd name="T9" fmla="*/ 18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33" name="Freeform 2752"/>
                          <wps:cNvSpPr>
                            <a:spLocks/>
                          </wps:cNvSpPr>
                          <wps:spPr bwMode="auto">
                            <a:xfrm>
                              <a:off x="7910" y="9062"/>
                              <a:ext cx="112" cy="225"/>
                            </a:xfrm>
                            <a:custGeom>
                              <a:avLst/>
                              <a:gdLst>
                                <a:gd name="T0" fmla="*/ 17 w 13"/>
                                <a:gd name="T1" fmla="*/ 0 h 26"/>
                                <a:gd name="T2" fmla="*/ 103 w 13"/>
                                <a:gd name="T3" fmla="*/ 173 h 26"/>
                                <a:gd name="T4" fmla="*/ 112 w 13"/>
                                <a:gd name="T5" fmla="*/ 173 h 26"/>
                                <a:gd name="T6" fmla="*/ 103 w 13"/>
                                <a:gd name="T7" fmla="*/ 208 h 26"/>
                                <a:gd name="T8" fmla="*/ 103 w 13"/>
                                <a:gd name="T9" fmla="*/ 216 h 26"/>
                                <a:gd name="T10" fmla="*/ 95 w 13"/>
                                <a:gd name="T11" fmla="*/ 225 h 26"/>
                                <a:gd name="T12" fmla="*/ 95 w 13"/>
                                <a:gd name="T13" fmla="*/ 216 h 26"/>
                                <a:gd name="T14" fmla="*/ 95 w 13"/>
                                <a:gd name="T15" fmla="*/ 208 h 26"/>
                                <a:gd name="T16" fmla="*/ 0 w 13"/>
                                <a:gd name="T17" fmla="*/ 9 h 26"/>
                                <a:gd name="T18" fmla="*/ 17 w 13"/>
                                <a:gd name="T19" fmla="*/ 0 h 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4" name="Rectangle 2753"/>
                          <wps:cNvSpPr>
                            <a:spLocks noChangeArrowheads="1"/>
                          </wps:cNvSpPr>
                          <wps:spPr bwMode="auto">
                            <a:xfrm>
                              <a:off x="7646" y="8493"/>
                              <a:ext cx="42" cy="27"/>
                            </a:xfrm>
                            <a:prstGeom prst="rect">
                              <a:avLst/>
                            </a:prstGeom>
                            <a:solidFill>
                              <a:srgbClr val="006600"/>
                            </a:solidFill>
                            <a:ln w="0">
                              <a:solidFill>
                                <a:srgbClr val="000000"/>
                              </a:solidFill>
                              <a:miter lim="800000"/>
                              <a:headEnd/>
                              <a:tailEnd/>
                            </a:ln>
                          </wps:spPr>
                          <wps:bodyPr rot="0" vert="horz" wrap="square" lIns="91440" tIns="45720" rIns="91440" bIns="45720" anchor="t" anchorCtr="0" upright="1">
                            <a:noAutofit/>
                          </wps:bodyPr>
                        </wps:wsp>
                        <wps:wsp>
                          <wps:cNvPr id="635" name="Freeform 2754"/>
                          <wps:cNvSpPr>
                            <a:spLocks/>
                          </wps:cNvSpPr>
                          <wps:spPr bwMode="auto">
                            <a:xfrm>
                              <a:off x="7321" y="9192"/>
                              <a:ext cx="17" cy="44"/>
                            </a:xfrm>
                            <a:custGeom>
                              <a:avLst/>
                              <a:gdLst>
                                <a:gd name="T0" fmla="*/ 17 w 39"/>
                                <a:gd name="T1" fmla="*/ 28 h 72"/>
                                <a:gd name="T2" fmla="*/ 17 w 39"/>
                                <a:gd name="T3" fmla="*/ 44 h 72"/>
                                <a:gd name="T4" fmla="*/ 8 w 39"/>
                                <a:gd name="T5" fmla="*/ 44 h 72"/>
                                <a:gd name="T6" fmla="*/ 0 w 39"/>
                                <a:gd name="T7" fmla="*/ 28 h 72"/>
                                <a:gd name="T8" fmla="*/ 0 w 39"/>
                                <a:gd name="T9" fmla="*/ 0 h 72"/>
                                <a:gd name="T10" fmla="*/ 10 w 39"/>
                                <a:gd name="T11" fmla="*/ 0 h 72"/>
                                <a:gd name="T12" fmla="*/ 17 w 39"/>
                                <a:gd name="T13" fmla="*/ 28 h 72"/>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636" name="Rectangle 2755"/>
                          <wps:cNvSpPr>
                            <a:spLocks noChangeArrowheads="1"/>
                          </wps:cNvSpPr>
                          <wps:spPr bwMode="auto">
                            <a:xfrm>
                              <a:off x="7652" y="8449"/>
                              <a:ext cx="32" cy="44"/>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637" name="Freeform 2756"/>
                          <wps:cNvSpPr>
                            <a:spLocks/>
                          </wps:cNvSpPr>
                          <wps:spPr bwMode="auto">
                            <a:xfrm>
                              <a:off x="8004" y="9234"/>
                              <a:ext cx="19" cy="53"/>
                            </a:xfrm>
                            <a:custGeom>
                              <a:avLst/>
                              <a:gdLst>
                                <a:gd name="T0" fmla="*/ 0 w 42"/>
                                <a:gd name="T1" fmla="*/ 35 h 87"/>
                                <a:gd name="T2" fmla="*/ 0 w 42"/>
                                <a:gd name="T3" fmla="*/ 53 h 87"/>
                                <a:gd name="T4" fmla="*/ 10 w 42"/>
                                <a:gd name="T5" fmla="*/ 44 h 87"/>
                                <a:gd name="T6" fmla="*/ 8 w 42"/>
                                <a:gd name="T7" fmla="*/ 31 h 87"/>
                                <a:gd name="T8" fmla="*/ 19 w 42"/>
                                <a:gd name="T9" fmla="*/ 0 h 87"/>
                                <a:gd name="T10" fmla="*/ 8 w 42"/>
                                <a:gd name="T11" fmla="*/ 0 h 87"/>
                                <a:gd name="T12" fmla="*/ 0 w 42"/>
                                <a:gd name="T13" fmla="*/ 35 h 8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g:grpSp>
                          <wpg:cNvPr id="638" name="Group 2757"/>
                          <wpg:cNvGrpSpPr>
                            <a:grpSpLocks/>
                          </wpg:cNvGrpSpPr>
                          <wpg:grpSpPr bwMode="auto">
                            <a:xfrm flipH="1">
                              <a:off x="7589" y="8329"/>
                              <a:ext cx="128" cy="161"/>
                              <a:chOff x="2791" y="11684"/>
                              <a:chExt cx="69" cy="162"/>
                            </a:xfrm>
                          </wpg:grpSpPr>
                          <wps:wsp>
                            <wps:cNvPr id="639" name="Freeform 2758"/>
                            <wps:cNvSpPr>
                              <a:spLocks/>
                            </wps:cNvSpPr>
                            <wps:spPr bwMode="auto">
                              <a:xfrm>
                                <a:off x="2839" y="11743"/>
                                <a:ext cx="21" cy="51"/>
                              </a:xfrm>
                              <a:custGeom>
                                <a:avLst/>
                                <a:gdLst>
                                  <a:gd name="T0" fmla="*/ 14 w 3"/>
                                  <a:gd name="T1" fmla="*/ 0 h 8"/>
                                  <a:gd name="T2" fmla="*/ 7 w 3"/>
                                  <a:gd name="T3" fmla="*/ 0 h 8"/>
                                  <a:gd name="T4" fmla="*/ 0 w 3"/>
                                  <a:gd name="T5" fmla="*/ 6 h 8"/>
                                  <a:gd name="T6" fmla="*/ 0 w 3"/>
                                  <a:gd name="T7" fmla="*/ 45 h 8"/>
                                  <a:gd name="T8" fmla="*/ 7 w 3"/>
                                  <a:gd name="T9" fmla="*/ 51 h 8"/>
                                  <a:gd name="T10" fmla="*/ 14 w 3"/>
                                  <a:gd name="T11" fmla="*/ 51 h 8"/>
                                  <a:gd name="T12" fmla="*/ 21 w 3"/>
                                  <a:gd name="T13" fmla="*/ 45 h 8"/>
                                  <a:gd name="T14" fmla="*/ 21 w 3"/>
                                  <a:gd name="T15" fmla="*/ 6 h 8"/>
                                  <a:gd name="T16" fmla="*/ 14 w 3"/>
                                  <a:gd name="T17" fmla="*/ 0 h 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round/>
                                <a:headEnd/>
                                <a:tailEnd/>
                              </a:ln>
                            </wps:spPr>
                            <wps:bodyPr rot="0" vert="horz" wrap="square" lIns="91440" tIns="45720" rIns="91440" bIns="45720" anchor="t" anchorCtr="0" upright="1">
                              <a:noAutofit/>
                            </wps:bodyPr>
                          </wps:wsp>
                          <wps:wsp>
                            <wps:cNvPr id="640" name="Freeform 2759"/>
                            <wps:cNvSpPr>
                              <a:spLocks/>
                            </wps:cNvSpPr>
                            <wps:spPr bwMode="auto">
                              <a:xfrm>
                                <a:off x="2791" y="11731"/>
                                <a:ext cx="48" cy="68"/>
                              </a:xfrm>
                              <a:custGeom>
                                <a:avLst/>
                                <a:gdLst>
                                  <a:gd name="T0" fmla="*/ 48 w 7"/>
                                  <a:gd name="T1" fmla="*/ 68 h 11"/>
                                  <a:gd name="T2" fmla="*/ 21 w 7"/>
                                  <a:gd name="T3" fmla="*/ 68 h 11"/>
                                  <a:gd name="T4" fmla="*/ 14 w 7"/>
                                  <a:gd name="T5" fmla="*/ 68 h 11"/>
                                  <a:gd name="T6" fmla="*/ 7 w 7"/>
                                  <a:gd name="T7" fmla="*/ 68 h 11"/>
                                  <a:gd name="T8" fmla="*/ 0 w 7"/>
                                  <a:gd name="T9" fmla="*/ 56 h 11"/>
                                  <a:gd name="T10" fmla="*/ 0 w 7"/>
                                  <a:gd name="T11" fmla="*/ 19 h 11"/>
                                  <a:gd name="T12" fmla="*/ 7 w 7"/>
                                  <a:gd name="T13" fmla="*/ 12 h 11"/>
                                  <a:gd name="T14" fmla="*/ 14 w 7"/>
                                  <a:gd name="T15" fmla="*/ 6 h 11"/>
                                  <a:gd name="T16" fmla="*/ 21 w 7"/>
                                  <a:gd name="T17" fmla="*/ 6 h 11"/>
                                  <a:gd name="T18" fmla="*/ 48 w 7"/>
                                  <a:gd name="T19" fmla="*/ 0 h 11"/>
                                  <a:gd name="T20" fmla="*/ 48 w 7"/>
                                  <a:gd name="T21" fmla="*/ 68 h 1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round/>
                                <a:headEnd/>
                                <a:tailEnd/>
                              </a:ln>
                            </wps:spPr>
                            <wps:bodyPr rot="0" vert="horz" wrap="square" lIns="91440" tIns="45720" rIns="91440" bIns="45720" anchor="t" anchorCtr="0" upright="1">
                              <a:noAutofit/>
                            </wps:bodyPr>
                          </wps:wsp>
                          <wps:wsp>
                            <wps:cNvPr id="641" name="Rectangle 2760"/>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 name="Rectangle 2761"/>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g:grpSp>
                      <wps:wsp>
                        <wps:cNvPr id="643" name="Rectangle 2762"/>
                        <wps:cNvSpPr>
                          <a:spLocks noChangeArrowheads="1"/>
                        </wps:cNvSpPr>
                        <wps:spPr bwMode="auto">
                          <a:xfrm>
                            <a:off x="3560" y="6141"/>
                            <a:ext cx="143" cy="336"/>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g:grpSp>
                        <wpg:cNvPr id="644" name="Group 2763"/>
                        <wpg:cNvGrpSpPr>
                          <a:grpSpLocks/>
                        </wpg:cNvGrpSpPr>
                        <wpg:grpSpPr bwMode="auto">
                          <a:xfrm>
                            <a:off x="3363" y="5447"/>
                            <a:ext cx="495" cy="1264"/>
                            <a:chOff x="7228" y="8329"/>
                            <a:chExt cx="795" cy="1309"/>
                          </a:xfrm>
                        </wpg:grpSpPr>
                        <wps:wsp>
                          <wps:cNvPr id="645" name="Oval 2764"/>
                          <wps:cNvSpPr>
                            <a:spLocks noChangeArrowheads="1"/>
                          </wps:cNvSpPr>
                          <wps:spPr bwMode="auto">
                            <a:xfrm rot="-293898">
                              <a:off x="7228" y="9621"/>
                              <a:ext cx="65" cy="1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s:wsp>
                          <wps:cNvPr id="646" name="Rectangle 2765"/>
                          <wps:cNvSpPr>
                            <a:spLocks noChangeArrowheads="1"/>
                          </wps:cNvSpPr>
                          <wps:spPr bwMode="auto">
                            <a:xfrm>
                              <a:off x="7634" y="8522"/>
                              <a:ext cx="67"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47" name="Freeform 2766"/>
                          <wps:cNvSpPr>
                            <a:spLocks/>
                          </wps:cNvSpPr>
                          <wps:spPr bwMode="auto">
                            <a:xfrm>
                              <a:off x="7625" y="8532"/>
                              <a:ext cx="85" cy="6"/>
                            </a:xfrm>
                            <a:custGeom>
                              <a:avLst/>
                              <a:gdLst>
                                <a:gd name="T0" fmla="*/ 9 w 10"/>
                                <a:gd name="T1" fmla="*/ 0 h 1"/>
                                <a:gd name="T2" fmla="*/ 85 w 10"/>
                                <a:gd name="T3" fmla="*/ 0 h 1"/>
                                <a:gd name="T4" fmla="*/ 85 w 10"/>
                                <a:gd name="T5" fmla="*/ 0 h 1"/>
                                <a:gd name="T6" fmla="*/ 85 w 10"/>
                                <a:gd name="T7" fmla="*/ 6 h 1"/>
                                <a:gd name="T8" fmla="*/ 85 w 10"/>
                                <a:gd name="T9" fmla="*/ 6 h 1"/>
                                <a:gd name="T10" fmla="*/ 9 w 10"/>
                                <a:gd name="T11" fmla="*/ 6 h 1"/>
                                <a:gd name="T12" fmla="*/ 0 w 10"/>
                                <a:gd name="T13" fmla="*/ 6 h 1"/>
                                <a:gd name="T14" fmla="*/ 0 w 10"/>
                                <a:gd name="T15" fmla="*/ 0 h 1"/>
                                <a:gd name="T16" fmla="*/ 9 w 10"/>
                                <a:gd name="T17" fmla="*/ 0 h 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48" name="Freeform 2767"/>
                          <wps:cNvSpPr>
                            <a:spLocks/>
                          </wps:cNvSpPr>
                          <wps:spPr bwMode="auto">
                            <a:xfrm>
                              <a:off x="7625" y="8538"/>
                              <a:ext cx="85" cy="17"/>
                            </a:xfrm>
                            <a:custGeom>
                              <a:avLst/>
                              <a:gdLst>
                                <a:gd name="T0" fmla="*/ 9 w 10"/>
                                <a:gd name="T1" fmla="*/ 0 h 2"/>
                                <a:gd name="T2" fmla="*/ 77 w 10"/>
                                <a:gd name="T3" fmla="*/ 0 h 2"/>
                                <a:gd name="T4" fmla="*/ 85 w 10"/>
                                <a:gd name="T5" fmla="*/ 9 h 2"/>
                                <a:gd name="T6" fmla="*/ 85 w 10"/>
                                <a:gd name="T7" fmla="*/ 9 h 2"/>
                                <a:gd name="T8" fmla="*/ 77 w 10"/>
                                <a:gd name="T9" fmla="*/ 17 h 2"/>
                                <a:gd name="T10" fmla="*/ 9 w 10"/>
                                <a:gd name="T11" fmla="*/ 17 h 2"/>
                                <a:gd name="T12" fmla="*/ 0 w 10"/>
                                <a:gd name="T13" fmla="*/ 9 h 2"/>
                                <a:gd name="T14" fmla="*/ 0 w 10"/>
                                <a:gd name="T15" fmla="*/ 9 h 2"/>
                                <a:gd name="T16" fmla="*/ 9 w 10"/>
                                <a:gd name="T17" fmla="*/ 0 h 2"/>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49" name="Rectangle 2768"/>
                          <wps:cNvSpPr>
                            <a:spLocks noChangeArrowheads="1"/>
                          </wps:cNvSpPr>
                          <wps:spPr bwMode="auto">
                            <a:xfrm>
                              <a:off x="7616" y="8548"/>
                              <a:ext cx="100"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50" name="Rectangle 2769"/>
                          <wps:cNvSpPr>
                            <a:spLocks noChangeArrowheads="1"/>
                          </wps:cNvSpPr>
                          <wps:spPr bwMode="auto">
                            <a:xfrm>
                              <a:off x="7625" y="8555"/>
                              <a:ext cx="91" cy="1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51" name="Line 2770"/>
                          <wps:cNvCnPr/>
                          <wps:spPr bwMode="auto">
                            <a:xfrm>
                              <a:off x="7625" y="8565"/>
                              <a:ext cx="91" cy="4"/>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652" name="Rectangle 2771"/>
                          <wps:cNvSpPr>
                            <a:spLocks noChangeArrowheads="1"/>
                          </wps:cNvSpPr>
                          <wps:spPr bwMode="auto">
                            <a:xfrm>
                              <a:off x="7634" y="8565"/>
                              <a:ext cx="76" cy="42"/>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 name="Freeform 2772"/>
                          <wps:cNvSpPr>
                            <a:spLocks/>
                          </wps:cNvSpPr>
                          <wps:spPr bwMode="auto">
                            <a:xfrm>
                              <a:off x="7710" y="8572"/>
                              <a:ext cx="15" cy="45"/>
                            </a:xfrm>
                            <a:custGeom>
                              <a:avLst/>
                              <a:gdLst>
                                <a:gd name="T0" fmla="*/ 8 w 2"/>
                                <a:gd name="T1" fmla="*/ 0 h 5"/>
                                <a:gd name="T2" fmla="*/ 15 w 2"/>
                                <a:gd name="T3" fmla="*/ 36 h 5"/>
                                <a:gd name="T4" fmla="*/ 0 w 2"/>
                                <a:gd name="T5" fmla="*/ 45 h 5"/>
                                <a:gd name="T6" fmla="*/ 0 60000 65536"/>
                                <a:gd name="T7" fmla="*/ 0 60000 65536"/>
                                <a:gd name="T8" fmla="*/ 0 60000 65536"/>
                              </a:gdLst>
                              <a:ahLst/>
                              <a:cxnLst>
                                <a:cxn ang="T6">
                                  <a:pos x="T0" y="T1"/>
                                </a:cxn>
                                <a:cxn ang="T7">
                                  <a:pos x="T2" y="T3"/>
                                </a:cxn>
                                <a:cxn ang="T8">
                                  <a:pos x="T4" y="T5"/>
                                </a:cxn>
                              </a:cxnLst>
                              <a:rect l="0" t="0" r="r" b="b"/>
                              <a:pathLst>
                                <a:path w="2" h="5">
                                  <a:moveTo>
                                    <a:pt x="1" y="0"/>
                                  </a:moveTo>
                                  <a:lnTo>
                                    <a:pt x="2" y="4"/>
                                  </a:lnTo>
                                  <a:lnTo>
                                    <a:pt x="0"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 name="Freeform 2773"/>
                          <wps:cNvSpPr>
                            <a:spLocks/>
                          </wps:cNvSpPr>
                          <wps:spPr bwMode="auto">
                            <a:xfrm>
                              <a:off x="7607" y="8565"/>
                              <a:ext cx="27" cy="42"/>
                            </a:xfrm>
                            <a:custGeom>
                              <a:avLst/>
                              <a:gdLst>
                                <a:gd name="T0" fmla="*/ 18 w 3"/>
                                <a:gd name="T1" fmla="*/ 0 h 5"/>
                                <a:gd name="T2" fmla="*/ 0 w 3"/>
                                <a:gd name="T3" fmla="*/ 42 h 5"/>
                                <a:gd name="T4" fmla="*/ 27 w 3"/>
                                <a:gd name="T5" fmla="*/ 42 h 5"/>
                                <a:gd name="T6" fmla="*/ 0 60000 65536"/>
                                <a:gd name="T7" fmla="*/ 0 60000 65536"/>
                                <a:gd name="T8" fmla="*/ 0 60000 65536"/>
                              </a:gdLst>
                              <a:ahLst/>
                              <a:cxnLst>
                                <a:cxn ang="T6">
                                  <a:pos x="T0" y="T1"/>
                                </a:cxn>
                                <a:cxn ang="T7">
                                  <a:pos x="T2" y="T3"/>
                                </a:cxn>
                                <a:cxn ang="T8">
                                  <a:pos x="T4" y="T5"/>
                                </a:cxn>
                              </a:cxnLst>
                              <a:rect l="0" t="0" r="r" b="b"/>
                              <a:pathLst>
                                <a:path w="3" h="5">
                                  <a:moveTo>
                                    <a:pt x="2" y="0"/>
                                  </a:moveTo>
                                  <a:lnTo>
                                    <a:pt x="0" y="5"/>
                                  </a:lnTo>
                                  <a:lnTo>
                                    <a:pt x="3" y="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 name="Freeform 2774"/>
                          <wps:cNvSpPr>
                            <a:spLocks/>
                          </wps:cNvSpPr>
                          <wps:spPr bwMode="auto">
                            <a:xfrm>
                              <a:off x="7634" y="8607"/>
                              <a:ext cx="16" cy="585"/>
                            </a:xfrm>
                            <a:custGeom>
                              <a:avLst/>
                              <a:gdLst>
                                <a:gd name="T0" fmla="*/ 0 w 2"/>
                                <a:gd name="T1" fmla="*/ 0 h 68"/>
                                <a:gd name="T2" fmla="*/ 8 w 2"/>
                                <a:gd name="T3" fmla="*/ 9 h 68"/>
                                <a:gd name="T4" fmla="*/ 16 w 2"/>
                                <a:gd name="T5" fmla="*/ 585 h 68"/>
                                <a:gd name="T6" fmla="*/ 8 w 2"/>
                                <a:gd name="T7" fmla="*/ 585 h 68"/>
                                <a:gd name="T8" fmla="*/ 0 w 2"/>
                                <a:gd name="T9" fmla="*/ 0 h 6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56" name="Rectangle 2775"/>
                          <wps:cNvSpPr>
                            <a:spLocks noChangeArrowheads="1"/>
                          </wps:cNvSpPr>
                          <wps:spPr bwMode="auto">
                            <a:xfrm>
                              <a:off x="7634" y="9192"/>
                              <a:ext cx="67" cy="2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657" name="Rectangle 2776"/>
                          <wps:cNvSpPr>
                            <a:spLocks noChangeArrowheads="1"/>
                          </wps:cNvSpPr>
                          <wps:spPr bwMode="auto">
                            <a:xfrm>
                              <a:off x="7650" y="9219"/>
                              <a:ext cx="33" cy="249"/>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 name="Rectangle 2777"/>
                          <wps:cNvSpPr>
                            <a:spLocks noChangeArrowheads="1"/>
                          </wps:cNvSpPr>
                          <wps:spPr bwMode="auto">
                            <a:xfrm>
                              <a:off x="7650" y="8841"/>
                              <a:ext cx="42" cy="35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 name="Rectangle 2778"/>
                          <wps:cNvSpPr>
                            <a:spLocks noChangeArrowheads="1"/>
                          </wps:cNvSpPr>
                          <wps:spPr bwMode="auto">
                            <a:xfrm>
                              <a:off x="7650" y="9468"/>
                              <a:ext cx="33" cy="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 name="Freeform 2779"/>
                          <wps:cNvSpPr>
                            <a:spLocks/>
                          </wps:cNvSpPr>
                          <wps:spPr bwMode="auto">
                            <a:xfrm>
                              <a:off x="7650" y="9475"/>
                              <a:ext cx="42" cy="71"/>
                            </a:xfrm>
                            <a:custGeom>
                              <a:avLst/>
                              <a:gdLst>
                                <a:gd name="T0" fmla="*/ 25 w 5"/>
                                <a:gd name="T1" fmla="*/ 71 h 8"/>
                                <a:gd name="T2" fmla="*/ 42 w 5"/>
                                <a:gd name="T3" fmla="*/ 0 h 8"/>
                                <a:gd name="T4" fmla="*/ 0 w 5"/>
                                <a:gd name="T5" fmla="*/ 0 h 8"/>
                                <a:gd name="T6" fmla="*/ 25 w 5"/>
                                <a:gd name="T7" fmla="*/ 71 h 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1" name="Freeform 2780"/>
                          <wps:cNvSpPr>
                            <a:spLocks/>
                          </wps:cNvSpPr>
                          <wps:spPr bwMode="auto">
                            <a:xfrm>
                              <a:off x="7407" y="8600"/>
                              <a:ext cx="218" cy="456"/>
                            </a:xfrm>
                            <a:custGeom>
                              <a:avLst/>
                              <a:gdLst>
                                <a:gd name="T0" fmla="*/ 218 w 26"/>
                                <a:gd name="T1" fmla="*/ 9 h 53"/>
                                <a:gd name="T2" fmla="*/ 210 w 26"/>
                                <a:gd name="T3" fmla="*/ 0 h 53"/>
                                <a:gd name="T4" fmla="*/ 0 w 26"/>
                                <a:gd name="T5" fmla="*/ 447 h 53"/>
                                <a:gd name="T6" fmla="*/ 17 w 26"/>
                                <a:gd name="T7" fmla="*/ 456 h 53"/>
                                <a:gd name="T8" fmla="*/ 218 w 26"/>
                                <a:gd name="T9" fmla="*/ 9 h 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6" h="53">
                                  <a:moveTo>
                                    <a:pt x="26" y="1"/>
                                  </a:moveTo>
                                  <a:lnTo>
                                    <a:pt x="25" y="0"/>
                                  </a:lnTo>
                                  <a:lnTo>
                                    <a:pt x="0" y="52"/>
                                  </a:lnTo>
                                  <a:lnTo>
                                    <a:pt x="2" y="53"/>
                                  </a:lnTo>
                                  <a:lnTo>
                                    <a:pt x="26" y="1"/>
                                  </a:lnTo>
                                  <a:close/>
                                </a:path>
                              </a:pathLst>
                            </a:custGeom>
                            <a:noFill/>
                            <a:ln w="0">
                              <a:solidFill>
                                <a:srgbClr val="000000"/>
                              </a:solidFill>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662" name="Freeform 2781"/>
                          <wps:cNvSpPr>
                            <a:spLocks/>
                          </wps:cNvSpPr>
                          <wps:spPr bwMode="auto">
                            <a:xfrm>
                              <a:off x="7422" y="8607"/>
                              <a:ext cx="212" cy="449"/>
                            </a:xfrm>
                            <a:custGeom>
                              <a:avLst/>
                              <a:gdLst>
                                <a:gd name="T0" fmla="*/ 212 w 25"/>
                                <a:gd name="T1" fmla="*/ 9 h 52"/>
                                <a:gd name="T2" fmla="*/ 212 w 25"/>
                                <a:gd name="T3" fmla="*/ 0 h 52"/>
                                <a:gd name="T4" fmla="*/ 0 w 25"/>
                                <a:gd name="T5" fmla="*/ 440 h 52"/>
                                <a:gd name="T6" fmla="*/ 0 w 25"/>
                                <a:gd name="T7" fmla="*/ 449 h 52"/>
                                <a:gd name="T8" fmla="*/ 212 w 25"/>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3" name="Freeform 2782"/>
                          <wps:cNvSpPr>
                            <a:spLocks/>
                          </wps:cNvSpPr>
                          <wps:spPr bwMode="auto">
                            <a:xfrm>
                              <a:off x="7398" y="9046"/>
                              <a:ext cx="24" cy="27"/>
                            </a:xfrm>
                            <a:custGeom>
                              <a:avLst/>
                              <a:gdLst>
                                <a:gd name="T0" fmla="*/ 0 w 3"/>
                                <a:gd name="T1" fmla="*/ 9 h 3"/>
                                <a:gd name="T2" fmla="*/ 24 w 3"/>
                                <a:gd name="T3" fmla="*/ 27 h 3"/>
                                <a:gd name="T4" fmla="*/ 24 w 3"/>
                                <a:gd name="T5" fmla="*/ 9 h 3"/>
                                <a:gd name="T6" fmla="*/ 8 w 3"/>
                                <a:gd name="T7" fmla="*/ 0 h 3"/>
                                <a:gd name="T8" fmla="*/ 0 w 3"/>
                                <a:gd name="T9" fmla="*/ 9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4" name="Freeform 2783"/>
                          <wps:cNvSpPr>
                            <a:spLocks/>
                          </wps:cNvSpPr>
                          <wps:spPr bwMode="auto">
                            <a:xfrm>
                              <a:off x="7322" y="9062"/>
                              <a:ext cx="91" cy="174"/>
                            </a:xfrm>
                            <a:custGeom>
                              <a:avLst/>
                              <a:gdLst>
                                <a:gd name="T0" fmla="*/ 83 w 11"/>
                                <a:gd name="T1" fmla="*/ 0 h 20"/>
                                <a:gd name="T2" fmla="*/ 8 w 11"/>
                                <a:gd name="T3" fmla="*/ 131 h 20"/>
                                <a:gd name="T4" fmla="*/ 0 w 11"/>
                                <a:gd name="T5" fmla="*/ 131 h 20"/>
                                <a:gd name="T6" fmla="*/ 0 w 11"/>
                                <a:gd name="T7" fmla="*/ 157 h 20"/>
                                <a:gd name="T8" fmla="*/ 8 w 11"/>
                                <a:gd name="T9" fmla="*/ 174 h 20"/>
                                <a:gd name="T10" fmla="*/ 17 w 11"/>
                                <a:gd name="T11" fmla="*/ 174 h 20"/>
                                <a:gd name="T12" fmla="*/ 17 w 11"/>
                                <a:gd name="T13" fmla="*/ 165 h 20"/>
                                <a:gd name="T14" fmla="*/ 17 w 11"/>
                                <a:gd name="T15" fmla="*/ 157 h 20"/>
                                <a:gd name="T16" fmla="*/ 91 w 11"/>
                                <a:gd name="T17" fmla="*/ 9 h 20"/>
                                <a:gd name="T18" fmla="*/ 83 w 11"/>
                                <a:gd name="T19" fmla="*/ 0 h 2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 name="Freeform 2784"/>
                          <wps:cNvSpPr>
                            <a:spLocks/>
                          </wps:cNvSpPr>
                          <wps:spPr bwMode="auto">
                            <a:xfrm>
                              <a:off x="7683" y="8617"/>
                              <a:ext cx="27" cy="575"/>
                            </a:xfrm>
                            <a:custGeom>
                              <a:avLst/>
                              <a:gdLst>
                                <a:gd name="T0" fmla="*/ 27 w 3"/>
                                <a:gd name="T1" fmla="*/ 0 h 67"/>
                                <a:gd name="T2" fmla="*/ 9 w 3"/>
                                <a:gd name="T3" fmla="*/ 0 h 67"/>
                                <a:gd name="T4" fmla="*/ 0 w 3"/>
                                <a:gd name="T5" fmla="*/ 575 h 67"/>
                                <a:gd name="T6" fmla="*/ 18 w 3"/>
                                <a:gd name="T7" fmla="*/ 575 h 67"/>
                                <a:gd name="T8" fmla="*/ 27 w 3"/>
                                <a:gd name="T9" fmla="*/ 0 h 6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6" name="Freeform 2785"/>
                          <wps:cNvSpPr>
                            <a:spLocks/>
                          </wps:cNvSpPr>
                          <wps:spPr bwMode="auto">
                            <a:xfrm>
                              <a:off x="7716" y="8607"/>
                              <a:ext cx="203" cy="449"/>
                            </a:xfrm>
                            <a:custGeom>
                              <a:avLst/>
                              <a:gdLst>
                                <a:gd name="T0" fmla="*/ 0 w 24"/>
                                <a:gd name="T1" fmla="*/ 9 h 52"/>
                                <a:gd name="T2" fmla="*/ 8 w 24"/>
                                <a:gd name="T3" fmla="*/ 0 h 52"/>
                                <a:gd name="T4" fmla="*/ 203 w 24"/>
                                <a:gd name="T5" fmla="*/ 440 h 52"/>
                                <a:gd name="T6" fmla="*/ 186 w 24"/>
                                <a:gd name="T7" fmla="*/ 449 h 52"/>
                                <a:gd name="T8" fmla="*/ 0 w 24"/>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 h="52">
                                  <a:moveTo>
                                    <a:pt x="0" y="1"/>
                                  </a:moveTo>
                                  <a:lnTo>
                                    <a:pt x="1" y="0"/>
                                  </a:lnTo>
                                  <a:lnTo>
                                    <a:pt x="24" y="51"/>
                                  </a:lnTo>
                                  <a:lnTo>
                                    <a:pt x="22" y="52"/>
                                  </a:lnTo>
                                  <a:lnTo>
                                    <a:pt x="0" y="1"/>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 name="Freeform 2786"/>
                          <wps:cNvSpPr>
                            <a:spLocks/>
                          </wps:cNvSpPr>
                          <wps:spPr bwMode="auto">
                            <a:xfrm>
                              <a:off x="7710" y="8617"/>
                              <a:ext cx="194" cy="445"/>
                            </a:xfrm>
                            <a:custGeom>
                              <a:avLst/>
                              <a:gdLst>
                                <a:gd name="T0" fmla="*/ 0 w 23"/>
                                <a:gd name="T1" fmla="*/ 9 h 52"/>
                                <a:gd name="T2" fmla="*/ 0 w 23"/>
                                <a:gd name="T3" fmla="*/ 0 h 52"/>
                                <a:gd name="T4" fmla="*/ 194 w 23"/>
                                <a:gd name="T5" fmla="*/ 436 h 52"/>
                                <a:gd name="T6" fmla="*/ 194 w 23"/>
                                <a:gd name="T7" fmla="*/ 445 h 52"/>
                                <a:gd name="T8" fmla="*/ 0 w 23"/>
                                <a:gd name="T9" fmla="*/ 9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8" name="Freeform 2787"/>
                          <wps:cNvSpPr>
                            <a:spLocks/>
                          </wps:cNvSpPr>
                          <wps:spPr bwMode="auto">
                            <a:xfrm>
                              <a:off x="7904" y="9046"/>
                              <a:ext cx="25" cy="27"/>
                            </a:xfrm>
                            <a:custGeom>
                              <a:avLst/>
                              <a:gdLst>
                                <a:gd name="T0" fmla="*/ 0 w 3"/>
                                <a:gd name="T1" fmla="*/ 18 h 3"/>
                                <a:gd name="T2" fmla="*/ 17 w 3"/>
                                <a:gd name="T3" fmla="*/ 0 h 3"/>
                                <a:gd name="T4" fmla="*/ 25 w 3"/>
                                <a:gd name="T5" fmla="*/ 18 h 3"/>
                                <a:gd name="T6" fmla="*/ 8 w 3"/>
                                <a:gd name="T7" fmla="*/ 27 h 3"/>
                                <a:gd name="T8" fmla="*/ 0 w 3"/>
                                <a:gd name="T9" fmla="*/ 18 h 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round/>
                              <a:headEnd/>
                              <a:tailEnd/>
                            </a:ln>
                          </wps:spPr>
                          <wps:bodyPr rot="0" vert="horz" wrap="square" lIns="91440" tIns="45720" rIns="91440" bIns="45720" anchor="t" anchorCtr="0" upright="1">
                            <a:noAutofit/>
                          </wps:bodyPr>
                        </wps:wsp>
                        <wps:wsp>
                          <wps:cNvPr id="669" name="Freeform 2788"/>
                          <wps:cNvSpPr>
                            <a:spLocks/>
                          </wps:cNvSpPr>
                          <wps:spPr bwMode="auto">
                            <a:xfrm>
                              <a:off x="7910" y="9062"/>
                              <a:ext cx="112" cy="225"/>
                            </a:xfrm>
                            <a:custGeom>
                              <a:avLst/>
                              <a:gdLst>
                                <a:gd name="T0" fmla="*/ 17 w 13"/>
                                <a:gd name="T1" fmla="*/ 0 h 26"/>
                                <a:gd name="T2" fmla="*/ 103 w 13"/>
                                <a:gd name="T3" fmla="*/ 173 h 26"/>
                                <a:gd name="T4" fmla="*/ 112 w 13"/>
                                <a:gd name="T5" fmla="*/ 173 h 26"/>
                                <a:gd name="T6" fmla="*/ 103 w 13"/>
                                <a:gd name="T7" fmla="*/ 208 h 26"/>
                                <a:gd name="T8" fmla="*/ 103 w 13"/>
                                <a:gd name="T9" fmla="*/ 216 h 26"/>
                                <a:gd name="T10" fmla="*/ 95 w 13"/>
                                <a:gd name="T11" fmla="*/ 225 h 26"/>
                                <a:gd name="T12" fmla="*/ 95 w 13"/>
                                <a:gd name="T13" fmla="*/ 216 h 26"/>
                                <a:gd name="T14" fmla="*/ 95 w 13"/>
                                <a:gd name="T15" fmla="*/ 208 h 26"/>
                                <a:gd name="T16" fmla="*/ 0 w 13"/>
                                <a:gd name="T17" fmla="*/ 9 h 26"/>
                                <a:gd name="T18" fmla="*/ 17 w 13"/>
                                <a:gd name="T19" fmla="*/ 0 h 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0" name="Rectangle 2789"/>
                          <wps:cNvSpPr>
                            <a:spLocks noChangeArrowheads="1"/>
                          </wps:cNvSpPr>
                          <wps:spPr bwMode="auto">
                            <a:xfrm>
                              <a:off x="7646" y="8493"/>
                              <a:ext cx="42" cy="27"/>
                            </a:xfrm>
                            <a:prstGeom prst="rect">
                              <a:avLst/>
                            </a:prstGeom>
                            <a:solidFill>
                              <a:srgbClr val="006600"/>
                            </a:solidFill>
                            <a:ln w="0">
                              <a:solidFill>
                                <a:srgbClr val="000000"/>
                              </a:solidFill>
                              <a:miter lim="800000"/>
                              <a:headEnd/>
                              <a:tailEnd/>
                            </a:ln>
                          </wps:spPr>
                          <wps:bodyPr rot="0" vert="horz" wrap="square" lIns="91440" tIns="45720" rIns="91440" bIns="45720" anchor="t" anchorCtr="0" upright="1">
                            <a:noAutofit/>
                          </wps:bodyPr>
                        </wps:wsp>
                        <wps:wsp>
                          <wps:cNvPr id="671" name="Freeform 2790"/>
                          <wps:cNvSpPr>
                            <a:spLocks/>
                          </wps:cNvSpPr>
                          <wps:spPr bwMode="auto">
                            <a:xfrm>
                              <a:off x="7321" y="9192"/>
                              <a:ext cx="17" cy="44"/>
                            </a:xfrm>
                            <a:custGeom>
                              <a:avLst/>
                              <a:gdLst>
                                <a:gd name="T0" fmla="*/ 17 w 39"/>
                                <a:gd name="T1" fmla="*/ 28 h 72"/>
                                <a:gd name="T2" fmla="*/ 17 w 39"/>
                                <a:gd name="T3" fmla="*/ 44 h 72"/>
                                <a:gd name="T4" fmla="*/ 8 w 39"/>
                                <a:gd name="T5" fmla="*/ 44 h 72"/>
                                <a:gd name="T6" fmla="*/ 0 w 39"/>
                                <a:gd name="T7" fmla="*/ 28 h 72"/>
                                <a:gd name="T8" fmla="*/ 0 w 39"/>
                                <a:gd name="T9" fmla="*/ 0 h 72"/>
                                <a:gd name="T10" fmla="*/ 10 w 39"/>
                                <a:gd name="T11" fmla="*/ 0 h 72"/>
                                <a:gd name="T12" fmla="*/ 17 w 39"/>
                                <a:gd name="T13" fmla="*/ 28 h 72"/>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s:wsp>
                          <wps:cNvPr id="672" name="Rectangle 2791"/>
                          <wps:cNvSpPr>
                            <a:spLocks noChangeArrowheads="1"/>
                          </wps:cNvSpPr>
                          <wps:spPr bwMode="auto">
                            <a:xfrm>
                              <a:off x="7652" y="8449"/>
                              <a:ext cx="32" cy="44"/>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673" name="Freeform 2792"/>
                          <wps:cNvSpPr>
                            <a:spLocks/>
                          </wps:cNvSpPr>
                          <wps:spPr bwMode="auto">
                            <a:xfrm>
                              <a:off x="8004" y="9234"/>
                              <a:ext cx="19" cy="53"/>
                            </a:xfrm>
                            <a:custGeom>
                              <a:avLst/>
                              <a:gdLst>
                                <a:gd name="T0" fmla="*/ 0 w 42"/>
                                <a:gd name="T1" fmla="*/ 35 h 87"/>
                                <a:gd name="T2" fmla="*/ 0 w 42"/>
                                <a:gd name="T3" fmla="*/ 53 h 87"/>
                                <a:gd name="T4" fmla="*/ 10 w 42"/>
                                <a:gd name="T5" fmla="*/ 44 h 87"/>
                                <a:gd name="T6" fmla="*/ 8 w 42"/>
                                <a:gd name="T7" fmla="*/ 31 h 87"/>
                                <a:gd name="T8" fmla="*/ 19 w 42"/>
                                <a:gd name="T9" fmla="*/ 0 h 87"/>
                                <a:gd name="T10" fmla="*/ 8 w 42"/>
                                <a:gd name="T11" fmla="*/ 0 h 87"/>
                                <a:gd name="T12" fmla="*/ 0 w 42"/>
                                <a:gd name="T13" fmla="*/ 35 h 8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a:solidFill>
                                <a:srgbClr val="000000"/>
                              </a:solidFill>
                              <a:round/>
                              <a:headEnd/>
                              <a:tailEnd/>
                            </a:ln>
                          </wps:spPr>
                          <wps:bodyPr rot="0" vert="horz" wrap="square" lIns="91440" tIns="45720" rIns="91440" bIns="45720" anchor="t" anchorCtr="0" upright="1">
                            <a:noAutofit/>
                          </wps:bodyPr>
                        </wps:wsp>
                        <wpg:grpSp>
                          <wpg:cNvPr id="674" name="Group 2793"/>
                          <wpg:cNvGrpSpPr>
                            <a:grpSpLocks/>
                          </wpg:cNvGrpSpPr>
                          <wpg:grpSpPr bwMode="auto">
                            <a:xfrm flipH="1">
                              <a:off x="7589" y="8329"/>
                              <a:ext cx="128" cy="161"/>
                              <a:chOff x="2791" y="11684"/>
                              <a:chExt cx="69" cy="162"/>
                            </a:xfrm>
                          </wpg:grpSpPr>
                          <wps:wsp>
                            <wps:cNvPr id="675" name="Freeform 2794"/>
                            <wps:cNvSpPr>
                              <a:spLocks/>
                            </wps:cNvSpPr>
                            <wps:spPr bwMode="auto">
                              <a:xfrm>
                                <a:off x="2839" y="11743"/>
                                <a:ext cx="21" cy="51"/>
                              </a:xfrm>
                              <a:custGeom>
                                <a:avLst/>
                                <a:gdLst>
                                  <a:gd name="T0" fmla="*/ 14 w 3"/>
                                  <a:gd name="T1" fmla="*/ 0 h 8"/>
                                  <a:gd name="T2" fmla="*/ 7 w 3"/>
                                  <a:gd name="T3" fmla="*/ 0 h 8"/>
                                  <a:gd name="T4" fmla="*/ 0 w 3"/>
                                  <a:gd name="T5" fmla="*/ 6 h 8"/>
                                  <a:gd name="T6" fmla="*/ 0 w 3"/>
                                  <a:gd name="T7" fmla="*/ 45 h 8"/>
                                  <a:gd name="T8" fmla="*/ 7 w 3"/>
                                  <a:gd name="T9" fmla="*/ 51 h 8"/>
                                  <a:gd name="T10" fmla="*/ 14 w 3"/>
                                  <a:gd name="T11" fmla="*/ 51 h 8"/>
                                  <a:gd name="T12" fmla="*/ 21 w 3"/>
                                  <a:gd name="T13" fmla="*/ 45 h 8"/>
                                  <a:gd name="T14" fmla="*/ 21 w 3"/>
                                  <a:gd name="T15" fmla="*/ 6 h 8"/>
                                  <a:gd name="T16" fmla="*/ 14 w 3"/>
                                  <a:gd name="T17" fmla="*/ 0 h 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round/>
                                <a:headEnd/>
                                <a:tailEnd/>
                              </a:ln>
                            </wps:spPr>
                            <wps:bodyPr rot="0" vert="horz" wrap="square" lIns="91440" tIns="45720" rIns="91440" bIns="45720" anchor="t" anchorCtr="0" upright="1">
                              <a:noAutofit/>
                            </wps:bodyPr>
                          </wps:wsp>
                          <wps:wsp>
                            <wps:cNvPr id="676" name="Freeform 2795"/>
                            <wps:cNvSpPr>
                              <a:spLocks/>
                            </wps:cNvSpPr>
                            <wps:spPr bwMode="auto">
                              <a:xfrm>
                                <a:off x="2791" y="11731"/>
                                <a:ext cx="48" cy="68"/>
                              </a:xfrm>
                              <a:custGeom>
                                <a:avLst/>
                                <a:gdLst>
                                  <a:gd name="T0" fmla="*/ 48 w 7"/>
                                  <a:gd name="T1" fmla="*/ 68 h 11"/>
                                  <a:gd name="T2" fmla="*/ 21 w 7"/>
                                  <a:gd name="T3" fmla="*/ 68 h 11"/>
                                  <a:gd name="T4" fmla="*/ 14 w 7"/>
                                  <a:gd name="T5" fmla="*/ 68 h 11"/>
                                  <a:gd name="T6" fmla="*/ 7 w 7"/>
                                  <a:gd name="T7" fmla="*/ 68 h 11"/>
                                  <a:gd name="T8" fmla="*/ 0 w 7"/>
                                  <a:gd name="T9" fmla="*/ 56 h 11"/>
                                  <a:gd name="T10" fmla="*/ 0 w 7"/>
                                  <a:gd name="T11" fmla="*/ 19 h 11"/>
                                  <a:gd name="T12" fmla="*/ 7 w 7"/>
                                  <a:gd name="T13" fmla="*/ 12 h 11"/>
                                  <a:gd name="T14" fmla="*/ 14 w 7"/>
                                  <a:gd name="T15" fmla="*/ 6 h 11"/>
                                  <a:gd name="T16" fmla="*/ 21 w 7"/>
                                  <a:gd name="T17" fmla="*/ 6 h 11"/>
                                  <a:gd name="T18" fmla="*/ 48 w 7"/>
                                  <a:gd name="T19" fmla="*/ 0 h 11"/>
                                  <a:gd name="T20" fmla="*/ 48 w 7"/>
                                  <a:gd name="T21" fmla="*/ 68 h 1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round/>
                                <a:headEnd/>
                                <a:tailEnd/>
                              </a:ln>
                            </wps:spPr>
                            <wps:bodyPr rot="0" vert="horz" wrap="square" lIns="91440" tIns="45720" rIns="91440" bIns="45720" anchor="t" anchorCtr="0" upright="1">
                              <a:noAutofit/>
                            </wps:bodyPr>
                          </wps:wsp>
                          <wps:wsp>
                            <wps:cNvPr id="677" name="Rectangle 2796"/>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8" name="Rectangle 2797"/>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g:grpSp>
                      <wps:wsp>
                        <wps:cNvPr id="679" name="Text Box 2798"/>
                        <wps:cNvSpPr txBox="1">
                          <a:spLocks noChangeArrowheads="1"/>
                        </wps:cNvSpPr>
                        <wps:spPr bwMode="auto">
                          <a:xfrm>
                            <a:off x="4877" y="8622"/>
                            <a:ext cx="1252" cy="308"/>
                          </a:xfrm>
                          <a:prstGeom prst="rect">
                            <a:avLst/>
                          </a:prstGeom>
                          <a:noFill/>
                          <a:ln>
                            <a:noFill/>
                          </a:ln>
                          <a:extLst>
                            <a:ext uri="{909E8E84-426E-40DD-AFC4-6F175D3DCCD1}">
                              <a14:hiddenFill xmlns:a14="http://schemas.microsoft.com/office/drawing/2010/main">
                                <a:solidFill>
                                  <a:srgbClr val="FFCC99">
                                    <a:alpha val="50195"/>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758CA91F"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Point 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69" o:spid="_x0000_s1026" style="position:absolute;left:0;text-align:left;margin-left:57.65pt;margin-top:19.15pt;width:298.85pt;height:175.6pt;z-index:251661312" coordorigin="2963,5341" coordsize="5868,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">
                <v:rect id="Rectangle 2674" o:spid="_x0000_s1027" style="position:absolute;left:2963;top:5341;width:5868;height:38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aMXsUA&#10;AADcAAAADwAAAGRycy9kb3ducmV2LnhtbERPTWsCMRC9F/wPYQQvRZNaWtutUYpFEKGHqlh6G5Lp&#10;7upmsm7SdfXXN4dCj4/3PZ13rhItNaH0rOFupEAQG29LzjXstsvhE4gQkS1WnknDhQLMZ72bKWbW&#10;n/mD2k3MRQrhkKGGIsY6kzKYghyGka+JE/ftG4cxwSaXtsFzCneVHCv1KB2WnBoKrGlRkDlufpyG&#10;cL9ft7dKfp4uX3t1uL6Z8P5stB70u9cXEJG6+C/+c6+shodJmp/OpCM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FoxexQAAANwAAAAPAAAAAAAAAAAAAAAAAJgCAABkcnMv&#10;ZG93bnJldi54bWxQSwUGAAAAAAQABAD1AAAAigMAAAAA&#10;" fillcolor="#fc9" strokecolor="#f60">
                  <v:fill opacity=".5" rotate="t" focus="100%" type="gradient"/>
                </v:rect>
                <v:group id="Group 2675" o:spid="_x0000_s1028" style="position:absolute;left:4529;top:7080;width:1281;height:1827" coordorigin="3414,8922" coordsize="1281,1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wHgo8QAAADcAAAADwAAAGRycy9kb3ducmV2LnhtbESPQYvCMBSE78L+h/AW&#10;vGnaFV2pRhHZFQ8iqAvi7dE822LzUppsW/+9EQSPw8x8w8yXnSlFQ7UrLCuIhxEI4tTqgjMFf6ff&#10;wRSE88gaS8uk4E4OlouP3hwTbVs+UHP0mQgQdgkqyL2vEildmpNBN7QVcfCutjbog6wzqWtsA9yU&#10;8iuKJtJgwWEhx4rWOaW3479RsGmxXY3in2Z3u67vl9N4f97FpFT/s1vNQHjq/Dv8am+1gvF3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wHgo8QAAADcAAAA&#10;DwAAAAAAAAAAAAAAAACqAgAAZHJzL2Rvd25yZXYueG1sUEsFBgAAAAAEAAQA+gAAAJsDAAAAAA==&#10;">
                  <v:group id="Group 2676" o:spid="_x0000_s1029" style="position:absolute;left:3559;top:10197;width:733;height:354" coordorigin="2916,11946" coordsize="64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9N+1MUAAADcAAAADwAAAGRycy9kb3ducmV2LnhtbESPQYvCMBSE78L+h/CE&#10;vWlaF3WpRhFZlz2IoC6It0fzbIvNS2liW/+9EQSPw8x8w8yXnSlFQ7UrLCuIhxEI4tTqgjMF/8fN&#10;4BuE88gaS8uk4E4OlouP3hwTbVveU3PwmQgQdgkqyL2vEildmpNBN7QVcfAutjbog6wzqWtsA9yU&#10;chRFE2mw4LCQY0XrnNLr4WYU/LbYrr7in2Z7vazv5+N4d9rGpNRnv1vNQHjq/Dv8av9pBe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fTftTFAAAA3AAA&#10;AA8AAAAAAAAAAAAAAAAAqgIAAGRycy9kb3ducmV2LnhtbFBLBQYAAAAABAAEAPoAAACcAwAAAAA=&#10;">
                    <v:group id="Group 2677" o:spid="_x0000_s1030" style="position:absolute;left:3236;top:11946;width:202;height:351" coordorigin="3236,11676" coordsize="667,6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bT8YAAADcAAAADwAAAGRycy9kb3ducmV2LnhtbESPQWvCQBSE7wX/w/IK&#10;3ppNlLSSZhWRKh5CoSqU3h7ZZxLMvg3ZbRL/fbdQ6HGYmW+YfDOZVgzUu8aygiSKQRCXVjdcKbic&#10;908rEM4ja2wtk4I7OdisZw85ZtqO/EHDyVciQNhlqKD2vsukdGVNBl1kO+LgXW1v0AfZV1L3OAa4&#10;aeUijp+lwYbDQo0d7Woqb6dvo+Aw4rhdJm9Dcbvu7l/n9P2zSEip+eO0fQXhafL/4b/2UStIX5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4n9tPxgAAANwA&#10;AAAPAAAAAAAAAAAAAAAAAKoCAABkcnMvZG93bnJldi54bWxQSwUGAAAAAAQABAD6AAAAnQM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2678" o:spid="_x0000_s1031" type="#_x0000_t132" style="position:absolute;left:3236;top:11676;width:667;height:62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myw8MA&#10;AADcAAAADwAAAGRycy9kb3ducmV2LnhtbESPT2vCQBTE70K/w/IKvZlNxVaJrlIKgr1U/Hd/Zp9J&#10;bPZt2F2T+O1doeBxmJnfMPNlb2rRkvOVZQXvSQqCOLe64kLBYb8aTkH4gKyxtkwKbuRhuXgZzDHT&#10;tuMttbtQiAhhn6GCMoQmk9LnJRn0iW2Io3e2zmCI0hVSO+wi3NRylKaf0mDFcaHEhr5Lyv92V6OA&#10;ft1ttdmevDua4ufcXFrdbVql3l77rxmIQH14hv/ba63gYzKGx5l4BO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myw8MAAADcAAAADwAAAAAAAAAAAAAAAACYAgAAZHJzL2Rv&#10;d25yZXYueG1sUEsFBgAAAAAEAAQA9QAAAIgDAAAAAA==&#10;" fillcolor="#ff9"/>
                      <v:oval id="Oval 2679" o:spid="_x0000_s1032" style="position:absolute;left:3399;top:11722;width:340;height:87;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BaY8YA&#10;AADcAAAADwAAAGRycy9kb3ducmV2LnhtbESP3WoCMRSE7wu+QziCdzVrwVZWo7SlYn8QaSp4e9yc&#10;7i5uTpYk6vbtjVDwcpiZb5jZorONOJEPtWMFo2EGgrhwpuZSwfZneT8BESKywcYxKfijAIt5726G&#10;uXFn/qaTjqVIEA45KqhibHMpQ1GRxTB0LXHyfp23GJP0pTQezwluG/mQZY/SYs1pocKWXisqDvpo&#10;Faz0184vJ+u9fnkrPvXqI246uVZq0O+epyAidfEW/m+/GwXjpzFcz6Qj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GBaY8YAAADcAAAADwAAAAAAAAAAAAAAAACYAgAAZHJz&#10;L2Rvd25yZXYueG1sUEsFBgAAAAAEAAQA9QAAAIsDAAAAAA==&#10;" fillcolor="#fc0" strokeweight=".25pt"/>
                    </v:group>
                    <v:shape id="Freeform 2680" o:spid="_x0000_s1033" style="position:absolute;left:2916;top:12230;width:645;height:120;visibility:visible;mso-wrap-style:none;v-text-anchor:middle" coordsize="369,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kolMIA&#10;AADcAAAADwAAAGRycy9kb3ducmV2LnhtbESPUWvCMBSF34X9h3AHvmmiokhnlCEIhbGH1v2AS3LX&#10;ljU3Jcm0/ffLQPDxcM75DudwGl0vbhRi51nDaqlAEBtvO240fF0viz2ImJAt9p5Jw0QRTseX2QEL&#10;6+9c0a1OjcgQjgVqaFMaCimjaclhXPqBOHvfPjhMWYZG2oD3DHe9XCu1kw47zgstDnRuyfzUv05D&#10;6D98abbJrMpYqan6PE9uX2s9fx3f30AkGtMz/GiXVsNGbeH/TD4C8v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ySiUwgAAANwAAAAPAAAAAAAAAAAAAAAAAJgCAABkcnMvZG93&#10;bnJldi54bWxQSwUGAAAAAAQABAD1AAAAhwMAAAAA&#10;" path="m,48l48,24r21,l87,30r36,l144,21r18,-9l204,18r42,12l267,24,300,9,348,r21,18e" filled="f" fillcolor="#0c9" strokecolor="#0c0" strokeweight="1.5pt">
                      <v:path arrowok="t" o:connecttype="custom" o:connectlocs="0,300;147,150;212,150;266,188;376,188;440,133;495,75;624,113;752,188;816,150;916,58;1063,0;1127,113" o:connectangles="0,0,0,0,0,0,0,0,0,0,0,0,0"/>
                    </v:shape>
                  </v:group>
                  <v:group id="Group 2681" o:spid="_x0000_s1034" style="position:absolute;left:3904;top:8922;width:276;height:370;flip:x" coordorigin="6289,12100" coordsize="150,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QM7asQAAADcAAAA&#10;DwAAAAAAAAAAAAAAAACqAgAAZHJzL2Rvd25yZXYueG1sUEsFBgAAAAAEAAQA+gAAAJsDAAAAAA==&#10;">
                    <v:shape id="Freeform 2682" o:spid="_x0000_s1035" style="position:absolute;left:6289;top:12217;width:5;height:26;visibility:visible;mso-wrap-style:square;v-text-anchor:top" coordsize="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y/DsQA&#10;AADcAAAADwAAAGRycy9kb3ducmV2LnhtbESPW2sCMRCF3wv9D2EKfatZW1BZjVIKiigoXgp9HDez&#10;m6WbyZJEXf+9EQp9PJzLx5nMOtuIC/lQO1bQ72UgiAuna64UHA/ztxGIEJE1No5JwY0CzKbPTxPM&#10;tbvyji77WIk0wiFHBSbGNpcyFIYshp5riZNXOm8xJukrqT1e07ht5HuWDaTFmhPBYEtfhorf/dkm&#10;yHe/HCxoXW7bw/nnpL2Zb1adUq8v3ecYRKQu/of/2kut4CMbwuNMOgJ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cvw7EAAAA3AAAAA8AAAAAAAAAAAAAAAAAmAIAAGRycy9k&#10;b3ducmV2LnhtbFBLBQYAAAAABAAEAPUAAACJAwAAAAA=&#10;" path="m,l,c,,,1,,1l,4v,,,,,l,4v,,1,,1,l1,1c1,1,,,,xe" filled="f" strokecolor="#25221e" strokeweight="0">
                      <v:path arrowok="t" o:connecttype="custom" o:connectlocs="0,0;0,0;0,46;0,169;0,169;0,169;25,169;25,46;0,0" o:connectangles="0,0,0,0,0,0,0,0,0"/>
                    </v:shape>
                    <v:shape id="Freeform 2683" o:spid="_x0000_s1036" style="position:absolute;left:6292;top:12211;width:13;height:40;visibility:visible;mso-wrap-style:square;v-text-anchor:top" coordsize="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mrYL8A&#10;AADcAAAADwAAAGRycy9kb3ducmV2LnhtbERPy4rCMBTdD/gP4Q64GTRRQaXTVIYB0aWvD7g0d9pO&#10;m5vaRFv/3iwEl4fzTjeDbcSdOl851jCbKhDEuTMVFxou5+1kDcIHZIONY9LwIA+bbPSRYmJcz0e6&#10;n0IhYgj7BDWUIbSJlD4vyaKfupY4cn+usxgi7AppOuxjuG3kXKmltFhxbCixpd+S8vp0sxquu0M9&#10;25l29TCX/v9LoTpuqdZ6/Dn8fIMINIS3+OXeGw0LFdfGM/EIyOw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CatgvwAAANwAAAAPAAAAAAAAAAAAAAAAAJgCAABkcnMvZG93bnJl&#10;di54bWxQSwUGAAAAAAQABAD1AAAAhAMAAAAA&#10;" path="m1,r,c,,,1,,1l,6v,,,,1,l1,6v,,1,,1,l2,1c2,1,1,,1,xe" fillcolor="#838181" strokecolor="#25221e" strokeweight="0">
                      <v:path arrowok="t" o:connecttype="custom" o:connectlocs="46,0;46,0;0,47;0,267;46,267;46,267;85,267;85,47;46,0" o:connectangles="0,0,0,0,0,0,0,0,0"/>
                    </v:shape>
                    <v:rect id="Rectangle 2684" o:spid="_x0000_s1037" style="position:absolute;left:6298;top:12206;width:130;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Pn7MUA&#10;AADcAAAADwAAAGRycy9kb3ducmV2LnhtbESPQWvCQBSE7wX/w/IK3upuYyltdBURBFEvVSs9PrLP&#10;JCT7NmTXGPvr3ULB4zAz3zDTeW9r0VHrS8caXkcKBHHmTMm5huNh9fIBwgdkg7Vj0nAjD/PZ4GmK&#10;qXFX/qJuH3IRIexT1FCE0KRS+qwgi37kGuLonV1rMUTZ5tK0eI1wW8tEqXdpseS4UGBDy4Kyan+x&#10;Gra3DZlT0u3eVqqqvn8uSXP8PWk9fO4XExCB+vAI/7fXRsNYfcLfmXgE5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0+fsxQAAANwAAAAPAAAAAAAAAAAAAAAAAJgCAABkcnMv&#10;ZG93bnJldi54bWxQSwUGAAAAAAQABAD1AAAAigMAAAAA&#10;" fillcolor="red" strokecolor="#25221e" strokeweight="0"/>
                    <v:shape id="Freeform 2685" o:spid="_x0000_s1038" style="position:absolute;left:6313;top:12156;width:106;height:143;visibility:visible;mso-wrap-style:square;v-text-anchor:top" coordsize="1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Ck7sIA&#10;AADcAAAADwAAAGRycy9kb3ducmV2LnhtbERPz2vCMBS+D/wfwhN2GZrasanVKDLZEG+rHjw+m2db&#10;bF5KEmv9781hsOPH93u57k0jOnK+tqxgMk5AEBdW11wqOB6+RzMQPiBrbCyTggd5WK8GL0vMtL3z&#10;L3V5KEUMYZ+hgiqENpPSFxUZ9GPbEkfuYp3BEKErpXZ4j+GmkWmSfEqDNceGClv6qqi45jejYH6R&#10;xQ+7/eycv6Xpx7Tdddv6pNTrsN8sQATqw7/4z73TCt4ncX48E4+AX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0KTuwgAAANwAAAAPAAAAAAAAAAAAAAAAAJgCAABkcnMvZG93&#10;bnJldi54bWxQSwUGAAAAAAQABAD1AAAAhwMAAAAA&#10;" path="m2,l12,v2,,3,2,3,4l15,17v,3,-1,4,-3,4l2,21c1,21,,20,,17l,4c,2,1,,2,xe" fillcolor="#fc0" strokeweight=".25pt">
                      <v:path arrowok="t" o:connecttype="custom" o:connectlocs="99,0;601,0;749,184;749,790;601,974;99,974;0,790;0,184;99,0" o:connectangles="0,0,0,0,0,0,0,0,0"/>
                    </v:shape>
                    <v:shape id="Freeform 2686" o:spid="_x0000_s1039" style="position:absolute;left:6329;top:12172;width:79;height:195;visibility:visible;mso-wrap-style:square;v-text-anchor:top" coordsize="1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hU9MUA&#10;AADcAAAADwAAAGRycy9kb3ducmV2LnhtbESPQWvCQBSE7wX/w/KE3uomlQaJriIWwd7atAePz+wz&#10;iWbfxt1Vk/76bqHQ4zAz3zCLVW9acSPnG8sK0kkCgri0uuFKwdfn9mkGwgdkja1lUjCQh9Vy9LDA&#10;XNs7f9CtCJWIEPY5KqhD6HIpfVmTQT+xHXH0jtYZDFG6SmqH9wg3rXxOkkwabDgu1NjRpqbyXFyN&#10;gvdrtkVbvA0v3+1r2gyZ219OB6Uex/16DiJQH/7Df+2dVjBNU/g9E4+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qFT0xQAAANwAAAAPAAAAAAAAAAAAAAAAAJgCAABkcnMv&#10;ZG93bnJldi54bWxQSwUGAAAAAAQABAD1AAAAigMAAAAA&#10;" path="m1,r9,c10,,11,,11,1r,27c11,28,10,29,10,29r-9,c,29,,28,,28l,1c,,,,1,xe" fillcolor="#9f3" strokeweight=".25pt">
                      <v:path arrowok="t" o:connecttype="custom" o:connectlocs="50,0;517,0;567,47;567,1264;517,1311;50,1311;0,1264;0,47;50,0" o:connectangles="0,0,0,0,0,0,0,0,0"/>
                    </v:shape>
                    <v:shape id="Freeform 2687" o:spid="_x0000_s1040" style="position:absolute;left:6405;top:12298;width:28;height:59;visibility:visible;mso-wrap-style:square;v-text-anchor:top" coordsize="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SyFMQA&#10;AADcAAAADwAAAGRycy9kb3ducmV2LnhtbESP0WqDQBRE3wv5h+UG8lZXLZRisgkhpEToQ1vjB9y4&#10;Nypx74q7RvP33UKhj8PMnGE2u9l04k6Day0rSKIYBHFldcu1gvL8/vwGwnlkjZ1lUvAgB7vt4mmD&#10;mbYTf9O98LUIEHYZKmi87zMpXdWQQRfZnjh4VzsY9EEOtdQDTgFuOpnG8as02HJYaLCnQ0PVrRiN&#10;Aj/lp9PnmJ8Nfk3u41KO12MxKrVazvs1CE+z/w//tXOt4CVJ4fdMO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0shTEAAAA3AAAAA8AAAAAAAAAAAAAAAAAmAIAAGRycy9k&#10;b3ducmV2LnhtbFBLBQYAAAAABAAEAPUAAACJAwAAAAA=&#10;" path="m1,l4,8,,9e" fillcolor="red" strokeweight=".25pt">
                      <v:path arrowok="t" o:connecttype="custom" o:connectlocs="49,0;196,341;0,387" o:connectangles="0,0,0"/>
                    </v:shape>
                    <v:shape id="Freeform 2688" o:spid="_x0000_s1041" style="position:absolute;left:6296;top:12294;width:36;height:67;visibility:visible;mso-wrap-style:square;v-text-anchor:top" coordsize="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iaecYA&#10;AADcAAAADwAAAGRycy9kb3ducmV2LnhtbESP3WrCQBSE7wt9h+UUvKsbf1o0ukpRhAqCGsXrQ/aY&#10;xGbPxuxWo0/vCoVeDjPzDTOeNqYUF6pdYVlBpx2BIE6tLjhTsN8t3gcgnEfWWFomBTdyMJ28vowx&#10;1vbKW7okPhMBwi5GBbn3VSylS3My6Nq2Ig7e0dYGfZB1JnWN1wA3pexG0ac0WHBYyLGiWU7pT/Jr&#10;FJxWq74Z4vk4r+THplwv7zN9mCvVemu+RiA8Nf4//Nf+1gp6nR4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iaecYAAADcAAAADwAAAAAAAAAAAAAAAACYAgAAZHJz&#10;L2Rvd25yZXYueG1sUEsFBgAAAAAEAAQA9QAAAIsDAAAAAA==&#10;" path="m3,l,9r5,1e" fillcolor="red" strokeweight=".25pt">
                      <v:path arrowok="t" o:connecttype="custom" o:connectlocs="158,0;0,402;259,449" o:connectangles="0,0,0"/>
                    </v:shape>
                    <v:shape id="Freeform 2689" o:spid="_x0000_s1042" style="position:absolute;left:6431;top:12209;width:8;height:62;visibility:visible;mso-wrap-style:square;v-text-anchor:top" coordsize="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3fvMQA&#10;AADcAAAADwAAAGRycy9kb3ducmV2LnhtbESPQWvCQBSE7wX/w/KE3upGLa1GVxFR8dBLVTw/ss8k&#10;JPs27K4m+ffdguBxmJlvmOW6M7V4kPOlZQXjUQKCOLO65FzB5bz/mIHwAVljbZkU9ORhvRq8LTHV&#10;tuVfepxCLiKEfYoKihCaVEqfFWTQj2xDHL2bdQZDlC6X2mEb4aaWkyT5kgZLjgsFNrQtKKtOd6Ng&#10;vvtx1fla4f7gr5dD1/bf/bFU6n3YbRYgAnXhFX62j1rBdPwJ/2fi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937zEAAAA3AAAAA8AAAAAAAAAAAAAAAAAmAIAAGRycy9k&#10;b3ducmV2LnhtbFBLBQYAAAAABAAEAPUAAACJAwAAAAA=&#10;" path="m,l1,v,,,,,l1,8v,1,,1,,1l,9v,,,,,-1l,c,,,,,xe" fillcolor="#9f3" strokeweight=".25pt">
                      <v:path arrowok="t" o:connecttype="custom" o:connectlocs="0,0;64,0;64,0;64,379;64,427;0,427;0,379;0,0;0,0" o:connectangles="0,0,0,0,0,0,0,0,0"/>
                    </v:shape>
                    <v:shape id="Freeform 2690" o:spid="_x0000_s1043" style="position:absolute;left:6345;top:12100;width:43;height:60;visibility:visible;mso-wrap-style:square;v-text-anchor:top" coordsize="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6F38MA&#10;AADcAAAADwAAAGRycy9kb3ducmV2LnhtbESPQWsCMRSE74X+h/CE3mo2ilW2RpGCWA8e6voDnpvX&#10;3cXkZdlEd/vvG0HwOMzMN8xyPTgrbtSFxrMGNc5AEJfeNFxpOBXb9wWIEJENWs+k4Y8CrFevL0vM&#10;je/5h27HWIkE4ZCjhjrGNpcylDU5DGPfEifv13cOY5JdJU2HfYI7KydZ9iEdNpwWamzpq6bycrw6&#10;DWc8q20xt6rfVIcdMtq9KZTWb6Nh8wki0hCf4Uf722iYqhncz6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26F38MAAADcAAAADwAAAAAAAAAAAAAAAACYAgAAZHJzL2Rv&#10;d25yZXYueG1sUEsFBgAAAAAEAAQA9QAAAIgDAAAAAA==&#10;" path="m,9l1,,5,,6,9e" fillcolor="red" strokeweight=".25pt">
                      <v:path arrowok="t" o:connecttype="custom" o:connectlocs="0,400;50,0;258,0;308,400" o:connectangles="0,0,0,0"/>
                    </v:shape>
                    <v:shape id="Freeform 2691" o:spid="_x0000_s1044" style="position:absolute;left:6360;top:12113;width:20;height:40;visibility:visible;mso-wrap-style:square;v-text-anchor:top" coordsize="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zNZMMA&#10;AADcAAAADwAAAGRycy9kb3ducmV2LnhtbESPQWvCQBSE74X+h+UJvdVNKohEV9FCobcSFaS31+xL&#10;Npp9G3a3Mf33XUHwOMzMN8xqM9pODORD61hBPs1AEFdOt9woOB4+XhcgQkTW2DkmBX8UYLN+flph&#10;od2VSxr2sREJwqFABSbGvpAyVIYshqnriZNXO28xJukbqT1eE9x28i3L5tJiy2nBYE/vhqrL/tcq&#10;0MPx51zjd747uUX15U1Js7pU6mUybpcgIo3xEb63P7WCWT6H25l0BO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zNZMMAAADcAAAADwAAAAAAAAAAAAAAAACYAgAAZHJzL2Rv&#10;d25yZXYueG1sUEsFBgAAAAAEAAQA9QAAAIgDAAAAAA==&#10;" path="m,l2,,3,6,,6,,xe" fillcolor="#9f3" strokecolor="#25221e" strokeweight="0">
                      <v:path arrowok="t" o:connecttype="custom" o:connectlocs="0,0;87,0;133,267;0,267;0,0" o:connectangles="0,0,0,0,0"/>
                    </v:shape>
                  </v:group>
                  <v:group id="Group 2692" o:spid="_x0000_s1045" style="position:absolute;left:3414;top:9297;width:1281;height:1452" coordorigin="6023,12370" coordsize="702,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D6FMYAAADcAAAADwAAAGRycy9kb3ducmV2LnhtbESPT2vCQBTE70K/w/IK&#10;vZlNGmpLmlVEaulBCmqh9PbIPpNg9m3Irvnz7V2h4HGYmd8w+Wo0jeipc7VlBUkUgyAurK65VPBz&#10;3M7fQDiPrLGxTAomcrBaPsxyzLQdeE/9wZciQNhlqKDyvs2kdEVFBl1kW+LgnWxn0AfZlVJ3OAS4&#10;aeRzHC+kwZrDQoUtbSoqzoeLUfA54LBOk49+dz5tpr/jy/fvLiGlnh7H9TsIT6O/h//bX1pBmrz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MPoUxgAAANwA&#10;AAAPAAAAAAAAAAAAAAAAAKoCAABkcnMvZG93bnJldi54bWxQSwUGAAAAAAQABAD6AAAAnQMAAAAA&#10;">
                    <v:rect id="Rectangle 2693" o:spid="_x0000_s1046" style="position:absolute;left:6336;top:12370;width:67;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5i+MEA&#10;AADcAAAADwAAAGRycy9kb3ducmV2LnhtbERPz2vCMBS+C/sfwhvspqkOdVSjDGGwHURaBa9vzbMN&#10;a15qkmn9781B8Pjx/V6ue9uKC/lgHCsYjzIQxJXThmsFh/3X8ANEiMgaW8ek4EYB1quXwRJz7a5c&#10;0KWMtUghHHJU0MTY5VKGqiGLYeQ64sSdnLcYE/S11B6vKdy2cpJlM2nRcGposKNNQ9Vf+W8VVJud&#10;+Z1ui3m/9z9H0xbZmdxBqbfX/nMBIlIfn+KH+1sreB+ntelMOgJyd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uYvjBAAAA3AAAAA8AAAAAAAAAAAAAAAAAmAIAAGRycy9kb3du&#10;cmV2LnhtbFBLBQYAAAAABAAEAPUAAACGAwAAAAA=&#10;" fillcolor="red" strokeweight="0"/>
                    <v:shape id="Freeform 2694" o:spid="_x0000_s1047" style="position:absolute;left:6327;top:12377;width:85;height:5;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DZgcMA&#10;AADcAAAADwAAAGRycy9kb3ducmV2LnhtbESPT4vCMBTE74LfITxhb5ragrjVKLKwUvbmn4u3t82z&#10;LTYvoYm1++03guBxmJnfMOvtYFrRU+cbywrmswQEcWl1w5WC8+l7ugThA7LG1jIp+CMP2814tMZc&#10;2wcfqD+GSkQI+xwV1CG4XEpf1mTQz6wjjt7VdgZDlF0ldYePCDetTJNkIQ02HBdqdPRVU3k73o2C&#10;Uu5+9lV/+dUnl93StHBFJp1SH5NhtwIRaAjv8KtdaAXZ/BOeZ+IR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DZgcMAAADcAAAADwAAAAAAAAAAAAAAAACYAgAAZHJzL2Rv&#10;d25yZXYueG1sUEsFBgAAAAAEAAQA9QAAAIgDAAAAAA==&#10;" path="m1,r9,c10,,10,,10,r,1c10,1,10,1,10,1l1,1c1,1,,1,,1l,c,,1,,1,xe" fillcolor="red" strokeweight="0">
                      <v:path arrowok="t" o:connecttype="custom" o:connectlocs="77,0;723,0;723,0;723,25;723,25;77,25;0,25;0,0;77,0" o:connectangles="0,0,0,0,0,0,0,0,0"/>
                    </v:shape>
                    <v:shape id="Freeform 2695" o:spid="_x0000_s1048" style="position:absolute;left:6327;top:12382;width:85;height:13;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qYJMQA&#10;AADcAAAADwAAAGRycy9kb3ducmV2LnhtbESPT2sCMRTE70K/Q3iFXqRmFfzD1ihFEPQg0tXeH5tn&#10;su3mZUlSXb+9KRR6HGbmN8xy3btWXCnExrOC8agAQVx73bBRcD5tXxcgYkLW2HomBXeKsF49DZZY&#10;an/jD7pWyYgM4ViiAptSV0oZa0sO48h3xNm7+OAwZRmM1AFvGe5aOSmKmXTYcF6w2NHGUv1d/TgF&#10;O/u5+eLFcLIfH8LFVOZIh+1RqZfn/v0NRKI+/Yf/2jutYDqfwe+Zf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6mCTEAAAA3AAAAA8AAAAAAAAAAAAAAAAAmAIAAGRycy9k&#10;b3ducmV2LnhtbFBLBQYAAAAABAAEAPUAAACJAwAAAAA=&#10;" path="m1,l9,v1,,1,,1,1l10,1v,,,1,-1,1l1,2c,2,,1,,1r,c,,,,1,xe" fillcolor="red" strokeweight="0">
                      <v:path arrowok="t" o:connecttype="custom" o:connectlocs="77,0;655,0;723,46;723,46;655,85;77,85;0,46;0,46;77,0" o:connectangles="0,0,0,0,0,0,0,0,0"/>
                    </v:shape>
                    <v:rect id="Rectangle 2696" o:spid="_x0000_s1049" style="position:absolute;left:6318;top:12390;width:100;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XR0sQA&#10;AADcAAAADwAAAGRycy9kb3ducmV2LnhtbESPQWsCMRSE7wX/Q3iCt5q1YFdWo4hQ0EMpq4LX5+a5&#10;G9y8rEnU7b9vCoUeh5n5hlmsetuKB/lgHCuYjDMQxJXThmsFx8PH6wxEiMgaW8ek4JsCrJaDlwUW&#10;2j25pMc+1iJBOBSooImxK6QMVUMWw9h1xMm7OG8xJulrqT0+E9y28i3L3qVFw2mhwY42DVXX/d0q&#10;qDZf5jz9LPP+4Hcn05bZjdxRqdGwX89BROrjf/ivvdUKpnkOv2fSEZ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l0dLEAAAA3AAAAA8AAAAAAAAAAAAAAAAAmAIAAGRycy9k&#10;b3ducmV2LnhtbFBLBQYAAAAABAAEAPUAAACJAwAAAAA=&#10;" fillcolor="red" strokeweight="0"/>
                    <v:rect id="Rectangle 2697" o:spid="_x0000_s1050" style="position:absolute;left:6327;top:12395;width:9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FoMIA&#10;AADcAAAADwAAAGRycy9kb3ducmV2LnhtbERPz2vCMBS+C/sfwhvspumE2tEZZRQG7jCkVdj1rXm2&#10;wealSzKt/705DHb8+H6vt5MdxIV8MI4VPC8yEMSt04Y7BcfD+/wFRIjIGgfHpOBGAbabh9kaS+2u&#10;XNOliZ1IIRxKVNDHOJZShrYni2HhRuLEnZy3GBP0ndQeryncDnKZZStp0XBq6HGkqqf23PxaBW21&#10;N9/5Z11MB//xZYY6+yF3VOrpcXp7BRFpiv/iP/dOK8iLtDadSUdAb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kWgwgAAANwAAAAPAAAAAAAAAAAAAAAAAJgCAABkcnMvZG93&#10;bnJldi54bWxQSwUGAAAAAAQABAD1AAAAhwMAAAAA&#10;" fillcolor="red" strokeweight="0"/>
                    <v:line id="Line 2698" o:spid="_x0000_s1051" style="position:absolute;visibility:visible;mso-wrap-style:square" from="6327,12403" to="6418,124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UIecUAAADcAAAADwAAAGRycy9kb3ducmV2LnhtbESPQWvCQBSE74X+h+UVeqsbC9Ekukop&#10;Leqtpgo9PrLPZDH7NmS3Mf33rlDwOMzMN8xyPdpWDNR741jBdJKAIK6cNlwrOHx/vmQgfEDW2Dom&#10;BX/kYb16fFhiod2F9zSUoRYRwr5ABU0IXSGlrxqy6CeuI47eyfUWQ5R9LXWPlwi3rXxNkpm0aDgu&#10;NNjRe0PVufy1CszXbJPu5sf8KD82YfqTnTNjD0o9P41vCxCBxnAP/7e3WkE6z+F2Jh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DUIecUAAADcAAAADwAAAAAAAAAA&#10;AAAAAAChAgAAZHJzL2Rvd25yZXYueG1sUEsFBgAAAAAEAAQA+QAAAJMDAAAAAA==&#10;" strokeweight="0"/>
                    <v:rect id="Rectangle 2699" o:spid="_x0000_s1052" style="position:absolute;left:6336;top:12403;width:76;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8R08IA&#10;AADcAAAADwAAAGRycy9kb3ducmV2LnhtbERPz2vCMBS+D/wfwhvsNlM3XEtnFBEGnjpXRTy+NW9t&#10;afJSmmi7/94cBjt+fL9Xm8kacaPBt44VLOYJCOLK6ZZrBafjx3MGwgdkjcYxKfglD5v17GGFuXYj&#10;f9GtDLWIIexzVNCE0OdS+qohi37ueuLI/bjBYohwqKUecIzh1siXJHmTFluODQ32tGuo6sqrVZAt&#10;v013Sl8vRfq5OHdktuSLg1JPj9P2HUSgKfyL/9x7rWCZxfnxTDwCcn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DxHTwgAAANwAAAAPAAAAAAAAAAAAAAAAAJgCAABkcnMvZG93&#10;bnJldi54bWxQSwUGAAAAAAQABAD1AAAAhwMAAAAA&#10;" filled="f" strokeweight="0"/>
                    <v:shape id="Freeform 2700" o:spid="_x0000_s1053" style="position:absolute;left:6412;top:12408;width:15;height:33;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EqO8QA&#10;AADcAAAADwAAAGRycy9kb3ducmV2LnhtbESPQYvCMBSE78L+h/AWvGnqskqpRhF1wYug7qJ4ezTP&#10;tmzzUpto6783guBxmJlvmMmsNaW4Ue0KywoG/QgEcWp1wZmCv9+fXgzCeWSNpWVScCcHs+lHZ4KJ&#10;tg3v6Lb3mQgQdgkqyL2vEildmpNB17cVcfDOtjbog6wzqWtsAtyU8iuKRtJgwWEhx4oWOaX/+6tR&#10;IDfLy2Z1Oi6aK36buD1seXmeK9X9bOdjEJ5a/w6/2mutYBgP4HkmHAE5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BKjvEAAAA3AAAAA8AAAAAAAAAAAAAAAAAmAIAAGRycy9k&#10;b3ducmV2LnhtbFBLBQYAAAAABAAEAPUAAACJAwAAAAA=&#10;" path="m1,l2,4,,5e" filled="f" strokeweight="0">
                      <v:path arrowok="t" o:connecttype="custom" o:connectlocs="60,0;113,172;0,218" o:connectangles="0,0,0"/>
                    </v:shape>
                    <v:shape id="Freeform 2701" o:spid="_x0000_s1054" style="position:absolute;left:6309;top:12403;width:27;height:31;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AM+cUA&#10;AADcAAAADwAAAGRycy9kb3ducmV2LnhtbESPQUvDQBSE70L/w/IKvYjdNGIJsdtSCpZeRNqKXp/Z&#10;ZxLMvg27zzT+e1cQehxm5htmtRldpwYKsfVsYDHPQBFX3rZcG3g9P90VoKIgW+w8k4EfirBZT25W&#10;WFp/4SMNJ6lVgnAs0UAj0pdax6ohh3Hue+LkffrgUJIMtbYBLwnuOp1n2VI7bDktNNjTrqHq6/Tt&#10;DEj78aYpH463z+Feti/74vDO0ZjZdNw+ghIa5Rr+bx+sgYcih78z6Qj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IAz5xQAAANwAAAAPAAAAAAAAAAAAAAAAAJgCAABkcnMv&#10;ZG93bnJldi54bWxQSwUGAAAAAAQABAD1AAAAigMAAAAA&#10;" path="m2,l,5r3,e" filled="f" strokeweight="0">
                      <v:path arrowok="t" o:connecttype="custom" o:connectlocs="162,0;0,192;243,192" o:connectangles="0,0,0"/>
                    </v:shape>
                    <v:shape id="Freeform 2702" o:spid="_x0000_s1055" style="position:absolute;left:6336;top:12434;width:16;height:439;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RBssIA&#10;AADcAAAADwAAAGRycy9kb3ducmV2LnhtbESP0WoCMRRE3wv+Q7iCbzWrsq2sRhFBsLRQqn7AdXPd&#10;LG5uQhJ1+/dNodDHYWbOMMt1bztxpxBbxwom4wIEce10y42C03H3PAcRE7LGzjEp+KYI69XgaYmV&#10;dg/+ovshNSJDOFaowKTkKyljbchiHDtPnL2LCxZTlqGROuAjw20np0XxIi22nBcMetoaqq+Hm1VQ&#10;fxovL6/0Th/G36icnd/KNig1GvabBYhEffoP/7X3WkE5n8HvmXwE5O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1EGywgAAANwAAAAPAAAAAAAAAAAAAAAAAJgCAABkcnMvZG93&#10;bnJldi54bWxQSwUGAAAAAAQABAD1AAAAhwMAAAAA&#10;" path="m,l1,1,2,68r-1,l,xe" fillcolor="red" strokeweight="0">
                      <v:path arrowok="t" o:connecttype="custom" o:connectlocs="0,0;64,39;128,2834;64,2834;0,0" o:connectangles="0,0,0,0,0"/>
                    </v:shape>
                    <v:rect id="Rectangle 2703" o:spid="_x0000_s1056" style="position:absolute;left:6336;top:12873;width:67;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gsQA&#10;AADcAAAADwAAAGRycy9kb3ducmV2LnhtbESPT2sCMRTE70K/Q3gFb5qt+I+tUYog1IPIqtDr6+Z1&#10;N3Tzsk1SXb+9EQSPw8z8hlmsOtuIM/lgHCt4G2YgiEunDVcKTsfNYA4iRGSNjWNScKUAq+VLb4G5&#10;dhcu6HyIlUgQDjkqqGNscylDWZPFMHQtcfJ+nLcYk/SV1B4vCW4bOcqyqbRoOC3U2NK6pvL38G8V&#10;lOu9+Z7sill39Nsv0xTZH7mTUv3X7uMdRKQuPsOP9qdWMJmP4X4mHQG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iP4LEAAAA3AAAAA8AAAAAAAAAAAAAAAAAmAIAAGRycy9k&#10;b3ducmV2LnhtbFBLBQYAAAAABAAEAPUAAACJAwAAAAA=&#10;" fillcolor="red" strokeweight="0"/>
                    <v:rect id="Rectangle 2704" o:spid="_x0000_s1057" style="position:absolute;left:6352;top:12893;width:33;height: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iyS8UA&#10;AADcAAAADwAAAGRycy9kb3ducmV2LnhtbESPQWvCQBSE74L/YXmF3nSjJTVEN0EEoSdrrZQen9nX&#10;JGT3bchuNf33bqHQ4zAz3zCbcrRGXGnwrWMFi3kCgrhyuuVawfl9P8tA+ICs0TgmBT/koSymkw3m&#10;2t34ja6nUIsIYZ+jgiaEPpfSVw1Z9HPXE0fvyw0WQ5RDLfWAtwi3Ri6T5FlabDkuNNjTrqGqO31b&#10;BVl6Md159fR5WL0uPjoyW/KHo1KPD+N2DSLQGP7Df+0XrSDNUvg9E4+ALO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eLJLxQAAANwAAAAPAAAAAAAAAAAAAAAAAJgCAABkcnMv&#10;ZG93bnJldi54bWxQSwUGAAAAAAQABAD1AAAAigMAAAAA&#10;" filled="f" strokeweight="0"/>
                    <v:rect id="Rectangle 2705" o:spid="_x0000_s1058" style="position:absolute;left:6352;top:12609;width:42;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osPMQA&#10;AADcAAAADwAAAGRycy9kb3ducmV2LnhtbESPQWvCQBSE70L/w/IK3nSjRQ3RVUQo9KRWRXp8zT6T&#10;kN23IbvV+O9doeBxmJlvmMWqs0ZcqfWVYwWjYQKCOHe64kLB6fg5SEH4gKzROCYFd/KwWr71Fphp&#10;d+Nvuh5CISKEfYYKyhCaTEqfl2TRD11DHL2Lay2GKNtC6hZvEW6NHCfJVFqsOC6U2NCmpLw+/FkF&#10;6eTX1KfZx892thudazJr8tu9Uv33bj0HEagLr/B/+0srmKRTeJ6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qLDzEAAAA3AAAAA8AAAAAAAAAAAAAAAAAmAIAAGRycy9k&#10;b3ducmV2LnhtbFBLBQYAAAAABAAEAPUAAACJAwAAAAA=&#10;" filled="f" strokeweight="0"/>
                    <v:rect id="Rectangle 2706" o:spid="_x0000_s1059" style="position:absolute;left:6352;top:13080;width:3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aJp8QA&#10;AADcAAAADwAAAGRycy9kb3ducmV2LnhtbESPQWvCQBSE7wX/w/KE3upGi02IriKC4ElbK+LxmX0m&#10;IbtvQ3bV+O+7hUKPw8x8w8yXvTXiTp2vHSsYjxIQxIXTNZcKjt+btwyED8gajWNS8CQPy8XgZY65&#10;dg/+ovshlCJC2OeooAqhzaX0RUUW/ci1xNG7us5iiLIrpe7wEeHWyEmSfEiLNceFCltaV1Q0h5tV&#10;kE0vpjmm7+dduh+fGjIr8rtPpV6H/WoGIlAf/sN/7a1WMM1S+D0Tj4B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iafEAAAA3AAAAA8AAAAAAAAAAAAAAAAAmAIAAGRycy9k&#10;b3ducmV2LnhtbFBLBQYAAAAABAAEAPUAAACJAwAAAAA=&#10;" filled="f" strokeweight="0"/>
                    <v:shape id="Freeform 2707" o:spid="_x0000_s1060" style="position:absolute;left:6352;top:13085;width:42;height:53;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13x8IA&#10;AADcAAAADwAAAGRycy9kb3ducmV2LnhtbERPTWvCQBC9C/6HZQq9FN20WLWpq5RCqzc1iuBtyE6T&#10;YHY2ZLYm/vvuoeDx8b4Xq97V6kqtVJ4NPI8TUMS5txUXBo6Hr9EclARki7VnMnAjgdVyOFhgan3H&#10;e7pmoVAxhCVFA2UITaq15CU5lLFviCP341uHIcK20LbFLoa7Wr8kyVQ7rDg2lNjQZ0n5Jft1BiZr&#10;On3rbGdvT2fZzN46mW4TMebxof94BxWoD3fxv3tjDbzO49p4Jh4B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jXfHwgAAANwAAAAPAAAAAAAAAAAAAAAAAJgCAABkcnMvZG93&#10;bnJldi54bWxQSwUGAAAAAAQABAD1AAAAhwMAAAAA&#10;" path="m3,8l5,,,,3,8xe" fillcolor="red" strokeweight="0">
                      <v:path arrowok="t" o:connecttype="custom" o:connectlocs="210,351;353,0;0,0;210,351" o:connectangles="0,0,0,0"/>
                    </v:shape>
                    <v:shape id="Freeform 2708" o:spid="_x0000_s1061" style="position:absolute;left:6109;top:12429;width:218;height:341;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ggC8YA&#10;AADcAAAADwAAAGRycy9kb3ducmV2LnhtbESPT2vCQBTE7wW/w/KEXkrdKLRNoquIUBB60rSQ42v2&#10;mUSzb0N2mz/fvisUehxm5jfMZjeaRvTUudqyguUiAkFcWF1zqeAze3+OQTiPrLGxTAomcrDbzh42&#10;mGo78In6sy9FgLBLUUHlfZtK6YqKDLqFbYmDd7GdQR9kV0rd4RDgppGrKHqVBmsOCxW2dKiouJ1/&#10;jIIsifPrUb/F+dM0lV+HD/NN2Uqpx/m4X4PwNPr/8F/7qBW8xAncz4QjIL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ggC8YAAADcAAAADwAAAAAAAAAAAAAAAACYAgAAZHJz&#10;L2Rvd25yZXYueG1sUEsFBgAAAAAEAAQA9QAAAIsDAAAAAA==&#10;" path="m26,1l25,,,52r2,1l26,1xe" filled="f" fillcolor="red" strokeweight="0">
                      <v:path arrowok="t" o:connecttype="custom" o:connectlocs="1828,39;1761,0;0,2155;143,2194;1828,39" o:connectangles="0,0,0,0,0"/>
                    </v:shape>
                    <v:shape id="Freeform 2709" o:spid="_x0000_s1062" style="position:absolute;left:6124;top:12434;width:212;height:336;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EIdMAA&#10;AADcAAAADwAAAGRycy9kb3ducmV2LnhtbERPzYrCMBC+C75DGMGbpgrqWk1FXARBWNT1AcZmbEub&#10;SWmytvr0m4Pg8eP7X286U4kHNa6wrGAyjkAQp1YXnCm4/u5HXyCcR9ZYWSYFT3KwSfq9Ncbatnym&#10;x8VnIoSwi1FB7n0dS+nSnAy6sa2JA3e3jUEfYJNJ3WAbwk0lp1E0lwYLDg051rTLKS0vf0bB6Wbc&#10;d9ady+q5JNzuf47T9rVQajjotisQnjr/Eb/dB61gtgzzw5lwBG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EIdMAAAADcAAAADwAAAAAAAAAAAAAAAACYAgAAZHJzL2Rvd25y&#10;ZXYueG1sUEsFBgAAAAAEAAQA9QAAAIUDAAAAAA==&#10;" path="m25,1l25,,,51r,1l25,1xe" fillcolor="red" strokeweight="0">
                      <v:path arrowok="t" o:connecttype="custom" o:connectlocs="1798,39;1798,0;0,2132;0,2171;1798,39" o:connectangles="0,0,0,0,0"/>
                    </v:shape>
                    <v:shape id="Freeform 2710" o:spid="_x0000_s1063" style="position:absolute;left:6100;top:12763;width:24;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uuPMQA&#10;AADcAAAADwAAAGRycy9kb3ducmV2LnhtbESPzWrDMBCE74W8g9hAb7XsQk3rRAkhJBDSU5MefFys&#10;9Q+xVkZSbefto0Khx2FmvmHW29n0YiTnO8sKsiQFQVxZ3XGj4Pt6fHkH4QOyxt4yKbiTh+1m8bTG&#10;QtuJv2i8hEZECPsCFbQhDIWUvmrJoE/sQBy92jqDIUrXSO1winDTy9c0zaXBjuNCiwPtW6pulx+j&#10;wJf5dL6as8kPu1BWXe20LT+Vel7OuxWIQHP4D/+1T1rB20cGv2fiEZCb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rrjzEAAAA3AAAAA8AAAAAAAAAAAAAAAAAmAIAAGRycy9k&#10;b3ducmV2LnhtbFBLBQYAAAAABAAEAPUAAACJAwAAAAA=&#10;" path="m,1l3,3,3,1,1,,,1xe" fillcolor="red" strokeweight="0">
                      <v:path arrowok="t" o:connecttype="custom" o:connectlocs="0,49;192,147;192,49;64,0;0,49" o:connectangles="0,0,0,0,0"/>
                    </v:shape>
                    <v:shape id="Freeform 2711" o:spid="_x0000_s1064" style="position:absolute;left:6024;top:12775;width:91;height:131;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KKrcIA&#10;AADcAAAADwAAAGRycy9kb3ducmV2LnhtbESP0YrCMBRE3wX/IVzBtzVVcdHaVHRhQRAWVv2AS3Nt&#10;is1NaWJb/94sLPg4zMwZJtsNthYdtb5yrGA+S0AQF05XXCq4Xr4/1iB8QNZYOyYFT/Kwy8ejDFPt&#10;ev6l7hxKESHsU1RgQmhSKX1hyKKfuYY4ejfXWgxRtqXULfYRbmu5SJJPabHiuGCwoS9Dxf38sApO&#10;viy69SD37J720R/Mz7LbkFLTybDfggg0hHf4v33UClabBfydiUdA5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koqtwgAAANwAAAAPAAAAAAAAAAAAAAAAAJgCAABkcnMvZG93&#10;bnJldi54bWxQSwUGAAAAAAQABAD1AAAAhwMAAAAA&#10;" path="m10,l1,15,,15r,3l1,20r1,l2,19r,-1l11,1,10,xe" filled="f" strokeweight="0">
                      <v:path arrowok="t" o:connecttype="custom" o:connectlocs="687,0;66,642;0,642;0,773;66,858;141,858;141,812;141,773;753,46;687,0" o:connectangles="0,0,0,0,0,0,0,0,0,0"/>
                    </v:shape>
                    <v:shape id="Freeform 2712" o:spid="_x0000_s1065" style="position:absolute;left:6385;top:12441;width:27;height:432;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ImMUA&#10;AADcAAAADwAAAGRycy9kb3ducmV2LnhtbESPwWrDMBBE74H+g9hCLyGR25LQOJZDaWlpDjnYzQcs&#10;1toysVbGkhPn76tCIMdhZt4w2W6ynTjT4FvHCp6XCQjiyumWGwXH36/FGwgfkDV2jknBlTzs8odZ&#10;hql2Fy7oXIZGRAj7FBWYEPpUSl8ZsuiXrieOXu0GiyHKoZF6wEuE206+JMlaWmw5Lhjs6cNQdSpH&#10;q8B14zwcis21aGuzH6e6/KTvUqmnx+l9CyLQFO7hW/tHK1htXuH/TDwCM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AMiYxQAAANwAAAAPAAAAAAAAAAAAAAAAAJgCAABkcnMv&#10;ZG93bnJldi54bWxQSwUGAAAAAAQABAD1AAAAigMAAAAA&#10;" path="m3,l1,,,67r2,l3,xe" fillcolor="red" strokeweight="0">
                      <v:path arrowok="t" o:connecttype="custom" o:connectlocs="243,0;81,0;0,2785;162,2785;243,0" o:connectangles="0,0,0,0,0"/>
                    </v:shape>
                    <v:shape id="Freeform 2713" o:spid="_x0000_s1066" style="position:absolute;left:6418;top:12434;width:203;height:336;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iH1cYA&#10;AADcAAAADwAAAGRycy9kb3ducmV2LnhtbESP3WrCQBSE7wXfYTlC73Rja0Wjq0ilWAqtxJ/7Q/aY&#10;xGTPxuxW07d3CwUvh5n5hpkvW1OJKzWusKxgOIhAEKdWF5wpOOzf+xMQziNrrCyTgl9ysFx0O3OM&#10;tb1xQtedz0SAsItRQe59HUvp0pwMuoGtiYN3so1BH2STSd3gLcBNJZ+jaCwNFhwWcqzpLae03P0Y&#10;BdvPdfIy2iTmdE6Pl/Ibv8qJnCr11GtXMxCeWv8I/7c/tILX6Qj+zoQj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5iH1cYAAADcAAAADwAAAAAAAAAAAAAAAACYAgAAZHJz&#10;L2Rvd25yZXYueG1sUEsFBgAAAAAEAAQA9QAAAIsDAAAAAA==&#10;" path="m,1l1,,24,51r-2,1l,1xe" filled="f" strokeweight="0">
                      <v:path arrowok="t" o:connecttype="custom" o:connectlocs="0,39;68,0;1717,2132;1573,2171;0,39" o:connectangles="0,0,0,0,0"/>
                    </v:shape>
                    <v:shape id="Freeform 2714" o:spid="_x0000_s1067" style="position:absolute;left:6412;top:12441;width:194;height:334;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ZSJcYA&#10;AADcAAAADwAAAGRycy9kb3ducmV2LnhtbESPQWsCMRSE70L/Q3iF3jRrQamrUaRUlEIP1RY9PjbP&#10;zbqblyWJ6/bfN4WCx2FmvmEWq942oiMfKscKxqMMBHHhdMWlgq/DZvgCIkRkjY1jUvBDAVbLh8EC&#10;c+1u/EndPpYiQTjkqMDE2OZShsKQxTByLXHyzs5bjEn6UmqPtwS3jXzOsqm0WHFaMNjSq6Gi3l+t&#10;gt3mYk7T2tfXbRfevrfvH+FynCn19Niv5yAi9fEe/m/vtILJbAJ/Z9IR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IZSJcYAAADcAAAADwAAAAAAAAAAAAAAAACYAgAAZHJz&#10;L2Rvd25yZXYueG1sUEsFBgAAAAAEAAQA9QAAAIsDAAAAAA==&#10;" path="m,1l,,23,51r,1l,1xe" fillcolor="red" strokeweight="0">
                      <v:path arrowok="t" o:connecttype="custom" o:connectlocs="0,39;0,0;1636,2107;1636,2145;0,39" o:connectangles="0,0,0,0,0"/>
                    </v:shape>
                    <v:shape id="Freeform 2715" o:spid="_x0000_s1068" style="position:absolute;left:6606;top:12763;width:25;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I2SMMA&#10;AADcAAAADwAAAGRycy9kb3ducmV2LnhtbESPzWrDMBCE74G+g9hCb7GcQk3qRgmhtFCcU+IcfFys&#10;9Q+xVkZSbfftq0Chx2FmvmF2h8UMYiLne8sKNkkKgri2uudWwbX8XG9B+ICscbBMCn7Iw2H/sNph&#10;ru3MZ5ouoRURwj5HBV0IYy6lrzsy6BM7Ekevsc5giNK1UjucI9wM8jlNM2mw57jQ4UjvHdW3y7dR&#10;4KtsLkpTmOzjGKq6b5y21Umpp8fl+AYi0BL+w3/tL63g5TWD+5l4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I2SMMAAADcAAAADwAAAAAAAAAAAAAAAACYAgAAZHJzL2Rv&#10;d25yZXYueG1sUEsFBgAAAAAEAAQA9QAAAIgDAAAAAA==&#10;" path="m,2l2,,3,2,1,3,,2xe" fillcolor="red" strokeweight="0">
                      <v:path arrowok="t" o:connecttype="custom" o:connectlocs="0,98;142,0;208,98;67,147;0,98" o:connectangles="0,0,0,0,0"/>
                    </v:shape>
                    <v:shape id="Freeform 2716" o:spid="_x0000_s1069" style="position:absolute;left:6612;top:12775;width:112;height:169;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ptT8MA&#10;AADcAAAADwAAAGRycy9kb3ducmV2LnhtbESPQWvCQBSE74L/YXkFb7pRsdbUVUSw9ibGen9kn9m0&#10;2bchu8bUX98VCh6HmfmGWa47W4mWGl86VjAeJSCIc6dLLhR8nXbDNxA+IGusHJOCX/KwXvV7S0y1&#10;u/GR2iwUIkLYp6jAhFCnUvrckEU/cjVx9C6usRiibAqpG7xFuK3kJElepcWS44LBmraG8p/sahW0&#10;c6+rDx4nfNh9T/f3/flqTmelBi/d5h1EoC48w//tT61gtpjD40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ptT8MAAADcAAAADwAAAAAAAAAAAAAAAACYAgAAZHJzL2Rv&#10;d25yZXYueG1sUEsFBgAAAAAEAAQA9QAAAIgDAAAAAA==&#10;" path="m2,l12,20r1,l12,24r,1l11,26r,-1l11,24,,1,2,xe" filled="f" strokeweight="0">
                      <v:path arrowok="t" o:connecttype="custom" o:connectlocs="146,0;887,845;965,845;887,1014;887,1060;818,1099;818,1060;818,1014;0,46;146,0" o:connectangles="0,0,0,0,0,0,0,0,0,0"/>
                    </v:shape>
                    <v:shape id="Freeform 2717" o:spid="_x0000_s1070" style="position:absolute;left:6023;top:12872;width:17;height:33;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JYZcMA&#10;AADcAAAADwAAAGRycy9kb3ducmV2LnhtbERPPW/CMBDdkfofrKvEBk4jAW2KQbQIgVhQUoaOp/ia&#10;hMbnEBsS/j0ekBif3vd82ZtaXKl1lWUFb+MIBHFudcWFguPPZvQOwnlkjbVlUnAjB8vFy2COibYd&#10;p3TNfCFCCLsEFZTeN4mULi/JoBvbhjhwf7Y16ANsC6lb7EK4qWUcRVNpsOLQUGJD3yXl/9nFKOiO&#10;8X41+zpcshPFv6c1n9Pt7KzU8LVffYLw1Pun+OHeaQWTj7A2nAlH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JYZcMAAADcAAAADwAAAAAAAAAAAAAAAACYAgAAZHJzL2Rv&#10;d25yZXYueG1sUEsFBgAAAAAEAAQA9QAAAIgDAAAAAA==&#10;" path="m39,45r,27l18,72,,45,,,24,,39,45xe" fillcolor="red" strokeweight=".25pt">
                      <v:path arrowok="t" o:connecttype="custom" o:connectlocs="7,10;7,15;3,15;0,10;0,0;4,0;7,10" o:connectangles="0,0,0,0,0,0,0"/>
                    </v:shape>
                    <v:shape id="Freeform 2718" o:spid="_x0000_s1071" style="position:absolute;left:6706;top:12904;width:19;height:40;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w/asQA&#10;AADcAAAADwAAAGRycy9kb3ducmV2LnhtbESPT4vCMBTE78J+h/AEb5r6F1sbZZFVvHhYVxb29mie&#10;bWnzUpqs1m9vBMHjMDO/YdJNZ2pxpdaVlhWMRxEI4szqknMF55/dcAnCeWSNtWVScCcHm/VHL8VE&#10;2xt/0/XkcxEg7BJUUHjfJFK6rCCDbmQb4uBdbGvQB9nmUrd4C3BTy0kULaTBksNCgQ1tC8qq079R&#10;sNwvvn7d0ei/uJoeY+rOsx1HSg363ecKhKfOv8Ov9kErmMcxPM+EI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sP2rEAAAA3AAAAA8AAAAAAAAAAAAAAAAAmAIAAGRycy9k&#10;b3ducmV2LnhtbFBLBQYAAAAABAAEAPUAAACJAwAAAAA=&#10;" path="m,57l,87,21,72,18,51,42,,18,,,57xe" fillcolor="red" strokeweight=".25pt">
                      <v:path arrowok="t" o:connecttype="custom" o:connectlocs="0,12;0,18;5,15;4,11;9,0;4,0;0,12" o:connectangles="0,0,0,0,0,0,0"/>
                    </v:shape>
                  </v:group>
                </v:group>
                <v:shapetype id="_x0000_t202" coordsize="21600,21600" o:spt="202" path="m,l,21600r21600,l21600,xe">
                  <v:stroke joinstyle="miter"/>
                  <v:path gradientshapeok="t" o:connecttype="rect"/>
                </v:shapetype>
                <v:shape id="Text Box 2719" o:spid="_x0000_s1072" type="#_x0000_t202" style="position:absolute;left:4852;top:6529;width:682;height: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4ALMMA&#10;AADcAAAADwAAAGRycy9kb3ducmV2LnhtbERPTWuDQBC9F/oflin01qymYMVkE0oxmEMoqGnPgztR&#10;qTtr3U1i/n32UOjx8b7X29kM4kKT6y0riBcRCOLG6p5bBcd695KCcB5Z42CZFNzIwXbz+LDGTNsr&#10;l3SpfCtCCLsMFXTej5mUrunIoFvYkThwJzsZ9AFOrdQTXkO4GeQyihJpsOfQ0OFIHx01P9XZKEjP&#10;n3nxm9qyeD3UhXv7/qp9Hiv1/DS/r0B4mv2/+M+91wqSKMwPZ8IRkJ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4ALMMAAADcAAAADwAAAAAAAAAAAAAAAACYAgAAZHJzL2Rv&#10;d25yZXYueG1sUEsFBgAAAAAEAAQA9QAAAIgDAAAAAA==&#10;" filled="f" fillcolor="#fc9" stroked="f" strokecolor="#f60">
                  <v:fill opacity="32896f"/>
                  <v:textbox>
                    <w:txbxContent>
                      <w:p w14:paraId="70BA2A2A"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sym w:font="Symbol" w:char="F062"/>
                        </w:r>
                      </w:p>
                    </w:txbxContent>
                  </v:textbox>
                </v:shape>
                <v:line id="Line 2720" o:spid="_x0000_s1073" style="position:absolute;flip:x y;visibility:visible;mso-wrap-style:square" from="3650,5533" to="5000,71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KlK8QAAADcAAAADwAAAGRycy9kb3ducmV2LnhtbESPQYvCMBSE74L/ITzBm6YqyFqNIoIi&#10;CC6rgnh7NM+m2ryUJmp3f/1mYcHjMDPfMLNFY0vxpNoXjhUM+gkI4szpgnMFp+O69wHCB2SNpWNS&#10;8E0eFvN2a4apdi/+ouch5CJC2KeowIRQpVL6zJBF33cVcfSurrYYoqxzqWt8Rbgt5TBJxtJiwXHB&#10;YEUrQ9n98LAKHp/N3kh5211uu8llsuczbn5GSnU7zXIKIlAT3uH/9lYrGCcD+DsTj4C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YqUrxAAAANwAAAAPAAAAAAAAAAAA&#10;AAAAAKECAABkcnMvZG93bnJldi54bWxQSwUGAAAAAAQABAD5AAAAkgMAAAAA&#10;">
                  <v:stroke dashstyle="longDashDotDot" endarrow="block"/>
                </v:line>
                <v:line id="Line 2721" o:spid="_x0000_s1074" style="position:absolute;flip:y;visibility:visible;mso-wrap-style:square" from="5300,6468" to="8210,72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FRfcIAAADcAAAADwAAAGRycy9kb3ducmV2LnhtbESPQYvCMBSE78L+h/AWvGmqB5VqFHHp&#10;snuSWr0/mmcbbV5Kk9X67zeC4HGYmW+Y1aa3jbhR541jBZNxAoK4dNpwpeBYZKMFCB+QNTaOScGD&#10;PGzWH4MVptrdOafbIVQiQtinqKAOoU2l9GVNFv3YtcTRO7vOYoiyq6Tu8B7htpHTJJlJi4bjQo0t&#10;7Woqr4c/q4BO2/wiTVN87X+/TZ/Ps1Oxy5QafvbbJYhAfXiHX+0frWCWTOF5Jh4Buf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xFRfcIAAADcAAAADwAAAAAAAAAAAAAA&#10;AAChAgAAZHJzL2Rvd25yZXYueG1sUEsFBgAAAAAEAAQA+QAAAJADAAAAAA==&#10;">
                  <v:stroke dashstyle="longDashDotDot" endarrow="block"/>
                </v:line>
                <v:shape id="Freeform 2722" o:spid="_x0000_s1075" style="position:absolute;left:4715;top:6764;width:1230;height:300;visibility:visible;mso-wrap-style:square;v-text-anchor:top" coordsize="123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Q6cUA&#10;AADcAAAADwAAAGRycy9kb3ducmV2LnhtbESPT2vCQBTE70K/w/IKXkQ3KkhIXaUooieL2np+ZF/+&#10;tNm3Mbsm8dt3CwWPw8z8hlmue1OJlhpXWlYwnUQgiFOrS84VfF524xiE88gaK8uk4EEO1quXwRIT&#10;bTs+UXv2uQgQdgkqKLyvEyldWpBBN7E1cfAy2xj0QTa51A12AW4qOYuihTRYclgosKZNQenP+W4U&#10;3Lbdftt+f133O31yt0eWxcfRh1LD1/79DYSn3j/D/+2DVrCI5vB3Jh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9DpxQAAANwAAAAPAAAAAAAAAAAAAAAAAJgCAABkcnMv&#10;ZG93bnJldi54bWxQSwUGAAAAAAQABAD1AAAAigMAAAAA&#10;" path="m,90l210,15,495,,780,30r210,90l1230,300e" filled="f">
                  <v:stroke startarrow="block" endarrow="block"/>
                  <v:path arrowok="t" o:connecttype="custom" o:connectlocs="0,90;210,15;495,0;780,30;990,120;1230,300" o:connectangles="0,0,0,0,0,0"/>
                </v:shape>
                <v:shape id="Text Box 2723" o:spid="_x0000_s1076" type="#_x0000_t202" style="position:absolute;left:6187;top:6829;width:1252;height: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UGL8UA&#10;AADcAAAADwAAAGRycy9kb3ducmV2LnhtbESPQWvCQBSE74X+h+UVeqsbrdgQXaWIJR5EMKmeH9ln&#10;Epp9m2ZXjf/eFQSPw8x8w8wWvWnEmTpXW1YwHEQgiAuray4V/OY/HzEI55E1NpZJwZUcLOavLzNM&#10;tL3wjs6ZL0WAsEtQQeV9m0jpiooMuoFtiYN3tJ1BH2RXSt3hJcBNI0dRNJEGaw4LFba0rKj4y05G&#10;QXzartL/2O7Sz02euq/DPveroVLvb/33FISn3j/Dj/ZaK5hEY7ifC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NQYvxQAAANwAAAAPAAAAAAAAAAAAAAAAAJgCAABkcnMv&#10;ZG93bnJldi54bWxQSwUGAAAAAAQABAD1AAAAigMAAAAA&#10;" filled="f" fillcolor="#fc9" stroked="f" strokecolor="#f60">
                  <v:fill opacity="32896f"/>
                  <v:textbox>
                    <w:txbxContent>
                      <w:p w14:paraId="30F0867E"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CR 2</w:t>
                        </w:r>
                      </w:p>
                    </w:txbxContent>
                  </v:textbox>
                </v:shape>
                <v:shape id="Text Box 2724" o:spid="_x0000_s1077" type="#_x0000_t202" style="position:absolute;left:3607;top:6388;width:1252;height: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jtMUA&#10;AADcAAAADwAAAGRycy9kb3ducmV2LnhtbESPQWvCQBSE74X+h+UVeqsbLdoQXaWIJR5EMKmeH9ln&#10;Epp9m2ZXjf/eFQSPw8x8w8wWvWnEmTpXW1YwHEQgiAuray4V/OY/HzEI55E1NpZJwZUcLOavLzNM&#10;tL3wjs6ZL0WAsEtQQeV9m0jpiooMuoFtiYN3tJ1BH2RXSt3hJcBNI0dRNJEGaw4LFba0rKj4y05G&#10;QXzartL/2O7Sz02euq/DPveroVLvb/33FISn3j/Dj/ZaK5hEY7ifC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aO0xQAAANwAAAAPAAAAAAAAAAAAAAAAAJgCAABkcnMv&#10;ZG93bnJldi54bWxQSwUGAAAAAAQABAD1AAAAigMAAAAA&#10;" filled="f" fillcolor="#fc9" stroked="f" strokecolor="#f60">
                  <v:fill opacity="32896f"/>
                  <v:textbox>
                    <w:txbxContent>
                      <w:p w14:paraId="166465B8"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CR 1</w:t>
                        </w:r>
                      </w:p>
                    </w:txbxContent>
                  </v:textbox>
                </v:shape>
                <v:shape id="Text Box 2725" o:spid="_x0000_s1078" type="#_x0000_t202" style="position:absolute;left:3137;top:8627;width:2685;height: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vasQA&#10;AADcAAAADwAAAGRycy9kb3ducmV2LnhtbESPQWvCQBSE74L/YXkFb2a3xYY2dRWpCJ5ajK3g7ZF9&#10;JqHZtyG7Jum/7xYEj8PMfMMs16NtRE+drx1reEwUCOLCmZpLDV/H3fwFhA/IBhvHpOGXPKxX08kS&#10;M+MGPlCfh1JECPsMNVQhtJmUvqjIok9cSxy9i+sshii7UpoOhwi3jXxSKpUWa44LFbb0XlHxk1+t&#10;hu+Py/m0UJ/l1j63gxuVZPsqtZ49jJs3EIHGcA/f2nujIVU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f72rEAAAA3AAAAA8AAAAAAAAAAAAAAAAAmAIAAGRycy9k&#10;b3ducmV2LnhtbFBLBQYAAAAABAAEAPUAAACJAwAAAAA=&#10;" filled="f" stroked="f">
                  <v:textbox>
                    <w:txbxContent>
                      <w:p w14:paraId="249F046F" w14:textId="77777777" w:rsidR="00C642F8" w:rsidRPr="004F45F2" w:rsidRDefault="00C642F8" w:rsidP="00C642F8">
                        <w:pPr>
                          <w:rPr>
                            <w:rFonts w:ascii="Bookman Old Style" w:hAnsi="Bookman Old Style"/>
                            <w:b/>
                            <w:sz w:val="16"/>
                            <w:szCs w:val="16"/>
                          </w:rPr>
                        </w:pPr>
                        <w:proofErr w:type="gramStart"/>
                        <w:r w:rsidRPr="004F45F2">
                          <w:rPr>
                            <w:rFonts w:ascii="Bookman Old Style" w:hAnsi="Bookman Old Style"/>
                            <w:b/>
                            <w:sz w:val="16"/>
                            <w:szCs w:val="16"/>
                          </w:rPr>
                          <w:t>Remark :</w:t>
                        </w:r>
                        <w:proofErr w:type="gramEnd"/>
                        <w:r w:rsidRPr="004F45F2">
                          <w:rPr>
                            <w:rFonts w:ascii="Bookman Old Style" w:hAnsi="Bookman Old Style"/>
                            <w:b/>
                            <w:sz w:val="16"/>
                            <w:szCs w:val="16"/>
                          </w:rPr>
                          <w:t xml:space="preserve"> </w:t>
                        </w:r>
                      </w:p>
                      <w:p w14:paraId="0379DFD5" w14:textId="77777777" w:rsidR="00C642F8" w:rsidRPr="004F45F2" w:rsidRDefault="00C642F8" w:rsidP="00C642F8">
                        <w:pPr>
                          <w:rPr>
                            <w:rFonts w:ascii="Bookman Old Style" w:hAnsi="Bookman Old Style"/>
                            <w:b/>
                            <w:sz w:val="16"/>
                            <w:szCs w:val="16"/>
                          </w:rPr>
                        </w:pPr>
                        <w:r w:rsidRPr="004F45F2">
                          <w:rPr>
                            <w:rFonts w:ascii="Bookman Old Style" w:hAnsi="Bookman Old Style"/>
                            <w:b/>
                            <w:sz w:val="16"/>
                            <w:szCs w:val="16"/>
                          </w:rPr>
                          <w:t>CR = Corner Reading</w:t>
                        </w:r>
                      </w:p>
                    </w:txbxContent>
                  </v:textbox>
                </v:shape>
                <v:rect id="Rectangle 2726" o:spid="_x0000_s1079" style="position:absolute;left:8210;top:7157;width:143;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TPicUA&#10;AADcAAAADwAAAGRycy9kb3ducmV2LnhtbESPQWvCQBSE74X+h+UVeqsbLWpNXUWFgiA9aO2ht0f2&#10;NQlm34bdVxP/vSsUPA4z8w0zX/auUWcKsfZsYDjIQBEX3tZcGjh+fby8gYqCbLHxTAYuFGG5eHyY&#10;Y259x3s6H6RUCcIxRwOVSJtrHYuKHMaBb4mT9+uDQ0kylNoG7BLcNXqUZRPtsOa0UGFLm4qK0+HP&#10;Gej8+ud1PMPdZioSQv/9uT4WM2Oen/rVOyihXu7h//bWGphkU7idSUdAL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1M+JxQAAANwAAAAPAAAAAAAAAAAAAAAAAJgCAABkcnMv&#10;ZG93bnJldi54bWxQSwUGAAAAAAQABAD1AAAAigMAAAAA&#10;" fillcolor="red"/>
                <v:group id="Group 2727" o:spid="_x0000_s1080" style="position:absolute;left:8013;top:6372;width:495;height:1264" coordorigin="7228,8329" coordsize="795,13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hbP8MAAADcAAAADwAAAGRycy9kb3ducmV2LnhtbERPTWvCQBC9F/wPywi9&#10;1U2UikTXIGKlByk0EcTbkB2TkOxsyG6T+O+7h0KPj/e9SyfTioF6V1tWEC8iEMSF1TWXCq75x9sG&#10;hPPIGlvLpOBJDtL97GWHibYjf9OQ+VKEEHYJKqi87xIpXVGRQbewHXHgHrY36APsS6l7HEO4aeUy&#10;itbSYM2hocKOjhUVTfZjFJxHHA+r+DRcmsfxec/f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GFs/wwAAANwAAAAP&#10;AAAAAAAAAAAAAAAAAKoCAABkcnMvZG93bnJldi54bWxQSwUGAAAAAAQABAD6AAAAmgMAAAAA&#10;">
                  <v:oval id="Oval 2728" o:spid="_x0000_s1081" style="position:absolute;left:7228;top:9621;width:65;height:17;rotation:-32101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fIa8MA&#10;AADcAAAADwAAAGRycy9kb3ducmV2LnhtbESPT4vCMBTE78J+h/AWvGmiB/9UY6myCx4Ese7eH82z&#10;LTYvpYlav70RFvY4zMxvmHXa20bcqfO1Yw2TsQJBXDhTc6nh5/w9WoDwAdlg45g0PMlDuvkYrDEx&#10;7sEnuuehFBHCPkENVQhtIqUvKrLox64ljt7FdRZDlF0pTYePCLeNnCo1kxZrjgsVtrSrqLjmN6th&#10;N99+/eL5kJ+O2dMce7Vo/M1rPfzssxWIQH34D/+190bDTC3hfSYeAb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fIa8MAAADcAAAADwAAAAAAAAAAAAAAAACYAgAAZHJzL2Rv&#10;d25yZXYueG1sUEsFBgAAAAAEAAQA9QAAAIgDAAAAAA==&#10;" fillcolor="#fc0" strokeweight=".25pt"/>
                  <v:rect id="Rectangle 2729" o:spid="_x0000_s1082" style="position:absolute;left:7634;top:8522;width:67;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bNesAA&#10;AADcAAAADwAAAGRycy9kb3ducmV2LnhtbERPTYvCMBC9L/gfwgh7W1OFdaUaRQTBPSxSFbyOzdgG&#10;m0lNotZ/bw7CHh/ve7bobCPu5INxrGA4yEAQl04brhQc9uuvCYgQkTU2jknBkwIs5r2PGebaPbig&#10;+y5WIoVwyFFBHWObSxnKmiyGgWuJE3d23mJM0FdSe3ykcNvIUZaNpUXDqaHGllY1lZfdzSooV1tz&#10;+v4rfrq9/z2apsiu5A5Kffa75RREpC7+i9/ujVYwHqb56Uw6An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3bNesAAAADcAAAADwAAAAAAAAAAAAAAAACYAgAAZHJzL2Rvd25y&#10;ZXYueG1sUEsFBgAAAAAEAAQA9QAAAIUDAAAAAA==&#10;" fillcolor="red" strokeweight="0"/>
                  <v:shape id="Freeform 2730" o:spid="_x0000_s1083" style="position:absolute;left:7625;top:8532;width:85;height:6;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h2A8MA&#10;AADcAAAADwAAAGRycy9kb3ducmV2LnhtbESPT4vCMBTE74LfITxhbzZtBZFqFBGUsjf/XPb2tnm2&#10;xeYlNLF2v/1GWNjjMDO/YTa70XRioN63lhVkSQqCuLK65VrB7Xqcr0D4gKyxs0wKfsjDbjudbLDQ&#10;9sVnGi6hFhHCvkAFTQiukNJXDRn0iXXE0bvb3mCIsq+l7vEV4aaTeZoupcGW40KDjg4NVY/L0yio&#10;5P7zVA9f3/rqFo88L125kE6pj9m4X4MINIb/8F+71AqWWQbvM/EI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h2A8MAAADcAAAADwAAAAAAAAAAAAAAAACYAgAAZHJzL2Rv&#10;d25yZXYueG1sUEsFBgAAAAAEAAQA9QAAAIgDAAAAAA==&#10;" path="m1,r9,c10,,10,,10,r,1c10,1,10,1,10,1l1,1c1,1,,1,,1l,c,,1,,1,xe" fillcolor="red" strokeweight="0">
                    <v:path arrowok="t" o:connecttype="custom" o:connectlocs="77,0;723,0;723,0;723,36;723,36;77,36;0,36;0,0;77,0" o:connectangles="0,0,0,0,0,0,0,0,0"/>
                  </v:shape>
                  <v:shape id="Freeform 2731" o:spid="_x0000_s1084" style="position:absolute;left:7625;top:8538;width:85;height:17;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sa+8QA&#10;AADcAAAADwAAAGRycy9kb3ducmV2LnhtbESPQWsCMRSE7wX/Q3hCL6Vmdw8iq1FEEOxBpFu9PzbP&#10;ZOvmZUlS3f77plDocZiZb5jVZnS9uFOInWcF5awAQdx63bFRcP7Yvy5AxISssfdMCr4pwmY9eVph&#10;rf2D3+neJCMyhGONCmxKQy1lbC05jDM/EGfv6oPDlGUwUgd8ZLjrZVUUc+mw47xgcaCdpfbWfDkF&#10;B3vZffLipXorj+FqGnOi4/6k1PN03C5BJBrTf/ivfdAK5mUFv2fyE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7GvvEAAAA3AAAAA8AAAAAAAAAAAAAAAAAmAIAAGRycy9k&#10;b3ducmV2LnhtbFBLBQYAAAAABAAEAPUAAACJAwAAAAA=&#10;" path="m1,l9,v1,,1,,1,1l10,1v,,,1,-1,1l1,2c,2,,1,,1r,c,,,,1,xe" fillcolor="red" strokeweight="0">
                    <v:path arrowok="t" o:connecttype="custom" o:connectlocs="77,0;655,0;723,77;723,77;655,145;77,145;0,77;0,77;77,0" o:connectangles="0,0,0,0,0,0,0,0,0"/>
                  </v:shape>
                  <v:rect id="Rectangle 2732" o:spid="_x0000_s1085" style="position:absolute;left:7616;top:8548;width:100;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RTDcQA&#10;AADcAAAADwAAAGRycy9kb3ducmV2LnhtbESPQWsCMRSE74L/ITzBm2atVGVrFBEK9lBkVfD6unnd&#10;Dd28rEnU7b83hYLHYWa+YZbrzjbiRj4Yxwom4wwEcem04UrB6fg+WoAIEVlj45gU/FKA9arfW2Ku&#10;3Z0Luh1iJRKEQ44K6hjbXMpQ1mQxjF1LnLxv5y3GJH0ltcd7gttGvmTZTFo0nBZqbGlbU/lzuFoF&#10;5XZvvl4/i3l39B9n0xTZhdxJqeGg27yBiNTFZ/i/vdMKZpMp/J1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kUw3EAAAA3AAAAA8AAAAAAAAAAAAAAAAAmAIAAGRycy9k&#10;b3ducmV2LnhtbFBLBQYAAAAABAAEAPUAAACJAwAAAAA=&#10;" fillcolor="red" strokeweight="0"/>
                  <v:rect id="Rectangle 2733" o:spid="_x0000_s1086" style="position:absolute;left:7625;top:8555;width:91;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3LecQA&#10;AADcAAAADwAAAGRycy9kb3ducmV2LnhtbESPQWsCMRSE74L/ITzBm2YtVmVrFBEK9lBkVfD6unnd&#10;Dd28rEnU7b83hYLHYWa+YZbrzjbiRj4Yxwom4wwEcem04UrB6fg+WoAIEVlj45gU/FKA9arfW2Ku&#10;3Z0Luh1iJRKEQ44K6hjbXMpQ1mQxjF1LnLxv5y3GJH0ltcd7gttGvmTZTFo0nBZqbGlbU/lzuFoF&#10;5XZvvl4/i3l39B9n0xTZhdxJqeGg27yBiNTFZ/i/vdMKZpMp/J1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Ny3nEAAAA3AAAAA8AAAAAAAAAAAAAAAAAmAIAAGRycy9k&#10;b3ducmV2LnhtbFBLBQYAAAAABAAEAPUAAACJAwAAAAA=&#10;" fillcolor="red" strokeweight="0"/>
                  <v:line id="Line 2734" o:spid="_x0000_s1087" style="position:absolute;visibility:visible;mso-wrap-style:square" from="7625,8565" to="7716,8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KGoMQAAADcAAAADwAAAGRycy9kb3ducmV2LnhtbESPQWvCQBSE7wX/w/IKvdVNBNM0uopI&#10;i3qrVsHjI/uaLGbfhuxW4793BcHjMDPfMNN5bxtxps4bxwrSYQKCuHTacKVg//v9noPwAVlj45gU&#10;XMnDfDZ4mWKh3YW3dN6FSkQI+wIV1CG0hZS+rMmiH7qWOHp/rrMYouwqqTu8RLht5ChJMmnRcFyo&#10;saVlTeVp928VmJ9sNd58HD4P8msV0mN+yo3dK/X22i8mIAL14Rl+tNdaQZaO4X4mHgE5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goagxAAAANwAAAAPAAAAAAAAAAAA&#10;AAAAAKECAABkcnMvZG93bnJldi54bWxQSwUGAAAAAAQABAD5AAAAkgMAAAAA&#10;" strokeweight="0"/>
                  <v:rect id="Rectangle 2735" o:spid="_x0000_s1088" style="position:absolute;left:7634;top:8565;width:76;height: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XYx8QA&#10;AADcAAAADwAAAGRycy9kb3ducmV2LnhtbESPQWvCQBSE74L/YXkFb7qJ0ijRVUQQerJWpfT4zL4m&#10;IbtvQ3ar6b/vCgWPw8x8w6w2vTXiRp2vHStIJwkI4sLpmksFl/N+vADhA7JG45gU/JKHzXo4WGGu&#10;3Z0/6HYKpYgQ9jkqqEJocyl9UZFFP3EtcfS+XWcxRNmVUnd4j3Br5DRJMmmx5rhQYUu7iorm9GMV&#10;LF6vprnMZ1+H+Xv62ZDZkj8clRq99NsliEB9eIb/229aQZZm8DgTj4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F2MfEAAAA3AAAAA8AAAAAAAAAAAAAAAAAmAIAAGRycy9k&#10;b3ducmV2LnhtbFBLBQYAAAAABAAEAPUAAACJAwAAAAA=&#10;" filled="f" strokeweight="0"/>
                  <v:shape id="Freeform 2736" o:spid="_x0000_s1089" style="position:absolute;left:7710;top:8572;width:15;height:45;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jL8UA&#10;AADcAAAADwAAAGRycy9kb3ducmV2LnhtbESPQWvCQBSE7wX/w/KE3uomUqxEVwmJQi9Ca0Xx9sg+&#10;k2D2bcyuJv333UKhx2FmvmGW68E04kGdqy0riCcRCOLC6ppLBYev7cschPPIGhvLpOCbHKxXo6cl&#10;Jtr2/EmPvS9FgLBLUEHlfZtI6YqKDLqJbYmDd7GdQR9kV0rdYR/gppHTKJpJgzWHhQpbyioqrvu7&#10;USB3+W23OZ+y/o6vZj4cPzi/pEo9j4d0AcLT4P/Df+13rWAWv8HvmXAE5O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S+MvxQAAANwAAAAPAAAAAAAAAAAAAAAAAJgCAABkcnMv&#10;ZG93bnJldi54bWxQSwUGAAAAAAQABAD1AAAAigMAAAAA&#10;" path="m1,l2,4,,5e" filled="f" strokeweight="0">
                    <v:path arrowok="t" o:connecttype="custom" o:connectlocs="60,0;113,324;0,405" o:connectangles="0,0,0"/>
                  </v:shape>
                  <v:shape id="Freeform 2737" o:spid="_x0000_s1090" style="position:absolute;left:7607;top:8565;width:27;height:42;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fP6MEA&#10;AADcAAAADwAAAGRycy9kb3ducmV2LnhtbERPS2vCQBC+F/oflin0UnSjgkh0FREUL0V8oNcxO01C&#10;s7Nhd4zpv+8eCj1+fO/FqneN6ijE2rOB0TADRVx4W3Np4HLeDmagoiBbbDyTgR+KsFq+viwwt/7J&#10;R+pOUqoUwjFHA5VIm2sdi4ocxqFviRP35YNDSTCU2gZ8pnDX6HGWTbXDmlNDhS1tKiq+Tw9nQOr7&#10;VdO4O358homsD7vZ/sbRmPe3fj0HJdTLv/jPvbcGpqO0Np1JR0Av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nz+jBAAAA3AAAAA8AAAAAAAAAAAAAAAAAmAIAAGRycy9kb3du&#10;cmV2LnhtbFBLBQYAAAAABAAEAPUAAACGAwAAAAA=&#10;" path="m2,l,5r3,e" filled="f" strokeweight="0">
                    <v:path arrowok="t" o:connecttype="custom" o:connectlocs="162,0;0,353;243,353" o:connectangles="0,0,0"/>
                  </v:shape>
                  <v:shape id="Freeform 2738" o:spid="_x0000_s1091" style="position:absolute;left:7634;top:8607;width:16;height:585;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OCo8MA&#10;AADcAAAADwAAAGRycy9kb3ducmV2LnhtbESP0WoCMRRE3wv+Q7iCbzVri1ZXo0ihoLQgVT/gurlu&#10;Fjc3IYm6/n1TKPRxmJkzzGLV2VbcKMTGsYLRsABBXDndcK3gePh4noKICVlj65gUPCjCatl7WmCp&#10;3Z2/6bZPtcgQjiUqMCn5UspYGbIYh84TZ+/sgsWUZailDnjPcNvKl6KYSIsN5wWDnt4NVZf91Sqo&#10;dsbL8xt90pfxVxq/nrbjJig16HfrOYhEXfoP/7U3WsFkNIPfM/kI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OCo8MAAADcAAAADwAAAAAAAAAAAAAAAACYAgAAZHJzL2Rv&#10;d25yZXYueG1sUEsFBgAAAAAEAAQA9QAAAIgDAAAAAA==&#10;" path="m,l1,1,2,68r-1,l,xe" fillcolor="red" strokeweight="0">
                    <v:path arrowok="t" o:connecttype="custom" o:connectlocs="0,0;64,77;128,5033;64,5033;0,0" o:connectangles="0,0,0,0,0"/>
                  </v:shape>
                  <v:rect id="Rectangle 2739" o:spid="_x0000_s1092" style="position:absolute;left:7634;top:9192;width:67;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oHx8AA&#10;AADcAAAADwAAAGRycy9kb3ducmV2LnhtbERPTYvCMBC9C/6HMMLeNF1hVapRFmHBPSxSFbyOzdgG&#10;m0k3iVr/vTkIHh/ve7HqbCNu5INxrOBzlIEgLp02XCk47H+GMxAhImtsHJOCBwVYLfu9Beba3bmg&#10;2y5WIoVwyFFBHWObSxnKmiyGkWuJE3d23mJM0FdSe7yncNvIcZZNpEXDqaHGltY1lZfd1Soo11tz&#10;+vorpt3e/x5NU2T/5A5KfQy67zmISF18i1/ujVYwGaf56Uw6An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RoHx8AAAADcAAAADwAAAAAAAAAAAAAAAACYAgAAZHJzL2Rvd25y&#10;ZXYueG1sUEsFBgAAAAAEAAQA9QAAAIUDAAAAAA==&#10;" fillcolor="red" strokeweight="0"/>
                  <v:rect id="Rectangle 2740" o:spid="_x0000_s1093" style="position:absolute;left:7650;top:9219;width:33;height: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CKDsQA&#10;AADcAAAADwAAAGRycy9kb3ducmV2LnhtbESPT4vCMBTE78J+h/AWvGlaxT9Uo4gg7EldV5Y9vm2e&#10;bWnyUpqs1m9vhAWPw8z8hlmuO2vElVpfOVaQDhMQxLnTFRcKzl+7wRyED8gajWNScCcP69Vbb4mZ&#10;djf+pOspFCJC2GeooAyhyaT0eUkW/dA1xNG7uNZiiLItpG7xFuHWyFGSTKXFiuNCiQ1tS8rr059V&#10;MJ/8mvo8G//sZ4f0uyazIb8/KtV/7zYLEIG68Ar/tz+0gukoheeZe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Aig7EAAAA3AAAAA8AAAAAAAAAAAAAAAAAmAIAAGRycy9k&#10;b3ducmV2LnhtbFBLBQYAAAAABAAEAPUAAACJAwAAAAA=&#10;" filled="f" strokeweight="0"/>
                  <v:rect id="Rectangle 2741" o:spid="_x0000_s1094" style="position:absolute;left:7650;top:8841;width:42;height: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IUecQA&#10;AADcAAAADwAAAGRycy9kb3ducmV2LnhtbESPT4vCMBTE78J+h/AWvGlqxT9Uo4gg7EldV5Y9vm2e&#10;bWnyUpqs1m9vhAWPw8z8hlmuO2vElVpfOVYwGiYgiHOnKy4UnL92gzkIH5A1Gsek4E4e1qu33hIz&#10;7W78SddTKESEsM9QQRlCk0np85Is+qFriKN3ca3FEGVbSN3iLcKtkWmSTKXFiuNCiQ1tS8rr059V&#10;MJ/8mvo8G//sZ4fRd01mQ35/VKr/3m0WIAJ14RX+b39oBdM0heeZe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FHnEAAAA3AAAAA8AAAAAAAAAAAAAAAAAmAIAAGRycy9k&#10;b3ducmV2LnhtbFBLBQYAAAAABAAEAPUAAACJAwAAAAA=&#10;" filled="f" strokeweight="0"/>
                  <v:rect id="Rectangle 2742" o:spid="_x0000_s1095" style="position:absolute;left:7650;top:9468;width:33;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6x4sUA&#10;AADcAAAADwAAAGRycy9kb3ducmV2LnhtbESPQWvCQBSE7wX/w/IK3pqNSjWkriJCwVNsrYjH1+xr&#10;ErL7NmS3Jv77bqHQ4zAz3zDr7WiNuFHvG8cKZkkKgrh0uuFKwfnj9SkD4QOyRuOYFNzJw3YzeVhj&#10;rt3A73Q7hUpECPscFdQhdLmUvqzJok9cRxy9L9dbDFH2ldQ9DhFujZyn6VJabDgu1NjRvqayPX1b&#10;Bdnzp2nPq8W1WB1nl5bMjnzxptT0cdy9gAg0hv/wX/ugFSznC/g9E4+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nrHixQAAANwAAAAPAAAAAAAAAAAAAAAAAJgCAABkcnMv&#10;ZG93bnJldi54bWxQSwUGAAAAAAQABAD1AAAAigMAAAAA&#10;" filled="f" strokeweight="0"/>
                  <v:shape id="Freeform 2743" o:spid="_x0000_s1096" style="position:absolute;left:7650;top:9475;width:42;height:71;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NDhMUA&#10;AADcAAAADwAAAGRycy9kb3ducmV2LnhtbESPQWvCQBSE7wX/w/KEXkrdVCS2qatIodWbGkuht0f2&#10;NQlm34a8rYn/3hUKPQ4z8w2zWA2uUWfqpPZs4GmSgCIuvK25NPB5fH98BiUB2WLjmQxcSGC1HN0t&#10;MLO+5wOd81CqCGHJ0EAVQptpLUVFDmXiW+Lo/fjOYYiyK7XtsI9w1+hpkqTaYc1xocKW3ioqTvmv&#10;MzDb0NeHzvf28vAt2/lLL+kuEWPux8P6FVSgIfyH/9pbayCdzuB2Jh4Bv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g0OExQAAANwAAAAPAAAAAAAAAAAAAAAAAJgCAABkcnMv&#10;ZG93bnJldi54bWxQSwUGAAAAAAQABAD1AAAAigMAAAAA&#10;" path="m3,8l5,,,,3,8xe" fillcolor="red" strokeweight="0">
                    <v:path arrowok="t" o:connecttype="custom" o:connectlocs="210,630;353,0;0,0;210,630" o:connectangles="0,0,0,0"/>
                  </v:shape>
                  <v:shape id="Freeform 2744" o:spid="_x0000_s1097" style="position:absolute;left:7407;top:8600;width:218;height:456;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YUSMUA&#10;AADcAAAADwAAAGRycy9kb3ducmV2LnhtbESPQWvCQBSE7wX/w/IEL6VuDKhpdBURBMFTTYUcX7Ov&#10;STT7NmRXTf59t1DocZiZb5j1tjeNeFDnassKZtMIBHFhdc2lgs/s8JaAcB5ZY2OZFAzkYLsZvawx&#10;1fbJH/Q4+1IECLsUFVTet6mUrqjIoJvaljh437Yz6IPsSqk7fAa4aWQcRQtpsOawUGFL+4qK2/lu&#10;FGTvSX496mWSvw5DedmfzBdlsVKTcb9bgfDU+//wX/uoFSziOfyeCUd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xhRIxQAAANwAAAAPAAAAAAAAAAAAAAAAAJgCAABkcnMv&#10;ZG93bnJldi54bWxQSwUGAAAAAAQABAD1AAAAigMAAAAA&#10;" path="m26,1l25,,,52r2,1l26,1xe" filled="f" fillcolor="red" strokeweight="0">
                    <v:path arrowok="t" o:connecttype="custom" o:connectlocs="1828,77;1761,0;0,3846;143,3923;1828,77" o:connectangles="0,0,0,0,0"/>
                  </v:shape>
                  <v:shape id="Freeform 2745" o:spid="_x0000_s1098" style="position:absolute;left:7422;top:8607;width:212;height:449;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6dAMMA&#10;AADcAAAADwAAAGRycy9kb3ducmV2LnhtbESP0YrCMBRE3wX/IdwF3zTdPtS1axRRBEFYtPoB1+Zu&#10;W2xuShNt9es3grCPw8ycYebL3tTiTq2rLCv4nEQgiHOrKy4UnE/b8RcI55E11pZJwYMcLBfDwRxT&#10;bTs+0j3zhQgQdikqKL1vUildXpJBN7ENcfB+bWvQB9kWUrfYBbipZRxFiTRYcVgosaF1Sfk1uxkF&#10;h4txm6I/XuvHjHC1/dnH3XOq1OijX32D8NT7//C7vdMKkjiB15lw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Y6dAMMAAADcAAAADwAAAAAAAAAAAAAAAACYAgAAZHJzL2Rv&#10;d25yZXYueG1sUEsFBgAAAAAEAAQA9QAAAIgDAAAAAA==&#10;" path="m25,1l25,,,51r,1l25,1xe" fillcolor="red" strokeweight="0">
                    <v:path arrowok="t" o:connecttype="custom" o:connectlocs="1798,78;1798,0;0,3799;0,3877;1798,78" o:connectangles="0,0,0,0,0"/>
                  </v:shape>
                  <v:shape id="Freeform 2746" o:spid="_x0000_s1099" style="position:absolute;left:7398;top:9046;width:24;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Q7SMEA&#10;AADcAAAADwAAAGRycy9kb3ducmV2LnhtbESPzarCMBSE94LvEI7gTlNd1Es1ioiC6MqfRZeH5tgW&#10;m5OSRFvf3ly4cJfDzHzDrDa9acSbnK8tK5hNExDEhdU1lwrut8PkB4QPyBoby6TgQx426+FghZm2&#10;HV/ofQ2liBD2GSqoQmgzKX1RkUE/tS1x9B7WGQxRulJqh12Em0bOkySVBmuOCxW2tKuoeF5fRoHP&#10;0+50MyeT7rchL+qH0zY/KzUe9dsliEB9+A//tY9aQTpfwO+ZeATk+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UO0jBAAAA3AAAAA8AAAAAAAAAAAAAAAAAmAIAAGRycy9kb3du&#10;cmV2LnhtbFBLBQYAAAAABAAEAPUAAACGAwAAAAA=&#10;" path="m,1l3,3,3,1,1,,,1xe" fillcolor="red" strokeweight="0">
                    <v:path arrowok="t" o:connecttype="custom" o:connectlocs="0,81;192,243;192,81;64,0;0,81" o:connectangles="0,0,0,0,0"/>
                  </v:shape>
                  <v:shape id="Freeform 2747" o:spid="_x0000_s1100" style="position:absolute;left:7322;top:9062;width:91;height:174;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3LwA&#10;AADcAAAADwAAAGRycy9kb3ducmV2LnhtbERPSwrCMBDdC94hjOBOUxVEq1FUEARB8HOAoRmbYjMp&#10;TWzr7c1CcPl4//W2s6VoqPaFYwWTcQKCOHO64FzB434cLUD4gKyxdEwKPuRhu+n31phq1/KVmlvI&#10;RQxhn6ICE0KVSukzQxb92FXEkXu62mKIsM6lrrGN4baU0ySZS4sFxwaDFR0MZa/b2yo4+zxrFp3c&#10;sfvYd7s3l1mzJKWGg263AhGoC3/xz33SCubTuDaeiUd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D4BXcvAAAANwAAAAPAAAAAAAAAAAAAAAAAJgCAABkcnMvZG93bnJldi54&#10;bWxQSwUGAAAAAAQABAD1AAAAgQMAAAAA&#10;" path="m10,l1,15,,15r,3l1,20r1,l2,19r,-1l11,1,10,xe" filled="f" strokeweight="0">
                    <v:path arrowok="t" o:connecttype="custom" o:connectlocs="687,0;66,1140;0,1140;0,1366;66,1514;141,1514;141,1435;141,1366;753,78;687,0" o:connectangles="0,0,0,0,0,0,0,0,0,0"/>
                  </v:shape>
                  <v:shape id="Freeform 2748" o:spid="_x0000_s1101" style="position:absolute;left:7683;top:8617;width:27;height:575;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JX6cUA&#10;AADcAAAADwAAAGRycy9kb3ducmV2LnhtbESPwWrDMBBE74X8g9hALqWR60NI3CihJDS0hxys9gMW&#10;a22ZWitjybHz91Wh0OMwM2+Y/XF2nbjREFrPCp7XGQjiypuWGwVfn29PWxAhIhvsPJOCOwU4HhYP&#10;eyyMn7ikm46NSBAOBSqwMfaFlKGy5DCsfU+cvNoPDmOSQyPNgFOCu07mWbaRDltOCxZ7OlmqvvXo&#10;FPhufIzXcncv29p+jHOtz3TRSq2W8+sLiEhz/A//td+Ngk2+g98z6QjIw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clfpxQAAANwAAAAPAAAAAAAAAAAAAAAAAJgCAABkcnMv&#10;ZG93bnJldi54bWxQSwUGAAAAAAQABAD1AAAAigMAAAAA&#10;" path="m3,l1,,,67r2,l3,xe" fillcolor="red" strokeweight="0">
                    <v:path arrowok="t" o:connecttype="custom" o:connectlocs="243,0;81,0;0,4935;162,4935;243,0" o:connectangles="0,0,0,0,0"/>
                  </v:shape>
                  <v:shape id="Freeform 2749" o:spid="_x0000_s1102" style="position:absolute;left:7716;top:8607;width:203;height:449;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C/kMMA&#10;AADcAAAADwAAAGRycy9kb3ducmV2LnhtbERPy2rCQBTdC/2H4Ra600lrERudiFikUqglad1fMjeP&#10;JnMnZkaNf+8sCi4P571cDaYVZ+pdbVnB8yQCQZxbXXOp4PdnO56DcB5ZY2uZFFzJwSp5GC0x1vbC&#10;KZ0zX4oQwi5GBZX3XSylyysy6Ca2Iw5cYXuDPsC+lLrHSwg3rXyJopk0WHNoqLCjTUV5k52Mgu/P&#10;93T6+pGa4i8/HJs9fjVz+abU0+OwXoDwNPi7+N+90wpm0zA/nAlHQC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eC/kMMAAADcAAAADwAAAAAAAAAAAAAAAACYAgAAZHJzL2Rv&#10;d25yZXYueG1sUEsFBgAAAAAEAAQA9QAAAIgDAAAAAA==&#10;" path="m,1l1,,24,51r-2,1l,1xe" filled="f" strokeweight="0">
                    <v:path arrowok="t" o:connecttype="custom" o:connectlocs="0,78;68,0;1717,3799;1573,3877;0,78" o:connectangles="0,0,0,0,0"/>
                  </v:shape>
                  <v:shape id="Freeform 2750" o:spid="_x0000_s1103" style="position:absolute;left:7710;top:8617;width:194;height:445;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5qYMYA&#10;AADcAAAADwAAAGRycy9kb3ducmV2LnhtbESPQWsCMRSE70L/Q3iF3jRrC4tujVJKRSn0oLa0x8fm&#10;dbPu5mVJ4rr9940geBxm5htmsRpsK3ryoXasYDrJQBCXTtdcKfg8rMczECEia2wdk4I/CrBa3o0W&#10;WGh35h31+1iJBOFQoAITY1dIGUpDFsPEdcTJ+3XeYkzSV1J7PCe4beVjluXSYs1pwWBHr4bKZn+y&#10;Crbro/nJG9+cNn14+9q8f4Tj91yph/vh5RlEpCHewtf2VivIn6ZwOZOO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5qYMYAAADcAAAADwAAAAAAAAAAAAAAAACYAgAAZHJz&#10;L2Rvd25yZXYueG1sUEsFBgAAAAAEAAQA9QAAAIsDAAAAAA==&#10;" path="m,1l,,23,51r,1l,1xe" fillcolor="red" strokeweight="0">
                    <v:path arrowok="t" o:connecttype="custom" o:connectlocs="0,77;0,0;1636,3731;1636,3808;0,77" o:connectangles="0,0,0,0,0"/>
                  </v:shape>
                  <v:shape id="Freeform 2751" o:spid="_x0000_s1104" style="position:absolute;left:7904;top:9046;width:25;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oODcIA&#10;AADcAAAADwAAAGRycy9kb3ducmV2LnhtbESPzYvCMBTE78L+D+EteNNUF4p0TUVkBdGTH4ceH83r&#10;B9u8lCRru/+9EQSPw8z8hllvRtOJOznfWlawmCcgiEurW64V3K772QqED8gaO8uk4J88bPKPyRoz&#10;bQc+0/0SahEh7DNU0ITQZ1L6siGDfm574uhV1hkMUbpaaodDhJtOLpMklQZbjgsN9rRrqPy9/BkF&#10;vkiH49UcTfqzDUXZVk7b4qTU9HPcfoMINIZ3+NU+aAXp1xKeZ+IRk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4NwgAAANwAAAAPAAAAAAAAAAAAAAAAAJgCAABkcnMvZG93&#10;bnJldi54bWxQSwUGAAAAAAQABAD1AAAAhwMAAAAA&#10;" path="m,2l2,,3,2,1,3,,2xe" fillcolor="red" strokeweight="0">
                    <v:path arrowok="t" o:connecttype="custom" o:connectlocs="0,162;142,0;208,162;67,243;0,162" o:connectangles="0,0,0,0,0"/>
                  </v:shape>
                  <v:shape id="Freeform 2752" o:spid="_x0000_s1105" style="position:absolute;left:7910;top:9062;width:112;height:225;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JVCsQA&#10;AADcAAAADwAAAGRycy9kb3ducmV2LnhtbESPzWrDMBCE74W+g9hCbo3sGpziRgml4Li30PzcF2tr&#10;ubVWxlIcN08fBQo5DjPzDbNcT7YTIw2+dawgnScgiGunW24UHPbl8ysIH5A1do5JwR95WK8eH5ZY&#10;aHfmLxp3oRERwr5ABSaEvpDS14Ys+rnriaP37QaLIcqhkXrAc4TbTr4kSS4tthwXDPb0Yaj+3Z2s&#10;gnHhdbfhNOFt+ZNVl+p4MvujUrOn6f0NRKAp3MP/7U+tIM8yuJ2JR0C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yVQrEAAAA3AAAAA8AAAAAAAAAAAAAAAAAmAIAAGRycy9k&#10;b3ducmV2LnhtbFBLBQYAAAAABAAEAPUAAACJAwAAAAA=&#10;" path="m2,l12,20r1,l12,24r,1l11,26r,-1l11,24,,1,2,xe" filled="f" strokeweight="0">
                    <v:path arrowok="t" o:connecttype="custom" o:connectlocs="146,0;887,1497;965,1497;887,1800;887,1869;818,1947;818,1869;818,1800;0,78;146,0" o:connectangles="0,0,0,0,0,0,0,0,0,0"/>
                  </v:shape>
                  <v:rect id="Rectangle 2753" o:spid="_x0000_s1106" style="position:absolute;left:7646;top:8493;width:42;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NW1MYA&#10;AADcAAAADwAAAGRycy9kb3ducmV2LnhtbESPX2vCQBDE34V+h2MFX0QvrUVs9BQpWPpU6p9C+7bk&#10;1iSa2wu51cRv3ysUfBxm5jfMYtW5Sl2pCaVnA4/jBBRx5m3JuYHDfjOagQqCbLHyTAZuFGC1fOgt&#10;MLW+5S1dd5KrCOGQooFCpE61DllBDsPY18TRO/rGoUTZ5No22Ea4q/RTkky1w5LjQoE1vRaUnXcX&#10;ZwA/vifDl5+N+PztJmdfr09f7acxg363noMS6uQe/m+/WwPTyTP8nYlH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NW1MYAAADcAAAADwAAAAAAAAAAAAAAAACYAgAAZHJz&#10;L2Rvd25yZXYueG1sUEsFBgAAAAAEAAQA9QAAAIsDAAAAAA==&#10;" fillcolor="#060" strokeweight="0"/>
                  <v:shape id="Freeform 2754" o:spid="_x0000_s1107" style="position:absolute;left:7321;top:9192;width:17;height:44;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DJvcYA&#10;AADcAAAADwAAAGRycy9kb3ducmV2LnhtbESPT2vCQBTE7wW/w/KE3uqmkWqJruIfSqUXMXro8ZF9&#10;JrHZtzG7mvjtXaHgcZiZ3zDTeWcqcaXGlZYVvA8iEMSZ1SXnCg77r7dPEM4ja6wsk4IbOZjPei9T&#10;TLRteUfX1OciQNglqKDwvk6kdFlBBt3A1sTBO9rGoA+yyaVusA1wU8k4ikbSYMlhocCaVgVlf+nF&#10;KGgP8c9ivNxe0hPFv6c1n3ff47NSr/1uMQHhqfPP8H97oxWMhh/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1DJvcYAAADcAAAADwAAAAAAAAAAAAAAAACYAgAAZHJz&#10;L2Rvd25yZXYueG1sUEsFBgAAAAAEAAQA9QAAAIsDAAAAAA==&#10;" path="m39,45r,27l18,72,,45,,,24,,39,45xe" fillcolor="red" strokeweight=".25pt">
                    <v:path arrowok="t" o:connecttype="custom" o:connectlocs="7,17;7,27;3,27;0,17;0,0;4,0;7,17" o:connectangles="0,0,0,0,0,0,0"/>
                  </v:shape>
                  <v:rect id="Rectangle 2755" o:spid="_x0000_s1108" style="position:absolute;left:7652;top:8449;width:32;height: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pyIMIA&#10;AADcAAAADwAAAGRycy9kb3ducmV2LnhtbESPQYvCMBSE74L/ITzBm6aubJFqFKksellwVfD6SJ5t&#10;sXkpTar1328WhD0OM/MNs9r0thYPan3lWMFsmoAg1s5UXCi4nL8mCxA+IBusHZOCF3nYrIeDFWbG&#10;PfmHHqdQiAhhn6GCMoQmk9Lrkiz6qWuIo3dzrcUQZVtI0+Izwm0tP5IklRYrjgslNpSXpO+nzirY&#10;pznOgz7mXSfrb9R4/sTrTqnxqN8uQQTqw3/43T4YBek8hb8z8QjI9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2nIgwgAAANwAAAAPAAAAAAAAAAAAAAAAAJgCAABkcnMvZG93&#10;bnJldi54bWxQSwUGAAAAAAQABAD1AAAAhwMAAAAA&#10;" strokeweight=".25pt"/>
                  <v:shape id="Freeform 2756" o:spid="_x0000_s1109" style="position:absolute;left:8004;top:9234;width:19;height:53;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wwxcMA&#10;AADcAAAADwAAAGRycy9kb3ducmV2LnhtbESPzarCMBSE94LvEI7g7pqql6rVKCIqblz4g+Du0Bzb&#10;YnNSmqj17W+ECy6HmfmGmS0aU4on1a6wrKDfi0AQp1YXnCk4nzY/YxDOI2ssLZOCNzlYzNutGSba&#10;vvhAz6PPRICwS1BB7n2VSOnSnAy6nq2Ig3eztUEfZJ1JXeMrwE0pB1EUS4MFh4UcK1rllN6PD6Ng&#10;vI3XF7c3+jq5D/cTas6/G46U6naa5RSEp8Z/w//tnVYQD0fwOROO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wwxcMAAADcAAAADwAAAAAAAAAAAAAAAACYAgAAZHJzL2Rv&#10;d25yZXYueG1sUEsFBgAAAAAEAAQA9QAAAIgDAAAAAA==&#10;" path="m,57l,87,21,72,18,51,42,,18,,,57xe" fillcolor="red" strokeweight=".25pt">
                    <v:path arrowok="t" o:connecttype="custom" o:connectlocs="0,21;0,32;5,27;4,19;9,0;4,0;0,21" o:connectangles="0,0,0,0,0,0,0"/>
                  </v:shape>
                  <v:group id="Group 2757" o:spid="_x0000_s1110" style="position:absolute;left:7589;top:8329;width:128;height:161;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qNJjusEAAADcAAAADwAA&#10;AAAAAAAAAAAAAACqAgAAZHJzL2Rvd25yZXYueG1sUEsFBgAAAAAEAAQA+gAAAJgDAAAAAA==&#10;">
                    <v:shape id="Freeform 2758" o:spid="_x0000_s1111"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wCsUA&#10;AADcAAAADwAAAGRycy9kb3ducmV2LnhtbESPQWvCQBSE74X+h+UVeqsbFVON2UgRCkXag6kXb8/s&#10;MwnNvg27a0z/fVcQehxm5hsm34ymEwM531pWMJ0kIIgrq1uuFRy+31+WIHxA1thZJgW/5GFTPD7k&#10;mGl75T0NZahFhLDPUEETQp9J6auGDPqJ7Ymjd7bOYIjS1VI7vEa46eQsSVJpsOW40GBP24aqn/Ji&#10;FCwO7fT163zs3Czl42B3/kTzT6Wen8a3NYhAY/gP39sfWkE6X8HtTDwCsv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fAKxQAAANwAAAAPAAAAAAAAAAAAAAAAAJgCAABkcnMv&#10;ZG93bnJldi54bWxQSwUGAAAAAAQABAD1AAAAigMAAAAA&#10;" path="m2,l1,c,,,,,1l,7c,8,,8,1,8r1,c3,8,3,8,3,7l3,1c3,,3,,2,xe" fillcolor="#a9a8a7" strokeweight="0">
                      <v:path arrowok="t" o:connecttype="custom" o:connectlocs="98,0;49,0;0,38;0,287;49,325;98,325;147,287;147,38;98,0" o:connectangles="0,0,0,0,0,0,0,0,0"/>
                    </v:shape>
                    <v:shape id="Freeform 2759" o:spid="_x0000_s1112"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EoG8IA&#10;AADcAAAADwAAAGRycy9kb3ducmV2LnhtbERPXWvCMBR9H/gfwhV8m+mGFFdNiw4GGyhop7LHS3PX&#10;djY3JYna/XvzMNjj4Xwvi8F04krOt5YVPE0TEMSV1S3XCg6fb49zED4ga+wsk4Jf8lDko4clZtre&#10;eE/XMtQihrDPUEETQp9J6auGDPqp7Ykj922dwRChq6V2eIvhppPPSZJKgy3HhgZ7em2oOpcXo0Di&#10;ptKrdXox/PLxtXOb7en4o5WajIfVAkSgIfyL/9zvWkE6i/PjmXgEZH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ASgbwgAAANwAAAAPAAAAAAAAAAAAAAAAAJgCAABkcnMvZG93&#10;bnJldi54bWxQSwUGAAAAAAQABAD1AAAAhwMAAAAA&#10;" path="m7,11r-4,l2,11r-1,l,9,,3,1,2,2,1r1,l7,r,11xe" fillcolor="red" strokecolor="#25221e" strokeweight="0">
                      <v:path arrowok="t" o:connecttype="custom" o:connectlocs="329,420;144,420;96,420;48,420;0,346;0,117;48,74;96,37;144,37;329,0;329,420" o:connectangles="0,0,0,0,0,0,0,0,0,0,0"/>
                    </v:shape>
                    <v:rect id="Rectangle 2760" o:spid="_x0000_s1113"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9vrsUA&#10;AADcAAAADwAAAGRycy9kb3ducmV2LnhtbESPT2vCQBTE7wW/w/IEb3UTbVWiq0ih0JPWP4jHZ/aZ&#10;hOy+Ddmtpt/eLRQ8DjPzG2ax6qwRN2p95VhBOkxAEOdOV1woOB4+X2cgfEDWaByTgl/ysFr2XhaY&#10;aXfnHd32oRARwj5DBWUITSalz0uy6IeuIY7e1bUWQ5RtIXWL9wi3Ro6SZCItVhwXSmzoo6S83v9Y&#10;BbP3i6mP0/F5M92mp5rMmvzmW6lBv1vPQQTqwjP83/7SCiZv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32+uxQAAANwAAAAPAAAAAAAAAAAAAAAAAJgCAABkcnMv&#10;ZG93bnJldi54bWxQSwUGAAAAAAQABAD1AAAAigMAAAAA&#10;" filled="f" strokeweight="0"/>
                    <v:rect id="Rectangle 2761" o:spid="_x0000_s1114"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Zuf8UA&#10;AADcAAAADwAAAGRycy9kb3ducmV2LnhtbESP0WrCQBRE34X+w3ILfSl1E6MiqWuwlYB51PYDbrO3&#10;Sdrs3Zjdmvj3rlDwcZiZM8w6G00rztS7xrKCeBqBIC6tbrhS8PmRv6xAOI+ssbVMCi7kINs8TNaY&#10;ajvwgc5HX4kAYZeigtr7LpXSlTUZdFPbEQfv2/YGfZB9JXWPQ4CbVs6iaCkNNhwWauzovaby9/hn&#10;FBT2TX7p1SlJusH/POdJYeLdQqmnx3H7CsLT6O/h//ZeK1jOZ3A7E4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9m5/xQAAANwAAAAPAAAAAAAAAAAAAAAAAJgCAABkcnMv&#10;ZG93bnJldi54bWxQSwUGAAAAAAQABAD1AAAAigMAAAAA&#10;" fillcolor="#fc0" strokeweight="0"/>
                  </v:group>
                </v:group>
                <v:rect id="Rectangle 2762" o:spid="_x0000_s1115" style="position:absolute;left:3560;top:6141;width:143;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wSsYA&#10;AADcAAAADwAAAGRycy9kb3ducmV2LnhtbESPT2vCQBTE74V+h+UVvNWN2lpNXUWFQqF48E8P3h7Z&#10;1ySYfRt2nyb99t1CocdhZn7DLFa9a9SNQqw9GxgNM1DEhbc1lwZOx7fHGagoyBYbz2TgmyKslvd3&#10;C8yt73hPt4OUKkE45migEmlzrWNRkcM49C1x8r58cChJhlLbgF2Cu0aPs2yqHdacFipsaVtRcTlc&#10;nYHOb86T5zl+bF9EQug/d5tTMTdm8NCvX0EJ9fIf/mu/WwPTpwn8nklHQC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wSsYAAADcAAAADwAAAAAAAAAAAAAAAACYAgAAZHJz&#10;L2Rvd25yZXYueG1sUEsFBgAAAAAEAAQA9QAAAIsDAAAAAA==&#10;" fillcolor="red"/>
                <v:group id="Group 2763" o:spid="_x0000_s1116" style="position:absolute;left:3363;top:5447;width:495;height:1264" coordorigin="7228,8329" coordsize="795,13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j/o+sYAAADcAAAADwAAAGRycy9kb3ducmV2LnhtbESPT2vCQBTE7wW/w/IK&#10;3uommoqkriJSpQcpNBFKb4/sMwlm34bsNn++fbdQ6HGYmd8w2/1oGtFT52rLCuJFBIK4sLrmUsE1&#10;Pz1tQDiPrLGxTAomcrDfzR62mGo78Af1mS9FgLBLUUHlfZtK6YqKDLqFbYmDd7OdQR9kV0rd4RDg&#10;ppHLKFpLgzWHhQpbOlZU3LNvo+A84HBYxa/95X47Tl/58/vnJSal5o/j4QWEp9H/h//ab1rBOk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P+j6xgAAANwA&#10;AAAPAAAAAAAAAAAAAAAAAKoCAABkcnMvZG93bnJldi54bWxQSwUGAAAAAAQABAD6AAAAnQMAAAAA&#10;">
                  <v:oval id="Oval 2764" o:spid="_x0000_s1117" style="position:absolute;left:7228;top:9621;width:65;height:17;rotation:-32101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B7rsQA&#10;AADcAAAADwAAAGRycy9kb3ducmV2LnhtbESPQWvCQBSE7wX/w/IEb83GYq3ErKJSoQdBjPX+yD6T&#10;YPZtyK4m+feuUOhxmJlvmHTdm1o8qHWVZQXTKAZBnFtdcaHg97x/X4BwHlljbZkUDORgvRq9pZho&#10;2/GJHpkvRICwS1BB6X2TSOnykgy6yDbEwbva1qAPsi2kbrELcFPLjzieS4MVh4USG9qVlN+yu1Gw&#10;+9p+X/B8yE7HzaCPfbyo3d0pNRn3myUIT73/D/+1f7SC+ewTXmfCEZC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we67EAAAA3AAAAA8AAAAAAAAAAAAAAAAAmAIAAGRycy9k&#10;b3ducmV2LnhtbFBLBQYAAAAABAAEAPUAAACJAwAAAAA=&#10;" fillcolor="#fc0" strokeweight=".25pt"/>
                  <v:rect id="Rectangle 2765" o:spid="_x0000_s1118" style="position:absolute;left:7634;top:8522;width:67;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DfiMQA&#10;AADcAAAADwAAAGRycy9kb3ducmV2LnhtbESPQWsCMRSE7wX/Q3hCbzVraVdZjSJCwR5KWRW8PjfP&#10;3eDmZU2ibv99Uyh4HGbmG2a+7G0rbuSDcaxgPMpAEFdOG64V7HcfL1MQISJrbB2Tgh8KsFwMnuZY&#10;aHfnkm7bWIsE4VCggibGrpAyVA1ZDCPXESfv5LzFmKSvpfZ4T3Dbytcsy6VFw2mhwY7WDVXn7dUq&#10;qNbf5vj+VU76nf88mLbMLuT2Sj0P+9UMRKQ+PsL/7Y1WkL/l8HcmHQ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g34jEAAAA3AAAAA8AAAAAAAAAAAAAAAAAmAIAAGRycy9k&#10;b3ducmV2LnhtbFBLBQYAAAAABAAEAPUAAACJAwAAAAA=&#10;" fillcolor="red" strokeweight="0"/>
                  <v:shape id="Freeform 2766" o:spid="_x0000_s1119" style="position:absolute;left:7625;top:8532;width:85;height:6;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5k8cMA&#10;AADcAAAADwAAAGRycy9kb3ducmV2LnhtbESPT4vCMBTE78J+h/AW9qbpVnGlGkUWXIo3/1z29mye&#10;bbF5CU2s9dsbQfA4zMxvmMWqN43oqPW1ZQXfowQEcWF1zaWC42EznIHwAVljY5kU3MnDavkxWGCm&#10;7Y131O1DKSKEfYYKqhBcJqUvKjLoR9YRR+9sW4MhyraUusVbhJtGpkkylQZrjgsVOvqtqLjsr0ZB&#10;Idfbv7L7P+mDG1/SNHf5WDqlvj779RxEoD68w692rhVMJz/wPBOP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5k8cMAAADcAAAADwAAAAAAAAAAAAAAAACYAgAAZHJzL2Rv&#10;d25yZXYueG1sUEsFBgAAAAAEAAQA9QAAAIgDAAAAAA==&#10;" path="m1,r9,c10,,10,,10,r,1c10,1,10,1,10,1l1,1c1,1,,1,,1l,c,,1,,1,xe" fillcolor="red" strokeweight="0">
                    <v:path arrowok="t" o:connecttype="custom" o:connectlocs="77,0;723,0;723,0;723,36;723,36;77,36;0,36;0,0;77,0" o:connectangles="0,0,0,0,0,0,0,0,0"/>
                  </v:shape>
                  <v:shape id="Freeform 2767" o:spid="_x0000_s1120" style="position:absolute;left:7625;top:8538;width:85;height:17;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ACDMAA&#10;AADcAAAADwAAAGRycy9kb3ducmV2LnhtbERPTWsCMRC9F/wPYYReimaVIrIaRQTBHkRc2/uwGZPV&#10;zWRJom7/fXMoeHy87+W6d614UIiNZwWTcQGCuPa6YaPg+7wbzUHEhKyx9UwKfinCejV4W2Kp/ZNP&#10;9KiSETmEY4kKbEpdKWWsLTmMY98RZ+7ig8OUYTBSB3zmcNfKaVHMpMOGc4PFjraW6lt1dwr29md7&#10;5fnH9GtyCBdTmSMddkel3of9ZgEiUZ9e4n/3XiuYfea1+Uw+AnL1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eACDMAAAADcAAAADwAAAAAAAAAAAAAAAACYAgAAZHJzL2Rvd25y&#10;ZXYueG1sUEsFBgAAAAAEAAQA9QAAAIUDAAAAAA==&#10;" path="m1,l9,v1,,1,,1,1l10,1v,,,1,-1,1l1,2c,2,,1,,1r,c,,,,1,xe" fillcolor="red" strokeweight="0">
                    <v:path arrowok="t" o:connecttype="custom" o:connectlocs="77,0;655,0;723,77;723,77;655,145;77,145;0,77;0,77;77,0" o:connectangles="0,0,0,0,0,0,0,0,0"/>
                  </v:shape>
                  <v:rect id="Rectangle 2768" o:spid="_x0000_s1121" style="position:absolute;left:7616;top:8548;width:100;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9L+sUA&#10;AADcAAAADwAAAGRycy9kb3ducmV2LnhtbESPQWsCMRSE7wX/Q3hCbzWrVG1Xo4hQqIciuwq9vm6e&#10;u8HNyzZJdfvvm4LgcZiZb5jluretuJAPxrGC8SgDQVw5bbhWcDy8Pb2ACBFZY+uYFPxSgPVq8LDE&#10;XLsrF3QpYy0ShEOOCpoYu1zKUDVkMYxcR5y8k/MWY5K+ltrjNcFtKydZNpMWDaeFBjvaNlSdyx+r&#10;oNruzdf0o5j3B7/7NG2RfZM7KvU47DcLEJH6eA/f2u9awez5Ff7PpCM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0v6xQAAANwAAAAPAAAAAAAAAAAAAAAAAJgCAABkcnMv&#10;ZG93bnJldi54bWxQSwUGAAAAAAQABAD1AAAAigMAAAAA&#10;" fillcolor="red" strokeweight="0"/>
                  <v:rect id="Rectangle 2769" o:spid="_x0000_s1122" style="position:absolute;left:7625;top:8555;width:91;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0usIA&#10;AADcAAAADwAAAGRycy9kb3ducmV2LnhtbERPz2vCMBS+C/sfwhvspumE1tEZZRQG7jBGq7DrW/Ns&#10;g81Ll2Ra/3tzGHj8+H6vt5MdxJl8MI4VPC8yEMSt04Y7BYf9+/wFRIjIGgfHpOBKAbabh9kaS+0u&#10;XNO5iZ1IIRxKVNDHOJZShrYni2HhRuLEHZ23GBP0ndQeLyncDnKZZYW0aDg19DhS1VN7av6sgrb6&#10;Mj/5Z72a9v7j2wx19kvuoNTT4/T2CiLSFO/if/dOKyjyND+dSUd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HHS6wgAAANwAAAAPAAAAAAAAAAAAAAAAAJgCAABkcnMvZG93&#10;bnJldi54bWxQSwUGAAAAAAQABAD1AAAAhwMAAAAA&#10;" fillcolor="red" strokeweight="0"/>
                  <v:line id="Line 2770" o:spid="_x0000_s1123" style="position:absolute;visibility:visible;mso-wrap-style:square" from="7625,8565" to="7716,8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M5Y8QAAADcAAAADwAAAGRycy9kb3ducmV2LnhtbESPQWvCQBSE7wX/w/IKvdVNBNM0uopI&#10;i3qrVsHjI/uaLGbfhuxW4793BcHjMDPfMNN5bxtxps4bxwrSYQKCuHTacKVg//v9noPwAVlj45gU&#10;XMnDfDZ4mWKh3YW3dN6FSkQI+wIV1CG0hZS+rMmiH7qWOHp/rrMYouwqqTu8RLht5ChJMmnRcFyo&#10;saVlTeVp928VmJ9sNd58HD4P8msV0mN+yo3dK/X22i8mIAL14Rl+tNdaQTZO4X4mHgE5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0zljxAAAANwAAAAPAAAAAAAAAAAA&#10;AAAAAKECAABkcnMvZG93bnJldi54bWxQSwUGAAAAAAQABAD5AAAAkgMAAAAA&#10;" strokeweight="0"/>
                  <v:rect id="Rectangle 2771" o:spid="_x0000_s1124" style="position:absolute;left:7634;top:8565;width:76;height: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RnBMMA&#10;AADcAAAADwAAAGRycy9kb3ducmV2LnhtbESPW4vCMBSE34X9D+EI+6apLl6oRpEFYZ+8s+zjsTm2&#10;pclJaaJ2/70RBB+HmfmGmS9ba8SNGl86VjDoJyCIM6dLzhWcjuveFIQPyBqNY1LwTx6Wi4/OHFPt&#10;7ryn2yHkIkLYp6igCKFOpfRZQRZ939XE0bu4xmKIssmlbvAe4dbIYZKMpcWS40KBNX0XlFWHq1Uw&#10;HZ1NdZp8/W0m28FvRWZFfrNT6rPbrmYgArXhHX61f7SC8WgIzzPxCM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9RnBMMAAADcAAAADwAAAAAAAAAAAAAAAACYAgAAZHJzL2Rv&#10;d25yZXYueG1sUEsFBgAAAAAEAAQA9QAAAIgDAAAAAA==&#10;" filled="f" strokeweight="0"/>
                  <v:shape id="Freeform 2772" o:spid="_x0000_s1125" style="position:absolute;left:7710;top:8572;width:15;height:45;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c7MUA&#10;AADcAAAADwAAAGRycy9kb3ducmV2LnhtbESPT4vCMBTE7wt+h/AEb2uquytSjSK6wl4E/6F4ezTP&#10;tti81Cba+u2NsOBxmJnfMONpYwpxp8rllhX0uhEI4sTqnFMF+93ycwjCeWSNhWVS8CAH00nrY4yx&#10;tjVv6L71qQgQdjEqyLwvYyldkpFB17UlcfDOtjLog6xSqSusA9wUsh9FA2kw57CQYUnzjJLL9mYU&#10;yNXiuvo9Hef1Db/NsDmseXGeKdVpN7MRCE+Nf4f/239aweDnC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GlzsxQAAANwAAAAPAAAAAAAAAAAAAAAAAJgCAABkcnMv&#10;ZG93bnJldi54bWxQSwUGAAAAAAQABAD1AAAAigMAAAAA&#10;" path="m1,l2,4,,5e" filled="f" strokeweight="0">
                    <v:path arrowok="t" o:connecttype="custom" o:connectlocs="60,0;113,324;0,405" o:connectangles="0,0,0"/>
                  </v:shape>
                  <v:shape id="Freeform 2773" o:spid="_x0000_s1126" style="position:absolute;left:7607;top:8565;width:27;height:42;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B8LcUA&#10;AADcAAAADwAAAGRycy9kb3ducmV2LnhtbESPQWvCQBSE74X+h+UVvBTd1LYi0VWkYPEiRSt6fWZf&#10;k9Ds27D7GtN/7xYKHoeZ+YaZL3vXqI5CrD0beBploIgLb2suDRw+18MpqCjIFhvPZOCXIiwX93dz&#10;zK2/8I66vZQqQTjmaKASaXOtY1GRwzjyLXHyvnxwKEmGUtuAlwR3jR5n2UQ7rDktVNjSW0XF9/7H&#10;GZD6fNQ07naP2/Asq4/36ebE0ZjBQ7+agRLq5Rb+b2+sgcnrC/ydSUdAL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wHwtxQAAANwAAAAPAAAAAAAAAAAAAAAAAJgCAABkcnMv&#10;ZG93bnJldi54bWxQSwUGAAAAAAQABAD1AAAAigMAAAAA&#10;" path="m2,l,5r3,e" filled="f" strokeweight="0">
                    <v:path arrowok="t" o:connecttype="custom" o:connectlocs="162,0;0,353;243,353" o:connectangles="0,0,0"/>
                  </v:shape>
                  <v:shape id="Freeform 2774" o:spid="_x0000_s1127" style="position:absolute;left:7634;top:8607;width:16;height:585;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QxZsIA&#10;AADcAAAADwAAAGRycy9kb3ducmV2LnhtbESP0WoCMRRE3wv+Q7hC32pWZa2sRhFBsLRQtH7AdXPd&#10;LG5uQhJ1+/dNodDHYWbOMMt1bztxpxBbxwrGowIEce10y42C09fuZQ4iJmSNnWNS8E0R1qvB0xIr&#10;7R58oPsxNSJDOFaowKTkKyljbchiHDlPnL2LCxZTlqGROuAjw20nJ0UxkxZbzgsGPW0N1dfjzSqo&#10;P42Xl1d6pw/jb1ROz29lG5R6HvabBYhEffoP/7X3WsGsLOH3TD4Cc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NDFmwgAAANwAAAAPAAAAAAAAAAAAAAAAAJgCAABkcnMvZG93&#10;bnJldi54bWxQSwUGAAAAAAQABAD1AAAAhwMAAAAA&#10;" path="m,l1,1,2,68r-1,l,xe" fillcolor="red" strokeweight="0">
                    <v:path arrowok="t" o:connecttype="custom" o:connectlocs="0,0;64,77;128,5033;64,5033;0,0" o:connectangles="0,0,0,0,0"/>
                  </v:shape>
                  <v:rect id="Rectangle 2775" o:spid="_x0000_s1128" style="position:absolute;left:7634;top:9192;width:67;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lJVcQA&#10;AADcAAAADwAAAGRycy9kb3ducmV2LnhtbESPQWsCMRSE7wX/Q3iCt5q14FZWo4hQ0EMpq4LX5+a5&#10;G9y8rEnU7b9vCoUeh5n5hlmsetuKB/lgHCuYjDMQxJXThmsFx8PH6wxEiMgaW8ek4JsCrJaDlwUW&#10;2j25pMc+1iJBOBSooImxK6QMVUMWw9h1xMm7OG8xJulrqT0+E9y28i3LcmnRcFposKNNQ9V1f7cK&#10;qs2XOU8/y/f+4Hcn05bZjdxRqdGwX89BROrjf/ivvdUK8mkOv2fSEZ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5SVXEAAAA3AAAAA8AAAAAAAAAAAAAAAAAmAIAAGRycy9k&#10;b3ducmV2LnhtbFBLBQYAAAAABAAEAPUAAACJAwAAAAA=&#10;" fillcolor="red" strokeweight="0"/>
                  <v:rect id="Rectangle 2776" o:spid="_x0000_s1129" style="position:absolute;left:7650;top:9219;width:33;height: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PEnMQA&#10;AADcAAAADwAAAGRycy9kb3ducmV2LnhtbESPQWvCQBSE70L/w/IK3nSjRSPRVUQo9KRWRXp8zT6T&#10;kN23IbvV+O9doeBxmJlvmMWqs0ZcqfWVYwWjYQKCOHe64kLB6fg5mIHwAVmjcUwK7uRhtXzrLTDT&#10;7sbfdD2EQkQI+wwVlCE0mZQ+L8miH7qGOHoX11oMUbaF1C3eItwaOU6SqbRYcVwosaFNSXl9+LMK&#10;ZpNfU5/Sj59tuhudazJr8tu9Uv33bj0HEagLr/B/+0srmE5SeJ6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jxJzEAAAA3AAAAA8AAAAAAAAAAAAAAAAAmAIAAGRycy9k&#10;b3ducmV2LnhtbFBLBQYAAAAABAAEAPUAAACJAwAAAAA=&#10;" filled="f" strokeweight="0"/>
                  <v:rect id="Rectangle 2777" o:spid="_x0000_s1130" style="position:absolute;left:7650;top:8841;width:42;height: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xQ7sIA&#10;AADcAAAADwAAAGRycy9kb3ducmV2LnhtbERPz2vCMBS+D/wfwhN2m6mOqlSjFEHYqducDI/P5tmW&#10;Ji+libb775fDYMeP7/d2P1ojHtT7xrGC+SwBQVw63XCl4Px1fFmD8AFZo3FMCn7Iw343edpipt3A&#10;n/Q4hUrEEPYZKqhD6DIpfVmTRT9zHXHkbq63GCLsK6l7HGK4NXKRJEtpseHYUGNHh5rK9nS3Ctbp&#10;1bTn1eulWL3Pv1syOfniQ6nn6ZhvQAQaw7/4z/2mFSzTuDaei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PFDuwgAAANwAAAAPAAAAAAAAAAAAAAAAAJgCAABkcnMvZG93&#10;bnJldi54bWxQSwUGAAAAAAQABAD1AAAAhwMAAAAA&#10;" filled="f" strokeweight="0"/>
                  <v:rect id="Rectangle 2778" o:spid="_x0000_s1131" style="position:absolute;left:7650;top:9468;width:33;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D1dcUA&#10;AADcAAAADwAAAGRycy9kb3ducmV2LnhtbESPT4vCMBTE74LfIbwFb5qq+GerUWRhwZO6KrLHZ/O2&#10;LU1eShO1++03grDHYWZ+wyzXrTXiTo0vHSsYDhIQxJnTJecKzqfP/hyED8gajWNS8Ese1qtuZ4mp&#10;dg/+ovsx5CJC2KeooAihTqX0WUEW/cDVxNH7cY3FEGWTS93gI8KtkaMkmUqLJceFAmv6KCirjjer&#10;YD65muo8G3/vZvvhpSKzIb87KNV7azcLEIHa8B9+tbdawXTyDs8z8Qj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cPV1xQAAANwAAAAPAAAAAAAAAAAAAAAAAJgCAABkcnMv&#10;ZG93bnJldi54bWxQSwUGAAAAAAQABAD1AAAAigMAAAAA&#10;" filled="f" strokeweight="0"/>
                  <v:shape id="Freeform 2779" o:spid="_x0000_s1132" style="position:absolute;left:7650;top:9475;width:42;height:71;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L8R8IA&#10;AADcAAAADwAAAGRycy9kb3ducmV2LnhtbERPTWvCQBC9C/6HZYReRDctJWrqKqXQ1psaRehtyE6T&#10;0OxsyGxN/PfdQ8Hj432vt4Nr1JU6qT0beJwnoIgLb2suDZxP77MlKAnIFhvPZOBGAtvNeLTGzPqe&#10;j3TNQ6liCEuGBqoQ2kxrKSpyKHPfEkfu23cOQ4RdqW2HfQx3jX5KklQ7rDk2VNjSW0XFT/7rDDx/&#10;0uVD5wd7m37JbrHqJd0nYszDZHh9ARVoCHfxv3tnDaRpnB/PxCO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0vxHwgAAANwAAAAPAAAAAAAAAAAAAAAAAJgCAABkcnMvZG93&#10;bnJldi54bWxQSwUGAAAAAAQABAD1AAAAhwMAAAAA&#10;" path="m3,8l5,,,,3,8xe" fillcolor="red" strokeweight="0">
                    <v:path arrowok="t" o:connecttype="custom" o:connectlocs="210,630;353,0;0,0;210,630" o:connectangles="0,0,0,0"/>
                  </v:shape>
                  <v:shape id="Freeform 2780" o:spid="_x0000_s1133" style="position:absolute;left:7407;top:8600;width:218;height:456;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eri8QA&#10;AADcAAAADwAAAGRycy9kb3ducmV2LnhtbESPQYvCMBSE78L+h/AW9iJrqofarUZZBEHYk1bB47N5&#10;tnWbl9JEbf+9EQSPw8x8w8yXnanFjVpXWVYwHkUgiHOrKy4U7LP1dwLCeWSNtWVS0JOD5eJjMMdU&#10;2ztv6bbzhQgQdikqKL1vUildXpJBN7INcfDOtjXog2wLqVu8B7ip5SSKYmmw4rBQYkOrkvL/3dUo&#10;yH6S42Wjp8lx2PfFYfVnTpRNlPr67H5nIDx1/h1+tTdaQRyP4XkmHAG5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Xq4vEAAAA3AAAAA8AAAAAAAAAAAAAAAAAmAIAAGRycy9k&#10;b3ducmV2LnhtbFBLBQYAAAAABAAEAPUAAACJAwAAAAA=&#10;" path="m26,1l25,,,52r2,1l26,1xe" filled="f" fillcolor="red" strokeweight="0">
                    <v:path arrowok="t" o:connecttype="custom" o:connectlocs="1828,77;1761,0;0,3846;143,3923;1828,77" o:connectangles="0,0,0,0,0"/>
                  </v:shape>
                  <v:shape id="Freeform 2781" o:spid="_x0000_s1134" style="position:absolute;left:7422;top:8607;width:212;height:449;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8iw8MA&#10;AADcAAAADwAAAGRycy9kb3ducmV2LnhtbESP0YrCMBRE3wX/IdwF3zTdPtS1axRRBEFYtPoB1+Zu&#10;W2xuShNt9es3grCPw8ycYebL3tTiTq2rLCv4nEQgiHOrKy4UnE/b8RcI55E11pZJwYMcLBfDwRxT&#10;bTs+0j3zhQgQdikqKL1vUildXpJBN7ENcfB+bWvQB9kWUrfYBbipZRxFiTRYcVgosaF1Sfk1uxkF&#10;h4txm6I/XuvHjHC1/dnH3XOq1OijX32D8NT7//C7vdMKkiSG15lw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8iw8MAAADcAAAADwAAAAAAAAAAAAAAAACYAgAAZHJzL2Rv&#10;d25yZXYueG1sUEsFBgAAAAAEAAQA9QAAAIgDAAAAAA==&#10;" path="m25,1l25,,,51r,1l25,1xe" fillcolor="red" strokeweight="0">
                    <v:path arrowok="t" o:connecttype="custom" o:connectlocs="1798,78;1798,0;0,3799;0,3877;1798,78" o:connectangles="0,0,0,0,0"/>
                  </v:shape>
                  <v:shape id="Freeform 2782" o:spid="_x0000_s1135" style="position:absolute;left:7398;top:9046;width:24;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WEi8IA&#10;AADcAAAADwAAAGRycy9kb3ducmV2LnhtbESPT4vCMBTE78J+h/AWvGm6uxCkGkVkhUVP/jn0+Gie&#10;bbF5KUm03W9vBMHjMDO/YRarwbbiTj40jjV8TTMQxKUzDVcazqftZAYiRGSDrWPS8E8BVsuP0QJz&#10;43o+0P0YK5EgHHLUUMfY5VKGsiaLYeo64uRdnLcYk/SVNB77BLet/M4yJS02nBZq7GhTU3k93qyG&#10;UKh+d7I7q37XsSibizeu2Gs9/hzWcxCRhvgOv9p/RoNSP/A8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SLwgAAANwAAAAPAAAAAAAAAAAAAAAAAJgCAABkcnMvZG93&#10;bnJldi54bWxQSwUGAAAAAAQABAD1AAAAhwMAAAAA&#10;" path="m,1l3,3,3,1,1,,,1xe" fillcolor="red" strokeweight="0">
                    <v:path arrowok="t" o:connecttype="custom" o:connectlocs="0,81;192,243;192,81;64,0;0,81" o:connectangles="0,0,0,0,0"/>
                  </v:shape>
                  <v:shape id="Freeform 2783" o:spid="_x0000_s1136" style="position:absolute;left:7322;top:9062;width:91;height:174;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emGcEA&#10;AADcAAAADwAAAGRycy9kb3ducmV2LnhtbESP3YrCMBSE7xd8h3AE79bUVYpWo+iCIAiCPw9waI5N&#10;sTkpTWzr2xthYS+HmfmGWW16W4mWGl86VjAZJyCIc6dLLhTcrvvvOQgfkDVWjknBizxs1oOvFWba&#10;dXym9hIKESHsM1RgQqgzKX1uyKIfu5o4enfXWAxRNoXUDXYRbiv5kySptFhyXDBY06+h/HF5WgVH&#10;X+TtvJdbdi/77HbmNG0XpNRo2G+XIAL14T/81z5oBWk6g8+ZeATk+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HphnBAAAA3AAAAA8AAAAAAAAAAAAAAAAAmAIAAGRycy9kb3du&#10;cmV2LnhtbFBLBQYAAAAABAAEAPUAAACGAwAAAAA=&#10;" path="m10,l1,15,,15r,3l1,20r1,l2,19r,-1l11,1,10,xe" filled="f" strokeweight="0">
                    <v:path arrowok="t" o:connecttype="custom" o:connectlocs="687,0;66,1140;0,1140;0,1366;66,1514;141,1514;141,1435;141,1366;753,78;687,0" o:connectangles="0,0,0,0,0,0,0,0,0,0"/>
                  </v:shape>
                  <v:shape id="Freeform 2784" o:spid="_x0000_s1137" style="position:absolute;left:7683;top:8617;width:27;height:575;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XkLMQA&#10;AADcAAAADwAAAGRycy9kb3ducmV2LnhtbESPQWvCQBSE7wX/w/KEXopuKjRodBWxWOyhh0R/wCP7&#10;kg1m34bsRuO/dwuFHoeZ+YbZ7Ebbihv1vnGs4H2egCAunW64VnA5H2dLED4ga2wdk4IHedhtJy8b&#10;zLS7c063ItQiQthnqMCE0GVS+tKQRT93HXH0KtdbDFH2tdQ93iPctnKRJKm02HBcMNjRwVB5LQar&#10;wLXDW/jJV4+8qcz3MFbFJ30VSr1Ox/0aRKAx/If/2ietIE0/4PdMPAJy+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V5CzEAAAA3AAAAA8AAAAAAAAAAAAAAAAAmAIAAGRycy9k&#10;b3ducmV2LnhtbFBLBQYAAAAABAAEAPUAAACJAwAAAAA=&#10;" path="m3,l1,,,67r2,l3,xe" fillcolor="red" strokeweight="0">
                    <v:path arrowok="t" o:connecttype="custom" o:connectlocs="243,0;81,0;0,4935;162,4935;243,0" o:connectangles="0,0,0,0,0"/>
                  </v:shape>
                  <v:shape id="Freeform 2785" o:spid="_x0000_s1138" style="position:absolute;left:7716;top:8607;width:203;height:449;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atYsUA&#10;AADcAAAADwAAAGRycy9kb3ducmV2LnhtbESP3WrCQBSE74W+w3IK3ummWoJGVymVYhFaiT/3h+wx&#10;SZM9m2ZXjW/vCoVeDjPzDTNfdqYWF2pdaVnByzACQZxZXXKu4LD/GExAOI+ssbZMCm7kYLl46s0x&#10;0fbKKV12PhcBwi5BBYX3TSKlywoy6Ia2IQ7eybYGfZBtLnWL1wA3tRxFUSwNlhwWCmzovaCs2p2N&#10;gu1mlY5f16k5/WTH3+obv6qJnCrVf+7eZiA8df4//Nf+1AriOIbHmXA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9q1ixQAAANwAAAAPAAAAAAAAAAAAAAAAAJgCAABkcnMv&#10;ZG93bnJldi54bWxQSwUGAAAAAAQABAD1AAAAigMAAAAA&#10;" path="m,1l1,,24,51r-2,1l,1xe" filled="f" strokeweight="0">
                    <v:path arrowok="t" o:connecttype="custom" o:connectlocs="0,78;68,0;1717,3799;1573,3877;0,78" o:connectangles="0,0,0,0,0"/>
                  </v:shape>
                  <v:shape id="Freeform 2786" o:spid="_x0000_s1139" style="position:absolute;left:7710;top:8617;width:194;height:445;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h4ksYA&#10;AADcAAAADwAAAGRycy9kb3ducmV2LnhtbESPQWsCMRSE74X+h/AKvdVsPax2NUopilLoobaix8fm&#10;dbPu5mVJ4rr++6Yg9DjMzDfMfDnYVvTkQ+1YwfMoA0FcOl1zpeD7a/00BREissbWMSm4UoDl4v5u&#10;joV2F/6kfhcrkSAcClRgYuwKKUNpyGIYuY44eT/OW4xJ+kpqj5cEt60cZ1kuLdacFgx29GaobHZn&#10;q2C7Pplj3vjmvOnDar95/winw4tSjw/D6wxEpCH+h2/trVaQ5xP4O5OO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eh4ksYAAADcAAAADwAAAAAAAAAAAAAAAACYAgAAZHJz&#10;L2Rvd25yZXYueG1sUEsFBgAAAAAEAAQA9QAAAIsDAAAAAA==&#10;" path="m,1l,,23,51r,1l,1xe" fillcolor="red" strokeweight="0">
                    <v:path arrowok="t" o:connecttype="custom" o:connectlocs="0,77;0,0;1636,3731;1636,3808;0,77" o:connectangles="0,0,0,0,0"/>
                  </v:shape>
                  <v:shape id="Freeform 2787" o:spid="_x0000_s1140" style="position:absolute;left:7904;top:9046;width:25;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W+r4A&#10;AADcAAAADwAAAGRycy9kb3ducmV2LnhtbERPy4rCMBTdC/5DuII7TXURpGMUEYVBVz4WXV6aa1um&#10;uSlJxta/NwvB5eG819vBtuJJPjSONSzmGQji0pmGKw3323G2AhEissHWMWl4UYDtZjxaY25czxd6&#10;XmMlUgiHHDXUMXa5lKGsyWKYu444cQ/nLcYEfSWNxz6F21Yus0xJiw2nhho72tdU/l3/rYZQqP50&#10;syerDrtYlM3DG1ectZ5Oht0PiEhD/Io/7l+jQam0Np1JR0Bu3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ShFvq+AAAA3AAAAA8AAAAAAAAAAAAAAAAAmAIAAGRycy9kb3ducmV2&#10;LnhtbFBLBQYAAAAABAAEAPUAAACDAwAAAAA=&#10;" path="m,2l2,,3,2,1,3,,2xe" fillcolor="red" strokeweight="0">
                    <v:path arrowok="t" o:connecttype="custom" o:connectlocs="0,162;142,0;208,162;67,243;0,162" o:connectangles="0,0,0,0,0"/>
                  </v:shape>
                  <v:shape id="Freeform 2788" o:spid="_x0000_s1141" style="position:absolute;left:7910;top:9062;width:112;height:225;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lN/cMA&#10;AADcAAAADwAAAGRycy9kb3ducmV2LnhtbESPT4vCMBTE7wv7HcITvK2pCt21GmUR/HOT1fX+aJ5N&#10;tXkpTazVT28WFjwOM/MbZrbobCVaanzpWMFwkIAgzp0uuVDwe1h9fIHwAVlj5ZgU3MnDYv7+NsNM&#10;uxv/ULsPhYgQ9hkqMCHUmZQ+N2TRD1xNHL2TayyGKJtC6gZvEW4rOUqSVFosOS4YrGlpKL/sr1ZB&#10;++l1teZhwrvVebx5bI5Xczgq1e9131MQgbrwCv+3t1pBmk7g70w8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lN/cMAAADcAAAADwAAAAAAAAAAAAAAAACYAgAAZHJzL2Rv&#10;d25yZXYueG1sUEsFBgAAAAAEAAQA9QAAAIgDAAAAAA==&#10;" path="m2,l12,20r1,l12,24r,1l11,26r,-1l11,24,,1,2,xe" filled="f" strokeweight="0">
                    <v:path arrowok="t" o:connecttype="custom" o:connectlocs="146,0;887,1497;965,1497;887,1800;887,1869;818,1947;818,1869;818,1800;0,78;146,0" o:connectangles="0,0,0,0,0,0,0,0,0,0"/>
                  </v:shape>
                  <v:rect id="Rectangle 2789" o:spid="_x0000_s1142" style="position:absolute;left:7646;top:8493;width:42;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LpF8IA&#10;AADcAAAADwAAAGRycy9kb3ducmV2LnhtbERPTWvCQBC9F/wPywheim5swWrqKlJQPBWrFuptyE6T&#10;aHY2ZEcT/717KPT4eN/zZecqdaMmlJ4NjEcJKOLM25JzA8fDejgFFQTZYuWZDNwpwHLRe5pjan3L&#10;X3TbS65iCIcUDRQidap1yApyGEa+Jo7cr28cSoRNrm2DbQx3lX5Jkol2WHJsKLCmj4Kyy/7qDODn&#10;z+vz7LQWn2/ucvH16vzd7owZ9LvVOyihTv7Ff+6tNTB5i/PjmXgE9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YukXwgAAANwAAAAPAAAAAAAAAAAAAAAAAJgCAABkcnMvZG93&#10;bnJldi54bWxQSwUGAAAAAAQABAD1AAAAhwMAAAAA&#10;" fillcolor="#060" strokeweight="0"/>
                  <v:shape id="Freeform 2790" o:spid="_x0000_s1143" style="position:absolute;left:7321;top:9192;width:17;height:44;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2fsYA&#10;AADcAAAADwAAAGRycy9kb3ducmV2LnhtbESPQWvCQBSE7wX/w/IK3urGHExJ3QRrKZZeijGHHh/Z&#10;ZxLNvo3Z1aT/vlsoeBxm5htmnU+mEzcaXGtZwXIRgSCurG65VlAe3p+eQTiPrLGzTAp+yEGezR7W&#10;mGo78p5uha9FgLBLUUHjfZ9K6aqGDLqF7YmDd7SDQR/kUEs94BjgppNxFK2kwZbDQoM9bRuqzsXV&#10;KBjL+HOTvH5dixPF36c3vux3yUWp+eO0eQHhafL38H/7QytYJUv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gF2fsYAAADcAAAADwAAAAAAAAAAAAAAAACYAgAAZHJz&#10;L2Rvd25yZXYueG1sUEsFBgAAAAAEAAQA9QAAAIsDAAAAAA==&#10;" path="m39,45r,27l18,72,,45,,,24,,39,45xe" fillcolor="red" strokeweight=".25pt">
                    <v:path arrowok="t" o:connecttype="custom" o:connectlocs="7,17;7,27;3,27;0,17;0,0;4,0;7,17" o:connectangles="0,0,0,0,0,0,0"/>
                  </v:shape>
                  <v:rect id="Rectangle 2791" o:spid="_x0000_s1144" style="position:absolute;left:7652;top:8449;width:32;height: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vN48QA&#10;AADcAAAADwAAAGRycy9kb3ducmV2LnhtbESPQWvCQBSE74X+h+UVequbWppKzEZKROpFaKPg9bH7&#10;TILZtyG70fTfuwWhx2FmvmHy1WQ7caHBt44VvM4SEMTamZZrBYf95mUBwgdkg51jUvBLHlbF40OO&#10;mXFX/qFLFWoRIewzVNCE0GdSet2QRT9zPXH0Tm6wGKIcamkGvEa47eQ8SVJpseW40GBPZUP6XI1W&#10;wVda4lvQ3+U4ym6HGvfveFwr9fw0fS5BBJrCf/je3hoF6ccc/s7EIy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LzePEAAAA3AAAAA8AAAAAAAAAAAAAAAAAmAIAAGRycy9k&#10;b3ducmV2LnhtbFBLBQYAAAAABAAEAPUAAACJAwAAAAA=&#10;" strokeweight=".25pt"/>
                  <v:shape id="Freeform 2792" o:spid="_x0000_s1145" style="position:absolute;left:8004;top:9234;width:19;height:53;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2PBsMA&#10;AADcAAAADwAAAGRycy9kb3ducmV2LnhtbESPzarCMBSE94LvEI7g7pqql6rVKCIqblz4g+Du0Bzb&#10;YnNSmqj17W+ECy6HmfmGmS0aU4on1a6wrKDfi0AQp1YXnCk4nzY/YxDOI2ssLZOCNzlYzNutGSba&#10;vvhAz6PPRICwS1BB7n2VSOnSnAy6nq2Ig3eztUEfZJ1JXeMrwE0pB1EUS4MFh4UcK1rllN6PD6Ng&#10;vI3XF7c3+jq5D/cTas6/G46U6naa5RSEp8Z/w//tnVYQj4bwOROO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a2PBsMAAADcAAAADwAAAAAAAAAAAAAAAACYAgAAZHJzL2Rv&#10;d25yZXYueG1sUEsFBgAAAAAEAAQA9QAAAIgDAAAAAA==&#10;" path="m,57l,87,21,72,18,51,42,,18,,,57xe" fillcolor="red" strokeweight=".25pt">
                    <v:path arrowok="t" o:connecttype="custom" o:connectlocs="0,21;0,32;5,27;4,19;9,0;4,0;0,21" o:connectangles="0,0,0,0,0,0,0"/>
                  </v:shape>
                  <v:group id="Group 2793" o:spid="_x0000_s1146" style="position:absolute;left:7589;top:8329;width:128;height:161;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9dB/wwAAANwAAAAP&#10;AAAAAAAAAAAAAAAAAKoCAABkcnMvZG93bnJldi54bWxQSwUGAAAAAAQABAD6AAAAmgMAAAAA&#10;">
                    <v:shape id="Freeform 2794" o:spid="_x0000_s1147"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pDz8QA&#10;AADcAAAADwAAAGRycy9kb3ducmV2LnhtbESPT4vCMBTE74LfITzBm6a6WJdqlGVhYRE9+Ofi7W3z&#10;bIvNS0mytX57Iwgeh5n5DbNcd6YWLTlfWVYwGScgiHOrKy4UnI4/o08QPiBrrC2Tgjt5WK/6vSVm&#10;2t54T+0hFCJC2GeooAyhyaT0eUkG/dg2xNG7WGcwROkKqR3eItzUcpokqTRYcVwosaHvkvLr4d8o&#10;mJ2qyXx3OddumvK5tRv/Rx9bpYaD7msBIlAX3uFX+1crSOczeJ6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aQ8/EAAAA3AAAAA8AAAAAAAAAAAAAAAAAmAIAAGRycy9k&#10;b3ducmV2LnhtbFBLBQYAAAAABAAEAPUAAACJAwAAAAA=&#10;" path="m2,l1,c,,,,,1l,7c,8,,8,1,8r1,c3,8,3,8,3,7l3,1c3,,3,,2,xe" fillcolor="#a9a8a7" strokeweight="0">
                      <v:path arrowok="t" o:connecttype="custom" o:connectlocs="98,0;49,0;0,38;0,287;49,325;98,325;147,287;147,38;98,0" o:connectangles="0,0,0,0,0,0,0,0,0"/>
                    </v:shape>
                    <v:shape id="Freeform 2795" o:spid="_x0000_s1148"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jfScUA&#10;AADcAAAADwAAAGRycy9kb3ducmV2LnhtbESPT2vCQBTE7wW/w/IEb3XTHlKNboItFCooWP/R4yP7&#10;mqTNvg27q6bf3hWEHoeZ+Q0zL3rTijM531hW8DROQBCXVjdcKdjv3h8nIHxA1thaJgV/5KHIBw9z&#10;zLS98Cedt6ESEcI+QwV1CF0mpS9rMujHtiOO3rd1BkOUrpLa4SXCTSufkySVBhuOCzV29FZT+bs9&#10;GQUSV6VevKYnw9Pl18at1sfDj1ZqNOwXMxCB+vAfvrc/tIL0JYXbmXgEZH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yN9JxQAAANwAAAAPAAAAAAAAAAAAAAAAAJgCAABkcnMv&#10;ZG93bnJldi54bWxQSwUGAAAAAAQABAD1AAAAigMAAAAA&#10;" path="m7,11r-4,l2,11r-1,l,9,,3,1,2,2,1r1,l7,r,11xe" fillcolor="red" strokecolor="#25221e" strokeweight="0">
                      <v:path arrowok="t" o:connecttype="custom" o:connectlocs="329,420;144,420;96,420;48,420;0,346;0,117;48,74;96,37;144,37;329,0;329,420" o:connectangles="0,0,0,0,0,0,0,0,0,0,0"/>
                    </v:shape>
                    <v:rect id="Rectangle 2796" o:spid="_x0000_s1149"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aY/MUA&#10;AADcAAAADwAAAGRycy9kb3ducmV2LnhtbESPT2vCQBTE74V+h+UVeqsbLRqJriIFoSfrnyAen9nX&#10;JGT3bchuNf32riB4HGbmN8x82VsjLtT52rGC4SABQVw4XXOpID+sP6YgfEDWaByTgn/ysFy8vswx&#10;0+7KO7rsQykihH2GCqoQ2kxKX1Rk0Q9cSxy9X9dZDFF2pdQdXiPcGjlKkom0WHNcqLClr4qKZv9n&#10;FUzHZ9Pk6edpk/4Mjw2ZFfnNVqn3t341AxGoD8/wo/2tFUzSFO5n4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Fpj8xQAAANwAAAAPAAAAAAAAAAAAAAAAAJgCAABkcnMv&#10;ZG93bnJldi54bWxQSwUGAAAAAAQABAD1AAAAigMAAAAA&#10;" filled="f" strokeweight="0"/>
                    <v:rect id="Rectangle 2797" o:spid="_x0000_s1150"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KTKMIA&#10;AADcAAAADwAAAGRycy9kb3ducmV2LnhtbERPzW6CQBC+m/QdNmPSi5HFEpVQV1PbkNRj0QeYslOg&#10;srPIboG+ffdg0uOX7393mEwrBupdY1nBKopBEJdWN1wpuJzzZQrCeWSNrWVS8EsODvuH2Q4zbUf+&#10;oKHwlQgh7DJUUHvfZVK6siaDLrIdceC+bG/QB9hXUvc4hnDTyqc43kiDDYeGGjt6ram8Fj9Gwcke&#10;5adOb0nSjf57kScns3pbK/U4n16eQXia/L/47n7XCjbbsDacCUd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pMowgAAANwAAAAPAAAAAAAAAAAAAAAAAJgCAABkcnMvZG93&#10;bnJldi54bWxQSwUGAAAAAAQABAD1AAAAhwMAAAAA&#10;" fillcolor="#fc0" strokeweight="0"/>
                  </v:group>
                </v:group>
                <v:shape id="Text Box 2798" o:spid="_x0000_s1151" type="#_x0000_t202" style="position:absolute;left:4877;top:8622;width:1252;height: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LazMUA&#10;AADcAAAADwAAAGRycy9kb3ducmV2LnhtbESPQWvCQBSE74X+h+UVvNWNCpqmrlJEiQcRTNqeH9nX&#10;JDT7NmZXjf/eFQSPw8x8w8yXvWnEmTpXW1YwGkYgiAuray4VfOeb9xiE88gaG8uk4EoOlovXlzkm&#10;2l74QOfMlyJA2CWooPK+TaR0RUUG3dC2xMH7s51BH2RXSt3hJcBNI8dRNJUGaw4LFba0qqj4z05G&#10;QXzar9NjbA/pZJenbvb7k/v1SKnBW//1CcJT75/hR3urFUxnH3A/E4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trMxQAAANwAAAAPAAAAAAAAAAAAAAAAAJgCAABkcnMv&#10;ZG93bnJldi54bWxQSwUGAAAAAAQABAD1AAAAigMAAAAA&#10;" filled="f" fillcolor="#fc9" stroked="f" strokecolor="#f60">
                  <v:fill opacity="32896f"/>
                  <v:textbox>
                    <w:txbxContent>
                      <w:p w14:paraId="758CA91F"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Point A</w:t>
                        </w:r>
                      </w:p>
                    </w:txbxContent>
                  </v:textbox>
                </v:shape>
              </v:group>
            </w:pict>
          </mc:Fallback>
        </mc:AlternateContent>
      </w:r>
    </w:p>
    <w:p w14:paraId="451D541F" w14:textId="77777777" w:rsidR="00C642F8" w:rsidRPr="00D446D4" w:rsidRDefault="00C642F8" w:rsidP="00D446D4">
      <w:pPr>
        <w:pStyle w:val="NoSpacing"/>
        <w:jc w:val="both"/>
        <w:rPr>
          <w:rFonts w:ascii="Times New Roman" w:hAnsi="Times New Roman"/>
        </w:rPr>
      </w:pPr>
    </w:p>
    <w:p w14:paraId="1130FA6A" w14:textId="77777777" w:rsidR="00C642F8" w:rsidRPr="00D446D4" w:rsidRDefault="00C642F8" w:rsidP="00D446D4">
      <w:pPr>
        <w:pStyle w:val="NoSpacing"/>
        <w:jc w:val="both"/>
        <w:rPr>
          <w:rFonts w:ascii="Times New Roman" w:hAnsi="Times New Roman"/>
        </w:rPr>
      </w:pPr>
    </w:p>
    <w:p w14:paraId="1F035D1F" w14:textId="77777777" w:rsidR="00C642F8" w:rsidRPr="00D446D4" w:rsidRDefault="00C642F8" w:rsidP="00D446D4">
      <w:pPr>
        <w:pStyle w:val="NoSpacing"/>
        <w:jc w:val="both"/>
        <w:rPr>
          <w:rFonts w:ascii="Times New Roman" w:hAnsi="Times New Roman"/>
        </w:rPr>
      </w:pPr>
    </w:p>
    <w:p w14:paraId="5F1832F8" w14:textId="77777777" w:rsidR="00C642F8" w:rsidRPr="00D446D4" w:rsidRDefault="00C642F8" w:rsidP="00D446D4">
      <w:pPr>
        <w:pStyle w:val="NoSpacing"/>
        <w:jc w:val="both"/>
        <w:rPr>
          <w:rFonts w:ascii="Times New Roman" w:hAnsi="Times New Roman"/>
        </w:rPr>
      </w:pPr>
    </w:p>
    <w:p w14:paraId="3E684396" w14:textId="77777777" w:rsidR="00C642F8" w:rsidRPr="00D446D4" w:rsidRDefault="00C642F8" w:rsidP="00D446D4">
      <w:pPr>
        <w:pStyle w:val="NoSpacing"/>
        <w:jc w:val="both"/>
        <w:rPr>
          <w:rFonts w:ascii="Times New Roman" w:hAnsi="Times New Roman"/>
        </w:rPr>
      </w:pPr>
    </w:p>
    <w:p w14:paraId="40F5B61F" w14:textId="77777777" w:rsidR="00C642F8" w:rsidRPr="00D446D4" w:rsidRDefault="00C642F8" w:rsidP="00D446D4">
      <w:pPr>
        <w:pStyle w:val="NoSpacing"/>
        <w:jc w:val="both"/>
        <w:rPr>
          <w:rFonts w:ascii="Times New Roman" w:hAnsi="Times New Roman"/>
          <w:lang w:val="de-DE"/>
        </w:rPr>
      </w:pPr>
    </w:p>
    <w:p w14:paraId="2D589AEE" w14:textId="77777777" w:rsidR="00C642F8" w:rsidRPr="00D446D4" w:rsidRDefault="00C642F8" w:rsidP="00D446D4">
      <w:pPr>
        <w:pStyle w:val="NoSpacing"/>
        <w:jc w:val="both"/>
        <w:rPr>
          <w:rFonts w:ascii="Times New Roman" w:hAnsi="Times New Roman"/>
          <w:lang w:val="de-DE"/>
        </w:rPr>
      </w:pPr>
    </w:p>
    <w:p w14:paraId="3B3C63DE" w14:textId="77777777" w:rsidR="00C642F8" w:rsidRPr="00D446D4" w:rsidRDefault="00C642F8" w:rsidP="00D446D4">
      <w:pPr>
        <w:pStyle w:val="NoSpacing"/>
        <w:jc w:val="both"/>
        <w:rPr>
          <w:rFonts w:ascii="Times New Roman" w:hAnsi="Times New Roman"/>
          <w:lang w:val="de-DE"/>
        </w:rPr>
      </w:pPr>
    </w:p>
    <w:p w14:paraId="16D01976" w14:textId="77777777" w:rsidR="00C642F8" w:rsidRPr="00D446D4" w:rsidRDefault="00C642F8" w:rsidP="00D446D4">
      <w:pPr>
        <w:pStyle w:val="NoSpacing"/>
        <w:jc w:val="both"/>
        <w:rPr>
          <w:rFonts w:ascii="Times New Roman" w:hAnsi="Times New Roman"/>
          <w:lang w:val="de-DE"/>
        </w:rPr>
      </w:pPr>
    </w:p>
    <w:p w14:paraId="12C426A1" w14:textId="77777777" w:rsidR="00D446D4" w:rsidRDefault="00D446D4" w:rsidP="00D446D4">
      <w:pPr>
        <w:pStyle w:val="NoSpacing"/>
        <w:jc w:val="both"/>
        <w:rPr>
          <w:rFonts w:ascii="Times New Roman" w:hAnsi="Times New Roman"/>
          <w:lang w:val="id-ID"/>
        </w:rPr>
      </w:pPr>
    </w:p>
    <w:p w14:paraId="0A0AB094" w14:textId="77777777" w:rsidR="00D446D4" w:rsidRDefault="00D446D4" w:rsidP="00D446D4">
      <w:pPr>
        <w:pStyle w:val="NoSpacing"/>
        <w:jc w:val="both"/>
        <w:rPr>
          <w:rFonts w:ascii="Times New Roman" w:hAnsi="Times New Roman"/>
          <w:lang w:val="id-ID"/>
        </w:rPr>
      </w:pPr>
    </w:p>
    <w:p w14:paraId="5724D92F" w14:textId="77777777" w:rsidR="00D446D4" w:rsidRDefault="00D446D4" w:rsidP="00D446D4">
      <w:pPr>
        <w:pStyle w:val="NoSpacing"/>
        <w:jc w:val="both"/>
        <w:rPr>
          <w:rFonts w:ascii="Times New Roman" w:hAnsi="Times New Roman"/>
          <w:lang w:val="id-ID"/>
        </w:rPr>
      </w:pPr>
    </w:p>
    <w:p w14:paraId="3BACBB7D" w14:textId="77777777" w:rsidR="00D446D4" w:rsidRDefault="00D446D4" w:rsidP="00D446D4">
      <w:pPr>
        <w:pStyle w:val="NoSpacing"/>
        <w:jc w:val="both"/>
        <w:rPr>
          <w:rFonts w:ascii="Times New Roman" w:hAnsi="Times New Roman"/>
          <w:lang w:val="id-ID"/>
        </w:rPr>
      </w:pPr>
    </w:p>
    <w:p w14:paraId="6CA174F6" w14:textId="77777777" w:rsidR="00D446D4" w:rsidRDefault="00D446D4" w:rsidP="00D446D4">
      <w:pPr>
        <w:pStyle w:val="NoSpacing"/>
        <w:jc w:val="both"/>
        <w:rPr>
          <w:rFonts w:ascii="Times New Roman" w:hAnsi="Times New Roman"/>
          <w:lang w:val="id-ID"/>
        </w:rPr>
      </w:pPr>
    </w:p>
    <w:p w14:paraId="0910F74F" w14:textId="77777777" w:rsidR="00D446D4" w:rsidRDefault="00D446D4" w:rsidP="00D446D4">
      <w:pPr>
        <w:pStyle w:val="NoSpacing"/>
        <w:jc w:val="both"/>
        <w:rPr>
          <w:rFonts w:ascii="Times New Roman" w:hAnsi="Times New Roman"/>
          <w:lang w:val="id-ID"/>
        </w:rPr>
      </w:pPr>
    </w:p>
    <w:p w14:paraId="486D873A" w14:textId="77777777" w:rsidR="00C642F8" w:rsidRPr="00D446D4" w:rsidRDefault="00C642F8" w:rsidP="00D446D4">
      <w:pPr>
        <w:pStyle w:val="NoSpacing"/>
        <w:jc w:val="center"/>
        <w:rPr>
          <w:rFonts w:ascii="Times New Roman" w:hAnsi="Times New Roman"/>
          <w:lang w:val="id-ID"/>
        </w:rPr>
      </w:pPr>
      <w:r w:rsidRPr="00D446D4">
        <w:rPr>
          <w:rFonts w:ascii="Times New Roman" w:hAnsi="Times New Roman"/>
          <w:lang w:val="id-ID"/>
        </w:rPr>
        <w:t>Gambar 5 : Pengukuran sudut horisontal</w:t>
      </w:r>
    </w:p>
    <w:p w14:paraId="2CE9A13A" w14:textId="77777777" w:rsidR="00C642F8" w:rsidRPr="00D446D4" w:rsidRDefault="00C642F8" w:rsidP="00D446D4">
      <w:pPr>
        <w:pStyle w:val="NoSpacing"/>
        <w:jc w:val="both"/>
        <w:rPr>
          <w:rFonts w:ascii="Times New Roman" w:hAnsi="Times New Roman"/>
        </w:rPr>
      </w:pPr>
    </w:p>
    <w:p w14:paraId="2D7432A3" w14:textId="08C83B9C" w:rsidR="00C642F8" w:rsidRPr="00D446D4" w:rsidRDefault="00C642F8" w:rsidP="00D446D4">
      <w:pPr>
        <w:pStyle w:val="NoSpacing"/>
        <w:jc w:val="both"/>
        <w:rPr>
          <w:rFonts w:ascii="Times New Roman" w:hAnsi="Times New Roman"/>
          <w:lang w:val="de-DE"/>
        </w:rPr>
      </w:pPr>
      <w:r w:rsidRPr="00D446D4">
        <w:rPr>
          <w:rFonts w:ascii="Times New Roman" w:hAnsi="Times New Roman"/>
          <w:noProof/>
          <w:lang w:val="id-ID" w:eastAsia="id-ID"/>
        </w:rPr>
        <mc:AlternateContent>
          <mc:Choice Requires="wpg">
            <w:drawing>
              <wp:anchor distT="0" distB="0" distL="114300" distR="114300" simplePos="0" relativeHeight="251662336" behindDoc="0" locked="0" layoutInCell="1" allowOverlap="1" wp14:anchorId="20E16E84" wp14:editId="03598C42">
                <wp:simplePos x="0" y="0"/>
                <wp:positionH relativeFrom="column">
                  <wp:posOffset>799465</wp:posOffset>
                </wp:positionH>
                <wp:positionV relativeFrom="paragraph">
                  <wp:posOffset>138865</wp:posOffset>
                </wp:positionV>
                <wp:extent cx="3695700" cy="1635760"/>
                <wp:effectExtent l="0" t="0" r="19050" b="21590"/>
                <wp:wrapNone/>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95700" cy="1635760"/>
                          <a:chOff x="2693" y="9834"/>
                          <a:chExt cx="6603" cy="3048"/>
                        </a:xfrm>
                      </wpg:grpSpPr>
                      <wps:wsp>
                        <wps:cNvPr id="217" name="Rectangle 2800"/>
                        <wps:cNvSpPr>
                          <a:spLocks noChangeArrowheads="1"/>
                        </wps:cNvSpPr>
                        <wps:spPr bwMode="auto">
                          <a:xfrm>
                            <a:off x="2693" y="9834"/>
                            <a:ext cx="6603" cy="3048"/>
                          </a:xfrm>
                          <a:prstGeom prst="rect">
                            <a:avLst/>
                          </a:prstGeom>
                          <a:gradFill rotWithShape="1">
                            <a:gsLst>
                              <a:gs pos="0">
                                <a:srgbClr val="FFCC99">
                                  <a:alpha val="50000"/>
                                </a:srgbClr>
                              </a:gs>
                              <a:gs pos="100000">
                                <a:srgbClr val="FFFFFF"/>
                              </a:gs>
                            </a:gsLst>
                            <a:lin ang="5400000" scaled="1"/>
                          </a:gradFill>
                          <a:ln w="9525" algn="ctr">
                            <a:solidFill>
                              <a:srgbClr val="FF66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g:cNvPr id="218" name="Group 2801"/>
                        <wpg:cNvGrpSpPr>
                          <a:grpSpLocks/>
                        </wpg:cNvGrpSpPr>
                        <wpg:grpSpPr bwMode="auto">
                          <a:xfrm>
                            <a:off x="2816" y="11039"/>
                            <a:ext cx="1281" cy="1827"/>
                            <a:chOff x="3414" y="8922"/>
                            <a:chExt cx="1281" cy="1827"/>
                          </a:xfrm>
                        </wpg:grpSpPr>
                        <wpg:grpSp>
                          <wpg:cNvPr id="219" name="Group 2802"/>
                          <wpg:cNvGrpSpPr>
                            <a:grpSpLocks/>
                          </wpg:cNvGrpSpPr>
                          <wpg:grpSpPr bwMode="auto">
                            <a:xfrm>
                              <a:off x="3559" y="10197"/>
                              <a:ext cx="733" cy="354"/>
                              <a:chOff x="2916" y="11946"/>
                              <a:chExt cx="645" cy="404"/>
                            </a:xfrm>
                          </wpg:grpSpPr>
                          <wpg:grpSp>
                            <wpg:cNvPr id="220" name="Group 2803"/>
                            <wpg:cNvGrpSpPr>
                              <a:grpSpLocks/>
                            </wpg:cNvGrpSpPr>
                            <wpg:grpSpPr bwMode="auto">
                              <a:xfrm>
                                <a:off x="3236" y="11946"/>
                                <a:ext cx="202" cy="351"/>
                                <a:chOff x="3236" y="11676"/>
                                <a:chExt cx="667" cy="621"/>
                              </a:xfrm>
                            </wpg:grpSpPr>
                            <wps:wsp>
                              <wps:cNvPr id="221" name="AutoShape 2804"/>
                              <wps:cNvSpPr>
                                <a:spLocks noChangeArrowheads="1"/>
                              </wps:cNvSpPr>
                              <wps:spPr bwMode="auto">
                                <a:xfrm>
                                  <a:off x="3236" y="11676"/>
                                  <a:ext cx="667" cy="621"/>
                                </a:xfrm>
                                <a:prstGeom prst="flowChartMagneticDisk">
                                  <a:avLst/>
                                </a:prstGeom>
                                <a:solidFill>
                                  <a:srgbClr val="FFFF99"/>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22" name="Oval 2805"/>
                              <wps:cNvSpPr>
                                <a:spLocks noChangeArrowheads="1"/>
                              </wps:cNvSpPr>
                              <wps:spPr bwMode="auto">
                                <a:xfrm flipV="1">
                                  <a:off x="3399" y="11722"/>
                                  <a:ext cx="340" cy="8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g:grpSp>
                          <wps:wsp>
                            <wps:cNvPr id="223" name="Freeform 2806"/>
                            <wps:cNvSpPr>
                              <a:spLocks/>
                            </wps:cNvSpPr>
                            <wps:spPr bwMode="auto">
                              <a:xfrm>
                                <a:off x="2916" y="12230"/>
                                <a:ext cx="645" cy="120"/>
                              </a:xfrm>
                              <a:custGeom>
                                <a:avLst/>
                                <a:gdLst>
                                  <a:gd name="T0" fmla="*/ 0 w 369"/>
                                  <a:gd name="T1" fmla="*/ 48 h 48"/>
                                  <a:gd name="T2" fmla="*/ 48 w 369"/>
                                  <a:gd name="T3" fmla="*/ 24 h 48"/>
                                  <a:gd name="T4" fmla="*/ 69 w 369"/>
                                  <a:gd name="T5" fmla="*/ 24 h 48"/>
                                  <a:gd name="T6" fmla="*/ 87 w 369"/>
                                  <a:gd name="T7" fmla="*/ 30 h 48"/>
                                  <a:gd name="T8" fmla="*/ 123 w 369"/>
                                  <a:gd name="T9" fmla="*/ 30 h 48"/>
                                  <a:gd name="T10" fmla="*/ 144 w 369"/>
                                  <a:gd name="T11" fmla="*/ 21 h 48"/>
                                  <a:gd name="T12" fmla="*/ 162 w 369"/>
                                  <a:gd name="T13" fmla="*/ 12 h 48"/>
                                  <a:gd name="T14" fmla="*/ 204 w 369"/>
                                  <a:gd name="T15" fmla="*/ 18 h 48"/>
                                  <a:gd name="T16" fmla="*/ 246 w 369"/>
                                  <a:gd name="T17" fmla="*/ 30 h 48"/>
                                  <a:gd name="T18" fmla="*/ 267 w 369"/>
                                  <a:gd name="T19" fmla="*/ 24 h 48"/>
                                  <a:gd name="T20" fmla="*/ 300 w 369"/>
                                  <a:gd name="T21" fmla="*/ 9 h 48"/>
                                  <a:gd name="T22" fmla="*/ 348 w 369"/>
                                  <a:gd name="T23" fmla="*/ 0 h 48"/>
                                  <a:gd name="T24" fmla="*/ 369 w 369"/>
                                  <a:gd name="T25" fmla="*/ 1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69" h="48">
                                    <a:moveTo>
                                      <a:pt x="0" y="48"/>
                                    </a:moveTo>
                                    <a:lnTo>
                                      <a:pt x="48" y="24"/>
                                    </a:lnTo>
                                    <a:lnTo>
                                      <a:pt x="69" y="24"/>
                                    </a:lnTo>
                                    <a:lnTo>
                                      <a:pt x="87" y="30"/>
                                    </a:lnTo>
                                    <a:lnTo>
                                      <a:pt x="123" y="30"/>
                                    </a:lnTo>
                                    <a:lnTo>
                                      <a:pt x="144" y="21"/>
                                    </a:lnTo>
                                    <a:lnTo>
                                      <a:pt x="162" y="12"/>
                                    </a:lnTo>
                                    <a:lnTo>
                                      <a:pt x="204" y="18"/>
                                    </a:lnTo>
                                    <a:lnTo>
                                      <a:pt x="246" y="30"/>
                                    </a:lnTo>
                                    <a:lnTo>
                                      <a:pt x="267" y="24"/>
                                    </a:lnTo>
                                    <a:lnTo>
                                      <a:pt x="300" y="9"/>
                                    </a:lnTo>
                                    <a:lnTo>
                                      <a:pt x="348" y="0"/>
                                    </a:lnTo>
                                    <a:lnTo>
                                      <a:pt x="369" y="18"/>
                                    </a:lnTo>
                                  </a:path>
                                </a:pathLst>
                              </a:custGeom>
                              <a:noFill/>
                              <a:ln w="19050">
                                <a:solidFill>
                                  <a:srgbClr val="00CC00"/>
                                </a:solidFill>
                                <a:round/>
                                <a:headEnd/>
                                <a:tailEnd/>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g:grpSp>
                        <wpg:grpSp>
                          <wpg:cNvPr id="224" name="Group 2807"/>
                          <wpg:cNvGrpSpPr>
                            <a:grpSpLocks/>
                          </wpg:cNvGrpSpPr>
                          <wpg:grpSpPr bwMode="auto">
                            <a:xfrm flipH="1">
                              <a:off x="3904" y="8922"/>
                              <a:ext cx="276" cy="370"/>
                              <a:chOff x="6289" y="12100"/>
                              <a:chExt cx="150" cy="267"/>
                            </a:xfrm>
                          </wpg:grpSpPr>
                          <wps:wsp>
                            <wps:cNvPr id="225" name="Freeform 2808"/>
                            <wps:cNvSpPr>
                              <a:spLocks/>
                            </wps:cNvSpPr>
                            <wps:spPr bwMode="auto">
                              <a:xfrm>
                                <a:off x="6289" y="12217"/>
                                <a:ext cx="5" cy="26"/>
                              </a:xfrm>
                              <a:custGeom>
                                <a:avLst/>
                                <a:gdLst>
                                  <a:gd name="T0" fmla="*/ 0 w 1"/>
                                  <a:gd name="T1" fmla="*/ 0 h 4"/>
                                  <a:gd name="T2" fmla="*/ 0 w 1"/>
                                  <a:gd name="T3" fmla="*/ 0 h 4"/>
                                  <a:gd name="T4" fmla="*/ 0 w 1"/>
                                  <a:gd name="T5" fmla="*/ 1 h 4"/>
                                  <a:gd name="T6" fmla="*/ 0 w 1"/>
                                  <a:gd name="T7" fmla="*/ 4 h 4"/>
                                  <a:gd name="T8" fmla="*/ 0 w 1"/>
                                  <a:gd name="T9" fmla="*/ 4 h 4"/>
                                  <a:gd name="T10" fmla="*/ 0 w 1"/>
                                  <a:gd name="T11" fmla="*/ 4 h 4"/>
                                  <a:gd name="T12" fmla="*/ 1 w 1"/>
                                  <a:gd name="T13" fmla="*/ 4 h 4"/>
                                  <a:gd name="T14" fmla="*/ 1 w 1"/>
                                  <a:gd name="T15" fmla="*/ 1 h 4"/>
                                  <a:gd name="T16" fmla="*/ 0 w 1"/>
                                  <a:gd name="T17" fmla="*/ 0 h 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4">
                                    <a:moveTo>
                                      <a:pt x="0" y="0"/>
                                    </a:moveTo>
                                    <a:lnTo>
                                      <a:pt x="0" y="0"/>
                                    </a:lnTo>
                                    <a:cubicBezTo>
                                      <a:pt x="0" y="0"/>
                                      <a:pt x="0" y="1"/>
                                      <a:pt x="0" y="1"/>
                                    </a:cubicBezTo>
                                    <a:lnTo>
                                      <a:pt x="0" y="4"/>
                                    </a:lnTo>
                                    <a:cubicBezTo>
                                      <a:pt x="0" y="4"/>
                                      <a:pt x="0" y="4"/>
                                      <a:pt x="0" y="4"/>
                                    </a:cubicBezTo>
                                    <a:lnTo>
                                      <a:pt x="0" y="4"/>
                                    </a:lnTo>
                                    <a:cubicBezTo>
                                      <a:pt x="0" y="4"/>
                                      <a:pt x="1" y="4"/>
                                      <a:pt x="1" y="4"/>
                                    </a:cubicBezTo>
                                    <a:lnTo>
                                      <a:pt x="1" y="1"/>
                                    </a:lnTo>
                                    <a:cubicBezTo>
                                      <a:pt x="1" y="1"/>
                                      <a:pt x="0" y="0"/>
                                      <a:pt x="0" y="0"/>
                                    </a:cubicBezTo>
                                    <a:close/>
                                  </a:path>
                                </a:pathLst>
                              </a:custGeom>
                              <a:noFill/>
                              <a:ln w="0">
                                <a:solidFill>
                                  <a:srgbClr val="25221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Freeform 2809"/>
                            <wps:cNvSpPr>
                              <a:spLocks/>
                            </wps:cNvSpPr>
                            <wps:spPr bwMode="auto">
                              <a:xfrm>
                                <a:off x="6292" y="12211"/>
                                <a:ext cx="13" cy="40"/>
                              </a:xfrm>
                              <a:custGeom>
                                <a:avLst/>
                                <a:gdLst>
                                  <a:gd name="T0" fmla="*/ 1 w 2"/>
                                  <a:gd name="T1" fmla="*/ 0 h 6"/>
                                  <a:gd name="T2" fmla="*/ 1 w 2"/>
                                  <a:gd name="T3" fmla="*/ 0 h 6"/>
                                  <a:gd name="T4" fmla="*/ 0 w 2"/>
                                  <a:gd name="T5" fmla="*/ 1 h 6"/>
                                  <a:gd name="T6" fmla="*/ 0 w 2"/>
                                  <a:gd name="T7" fmla="*/ 6 h 6"/>
                                  <a:gd name="T8" fmla="*/ 1 w 2"/>
                                  <a:gd name="T9" fmla="*/ 6 h 6"/>
                                  <a:gd name="T10" fmla="*/ 1 w 2"/>
                                  <a:gd name="T11" fmla="*/ 6 h 6"/>
                                  <a:gd name="T12" fmla="*/ 2 w 2"/>
                                  <a:gd name="T13" fmla="*/ 6 h 6"/>
                                  <a:gd name="T14" fmla="*/ 2 w 2"/>
                                  <a:gd name="T15" fmla="*/ 1 h 6"/>
                                  <a:gd name="T16" fmla="*/ 1 w 2"/>
                                  <a:gd name="T17" fmla="*/ 0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 h="6">
                                    <a:moveTo>
                                      <a:pt x="1" y="0"/>
                                    </a:moveTo>
                                    <a:lnTo>
                                      <a:pt x="1" y="0"/>
                                    </a:lnTo>
                                    <a:cubicBezTo>
                                      <a:pt x="0" y="0"/>
                                      <a:pt x="0" y="1"/>
                                      <a:pt x="0" y="1"/>
                                    </a:cubicBezTo>
                                    <a:lnTo>
                                      <a:pt x="0" y="6"/>
                                    </a:lnTo>
                                    <a:cubicBezTo>
                                      <a:pt x="0" y="6"/>
                                      <a:pt x="0" y="6"/>
                                      <a:pt x="1" y="6"/>
                                    </a:cubicBezTo>
                                    <a:lnTo>
                                      <a:pt x="1" y="6"/>
                                    </a:lnTo>
                                    <a:cubicBezTo>
                                      <a:pt x="1" y="6"/>
                                      <a:pt x="2" y="6"/>
                                      <a:pt x="2" y="6"/>
                                    </a:cubicBezTo>
                                    <a:lnTo>
                                      <a:pt x="2" y="1"/>
                                    </a:lnTo>
                                    <a:cubicBezTo>
                                      <a:pt x="2" y="1"/>
                                      <a:pt x="1" y="0"/>
                                      <a:pt x="1" y="0"/>
                                    </a:cubicBezTo>
                                    <a:close/>
                                  </a:path>
                                </a:pathLst>
                              </a:custGeom>
                              <a:solidFill>
                                <a:srgbClr val="838181"/>
                              </a:solidFill>
                              <a:ln w="0">
                                <a:solidFill>
                                  <a:srgbClr val="25221E"/>
                                </a:solidFill>
                                <a:prstDash val="solid"/>
                                <a:round/>
                                <a:headEnd/>
                                <a:tailEnd/>
                              </a:ln>
                            </wps:spPr>
                            <wps:bodyPr rot="0" vert="horz" wrap="square" lIns="91440" tIns="45720" rIns="91440" bIns="45720" anchor="t" anchorCtr="0" upright="1">
                              <a:noAutofit/>
                            </wps:bodyPr>
                          </wps:wsp>
                          <wps:wsp>
                            <wps:cNvPr id="227" name="Rectangle 2810"/>
                            <wps:cNvSpPr>
                              <a:spLocks noChangeArrowheads="1"/>
                            </wps:cNvSpPr>
                            <wps:spPr bwMode="auto">
                              <a:xfrm>
                                <a:off x="6298" y="12206"/>
                                <a:ext cx="130" cy="51"/>
                              </a:xfrm>
                              <a:prstGeom prst="rect">
                                <a:avLst/>
                              </a:prstGeom>
                              <a:solidFill>
                                <a:srgbClr val="FF0000"/>
                              </a:solidFill>
                              <a:ln w="0">
                                <a:solidFill>
                                  <a:srgbClr val="25221E"/>
                                </a:solidFill>
                                <a:miter lim="800000"/>
                                <a:headEnd/>
                                <a:tailEnd/>
                              </a:ln>
                            </wps:spPr>
                            <wps:bodyPr rot="0" vert="horz" wrap="square" lIns="91440" tIns="45720" rIns="91440" bIns="45720" anchor="t" anchorCtr="0" upright="1">
                              <a:noAutofit/>
                            </wps:bodyPr>
                          </wps:wsp>
                          <wps:wsp>
                            <wps:cNvPr id="228" name="Freeform 2811"/>
                            <wps:cNvSpPr>
                              <a:spLocks/>
                            </wps:cNvSpPr>
                            <wps:spPr bwMode="auto">
                              <a:xfrm>
                                <a:off x="6313" y="12156"/>
                                <a:ext cx="106" cy="143"/>
                              </a:xfrm>
                              <a:custGeom>
                                <a:avLst/>
                                <a:gdLst>
                                  <a:gd name="T0" fmla="*/ 2 w 15"/>
                                  <a:gd name="T1" fmla="*/ 0 h 21"/>
                                  <a:gd name="T2" fmla="*/ 12 w 15"/>
                                  <a:gd name="T3" fmla="*/ 0 h 21"/>
                                  <a:gd name="T4" fmla="*/ 15 w 15"/>
                                  <a:gd name="T5" fmla="*/ 4 h 21"/>
                                  <a:gd name="T6" fmla="*/ 15 w 15"/>
                                  <a:gd name="T7" fmla="*/ 17 h 21"/>
                                  <a:gd name="T8" fmla="*/ 12 w 15"/>
                                  <a:gd name="T9" fmla="*/ 21 h 21"/>
                                  <a:gd name="T10" fmla="*/ 2 w 15"/>
                                  <a:gd name="T11" fmla="*/ 21 h 21"/>
                                  <a:gd name="T12" fmla="*/ 0 w 15"/>
                                  <a:gd name="T13" fmla="*/ 17 h 21"/>
                                  <a:gd name="T14" fmla="*/ 0 w 15"/>
                                  <a:gd name="T15" fmla="*/ 4 h 21"/>
                                  <a:gd name="T16" fmla="*/ 2 w 15"/>
                                  <a:gd name="T17" fmla="*/ 0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5" h="21">
                                    <a:moveTo>
                                      <a:pt x="2" y="0"/>
                                    </a:moveTo>
                                    <a:lnTo>
                                      <a:pt x="12" y="0"/>
                                    </a:lnTo>
                                    <a:cubicBezTo>
                                      <a:pt x="14" y="0"/>
                                      <a:pt x="15" y="2"/>
                                      <a:pt x="15" y="4"/>
                                    </a:cubicBezTo>
                                    <a:lnTo>
                                      <a:pt x="15" y="17"/>
                                    </a:lnTo>
                                    <a:cubicBezTo>
                                      <a:pt x="15" y="20"/>
                                      <a:pt x="14" y="21"/>
                                      <a:pt x="12" y="21"/>
                                    </a:cubicBezTo>
                                    <a:lnTo>
                                      <a:pt x="2" y="21"/>
                                    </a:lnTo>
                                    <a:cubicBezTo>
                                      <a:pt x="1" y="21"/>
                                      <a:pt x="0" y="20"/>
                                      <a:pt x="0" y="17"/>
                                    </a:cubicBezTo>
                                    <a:lnTo>
                                      <a:pt x="0" y="4"/>
                                    </a:lnTo>
                                    <a:cubicBezTo>
                                      <a:pt x="0" y="2"/>
                                      <a:pt x="1" y="0"/>
                                      <a:pt x="2" y="0"/>
                                    </a:cubicBezTo>
                                    <a:close/>
                                  </a:path>
                                </a:pathLst>
                              </a:custGeom>
                              <a:solidFill>
                                <a:srgbClr val="FFCC00"/>
                              </a:solidFill>
                              <a:ln w="3175" cmpd="sng">
                                <a:solidFill>
                                  <a:srgbClr val="000000"/>
                                </a:solidFill>
                                <a:prstDash val="solid"/>
                                <a:round/>
                                <a:headEnd/>
                                <a:tailEnd/>
                              </a:ln>
                            </wps:spPr>
                            <wps:bodyPr rot="0" vert="horz" wrap="square" lIns="91440" tIns="45720" rIns="91440" bIns="45720" anchor="t" anchorCtr="0" upright="1">
                              <a:noAutofit/>
                            </wps:bodyPr>
                          </wps:wsp>
                          <wps:wsp>
                            <wps:cNvPr id="229" name="Freeform 2812"/>
                            <wps:cNvSpPr>
                              <a:spLocks/>
                            </wps:cNvSpPr>
                            <wps:spPr bwMode="auto">
                              <a:xfrm>
                                <a:off x="6329" y="12172"/>
                                <a:ext cx="79" cy="195"/>
                              </a:xfrm>
                              <a:custGeom>
                                <a:avLst/>
                                <a:gdLst>
                                  <a:gd name="T0" fmla="*/ 1 w 11"/>
                                  <a:gd name="T1" fmla="*/ 0 h 29"/>
                                  <a:gd name="T2" fmla="*/ 10 w 11"/>
                                  <a:gd name="T3" fmla="*/ 0 h 29"/>
                                  <a:gd name="T4" fmla="*/ 11 w 11"/>
                                  <a:gd name="T5" fmla="*/ 1 h 29"/>
                                  <a:gd name="T6" fmla="*/ 11 w 11"/>
                                  <a:gd name="T7" fmla="*/ 28 h 29"/>
                                  <a:gd name="T8" fmla="*/ 10 w 11"/>
                                  <a:gd name="T9" fmla="*/ 29 h 29"/>
                                  <a:gd name="T10" fmla="*/ 1 w 11"/>
                                  <a:gd name="T11" fmla="*/ 29 h 29"/>
                                  <a:gd name="T12" fmla="*/ 0 w 11"/>
                                  <a:gd name="T13" fmla="*/ 28 h 29"/>
                                  <a:gd name="T14" fmla="*/ 0 w 11"/>
                                  <a:gd name="T15" fmla="*/ 1 h 29"/>
                                  <a:gd name="T16" fmla="*/ 1 w 11"/>
                                  <a:gd name="T17"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 h="29">
                                    <a:moveTo>
                                      <a:pt x="1" y="0"/>
                                    </a:moveTo>
                                    <a:lnTo>
                                      <a:pt x="10" y="0"/>
                                    </a:lnTo>
                                    <a:cubicBezTo>
                                      <a:pt x="10" y="0"/>
                                      <a:pt x="11" y="0"/>
                                      <a:pt x="11" y="1"/>
                                    </a:cubicBezTo>
                                    <a:lnTo>
                                      <a:pt x="11" y="28"/>
                                    </a:lnTo>
                                    <a:cubicBezTo>
                                      <a:pt x="11" y="28"/>
                                      <a:pt x="10" y="29"/>
                                      <a:pt x="10" y="29"/>
                                    </a:cubicBezTo>
                                    <a:lnTo>
                                      <a:pt x="1" y="29"/>
                                    </a:lnTo>
                                    <a:cubicBezTo>
                                      <a:pt x="0" y="29"/>
                                      <a:pt x="0" y="28"/>
                                      <a:pt x="0" y="28"/>
                                    </a:cubicBezTo>
                                    <a:lnTo>
                                      <a:pt x="0" y="1"/>
                                    </a:lnTo>
                                    <a:cubicBezTo>
                                      <a:pt x="0" y="0"/>
                                      <a:pt x="0" y="0"/>
                                      <a:pt x="1"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230" name="Freeform 2813"/>
                            <wps:cNvSpPr>
                              <a:spLocks/>
                            </wps:cNvSpPr>
                            <wps:spPr bwMode="auto">
                              <a:xfrm>
                                <a:off x="6405" y="12298"/>
                                <a:ext cx="28" cy="59"/>
                              </a:xfrm>
                              <a:custGeom>
                                <a:avLst/>
                                <a:gdLst>
                                  <a:gd name="T0" fmla="*/ 1 w 4"/>
                                  <a:gd name="T1" fmla="*/ 0 h 9"/>
                                  <a:gd name="T2" fmla="*/ 4 w 4"/>
                                  <a:gd name="T3" fmla="*/ 8 h 9"/>
                                  <a:gd name="T4" fmla="*/ 0 w 4"/>
                                  <a:gd name="T5" fmla="*/ 9 h 9"/>
                                </a:gdLst>
                                <a:ahLst/>
                                <a:cxnLst>
                                  <a:cxn ang="0">
                                    <a:pos x="T0" y="T1"/>
                                  </a:cxn>
                                  <a:cxn ang="0">
                                    <a:pos x="T2" y="T3"/>
                                  </a:cxn>
                                  <a:cxn ang="0">
                                    <a:pos x="T4" y="T5"/>
                                  </a:cxn>
                                </a:cxnLst>
                                <a:rect l="0" t="0" r="r" b="b"/>
                                <a:pathLst>
                                  <a:path w="4" h="9">
                                    <a:moveTo>
                                      <a:pt x="1" y="0"/>
                                    </a:moveTo>
                                    <a:lnTo>
                                      <a:pt x="4" y="8"/>
                                    </a:lnTo>
                                    <a:lnTo>
                                      <a:pt x="0"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231" name="Freeform 2814"/>
                            <wps:cNvSpPr>
                              <a:spLocks/>
                            </wps:cNvSpPr>
                            <wps:spPr bwMode="auto">
                              <a:xfrm>
                                <a:off x="6296" y="12294"/>
                                <a:ext cx="36" cy="67"/>
                              </a:xfrm>
                              <a:custGeom>
                                <a:avLst/>
                                <a:gdLst>
                                  <a:gd name="T0" fmla="*/ 3 w 5"/>
                                  <a:gd name="T1" fmla="*/ 0 h 10"/>
                                  <a:gd name="T2" fmla="*/ 0 w 5"/>
                                  <a:gd name="T3" fmla="*/ 9 h 10"/>
                                  <a:gd name="T4" fmla="*/ 5 w 5"/>
                                  <a:gd name="T5" fmla="*/ 10 h 10"/>
                                </a:gdLst>
                                <a:ahLst/>
                                <a:cxnLst>
                                  <a:cxn ang="0">
                                    <a:pos x="T0" y="T1"/>
                                  </a:cxn>
                                  <a:cxn ang="0">
                                    <a:pos x="T2" y="T3"/>
                                  </a:cxn>
                                  <a:cxn ang="0">
                                    <a:pos x="T4" y="T5"/>
                                  </a:cxn>
                                </a:cxnLst>
                                <a:rect l="0" t="0" r="r" b="b"/>
                                <a:pathLst>
                                  <a:path w="5" h="10">
                                    <a:moveTo>
                                      <a:pt x="3" y="0"/>
                                    </a:moveTo>
                                    <a:lnTo>
                                      <a:pt x="0" y="9"/>
                                    </a:lnTo>
                                    <a:lnTo>
                                      <a:pt x="5" y="10"/>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232" name="Freeform 2815"/>
                            <wps:cNvSpPr>
                              <a:spLocks/>
                            </wps:cNvSpPr>
                            <wps:spPr bwMode="auto">
                              <a:xfrm>
                                <a:off x="6431" y="12209"/>
                                <a:ext cx="8" cy="62"/>
                              </a:xfrm>
                              <a:custGeom>
                                <a:avLst/>
                                <a:gdLst>
                                  <a:gd name="T0" fmla="*/ 0 w 1"/>
                                  <a:gd name="T1" fmla="*/ 0 h 9"/>
                                  <a:gd name="T2" fmla="*/ 1 w 1"/>
                                  <a:gd name="T3" fmla="*/ 0 h 9"/>
                                  <a:gd name="T4" fmla="*/ 1 w 1"/>
                                  <a:gd name="T5" fmla="*/ 0 h 9"/>
                                  <a:gd name="T6" fmla="*/ 1 w 1"/>
                                  <a:gd name="T7" fmla="*/ 8 h 9"/>
                                  <a:gd name="T8" fmla="*/ 1 w 1"/>
                                  <a:gd name="T9" fmla="*/ 9 h 9"/>
                                  <a:gd name="T10" fmla="*/ 0 w 1"/>
                                  <a:gd name="T11" fmla="*/ 9 h 9"/>
                                  <a:gd name="T12" fmla="*/ 0 w 1"/>
                                  <a:gd name="T13" fmla="*/ 8 h 9"/>
                                  <a:gd name="T14" fmla="*/ 0 w 1"/>
                                  <a:gd name="T15" fmla="*/ 0 h 9"/>
                                  <a:gd name="T16" fmla="*/ 0 w 1"/>
                                  <a:gd name="T17"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9">
                                    <a:moveTo>
                                      <a:pt x="0" y="0"/>
                                    </a:moveTo>
                                    <a:lnTo>
                                      <a:pt x="1" y="0"/>
                                    </a:lnTo>
                                    <a:cubicBezTo>
                                      <a:pt x="1" y="0"/>
                                      <a:pt x="1" y="0"/>
                                      <a:pt x="1" y="0"/>
                                    </a:cubicBezTo>
                                    <a:lnTo>
                                      <a:pt x="1" y="8"/>
                                    </a:lnTo>
                                    <a:cubicBezTo>
                                      <a:pt x="1" y="9"/>
                                      <a:pt x="1" y="9"/>
                                      <a:pt x="1" y="9"/>
                                    </a:cubicBezTo>
                                    <a:lnTo>
                                      <a:pt x="0" y="9"/>
                                    </a:lnTo>
                                    <a:cubicBezTo>
                                      <a:pt x="0" y="9"/>
                                      <a:pt x="0" y="9"/>
                                      <a:pt x="0" y="8"/>
                                    </a:cubicBezTo>
                                    <a:lnTo>
                                      <a:pt x="0" y="0"/>
                                    </a:lnTo>
                                    <a:cubicBezTo>
                                      <a:pt x="0" y="0"/>
                                      <a:pt x="0" y="0"/>
                                      <a:pt x="0"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233" name="Freeform 2816"/>
                            <wps:cNvSpPr>
                              <a:spLocks/>
                            </wps:cNvSpPr>
                            <wps:spPr bwMode="auto">
                              <a:xfrm>
                                <a:off x="6345" y="12100"/>
                                <a:ext cx="43" cy="60"/>
                              </a:xfrm>
                              <a:custGeom>
                                <a:avLst/>
                                <a:gdLst>
                                  <a:gd name="T0" fmla="*/ 0 w 6"/>
                                  <a:gd name="T1" fmla="*/ 9 h 9"/>
                                  <a:gd name="T2" fmla="*/ 1 w 6"/>
                                  <a:gd name="T3" fmla="*/ 0 h 9"/>
                                  <a:gd name="T4" fmla="*/ 5 w 6"/>
                                  <a:gd name="T5" fmla="*/ 0 h 9"/>
                                  <a:gd name="T6" fmla="*/ 6 w 6"/>
                                  <a:gd name="T7" fmla="*/ 9 h 9"/>
                                </a:gdLst>
                                <a:ahLst/>
                                <a:cxnLst>
                                  <a:cxn ang="0">
                                    <a:pos x="T0" y="T1"/>
                                  </a:cxn>
                                  <a:cxn ang="0">
                                    <a:pos x="T2" y="T3"/>
                                  </a:cxn>
                                  <a:cxn ang="0">
                                    <a:pos x="T4" y="T5"/>
                                  </a:cxn>
                                  <a:cxn ang="0">
                                    <a:pos x="T6" y="T7"/>
                                  </a:cxn>
                                </a:cxnLst>
                                <a:rect l="0" t="0" r="r" b="b"/>
                                <a:pathLst>
                                  <a:path w="6" h="9">
                                    <a:moveTo>
                                      <a:pt x="0" y="9"/>
                                    </a:moveTo>
                                    <a:lnTo>
                                      <a:pt x="1" y="0"/>
                                    </a:lnTo>
                                    <a:lnTo>
                                      <a:pt x="5" y="0"/>
                                    </a:lnTo>
                                    <a:lnTo>
                                      <a:pt x="6"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234" name="Freeform 2817"/>
                            <wps:cNvSpPr>
                              <a:spLocks/>
                            </wps:cNvSpPr>
                            <wps:spPr bwMode="auto">
                              <a:xfrm>
                                <a:off x="6360" y="12113"/>
                                <a:ext cx="20" cy="40"/>
                              </a:xfrm>
                              <a:custGeom>
                                <a:avLst/>
                                <a:gdLst>
                                  <a:gd name="T0" fmla="*/ 0 w 3"/>
                                  <a:gd name="T1" fmla="*/ 0 h 6"/>
                                  <a:gd name="T2" fmla="*/ 2 w 3"/>
                                  <a:gd name="T3" fmla="*/ 0 h 6"/>
                                  <a:gd name="T4" fmla="*/ 3 w 3"/>
                                  <a:gd name="T5" fmla="*/ 6 h 6"/>
                                  <a:gd name="T6" fmla="*/ 0 w 3"/>
                                  <a:gd name="T7" fmla="*/ 6 h 6"/>
                                  <a:gd name="T8" fmla="*/ 0 w 3"/>
                                  <a:gd name="T9" fmla="*/ 0 h 6"/>
                                </a:gdLst>
                                <a:ahLst/>
                                <a:cxnLst>
                                  <a:cxn ang="0">
                                    <a:pos x="T0" y="T1"/>
                                  </a:cxn>
                                  <a:cxn ang="0">
                                    <a:pos x="T2" y="T3"/>
                                  </a:cxn>
                                  <a:cxn ang="0">
                                    <a:pos x="T4" y="T5"/>
                                  </a:cxn>
                                  <a:cxn ang="0">
                                    <a:pos x="T6" y="T7"/>
                                  </a:cxn>
                                  <a:cxn ang="0">
                                    <a:pos x="T8" y="T9"/>
                                  </a:cxn>
                                </a:cxnLst>
                                <a:rect l="0" t="0" r="r" b="b"/>
                                <a:pathLst>
                                  <a:path w="3" h="6">
                                    <a:moveTo>
                                      <a:pt x="0" y="0"/>
                                    </a:moveTo>
                                    <a:lnTo>
                                      <a:pt x="2" y="0"/>
                                    </a:lnTo>
                                    <a:lnTo>
                                      <a:pt x="3" y="6"/>
                                    </a:lnTo>
                                    <a:lnTo>
                                      <a:pt x="0" y="6"/>
                                    </a:lnTo>
                                    <a:lnTo>
                                      <a:pt x="0" y="0"/>
                                    </a:lnTo>
                                    <a:close/>
                                  </a:path>
                                </a:pathLst>
                              </a:custGeom>
                              <a:solidFill>
                                <a:srgbClr val="99FF33"/>
                              </a:solidFill>
                              <a:ln w="0">
                                <a:solidFill>
                                  <a:srgbClr val="25221E"/>
                                </a:solidFill>
                                <a:prstDash val="solid"/>
                                <a:round/>
                                <a:headEnd/>
                                <a:tailEnd/>
                              </a:ln>
                            </wps:spPr>
                            <wps:bodyPr rot="0" vert="horz" wrap="square" lIns="91440" tIns="45720" rIns="91440" bIns="45720" anchor="t" anchorCtr="0" upright="1">
                              <a:noAutofit/>
                            </wps:bodyPr>
                          </wps:wsp>
                        </wpg:grpSp>
                        <wpg:grpSp>
                          <wpg:cNvPr id="235" name="Group 2818"/>
                          <wpg:cNvGrpSpPr>
                            <a:grpSpLocks/>
                          </wpg:cNvGrpSpPr>
                          <wpg:grpSpPr bwMode="auto">
                            <a:xfrm>
                              <a:off x="3414" y="9297"/>
                              <a:ext cx="1281" cy="1452"/>
                              <a:chOff x="6023" y="12370"/>
                              <a:chExt cx="702" cy="768"/>
                            </a:xfrm>
                          </wpg:grpSpPr>
                          <wps:wsp>
                            <wps:cNvPr id="236" name="Rectangle 2819"/>
                            <wps:cNvSpPr>
                              <a:spLocks noChangeArrowheads="1"/>
                            </wps:cNvSpPr>
                            <wps:spPr bwMode="auto">
                              <a:xfrm>
                                <a:off x="6336" y="12370"/>
                                <a:ext cx="67"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37" name="Freeform 2820"/>
                            <wps:cNvSpPr>
                              <a:spLocks/>
                            </wps:cNvSpPr>
                            <wps:spPr bwMode="auto">
                              <a:xfrm>
                                <a:off x="6327" y="12377"/>
                                <a:ext cx="85" cy="5"/>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38" name="Freeform 2821"/>
                            <wps:cNvSpPr>
                              <a:spLocks/>
                            </wps:cNvSpPr>
                            <wps:spPr bwMode="auto">
                              <a:xfrm>
                                <a:off x="6327" y="12382"/>
                                <a:ext cx="85" cy="13"/>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39" name="Rectangle 2822"/>
                            <wps:cNvSpPr>
                              <a:spLocks noChangeArrowheads="1"/>
                            </wps:cNvSpPr>
                            <wps:spPr bwMode="auto">
                              <a:xfrm>
                                <a:off x="6318" y="12390"/>
                                <a:ext cx="100"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40" name="Rectangle 2823"/>
                            <wps:cNvSpPr>
                              <a:spLocks noChangeArrowheads="1"/>
                            </wps:cNvSpPr>
                            <wps:spPr bwMode="auto">
                              <a:xfrm>
                                <a:off x="6327" y="12395"/>
                                <a:ext cx="91"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41" name="Line 2824"/>
                            <wps:cNvCnPr/>
                            <wps:spPr bwMode="auto">
                              <a:xfrm>
                                <a:off x="6327" y="12403"/>
                                <a:ext cx="91" cy="2"/>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42" name="Rectangle 2825"/>
                            <wps:cNvSpPr>
                              <a:spLocks noChangeArrowheads="1"/>
                            </wps:cNvSpPr>
                            <wps:spPr bwMode="auto">
                              <a:xfrm>
                                <a:off x="6336" y="12403"/>
                                <a:ext cx="76" cy="3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2826"/>
                            <wps:cNvSpPr>
                              <a:spLocks/>
                            </wps:cNvSpPr>
                            <wps:spPr bwMode="auto">
                              <a:xfrm>
                                <a:off x="6412" y="12408"/>
                                <a:ext cx="15" cy="33"/>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2827"/>
                            <wps:cNvSpPr>
                              <a:spLocks/>
                            </wps:cNvSpPr>
                            <wps:spPr bwMode="auto">
                              <a:xfrm>
                                <a:off x="6309" y="12403"/>
                                <a:ext cx="27" cy="31"/>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2828"/>
                            <wps:cNvSpPr>
                              <a:spLocks/>
                            </wps:cNvSpPr>
                            <wps:spPr bwMode="auto">
                              <a:xfrm>
                                <a:off x="6336" y="12434"/>
                                <a:ext cx="16" cy="439"/>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46" name="Rectangle 2829"/>
                            <wps:cNvSpPr>
                              <a:spLocks noChangeArrowheads="1"/>
                            </wps:cNvSpPr>
                            <wps:spPr bwMode="auto">
                              <a:xfrm>
                                <a:off x="6336" y="12873"/>
                                <a:ext cx="67" cy="2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47" name="Rectangle 2830"/>
                            <wps:cNvSpPr>
                              <a:spLocks noChangeArrowheads="1"/>
                            </wps:cNvSpPr>
                            <wps:spPr bwMode="auto">
                              <a:xfrm>
                                <a:off x="6352" y="12893"/>
                                <a:ext cx="33" cy="18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Rectangle 2831"/>
                            <wps:cNvSpPr>
                              <a:spLocks noChangeArrowheads="1"/>
                            </wps:cNvSpPr>
                            <wps:spPr bwMode="auto">
                              <a:xfrm>
                                <a:off x="6352" y="12609"/>
                                <a:ext cx="42" cy="264"/>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Rectangle 2832"/>
                            <wps:cNvSpPr>
                              <a:spLocks noChangeArrowheads="1"/>
                            </wps:cNvSpPr>
                            <wps:spPr bwMode="auto">
                              <a:xfrm>
                                <a:off x="6352" y="13080"/>
                                <a:ext cx="33" cy="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Freeform 2833"/>
                            <wps:cNvSpPr>
                              <a:spLocks/>
                            </wps:cNvSpPr>
                            <wps:spPr bwMode="auto">
                              <a:xfrm>
                                <a:off x="6352" y="13085"/>
                                <a:ext cx="42" cy="53"/>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1" name="Freeform 2834"/>
                            <wps:cNvSpPr>
                              <a:spLocks/>
                            </wps:cNvSpPr>
                            <wps:spPr bwMode="auto">
                              <a:xfrm>
                                <a:off x="6109" y="12429"/>
                                <a:ext cx="218" cy="341"/>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252" name="Freeform 2835"/>
                            <wps:cNvSpPr>
                              <a:spLocks/>
                            </wps:cNvSpPr>
                            <wps:spPr bwMode="auto">
                              <a:xfrm>
                                <a:off x="6124" y="12434"/>
                                <a:ext cx="212" cy="336"/>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3" name="Freeform 2836"/>
                            <wps:cNvSpPr>
                              <a:spLocks/>
                            </wps:cNvSpPr>
                            <wps:spPr bwMode="auto">
                              <a:xfrm>
                                <a:off x="6100" y="12763"/>
                                <a:ext cx="24" cy="21"/>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4" name="Freeform 2837"/>
                            <wps:cNvSpPr>
                              <a:spLocks/>
                            </wps:cNvSpPr>
                            <wps:spPr bwMode="auto">
                              <a:xfrm>
                                <a:off x="6024" y="12775"/>
                                <a:ext cx="91" cy="131"/>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 name="Freeform 2838"/>
                            <wps:cNvSpPr>
                              <a:spLocks/>
                            </wps:cNvSpPr>
                            <wps:spPr bwMode="auto">
                              <a:xfrm>
                                <a:off x="6385" y="12441"/>
                                <a:ext cx="27" cy="432"/>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6" name="Freeform 2839"/>
                            <wps:cNvSpPr>
                              <a:spLocks/>
                            </wps:cNvSpPr>
                            <wps:spPr bwMode="auto">
                              <a:xfrm>
                                <a:off x="6418" y="12434"/>
                                <a:ext cx="203" cy="336"/>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2840"/>
                            <wps:cNvSpPr>
                              <a:spLocks/>
                            </wps:cNvSpPr>
                            <wps:spPr bwMode="auto">
                              <a:xfrm>
                                <a:off x="6412" y="12441"/>
                                <a:ext cx="194" cy="334"/>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8" name="Freeform 2841"/>
                            <wps:cNvSpPr>
                              <a:spLocks/>
                            </wps:cNvSpPr>
                            <wps:spPr bwMode="auto">
                              <a:xfrm>
                                <a:off x="6606" y="12763"/>
                                <a:ext cx="25" cy="21"/>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59" name="Freeform 2842"/>
                            <wps:cNvSpPr>
                              <a:spLocks/>
                            </wps:cNvSpPr>
                            <wps:spPr bwMode="auto">
                              <a:xfrm>
                                <a:off x="6612" y="12775"/>
                                <a:ext cx="112" cy="169"/>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Freeform 2843"/>
                            <wps:cNvSpPr>
                              <a:spLocks/>
                            </wps:cNvSpPr>
                            <wps:spPr bwMode="auto">
                              <a:xfrm>
                                <a:off x="6023" y="12872"/>
                                <a:ext cx="17" cy="33"/>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261" name="Freeform 2844"/>
                            <wps:cNvSpPr>
                              <a:spLocks/>
                            </wps:cNvSpPr>
                            <wps:spPr bwMode="auto">
                              <a:xfrm>
                                <a:off x="6706" y="12904"/>
                                <a:ext cx="19" cy="40"/>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g:grpSp>
                      <wps:wsp>
                        <wps:cNvPr id="262" name="Line 2845"/>
                        <wps:cNvCnPr/>
                        <wps:spPr bwMode="auto">
                          <a:xfrm flipV="1">
                            <a:off x="3572" y="10169"/>
                            <a:ext cx="5175" cy="990"/>
                          </a:xfrm>
                          <a:prstGeom prst="line">
                            <a:avLst/>
                          </a:prstGeom>
                          <a:noFill/>
                          <a:ln w="9525">
                            <a:solidFill>
                              <a:srgbClr val="000000"/>
                            </a:solidFill>
                            <a:prstDash val="lgDashDotDot"/>
                            <a:round/>
                            <a:headEnd/>
                            <a:tailEnd type="arrow" w="med" len="med"/>
                          </a:ln>
                          <a:extLst>
                            <a:ext uri="{909E8E84-426E-40DD-AFC4-6F175D3DCCD1}">
                              <a14:hiddenFill xmlns:a14="http://schemas.microsoft.com/office/drawing/2010/main">
                                <a:noFill/>
                              </a14:hiddenFill>
                            </a:ext>
                          </a:extLst>
                        </wps:spPr>
                        <wps:bodyPr/>
                      </wps:wsp>
                      <wps:wsp>
                        <wps:cNvPr id="263" name="Text Box 2846"/>
                        <wps:cNvSpPr txBox="1">
                          <a:spLocks noChangeArrowheads="1"/>
                        </wps:cNvSpPr>
                        <wps:spPr bwMode="auto">
                          <a:xfrm>
                            <a:off x="3530" y="10356"/>
                            <a:ext cx="81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0F3B0"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Z</w:t>
                              </w:r>
                            </w:p>
                          </w:txbxContent>
                        </wps:txbx>
                        <wps:bodyPr rot="0" vert="horz" wrap="square" lIns="91440" tIns="45720" rIns="91440" bIns="45720" anchor="t" anchorCtr="0" upright="1">
                          <a:noAutofit/>
                        </wps:bodyPr>
                      </wps:wsp>
                      <wps:wsp>
                        <wps:cNvPr id="264" name="Line 2847"/>
                        <wps:cNvCnPr/>
                        <wps:spPr bwMode="auto">
                          <a:xfrm flipV="1">
                            <a:off x="3437" y="9996"/>
                            <a:ext cx="0" cy="9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5" name="Line 2848"/>
                        <wps:cNvCnPr/>
                        <wps:spPr bwMode="auto">
                          <a:xfrm>
                            <a:off x="3557" y="11222"/>
                            <a:ext cx="5280" cy="0"/>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66" name="Freeform 2849"/>
                        <wps:cNvSpPr>
                          <a:spLocks/>
                        </wps:cNvSpPr>
                        <wps:spPr bwMode="auto">
                          <a:xfrm>
                            <a:off x="3437" y="10583"/>
                            <a:ext cx="735" cy="465"/>
                          </a:xfrm>
                          <a:custGeom>
                            <a:avLst/>
                            <a:gdLst>
                              <a:gd name="T0" fmla="*/ 0 w 735"/>
                              <a:gd name="T1" fmla="*/ 0 h 465"/>
                              <a:gd name="T2" fmla="*/ 195 w 735"/>
                              <a:gd name="T3" fmla="*/ 0 h 465"/>
                              <a:gd name="T4" fmla="*/ 345 w 735"/>
                              <a:gd name="T5" fmla="*/ 15 h 465"/>
                              <a:gd name="T6" fmla="*/ 495 w 735"/>
                              <a:gd name="T7" fmla="*/ 105 h 465"/>
                              <a:gd name="T8" fmla="*/ 615 w 735"/>
                              <a:gd name="T9" fmla="*/ 225 h 465"/>
                              <a:gd name="T10" fmla="*/ 705 w 735"/>
                              <a:gd name="T11" fmla="*/ 375 h 465"/>
                              <a:gd name="T12" fmla="*/ 735 w 735"/>
                              <a:gd name="T13" fmla="*/ 465 h 465"/>
                            </a:gdLst>
                            <a:ahLst/>
                            <a:cxnLst>
                              <a:cxn ang="0">
                                <a:pos x="T0" y="T1"/>
                              </a:cxn>
                              <a:cxn ang="0">
                                <a:pos x="T2" y="T3"/>
                              </a:cxn>
                              <a:cxn ang="0">
                                <a:pos x="T4" y="T5"/>
                              </a:cxn>
                              <a:cxn ang="0">
                                <a:pos x="T6" y="T7"/>
                              </a:cxn>
                              <a:cxn ang="0">
                                <a:pos x="T8" y="T9"/>
                              </a:cxn>
                              <a:cxn ang="0">
                                <a:pos x="T10" y="T11"/>
                              </a:cxn>
                              <a:cxn ang="0">
                                <a:pos x="T12" y="T13"/>
                              </a:cxn>
                            </a:cxnLst>
                            <a:rect l="0" t="0" r="r" b="b"/>
                            <a:pathLst>
                              <a:path w="735" h="465">
                                <a:moveTo>
                                  <a:pt x="0" y="0"/>
                                </a:moveTo>
                                <a:lnTo>
                                  <a:pt x="195" y="0"/>
                                </a:lnTo>
                                <a:lnTo>
                                  <a:pt x="345" y="15"/>
                                </a:lnTo>
                                <a:lnTo>
                                  <a:pt x="495" y="105"/>
                                </a:lnTo>
                                <a:lnTo>
                                  <a:pt x="615" y="225"/>
                                </a:lnTo>
                                <a:lnTo>
                                  <a:pt x="705" y="375"/>
                                </a:lnTo>
                                <a:lnTo>
                                  <a:pt x="735" y="465"/>
                                </a:lnTo>
                              </a:path>
                            </a:pathLst>
                          </a:custGeom>
                          <a:noFill/>
                          <a:ln w="9525">
                            <a:solidFill>
                              <a:srgbClr val="000000"/>
                            </a:solidFill>
                            <a:round/>
                            <a:headEnd type="none" w="med" len="me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Text Box 2850"/>
                        <wps:cNvSpPr txBox="1">
                          <a:spLocks noChangeArrowheads="1"/>
                        </wps:cNvSpPr>
                        <wps:spPr bwMode="auto">
                          <a:xfrm>
                            <a:off x="5252" y="10464"/>
                            <a:ext cx="790"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1704B"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SD</w:t>
                              </w:r>
                            </w:p>
                          </w:txbxContent>
                        </wps:txbx>
                        <wps:bodyPr rot="0" vert="horz" wrap="square" lIns="91440" tIns="45720" rIns="91440" bIns="45720" anchor="t" anchorCtr="0" upright="1">
                          <a:noAutofit/>
                        </wps:bodyPr>
                      </wps:wsp>
                      <wps:wsp>
                        <wps:cNvPr id="268" name="Text Box 2851"/>
                        <wps:cNvSpPr txBox="1">
                          <a:spLocks noChangeArrowheads="1"/>
                        </wps:cNvSpPr>
                        <wps:spPr bwMode="auto">
                          <a:xfrm>
                            <a:off x="5552" y="11192"/>
                            <a:ext cx="816"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DC06A"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HD</w:t>
                              </w:r>
                            </w:p>
                          </w:txbxContent>
                        </wps:txbx>
                        <wps:bodyPr rot="0" vert="horz" wrap="square" lIns="91440" tIns="45720" rIns="91440" bIns="45720" anchor="t" anchorCtr="0" upright="1">
                          <a:noAutofit/>
                        </wps:bodyPr>
                      </wps:wsp>
                      <wps:wsp>
                        <wps:cNvPr id="269" name="Rectangle 2852"/>
                        <wps:cNvSpPr>
                          <a:spLocks noChangeArrowheads="1"/>
                        </wps:cNvSpPr>
                        <wps:spPr bwMode="auto">
                          <a:xfrm>
                            <a:off x="8760" y="11026"/>
                            <a:ext cx="143" cy="336"/>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g:grpSp>
                        <wpg:cNvPr id="270" name="Group 2853"/>
                        <wpg:cNvGrpSpPr>
                          <a:grpSpLocks/>
                        </wpg:cNvGrpSpPr>
                        <wpg:grpSpPr bwMode="auto">
                          <a:xfrm>
                            <a:off x="8460" y="10075"/>
                            <a:ext cx="690" cy="1489"/>
                            <a:chOff x="7228" y="8329"/>
                            <a:chExt cx="795" cy="1309"/>
                          </a:xfrm>
                        </wpg:grpSpPr>
                        <wps:wsp>
                          <wps:cNvPr id="271" name="Oval 2854"/>
                          <wps:cNvSpPr>
                            <a:spLocks noChangeArrowheads="1"/>
                          </wps:cNvSpPr>
                          <wps:spPr bwMode="auto">
                            <a:xfrm rot="-293898">
                              <a:off x="7228" y="9621"/>
                              <a:ext cx="65" cy="1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s:wsp>
                          <wps:cNvPr id="272" name="Rectangle 2855"/>
                          <wps:cNvSpPr>
                            <a:spLocks noChangeArrowheads="1"/>
                          </wps:cNvSpPr>
                          <wps:spPr bwMode="auto">
                            <a:xfrm>
                              <a:off x="7634" y="8522"/>
                              <a:ext cx="67"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73" name="Freeform 2856"/>
                          <wps:cNvSpPr>
                            <a:spLocks/>
                          </wps:cNvSpPr>
                          <wps:spPr bwMode="auto">
                            <a:xfrm>
                              <a:off x="7625" y="8532"/>
                              <a:ext cx="85" cy="6"/>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74" name="Freeform 2857"/>
                          <wps:cNvSpPr>
                            <a:spLocks/>
                          </wps:cNvSpPr>
                          <wps:spPr bwMode="auto">
                            <a:xfrm>
                              <a:off x="7625" y="8538"/>
                              <a:ext cx="85" cy="17"/>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75" name="Rectangle 2858"/>
                          <wps:cNvSpPr>
                            <a:spLocks noChangeArrowheads="1"/>
                          </wps:cNvSpPr>
                          <wps:spPr bwMode="auto">
                            <a:xfrm>
                              <a:off x="7616" y="8548"/>
                              <a:ext cx="100"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76" name="Rectangle 2859"/>
                          <wps:cNvSpPr>
                            <a:spLocks noChangeArrowheads="1"/>
                          </wps:cNvSpPr>
                          <wps:spPr bwMode="auto">
                            <a:xfrm>
                              <a:off x="7625" y="8555"/>
                              <a:ext cx="91" cy="1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77" name="Line 2860"/>
                          <wps:cNvCnPr/>
                          <wps:spPr bwMode="auto">
                            <a:xfrm>
                              <a:off x="7625" y="8565"/>
                              <a:ext cx="91" cy="4"/>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78" name="Rectangle 2861"/>
                          <wps:cNvSpPr>
                            <a:spLocks noChangeArrowheads="1"/>
                          </wps:cNvSpPr>
                          <wps:spPr bwMode="auto">
                            <a:xfrm>
                              <a:off x="7634" y="8565"/>
                              <a:ext cx="76" cy="42"/>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 name="Freeform 2862"/>
                          <wps:cNvSpPr>
                            <a:spLocks/>
                          </wps:cNvSpPr>
                          <wps:spPr bwMode="auto">
                            <a:xfrm>
                              <a:off x="7710" y="8572"/>
                              <a:ext cx="15" cy="45"/>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Freeform 2863"/>
                          <wps:cNvSpPr>
                            <a:spLocks/>
                          </wps:cNvSpPr>
                          <wps:spPr bwMode="auto">
                            <a:xfrm>
                              <a:off x="7607" y="8565"/>
                              <a:ext cx="27" cy="42"/>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2864"/>
                          <wps:cNvSpPr>
                            <a:spLocks/>
                          </wps:cNvSpPr>
                          <wps:spPr bwMode="auto">
                            <a:xfrm>
                              <a:off x="7634" y="8607"/>
                              <a:ext cx="16" cy="585"/>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82" name="Rectangle 2865"/>
                          <wps:cNvSpPr>
                            <a:spLocks noChangeArrowheads="1"/>
                          </wps:cNvSpPr>
                          <wps:spPr bwMode="auto">
                            <a:xfrm>
                              <a:off x="7634" y="9192"/>
                              <a:ext cx="67" cy="2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283" name="Rectangle 2866"/>
                          <wps:cNvSpPr>
                            <a:spLocks noChangeArrowheads="1"/>
                          </wps:cNvSpPr>
                          <wps:spPr bwMode="auto">
                            <a:xfrm>
                              <a:off x="7650" y="9219"/>
                              <a:ext cx="33" cy="249"/>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Rectangle 2867"/>
                          <wps:cNvSpPr>
                            <a:spLocks noChangeArrowheads="1"/>
                          </wps:cNvSpPr>
                          <wps:spPr bwMode="auto">
                            <a:xfrm>
                              <a:off x="7650" y="8841"/>
                              <a:ext cx="42" cy="35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Rectangle 2868"/>
                          <wps:cNvSpPr>
                            <a:spLocks noChangeArrowheads="1"/>
                          </wps:cNvSpPr>
                          <wps:spPr bwMode="auto">
                            <a:xfrm>
                              <a:off x="7650" y="9468"/>
                              <a:ext cx="33" cy="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Freeform 2869"/>
                          <wps:cNvSpPr>
                            <a:spLocks/>
                          </wps:cNvSpPr>
                          <wps:spPr bwMode="auto">
                            <a:xfrm>
                              <a:off x="7650" y="9475"/>
                              <a:ext cx="42" cy="71"/>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87" name="Freeform 2870"/>
                          <wps:cNvSpPr>
                            <a:spLocks/>
                          </wps:cNvSpPr>
                          <wps:spPr bwMode="auto">
                            <a:xfrm>
                              <a:off x="7407" y="8600"/>
                              <a:ext cx="218" cy="456"/>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288" name="Freeform 2871"/>
                          <wps:cNvSpPr>
                            <a:spLocks/>
                          </wps:cNvSpPr>
                          <wps:spPr bwMode="auto">
                            <a:xfrm>
                              <a:off x="7422" y="8607"/>
                              <a:ext cx="212" cy="449"/>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89" name="Freeform 2872"/>
                          <wps:cNvSpPr>
                            <a:spLocks/>
                          </wps:cNvSpPr>
                          <wps:spPr bwMode="auto">
                            <a:xfrm>
                              <a:off x="7398" y="9046"/>
                              <a:ext cx="24" cy="27"/>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90" name="Freeform 2873"/>
                          <wps:cNvSpPr>
                            <a:spLocks/>
                          </wps:cNvSpPr>
                          <wps:spPr bwMode="auto">
                            <a:xfrm>
                              <a:off x="7322" y="9062"/>
                              <a:ext cx="91" cy="174"/>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Freeform 2874"/>
                          <wps:cNvSpPr>
                            <a:spLocks/>
                          </wps:cNvSpPr>
                          <wps:spPr bwMode="auto">
                            <a:xfrm>
                              <a:off x="7683" y="8617"/>
                              <a:ext cx="27" cy="575"/>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92" name="Freeform 2875"/>
                          <wps:cNvSpPr>
                            <a:spLocks/>
                          </wps:cNvSpPr>
                          <wps:spPr bwMode="auto">
                            <a:xfrm>
                              <a:off x="7716" y="8607"/>
                              <a:ext cx="203" cy="449"/>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2876"/>
                          <wps:cNvSpPr>
                            <a:spLocks/>
                          </wps:cNvSpPr>
                          <wps:spPr bwMode="auto">
                            <a:xfrm>
                              <a:off x="7710" y="8617"/>
                              <a:ext cx="194" cy="445"/>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94" name="Freeform 2877"/>
                          <wps:cNvSpPr>
                            <a:spLocks/>
                          </wps:cNvSpPr>
                          <wps:spPr bwMode="auto">
                            <a:xfrm>
                              <a:off x="7904" y="9046"/>
                              <a:ext cx="25" cy="27"/>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295" name="Freeform 2878"/>
                          <wps:cNvSpPr>
                            <a:spLocks/>
                          </wps:cNvSpPr>
                          <wps:spPr bwMode="auto">
                            <a:xfrm>
                              <a:off x="7910" y="9062"/>
                              <a:ext cx="112" cy="225"/>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Rectangle 2879"/>
                          <wps:cNvSpPr>
                            <a:spLocks noChangeArrowheads="1"/>
                          </wps:cNvSpPr>
                          <wps:spPr bwMode="auto">
                            <a:xfrm>
                              <a:off x="7646" y="8493"/>
                              <a:ext cx="42" cy="27"/>
                            </a:xfrm>
                            <a:prstGeom prst="rect">
                              <a:avLst/>
                            </a:prstGeom>
                            <a:solidFill>
                              <a:srgbClr val="006600"/>
                            </a:solidFill>
                            <a:ln w="0">
                              <a:solidFill>
                                <a:srgbClr val="000000"/>
                              </a:solidFill>
                              <a:miter lim="800000"/>
                              <a:headEnd/>
                              <a:tailEnd/>
                            </a:ln>
                          </wps:spPr>
                          <wps:bodyPr rot="0" vert="horz" wrap="square" lIns="91440" tIns="45720" rIns="91440" bIns="45720" anchor="t" anchorCtr="0" upright="1">
                            <a:noAutofit/>
                          </wps:bodyPr>
                        </wps:wsp>
                        <wps:wsp>
                          <wps:cNvPr id="297" name="Freeform 2880"/>
                          <wps:cNvSpPr>
                            <a:spLocks/>
                          </wps:cNvSpPr>
                          <wps:spPr bwMode="auto">
                            <a:xfrm>
                              <a:off x="7321" y="9192"/>
                              <a:ext cx="17" cy="44"/>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298" name="Rectangle 2881"/>
                          <wps:cNvSpPr>
                            <a:spLocks noChangeArrowheads="1"/>
                          </wps:cNvSpPr>
                          <wps:spPr bwMode="auto">
                            <a:xfrm>
                              <a:off x="7652" y="8449"/>
                              <a:ext cx="32" cy="44"/>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299" name="Freeform 2882"/>
                          <wps:cNvSpPr>
                            <a:spLocks/>
                          </wps:cNvSpPr>
                          <wps:spPr bwMode="auto">
                            <a:xfrm>
                              <a:off x="8004" y="9234"/>
                              <a:ext cx="19" cy="53"/>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g:cNvPr id="300" name="Group 2883"/>
                          <wpg:cNvGrpSpPr>
                            <a:grpSpLocks/>
                          </wpg:cNvGrpSpPr>
                          <wpg:grpSpPr bwMode="auto">
                            <a:xfrm flipH="1">
                              <a:off x="7589" y="8329"/>
                              <a:ext cx="128" cy="161"/>
                              <a:chOff x="2791" y="11684"/>
                              <a:chExt cx="69" cy="162"/>
                            </a:xfrm>
                          </wpg:grpSpPr>
                          <wps:wsp>
                            <wps:cNvPr id="301" name="Freeform 2884"/>
                            <wps:cNvSpPr>
                              <a:spLocks/>
                            </wps:cNvSpPr>
                            <wps:spPr bwMode="auto">
                              <a:xfrm>
                                <a:off x="2839" y="11743"/>
                                <a:ext cx="21" cy="51"/>
                              </a:xfrm>
                              <a:custGeom>
                                <a:avLst/>
                                <a:gdLst>
                                  <a:gd name="T0" fmla="*/ 2 w 3"/>
                                  <a:gd name="T1" fmla="*/ 0 h 8"/>
                                  <a:gd name="T2" fmla="*/ 1 w 3"/>
                                  <a:gd name="T3" fmla="*/ 0 h 8"/>
                                  <a:gd name="T4" fmla="*/ 0 w 3"/>
                                  <a:gd name="T5" fmla="*/ 1 h 8"/>
                                  <a:gd name="T6" fmla="*/ 0 w 3"/>
                                  <a:gd name="T7" fmla="*/ 7 h 8"/>
                                  <a:gd name="T8" fmla="*/ 1 w 3"/>
                                  <a:gd name="T9" fmla="*/ 8 h 8"/>
                                  <a:gd name="T10" fmla="*/ 2 w 3"/>
                                  <a:gd name="T11" fmla="*/ 8 h 8"/>
                                  <a:gd name="T12" fmla="*/ 3 w 3"/>
                                  <a:gd name="T13" fmla="*/ 7 h 8"/>
                                  <a:gd name="T14" fmla="*/ 3 w 3"/>
                                  <a:gd name="T15" fmla="*/ 1 h 8"/>
                                  <a:gd name="T16" fmla="*/ 2 w 3"/>
                                  <a:gd name="T17"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prstDash val="solid"/>
                                <a:round/>
                                <a:headEnd/>
                                <a:tailEnd/>
                              </a:ln>
                            </wps:spPr>
                            <wps:bodyPr rot="0" vert="horz" wrap="square" lIns="91440" tIns="45720" rIns="91440" bIns="45720" anchor="t" anchorCtr="0" upright="1">
                              <a:noAutofit/>
                            </wps:bodyPr>
                          </wps:wsp>
                          <wps:wsp>
                            <wps:cNvPr id="302" name="Freeform 2885"/>
                            <wps:cNvSpPr>
                              <a:spLocks/>
                            </wps:cNvSpPr>
                            <wps:spPr bwMode="auto">
                              <a:xfrm>
                                <a:off x="2791" y="11731"/>
                                <a:ext cx="48" cy="68"/>
                              </a:xfrm>
                              <a:custGeom>
                                <a:avLst/>
                                <a:gdLst>
                                  <a:gd name="T0" fmla="*/ 7 w 7"/>
                                  <a:gd name="T1" fmla="*/ 11 h 11"/>
                                  <a:gd name="T2" fmla="*/ 3 w 7"/>
                                  <a:gd name="T3" fmla="*/ 11 h 11"/>
                                  <a:gd name="T4" fmla="*/ 2 w 7"/>
                                  <a:gd name="T5" fmla="*/ 11 h 11"/>
                                  <a:gd name="T6" fmla="*/ 1 w 7"/>
                                  <a:gd name="T7" fmla="*/ 11 h 11"/>
                                  <a:gd name="T8" fmla="*/ 0 w 7"/>
                                  <a:gd name="T9" fmla="*/ 9 h 11"/>
                                  <a:gd name="T10" fmla="*/ 0 w 7"/>
                                  <a:gd name="T11" fmla="*/ 3 h 11"/>
                                  <a:gd name="T12" fmla="*/ 1 w 7"/>
                                  <a:gd name="T13" fmla="*/ 2 h 11"/>
                                  <a:gd name="T14" fmla="*/ 2 w 7"/>
                                  <a:gd name="T15" fmla="*/ 1 h 11"/>
                                  <a:gd name="T16" fmla="*/ 3 w 7"/>
                                  <a:gd name="T17" fmla="*/ 1 h 11"/>
                                  <a:gd name="T18" fmla="*/ 7 w 7"/>
                                  <a:gd name="T19" fmla="*/ 0 h 11"/>
                                  <a:gd name="T20" fmla="*/ 7 w 7"/>
                                  <a:gd name="T21"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prstDash val="solid"/>
                                <a:round/>
                                <a:headEnd/>
                                <a:tailEnd/>
                              </a:ln>
                            </wps:spPr>
                            <wps:bodyPr rot="0" vert="horz" wrap="square" lIns="91440" tIns="45720" rIns="91440" bIns="45720" anchor="t" anchorCtr="0" upright="1">
                              <a:noAutofit/>
                            </wps:bodyPr>
                          </wps:wsp>
                          <wps:wsp>
                            <wps:cNvPr id="303" name="Rectangle 2886"/>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 name="Rectangle 2887"/>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id="Group 216" o:spid="_x0000_s1152" style="position:absolute;left:0;text-align:left;margin-left:62.95pt;margin-top:10.95pt;width:291pt;height:128.8pt;z-index:251662336" coordorigin="2693,9834" coordsize="6603,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">
                <v:rect id="Rectangle 2800" o:spid="_x0000_s1153" style="position:absolute;left:2693;top:9834;width:6603;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o878cA&#10;AADcAAAADwAAAGRycy9kb3ducmV2LnhtbESPT2sCMRTE74LfITzBS9FEC/2zNUqpCFLoobYovT2S&#10;193Vzcu6ievaT98UCh6HmfkNM1t0rhItNaH0rGEyViCIjbcl5xo+P1ajBxAhIlusPJOGCwVYzPu9&#10;GWbWn/md2k3MRYJwyFBDEWOdSRlMQQ7D2NfEyfv2jcOYZJNL2+A5wV0lp0rdSYclp4UCa3opyBw2&#10;J6ch3G5f2xsld8fL11btf5YmvD0arYeD7vkJRKQuXsP/7bXVMJ3cw9+Zd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KPO/HAAAA3AAAAA8AAAAAAAAAAAAAAAAAmAIAAGRy&#10;cy9kb3ducmV2LnhtbFBLBQYAAAAABAAEAPUAAACMAwAAAAA=&#10;" fillcolor="#fc9" strokecolor="#f60">
                  <v:fill opacity=".5" rotate="t" focus="100%" type="gradient"/>
                </v:rect>
                <v:group id="Group 2801" o:spid="_x0000_s1154" style="position:absolute;left:2816;top:11039;width:1281;height:1827" coordorigin="3414,8922" coordsize="1281,1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05h+8EAAADcAAAADwAAAGRycy9kb3ducmV2LnhtbERPy4rCMBTdC/5DuMLs&#10;NK2DItUoIiqzEMEHiLtLc22LzU1pYlv/frIQXB7Oe7HqTCkaql1hWUE8ikAQp1YXnCm4XnbDGQjn&#10;kTWWlknBmxyslv3eAhNtWz5Rc/aZCCHsElSQe18lUro0J4NuZCviwD1sbdAHWGdS19iGcFPKcRRN&#10;pcGCQ0OOFW1ySp/nl1Gwb7Fd/8bb5vB8bN73y+R4O8Sk1M+gW89BeOr8V/xx/2kF4zisDW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05h+8EAAADcAAAADwAA&#10;AAAAAAAAAAAAAACqAgAAZHJzL2Rvd25yZXYueG1sUEsFBgAAAAAEAAQA+gAAAJgDAAAAAA==&#10;">
                  <v:group id="Group 2802" o:spid="_x0000_s1155" style="position:absolute;left:3559;top:10197;width:733;height:354" coordorigin="2916,11946" coordsize="64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LEYMQAAADcAAAADwAAAGRycy9kb3ducmV2LnhtbESPQYvCMBSE78L+h/AW&#10;vGlaF2WtRhHZFQ8iqAvi7dE822LzUppsW/+9EQSPw8x8w8yXnSlFQ7UrLCuIhxEI4tTqgjMFf6ff&#10;wTcI55E1lpZJwZ0cLBcfvTkm2rZ8oOboMxEg7BJUkHtfJVK6NCeDbmgr4uBdbW3QB1lnUtfYBrgp&#10;5SiKJtJgwWEhx4rWOaW3479RsGmxXX3FP83udl3fL6fx/ryLSan+Z7eagfDU+Xf41d5qBaN4Cs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ALEYMQAAADcAAAA&#10;DwAAAAAAAAAAAAAAAACqAgAAZHJzL2Rvd25yZXYueG1sUEsFBgAAAAAEAAQA+gAAAJsDAAAAAA==&#10;">
                    <v:group id="Group 2803" o:spid="_x0000_s1156" style="position:absolute;left:3236;top:11946;width:202;height:351" coordorigin="3236,11676" coordsize="667,6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shape id="AutoShape 2804" o:spid="_x0000_s1157" type="#_x0000_t132" style="position:absolute;left:3236;top:11676;width:667;height:62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fzI8IA&#10;AADcAAAADwAAAGRycy9kb3ducmV2LnhtbESPT4vCMBTE7wt+h/AEb2tqDyJdo4gg6EXxz96fzbOt&#10;Ni8liW399kZY2OMwM79h5sve1KIl5yvLCibjBARxbnXFhYLLefM9A+EDssbaMil4kYflYvA1x0zb&#10;jo/UnkIhIoR9hgrKEJpMSp+XZNCPbUMcvZt1BkOUrpDaYRfhppZpkkylwYrjQokNrUvKH6enUUB7&#10;99ocjlfvfk2xuzX3VneHVqnRsF/9gAjUh//wX3urFaTpBD5n4hGQi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Z/MjwgAAANwAAAAPAAAAAAAAAAAAAAAAAJgCAABkcnMvZG93&#10;bnJldi54bWxQSwUGAAAAAAQABAD1AAAAhwMAAAAA&#10;" fillcolor="#ff9"/>
                      <v:oval id="Oval 2805" o:spid="_x0000_s1158" style="position:absolute;left:3399;top:11722;width:340;height:87;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Agb8UA&#10;AADcAAAADwAAAGRycy9kb3ducmV2LnhtbESPQWsCMRSE74X+h/AK3mq2eyiyGkWlYrVIaRS8PjfP&#10;3cXNy5JE3f77plDocZiZb5jJrLetuJEPjWMFL8MMBHHpTMOVgsN+9TwCESKywdYxKfimALPp48ME&#10;C+Pu/EU3HSuRIBwKVFDH2BVShrImi2HoOuLknZ23GJP0lTQe7wluW5ln2au02HBaqLGjZU3lRV+t&#10;grX+OPrVaHfSi7dyq9eb+NnLnVKDp34+BhGpj//hv/a7UZDnOfyeSUdAT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kCBvxQAAANwAAAAPAAAAAAAAAAAAAAAAAJgCAABkcnMv&#10;ZG93bnJldi54bWxQSwUGAAAAAAQABAD1AAAAigMAAAAA&#10;" fillcolor="#fc0" strokeweight=".25pt"/>
                    </v:group>
                    <v:shape id="Freeform 2806" o:spid="_x0000_s1159" style="position:absolute;left:2916;top:12230;width:645;height:120;visibility:visible;mso-wrap-style:none;v-text-anchor:middle" coordsize="369,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hGhsIA&#10;AADcAAAADwAAAGRycy9kb3ducmV2LnhtbESP0YrCMBRE3wX/IdwF3zS1y4p0jbIIQmHxoXU/4JLc&#10;bcs2NyWJ2v69EYR9HGbmDLM7jLYXN/Khc6xgvcpAEGtnOm4U/FxOyy2IEJEN9o5JwUQBDvv5bIeF&#10;cXeu6FbHRiQIhwIVtDEOhZRBt2QxrNxAnLxf5y3GJH0jjcd7gtte5lm2kRY7TgstDnRsSf/VV6vA&#10;99+u1B9Rr8tQZVN1Pk52Wyu1eBu/PkFEGuN/+NUujYI8f4fnmXQE5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OEaGwgAAANwAAAAPAAAAAAAAAAAAAAAAAJgCAABkcnMvZG93&#10;bnJldi54bWxQSwUGAAAAAAQABAD1AAAAhwMAAAAA&#10;" path="m,48l48,24r21,l87,30r36,l144,21r18,-9l204,18r42,12l267,24,300,9,348,r21,18e" filled="f" fillcolor="#0c9" strokecolor="#0c0" strokeweight="1.5pt">
                      <v:path arrowok="t" o:connecttype="custom" o:connectlocs="0,120;84,60;121,60;152,75;215,75;252,53;283,30;357,45;430,75;467,60;524,23;608,0;645,45" o:connectangles="0,0,0,0,0,0,0,0,0,0,0,0,0"/>
                    </v:shape>
                  </v:group>
                  <v:group id="Group 2807" o:spid="_x0000_s1160" style="position:absolute;left:3904;top:8922;width:276;height:370;flip:x" coordorigin="6289,12100" coordsize="150,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fJU3vCAAAA3AAAAA8A&#10;AAAAAAAAAAAAAAAAqgIAAGRycy9kb3ducmV2LnhtbFBLBQYAAAAABAAEAPoAAACZAwAAAAA=&#10;">
                    <v:shape id="Freeform 2808" o:spid="_x0000_s1161" style="position:absolute;left:6289;top:12217;width:5;height:26;visibility:visible;mso-wrap-style:square;v-text-anchor:top" coordsize="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bXH8QA&#10;AADcAAAADwAAAGRycy9kb3ducmV2LnhtbESPX2vCMBTF3wW/Q7iCb5paUEZnlDFQRGFjdYM93jW3&#10;TVlzU5Ko3bdfBgMfD+fPj7PeDrYTV/KhdaxgMc9AEFdOt9woeD/vZg8gQkTW2DkmBT8UYLsZj9ZY&#10;aHfjN7qWsRFphEOBCkyMfSFlqAxZDHPXEyevdt5iTNI3Unu8pXHbyTzLVtJiy4lgsKdnQ9V3ebEJ&#10;8rGoV3s61a/9+fL5pb3ZvRwHpaaT4ekRRKQh3sP/7YNWkOdL+DuTjo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W1x/EAAAA3AAAAA8AAAAAAAAAAAAAAAAAmAIAAGRycy9k&#10;b3ducmV2LnhtbFBLBQYAAAAABAAEAPUAAACJAwAAAAA=&#10;" path="m,l,c,,,1,,1l,4v,,,,,l,4v,,1,,1,l1,1c1,1,,,,xe" filled="f" strokecolor="#25221e" strokeweight="0">
                      <v:path arrowok="t" o:connecttype="custom" o:connectlocs="0,0;0,0;0,7;0,26;0,26;0,26;5,26;5,7;0,0" o:connectangles="0,0,0,0,0,0,0,0,0"/>
                    </v:shape>
                    <v:shape id="Freeform 2809" o:spid="_x0000_s1162" style="position:absolute;left:6292;top:12211;width:13;height:40;visibility:visible;mso-wrap-style:square;v-text-anchor:top" coordsize="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7JdMMA&#10;AADcAAAADwAAAGRycy9kb3ducmV2LnhtbESPwWrDMBBE74X8g9hAL6WR4oNbnCihBIJ7TNx8wGJt&#10;bNfWyrHU2P77KlDocZiZN8x2P9lO3GnwjWMN65UCQVw603Cl4fJ1fH0H4QOywc4xaZjJw363eNpi&#10;ZtzIZ7oXoRIRwj5DDXUIfSalL2uy6FeuJ47e1Q0WQ5RDJc2AY4TbTiZKpdJiw3Ghxp4ONZVt8WM1&#10;3PJTu85N/zaby/j9olCdj9Rq/bycPjYgAk3hP/zX/jQakiSFx5l4BO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7JdMMAAADcAAAADwAAAAAAAAAAAAAAAACYAgAAZHJzL2Rv&#10;d25yZXYueG1sUEsFBgAAAAAEAAQA9QAAAIgDAAAAAA==&#10;" path="m1,r,c,,,1,,1l,6v,,,,1,l1,6v,,1,,1,l2,1c2,1,1,,1,xe" fillcolor="#838181" strokecolor="#25221e" strokeweight="0">
                      <v:path arrowok="t" o:connecttype="custom" o:connectlocs="7,0;7,0;0,7;0,40;7,40;7,40;13,40;13,7;7,0" o:connectangles="0,0,0,0,0,0,0,0,0"/>
                    </v:shape>
                    <v:rect id="Rectangle 2810" o:spid="_x0000_s1163" style="position:absolute;left:6298;top:12206;width:130;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SF+MUA&#10;AADcAAAADwAAAGRycy9kb3ducmV2LnhtbESPT2vCQBTE7wW/w/IEb3XjIq1EVxFBKG0v/sXjI/tM&#10;QrJvQ3aNsZ/eLRR6HGbmN8xi1dtadNT60rGGyTgBQZw5U3Ku4XjYvs5A+IBssHZMGh7kYbUcvCww&#10;Ne7OO+r2IRcRwj5FDUUITSqlzwqy6MeuIY7e1bUWQ5RtLk2L9wi3tVRJ8iYtlhwXCmxoU1BW7W9W&#10;w9fjk8xZdd/TbVJVp8tNNcefs9ajYb+egwjUh//wX/vDaFDqHX7PxCMgl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VIX4xQAAANwAAAAPAAAAAAAAAAAAAAAAAJgCAABkcnMv&#10;ZG93bnJldi54bWxQSwUGAAAAAAQABAD1AAAAigMAAAAA&#10;" fillcolor="red" strokecolor="#25221e" strokeweight="0"/>
                    <v:shape id="Freeform 2811" o:spid="_x0000_s1164" style="position:absolute;left:6313;top:12156;width:106;height:143;visibility:visible;mso-wrap-style:square;v-text-anchor:top" coordsize="1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ttyMIA&#10;AADcAAAADwAAAGRycy9kb3ducmV2LnhtbERPz2vCMBS+D/wfwhO8jJku4KadUWRDkd3sdvD41jzb&#10;YvNSkqzW/94cBI8f3+/lerCt6MmHxrGG12kGgrh0puFKw+/P9mUOIkRkg61j0nClAOvV6GmJuXEX&#10;PlBfxEqkEA45aqhj7HIpQ1mTxTB1HXHiTs5bjAn6ShqPlxRuW6my7E1abDg11NjRZ03lufi3GhYn&#10;We7Yf8//imelZu/dvv9qjlpPxsPmA0SkIT7Ed/feaFAqrU1n0hGQq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K23IwgAAANwAAAAPAAAAAAAAAAAAAAAAAJgCAABkcnMvZG93&#10;bnJldi54bWxQSwUGAAAAAAQABAD1AAAAhwMAAAAA&#10;" path="m2,l12,v2,,3,2,3,4l15,17v,3,-1,4,-3,4l2,21c1,21,,20,,17l,4c,2,1,,2,xe" fillcolor="#fc0" strokeweight=".25pt">
                      <v:path arrowok="t" o:connecttype="custom" o:connectlocs="14,0;85,0;106,27;106,116;85,143;14,143;0,116;0,27;14,0" o:connectangles="0,0,0,0,0,0,0,0,0"/>
                    </v:shape>
                    <v:shape id="Freeform 2812" o:spid="_x0000_s1165" style="position:absolute;left:6329;top:12172;width:79;height:195;visibility:visible;mso-wrap-style:square;v-text-anchor:top" coordsize="1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Od0sUA&#10;AADcAAAADwAAAGRycy9kb3ducmV2LnhtbESPQWvCQBSE7wX/w/IKvdWNgYY2ukpRhPamsQePz+wz&#10;SZt9G3dXTfz1bqHQ4zAz3zCzRW9acSHnG8sKJuMEBHFpdcOVgq/d+vkVhA/IGlvLpGAgD4v56GGG&#10;ubZX3tKlCJWIEPY5KqhD6HIpfVmTQT+2HXH0jtYZDFG6SmqH1wg3rUyTJJMGG44LNXa0rKn8Kc5G&#10;weacrdEWn8PLrV1NmiFz+9P3Qamnx/59CiJQH/7Df+0PrSBN3+D3TDw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U53SxQAAANwAAAAPAAAAAAAAAAAAAAAAAJgCAABkcnMv&#10;ZG93bnJldi54bWxQSwUGAAAAAAQABAD1AAAAigMAAAAA&#10;" path="m1,r9,c10,,11,,11,1r,27c11,28,10,29,10,29r-9,c,29,,28,,28l,1c,,,,1,xe" fillcolor="#9f3" strokeweight=".25pt">
                      <v:path arrowok="t" o:connecttype="custom" o:connectlocs="7,0;72,0;79,7;79,188;72,195;7,195;0,188;0,7;7,0" o:connectangles="0,0,0,0,0,0,0,0,0"/>
                    </v:shape>
                    <v:shape id="Freeform 2813" o:spid="_x0000_s1166" style="position:absolute;left:6405;top:12298;width:28;height:59;visibility:visible;mso-wrap-style:square;v-text-anchor:top" coordsize="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7aBcAA&#10;AADcAAAADwAAAGRycy9kb3ducmV2LnhtbERPy4rCMBTdC/5DuMLsNB0HBqmmMgyKBRdq9QOuze2D&#10;aW5Kk9r692Yx4PJw3pvtaBrxoM7VlhV8LiIQxLnVNZcKbtf9fAXCeWSNjWVS8CQH22Q62WCs7cAX&#10;emS+FCGEXYwKKu/bWEqXV2TQLWxLHLjCdgZ9gF0pdYdDCDeNXEbRtzRYc2iosKXfivK/rDcK/JAe&#10;Dqc+vRo8D+54v/XFLuuV+piNP2sQnkb/Fv+7U61g+RXmhzPhCMjk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f7aBcAAAADcAAAADwAAAAAAAAAAAAAAAACYAgAAZHJzL2Rvd25y&#10;ZXYueG1sUEsFBgAAAAAEAAQA9QAAAIUDAAAAAA==&#10;" path="m1,l4,8,,9e" fillcolor="red" strokeweight=".25pt">
                      <v:path arrowok="t" o:connecttype="custom" o:connectlocs="7,0;28,52;0,59" o:connectangles="0,0,0"/>
                    </v:shape>
                    <v:shape id="Freeform 2814" o:spid="_x0000_s1167" style="position:absolute;left:6296;top:12294;width:36;height:67;visibility:visible;mso-wrap-style:square;v-text-anchor:top" coordsize="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LyaMYA&#10;AADcAAAADwAAAGRycy9kb3ducmV2LnhtbESP3WrCQBSE7wt9h+UUelc3/lQ0dZWiFBQENYrXh+wx&#10;SZs9G7OrRp/eFQpeDjPzDTOaNKYUZ6pdYVlBuxWBIE6tLjhTsNv+fAxAOI+ssbRMCq7kYDJ+fRlh&#10;rO2FN3ROfCYChF2MCnLvq1hKl+Zk0LVsRRy8g60N+iDrTOoaLwFuStmJor40WHBYyLGiaU7pX3Iy&#10;Cn6Xy54Z4vEwq+TnulwtblO9nyn1/tZ8f4Hw1Phn+L891wo63TY8zoQjIM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LyaMYAAADcAAAADwAAAAAAAAAAAAAAAACYAgAAZHJz&#10;L2Rvd25yZXYueG1sUEsFBgAAAAAEAAQA9QAAAIsDAAAAAA==&#10;" path="m3,l,9r5,1e" fillcolor="red" strokeweight=".25pt">
                      <v:path arrowok="t" o:connecttype="custom" o:connectlocs="22,0;0,60;36,67" o:connectangles="0,0,0"/>
                    </v:shape>
                    <v:shape id="Freeform 2815" o:spid="_x0000_s1168" style="position:absolute;left:6431;top:12209;width:8;height:62;visibility:visible;mso-wrap-style:square;v-text-anchor:top" coordsize="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yxrsMA&#10;AADcAAAADwAAAGRycy9kb3ducmV2LnhtbESPQWvCQBSE74X+h+UVvNVNI1iNriKi4qGXqnh+ZF+T&#10;kOzbsLua5N+7gtDjMDPfMMt1bxpxJ+crywq+xgkI4tzqigsFl/P+cwbCB2SNjWVSMJCH9er9bYmZ&#10;th3/0v0UChEh7DNUUIbQZlL6vCSDfmxb4uj9WWcwROkKqR12EW4amSbJVBqsOC6U2NK2pLw+3YyC&#10;+e7H1edrjfuDv14OfTd8D8dKqdFHv1mACNSH//CrfdQK0kkKzzPx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YyxrsMAAADcAAAADwAAAAAAAAAAAAAAAACYAgAAZHJzL2Rv&#10;d25yZXYueG1sUEsFBgAAAAAEAAQA9QAAAIgDAAAAAA==&#10;" path="m,l1,v,,,,,l1,8v,1,,1,,1l,9v,,,,,-1l,c,,,,,xe" fillcolor="#9f3" strokeweight=".25pt">
                      <v:path arrowok="t" o:connecttype="custom" o:connectlocs="0,0;8,0;8,0;8,55;8,62;0,62;0,55;0,0;0,0" o:connectangles="0,0,0,0,0,0,0,0,0"/>
                    </v:shape>
                    <v:shape id="Freeform 2816" o:spid="_x0000_s1169" style="position:absolute;left:6345;top:12100;width:43;height:60;visibility:visible;mso-wrap-style:square;v-text-anchor:top" coordsize="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rzcIA&#10;AADcAAAADwAAAGRycy9kb3ducmV2LnhtbESPQYvCMBSE78L+h/CEvdm0Cipdo8iCuB48aP0Bz+Zt&#10;W0xeShNt999vBMHjMDPfMKvNYI14UOcbxwqyJAVBXDrdcKXgUuwmSxA+IGs0jknBH3nYrD9GK8y1&#10;6/lEj3OoRISwz1FBHUKbS+nLmiz6xLXE0ft1ncUQZVdJ3WEf4dbIaZrOpcWG40KNLX3XVN7Od6vg&#10;itdsVyxM1m+r4x4ZzUEXmVKf42H7BSLQEN7hV/tHK5jOZvA8E4+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n+vNwgAAANwAAAAPAAAAAAAAAAAAAAAAAJgCAABkcnMvZG93&#10;bnJldi54bWxQSwUGAAAAAAQABAD1AAAAhwMAAAAA&#10;" path="m,9l1,,5,,6,9e" fillcolor="red" strokeweight=".25pt">
                      <v:path arrowok="t" o:connecttype="custom" o:connectlocs="0,60;7,0;36,0;43,60" o:connectangles="0,0,0,0"/>
                    </v:shape>
                    <v:shape id="Freeform 2817" o:spid="_x0000_s1170" style="position:absolute;left:6360;top:12113;width:20;height:40;visibility:visible;mso-wrap-style:square;v-text-anchor:top" coordsize="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aldcQA&#10;AADcAAAADwAAAGRycy9kb3ducmV2LnhtbESPQWvCQBSE74L/YXlCb7pRi0jqKloo9FaiAfH2mn3J&#10;ps2+DbvbmP77bqHQ4zAz3zC7w2g7MZAPrWMFy0UGgrhyuuVGQXl5mW9BhIissXNMCr4pwGE/neww&#10;1+7OBQ3n2IgE4ZCjAhNjn0sZKkMWw8L1xMmrnbcYk/SN1B7vCW47ucqyjbTYclow2NOzoerz/GUV&#10;6KF8/6jxtjxd3bZ686agdV0o9TAbj08gIo3xP/zXftUKVutH+D2Tjo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mpXXEAAAA3AAAAA8AAAAAAAAAAAAAAAAAmAIAAGRycy9k&#10;b3ducmV2LnhtbFBLBQYAAAAABAAEAPUAAACJAwAAAAA=&#10;" path="m,l2,,3,6,,6,,xe" fillcolor="#9f3" strokecolor="#25221e" strokeweight="0">
                      <v:path arrowok="t" o:connecttype="custom" o:connectlocs="0,0;13,0;20,40;0,40;0,0" o:connectangles="0,0,0,0,0"/>
                    </v:shape>
                  </v:group>
                  <v:group id="Group 2818" o:spid="_x0000_s1171" style="position:absolute;left:3414;top:9297;width:1281;height:1452" coordorigin="6023,12370" coordsize="702,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qSBcQAAADcAAAADwAAAGRycy9kb3ducmV2LnhtbESPQYvCMBSE74L/ITxh&#10;b5pWUaQaRUSXPciCVVj29miebbF5KU1s67/fLAgeh5n5hllve1OJlhpXWlYQTyIQxJnVJecKrpfj&#10;eAnCeWSNlWVS8CQH281wsMZE247P1KY+FwHCLkEFhfd1IqXLCjLoJrYmDt7NNgZ9kE0udYNdgJtK&#10;TqNoIQ2WHBYKrGlfUHZPH0bBZ4fdbhYf2tP9tn/+XubfP6eYlPoY9bsVCE+9f4df7S+tYDqb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vqSBcQAAADcAAAA&#10;DwAAAAAAAAAAAAAAAACqAgAAZHJzL2Rvd25yZXYueG1sUEsFBgAAAAAEAAQA+gAAAJsDAAAAAA==&#10;">
                    <v:rect id="Rectangle 2819" o:spid="_x0000_s1172" style="position:absolute;left:6336;top:12370;width:67;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A7MQA&#10;AADcAAAADwAAAGRycy9kb3ducmV2LnhtbESPQWsCMRSE74X+h/AK3mq2ilq2RimCoAeRVaHX183r&#10;bujmZU2irv/eCILHYWa+YabzzjbiTD4Yxwo++hkI4tJpw5WCw375/gkiRGSNjWNScKUA89nryxRz&#10;7S5c0HkXK5EgHHJUUMfY5lKGsiaLoe9a4uT9OW8xJukrqT1eEtw2cpBlY2nRcFqosaVFTeX/7mQV&#10;lIut+R1tikm39+sf0xTZkdxBqd5b9/0FIlIXn+FHe6UVDIZjuJ9JR0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pAOzEAAAA3AAAAA8AAAAAAAAAAAAAAAAAmAIAAGRycy9k&#10;b3ducmV2LnhtbFBLBQYAAAAABAAEAPUAAACJAwAAAAA=&#10;" fillcolor="red" strokeweight="0"/>
                    <v:shape id="Freeform 2820" o:spid="_x0000_s1173" style="position:absolute;left:6327;top:12377;width:85;height:5;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e7lcIA&#10;AADcAAAADwAAAGRycy9kb3ducmV2LnhtbESPQYvCMBSE7wv+h/AEb2tqCyrVKCK4lL2tevH2bJ5t&#10;sXkJTbbWf79ZEDwOM/MNs94OphU9db6xrGA2TUAQl1Y3XCk4nw6fSxA+IGtsLZOCJ3nYbkYfa8y1&#10;ffAP9cdQiQhhn6OCOgSXS+nLmgz6qXXE0bvZzmCIsquk7vAR4aaVaZLMpcGG40KNjvY1lffjr1FQ&#10;yt33V9VfrvrksnuaFq7IpFNqMh52KxCBhvAOv9qFVpBmC/g/E4+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h7uVwgAAANwAAAAPAAAAAAAAAAAAAAAAAJgCAABkcnMvZG93&#10;bnJldi54bWxQSwUGAAAAAAQABAD1AAAAhwMAAAAA&#10;" path="m1,r9,c10,,10,,10,r,1c10,1,10,1,10,1l1,1c1,1,,1,,1l,c,,1,,1,xe" fillcolor="red" strokeweight="0">
                      <v:path arrowok="t" o:connecttype="custom" o:connectlocs="9,0;85,0;85,0;85,5;85,5;9,5;0,5;0,0;9,0" o:connectangles="0,0,0,0,0,0,0,0,0"/>
                    </v:shape>
                    <v:shape id="Freeform 2821" o:spid="_x0000_s1174" style="position:absolute;left:6327;top:12382;width:85;height:13;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ndaMEA&#10;AADcAAAADwAAAGRycy9kb3ducmV2LnhtbERPTWsCMRC9F/ofwhR6KTXrCiKrUUQQ7EHEbXsfNmOy&#10;upksSarbf28OgsfH+16sBteJK4XYelYwHhUgiBuvWzYKfr63nzMQMSFr7DyTgn+KsFq+viyw0v7G&#10;R7rWyYgcwrFCBTalvpIyNpYcxpHviTN38sFhyjAYqQPecrjrZFkUU+mw5dxgsaeNpeZS/zkFO/u7&#10;OfPso/wa78PJ1OZA++1Bqfe3YT0HkWhIT/HDvdMKyklem8/kIy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p3WjBAAAA3AAAAA8AAAAAAAAAAAAAAAAAmAIAAGRycy9kb3du&#10;cmV2LnhtbFBLBQYAAAAABAAEAPUAAACGAwAAAAA=&#10;" path="m1,l9,v1,,1,,1,1l10,1v,,,1,-1,1l1,2c,2,,1,,1r,c,,,,1,xe" fillcolor="red" strokeweight="0">
                      <v:path arrowok="t" o:connecttype="custom" o:connectlocs="9,0;77,0;85,7;85,7;77,13;9,13;0,7;0,7;9,0" o:connectangles="0,0,0,0,0,0,0,0,0"/>
                    </v:shape>
                    <v:rect id="Rectangle 2822" o:spid="_x0000_s1175" style="position:absolute;left:6318;top:12390;width:100;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aUnsUA&#10;AADcAAAADwAAAGRycy9kb3ducmV2LnhtbESPT2sCMRTE74V+h/AK3mpWi/+2RilCoT2Usqvg9bl5&#10;3Q1uXrZJ1PXbNwXB4zAzv2GW69624kw+GMcKRsMMBHHltOFawW77/jwHESKyxtYxKbhSgPXq8WGJ&#10;uXYXLuhcxlokCIccFTQxdrmUoWrIYhi6jjh5P85bjEn6WmqPlwS3rRxn2VRaNJwWGuxo01B1LE9W&#10;QbX5NofJVzHrt/5zb9oi+yW3U2rw1L+9gojUx3v41v7QCsYvC/g/k4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dpSexQAAANwAAAAPAAAAAAAAAAAAAAAAAJgCAABkcnMv&#10;ZG93bnJldi54bWxQSwUGAAAAAAQABAD1AAAAigMAAAAA&#10;" fillcolor="red" strokeweight="0"/>
                    <v:rect id="Rectangle 2823" o:spid="_x0000_s1176" style="position:absolute;left:6327;top:12395;width:9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pOfsEA&#10;AADcAAAADwAAAGRycy9kb3ducmV2LnhtbERPz2vCMBS+D/wfwhO8zVTZplSjiDCYBxmtgtdn82yD&#10;zUtNMq3//XIY7Pjx/V6ue9uKO/lgHCuYjDMQxJXThmsFx8Pn6xxEiMgaW8ek4EkB1qvByxJz7R5c&#10;0L2MtUghHHJU0MTY5VKGqiGLYew64sRdnLcYE/S11B4fKdy2cpplH9Ki4dTQYEfbhqpr+WMVVNtv&#10;c37fF7P+4Hcn0xbZjdxRqdGw3yxAROrjv/jP/aUVTN/S/HQmH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9KTn7BAAAA3AAAAA8AAAAAAAAAAAAAAAAAmAIAAGRycy9kb3du&#10;cmV2LnhtbFBLBQYAAAAABAAEAPUAAACGAwAAAAA=&#10;" fillcolor="red" strokeweight="0"/>
                    <v:line id="Line 2824" o:spid="_x0000_s1177" style="position:absolute;visibility:visible;mso-wrap-style:square" from="6327,12403" to="6418,124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UDp8QAAADcAAAADwAAAGRycy9kb3ducmV2LnhtbESPT2vCQBTE7wW/w/IEb3UTsRqjq0hp&#10;0d78Cx4f2WeymH0bsltNv71bKPQ4zMxvmMWqs7W4U+uNYwXpMAFBXDhtuFRwOn6+ZiB8QNZYOyYF&#10;P+Rhtey9LDDX7sF7uh9CKSKEfY4KqhCaXEpfVGTRD11DHL2ray2GKNtS6hYfEW5rOUqSibRoOC5U&#10;2NB7RcXt8G0VmN1k8/Y1Pc/O8mMT0kt2y4w9KTXod+s5iEBd+A//tbdawWicwu+ZeATk8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hQOnxAAAANwAAAAPAAAAAAAAAAAA&#10;AAAAAKECAABkcnMvZG93bnJldi54bWxQSwUGAAAAAAQABAD5AAAAkgMAAAAA&#10;" strokeweight="0"/>
                    <v:rect id="Rectangle 2825" o:spid="_x0000_s1178" style="position:absolute;left:6336;top:12403;width:76;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dwMUA&#10;AADcAAAADwAAAGRycy9kb3ducmV2LnhtbESPT2vCQBTE7wW/w/IKvenG2KpEVxFB6EnrH0qPz+xr&#10;ErL7NmS3Gr+9Kwg9DjPzG2a+7KwRF2p95VjBcJCAIM6drrhQcDpu+lMQPiBrNI5JwY08LBe9lzlm&#10;2l15T5dDKESEsM9QQRlCk0np85Is+oFriKP361qLIcq2kLrFa4RbI9MkGUuLFceFEhtal5TXhz+r&#10;YPpxNvVpMvrZTnbD75rMivz2S6m31241AxGoC//hZ/tTK0jfU3iciUd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gl3AxQAAANwAAAAPAAAAAAAAAAAAAAAAAJgCAABkcnMv&#10;ZG93bnJldi54bWxQSwUGAAAAAAQABAD1AAAAigMAAAAA&#10;" filled="f" strokeweight="0"/>
                    <v:shape id="Freeform 2826" o:spid="_x0000_s1179" style="position:absolute;left:6412;top:12408;width:15;height:33;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xmKMUA&#10;AADcAAAADwAAAGRycy9kb3ducmV2LnhtbESPS4vCQBCE74L/YeiFvelkXVlCdBTxAV4EH8uKtybT&#10;JsFMT8yMJv57R1jwWFTVV9R42ppS3Kl2hWUFX/0IBHFqdcGZgt/DqheDcB5ZY2mZFDzIwXTS7Ywx&#10;0bbhHd33PhMBwi5BBbn3VSKlS3My6Pq2Ig7e2dYGfZB1JnWNTYCbUg6i6EcaLDgs5FjRPKf0sr8Z&#10;BXKzuG6Wp+O8ueHQxO3flhfnmVKfH+1sBMJT69/h//ZaKxgMv+F1JhwBOX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TGYoxQAAANwAAAAPAAAAAAAAAAAAAAAAAJgCAABkcnMv&#10;ZG93bnJldi54bWxQSwUGAAAAAAQABAD1AAAAigMAAAAA&#10;" path="m1,l2,4,,5e" filled="f" strokeweight="0">
                      <v:path arrowok="t" o:connecttype="custom" o:connectlocs="8,0;15,26;0,33" o:connectangles="0,0,0"/>
                    </v:shape>
                    <v:shape id="Freeform 2827" o:spid="_x0000_s1180" style="position:absolute;left:6309;top:12403;width:27;height:31;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ZG6cUA&#10;AADcAAAADwAAAGRycy9kb3ducmV2LnhtbESPQWvCQBSE70L/w/IKvYhumkqR6CpSqHgpRVv0+sw+&#10;k9Ds27D7jOm/7xYKPQ4z8w2zXA+uVT2F2Hg28DjNQBGX3jZcGfj8eJ3MQUVBtth6JgPfFGG9uhst&#10;sbD+xnvqD1KpBOFYoIFapCu0jmVNDuPUd8TJu/jgUJIMlbYBbwnuWp1n2bN22HBaqLGjl5rKr8PV&#10;GZDmfNSU9/vxW3iSzft2vjtxNObhftgsQAkN8h/+a++sgXw2g98z6Qjo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lkbpxQAAANwAAAAPAAAAAAAAAAAAAAAAAJgCAABkcnMv&#10;ZG93bnJldi54bWxQSwUGAAAAAAQABAD1AAAAigMAAAAA&#10;" path="m2,l,5r3,e" filled="f" strokeweight="0">
                      <v:path arrowok="t" o:connecttype="custom" o:connectlocs="18,0;0,31;27,31" o:connectangles="0,0,0"/>
                    </v:shape>
                    <v:shape id="Freeform 2828" o:spid="_x0000_s1181" style="position:absolute;left:6336;top:12434;width:16;height:439;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ILosMA&#10;AADcAAAADwAAAGRycy9kb3ducmV2LnhtbESP3WoCMRSE7wt9h3AE72rWn21la5RSKCgWSm0f4Lg5&#10;bpZuTkISdX17Iwi9HGbmG2ax6m0nThRi61jBeFSAIK6dbrlR8Pvz8TQHEROyxs4xKbhQhNXy8WGB&#10;lXZn/qbTLjUiQzhWqMCk5CspY23IYhw5T5y9gwsWU5ahkTrgOcNtJydF8SwttpwXDHp6N1T/7Y5W&#10;Qf1lvDy80JY+jT9SOd1vyjYoNRz0b68gEvXpP3xvr7WCyayE25l8BOTy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2ILosMAAADcAAAADwAAAAAAAAAAAAAAAACYAgAAZHJzL2Rv&#10;d25yZXYueG1sUEsFBgAAAAAEAAQA9QAAAIgDAAAAAA==&#10;" path="m,l1,1,2,68r-1,l,xe" fillcolor="red" strokeweight="0">
                      <v:path arrowok="t" o:connecttype="custom" o:connectlocs="0,0;8,6;16,439;8,439;0,0" o:connectangles="0,0,0,0,0"/>
                    </v:shape>
                    <v:rect id="Rectangle 2829" o:spid="_x0000_s1182" style="position:absolute;left:6336;top:12873;width:67;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zkcQA&#10;AADcAAAADwAAAGRycy9kb3ducmV2LnhtbESPT2sCMRTE74V+h/AK3mq24p+yNUoRBD2IrAq9vm5e&#10;d0M3L2sSdf32RhA8DjPzG2Y672wjzuSDcazgo5+BIC6dNlwpOOyX758gQkTW2DgmBVcKMJ+9vkwx&#10;1+7CBZ13sRIJwiFHBXWMbS5lKGuyGPquJU7en/MWY5K+ktrjJcFtIwdZNpYWDaeFGlta1FT+705W&#10;QbnYmt/Rpph0e7/+MU2RHckdlOq9dd9fICJ18Rl+tFdawWA4hvuZdATk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c5HEAAAA3AAAAA8AAAAAAAAAAAAAAAAAmAIAAGRycy9k&#10;b3ducmV2LnhtbFBLBQYAAAAABAAEAPUAAACJAwAAAAA=&#10;" fillcolor="red" strokeweight="0"/>
                    <v:rect id="Rectangle 2830" o:spid="_x0000_s1183" style="position:absolute;left:6352;top:12893;width:33;height: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X+WMUA&#10;AADcAAAADwAAAGRycy9kb3ducmV2LnhtbESPT2vCQBTE7wW/w/IKvelGbY1EVxFB6EnrH0qPz+xr&#10;ErL7NmS3Gr+9Kwg9DjPzG2a+7KwRF2p95VjBcJCAIM6drrhQcDpu+lMQPiBrNI5JwY08LBe9lzlm&#10;2l15T5dDKESEsM9QQRlCk0np85Is+oFriKP361qLIcq2kLrFa4RbI0dJMpEWK44LJTa0LimvD39W&#10;wfTjbOpTOv7Zprvhd01mRX77pdTba7eagQjUhf/ws/2pFYzeU3iciUd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9f5YxQAAANwAAAAPAAAAAAAAAAAAAAAAAJgCAABkcnMv&#10;ZG93bnJldi54bWxQSwUGAAAAAAQABAD1AAAAigMAAAAA&#10;" filled="f" strokeweight="0"/>
                    <v:rect id="Rectangle 2831" o:spid="_x0000_s1184" style="position:absolute;left:6352;top:12609;width:42;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pqKsEA&#10;AADcAAAADwAAAGRycy9kb3ducmV2LnhtbERPy4rCMBTdD/gP4QruxtTHjFKNIoLgSmdUxOW1ubal&#10;yU1pota/N4uBWR7Oe75srREPanzpWMGgn4AgzpwuOVdwOm4+pyB8QNZoHJOCF3lYLjofc0y1e/Iv&#10;PQ4hFzGEfYoKihDqVEqfFWTR911NHLmbayyGCJtc6gafMdwaOUySb2mx5NhQYE3rgrLqcLcKpl9X&#10;U50mo8tush+cKzIr8rsfpXrddjUDEagN/+I/91YrGI7j2ngmHg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hqairBAAAA3AAAAA8AAAAAAAAAAAAAAAAAmAIAAGRycy9kb3du&#10;cmV2LnhtbFBLBQYAAAAABAAEAPUAAACGAwAAAAA=&#10;" filled="f" strokeweight="0"/>
                    <v:rect id="Rectangle 2832" o:spid="_x0000_s1185" style="position:absolute;left:6352;top:13080;width:3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bPscUA&#10;AADcAAAADwAAAGRycy9kb3ducmV2LnhtbESPQWsCMRSE70L/Q3gFb5rV2qpbo0hB8KStFfH43Lzu&#10;Lpu8LJuo6783BcHjMDPfMLNFa424UONLxwoG/QQEceZ0ybmC/e+qNwHhA7JG45gU3MjDYv7SmWGq&#10;3ZV/6LILuYgQ9ikqKEKoUyl9VpBF33c1cfT+XGMxRNnkUjd4jXBr5DBJPqTFkuNCgTV9FZRVu7NV&#10;MHk/mWo/fjtuxtvBoSKzJL/5Vqr72i4/QQRqwzP8aK+1guFoCv9n4h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Js+xxQAAANwAAAAPAAAAAAAAAAAAAAAAAJgCAABkcnMv&#10;ZG93bnJldi54bWxQSwUGAAAAAAQABAD1AAAAigMAAAAA&#10;" filled="f" strokeweight="0"/>
                    <v:shape id="Freeform 2833" o:spid="_x0000_s1186" style="position:absolute;left:6352;top:13085;width:42;height:53;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Ga48IA&#10;AADcAAAADwAAAGRycy9kb3ducmV2LnhtbERPTWvCQBC9F/wPywi9FN0ordrUVUTQerONIvQ2ZKdJ&#10;MDsbMlsT/333UOjx8b6X697V6katVJ4NTMYJKOLc24oLA+fTbrQAJQHZYu2ZDNxJYL0aPCwxtb7j&#10;T7ploVAxhCVFA2UITaq15CU5lLFviCP37VuHIcK20LbFLoa7Wk+TZKYdVhwbSmxoW1J+zX6cged3&#10;uux19mHvT19ymL92MjsmYszjsN+8gQrUh3/xn/tgDUxf4vx4Jh4Bv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MZrjwgAAANwAAAAPAAAAAAAAAAAAAAAAAJgCAABkcnMvZG93&#10;bnJldi54bWxQSwUGAAAAAAQABAD1AAAAhwMAAAAA&#10;" path="m3,8l5,,,,3,8xe" fillcolor="red" strokeweight="0">
                      <v:path arrowok="t" o:connecttype="custom" o:connectlocs="25,53;42,0;0,0;25,53" o:connectangles="0,0,0,0"/>
                    </v:shape>
                    <v:shape id="Freeform 2834" o:spid="_x0000_s1187" style="position:absolute;left:6109;top:12429;width:218;height:341;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NL8UA&#10;AADcAAAADwAAAGRycy9kb3ducmV2LnhtbESPQWvCQBSE7wX/w/IKvRTdGGiN0U0QQRB6qqng8Zl9&#10;JrHZtyG7avLvu4VCj8PMfMOs88G04k69aywrmM8iEMSl1Q1XCr6K3TQB4TyyxtYyKRjJQZ5NntaY&#10;avvgT7offCUChF2KCmrvu1RKV9Zk0M1sRxy8i+0N+iD7SuoeHwFuWhlH0bs02HBYqLGjbU3l9+Fm&#10;FBTL5HTd60Vyeh3H6rj9MGcqYqVenofNCoSnwf+H/9p7rSB+m8PvmXAEZP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dM0vxQAAANwAAAAPAAAAAAAAAAAAAAAAAJgCAABkcnMv&#10;ZG93bnJldi54bWxQSwUGAAAAAAQABAD1AAAAigMAAAAA&#10;" path="m26,1l25,,,52r2,1l26,1xe" filled="f" fillcolor="red" strokeweight="0">
                      <v:path arrowok="t" o:connecttype="custom" o:connectlocs="218,6;210,0;0,335;17,341;218,6" o:connectangles="0,0,0,0,0"/>
                    </v:shape>
                    <v:shape id="Freeform 2835" o:spid="_x0000_s1188" style="position:absolute;left:6124;top:12434;width:212;height:336;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xEZ8MA&#10;AADcAAAADwAAAGRycy9kb3ducmV2LnhtbESP3YrCMBSE7wXfIRzBO00t6K7VKOIiCIKsPw9wbI5t&#10;sTkpTdZWn94Iwl4OM/MNM1+2phR3ql1hWcFoGIEgTq0uOFNwPm0G3yCcR9ZYWiYFD3KwXHQ7c0y0&#10;bfhA96PPRICwS1BB7n2VSOnSnAy6oa2Ig3e1tUEfZJ1JXWMT4KaUcRRNpMGCw0KOFa1zSm/HP6Pg&#10;92LcT9YebuVjSrja7Hdx8/xSqt9rVzMQnlr/H/60t1pBPI7hfSYcA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TxEZ8MAAADcAAAADwAAAAAAAAAAAAAAAACYAgAAZHJzL2Rv&#10;d25yZXYueG1sUEsFBgAAAAAEAAQA9QAAAIgDAAAAAA==&#10;" path="m25,1l25,,,51r,1l25,1xe" fillcolor="red" strokeweight="0">
                      <v:path arrowok="t" o:connecttype="custom" o:connectlocs="212,6;212,0;0,330;0,336;212,6" o:connectangles="0,0,0,0,0"/>
                    </v:shape>
                    <v:shape id="Freeform 2836" o:spid="_x0000_s1189" style="position:absolute;left:6100;top:12763;width:24;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iL8IA&#10;AADcAAAADwAAAGRycy9kb3ducmV2LnhtbESPQYvCMBSE7wv+h/AEb2uqYlmqUUQUxD2pe+jx0Tzb&#10;YvNSkmjrvzcLgsdhZr5hluveNOJBzteWFUzGCQjiwuqaSwV/l/33DwgfkDU2lknBkzysV4OvJWba&#10;dnyixzmUIkLYZ6igCqHNpPRFRQb92LbE0btaZzBE6UqpHXYRbho5TZJUGqw5LlTY0rai4na+GwU+&#10;T7vjxRxNutuEvKivTtv8V6nRsN8sQATqwyf8bh+0gul8Bv9n4h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uIvwgAAANwAAAAPAAAAAAAAAAAAAAAAAJgCAABkcnMvZG93&#10;bnJldi54bWxQSwUGAAAAAAQABAD1AAAAhwMAAAAA&#10;" path="m,1l3,3,3,1,1,,,1xe" fillcolor="red" strokeweight="0">
                      <v:path arrowok="t" o:connecttype="custom" o:connectlocs="0,7;24,21;24,7;8,0;0,7" o:connectangles="0,0,0,0,0"/>
                    </v:shape>
                    <v:shape id="Freeform 2837" o:spid="_x0000_s1190" style="position:absolute;left:6024;top:12775;width:91;height:131;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TAvcMA&#10;AADcAAAADwAAAGRycy9kb3ducmV2LnhtbESP22rDMBBE3wv5B7GBvtVy3TY4TpSQFgqFQCGXD1is&#10;jWVqrYwlX/L3VSCQx2FmzjDr7WQbMVDna8cKXpMUBHHpdM2VgvPp+yUH4QOyxsYxKbiSh+1m9rTG&#10;QruRDzQcQyUihH2BCkwIbSGlLw1Z9IlriaN3cZ3FEGVXSd3hGOG2kVmaLqTFmuOCwZa+DJV/x94q&#10;2PuqHPJJ7thdbT9+mt+3YUlKPc+n3QpEoCk8wvf2j1aQfbzD7Uw8An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TAvcMAAADcAAAADwAAAAAAAAAAAAAAAACYAgAAZHJzL2Rv&#10;d25yZXYueG1sUEsFBgAAAAAEAAQA9QAAAIgDAAAAAA==&#10;" path="m10,l1,15,,15r,3l1,20r1,l2,19r,-1l11,1,10,xe" filled="f" strokeweight="0">
                      <v:path arrowok="t" o:connecttype="custom" o:connectlocs="83,0;8,98;0,98;0,118;8,131;17,131;17,124;17,118;91,7;83,0" o:connectangles="0,0,0,0,0,0,0,0,0,0"/>
                    </v:shape>
                    <v:shape id="Freeform 2838" o:spid="_x0000_s1191" style="position:absolute;left:6385;top:12441;width:27;height:432;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aCiMUA&#10;AADcAAAADwAAAGRycy9kb3ducmV2LnhtbESPwWrDMBBE74X8g9hCLqWWG3BJ3CghNCS0hx7s5AMW&#10;a22ZWitjyYn991Wh0OMwM2+Y7X6ynbjR4FvHCl6SFARx5XTLjYLr5fS8BuEDssbOMSmYycN+t3jY&#10;Yq7dnQu6laEREcI+RwUmhD6X0leGLPrE9cTRq91gMUQ5NFIPeI9w28lVmr5Kiy3HBYM9vRuqvsvR&#10;KnDd+BS+is1ctLX5HKe6PNK5VGr5OB3eQASawn/4r/2hFayyDH7Px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toKIxQAAANwAAAAPAAAAAAAAAAAAAAAAAJgCAABkcnMv&#10;ZG93bnJldi54bWxQSwUGAAAAAAQABAD1AAAAigMAAAAA&#10;" path="m3,l1,,,67r2,l3,xe" fillcolor="red" strokeweight="0">
                      <v:path arrowok="t" o:connecttype="custom" o:connectlocs="27,0;9,0;0,432;18,432;27,0" o:connectangles="0,0,0,0,0"/>
                    </v:shape>
                    <v:shape id="Freeform 2839" o:spid="_x0000_s1192" style="position:absolute;left:6418;top:12434;width:203;height:336;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XLxsYA&#10;AADcAAAADwAAAGRycy9kb3ducmV2LnhtbESPQWvCQBSE74X+h+UVvDWbqhVNXUUsohRsibX3R/aZ&#10;pMm+TbOrxn/vCkKPw8x8w0znnanFiVpXWlbwEsUgiDOrS84V7L9Xz2MQziNrrC2Tggs5mM8eH6aY&#10;aHvmlE47n4sAYZeggsL7JpHSZQUZdJFtiIN3sK1BH2SbS93iOcBNLftxPJIGSw4LBTa0LCirdkej&#10;4OvjPR0M16k5/GY/f9UnbquxnCjVe+oWbyA8df4/fG9vtIL+6whuZ8IRkL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xXLxsYAAADcAAAADwAAAAAAAAAAAAAAAACYAgAAZHJz&#10;L2Rvd25yZXYueG1sUEsFBgAAAAAEAAQA9QAAAIsDAAAAAA==&#10;" path="m,1l1,,24,51r-2,1l,1xe" filled="f" strokeweight="0">
                      <v:path arrowok="t" o:connecttype="custom" o:connectlocs="0,6;8,0;203,330;186,336;0,6" o:connectangles="0,0,0,0,0"/>
                    </v:shape>
                    <v:shape id="Freeform 2840" o:spid="_x0000_s1193" style="position:absolute;left:6412;top:12441;width:194;height:334;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seNsYA&#10;AADcAAAADwAAAGRycy9kb3ducmV2LnhtbESPT0sDMRTE74LfITzBm5u1YNW12SJiaRF6sFrq8bF5&#10;bvZPXpYk3a7f3hQEj8PM/IZZLCfbi5F8aBwruM1yEMSV0w3XCj4/VjcPIEJE1tg7JgU/FGBZXl4s&#10;sNDuxO807mItEoRDgQpMjEMhZagMWQyZG4iT9+28xZikr6X2eEpw28tZns+lxYbTgsGBXgxV3e5o&#10;FWxWrfmad747rsfwul+/bUN7eFTq+mp6fgIRaYr/4b/2RiuY3d3D+Uw6ArL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AseNsYAAADcAAAADwAAAAAAAAAAAAAAAACYAgAAZHJz&#10;L2Rvd25yZXYueG1sUEsFBgAAAAAEAAQA9QAAAIsDAAAAAA==&#10;" path="m,1l,,23,51r,1l,1xe" fillcolor="red" strokeweight="0">
                      <v:path arrowok="t" o:connecttype="custom" o:connectlocs="0,6;0,0;194,328;194,334;0,6" o:connectangles="0,0,0,0,0"/>
                    </v:shape>
                    <v:shape id="Freeform 2841" o:spid="_x0000_s1194" style="position:absolute;left:6606;top:12763;width:25;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JwXsAA&#10;AADcAAAADwAAAGRycy9kb3ducmV2LnhtbERPz2uDMBS+D/o/hFfobcYWKsM2LaV0MNxp2oPHh3lV&#10;qXmRJFP33y+HwY4f3+/jeTGDmMj53rKCbZKCIG6s7rlVcK/eX99A+ICscbBMCn7Iw/m0ejliru3M&#10;XzSVoRUxhH2OCroQxlxK33Rk0Cd2JI7cwzqDIULXSu1wjuFmkLs0zaTBnmNDhyNdO2qe5bdR4Ots&#10;LipTmOx2CXXTP5y29adSm/VyOYAItIR/8Z/7QyvY7ePaeCYeAX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UJwXsAAAADcAAAADwAAAAAAAAAAAAAAAACYAgAAZHJzL2Rvd25y&#10;ZXYueG1sUEsFBgAAAAAEAAQA9QAAAIUDAAAAAA==&#10;" path="m,2l2,,3,2,1,3,,2xe" fillcolor="red" strokeweight="0">
                      <v:path arrowok="t" o:connecttype="custom" o:connectlocs="0,14;17,0;25,14;8,21;0,14" o:connectangles="0,0,0,0,0"/>
                    </v:shape>
                    <v:shape id="Freeform 2842" o:spid="_x0000_s1195" style="position:absolute;left:6612;top:12775;width:112;height:169;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orWcMA&#10;AADcAAAADwAAAGRycy9kb3ducmV2LnhtbESPQWvCQBSE7wX/w/IEb3WjYq2pq4ig9laM9f7IPrOp&#10;2bchu8bor3cLhR6HmfmGWaw6W4mWGl86VjAaJiCIc6dLLhR8H7ev7yB8QNZYOSYFd/KwWvZeFphq&#10;d+MDtVkoRISwT1GBCaFOpfS5IYt+6Gri6J1dYzFE2RRSN3iLcFvJcZK8SYslxwWDNW0M5ZfsahW0&#10;M6+rHY8S/tr+TPaP/elqjielBv1u/QEiUBf+w3/tT61gPJ3D7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4orWcMAAADcAAAADwAAAAAAAAAAAAAAAACYAgAAZHJzL2Rv&#10;d25yZXYueG1sUEsFBgAAAAAEAAQA9QAAAIgDAAAAAA==&#10;" path="m2,l12,20r1,l12,24r,1l11,26r,-1l11,24,,1,2,xe" filled="f" strokeweight="0">
                      <v:path arrowok="t" o:connecttype="custom" o:connectlocs="17,0;103,130;112,130;103,156;103,163;95,169;95,163;95,156;0,7;17,0" o:connectangles="0,0,0,0,0,0,0,0,0,0"/>
                    </v:shape>
                    <v:shape id="Freeform 2843" o:spid="_x0000_s1196" style="position:absolute;left:6023;top:12872;width:17;height:33;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vpIcIA&#10;AADcAAAADwAAAGRycy9kb3ducmV2LnhtbERPPW/CMBDdkfofrEPqBg4ZAAUMgiLUiqUiZGA8xUcS&#10;iM8hNiT993ioxPj0vpfr3tTiSa2rLCuYjCMQxLnVFRcKstN+NAfhPLLG2jIp+CMH69XHYImJth0f&#10;6Zn6QoQQdgkqKL1vEildXpJBN7YNceAutjXoA2wLqVvsQripZRxFU2mw4tBQYkNfJeW39GEUdFl8&#10;2My2v4/0SvH5uuP78Xt2V+pz2G8WIDz1/i3+d/9oBfE0zA9nwh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G+khwgAAANwAAAAPAAAAAAAAAAAAAAAAAJgCAABkcnMvZG93&#10;bnJldi54bWxQSwUGAAAAAAQABAD1AAAAhwMAAAAA&#10;" path="m39,45r,27l18,72,,45,,,24,,39,45xe" fillcolor="red" strokeweight=".25pt">
                      <v:path arrowok="t" o:connecttype="custom" o:connectlocs="17,21;17,33;8,33;0,21;0,0;10,0;17,21" o:connectangles="0,0,0,0,0,0,0"/>
                    </v:shape>
                    <v:shape id="Freeform 2844" o:spid="_x0000_s1197" style="position:absolute;left:6706;top:12904;width:19;height:40;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WOLsQA&#10;AADcAAAADwAAAGRycy9kb3ducmV2LnhtbESPT4vCMBTE7wt+h/AEb2vqH4rWRhFR8eJhXVnw9mie&#10;bWnzUpqo9dsbQdjjMDO/YdJVZ2pxp9aVlhWMhhEI4szqknMF59/d9wyE88gaa8uk4EkOVsveV4qJ&#10;tg/+ofvJ5yJA2CWooPC+SaR0WUEG3dA2xMG72tagD7LNpW7xEeCmluMoiqXBksNCgQ1tCsqq080o&#10;mO3j7Z87Gn2ZV5PjnLrzdMeRUoN+t16A8NT5//CnfdAKxvEI3mfC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lji7EAAAA3AAAAA8AAAAAAAAAAAAAAAAAmAIAAGRycy9k&#10;b3ducmV2LnhtbFBLBQYAAAAABAAEAPUAAACJAwAAAAA=&#10;" path="m,57l,87,21,72,18,51,42,,18,,,57xe" fillcolor="red" strokeweight=".25pt">
                      <v:path arrowok="t" o:connecttype="custom" o:connectlocs="0,26;0,40;10,33;8,23;19,0;8,0;0,26" o:connectangles="0,0,0,0,0,0,0"/>
                    </v:shape>
                  </v:group>
                </v:group>
                <v:line id="Line 2845" o:spid="_x0000_s1198" style="position:absolute;flip:y;visibility:visible;mso-wrap-style:square" from="3572,10169" to="8747,11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c2mcQAAADcAAAADwAAAGRycy9kb3ducmV2LnhtbESPS4vCMBSF9wP+h3AFN4OmdiFDNYrK&#10;DLiYwSe4vTTXttjclCbWOL9+Igy4PJzHx5ktgqlFR62rLCsYjxIQxLnVFRcKTsev4QcI55E11pZJ&#10;wYMcLOa9txlm2t55T93BFyKOsMtQQel9k0np8pIMupFtiKN3sa1BH2VbSN3iPY6bWqZJMpEGK46E&#10;Ehtal5RfDzcTuavN/vN3N+7OIez45/1xCd/HrVKDflhOQXgK/hX+b2+0gnSSwvNMPA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dzaZxAAAANwAAAAPAAAAAAAAAAAA&#10;AAAAAKECAABkcnMvZG93bnJldi54bWxQSwUGAAAAAAQABAD5AAAAkgMAAAAA&#10;">
                  <v:stroke dashstyle="longDashDotDot" endarrow="open"/>
                </v:line>
                <v:shape id="Text Box 2846" o:spid="_x0000_s1199" type="#_x0000_t202" style="position:absolute;left:3530;top:10356;width:819;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FS8MA&#10;AADcAAAADwAAAGRycy9kb3ducmV2LnhtbESPQWsCMRSE74L/ITzBmyZaFbsaRSyFnpTaWvD22Dx3&#10;Fzcvyya66783gtDjMDPfMMt1a0txo9oXjjWMhgoEcepMwZmG35/PwRyED8gGS8ek4U4e1qtuZ4mJ&#10;cQ1/0+0QMhEh7BPUkIdQJVL6NCeLfugq4uidXW0xRFln0tTYRLgt5VipmbRYcFzIsaJtTunlcLUa&#10;jrvz6W+i9tmHnVaNa5Vk+y617vfazQJEoDb8h1/tL6NhPHuD55l4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gFS8MAAADcAAAADwAAAAAAAAAAAAAAAACYAgAAZHJzL2Rv&#10;d25yZXYueG1sUEsFBgAAAAAEAAQA9QAAAIgDAAAAAA==&#10;" filled="f" stroked="f">
                  <v:textbox>
                    <w:txbxContent>
                      <w:p w14:paraId="3040F3B0"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Z</w:t>
                        </w:r>
                      </w:p>
                    </w:txbxContent>
                  </v:textbox>
                </v:shape>
                <v:line id="Line 2847" o:spid="_x0000_s1200" style="position:absolute;flip:y;visibility:visible;mso-wrap-style:square" from="3437,9996" to="3437,109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8VBsUAAADcAAAADwAAAGRycy9kb3ducmV2LnhtbESPT2vCQBDF70K/wzIFL6FuqkXa6Cr1&#10;HxTEQ20PHofsmASzsyE7avz2bqHg8fHm/d686bxztbpQGyrPBl4HKSji3NuKCwO/P5uXd1BBkC3W&#10;nsnAjQLMZ0+9KWbWX/mbLnspVIRwyNBAKdJkWoe8JIdh4Bvi6B1961CibAttW7xGuKv1ME3H2mHF&#10;saHEhpYl5af92cU3NjtejUbJwukk+aD1QbapFmP6z93nBJRQJ4/j//SXNTAcv8HfmEgAP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H8VBsUAAADcAAAADwAAAAAAAAAA&#10;AAAAAAChAgAAZHJzL2Rvd25yZXYueG1sUEsFBgAAAAAEAAQA+QAAAJMDAAAAAA==&#10;">
                  <v:stroke endarrow="block"/>
                </v:line>
                <v:line id="Line 2848" o:spid="_x0000_s1201" style="position:absolute;visibility:visible;mso-wrap-style:square" from="3557,11222" to="8837,11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KSVsYAAADcAAAADwAAAGRycy9kb3ducmV2LnhtbESPQWvCQBCF74L/YRmhN90oGDV1FW0p&#10;CD3FWtrjkJ1mQ7OzMbs1qb++Kwg9Pt68781bb3tbiwu1vnKsYDpJQBAXTldcKji9vYyXIHxA1lg7&#10;JgW/5GG7GQ7WmGnXcU6XYyhFhLDPUIEJocmk9IUhi37iGuLofbnWYoiyLaVusYtwW8tZkqTSYsWx&#10;wWBDT4aK7+OPjW8s5td9/v68Wn6ezEeXrxZ8OL8q9TDqd48gAvXh//iePmgFs3QOtzGRAHLz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yklbGAAAA3AAAAA8AAAAAAAAA&#10;AAAAAAAAoQIAAGRycy9kb3ducmV2LnhtbFBLBQYAAAAABAAEAPkAAACUAwAAAAA=&#10;">
                  <v:stroke dashstyle="longDashDot"/>
                </v:line>
                <v:shape id="Freeform 2849" o:spid="_x0000_s1202" style="position:absolute;left:3437;top:10583;width:735;height:465;visibility:visible;mso-wrap-style:square;v-text-anchor:top" coordsize="73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V/osUA&#10;AADcAAAADwAAAGRycy9kb3ducmV2LnhtbESPQWvCQBSE70L/w/IKvZlNhaYluooUREF70Krg7ZF9&#10;JsHs25BddfXXd4WCx2FmvmFGk2AacaHO1ZYVvCcpCOLC6ppLBdvfWf8LhPPIGhvLpOBGDibjl94I&#10;c22vvKbLxpciQtjlqKDyvs2ldEVFBl1iW+LoHW1n0EfZlVJ3eI1w08hBmmbSYM1xocKWvisqTpuz&#10;UbArfqbh6D4O+5VZBDeXn/X8vlTq7TVMhyA8Bf8M/7cXWsEgy+BxJh4BO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lX+ixQAAANwAAAAPAAAAAAAAAAAAAAAAAJgCAABkcnMv&#10;ZG93bnJldi54bWxQSwUGAAAAAAQABAD1AAAAigMAAAAA&#10;" path="m,l195,,345,15r150,90l615,225r90,150l735,465e" filled="f">
                  <v:stroke endarrow="open"/>
                  <v:path arrowok="t" o:connecttype="custom" o:connectlocs="0,0;195,0;345,15;495,105;615,225;705,375;735,465" o:connectangles="0,0,0,0,0,0,0"/>
                </v:shape>
                <v:shape id="Text Box 2850" o:spid="_x0000_s1203" type="#_x0000_t202" style="position:absolute;left:5252;top:10464;width:790;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MDSMMA&#10;AADcAAAADwAAAGRycy9kb3ducmV2LnhtbESPQWsCMRSE74L/ITzBmyZKtXY1ilgKPSm1teDtsXnu&#10;Lm5elk10139vBMHjMDPfMItVa0txpdoXjjWMhgoEcepMwZmGv9+vwQyED8gGS8ek4UYeVstuZ4GJ&#10;cQ3/0HUfMhEh7BPUkIdQJVL6NCeLfugq4uidXG0xRFln0tTYRLgt5VipqbRYcFzIsaJNTul5f7Ea&#10;DtvT8f9N7bJPO6ka1yrJ9kNq3e+16zmIQG14hZ/tb6NhPH2H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UMDSMMAAADcAAAADwAAAAAAAAAAAAAAAACYAgAAZHJzL2Rv&#10;d25yZXYueG1sUEsFBgAAAAAEAAQA9QAAAIgDAAAAAA==&#10;" filled="f" stroked="f">
                  <v:textbox>
                    <w:txbxContent>
                      <w:p w14:paraId="46D1704B"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SD</w:t>
                        </w:r>
                      </w:p>
                    </w:txbxContent>
                  </v:textbox>
                </v:shape>
                <v:shape id="Text Box 2851" o:spid="_x0000_s1204" type="#_x0000_t202" style="position:absolute;left:5552;top:11192;width:816;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yXOsEA&#10;AADcAAAADwAAAGRycy9kb3ducmV2LnhtbERPy2rCQBTdF/yH4QrdNTOKhjZmFFGEriq1D3B3yVyT&#10;YOZOyIxJ+vfOQujycN75ZrSN6KnztWMNs0SBIC6cqbnU8P11eHkF4QOywcYxafgjD5v15CnHzLiB&#10;P6k/hVLEEPYZaqhCaDMpfVGRRZ+4ljhyF9dZDBF2pTQdDjHcNnKuVCot1hwbKmxpV1FxPd2shp+P&#10;y/l3oY7l3i7bwY1Ksn2TWj9Px+0KRKAx/Isf7nejYZ7GtfFMPAJyf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clzrBAAAA3AAAAA8AAAAAAAAAAAAAAAAAmAIAAGRycy9kb3du&#10;cmV2LnhtbFBLBQYAAAAABAAEAPUAAACGAwAAAAA=&#10;" filled="f" stroked="f">
                  <v:textbox>
                    <w:txbxContent>
                      <w:p w14:paraId="6BCDC06A" w14:textId="77777777" w:rsidR="00C642F8" w:rsidRPr="001B0C89" w:rsidRDefault="00C642F8" w:rsidP="00C642F8">
                        <w:pPr>
                          <w:jc w:val="center"/>
                          <w:rPr>
                            <w:rFonts w:ascii="Bookman Old Style" w:hAnsi="Bookman Old Style"/>
                            <w:b/>
                            <w:sz w:val="16"/>
                            <w:szCs w:val="16"/>
                          </w:rPr>
                        </w:pPr>
                        <w:r>
                          <w:rPr>
                            <w:rFonts w:ascii="Bookman Old Style" w:hAnsi="Bookman Old Style"/>
                            <w:b/>
                            <w:sz w:val="16"/>
                            <w:szCs w:val="16"/>
                          </w:rPr>
                          <w:t>HD</w:t>
                        </w:r>
                      </w:p>
                    </w:txbxContent>
                  </v:textbox>
                </v:shape>
                <v:rect id="Rectangle 2852" o:spid="_x0000_s1205" style="position:absolute;left:8760;top:11026;width:143;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e32cUA&#10;AADcAAAADwAAAGRycy9kb3ducmV2LnhtbESPQWvCQBSE74X+h+UVvNWNSm2TukoVhIL0UKsHb4/s&#10;axLMvg27ryb+e7dQ6HGYmW+YxWpwrbpQiI1nA5NxBoq49LbhysDha/v4AioKssXWMxm4UoTV8v5u&#10;gYX1PX/SZS+VShCOBRqoRbpC61jW5DCOfUecvG8fHEqSodI2YJ/grtXTLJtrhw2nhRo72tRUnvc/&#10;zkDv16fZU467zbNICMPxY30oc2NGD8PbKyihQf7Df+13a2A6z+H3TDoCe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7fZxQAAANwAAAAPAAAAAAAAAAAAAAAAAJgCAABkcnMv&#10;ZG93bnJldi54bWxQSwUGAAAAAAQABAD1AAAAigMAAAAA&#10;" fillcolor="red"/>
                <v:group id="Group 2853" o:spid="_x0000_s1206" style="position:absolute;left:8460;top:10075;width:690;height:1489" coordorigin="7228,8329" coordsize="795,13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oval id="Oval 2854" o:spid="_x0000_s1207" style="position:absolute;left:7228;top:9621;width:65;height:17;rotation:-32101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gbCcAA&#10;AADcAAAADwAAAGRycy9kb3ducmV2LnhtbESPwQrCMBBE74L/EFbwpqkeVKpRVBQ8CGKr96VZ22Kz&#10;KU3U+vdGEDwOM/OGWaxaU4knNa60rGA0jEAQZ1aXnCu4pPvBDITzyBory6TgTQ5Wy25ngbG2Lz7T&#10;M/G5CBB2MSoovK9jKV1WkEE3tDVx8G62MeiDbHKpG3wFuKnkOIom0mDJYaHAmrYFZffkYRRsp5vd&#10;FdNjcj6t3/rURrPKPZxS/V67noPw1Pp/+Nc+aAXj6Qi+Z8IRkM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gbCcAAAADcAAAADwAAAAAAAAAAAAAAAACYAgAAZHJzL2Rvd25y&#10;ZXYueG1sUEsFBgAAAAAEAAQA9QAAAIUDAAAAAA==&#10;" fillcolor="#fc0" strokeweight=".25pt"/>
                  <v:rect id="Rectangle 2855" o:spid="_x0000_s1208" style="position:absolute;left:7634;top:8522;width:67;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i/L8QA&#10;AADcAAAADwAAAGRycy9kb3ducmV2LnhtbESPQWsCMRSE7wX/Q3hCbzXrQqusRhGhUA+lrApen5vn&#10;bnDzsiZRt/++KQgeh5n5hpkve9uKG/lgHCsYjzIQxJXThmsF+93n2xREiMgaW8ek4JcCLBeDlzkW&#10;2t25pNs21iJBOBSooImxK6QMVUMWw8h1xMk7OW8xJulrqT3eE9y2Ms+yD2nRcFposKN1Q9V5e7UK&#10;qvWPOb5/l5N+5zcH05bZhdxeqddhv5qBiNTHZ/jR/tIK8kkO/2fSEZ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4vy/EAAAA3AAAAA8AAAAAAAAAAAAAAAAAmAIAAGRycy9k&#10;b3ducmV2LnhtbFBLBQYAAAAABAAEAPUAAACJAwAAAAA=&#10;" fillcolor="red" strokeweight="0"/>
                  <v:shape id="Freeform 2856" o:spid="_x0000_s1209" style="position:absolute;left:7625;top:8532;width:85;height:6;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EVsIA&#10;AADcAAAADwAAAGRycy9kb3ducmV2LnhtbESPQYvCMBSE7wv+h/AEb2tqCyrVKCK4lL2tevH2bJ5t&#10;sXkJTbbWf79ZEDwOM/MNs94OphU9db6xrGA2TUAQl1Y3XCk4nw6fSxA+IGtsLZOCJ3nYbkYfa8y1&#10;ffAP9cdQiQhhn6OCOgSXS+nLmgz6qXXE0bvZzmCIsquk7vAR4aaVaZLMpcGG40KNjvY1lffjr1FQ&#10;yt33V9VfrvrksnuaFq7IpFNqMh52KxCBhvAOv9qFVpAuMvg/E4+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1gRWwgAAANwAAAAPAAAAAAAAAAAAAAAAAJgCAABkcnMvZG93&#10;bnJldi54bWxQSwUGAAAAAAQABAD1AAAAhwMAAAAA&#10;" path="m1,r9,c10,,10,,10,r,1c10,1,10,1,10,1l1,1c1,1,,1,,1l,c,,1,,1,xe" fillcolor="red" strokeweight="0">
                    <v:path arrowok="t" o:connecttype="custom" o:connectlocs="9,0;85,0;85,0;85,6;85,6;9,6;0,6;0,0;9,0" o:connectangles="0,0,0,0,0,0,0,0,0"/>
                  </v:shape>
                  <v:shape id="Freeform 2857" o:spid="_x0000_s1210" style="position:absolute;left:7625;top:8538;width:85;height:17;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5urcQA&#10;AADcAAAADwAAAGRycy9kb3ducmV2LnhtbESPQWsCMRSE74X+h/AKXkrNuojK1ihFEPQg4treH5tn&#10;su3mZUlS3f77Rij0OMzMN8xyPbhOXCnE1rOCybgAQdx43bJR8H7evixAxISssfNMCn4ownr1+LDE&#10;Svsbn+haJyMyhGOFCmxKfSVlbCw5jGPfE2fv4oPDlGUwUge8ZbjrZFkUM+mw5bxgsaeNpear/nYK&#10;dvZj88mL53I/OYSLqc2RDtujUqOn4e0VRKIh/Yf/2jutoJxP4X4mHw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Obq3EAAAA3AAAAA8AAAAAAAAAAAAAAAAAmAIAAGRycy9k&#10;b3ducmV2LnhtbFBLBQYAAAAABAAEAPUAAACJAwAAAAA=&#10;" path="m1,l9,v1,,1,,1,1l10,1v,,,1,-1,1l1,2c,2,,1,,1r,c,,,,1,xe" fillcolor="red" strokeweight="0">
                    <v:path arrowok="t" o:connecttype="custom" o:connectlocs="9,0;77,0;85,9;85,9;77,17;9,17;0,9;0,9;9,0" o:connectangles="0,0,0,0,0,0,0,0,0"/>
                  </v:shape>
                  <v:rect id="Rectangle 2858" o:spid="_x0000_s1211" style="position:absolute;left:7616;top:8548;width:100;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EnW8UA&#10;AADcAAAADwAAAGRycy9kb3ducmV2LnhtbESPQWvCQBSE74X+h+UVvNVNBbWkrqEECnoQiRF6fc2+&#10;Jkuzb9PdVeO/d4VCj8PMfMOsitH24kw+GMcKXqYZCOLGacOtgmP98fwKIkRkjb1jUnClAMX68WGF&#10;uXYXruh8iK1IEA45KuhiHHIpQ9ORxTB1A3Hyvp23GJP0rdQeLwlueznLsoW0aDgtdDhQ2VHzczhZ&#10;BU25N1/zXbUca7/9NH2V/ZI7KjV5Gt/fQEQa43/4r73RCmbLOdzPpCM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USdbxQAAANwAAAAPAAAAAAAAAAAAAAAAAJgCAABkcnMv&#10;ZG93bnJldi54bWxQSwUGAAAAAAQABAD1AAAAigMAAAAA&#10;" fillcolor="red" strokeweight="0"/>
                  <v:rect id="Rectangle 2859" o:spid="_x0000_s1212" style="position:absolute;left:7625;top:8555;width:91;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O5LMQA&#10;AADcAAAADwAAAGRycy9kb3ducmV2LnhtbESPQWsCMRSE7wX/Q3hCbzVboVpWoxRBaA9F1hV6fW6e&#10;u8HNy5qkuv57Iwgeh5n5hpkve9uKM/lgHCt4H2UgiCunDdcKduX67RNEiMgaW8ek4EoBlovByxxz&#10;7S5c0Hkba5EgHHJU0MTY5VKGqiGLYeQ64uQdnLcYk/S11B4vCW5bOc6yibRoOC002NGqoeq4/bcK&#10;qtXG7D9+i2lf+p8/0xbZidxOqddh/zUDEamPz/Cj/a0VjKcTuJ9JR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DuSzEAAAA3AAAAA8AAAAAAAAAAAAAAAAAmAIAAGRycy9k&#10;b3ducmV2LnhtbFBLBQYAAAAABAAEAPUAAACJAwAAAAA=&#10;" fillcolor="red" strokeweight="0"/>
                  <v:line id="Line 2860" o:spid="_x0000_s1213" style="position:absolute;visibility:visible;mso-wrap-style:square" from="7625,8565" to="7716,8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z09cQAAADcAAAADwAAAGRycy9kb3ducmV2LnhtbESPT4vCMBTE78J+h/AWvGmqsLZbjSKy&#10;i3pb/8EeH82zDTYvpclq/fZGWPA4zMxvmNmis7W4UuuNYwWjYQKCuHDacKngePgeZCB8QNZYOyYF&#10;d/KwmL/1Zphrd+MdXfehFBHCPkcFVQhNLqUvKrLoh64hjt7ZtRZDlG0pdYu3CLe1HCfJRFo0HBcq&#10;bGhVUXHZ/1kF5mey/timp8+T/FqH0W92yYw9KtV/75ZTEIG68Ar/tzdawThN4XkmHgE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TPT1xAAAANwAAAAPAAAAAAAAAAAA&#10;AAAAAKECAABkcnMvZG93bnJldi54bWxQSwUGAAAAAAQABAD5AAAAkgMAAAAA&#10;" strokeweight="0"/>
                  <v:rect id="Rectangle 2861" o:spid="_x0000_s1214" style="position:absolute;left:7634;top:8565;width:76;height: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agl8EA&#10;AADcAAAADwAAAGRycy9kb3ducmV2LnhtbERPTYvCMBC9L/gfwix4W1MVt9I1igiCJ3VVxONsM9uW&#10;JpPSRK3/3hwEj4/3PVt01ogbtb5yrGA4SEAQ505XXCg4HddfUxA+IGs0jknBgzws5r2PGWba3fmX&#10;bodQiBjCPkMFZQhNJqXPS7LoB64hjty/ay2GCNtC6hbvMdwaOUqSb2mx4thQYkOrkvL6cLUKppM/&#10;U5/S8WWb7obnmsyS/HavVP+zW/6ACNSFt/jl3mgFozSujWfiEZ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YGoJfBAAAA3AAAAA8AAAAAAAAAAAAAAAAAmAIAAGRycy9kb3du&#10;cmV2LnhtbFBLBQYAAAAABAAEAPUAAACGAwAAAAA=&#10;" filled="f" strokeweight="0"/>
                  <v:shape id="Freeform 2862" o:spid="_x0000_s1215" style="position:absolute;left:7710;top:8572;width:15;height:45;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ibf8YA&#10;AADcAAAADwAAAGRycy9kb3ducmV2LnhtbESPT2vCQBTE74V+h+UVequbBlEbXUWMBS+C2tLS2yP7&#10;TILZt2l286ffvisIHoeZ+Q2zWA2mEh01rrSs4HUUgSDOrC45V/D58f4yA+E8ssbKMin4Iwer5ePD&#10;AhNtez5Sd/K5CBB2CSoovK8TKV1WkEE3sjVx8M62MeiDbHKpG+wD3FQyjqKJNFhyWCiwpk1B2eXU&#10;GgVyn/7utz/fm77FsZkNXwdOz2ulnp+G9RyEp8Hfw7f2TiuIp29wPROO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ibf8YAAADcAAAADwAAAAAAAAAAAAAAAACYAgAAZHJz&#10;L2Rvd25yZXYueG1sUEsFBgAAAAAEAAQA9QAAAIsDAAAAAA==&#10;" path="m1,l2,4,,5e" filled="f" strokeweight="0">
                    <v:path arrowok="t" o:connecttype="custom" o:connectlocs="8,0;15,36;0,45" o:connectangles="0,0,0"/>
                  </v:shape>
                  <v:shape id="Freeform 2863" o:spid="_x0000_s1216" style="position:absolute;left:7607;top:8565;width:27;height:42;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T6cMEA&#10;AADcAAAADwAAAGRycy9kb3ducmV2LnhtbERPTWvCQBC9F/oflin0UnTTCBKiq0ihxUspaqnXMTsm&#10;wexs2J3G9N93D4LHx/terkfXqYFCbD0beJ1moIgrb1uuDXwf3icFqCjIFjvPZOCPIqxXjw9LLK2/&#10;8o6GvdQqhXAs0UAj0pdax6ohh3Hqe+LEnX1wKAmGWtuA1xTuOp1n2Vw7bDk1NNjTW0PVZf/rDEh7&#10;+tGUD7uXzzCTzddHsT1yNOb5adwsQAmNchff3FtrIC/S/HQmHQG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U+nDBAAAA3AAAAA8AAAAAAAAAAAAAAAAAmAIAAGRycy9kb3du&#10;cmV2LnhtbFBLBQYAAAAABAAEAPUAAACGAwAAAAA=&#10;" path="m2,l,5r3,e" filled="f" strokeweight="0">
                    <v:path arrowok="t" o:connecttype="custom" o:connectlocs="18,0;0,42;27,42" o:connectangles="0,0,0"/>
                  </v:shape>
                  <v:shape id="Freeform 2864" o:spid="_x0000_s1217" style="position:absolute;left:7634;top:8607;width:16;height:585;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3O8IA&#10;AADcAAAADwAAAGRycy9kb3ducmV2LnhtbESP3WoCMRSE7wu+QziCdzWrYpXVKCIUWioUfx7guDlu&#10;FjcnIYm6fftGKPRymJlvmOW6s624U4iNYwWjYQGCuHK64VrB6fj+OgcRE7LG1jEp+KEI61XvZYml&#10;dg/e0/2QapEhHEtUYFLypZSxMmQxDp0nzt7FBYspy1BLHfCR4baV46J4kxYbzgsGPW0NVdfDzSqo&#10;vo2Xlxl90c74G00n589pE5Qa9LvNAkSiLv2H/9ofWsF4PoLnmXwE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4Lc7wgAAANwAAAAPAAAAAAAAAAAAAAAAAJgCAABkcnMvZG93&#10;bnJldi54bWxQSwUGAAAAAAQABAD1AAAAhwMAAAAA&#10;" path="m,l1,1,2,68r-1,l,xe" fillcolor="red" strokeweight="0">
                    <v:path arrowok="t" o:connecttype="custom" o:connectlocs="0,0;8,9;16,585;8,585;0,0" o:connectangles="0,0,0,0,0"/>
                  </v:shape>
                  <v:rect id="Rectangle 2865" o:spid="_x0000_s1218" style="position:absolute;left:7634;top:9192;width:67;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3PCMQA&#10;AADcAAAADwAAAGRycy9kb3ducmV2LnhtbESPQWsCMRSE7wX/Q3iCt5p1wVZWo4gg1IOUVcHrc/Pc&#10;DW5e1iTV7b9vCoUeh5n5hlmsetuKB/lgHCuYjDMQxJXThmsFp+P2dQYiRGSNrWNS8E0BVsvBywIL&#10;7Z5c0uMQa5EgHApU0MTYFVKGqiGLYew64uRdnbcYk/S11B6fCW5bmWfZm7RoOC002NGmoep2+LIK&#10;qs2nuUz35Xt/9LuzacvsTu6k1GjYr+cgIvXxP/zX/tAK8lkOv2fSEZ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tzwjEAAAA3AAAAA8AAAAAAAAAAAAAAAAAmAIAAGRycy9k&#10;b3ducmV2LnhtbFBLBQYAAAAABAAEAPUAAACJAwAAAAA=&#10;" fillcolor="red" strokeweight="0"/>
                  <v:rect id="Rectangle 2866" o:spid="_x0000_s1219" style="position:absolute;left:7650;top:9219;width:33;height: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dCwcQA&#10;AADcAAAADwAAAGRycy9kb3ducmV2LnhtbESPQWvCQBSE7wX/w/KE3upGRQ3RVUQQetJqpXh8Zp9J&#10;yO7bkN1q+u+7guBxmJlvmMWqs0bcqPWVYwXDQQKCOHe64kLB6Xv7kYLwAVmjcUwK/sjDatl7W2Cm&#10;3Z0PdDuGQkQI+wwVlCE0mZQ+L8miH7iGOHpX11oMUbaF1C3eI9waOUqSqbRYcVwosaFNSXl9/LUK&#10;0snF1KfZ+Lyb7Yc/NZk1+d2XUu/9bj0HEagLr/Cz/akVjNIxPM7EI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3QsHEAAAA3AAAAA8AAAAAAAAAAAAAAAAAmAIAAGRycy9k&#10;b3ducmV2LnhtbFBLBQYAAAAABAAEAPUAAACJAwAAAAA=&#10;" filled="f" strokeweight="0"/>
                  <v:rect id="Rectangle 2867" o:spid="_x0000_s1220" style="position:absolute;left:7650;top:8841;width:42;height: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7atcUA&#10;AADcAAAADwAAAGRycy9kb3ducmV2LnhtbESPT2vCQBTE7wW/w/IKvelGbTVEVxFB6EnrH0qPz+xr&#10;ErL7NmS3Gr+9Kwg9DjPzG2a+7KwRF2p95VjBcJCAIM6drrhQcDpu+ikIH5A1Gsek4EYeloveyxwz&#10;7a68p8shFCJC2GeooAyhyaT0eUkW/cA1xNH7da3FEGVbSN3iNcKtkaMkmUiLFceFEhtal5TXhz+r&#10;IP04m/o0Hf9sp7vhd01mRX77pdTba7eagQjUhf/ws/2pFYzSd3iciUd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ntq1xQAAANwAAAAPAAAAAAAAAAAAAAAAAJgCAABkcnMv&#10;ZG93bnJldi54bWxQSwUGAAAAAAQABAD1AAAAigMAAAAA&#10;" filled="f" strokeweight="0"/>
                  <v:rect id="Rectangle 2868" o:spid="_x0000_s1221" style="position:absolute;left:7650;top:9468;width:33;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J/LsUA&#10;AADcAAAADwAAAGRycy9kb3ducmV2LnhtbESPQWvCQBSE74X+h+UVeqsbLTYhZiMiCD1ZqyI9vmaf&#10;Scju25Ddavrv3ULB4zAz3zDFcrRGXGjwrWMF00kCgrhyuuVawfGweclA+ICs0TgmBb/kYVk+PhSY&#10;a3flT7rsQy0ihH2OCpoQ+lxKXzVk0U9cTxy9sxsshiiHWuoBrxFujZwlyZu02HJcaLCndUNVt/+x&#10;CrL5t+mO6evXNv2YnjoyK/LbnVLPT+NqASLQGO7h//a7VjDL5vB3Jh4BW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0n8uxQAAANwAAAAPAAAAAAAAAAAAAAAAAJgCAABkcnMv&#10;ZG93bnJldi54bWxQSwUGAAAAAAQABAD1AAAAigMAAAAA&#10;" filled="f" strokeweight="0"/>
                  <v:shape id="Freeform 2869" o:spid="_x0000_s1222" style="position:absolute;left:7650;top:9475;width:42;height:71;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SLS8YA&#10;AADcAAAADwAAAGRycy9kb3ducmV2LnhtbESPX0vDQBDE34V+h2MLfSn2YpG0xl6LFPrnTU1F8G3J&#10;rUkwtxey1yb99p5Q8HGYmd8wq83gGnWhTmrPBh5mCSjiwtuaSwMfp939EpQEZIuNZzJwJYHNenS3&#10;wsz6nt/pkodSRQhLhgaqENpMaykqcigz3xJH79t3DkOUXalth32Eu0bPkyTVDmuOCxW2tK2o+MnP&#10;zsDjgT73On+z1+mXHBdPvaSviRgzGQ8vz6ACDeE/fGsfrYH5MoW/M/EI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fSLS8YAAADcAAAADwAAAAAAAAAAAAAAAACYAgAAZHJz&#10;L2Rvd25yZXYueG1sUEsFBgAAAAAEAAQA9QAAAIsDAAAAAA==&#10;" path="m3,8l5,,,,3,8xe" fillcolor="red" strokeweight="0">
                    <v:path arrowok="t" o:connecttype="custom" o:connectlocs="25,71;42,0;0,0;25,71" o:connectangles="0,0,0,0"/>
                  </v:shape>
                  <v:shape id="Freeform 2870" o:spid="_x0000_s1223" style="position:absolute;left:7407;top:8600;width:218;height:456;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ch8QA&#10;AADcAAAADwAAAGRycy9kb3ducmV2LnhtbESPQYvCMBSE78L+h/AWvIim24N2q1EWQRA8aV3w+Gye&#10;bXebl9JEbf+9EQSPw8x8wyxWnanFjVpXWVbwNYlAEOdWV1woOGabcQLCeWSNtWVS0JOD1fJjsMBU&#10;2zvv6XbwhQgQdikqKL1vUildXpJBN7ENcfAutjXog2wLqVu8B7ipZRxFU2mw4rBQYkPrkvL/w9Uo&#10;yL6T099Wz5LTqO+L3/XOnCmLlRp+dj9zEJ46/w6/2lutIE5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x3IfEAAAA3AAAAA8AAAAAAAAAAAAAAAAAmAIAAGRycy9k&#10;b3ducmV2LnhtbFBLBQYAAAAABAAEAPUAAACJAwAAAAA=&#10;" path="m26,1l25,,,52r2,1l26,1xe" filled="f" fillcolor="red" strokeweight="0">
                    <v:path arrowok="t" o:connecttype="custom" o:connectlocs="218,9;210,0;0,447;17,456;218,9" o:connectangles="0,0,0,0,0"/>
                  </v:shape>
                  <v:shape id="Freeform 2871" o:spid="_x0000_s1224" style="position:absolute;left:7422;top:8607;width:212;height:449;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RfysIA&#10;AADcAAAADwAAAGRycy9kb3ducmV2LnhtbERPzWqDQBC+B/IOywR6S9Z4aBObVaQlUCiUavIAU3ei&#10;ojsr7jZqn757KPT48f2fstn04k6jay0r2O8iEMSV1S3XCq6X8/YAwnlkjb1lUrCQgyxdr06YaDtx&#10;QffS1yKEsEtQQeP9kEjpqoYMup0diAN3s6NBH+BYSz3iFMJNL+MoepQGWw4NDQ700lDVld9GweeX&#10;ca/1XHT9ciTMzx/v8fTzpNTDZs6fQXia/b/4z/2mFcSHsDac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tF/KwgAAANwAAAAPAAAAAAAAAAAAAAAAAJgCAABkcnMvZG93&#10;bnJldi54bWxQSwUGAAAAAAQABAD1AAAAhwMAAAAA&#10;" path="m25,1l25,,,51r,1l25,1xe" fillcolor="red" strokeweight="0">
                    <v:path arrowok="t" o:connecttype="custom" o:connectlocs="212,9;212,0;0,440;0,449;212,9" o:connectangles="0,0,0,0,0"/>
                  </v:shape>
                  <v:shape id="Freeform 2872" o:spid="_x0000_s1225" style="position:absolute;left:7398;top:9046;width:24;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75gsMA&#10;AADcAAAADwAAAGRycy9kb3ducmV2LnhtbESPT4vCMBTE78J+h/AWvGm6HopWYynLCoue/HPo8dE8&#10;27LNS0mi7X57Iwgeh5n5DbPJR9OJOznfWlbwNU9AEFdWt1wruJx3syUIH5A1dpZJwT95yLcfkw1m&#10;2g58pPsp1CJC2GeooAmhz6T0VUMG/dz2xNG7WmcwROlqqR0OEW46uUiSVBpsOS402NN3Q9Xf6WYU&#10;+DId9mezN+lPEcqqvTpty4NS08+xWIMINIZ3+NX+1QoWyxU8z8Qj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75gsMAAADcAAAADwAAAAAAAAAAAAAAAACYAgAAZHJzL2Rv&#10;d25yZXYueG1sUEsFBgAAAAAEAAQA9QAAAIgDAAAAAA==&#10;" path="m,1l3,3,3,1,1,,,1xe" fillcolor="red" strokeweight="0">
                    <v:path arrowok="t" o:connecttype="custom" o:connectlocs="0,9;24,27;24,9;8,0;0,9" o:connectangles="0,0,0,0,0"/>
                  </v:shape>
                  <v:shape id="Freeform 2873" o:spid="_x0000_s1226" style="position:absolute;left:7322;top:9062;width:91;height:174;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Z8JLwA&#10;AADcAAAADwAAAGRycy9kb3ducmV2LnhtbERPSwrCMBDdC94hjOBOUxVEq1FUEARB8HOAoRmbYjMp&#10;TWzr7c1CcPl4//W2s6VoqPaFYwWTcQKCOHO64FzB434cLUD4gKyxdEwKPuRhu+n31phq1/KVmlvI&#10;RQxhn6ICE0KVSukzQxb92FXEkXu62mKIsM6lrrGN4baU0ySZS4sFxwaDFR0MZa/b2yo4+zxrFp3c&#10;sfvYd7s3l1mzJKWGg263AhGoC3/xz33SCqbLOD+eiUd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FpnwkvAAAANwAAAAPAAAAAAAAAAAAAAAAAJgCAABkcnMvZG93bnJldi54&#10;bWxQSwUGAAAAAAQABAD1AAAAgQMAAAAA&#10;" path="m10,l1,15,,15r,3l1,20r1,l2,19r,-1l11,1,10,xe" filled="f" strokeweight="0">
                    <v:path arrowok="t" o:connecttype="custom" o:connectlocs="83,0;8,131;0,131;0,157;8,174;17,174;17,165;17,157;91,9;83,0" o:connectangles="0,0,0,0,0,0,0,0,0,0"/>
                  </v:shape>
                  <v:shape id="Freeform 2874" o:spid="_x0000_s1227" style="position:absolute;left:7683;top:8617;width:27;height:575;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Q+EcUA&#10;AADcAAAADwAAAGRycy9kb3ducmV2LnhtbESPwWrDMBBE74X8g9hALqWW40Op3SihJLSkhx7s9gMW&#10;a22ZWitjyYn991Gg0OMwM2+Y3WG2vbjQ6DvHCrZJCoK4drrjVsHP9/vTCwgfkDX2jknBQh4O+9XD&#10;DgvtrlzSpQqtiBD2BSowIQyFlL42ZNEnbiCOXuNGiyHKsZV6xGuE215mafosLXYcFwwOdDRU/1aT&#10;VeD66TF8lflSdo35nOamOtFHpdRmPb+9ggg0h//wX/usFWT5Fu5n4hG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ND4RxQAAANwAAAAPAAAAAAAAAAAAAAAAAJgCAABkcnMv&#10;ZG93bnJldi54bWxQSwUGAAAAAAQABAD1AAAAigMAAAAA&#10;" path="m3,l1,,,67r2,l3,xe" fillcolor="red" strokeweight="0">
                    <v:path arrowok="t" o:connecttype="custom" o:connectlocs="27,0;9,0;0,575;18,575;27,0" o:connectangles="0,0,0,0,0"/>
                  </v:shape>
                  <v:shape id="Freeform 2875" o:spid="_x0000_s1228" style="position:absolute;left:7716;top:8607;width:203;height:449;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d3X8UA&#10;AADcAAAADwAAAGRycy9kb3ducmV2LnhtbESPQWvCQBSE74L/YXlCb7oxLUWjq4hSLIVaYtv7I/tM&#10;YrJv0+yq6b93BcHjMDPfMPNlZ2pxptaVlhWMRxEI4szqknMFP99vwwkI55E11pZJwT85WC76vTkm&#10;2l44pfPe5yJA2CWooPC+SaR0WUEG3cg2xME72NagD7LNpW7xEuCmlnEUvUqDJYeFAhtaF5RV+5NR&#10;8PWxSZ9ftqk5HLPfv2qHn9VETpV6GnSrGQhPnX+E7+13rSCexnA7E46AX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l3dfxQAAANwAAAAPAAAAAAAAAAAAAAAAAJgCAABkcnMv&#10;ZG93bnJldi54bWxQSwUGAAAAAAQABAD1AAAAigMAAAAA&#10;" path="m,1l1,,24,51r-2,1l,1xe" filled="f" strokeweight="0">
                    <v:path arrowok="t" o:connecttype="custom" o:connectlocs="0,9;8,0;203,440;186,449;0,9" o:connectangles="0,0,0,0,0"/>
                  </v:shape>
                  <v:shape id="Freeform 2876" o:spid="_x0000_s1229" style="position:absolute;left:7710;top:8617;width:194;height:445;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mir8YA&#10;AADcAAAADwAAAGRycy9kb3ducmV2LnhtbESPQWsCMRSE70L/Q3iF3jSrBamrUaRUlEIP1RY9PjbP&#10;zbqblyWJ6/bfN4WCx2FmvmEWq942oiMfKscKxqMMBHHhdMWlgq/DZvgCIkRkjY1jUvBDAVbLh8EC&#10;c+1u/EndPpYiQTjkqMDE2OZShsKQxTByLXHyzs5bjEn6UmqPtwS3jZxk2VRarDgtGGzp1VBR769W&#10;wW5zMadp7evrtgtv39v3j3A5zpR6euzXcxCR+ngP/7d3WsFk9gx/Z9IR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mir8YAAADcAAAADwAAAAAAAAAAAAAAAACYAgAAZHJz&#10;L2Rvd25yZXYueG1sUEsFBgAAAAAEAAQA9QAAAIsDAAAAAA==&#10;" path="m,1l,,23,51r,1l,1xe" fillcolor="red" strokeweight="0">
                    <v:path arrowok="t" o:connecttype="custom" o:connectlocs="0,9;0,0;194,436;194,445;0,9" o:connectangles="0,0,0,0,0"/>
                  </v:shape>
                  <v:shape id="Freeform 2877" o:spid="_x0000_s1230" style="position:absolute;left:7904;top:9046;width:25;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bAwcQA&#10;AADcAAAADwAAAGRycy9kb3ducmV2LnhtbESPwWrDMBBE74X8g9hAb40cU0zrRAkhNBDcU50efFys&#10;jW1irYyk2s7fR4VCj8PMvGG2+9n0YiTnO8sK1qsEBHFtdceNgu/L6eUNhA/IGnvLpOBOHva7xdMW&#10;c20n/qKxDI2IEPY5KmhDGHIpfd2SQb+yA3H0rtYZDFG6RmqHU4SbXqZJkkmDHceFFgc6tlTfyh+j&#10;wFfZVFxMYbKPQ6jq7uq0rT6Vel7Ohw2IQHP4D/+1z1pB+v4Kv2fiEZC7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2wMHEAAAA3AAAAA8AAAAAAAAAAAAAAAAAmAIAAGRycy9k&#10;b3ducmV2LnhtbFBLBQYAAAAABAAEAPUAAACJAwAAAAA=&#10;" path="m,2l2,,3,2,1,3,,2xe" fillcolor="red" strokeweight="0">
                    <v:path arrowok="t" o:connecttype="custom" o:connectlocs="0,18;17,0;25,18;8,27;0,18" o:connectangles="0,0,0,0,0"/>
                  </v:shape>
                  <v:shape id="Freeform 2878" o:spid="_x0000_s1231" style="position:absolute;left:7910;top:9062;width:112;height:225;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6bxsMA&#10;AADcAAAADwAAAGRycy9kb3ducmV2LnhtbESPQWvCQBSE7wX/w/IEb3WjYq2pq4ig9laM9f7IPrOp&#10;2bchu8bor3cLhR6HmfmGWaw6W4mWGl86VjAaJiCIc6dLLhR8H7ev7yB8QNZYOSYFd/KwWvZeFphq&#10;d+MDtVkoRISwT1GBCaFOpfS5IYt+6Gri6J1dYzFE2RRSN3iLcFvJcZK8SYslxwWDNW0M5ZfsahW0&#10;M6+rHY8S/tr+TPaP/elqjielBv1u/QEiUBf+w3/tT61gPJ/C7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6bxsMAAADcAAAADwAAAAAAAAAAAAAAAACYAgAAZHJzL2Rv&#10;d25yZXYueG1sUEsFBgAAAAAEAAQA9QAAAIgDAAAAAA==&#10;" path="m2,l12,20r1,l12,24r,1l11,26r,-1l11,24,,1,2,xe" filled="f" strokeweight="0">
                    <v:path arrowok="t" o:connecttype="custom" o:connectlocs="17,0;103,173;112,173;103,208;103,216;95,225;95,216;95,208;0,9;17,0" o:connectangles="0,0,0,0,0,0,0,0,0,0"/>
                  </v:shape>
                  <v:rect id="Rectangle 2879" o:spid="_x0000_s1232" style="position:absolute;left:7646;top:8493;width:42;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SeG8UA&#10;AADcAAAADwAAAGRycy9kb3ducmV2LnhtbESPQWvCQBSE7wX/w/IKvRTdaEE0uooISk+lWgW9PbLP&#10;JDX7NmRfTfz33YLQ4zAz3zDzZecqdaMmlJ4NDAcJKOLM25JzA4evTX8CKgiyxcozGbhTgOWi9zTH&#10;1PqWd3TbS64ihEOKBgqROtU6ZAU5DANfE0fv4huHEmWTa9tgG+Gu0qMkGWuHJceFAmtaF5Rd9z/O&#10;AH6c3l6n5434fHuXq69X38f205iX5241AyXUyX/40X63BkbTMfydiUdAL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RJ4bxQAAANwAAAAPAAAAAAAAAAAAAAAAAJgCAABkcnMv&#10;ZG93bnJldi54bWxQSwUGAAAAAAQABAD1AAAAigMAAAAA&#10;" fillcolor="#060" strokeweight="0"/>
                  <v:shape id="Freeform 2880" o:spid="_x0000_s1233" style="position:absolute;left:7321;top:9192;width:17;height:44;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cBcsUA&#10;AADcAAAADwAAAGRycy9kb3ducmV2LnhtbESPQWvCQBSE7wX/w/KE3urGHEyNrqIt0uKlGD14fGSf&#10;STT7NmZXk/57t1DwOMzMN8x82Zta3Kl1lWUF41EEgji3uuJCwWG/eXsH4TyyxtoyKfglB8vF4GWO&#10;qbYd7+ie+UIECLsUFZTeN6mULi/JoBvZhjh4J9sa9EG2hdQtdgFuahlH0UQarDgslNjQR0n5JbsZ&#10;Bd0h3q6S9c8tO1N8PH/ydfeVXJV6HfarGQhPvX+G/9vfWkE8TeDvTDg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JwFyxQAAANwAAAAPAAAAAAAAAAAAAAAAAJgCAABkcnMv&#10;ZG93bnJldi54bWxQSwUGAAAAAAQABAD1AAAAigMAAAAA&#10;" path="m39,45r,27l18,72,,45,,,24,,39,45xe" fillcolor="red" strokeweight=".25pt">
                    <v:path arrowok="t" o:connecttype="custom" o:connectlocs="17,28;17,44;8,44;0,28;0,0;10,0;17,28" o:connectangles="0,0,0,0,0,0,0"/>
                  </v:shape>
                  <v:rect id="Rectangle 2881" o:spid="_x0000_s1234" style="position:absolute;left:7652;top:8449;width:32;height: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Cw6r8A&#10;AADcAAAADwAAAGRycy9kb3ducmV2LnhtbERPTYvCMBC9C/sfwizsTdNVFK1GkYqsF2GtgtchGduy&#10;zaQ0qdZ/bw7CHh/ve7XpbS3u1PrKsYLvUQKCWDtTcaHgct4P5yB8QDZYOyYFT/KwWX8MVpga9+AT&#10;3fNQiBjCPkUFZQhNKqXXJVn0I9cQR+7mWoshwraQpsVHDLe1HCfJTFqsODaU2FBWkv7LO6vgZ5bh&#10;JOjfrOtkfUSN5yled0p9ffbbJYhAffgXv90Ho2C8iGvjmXgE5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o4LDqvwAAANwAAAAPAAAAAAAAAAAAAAAAAJgCAABkcnMvZG93bnJl&#10;di54bWxQSwUGAAAAAAQABAD1AAAAhAMAAAAA&#10;" strokeweight=".25pt"/>
                  <v:shape id="Freeform 2882" o:spid="_x0000_s1235" style="position:absolute;left:8004;top:9234;width:19;height:53;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byD8QA&#10;AADcAAAADwAAAGRycy9kb3ducmV2LnhtbESPQYvCMBSE7wv7H8Jb8Lam64rYaiqLqHjxYBXB26N5&#10;tqXNS2myWv+9EQSPw8x8w8wXvWnElTpXWVbwM4xAEOdWV1woOB7W31MQziNrbCyTgjs5WKSfH3NM&#10;tL3xnq6ZL0SAsEtQQel9m0jp8pIMuqFtiYN3sZ1BH2RXSN3hLcBNI0dRNJEGKw4LJba0LCmvs3+j&#10;YLqZrE5uZ/Q5rn93MfXH8ZojpQZf/d8MhKfev8Ov9lYrGMUxPM+EIy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G8g/EAAAA3AAAAA8AAAAAAAAAAAAAAAAAmAIAAGRycy9k&#10;b3ducmV2LnhtbFBLBQYAAAAABAAEAPUAAACJAwAAAAA=&#10;" path="m,57l,87,21,72,18,51,42,,18,,,57xe" fillcolor="red" strokeweight=".25pt">
                    <v:path arrowok="t" o:connecttype="custom" o:connectlocs="0,35;0,53;10,44;8,31;19,0;8,0;0,35" o:connectangles="0,0,0,0,0,0,0"/>
                  </v:shape>
                  <v:group id="Group 2883" o:spid="_x0000_s1236" style="position:absolute;left:7589;top:8329;width:128;height:161;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9aYGhcEAAADcAAAADwAA&#10;AAAAAAAAAAAAAACqAgAAZHJzL2Rvd25yZXYueG1sUEsFBgAAAAAEAAQA+gAAAJgDAAAAAA==&#10;">
                    <v:shape id="Freeform 2884" o:spid="_x0000_s1237"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mVNcUA&#10;AADcAAAADwAAAGRycy9kb3ducmV2LnhtbESPzWrDMBCE74G+g9hCb7HshKbFsRJKIVBCe0iai29b&#10;a/1DrJWRFMd5+6pQyHGYmW+YYjuZXozkfGdZQZakIIgrqztuFJy+d/NXED4ga+wtk4IbedhuHmYF&#10;5tpe+UDjMTQiQtjnqKANYcil9FVLBn1iB+Lo1dYZDFG6RmqH1wg3vVyk6Uoa7DgutDjQe0vV+Xgx&#10;Cp5PXfbyVZe9W6y4HO3e/9DyU6mnx+ltDSLQFO7h//aHVrBMM/g7E4+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yZU1xQAAANwAAAAPAAAAAAAAAAAAAAAAAJgCAABkcnMv&#10;ZG93bnJldi54bWxQSwUGAAAAAAQABAD1AAAAigMAAAAA&#10;" path="m2,l1,c,,,,,1l,7c,8,,8,1,8r1,c3,8,3,8,3,7l3,1c3,,3,,2,xe" fillcolor="#a9a8a7" strokeweight="0">
                      <v:path arrowok="t" o:connecttype="custom" o:connectlocs="14,0;7,0;0,6;0,45;7,51;14,51;21,45;21,6;14,0" o:connectangles="0,0,0,0,0,0,0,0,0"/>
                    </v:shape>
                    <v:shape id="Freeform 2885" o:spid="_x0000_s1238"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sJs8QA&#10;AADcAAAADwAAAGRycy9kb3ducmV2LnhtbESP3WoCMRSE7wu+QziCdzWrgujWKCoIFiz419LLw+a4&#10;u7o5WZKo27dvBMHLYWa+YSazxlTiRs6XlhX0ugkI4szqknMFx8PqfQTCB2SNlWVS8EceZtPW2wRT&#10;be+8o9s+5CJC2KeooAihTqX0WUEGfdfWxNE7WWcwROlyqR3eI9xUsp8kQ2mw5LhQYE3LgrLL/moU&#10;SNxker4YXg2PP3+3bvP1833WSnXazfwDRKAmvMLP9lorGCR9eJyJR0B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bCbPEAAAA3AAAAA8AAAAAAAAAAAAAAAAAmAIAAGRycy9k&#10;b3ducmV2LnhtbFBLBQYAAAAABAAEAPUAAACJAwAAAAA=&#10;" path="m7,11r-4,l2,11r-1,l,9,,3,1,2,2,1r1,l7,r,11xe" fillcolor="red" strokecolor="#25221e" strokeweight="0">
                      <v:path arrowok="t" o:connecttype="custom" o:connectlocs="48,68;21,68;14,68;7,68;0,56;0,19;7,12;14,6;21,6;48,0;48,68" o:connectangles="0,0,0,0,0,0,0,0,0,0,0"/>
                    </v:shape>
                    <v:rect id="Rectangle 2886" o:spid="_x0000_s1239"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VOBsQA&#10;AADcAAAADwAAAGRycy9kb3ducmV2LnhtbESPQWvCQBSE7wX/w/KE3upGg1VSN0EEwZNaK6XH1+wz&#10;Cdl9G7Krpv/eLRR6HGbmG2ZVDNaIG/W+caxgOklAEJdON1wpOH9sX5YgfEDWaByTgh/yUOSjpxVm&#10;2t35nW6nUIkIYZ+hgjqELpPSlzVZ9BPXEUfv4nqLIcq+krrHe4RbI2dJ8iotNhwXauxoU1PZnq5W&#10;wXL+bdrzIv3aLw7Tz5bMmvz+qNTzeFi/gQg0hP/wX3unFaRJCr9n4hG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FTgbEAAAA3AAAAA8AAAAAAAAAAAAAAAAAmAIAAGRycy9k&#10;b3ducmV2LnhtbFBLBQYAAAAABAAEAPUAAACJAwAAAAA=&#10;" filled="f" strokeweight="0"/>
                    <v:rect id="Rectangle 2887" o:spid="_x0000_s1240"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dJ1MMA&#10;AADcAAAADwAAAGRycy9kb3ducmV2LnhtbESP3YrCMBSE7xd8h3AEb0RT7SpSjeK6CHrpzwMcm2Nb&#10;bU66TbTdtzcLwl4OM/MNs1i1phRPql1hWcFoGIEgTq0uOFNwPm0HMxDOI2ssLZOCX3KwWnY+Fpho&#10;2/CBnkefiQBhl6CC3PsqkdKlORl0Q1sRB+9qa4M+yDqTusYmwE0px1E0lQYLDgs5VrTJKb0fH0bB&#10;3n7Ji579xHHV+Ft/G+/N6HuiVK/brucgPLX+P/xu77SCOPqEvzPhCMj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1dJ1MMAAADcAAAADwAAAAAAAAAAAAAAAACYAgAAZHJzL2Rv&#10;d25yZXYueG1sUEsFBgAAAAAEAAQA9QAAAIgDAAAAAA==&#10;" fillcolor="#fc0" strokeweight="0"/>
                  </v:group>
                </v:group>
              </v:group>
            </w:pict>
          </mc:Fallback>
        </mc:AlternateContent>
      </w:r>
    </w:p>
    <w:p w14:paraId="5DC75CAC" w14:textId="77777777" w:rsidR="00C642F8" w:rsidRPr="00D446D4" w:rsidRDefault="00C642F8" w:rsidP="00D446D4">
      <w:pPr>
        <w:pStyle w:val="NoSpacing"/>
        <w:jc w:val="both"/>
        <w:rPr>
          <w:rFonts w:ascii="Times New Roman" w:hAnsi="Times New Roman"/>
          <w:lang w:val="de-DE"/>
        </w:rPr>
      </w:pPr>
    </w:p>
    <w:p w14:paraId="443B1AEF" w14:textId="77777777" w:rsidR="00C642F8" w:rsidRPr="00D446D4" w:rsidRDefault="00C642F8" w:rsidP="00D446D4">
      <w:pPr>
        <w:pStyle w:val="NoSpacing"/>
        <w:jc w:val="both"/>
        <w:rPr>
          <w:rFonts w:ascii="Times New Roman" w:hAnsi="Times New Roman"/>
          <w:lang w:val="de-DE"/>
        </w:rPr>
      </w:pPr>
    </w:p>
    <w:p w14:paraId="2A85249B" w14:textId="77777777" w:rsidR="00C642F8" w:rsidRPr="00D446D4" w:rsidRDefault="00C642F8" w:rsidP="00D446D4">
      <w:pPr>
        <w:pStyle w:val="NoSpacing"/>
        <w:jc w:val="both"/>
        <w:rPr>
          <w:rFonts w:ascii="Times New Roman" w:hAnsi="Times New Roman"/>
          <w:lang w:val="de-DE"/>
        </w:rPr>
      </w:pPr>
    </w:p>
    <w:p w14:paraId="50DA29B8" w14:textId="77777777" w:rsidR="00C642F8" w:rsidRDefault="00C642F8" w:rsidP="00D446D4">
      <w:pPr>
        <w:pStyle w:val="NoSpacing"/>
        <w:jc w:val="both"/>
        <w:rPr>
          <w:rFonts w:ascii="Times New Roman" w:hAnsi="Times New Roman"/>
          <w:lang w:val="id-ID"/>
        </w:rPr>
      </w:pPr>
    </w:p>
    <w:p w14:paraId="04A3737E" w14:textId="77777777" w:rsidR="00D446D4" w:rsidRDefault="00D446D4" w:rsidP="00D446D4">
      <w:pPr>
        <w:pStyle w:val="NoSpacing"/>
        <w:jc w:val="both"/>
        <w:rPr>
          <w:rFonts w:ascii="Times New Roman" w:hAnsi="Times New Roman"/>
          <w:lang w:val="id-ID"/>
        </w:rPr>
      </w:pPr>
    </w:p>
    <w:p w14:paraId="0D925582" w14:textId="77777777" w:rsidR="00D446D4" w:rsidRDefault="00D446D4" w:rsidP="00D446D4">
      <w:pPr>
        <w:pStyle w:val="NoSpacing"/>
        <w:jc w:val="both"/>
        <w:rPr>
          <w:rFonts w:ascii="Times New Roman" w:hAnsi="Times New Roman"/>
          <w:lang w:val="id-ID"/>
        </w:rPr>
      </w:pPr>
    </w:p>
    <w:p w14:paraId="41E72090" w14:textId="77777777" w:rsidR="00D446D4" w:rsidRDefault="00D446D4" w:rsidP="00D446D4">
      <w:pPr>
        <w:pStyle w:val="NoSpacing"/>
        <w:jc w:val="both"/>
        <w:rPr>
          <w:rFonts w:ascii="Times New Roman" w:hAnsi="Times New Roman"/>
          <w:lang w:val="id-ID"/>
        </w:rPr>
      </w:pPr>
    </w:p>
    <w:p w14:paraId="5AD900F6" w14:textId="77777777" w:rsidR="00D446D4" w:rsidRDefault="00D446D4" w:rsidP="00D446D4">
      <w:pPr>
        <w:pStyle w:val="NoSpacing"/>
        <w:jc w:val="both"/>
        <w:rPr>
          <w:rFonts w:ascii="Times New Roman" w:hAnsi="Times New Roman"/>
          <w:lang w:val="id-ID"/>
        </w:rPr>
      </w:pPr>
    </w:p>
    <w:p w14:paraId="5206D69A" w14:textId="77777777" w:rsidR="00D446D4" w:rsidRDefault="00D446D4" w:rsidP="00D446D4">
      <w:pPr>
        <w:pStyle w:val="NoSpacing"/>
        <w:jc w:val="both"/>
        <w:rPr>
          <w:rFonts w:ascii="Times New Roman" w:hAnsi="Times New Roman"/>
          <w:lang w:val="id-ID"/>
        </w:rPr>
      </w:pPr>
    </w:p>
    <w:p w14:paraId="6B63A7BC" w14:textId="77777777" w:rsidR="00D446D4" w:rsidRDefault="00D446D4" w:rsidP="00D446D4">
      <w:pPr>
        <w:pStyle w:val="NoSpacing"/>
        <w:jc w:val="both"/>
        <w:rPr>
          <w:rFonts w:ascii="Times New Roman" w:hAnsi="Times New Roman"/>
          <w:lang w:val="id-ID"/>
        </w:rPr>
      </w:pPr>
    </w:p>
    <w:p w14:paraId="6926D6AC" w14:textId="77777777" w:rsidR="00D446D4" w:rsidRPr="00D446D4" w:rsidRDefault="00D446D4" w:rsidP="00D446D4">
      <w:pPr>
        <w:pStyle w:val="NoSpacing"/>
        <w:jc w:val="both"/>
        <w:rPr>
          <w:rFonts w:ascii="Times New Roman" w:hAnsi="Times New Roman"/>
          <w:lang w:val="id-ID"/>
        </w:rPr>
      </w:pPr>
    </w:p>
    <w:p w14:paraId="5C7F68C2" w14:textId="77777777" w:rsidR="00C642F8" w:rsidRPr="00D446D4" w:rsidRDefault="00C642F8" w:rsidP="00D446D4">
      <w:pPr>
        <w:pStyle w:val="NoSpacing"/>
        <w:jc w:val="center"/>
        <w:rPr>
          <w:rFonts w:ascii="Times New Roman" w:hAnsi="Times New Roman"/>
        </w:rPr>
      </w:pPr>
      <w:r w:rsidRPr="00D446D4">
        <w:rPr>
          <w:rFonts w:ascii="Times New Roman" w:hAnsi="Times New Roman"/>
          <w:lang w:val="id-ID"/>
        </w:rPr>
        <w:t>Gambar 6 : Pengukuran Jarak</w:t>
      </w:r>
    </w:p>
    <w:p w14:paraId="1EE2D06B" w14:textId="77777777" w:rsidR="00C642F8" w:rsidRPr="00D446D4" w:rsidRDefault="00C642F8" w:rsidP="00D446D4">
      <w:pPr>
        <w:pStyle w:val="NoSpacing"/>
        <w:jc w:val="both"/>
        <w:rPr>
          <w:rFonts w:ascii="Times New Roman" w:hAnsi="Times New Roman"/>
        </w:rPr>
      </w:pPr>
    </w:p>
    <w:p w14:paraId="7E624899" w14:textId="12067C99" w:rsidR="00C642F8" w:rsidRPr="00D446D4" w:rsidRDefault="00C642F8" w:rsidP="00D446D4">
      <w:pPr>
        <w:pStyle w:val="NoSpacing"/>
        <w:ind w:firstLine="709"/>
        <w:jc w:val="both"/>
        <w:rPr>
          <w:rFonts w:ascii="Times New Roman" w:hAnsi="Times New Roman"/>
          <w:lang w:val="id-ID"/>
        </w:rPr>
      </w:pPr>
      <w:r w:rsidRPr="00D446D4">
        <w:rPr>
          <w:rFonts w:ascii="Times New Roman" w:hAnsi="Times New Roman"/>
          <w:lang w:val="id-ID"/>
        </w:rPr>
        <w:t xml:space="preserve">Rumus yang digunakan untuk mendapatkan besaran sudut horisontal di station/titik serta jarak horisontal adalah : </w:t>
      </w:r>
    </w:p>
    <w:p w14:paraId="1B880A79"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sym w:font="Symbol" w:char="F062"/>
      </w:r>
      <w:r w:rsidRPr="00D446D4">
        <w:rPr>
          <w:rFonts w:ascii="Times New Roman" w:hAnsi="Times New Roman"/>
          <w:lang w:val="id-ID"/>
        </w:rPr>
        <w:tab/>
        <w:t>=   CR 2 – CR 1</w:t>
      </w:r>
    </w:p>
    <w:p w14:paraId="4D068538"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HD =  SD x Sin Z </w:t>
      </w:r>
    </w:p>
    <w:p w14:paraId="0E319734"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dimana :</w:t>
      </w:r>
    </w:p>
    <w:p w14:paraId="1F8261E9"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sym w:font="Symbol" w:char="F062"/>
      </w:r>
      <w:r w:rsidRPr="00D446D4">
        <w:rPr>
          <w:rFonts w:ascii="Times New Roman" w:hAnsi="Times New Roman"/>
          <w:lang w:val="id-ID"/>
        </w:rPr>
        <w:tab/>
      </w:r>
      <w:r w:rsidRPr="00D446D4">
        <w:rPr>
          <w:rFonts w:ascii="Times New Roman" w:hAnsi="Times New Roman"/>
        </w:rPr>
        <w:tab/>
      </w:r>
      <w:r w:rsidRPr="00D446D4">
        <w:rPr>
          <w:rFonts w:ascii="Times New Roman" w:hAnsi="Times New Roman"/>
          <w:lang w:val="id-ID"/>
        </w:rPr>
        <w:t>=</w:t>
      </w:r>
      <w:r w:rsidRPr="00D446D4">
        <w:rPr>
          <w:rFonts w:ascii="Times New Roman" w:hAnsi="Times New Roman"/>
        </w:rPr>
        <w:t xml:space="preserve"> </w:t>
      </w:r>
      <w:r w:rsidRPr="00D446D4">
        <w:rPr>
          <w:rFonts w:ascii="Times New Roman" w:hAnsi="Times New Roman"/>
          <w:lang w:val="id-ID"/>
        </w:rPr>
        <w:t>Besaran sudut di station/point A</w:t>
      </w:r>
    </w:p>
    <w:p w14:paraId="67F2EE13"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CR </w:t>
      </w:r>
      <w:r w:rsidRPr="00D446D4">
        <w:rPr>
          <w:rFonts w:ascii="Times New Roman" w:hAnsi="Times New Roman"/>
          <w:lang w:val="id-ID"/>
        </w:rPr>
        <w:tab/>
      </w:r>
      <w:r w:rsidRPr="00D446D4">
        <w:rPr>
          <w:rFonts w:ascii="Times New Roman" w:hAnsi="Times New Roman"/>
        </w:rPr>
        <w:tab/>
      </w:r>
      <w:r w:rsidRPr="00D446D4">
        <w:rPr>
          <w:rFonts w:ascii="Times New Roman" w:hAnsi="Times New Roman"/>
          <w:lang w:val="id-ID"/>
        </w:rPr>
        <w:t>=</w:t>
      </w:r>
      <w:r w:rsidRPr="00D446D4">
        <w:rPr>
          <w:rFonts w:ascii="Times New Roman" w:hAnsi="Times New Roman"/>
        </w:rPr>
        <w:t xml:space="preserve"> </w:t>
      </w:r>
      <w:r w:rsidRPr="00D446D4">
        <w:rPr>
          <w:rFonts w:ascii="Times New Roman" w:hAnsi="Times New Roman"/>
          <w:lang w:val="id-ID"/>
        </w:rPr>
        <w:t>Bacaan Sudut</w:t>
      </w:r>
    </w:p>
    <w:p w14:paraId="6DA44536"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SD </w:t>
      </w:r>
      <w:r w:rsidRPr="00D446D4">
        <w:rPr>
          <w:rFonts w:ascii="Times New Roman" w:hAnsi="Times New Roman"/>
          <w:lang w:val="id-ID"/>
        </w:rPr>
        <w:tab/>
      </w:r>
      <w:r w:rsidRPr="00D446D4">
        <w:rPr>
          <w:rFonts w:ascii="Times New Roman" w:hAnsi="Times New Roman"/>
        </w:rPr>
        <w:tab/>
      </w:r>
      <w:r w:rsidRPr="00D446D4">
        <w:rPr>
          <w:rFonts w:ascii="Times New Roman" w:hAnsi="Times New Roman"/>
          <w:lang w:val="id-ID"/>
        </w:rPr>
        <w:t>=</w:t>
      </w:r>
      <w:r w:rsidRPr="00D446D4">
        <w:rPr>
          <w:rFonts w:ascii="Times New Roman" w:hAnsi="Times New Roman"/>
        </w:rPr>
        <w:t xml:space="preserve"> </w:t>
      </w:r>
      <w:r w:rsidRPr="00D446D4">
        <w:rPr>
          <w:rFonts w:ascii="Times New Roman" w:hAnsi="Times New Roman"/>
          <w:lang w:val="id-ID"/>
        </w:rPr>
        <w:t>Jarak Miring</w:t>
      </w:r>
    </w:p>
    <w:p w14:paraId="5200218D"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Z   </w:t>
      </w:r>
      <w:r w:rsidRPr="00D446D4">
        <w:rPr>
          <w:rFonts w:ascii="Times New Roman" w:hAnsi="Times New Roman"/>
          <w:lang w:val="id-ID"/>
        </w:rPr>
        <w:tab/>
      </w:r>
      <w:r w:rsidRPr="00D446D4">
        <w:rPr>
          <w:rFonts w:ascii="Times New Roman" w:hAnsi="Times New Roman"/>
        </w:rPr>
        <w:tab/>
      </w:r>
      <w:r w:rsidRPr="00D446D4">
        <w:rPr>
          <w:rFonts w:ascii="Times New Roman" w:hAnsi="Times New Roman"/>
          <w:lang w:val="id-ID"/>
        </w:rPr>
        <w:t>= Sudut Vertikal</w:t>
      </w:r>
    </w:p>
    <w:p w14:paraId="6A13FEA7" w14:textId="77777777" w:rsidR="00C642F8" w:rsidRPr="00D446D4" w:rsidRDefault="00C642F8" w:rsidP="00D446D4">
      <w:pPr>
        <w:pStyle w:val="NoSpacing"/>
        <w:jc w:val="both"/>
        <w:rPr>
          <w:rFonts w:ascii="Times New Roman" w:hAnsi="Times New Roman"/>
        </w:rPr>
      </w:pPr>
      <w:r w:rsidRPr="00D446D4">
        <w:rPr>
          <w:rFonts w:ascii="Times New Roman" w:hAnsi="Times New Roman"/>
          <w:lang w:val="id-ID"/>
        </w:rPr>
        <w:t xml:space="preserve">HD </w:t>
      </w:r>
      <w:r w:rsidRPr="00D446D4">
        <w:rPr>
          <w:rFonts w:ascii="Times New Roman" w:hAnsi="Times New Roman"/>
        </w:rPr>
        <w:tab/>
      </w:r>
      <w:r w:rsidRPr="00D446D4">
        <w:rPr>
          <w:rFonts w:ascii="Times New Roman" w:hAnsi="Times New Roman"/>
          <w:lang w:val="id-ID"/>
        </w:rPr>
        <w:tab/>
        <w:t>= Jarak Datar</w:t>
      </w:r>
    </w:p>
    <w:p w14:paraId="29CA87D1" w14:textId="77777777" w:rsidR="00C642F8" w:rsidRPr="00D446D4" w:rsidRDefault="00C642F8" w:rsidP="00D446D4">
      <w:pPr>
        <w:pStyle w:val="NoSpacing"/>
        <w:ind w:firstLine="709"/>
        <w:jc w:val="both"/>
        <w:rPr>
          <w:rFonts w:ascii="Times New Roman" w:hAnsi="Times New Roman"/>
          <w:i/>
          <w:lang w:val="id-ID"/>
        </w:rPr>
      </w:pPr>
      <w:r w:rsidRPr="00D446D4">
        <w:rPr>
          <w:rFonts w:ascii="Times New Roman" w:hAnsi="Times New Roman"/>
          <w:lang w:val="id-ID"/>
        </w:rPr>
        <w:t xml:space="preserve">Selain pengukuran sudut dan jarak, juga dilakukan pengukuran beda tinggi atara station/titik, dengan metoda pengukuran </w:t>
      </w:r>
      <w:r w:rsidRPr="00D446D4">
        <w:rPr>
          <w:rFonts w:ascii="Times New Roman" w:hAnsi="Times New Roman"/>
          <w:i/>
          <w:lang w:val="id-ID"/>
        </w:rPr>
        <w:t>trigonometris.</w:t>
      </w:r>
    </w:p>
    <w:p w14:paraId="59C925C1" w14:textId="77777777" w:rsidR="00C642F8" w:rsidRPr="00D446D4" w:rsidRDefault="00C642F8" w:rsidP="00D446D4">
      <w:pPr>
        <w:pStyle w:val="NoSpacing"/>
        <w:jc w:val="both"/>
        <w:rPr>
          <w:rFonts w:ascii="Times New Roman" w:hAnsi="Times New Roman"/>
          <w:lang w:val="nb-NO"/>
        </w:rPr>
      </w:pPr>
      <w:r w:rsidRPr="00D446D4">
        <w:rPr>
          <w:rFonts w:ascii="Times New Roman" w:hAnsi="Times New Roman"/>
          <w:noProof/>
          <w:lang w:val="id-ID" w:eastAsia="id-ID"/>
        </w:rPr>
        <mc:AlternateContent>
          <mc:Choice Requires="wpg">
            <w:drawing>
              <wp:anchor distT="0" distB="0" distL="114300" distR="114300" simplePos="0" relativeHeight="251663360" behindDoc="0" locked="0" layoutInCell="1" allowOverlap="1" wp14:anchorId="1D666C56" wp14:editId="3687A84C">
                <wp:simplePos x="0" y="0"/>
                <wp:positionH relativeFrom="column">
                  <wp:posOffset>2109575</wp:posOffset>
                </wp:positionH>
                <wp:positionV relativeFrom="paragraph">
                  <wp:posOffset>22057</wp:posOffset>
                </wp:positionV>
                <wp:extent cx="2315739" cy="1001007"/>
                <wp:effectExtent l="0" t="19050" r="27940" b="27940"/>
                <wp:wrapNone/>
                <wp:docPr id="967" name="Group 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739" cy="1001007"/>
                          <a:chOff x="2042" y="9909"/>
                          <a:chExt cx="7709" cy="3052"/>
                        </a:xfrm>
                      </wpg:grpSpPr>
                      <wps:wsp>
                        <wps:cNvPr id="968" name="Rectangle 2889"/>
                        <wps:cNvSpPr>
                          <a:spLocks noChangeArrowheads="1"/>
                        </wps:cNvSpPr>
                        <wps:spPr bwMode="auto">
                          <a:xfrm>
                            <a:off x="2070" y="9909"/>
                            <a:ext cx="7681" cy="3052"/>
                          </a:xfrm>
                          <a:prstGeom prst="rect">
                            <a:avLst/>
                          </a:prstGeom>
                          <a:gradFill rotWithShape="1">
                            <a:gsLst>
                              <a:gs pos="0">
                                <a:srgbClr val="FFCC99">
                                  <a:alpha val="50000"/>
                                </a:srgbClr>
                              </a:gs>
                              <a:gs pos="100000">
                                <a:srgbClr val="FFFFFF"/>
                              </a:gs>
                            </a:gsLst>
                            <a:lin ang="5400000" scaled="1"/>
                          </a:gradFill>
                          <a:ln w="9525" algn="ctr">
                            <a:solidFill>
                              <a:srgbClr val="FF66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g:cNvPr id="969" name="Group 2890"/>
                        <wpg:cNvGrpSpPr>
                          <a:grpSpLocks/>
                        </wpg:cNvGrpSpPr>
                        <wpg:grpSpPr bwMode="auto">
                          <a:xfrm>
                            <a:off x="2216" y="11088"/>
                            <a:ext cx="1281" cy="1827"/>
                            <a:chOff x="3414" y="8922"/>
                            <a:chExt cx="1281" cy="1827"/>
                          </a:xfrm>
                        </wpg:grpSpPr>
                        <wpg:grpSp>
                          <wpg:cNvPr id="970" name="Group 2891"/>
                          <wpg:cNvGrpSpPr>
                            <a:grpSpLocks/>
                          </wpg:cNvGrpSpPr>
                          <wpg:grpSpPr bwMode="auto">
                            <a:xfrm>
                              <a:off x="3559" y="10197"/>
                              <a:ext cx="733" cy="354"/>
                              <a:chOff x="2916" y="11946"/>
                              <a:chExt cx="645" cy="404"/>
                            </a:xfrm>
                          </wpg:grpSpPr>
                          <wpg:grpSp>
                            <wpg:cNvPr id="971" name="Group 2892"/>
                            <wpg:cNvGrpSpPr>
                              <a:grpSpLocks/>
                            </wpg:cNvGrpSpPr>
                            <wpg:grpSpPr bwMode="auto">
                              <a:xfrm>
                                <a:off x="3236" y="11946"/>
                                <a:ext cx="202" cy="351"/>
                                <a:chOff x="3236" y="11676"/>
                                <a:chExt cx="667" cy="621"/>
                              </a:xfrm>
                            </wpg:grpSpPr>
                            <wps:wsp>
                              <wps:cNvPr id="972" name="AutoShape 2893"/>
                              <wps:cNvSpPr>
                                <a:spLocks noChangeArrowheads="1"/>
                              </wps:cNvSpPr>
                              <wps:spPr bwMode="auto">
                                <a:xfrm>
                                  <a:off x="3236" y="11676"/>
                                  <a:ext cx="667" cy="621"/>
                                </a:xfrm>
                                <a:prstGeom prst="flowChartMagneticDisk">
                                  <a:avLst/>
                                </a:prstGeom>
                                <a:solidFill>
                                  <a:srgbClr val="FFFF99"/>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973" name="Oval 2894"/>
                              <wps:cNvSpPr>
                                <a:spLocks noChangeArrowheads="1"/>
                              </wps:cNvSpPr>
                              <wps:spPr bwMode="auto">
                                <a:xfrm flipV="1">
                                  <a:off x="3399" y="11722"/>
                                  <a:ext cx="340" cy="8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g:grpSp>
                          <wps:wsp>
                            <wps:cNvPr id="974" name="Freeform 2895"/>
                            <wps:cNvSpPr>
                              <a:spLocks/>
                            </wps:cNvSpPr>
                            <wps:spPr bwMode="auto">
                              <a:xfrm>
                                <a:off x="2916" y="12230"/>
                                <a:ext cx="645" cy="120"/>
                              </a:xfrm>
                              <a:custGeom>
                                <a:avLst/>
                                <a:gdLst>
                                  <a:gd name="T0" fmla="*/ 0 w 369"/>
                                  <a:gd name="T1" fmla="*/ 48 h 48"/>
                                  <a:gd name="T2" fmla="*/ 48 w 369"/>
                                  <a:gd name="T3" fmla="*/ 24 h 48"/>
                                  <a:gd name="T4" fmla="*/ 69 w 369"/>
                                  <a:gd name="T5" fmla="*/ 24 h 48"/>
                                  <a:gd name="T6" fmla="*/ 87 w 369"/>
                                  <a:gd name="T7" fmla="*/ 30 h 48"/>
                                  <a:gd name="T8" fmla="*/ 123 w 369"/>
                                  <a:gd name="T9" fmla="*/ 30 h 48"/>
                                  <a:gd name="T10" fmla="*/ 144 w 369"/>
                                  <a:gd name="T11" fmla="*/ 21 h 48"/>
                                  <a:gd name="T12" fmla="*/ 162 w 369"/>
                                  <a:gd name="T13" fmla="*/ 12 h 48"/>
                                  <a:gd name="T14" fmla="*/ 204 w 369"/>
                                  <a:gd name="T15" fmla="*/ 18 h 48"/>
                                  <a:gd name="T16" fmla="*/ 246 w 369"/>
                                  <a:gd name="T17" fmla="*/ 30 h 48"/>
                                  <a:gd name="T18" fmla="*/ 267 w 369"/>
                                  <a:gd name="T19" fmla="*/ 24 h 48"/>
                                  <a:gd name="T20" fmla="*/ 300 w 369"/>
                                  <a:gd name="T21" fmla="*/ 9 h 48"/>
                                  <a:gd name="T22" fmla="*/ 348 w 369"/>
                                  <a:gd name="T23" fmla="*/ 0 h 48"/>
                                  <a:gd name="T24" fmla="*/ 369 w 369"/>
                                  <a:gd name="T25" fmla="*/ 1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69" h="48">
                                    <a:moveTo>
                                      <a:pt x="0" y="48"/>
                                    </a:moveTo>
                                    <a:lnTo>
                                      <a:pt x="48" y="24"/>
                                    </a:lnTo>
                                    <a:lnTo>
                                      <a:pt x="69" y="24"/>
                                    </a:lnTo>
                                    <a:lnTo>
                                      <a:pt x="87" y="30"/>
                                    </a:lnTo>
                                    <a:lnTo>
                                      <a:pt x="123" y="30"/>
                                    </a:lnTo>
                                    <a:lnTo>
                                      <a:pt x="144" y="21"/>
                                    </a:lnTo>
                                    <a:lnTo>
                                      <a:pt x="162" y="12"/>
                                    </a:lnTo>
                                    <a:lnTo>
                                      <a:pt x="204" y="18"/>
                                    </a:lnTo>
                                    <a:lnTo>
                                      <a:pt x="246" y="30"/>
                                    </a:lnTo>
                                    <a:lnTo>
                                      <a:pt x="267" y="24"/>
                                    </a:lnTo>
                                    <a:lnTo>
                                      <a:pt x="300" y="9"/>
                                    </a:lnTo>
                                    <a:lnTo>
                                      <a:pt x="348" y="0"/>
                                    </a:lnTo>
                                    <a:lnTo>
                                      <a:pt x="369" y="18"/>
                                    </a:lnTo>
                                  </a:path>
                                </a:pathLst>
                              </a:custGeom>
                              <a:noFill/>
                              <a:ln w="19050">
                                <a:solidFill>
                                  <a:srgbClr val="00CC00"/>
                                </a:solidFill>
                                <a:round/>
                                <a:headEnd/>
                                <a:tailEnd/>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g:grpSp>
                        <wpg:grpSp>
                          <wpg:cNvPr id="975" name="Group 2896"/>
                          <wpg:cNvGrpSpPr>
                            <a:grpSpLocks/>
                          </wpg:cNvGrpSpPr>
                          <wpg:grpSpPr bwMode="auto">
                            <a:xfrm flipH="1">
                              <a:off x="3904" y="8922"/>
                              <a:ext cx="276" cy="370"/>
                              <a:chOff x="6289" y="12100"/>
                              <a:chExt cx="150" cy="267"/>
                            </a:xfrm>
                          </wpg:grpSpPr>
                          <wps:wsp>
                            <wps:cNvPr id="976" name="Freeform 2897"/>
                            <wps:cNvSpPr>
                              <a:spLocks/>
                            </wps:cNvSpPr>
                            <wps:spPr bwMode="auto">
                              <a:xfrm>
                                <a:off x="6289" y="12217"/>
                                <a:ext cx="5" cy="26"/>
                              </a:xfrm>
                              <a:custGeom>
                                <a:avLst/>
                                <a:gdLst>
                                  <a:gd name="T0" fmla="*/ 0 w 1"/>
                                  <a:gd name="T1" fmla="*/ 0 h 4"/>
                                  <a:gd name="T2" fmla="*/ 0 w 1"/>
                                  <a:gd name="T3" fmla="*/ 0 h 4"/>
                                  <a:gd name="T4" fmla="*/ 0 w 1"/>
                                  <a:gd name="T5" fmla="*/ 1 h 4"/>
                                  <a:gd name="T6" fmla="*/ 0 w 1"/>
                                  <a:gd name="T7" fmla="*/ 4 h 4"/>
                                  <a:gd name="T8" fmla="*/ 0 w 1"/>
                                  <a:gd name="T9" fmla="*/ 4 h 4"/>
                                  <a:gd name="T10" fmla="*/ 0 w 1"/>
                                  <a:gd name="T11" fmla="*/ 4 h 4"/>
                                  <a:gd name="T12" fmla="*/ 1 w 1"/>
                                  <a:gd name="T13" fmla="*/ 4 h 4"/>
                                  <a:gd name="T14" fmla="*/ 1 w 1"/>
                                  <a:gd name="T15" fmla="*/ 1 h 4"/>
                                  <a:gd name="T16" fmla="*/ 0 w 1"/>
                                  <a:gd name="T17" fmla="*/ 0 h 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4">
                                    <a:moveTo>
                                      <a:pt x="0" y="0"/>
                                    </a:moveTo>
                                    <a:lnTo>
                                      <a:pt x="0" y="0"/>
                                    </a:lnTo>
                                    <a:cubicBezTo>
                                      <a:pt x="0" y="0"/>
                                      <a:pt x="0" y="1"/>
                                      <a:pt x="0" y="1"/>
                                    </a:cubicBezTo>
                                    <a:lnTo>
                                      <a:pt x="0" y="4"/>
                                    </a:lnTo>
                                    <a:cubicBezTo>
                                      <a:pt x="0" y="4"/>
                                      <a:pt x="0" y="4"/>
                                      <a:pt x="0" y="4"/>
                                    </a:cubicBezTo>
                                    <a:lnTo>
                                      <a:pt x="0" y="4"/>
                                    </a:lnTo>
                                    <a:cubicBezTo>
                                      <a:pt x="0" y="4"/>
                                      <a:pt x="1" y="4"/>
                                      <a:pt x="1" y="4"/>
                                    </a:cubicBezTo>
                                    <a:lnTo>
                                      <a:pt x="1" y="1"/>
                                    </a:lnTo>
                                    <a:cubicBezTo>
                                      <a:pt x="1" y="1"/>
                                      <a:pt x="0" y="0"/>
                                      <a:pt x="0" y="0"/>
                                    </a:cubicBezTo>
                                    <a:close/>
                                  </a:path>
                                </a:pathLst>
                              </a:custGeom>
                              <a:noFill/>
                              <a:ln w="0">
                                <a:solidFill>
                                  <a:srgbClr val="25221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 name="Freeform 2898"/>
                            <wps:cNvSpPr>
                              <a:spLocks/>
                            </wps:cNvSpPr>
                            <wps:spPr bwMode="auto">
                              <a:xfrm>
                                <a:off x="6292" y="12211"/>
                                <a:ext cx="13" cy="40"/>
                              </a:xfrm>
                              <a:custGeom>
                                <a:avLst/>
                                <a:gdLst>
                                  <a:gd name="T0" fmla="*/ 1 w 2"/>
                                  <a:gd name="T1" fmla="*/ 0 h 6"/>
                                  <a:gd name="T2" fmla="*/ 1 w 2"/>
                                  <a:gd name="T3" fmla="*/ 0 h 6"/>
                                  <a:gd name="T4" fmla="*/ 0 w 2"/>
                                  <a:gd name="T5" fmla="*/ 1 h 6"/>
                                  <a:gd name="T6" fmla="*/ 0 w 2"/>
                                  <a:gd name="T7" fmla="*/ 6 h 6"/>
                                  <a:gd name="T8" fmla="*/ 1 w 2"/>
                                  <a:gd name="T9" fmla="*/ 6 h 6"/>
                                  <a:gd name="T10" fmla="*/ 1 w 2"/>
                                  <a:gd name="T11" fmla="*/ 6 h 6"/>
                                  <a:gd name="T12" fmla="*/ 2 w 2"/>
                                  <a:gd name="T13" fmla="*/ 6 h 6"/>
                                  <a:gd name="T14" fmla="*/ 2 w 2"/>
                                  <a:gd name="T15" fmla="*/ 1 h 6"/>
                                  <a:gd name="T16" fmla="*/ 1 w 2"/>
                                  <a:gd name="T17" fmla="*/ 0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 h="6">
                                    <a:moveTo>
                                      <a:pt x="1" y="0"/>
                                    </a:moveTo>
                                    <a:lnTo>
                                      <a:pt x="1" y="0"/>
                                    </a:lnTo>
                                    <a:cubicBezTo>
                                      <a:pt x="0" y="0"/>
                                      <a:pt x="0" y="1"/>
                                      <a:pt x="0" y="1"/>
                                    </a:cubicBezTo>
                                    <a:lnTo>
                                      <a:pt x="0" y="6"/>
                                    </a:lnTo>
                                    <a:cubicBezTo>
                                      <a:pt x="0" y="6"/>
                                      <a:pt x="0" y="6"/>
                                      <a:pt x="1" y="6"/>
                                    </a:cubicBezTo>
                                    <a:lnTo>
                                      <a:pt x="1" y="6"/>
                                    </a:lnTo>
                                    <a:cubicBezTo>
                                      <a:pt x="1" y="6"/>
                                      <a:pt x="2" y="6"/>
                                      <a:pt x="2" y="6"/>
                                    </a:cubicBezTo>
                                    <a:lnTo>
                                      <a:pt x="2" y="1"/>
                                    </a:lnTo>
                                    <a:cubicBezTo>
                                      <a:pt x="2" y="1"/>
                                      <a:pt x="1" y="0"/>
                                      <a:pt x="1" y="0"/>
                                    </a:cubicBezTo>
                                    <a:close/>
                                  </a:path>
                                </a:pathLst>
                              </a:custGeom>
                              <a:solidFill>
                                <a:srgbClr val="838181"/>
                              </a:solidFill>
                              <a:ln w="0">
                                <a:solidFill>
                                  <a:srgbClr val="25221E"/>
                                </a:solidFill>
                                <a:prstDash val="solid"/>
                                <a:round/>
                                <a:headEnd/>
                                <a:tailEnd/>
                              </a:ln>
                            </wps:spPr>
                            <wps:bodyPr rot="0" vert="horz" wrap="square" lIns="91440" tIns="45720" rIns="91440" bIns="45720" anchor="t" anchorCtr="0" upright="1">
                              <a:noAutofit/>
                            </wps:bodyPr>
                          </wps:wsp>
                          <wps:wsp>
                            <wps:cNvPr id="978" name="Rectangle 2899"/>
                            <wps:cNvSpPr>
                              <a:spLocks noChangeArrowheads="1"/>
                            </wps:cNvSpPr>
                            <wps:spPr bwMode="auto">
                              <a:xfrm>
                                <a:off x="6298" y="12206"/>
                                <a:ext cx="130" cy="51"/>
                              </a:xfrm>
                              <a:prstGeom prst="rect">
                                <a:avLst/>
                              </a:prstGeom>
                              <a:solidFill>
                                <a:srgbClr val="FF0000"/>
                              </a:solidFill>
                              <a:ln w="0">
                                <a:solidFill>
                                  <a:srgbClr val="25221E"/>
                                </a:solidFill>
                                <a:miter lim="800000"/>
                                <a:headEnd/>
                                <a:tailEnd/>
                              </a:ln>
                            </wps:spPr>
                            <wps:bodyPr rot="0" vert="horz" wrap="square" lIns="91440" tIns="45720" rIns="91440" bIns="45720" anchor="t" anchorCtr="0" upright="1">
                              <a:noAutofit/>
                            </wps:bodyPr>
                          </wps:wsp>
                          <wps:wsp>
                            <wps:cNvPr id="979" name="Freeform 2900"/>
                            <wps:cNvSpPr>
                              <a:spLocks/>
                            </wps:cNvSpPr>
                            <wps:spPr bwMode="auto">
                              <a:xfrm>
                                <a:off x="6313" y="12156"/>
                                <a:ext cx="106" cy="143"/>
                              </a:xfrm>
                              <a:custGeom>
                                <a:avLst/>
                                <a:gdLst>
                                  <a:gd name="T0" fmla="*/ 2 w 15"/>
                                  <a:gd name="T1" fmla="*/ 0 h 21"/>
                                  <a:gd name="T2" fmla="*/ 12 w 15"/>
                                  <a:gd name="T3" fmla="*/ 0 h 21"/>
                                  <a:gd name="T4" fmla="*/ 15 w 15"/>
                                  <a:gd name="T5" fmla="*/ 4 h 21"/>
                                  <a:gd name="T6" fmla="*/ 15 w 15"/>
                                  <a:gd name="T7" fmla="*/ 17 h 21"/>
                                  <a:gd name="T8" fmla="*/ 12 w 15"/>
                                  <a:gd name="T9" fmla="*/ 21 h 21"/>
                                  <a:gd name="T10" fmla="*/ 2 w 15"/>
                                  <a:gd name="T11" fmla="*/ 21 h 21"/>
                                  <a:gd name="T12" fmla="*/ 0 w 15"/>
                                  <a:gd name="T13" fmla="*/ 17 h 21"/>
                                  <a:gd name="T14" fmla="*/ 0 w 15"/>
                                  <a:gd name="T15" fmla="*/ 4 h 21"/>
                                  <a:gd name="T16" fmla="*/ 2 w 15"/>
                                  <a:gd name="T17" fmla="*/ 0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5" h="21">
                                    <a:moveTo>
                                      <a:pt x="2" y="0"/>
                                    </a:moveTo>
                                    <a:lnTo>
                                      <a:pt x="12" y="0"/>
                                    </a:lnTo>
                                    <a:cubicBezTo>
                                      <a:pt x="14" y="0"/>
                                      <a:pt x="15" y="2"/>
                                      <a:pt x="15" y="4"/>
                                    </a:cubicBezTo>
                                    <a:lnTo>
                                      <a:pt x="15" y="17"/>
                                    </a:lnTo>
                                    <a:cubicBezTo>
                                      <a:pt x="15" y="20"/>
                                      <a:pt x="14" y="21"/>
                                      <a:pt x="12" y="21"/>
                                    </a:cubicBezTo>
                                    <a:lnTo>
                                      <a:pt x="2" y="21"/>
                                    </a:lnTo>
                                    <a:cubicBezTo>
                                      <a:pt x="1" y="21"/>
                                      <a:pt x="0" y="20"/>
                                      <a:pt x="0" y="17"/>
                                    </a:cubicBezTo>
                                    <a:lnTo>
                                      <a:pt x="0" y="4"/>
                                    </a:lnTo>
                                    <a:cubicBezTo>
                                      <a:pt x="0" y="2"/>
                                      <a:pt x="1" y="0"/>
                                      <a:pt x="2" y="0"/>
                                    </a:cubicBezTo>
                                    <a:close/>
                                  </a:path>
                                </a:pathLst>
                              </a:custGeom>
                              <a:solidFill>
                                <a:srgbClr val="FFCC00"/>
                              </a:solidFill>
                              <a:ln w="3175" cmpd="sng">
                                <a:solidFill>
                                  <a:srgbClr val="000000"/>
                                </a:solidFill>
                                <a:prstDash val="solid"/>
                                <a:round/>
                                <a:headEnd/>
                                <a:tailEnd/>
                              </a:ln>
                            </wps:spPr>
                            <wps:bodyPr rot="0" vert="horz" wrap="square" lIns="91440" tIns="45720" rIns="91440" bIns="45720" anchor="t" anchorCtr="0" upright="1">
                              <a:noAutofit/>
                            </wps:bodyPr>
                          </wps:wsp>
                          <wps:wsp>
                            <wps:cNvPr id="980" name="Freeform 2901"/>
                            <wps:cNvSpPr>
                              <a:spLocks/>
                            </wps:cNvSpPr>
                            <wps:spPr bwMode="auto">
                              <a:xfrm>
                                <a:off x="6329" y="12172"/>
                                <a:ext cx="79" cy="195"/>
                              </a:xfrm>
                              <a:custGeom>
                                <a:avLst/>
                                <a:gdLst>
                                  <a:gd name="T0" fmla="*/ 1 w 11"/>
                                  <a:gd name="T1" fmla="*/ 0 h 29"/>
                                  <a:gd name="T2" fmla="*/ 10 w 11"/>
                                  <a:gd name="T3" fmla="*/ 0 h 29"/>
                                  <a:gd name="T4" fmla="*/ 11 w 11"/>
                                  <a:gd name="T5" fmla="*/ 1 h 29"/>
                                  <a:gd name="T6" fmla="*/ 11 w 11"/>
                                  <a:gd name="T7" fmla="*/ 28 h 29"/>
                                  <a:gd name="T8" fmla="*/ 10 w 11"/>
                                  <a:gd name="T9" fmla="*/ 29 h 29"/>
                                  <a:gd name="T10" fmla="*/ 1 w 11"/>
                                  <a:gd name="T11" fmla="*/ 29 h 29"/>
                                  <a:gd name="T12" fmla="*/ 0 w 11"/>
                                  <a:gd name="T13" fmla="*/ 28 h 29"/>
                                  <a:gd name="T14" fmla="*/ 0 w 11"/>
                                  <a:gd name="T15" fmla="*/ 1 h 29"/>
                                  <a:gd name="T16" fmla="*/ 1 w 11"/>
                                  <a:gd name="T17"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 h="29">
                                    <a:moveTo>
                                      <a:pt x="1" y="0"/>
                                    </a:moveTo>
                                    <a:lnTo>
                                      <a:pt x="10" y="0"/>
                                    </a:lnTo>
                                    <a:cubicBezTo>
                                      <a:pt x="10" y="0"/>
                                      <a:pt x="11" y="0"/>
                                      <a:pt x="11" y="1"/>
                                    </a:cubicBezTo>
                                    <a:lnTo>
                                      <a:pt x="11" y="28"/>
                                    </a:lnTo>
                                    <a:cubicBezTo>
                                      <a:pt x="11" y="28"/>
                                      <a:pt x="10" y="29"/>
                                      <a:pt x="10" y="29"/>
                                    </a:cubicBezTo>
                                    <a:lnTo>
                                      <a:pt x="1" y="29"/>
                                    </a:lnTo>
                                    <a:cubicBezTo>
                                      <a:pt x="0" y="29"/>
                                      <a:pt x="0" y="28"/>
                                      <a:pt x="0" y="28"/>
                                    </a:cubicBezTo>
                                    <a:lnTo>
                                      <a:pt x="0" y="1"/>
                                    </a:lnTo>
                                    <a:cubicBezTo>
                                      <a:pt x="0" y="0"/>
                                      <a:pt x="0" y="0"/>
                                      <a:pt x="1"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981" name="Freeform 2902"/>
                            <wps:cNvSpPr>
                              <a:spLocks/>
                            </wps:cNvSpPr>
                            <wps:spPr bwMode="auto">
                              <a:xfrm>
                                <a:off x="6405" y="12298"/>
                                <a:ext cx="28" cy="59"/>
                              </a:xfrm>
                              <a:custGeom>
                                <a:avLst/>
                                <a:gdLst>
                                  <a:gd name="T0" fmla="*/ 1 w 4"/>
                                  <a:gd name="T1" fmla="*/ 0 h 9"/>
                                  <a:gd name="T2" fmla="*/ 4 w 4"/>
                                  <a:gd name="T3" fmla="*/ 8 h 9"/>
                                  <a:gd name="T4" fmla="*/ 0 w 4"/>
                                  <a:gd name="T5" fmla="*/ 9 h 9"/>
                                </a:gdLst>
                                <a:ahLst/>
                                <a:cxnLst>
                                  <a:cxn ang="0">
                                    <a:pos x="T0" y="T1"/>
                                  </a:cxn>
                                  <a:cxn ang="0">
                                    <a:pos x="T2" y="T3"/>
                                  </a:cxn>
                                  <a:cxn ang="0">
                                    <a:pos x="T4" y="T5"/>
                                  </a:cxn>
                                </a:cxnLst>
                                <a:rect l="0" t="0" r="r" b="b"/>
                                <a:pathLst>
                                  <a:path w="4" h="9">
                                    <a:moveTo>
                                      <a:pt x="1" y="0"/>
                                    </a:moveTo>
                                    <a:lnTo>
                                      <a:pt x="4" y="8"/>
                                    </a:lnTo>
                                    <a:lnTo>
                                      <a:pt x="0"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982" name="Freeform 2903"/>
                            <wps:cNvSpPr>
                              <a:spLocks/>
                            </wps:cNvSpPr>
                            <wps:spPr bwMode="auto">
                              <a:xfrm>
                                <a:off x="6296" y="12294"/>
                                <a:ext cx="36" cy="67"/>
                              </a:xfrm>
                              <a:custGeom>
                                <a:avLst/>
                                <a:gdLst>
                                  <a:gd name="T0" fmla="*/ 3 w 5"/>
                                  <a:gd name="T1" fmla="*/ 0 h 10"/>
                                  <a:gd name="T2" fmla="*/ 0 w 5"/>
                                  <a:gd name="T3" fmla="*/ 9 h 10"/>
                                  <a:gd name="T4" fmla="*/ 5 w 5"/>
                                  <a:gd name="T5" fmla="*/ 10 h 10"/>
                                </a:gdLst>
                                <a:ahLst/>
                                <a:cxnLst>
                                  <a:cxn ang="0">
                                    <a:pos x="T0" y="T1"/>
                                  </a:cxn>
                                  <a:cxn ang="0">
                                    <a:pos x="T2" y="T3"/>
                                  </a:cxn>
                                  <a:cxn ang="0">
                                    <a:pos x="T4" y="T5"/>
                                  </a:cxn>
                                </a:cxnLst>
                                <a:rect l="0" t="0" r="r" b="b"/>
                                <a:pathLst>
                                  <a:path w="5" h="10">
                                    <a:moveTo>
                                      <a:pt x="3" y="0"/>
                                    </a:moveTo>
                                    <a:lnTo>
                                      <a:pt x="0" y="9"/>
                                    </a:lnTo>
                                    <a:lnTo>
                                      <a:pt x="5" y="10"/>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983" name="Freeform 2904"/>
                            <wps:cNvSpPr>
                              <a:spLocks/>
                            </wps:cNvSpPr>
                            <wps:spPr bwMode="auto">
                              <a:xfrm>
                                <a:off x="6431" y="12209"/>
                                <a:ext cx="8" cy="62"/>
                              </a:xfrm>
                              <a:custGeom>
                                <a:avLst/>
                                <a:gdLst>
                                  <a:gd name="T0" fmla="*/ 0 w 1"/>
                                  <a:gd name="T1" fmla="*/ 0 h 9"/>
                                  <a:gd name="T2" fmla="*/ 1 w 1"/>
                                  <a:gd name="T3" fmla="*/ 0 h 9"/>
                                  <a:gd name="T4" fmla="*/ 1 w 1"/>
                                  <a:gd name="T5" fmla="*/ 0 h 9"/>
                                  <a:gd name="T6" fmla="*/ 1 w 1"/>
                                  <a:gd name="T7" fmla="*/ 8 h 9"/>
                                  <a:gd name="T8" fmla="*/ 1 w 1"/>
                                  <a:gd name="T9" fmla="*/ 9 h 9"/>
                                  <a:gd name="T10" fmla="*/ 0 w 1"/>
                                  <a:gd name="T11" fmla="*/ 9 h 9"/>
                                  <a:gd name="T12" fmla="*/ 0 w 1"/>
                                  <a:gd name="T13" fmla="*/ 8 h 9"/>
                                  <a:gd name="T14" fmla="*/ 0 w 1"/>
                                  <a:gd name="T15" fmla="*/ 0 h 9"/>
                                  <a:gd name="T16" fmla="*/ 0 w 1"/>
                                  <a:gd name="T17"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9">
                                    <a:moveTo>
                                      <a:pt x="0" y="0"/>
                                    </a:moveTo>
                                    <a:lnTo>
                                      <a:pt x="1" y="0"/>
                                    </a:lnTo>
                                    <a:cubicBezTo>
                                      <a:pt x="1" y="0"/>
                                      <a:pt x="1" y="0"/>
                                      <a:pt x="1" y="0"/>
                                    </a:cubicBezTo>
                                    <a:lnTo>
                                      <a:pt x="1" y="8"/>
                                    </a:lnTo>
                                    <a:cubicBezTo>
                                      <a:pt x="1" y="9"/>
                                      <a:pt x="1" y="9"/>
                                      <a:pt x="1" y="9"/>
                                    </a:cubicBezTo>
                                    <a:lnTo>
                                      <a:pt x="0" y="9"/>
                                    </a:lnTo>
                                    <a:cubicBezTo>
                                      <a:pt x="0" y="9"/>
                                      <a:pt x="0" y="9"/>
                                      <a:pt x="0" y="8"/>
                                    </a:cubicBezTo>
                                    <a:lnTo>
                                      <a:pt x="0" y="0"/>
                                    </a:lnTo>
                                    <a:cubicBezTo>
                                      <a:pt x="0" y="0"/>
                                      <a:pt x="0" y="0"/>
                                      <a:pt x="0"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984" name="Freeform 2905"/>
                            <wps:cNvSpPr>
                              <a:spLocks/>
                            </wps:cNvSpPr>
                            <wps:spPr bwMode="auto">
                              <a:xfrm>
                                <a:off x="6345" y="12100"/>
                                <a:ext cx="43" cy="60"/>
                              </a:xfrm>
                              <a:custGeom>
                                <a:avLst/>
                                <a:gdLst>
                                  <a:gd name="T0" fmla="*/ 0 w 6"/>
                                  <a:gd name="T1" fmla="*/ 9 h 9"/>
                                  <a:gd name="T2" fmla="*/ 1 w 6"/>
                                  <a:gd name="T3" fmla="*/ 0 h 9"/>
                                  <a:gd name="T4" fmla="*/ 5 w 6"/>
                                  <a:gd name="T5" fmla="*/ 0 h 9"/>
                                  <a:gd name="T6" fmla="*/ 6 w 6"/>
                                  <a:gd name="T7" fmla="*/ 9 h 9"/>
                                </a:gdLst>
                                <a:ahLst/>
                                <a:cxnLst>
                                  <a:cxn ang="0">
                                    <a:pos x="T0" y="T1"/>
                                  </a:cxn>
                                  <a:cxn ang="0">
                                    <a:pos x="T2" y="T3"/>
                                  </a:cxn>
                                  <a:cxn ang="0">
                                    <a:pos x="T4" y="T5"/>
                                  </a:cxn>
                                  <a:cxn ang="0">
                                    <a:pos x="T6" y="T7"/>
                                  </a:cxn>
                                </a:cxnLst>
                                <a:rect l="0" t="0" r="r" b="b"/>
                                <a:pathLst>
                                  <a:path w="6" h="9">
                                    <a:moveTo>
                                      <a:pt x="0" y="9"/>
                                    </a:moveTo>
                                    <a:lnTo>
                                      <a:pt x="1" y="0"/>
                                    </a:lnTo>
                                    <a:lnTo>
                                      <a:pt x="5" y="0"/>
                                    </a:lnTo>
                                    <a:lnTo>
                                      <a:pt x="6"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985" name="Freeform 2906"/>
                            <wps:cNvSpPr>
                              <a:spLocks/>
                            </wps:cNvSpPr>
                            <wps:spPr bwMode="auto">
                              <a:xfrm>
                                <a:off x="6360" y="12113"/>
                                <a:ext cx="20" cy="40"/>
                              </a:xfrm>
                              <a:custGeom>
                                <a:avLst/>
                                <a:gdLst>
                                  <a:gd name="T0" fmla="*/ 0 w 3"/>
                                  <a:gd name="T1" fmla="*/ 0 h 6"/>
                                  <a:gd name="T2" fmla="*/ 2 w 3"/>
                                  <a:gd name="T3" fmla="*/ 0 h 6"/>
                                  <a:gd name="T4" fmla="*/ 3 w 3"/>
                                  <a:gd name="T5" fmla="*/ 6 h 6"/>
                                  <a:gd name="T6" fmla="*/ 0 w 3"/>
                                  <a:gd name="T7" fmla="*/ 6 h 6"/>
                                  <a:gd name="T8" fmla="*/ 0 w 3"/>
                                  <a:gd name="T9" fmla="*/ 0 h 6"/>
                                </a:gdLst>
                                <a:ahLst/>
                                <a:cxnLst>
                                  <a:cxn ang="0">
                                    <a:pos x="T0" y="T1"/>
                                  </a:cxn>
                                  <a:cxn ang="0">
                                    <a:pos x="T2" y="T3"/>
                                  </a:cxn>
                                  <a:cxn ang="0">
                                    <a:pos x="T4" y="T5"/>
                                  </a:cxn>
                                  <a:cxn ang="0">
                                    <a:pos x="T6" y="T7"/>
                                  </a:cxn>
                                  <a:cxn ang="0">
                                    <a:pos x="T8" y="T9"/>
                                  </a:cxn>
                                </a:cxnLst>
                                <a:rect l="0" t="0" r="r" b="b"/>
                                <a:pathLst>
                                  <a:path w="3" h="6">
                                    <a:moveTo>
                                      <a:pt x="0" y="0"/>
                                    </a:moveTo>
                                    <a:lnTo>
                                      <a:pt x="2" y="0"/>
                                    </a:lnTo>
                                    <a:lnTo>
                                      <a:pt x="3" y="6"/>
                                    </a:lnTo>
                                    <a:lnTo>
                                      <a:pt x="0" y="6"/>
                                    </a:lnTo>
                                    <a:lnTo>
                                      <a:pt x="0" y="0"/>
                                    </a:lnTo>
                                    <a:close/>
                                  </a:path>
                                </a:pathLst>
                              </a:custGeom>
                              <a:solidFill>
                                <a:srgbClr val="99FF33"/>
                              </a:solidFill>
                              <a:ln w="0">
                                <a:solidFill>
                                  <a:srgbClr val="25221E"/>
                                </a:solidFill>
                                <a:prstDash val="solid"/>
                                <a:round/>
                                <a:headEnd/>
                                <a:tailEnd/>
                              </a:ln>
                            </wps:spPr>
                            <wps:bodyPr rot="0" vert="horz" wrap="square" lIns="91440" tIns="45720" rIns="91440" bIns="45720" anchor="t" anchorCtr="0" upright="1">
                              <a:noAutofit/>
                            </wps:bodyPr>
                          </wps:wsp>
                        </wpg:grpSp>
                        <wpg:grpSp>
                          <wpg:cNvPr id="986" name="Group 2907"/>
                          <wpg:cNvGrpSpPr>
                            <a:grpSpLocks/>
                          </wpg:cNvGrpSpPr>
                          <wpg:grpSpPr bwMode="auto">
                            <a:xfrm>
                              <a:off x="3414" y="9297"/>
                              <a:ext cx="1281" cy="1452"/>
                              <a:chOff x="6023" y="12370"/>
                              <a:chExt cx="702" cy="768"/>
                            </a:xfrm>
                          </wpg:grpSpPr>
                          <wps:wsp>
                            <wps:cNvPr id="987" name="Rectangle 2908"/>
                            <wps:cNvSpPr>
                              <a:spLocks noChangeArrowheads="1"/>
                            </wps:cNvSpPr>
                            <wps:spPr bwMode="auto">
                              <a:xfrm>
                                <a:off x="6336" y="12370"/>
                                <a:ext cx="67"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988" name="Freeform 2909"/>
                            <wps:cNvSpPr>
                              <a:spLocks/>
                            </wps:cNvSpPr>
                            <wps:spPr bwMode="auto">
                              <a:xfrm>
                                <a:off x="6327" y="12377"/>
                                <a:ext cx="85" cy="5"/>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989" name="Freeform 2910"/>
                            <wps:cNvSpPr>
                              <a:spLocks/>
                            </wps:cNvSpPr>
                            <wps:spPr bwMode="auto">
                              <a:xfrm>
                                <a:off x="6327" y="12382"/>
                                <a:ext cx="85" cy="13"/>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990" name="Rectangle 2911"/>
                            <wps:cNvSpPr>
                              <a:spLocks noChangeArrowheads="1"/>
                            </wps:cNvSpPr>
                            <wps:spPr bwMode="auto">
                              <a:xfrm>
                                <a:off x="6318" y="12390"/>
                                <a:ext cx="100"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991" name="Rectangle 2912"/>
                            <wps:cNvSpPr>
                              <a:spLocks noChangeArrowheads="1"/>
                            </wps:cNvSpPr>
                            <wps:spPr bwMode="auto">
                              <a:xfrm>
                                <a:off x="6327" y="12395"/>
                                <a:ext cx="91"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992" name="Line 2913"/>
                            <wps:cNvCnPr/>
                            <wps:spPr bwMode="auto">
                              <a:xfrm>
                                <a:off x="6327" y="12403"/>
                                <a:ext cx="91" cy="2"/>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993" name="Rectangle 2914"/>
                            <wps:cNvSpPr>
                              <a:spLocks noChangeArrowheads="1"/>
                            </wps:cNvSpPr>
                            <wps:spPr bwMode="auto">
                              <a:xfrm>
                                <a:off x="6336" y="12403"/>
                                <a:ext cx="76" cy="3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 name="Freeform 2915"/>
                            <wps:cNvSpPr>
                              <a:spLocks/>
                            </wps:cNvSpPr>
                            <wps:spPr bwMode="auto">
                              <a:xfrm>
                                <a:off x="6412" y="12408"/>
                                <a:ext cx="15" cy="33"/>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 name="Freeform 2916"/>
                            <wps:cNvSpPr>
                              <a:spLocks/>
                            </wps:cNvSpPr>
                            <wps:spPr bwMode="auto">
                              <a:xfrm>
                                <a:off x="6309" y="12403"/>
                                <a:ext cx="27" cy="31"/>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 name="Freeform 2917"/>
                            <wps:cNvSpPr>
                              <a:spLocks/>
                            </wps:cNvSpPr>
                            <wps:spPr bwMode="auto">
                              <a:xfrm>
                                <a:off x="6336" y="12434"/>
                                <a:ext cx="16" cy="439"/>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997" name="Rectangle 2918"/>
                            <wps:cNvSpPr>
                              <a:spLocks noChangeArrowheads="1"/>
                            </wps:cNvSpPr>
                            <wps:spPr bwMode="auto">
                              <a:xfrm>
                                <a:off x="6336" y="12873"/>
                                <a:ext cx="67" cy="2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998" name="Rectangle 2919"/>
                            <wps:cNvSpPr>
                              <a:spLocks noChangeArrowheads="1"/>
                            </wps:cNvSpPr>
                            <wps:spPr bwMode="auto">
                              <a:xfrm>
                                <a:off x="6352" y="12893"/>
                                <a:ext cx="33" cy="18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9" name="Rectangle 2920"/>
                            <wps:cNvSpPr>
                              <a:spLocks noChangeArrowheads="1"/>
                            </wps:cNvSpPr>
                            <wps:spPr bwMode="auto">
                              <a:xfrm>
                                <a:off x="6352" y="12609"/>
                                <a:ext cx="42" cy="264"/>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 name="Rectangle 2921"/>
                            <wps:cNvSpPr>
                              <a:spLocks noChangeArrowheads="1"/>
                            </wps:cNvSpPr>
                            <wps:spPr bwMode="auto">
                              <a:xfrm>
                                <a:off x="6352" y="13080"/>
                                <a:ext cx="33" cy="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1" name="Freeform 2922"/>
                            <wps:cNvSpPr>
                              <a:spLocks/>
                            </wps:cNvSpPr>
                            <wps:spPr bwMode="auto">
                              <a:xfrm>
                                <a:off x="6352" y="13085"/>
                                <a:ext cx="42" cy="53"/>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02" name="Freeform 2923"/>
                            <wps:cNvSpPr>
                              <a:spLocks/>
                            </wps:cNvSpPr>
                            <wps:spPr bwMode="auto">
                              <a:xfrm>
                                <a:off x="6109" y="12429"/>
                                <a:ext cx="218" cy="341"/>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1003" name="Freeform 2924"/>
                            <wps:cNvSpPr>
                              <a:spLocks/>
                            </wps:cNvSpPr>
                            <wps:spPr bwMode="auto">
                              <a:xfrm>
                                <a:off x="6124" y="12434"/>
                                <a:ext cx="212" cy="336"/>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04" name="Freeform 2925"/>
                            <wps:cNvSpPr>
                              <a:spLocks/>
                            </wps:cNvSpPr>
                            <wps:spPr bwMode="auto">
                              <a:xfrm>
                                <a:off x="6100" y="12763"/>
                                <a:ext cx="24" cy="21"/>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05" name="Freeform 2926"/>
                            <wps:cNvSpPr>
                              <a:spLocks/>
                            </wps:cNvSpPr>
                            <wps:spPr bwMode="auto">
                              <a:xfrm>
                                <a:off x="6024" y="12775"/>
                                <a:ext cx="91" cy="131"/>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 name="Freeform 2927"/>
                            <wps:cNvSpPr>
                              <a:spLocks/>
                            </wps:cNvSpPr>
                            <wps:spPr bwMode="auto">
                              <a:xfrm>
                                <a:off x="6385" y="12441"/>
                                <a:ext cx="27" cy="432"/>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07" name="Freeform 2928"/>
                            <wps:cNvSpPr>
                              <a:spLocks/>
                            </wps:cNvSpPr>
                            <wps:spPr bwMode="auto">
                              <a:xfrm>
                                <a:off x="6418" y="12434"/>
                                <a:ext cx="203" cy="336"/>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8" name="Freeform 2929"/>
                            <wps:cNvSpPr>
                              <a:spLocks/>
                            </wps:cNvSpPr>
                            <wps:spPr bwMode="auto">
                              <a:xfrm>
                                <a:off x="6412" y="12441"/>
                                <a:ext cx="194" cy="334"/>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09" name="Freeform 2930"/>
                            <wps:cNvSpPr>
                              <a:spLocks/>
                            </wps:cNvSpPr>
                            <wps:spPr bwMode="auto">
                              <a:xfrm>
                                <a:off x="6606" y="12763"/>
                                <a:ext cx="25" cy="21"/>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10" name="Freeform 2931"/>
                            <wps:cNvSpPr>
                              <a:spLocks/>
                            </wps:cNvSpPr>
                            <wps:spPr bwMode="auto">
                              <a:xfrm>
                                <a:off x="6612" y="12775"/>
                                <a:ext cx="112" cy="169"/>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 name="Freeform 2932"/>
                            <wps:cNvSpPr>
                              <a:spLocks/>
                            </wps:cNvSpPr>
                            <wps:spPr bwMode="auto">
                              <a:xfrm>
                                <a:off x="6023" y="12872"/>
                                <a:ext cx="17" cy="33"/>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1012" name="Freeform 2933"/>
                            <wps:cNvSpPr>
                              <a:spLocks/>
                            </wps:cNvSpPr>
                            <wps:spPr bwMode="auto">
                              <a:xfrm>
                                <a:off x="6706" y="12904"/>
                                <a:ext cx="19" cy="40"/>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g:grpSp>
                      <wps:wsp>
                        <wps:cNvPr id="1013" name="Line 2934"/>
                        <wps:cNvCnPr/>
                        <wps:spPr bwMode="auto">
                          <a:xfrm flipV="1">
                            <a:off x="2972" y="10633"/>
                            <a:ext cx="5187" cy="594"/>
                          </a:xfrm>
                          <a:prstGeom prst="line">
                            <a:avLst/>
                          </a:prstGeom>
                          <a:noFill/>
                          <a:ln w="9525">
                            <a:solidFill>
                              <a:srgbClr val="000000"/>
                            </a:solidFill>
                            <a:prstDash val="lgDashDotDot"/>
                            <a:round/>
                            <a:headEnd/>
                            <a:tailEnd type="arrow" w="med" len="med"/>
                          </a:ln>
                          <a:extLst>
                            <a:ext uri="{909E8E84-426E-40DD-AFC4-6F175D3DCCD1}">
                              <a14:hiddenFill xmlns:a14="http://schemas.microsoft.com/office/drawing/2010/main">
                                <a:noFill/>
                              </a14:hiddenFill>
                            </a:ext>
                          </a:extLst>
                        </wps:spPr>
                        <wps:bodyPr/>
                      </wps:wsp>
                      <wps:wsp>
                        <wps:cNvPr id="1014" name="Text Box 2935"/>
                        <wps:cNvSpPr txBox="1">
                          <a:spLocks noChangeArrowheads="1"/>
                        </wps:cNvSpPr>
                        <wps:spPr bwMode="auto">
                          <a:xfrm>
                            <a:off x="3010" y="10494"/>
                            <a:ext cx="669"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B942C"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Z</w:t>
                              </w:r>
                            </w:p>
                          </w:txbxContent>
                        </wps:txbx>
                        <wps:bodyPr rot="0" vert="horz" wrap="square" lIns="91440" tIns="45720" rIns="91440" bIns="45720" anchor="t" anchorCtr="0" upright="1">
                          <a:noAutofit/>
                        </wps:bodyPr>
                      </wps:wsp>
                      <wps:wsp>
                        <wps:cNvPr id="1015" name="Line 2936"/>
                        <wps:cNvCnPr/>
                        <wps:spPr bwMode="auto">
                          <a:xfrm flipV="1">
                            <a:off x="2837" y="10071"/>
                            <a:ext cx="0" cy="9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16" name="Line 2937"/>
                        <wps:cNvCnPr/>
                        <wps:spPr bwMode="auto">
                          <a:xfrm>
                            <a:off x="2957" y="11271"/>
                            <a:ext cx="5280" cy="0"/>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1017" name="Freeform 2938"/>
                        <wps:cNvSpPr>
                          <a:spLocks/>
                        </wps:cNvSpPr>
                        <wps:spPr bwMode="auto">
                          <a:xfrm>
                            <a:off x="2837" y="10642"/>
                            <a:ext cx="735" cy="465"/>
                          </a:xfrm>
                          <a:custGeom>
                            <a:avLst/>
                            <a:gdLst>
                              <a:gd name="T0" fmla="*/ 0 w 735"/>
                              <a:gd name="T1" fmla="*/ 0 h 465"/>
                              <a:gd name="T2" fmla="*/ 195 w 735"/>
                              <a:gd name="T3" fmla="*/ 0 h 465"/>
                              <a:gd name="T4" fmla="*/ 345 w 735"/>
                              <a:gd name="T5" fmla="*/ 15 h 465"/>
                              <a:gd name="T6" fmla="*/ 495 w 735"/>
                              <a:gd name="T7" fmla="*/ 105 h 465"/>
                              <a:gd name="T8" fmla="*/ 615 w 735"/>
                              <a:gd name="T9" fmla="*/ 225 h 465"/>
                              <a:gd name="T10" fmla="*/ 705 w 735"/>
                              <a:gd name="T11" fmla="*/ 375 h 465"/>
                              <a:gd name="T12" fmla="*/ 735 w 735"/>
                              <a:gd name="T13" fmla="*/ 465 h 465"/>
                            </a:gdLst>
                            <a:ahLst/>
                            <a:cxnLst>
                              <a:cxn ang="0">
                                <a:pos x="T0" y="T1"/>
                              </a:cxn>
                              <a:cxn ang="0">
                                <a:pos x="T2" y="T3"/>
                              </a:cxn>
                              <a:cxn ang="0">
                                <a:pos x="T4" y="T5"/>
                              </a:cxn>
                              <a:cxn ang="0">
                                <a:pos x="T6" y="T7"/>
                              </a:cxn>
                              <a:cxn ang="0">
                                <a:pos x="T8" y="T9"/>
                              </a:cxn>
                              <a:cxn ang="0">
                                <a:pos x="T10" y="T11"/>
                              </a:cxn>
                              <a:cxn ang="0">
                                <a:pos x="T12" y="T13"/>
                              </a:cxn>
                            </a:cxnLst>
                            <a:rect l="0" t="0" r="r" b="b"/>
                            <a:pathLst>
                              <a:path w="735" h="465">
                                <a:moveTo>
                                  <a:pt x="0" y="0"/>
                                </a:moveTo>
                                <a:lnTo>
                                  <a:pt x="195" y="0"/>
                                </a:lnTo>
                                <a:lnTo>
                                  <a:pt x="345" y="15"/>
                                </a:lnTo>
                                <a:lnTo>
                                  <a:pt x="495" y="105"/>
                                </a:lnTo>
                                <a:lnTo>
                                  <a:pt x="615" y="225"/>
                                </a:lnTo>
                                <a:lnTo>
                                  <a:pt x="705" y="375"/>
                                </a:lnTo>
                                <a:lnTo>
                                  <a:pt x="735" y="465"/>
                                </a:lnTo>
                              </a:path>
                            </a:pathLst>
                          </a:custGeom>
                          <a:noFill/>
                          <a:ln w="9525">
                            <a:solidFill>
                              <a:srgbClr val="000000"/>
                            </a:solidFill>
                            <a:round/>
                            <a:headEnd type="none" w="med" len="me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8" name="Text Box 2939"/>
                        <wps:cNvSpPr txBox="1">
                          <a:spLocks noChangeArrowheads="1"/>
                        </wps:cNvSpPr>
                        <wps:spPr bwMode="auto">
                          <a:xfrm>
                            <a:off x="4672" y="10772"/>
                            <a:ext cx="660" cy="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04AF5"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SD</w:t>
                              </w:r>
                            </w:p>
                          </w:txbxContent>
                        </wps:txbx>
                        <wps:bodyPr rot="0" vert="horz" wrap="square" lIns="91440" tIns="45720" rIns="91440" bIns="45720" anchor="t" anchorCtr="0" upright="1">
                          <a:noAutofit/>
                        </wps:bodyPr>
                      </wps:wsp>
                      <wps:wsp>
                        <wps:cNvPr id="1019" name="Rectangle 2940"/>
                        <wps:cNvSpPr>
                          <a:spLocks noChangeArrowheads="1"/>
                        </wps:cNvSpPr>
                        <wps:spPr bwMode="auto">
                          <a:xfrm>
                            <a:off x="8180" y="11526"/>
                            <a:ext cx="143" cy="336"/>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1020" name="Rectangle 2941"/>
                        <wps:cNvSpPr>
                          <a:spLocks noChangeArrowheads="1"/>
                        </wps:cNvSpPr>
                        <wps:spPr bwMode="auto">
                          <a:xfrm>
                            <a:off x="8212" y="10755"/>
                            <a:ext cx="59"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21" name="Freeform 2942"/>
                        <wps:cNvSpPr>
                          <a:spLocks/>
                        </wps:cNvSpPr>
                        <wps:spPr bwMode="auto">
                          <a:xfrm>
                            <a:off x="8205" y="10766"/>
                            <a:ext cx="73" cy="7"/>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22" name="Freeform 2943"/>
                        <wps:cNvSpPr>
                          <a:spLocks/>
                        </wps:cNvSpPr>
                        <wps:spPr bwMode="auto">
                          <a:xfrm>
                            <a:off x="8205" y="10773"/>
                            <a:ext cx="73" cy="19"/>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23" name="Rectangle 2944"/>
                        <wps:cNvSpPr>
                          <a:spLocks noChangeArrowheads="1"/>
                        </wps:cNvSpPr>
                        <wps:spPr bwMode="auto">
                          <a:xfrm>
                            <a:off x="8197" y="10784"/>
                            <a:ext cx="87"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24" name="Rectangle 2945"/>
                        <wps:cNvSpPr>
                          <a:spLocks noChangeArrowheads="1"/>
                        </wps:cNvSpPr>
                        <wps:spPr bwMode="auto">
                          <a:xfrm>
                            <a:off x="8205" y="10792"/>
                            <a:ext cx="79" cy="11"/>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25" name="Line 2946"/>
                        <wps:cNvCnPr/>
                        <wps:spPr bwMode="auto">
                          <a:xfrm>
                            <a:off x="8205" y="10803"/>
                            <a:ext cx="79" cy="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026" name="Rectangle 2947"/>
                        <wps:cNvSpPr>
                          <a:spLocks noChangeArrowheads="1"/>
                        </wps:cNvSpPr>
                        <wps:spPr bwMode="auto">
                          <a:xfrm>
                            <a:off x="8212" y="10803"/>
                            <a:ext cx="66" cy="48"/>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7" name="Freeform 2948"/>
                        <wps:cNvSpPr>
                          <a:spLocks/>
                        </wps:cNvSpPr>
                        <wps:spPr bwMode="auto">
                          <a:xfrm>
                            <a:off x="8278" y="10811"/>
                            <a:ext cx="13" cy="52"/>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 name="Freeform 2949"/>
                        <wps:cNvSpPr>
                          <a:spLocks/>
                        </wps:cNvSpPr>
                        <wps:spPr bwMode="auto">
                          <a:xfrm>
                            <a:off x="8189" y="10803"/>
                            <a:ext cx="23" cy="48"/>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9" name="Freeform 2950"/>
                        <wps:cNvSpPr>
                          <a:spLocks/>
                        </wps:cNvSpPr>
                        <wps:spPr bwMode="auto">
                          <a:xfrm>
                            <a:off x="8212" y="10851"/>
                            <a:ext cx="14" cy="666"/>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30" name="Rectangle 2951"/>
                        <wps:cNvSpPr>
                          <a:spLocks noChangeArrowheads="1"/>
                        </wps:cNvSpPr>
                        <wps:spPr bwMode="auto">
                          <a:xfrm>
                            <a:off x="8212" y="11517"/>
                            <a:ext cx="59" cy="3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31" name="Rectangle 2952"/>
                        <wps:cNvSpPr>
                          <a:spLocks noChangeArrowheads="1"/>
                        </wps:cNvSpPr>
                        <wps:spPr bwMode="auto">
                          <a:xfrm>
                            <a:off x="8226" y="11547"/>
                            <a:ext cx="29" cy="284"/>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 name="Rectangle 2953"/>
                        <wps:cNvSpPr>
                          <a:spLocks noChangeArrowheads="1"/>
                        </wps:cNvSpPr>
                        <wps:spPr bwMode="auto">
                          <a:xfrm>
                            <a:off x="8226" y="11116"/>
                            <a:ext cx="37" cy="400"/>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 name="Rectangle 2954"/>
                        <wps:cNvSpPr>
                          <a:spLocks noChangeArrowheads="1"/>
                        </wps:cNvSpPr>
                        <wps:spPr bwMode="auto">
                          <a:xfrm>
                            <a:off x="8226" y="11831"/>
                            <a:ext cx="29" cy="8"/>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4" name="Freeform 2955"/>
                        <wps:cNvSpPr>
                          <a:spLocks/>
                        </wps:cNvSpPr>
                        <wps:spPr bwMode="auto">
                          <a:xfrm>
                            <a:off x="8226" y="11839"/>
                            <a:ext cx="37" cy="80"/>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35" name="Freeform 2956"/>
                        <wps:cNvSpPr>
                          <a:spLocks/>
                        </wps:cNvSpPr>
                        <wps:spPr bwMode="auto">
                          <a:xfrm>
                            <a:off x="8015" y="10843"/>
                            <a:ext cx="190" cy="519"/>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1036" name="Freeform 2957"/>
                        <wps:cNvSpPr>
                          <a:spLocks/>
                        </wps:cNvSpPr>
                        <wps:spPr bwMode="auto">
                          <a:xfrm>
                            <a:off x="8028" y="10851"/>
                            <a:ext cx="184" cy="511"/>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37" name="Freeform 2958"/>
                        <wps:cNvSpPr>
                          <a:spLocks/>
                        </wps:cNvSpPr>
                        <wps:spPr bwMode="auto">
                          <a:xfrm>
                            <a:off x="8008" y="11350"/>
                            <a:ext cx="20" cy="30"/>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38" name="Freeform 2959"/>
                        <wps:cNvSpPr>
                          <a:spLocks/>
                        </wps:cNvSpPr>
                        <wps:spPr bwMode="auto">
                          <a:xfrm>
                            <a:off x="7942" y="11368"/>
                            <a:ext cx="79" cy="198"/>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 name="Freeform 2960"/>
                        <wps:cNvSpPr>
                          <a:spLocks/>
                        </wps:cNvSpPr>
                        <wps:spPr bwMode="auto">
                          <a:xfrm>
                            <a:off x="8255" y="10863"/>
                            <a:ext cx="23" cy="654"/>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40" name="Freeform 2961"/>
                        <wps:cNvSpPr>
                          <a:spLocks/>
                        </wps:cNvSpPr>
                        <wps:spPr bwMode="auto">
                          <a:xfrm>
                            <a:off x="8284" y="10851"/>
                            <a:ext cx="176" cy="511"/>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1" name="Freeform 2962"/>
                        <wps:cNvSpPr>
                          <a:spLocks/>
                        </wps:cNvSpPr>
                        <wps:spPr bwMode="auto">
                          <a:xfrm>
                            <a:off x="8278" y="10863"/>
                            <a:ext cx="169" cy="506"/>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42" name="Freeform 2963"/>
                        <wps:cNvSpPr>
                          <a:spLocks/>
                        </wps:cNvSpPr>
                        <wps:spPr bwMode="auto">
                          <a:xfrm>
                            <a:off x="8447" y="11350"/>
                            <a:ext cx="21" cy="30"/>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43" name="Freeform 2964"/>
                        <wps:cNvSpPr>
                          <a:spLocks/>
                        </wps:cNvSpPr>
                        <wps:spPr bwMode="auto">
                          <a:xfrm>
                            <a:off x="8452" y="11368"/>
                            <a:ext cx="97" cy="256"/>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Rectangle 2965"/>
                        <wps:cNvSpPr>
                          <a:spLocks noChangeArrowheads="1"/>
                        </wps:cNvSpPr>
                        <wps:spPr bwMode="auto">
                          <a:xfrm>
                            <a:off x="8223" y="10722"/>
                            <a:ext cx="36" cy="30"/>
                          </a:xfrm>
                          <a:prstGeom prst="rect">
                            <a:avLst/>
                          </a:prstGeom>
                          <a:solidFill>
                            <a:srgbClr val="006600"/>
                          </a:solidFill>
                          <a:ln w="0">
                            <a:solidFill>
                              <a:srgbClr val="000000"/>
                            </a:solidFill>
                            <a:miter lim="800000"/>
                            <a:headEnd/>
                            <a:tailEnd/>
                          </a:ln>
                        </wps:spPr>
                        <wps:bodyPr rot="0" vert="horz" wrap="square" lIns="91440" tIns="45720" rIns="91440" bIns="45720" anchor="t" anchorCtr="0" upright="1">
                          <a:noAutofit/>
                        </wps:bodyPr>
                      </wps:wsp>
                      <wps:wsp>
                        <wps:cNvPr id="1045" name="Freeform 2966"/>
                        <wps:cNvSpPr>
                          <a:spLocks/>
                        </wps:cNvSpPr>
                        <wps:spPr bwMode="auto">
                          <a:xfrm>
                            <a:off x="7941" y="11517"/>
                            <a:ext cx="14" cy="50"/>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1046" name="Rectangle 2967"/>
                        <wps:cNvSpPr>
                          <a:spLocks noChangeArrowheads="1"/>
                        </wps:cNvSpPr>
                        <wps:spPr bwMode="auto">
                          <a:xfrm>
                            <a:off x="8228" y="10672"/>
                            <a:ext cx="28" cy="5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047" name="Freeform 2968"/>
                        <wps:cNvSpPr>
                          <a:spLocks/>
                        </wps:cNvSpPr>
                        <wps:spPr bwMode="auto">
                          <a:xfrm>
                            <a:off x="8534" y="11564"/>
                            <a:ext cx="16" cy="61"/>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g:cNvPr id="1048" name="Group 2969"/>
                        <wpg:cNvGrpSpPr>
                          <a:grpSpLocks/>
                        </wpg:cNvGrpSpPr>
                        <wpg:grpSpPr bwMode="auto">
                          <a:xfrm flipH="1">
                            <a:off x="8173" y="10535"/>
                            <a:ext cx="111" cy="183"/>
                            <a:chOff x="2791" y="11684"/>
                            <a:chExt cx="69" cy="162"/>
                          </a:xfrm>
                        </wpg:grpSpPr>
                        <wps:wsp>
                          <wps:cNvPr id="1049" name="Freeform 2970"/>
                          <wps:cNvSpPr>
                            <a:spLocks/>
                          </wps:cNvSpPr>
                          <wps:spPr bwMode="auto">
                            <a:xfrm>
                              <a:off x="2839" y="11743"/>
                              <a:ext cx="21" cy="51"/>
                            </a:xfrm>
                            <a:custGeom>
                              <a:avLst/>
                              <a:gdLst>
                                <a:gd name="T0" fmla="*/ 2 w 3"/>
                                <a:gd name="T1" fmla="*/ 0 h 8"/>
                                <a:gd name="T2" fmla="*/ 1 w 3"/>
                                <a:gd name="T3" fmla="*/ 0 h 8"/>
                                <a:gd name="T4" fmla="*/ 0 w 3"/>
                                <a:gd name="T5" fmla="*/ 1 h 8"/>
                                <a:gd name="T6" fmla="*/ 0 w 3"/>
                                <a:gd name="T7" fmla="*/ 7 h 8"/>
                                <a:gd name="T8" fmla="*/ 1 w 3"/>
                                <a:gd name="T9" fmla="*/ 8 h 8"/>
                                <a:gd name="T10" fmla="*/ 2 w 3"/>
                                <a:gd name="T11" fmla="*/ 8 h 8"/>
                                <a:gd name="T12" fmla="*/ 3 w 3"/>
                                <a:gd name="T13" fmla="*/ 7 h 8"/>
                                <a:gd name="T14" fmla="*/ 3 w 3"/>
                                <a:gd name="T15" fmla="*/ 1 h 8"/>
                                <a:gd name="T16" fmla="*/ 2 w 3"/>
                                <a:gd name="T17"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prstDash val="solid"/>
                              <a:round/>
                              <a:headEnd/>
                              <a:tailEnd/>
                            </a:ln>
                          </wps:spPr>
                          <wps:bodyPr rot="0" vert="horz" wrap="square" lIns="91440" tIns="45720" rIns="91440" bIns="45720" anchor="t" anchorCtr="0" upright="1">
                            <a:noAutofit/>
                          </wps:bodyPr>
                        </wps:wsp>
                        <wps:wsp>
                          <wps:cNvPr id="1050" name="Freeform 2971"/>
                          <wps:cNvSpPr>
                            <a:spLocks/>
                          </wps:cNvSpPr>
                          <wps:spPr bwMode="auto">
                            <a:xfrm>
                              <a:off x="2791" y="11731"/>
                              <a:ext cx="48" cy="68"/>
                            </a:xfrm>
                            <a:custGeom>
                              <a:avLst/>
                              <a:gdLst>
                                <a:gd name="T0" fmla="*/ 7 w 7"/>
                                <a:gd name="T1" fmla="*/ 11 h 11"/>
                                <a:gd name="T2" fmla="*/ 3 w 7"/>
                                <a:gd name="T3" fmla="*/ 11 h 11"/>
                                <a:gd name="T4" fmla="*/ 2 w 7"/>
                                <a:gd name="T5" fmla="*/ 11 h 11"/>
                                <a:gd name="T6" fmla="*/ 1 w 7"/>
                                <a:gd name="T7" fmla="*/ 11 h 11"/>
                                <a:gd name="T8" fmla="*/ 0 w 7"/>
                                <a:gd name="T9" fmla="*/ 9 h 11"/>
                                <a:gd name="T10" fmla="*/ 0 w 7"/>
                                <a:gd name="T11" fmla="*/ 3 h 11"/>
                                <a:gd name="T12" fmla="*/ 1 w 7"/>
                                <a:gd name="T13" fmla="*/ 2 h 11"/>
                                <a:gd name="T14" fmla="*/ 2 w 7"/>
                                <a:gd name="T15" fmla="*/ 1 h 11"/>
                                <a:gd name="T16" fmla="*/ 3 w 7"/>
                                <a:gd name="T17" fmla="*/ 1 h 11"/>
                                <a:gd name="T18" fmla="*/ 7 w 7"/>
                                <a:gd name="T19" fmla="*/ 0 h 11"/>
                                <a:gd name="T20" fmla="*/ 7 w 7"/>
                                <a:gd name="T21"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prstDash val="solid"/>
                              <a:round/>
                              <a:headEnd/>
                              <a:tailEnd/>
                            </a:ln>
                          </wps:spPr>
                          <wps:bodyPr rot="0" vert="horz" wrap="square" lIns="91440" tIns="45720" rIns="91440" bIns="45720" anchor="t" anchorCtr="0" upright="1">
                            <a:noAutofit/>
                          </wps:bodyPr>
                        </wps:wsp>
                        <wps:wsp>
                          <wps:cNvPr id="1051" name="Rectangle 2972"/>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2" name="Rectangle 2973"/>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s:wsp>
                        <wps:cNvPr id="1053" name="Line 2974"/>
                        <wps:cNvCnPr/>
                        <wps:spPr bwMode="auto">
                          <a:xfrm flipV="1">
                            <a:off x="8516" y="10618"/>
                            <a:ext cx="0" cy="624"/>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054" name="Line 2975"/>
                        <wps:cNvCnPr/>
                        <wps:spPr bwMode="auto">
                          <a:xfrm>
                            <a:off x="8280" y="10620"/>
                            <a:ext cx="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5" name="Line 2976"/>
                        <wps:cNvCnPr/>
                        <wps:spPr bwMode="auto">
                          <a:xfrm>
                            <a:off x="8300" y="11269"/>
                            <a:ext cx="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6" name="Text Box 2977"/>
                        <wps:cNvSpPr txBox="1">
                          <a:spLocks noChangeArrowheads="1"/>
                        </wps:cNvSpPr>
                        <wps:spPr bwMode="auto">
                          <a:xfrm>
                            <a:off x="8422" y="10802"/>
                            <a:ext cx="54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84CDB" w14:textId="77777777" w:rsidR="00C642F8" w:rsidRPr="00BC154B" w:rsidRDefault="00C642F8" w:rsidP="00C642F8">
                              <w:pPr>
                                <w:jc w:val="center"/>
                                <w:rPr>
                                  <w:rFonts w:ascii="Bookman Old Style" w:hAnsi="Bookman Old Style"/>
                                  <w:b/>
                                  <w:sz w:val="12"/>
                                  <w:szCs w:val="12"/>
                                </w:rPr>
                              </w:pPr>
                              <w:proofErr w:type="gramStart"/>
                              <w:r>
                                <w:rPr>
                                  <w:rFonts w:ascii="Bookman Old Style" w:hAnsi="Bookman Old Style"/>
                                  <w:b/>
                                  <w:sz w:val="12"/>
                                  <w:szCs w:val="12"/>
                                </w:rPr>
                                <w:t>Dh</w:t>
                              </w:r>
                              <w:proofErr w:type="gramEnd"/>
                            </w:p>
                          </w:txbxContent>
                        </wps:txbx>
                        <wps:bodyPr rot="0" vert="horz" wrap="square" lIns="91440" tIns="45720" rIns="91440" bIns="45720" anchor="t" anchorCtr="0" upright="1">
                          <a:noAutofit/>
                        </wps:bodyPr>
                      </wps:wsp>
                      <wps:wsp>
                        <wps:cNvPr id="1057" name="Line 2978"/>
                        <wps:cNvCnPr/>
                        <wps:spPr bwMode="auto">
                          <a:xfrm>
                            <a:off x="2950" y="12400"/>
                            <a:ext cx="539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1058" name="Line 2979"/>
                        <wps:cNvCnPr/>
                        <wps:spPr bwMode="auto">
                          <a:xfrm flipV="1">
                            <a:off x="2930" y="11500"/>
                            <a:ext cx="5290" cy="90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1059" name="Line 2980"/>
                        <wps:cNvCnPr/>
                        <wps:spPr bwMode="auto">
                          <a:xfrm flipV="1">
                            <a:off x="8356" y="11487"/>
                            <a:ext cx="0" cy="924"/>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060" name="Text Box 2981"/>
                        <wps:cNvSpPr txBox="1">
                          <a:spLocks noChangeArrowheads="1"/>
                        </wps:cNvSpPr>
                        <wps:spPr bwMode="auto">
                          <a:xfrm>
                            <a:off x="8372" y="11742"/>
                            <a:ext cx="54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93BB6"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DH</w:t>
                              </w:r>
                            </w:p>
                          </w:txbxContent>
                        </wps:txbx>
                        <wps:bodyPr rot="0" vert="horz" wrap="square" lIns="91440" tIns="45720" rIns="91440" bIns="45720" anchor="t" anchorCtr="0" upright="1">
                          <a:noAutofit/>
                        </wps:bodyPr>
                      </wps:wsp>
                      <wps:wsp>
                        <wps:cNvPr id="1061" name="Line 2982"/>
                        <wps:cNvCnPr/>
                        <wps:spPr bwMode="auto">
                          <a:xfrm>
                            <a:off x="8310" y="11520"/>
                            <a:ext cx="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2" name="Line 2983"/>
                        <wps:cNvCnPr/>
                        <wps:spPr bwMode="auto">
                          <a:xfrm flipV="1">
                            <a:off x="8986" y="10598"/>
                            <a:ext cx="6" cy="92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063" name="Text Box 2984"/>
                        <wps:cNvSpPr txBox="1">
                          <a:spLocks noChangeArrowheads="1"/>
                        </wps:cNvSpPr>
                        <wps:spPr bwMode="auto">
                          <a:xfrm>
                            <a:off x="8942" y="10852"/>
                            <a:ext cx="54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479E8"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Rh</w:t>
                              </w:r>
                            </w:p>
                          </w:txbxContent>
                        </wps:txbx>
                        <wps:bodyPr rot="0" vert="horz" wrap="square" lIns="91440" tIns="45720" rIns="91440" bIns="45720" anchor="t" anchorCtr="0" upright="1">
                          <a:noAutofit/>
                        </wps:bodyPr>
                      </wps:wsp>
                      <wps:wsp>
                        <wps:cNvPr id="1064" name="Line 2985"/>
                        <wps:cNvCnPr/>
                        <wps:spPr bwMode="auto">
                          <a:xfrm flipH="1">
                            <a:off x="2400" y="12390"/>
                            <a:ext cx="3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5" name="Line 2986"/>
                        <wps:cNvCnPr/>
                        <wps:spPr bwMode="auto">
                          <a:xfrm flipH="1">
                            <a:off x="2400" y="11259"/>
                            <a:ext cx="2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6" name="Line 2987"/>
                        <wps:cNvCnPr/>
                        <wps:spPr bwMode="auto">
                          <a:xfrm flipV="1">
                            <a:off x="2420" y="11249"/>
                            <a:ext cx="0" cy="11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067" name="Text Box 2988"/>
                        <wps:cNvSpPr txBox="1">
                          <a:spLocks noChangeArrowheads="1"/>
                        </wps:cNvSpPr>
                        <wps:spPr bwMode="auto">
                          <a:xfrm>
                            <a:off x="2042" y="11542"/>
                            <a:ext cx="54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56305" w14:textId="77777777" w:rsidR="00C642F8" w:rsidRPr="00BC154B" w:rsidRDefault="00C642F8" w:rsidP="00C642F8">
                              <w:pPr>
                                <w:jc w:val="center"/>
                                <w:rPr>
                                  <w:rFonts w:ascii="Bookman Old Style" w:hAnsi="Bookman Old Style"/>
                                  <w:b/>
                                  <w:sz w:val="12"/>
                                  <w:szCs w:val="12"/>
                                </w:rPr>
                              </w:pPr>
                              <w:proofErr w:type="spellStart"/>
                              <w:r>
                                <w:rPr>
                                  <w:rFonts w:ascii="Bookman Old Style" w:hAnsi="Bookman Old Style"/>
                                  <w:b/>
                                  <w:sz w:val="12"/>
                                  <w:szCs w:val="12"/>
                                </w:rPr>
                                <w:t>Ih</w:t>
                              </w:r>
                              <w:proofErr w:type="spellEnd"/>
                            </w:p>
                          </w:txbxContent>
                        </wps:txbx>
                        <wps:bodyPr rot="0" vert="horz" wrap="square" lIns="91440" tIns="45720" rIns="91440" bIns="45720" anchor="t" anchorCtr="0" upright="1">
                          <a:noAutofit/>
                        </wps:bodyPr>
                      </wps:wsp>
                      <wps:wsp>
                        <wps:cNvPr id="1068" name="Text Box 2989"/>
                        <wps:cNvSpPr txBox="1">
                          <a:spLocks noChangeArrowheads="1"/>
                        </wps:cNvSpPr>
                        <wps:spPr bwMode="auto">
                          <a:xfrm>
                            <a:off x="2892" y="12442"/>
                            <a:ext cx="73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470F5" w14:textId="77777777" w:rsidR="00C642F8" w:rsidRDefault="00C642F8" w:rsidP="00C642F8">
                              <w:pPr>
                                <w:jc w:val="center"/>
                                <w:rPr>
                                  <w:rFonts w:ascii="Bookman Old Style" w:hAnsi="Bookman Old Style"/>
                                  <w:b/>
                                  <w:sz w:val="12"/>
                                  <w:szCs w:val="12"/>
                                </w:rPr>
                              </w:pPr>
                              <w:r>
                                <w:rPr>
                                  <w:rFonts w:ascii="Bookman Old Style" w:hAnsi="Bookman Old Style"/>
                                  <w:b/>
                                  <w:sz w:val="12"/>
                                  <w:szCs w:val="12"/>
                                </w:rPr>
                                <w:t>Point</w:t>
                              </w:r>
                            </w:p>
                            <w:p w14:paraId="3DDE6569"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A</w:t>
                              </w:r>
                            </w:p>
                          </w:txbxContent>
                        </wps:txbx>
                        <wps:bodyPr rot="0" vert="horz" wrap="square" lIns="91440" tIns="45720" rIns="91440" bIns="45720" anchor="t" anchorCtr="0" upright="1">
                          <a:noAutofit/>
                        </wps:bodyPr>
                      </wps:wsp>
                      <wps:wsp>
                        <wps:cNvPr id="1069" name="Text Box 2990"/>
                        <wps:cNvSpPr txBox="1">
                          <a:spLocks noChangeArrowheads="1"/>
                        </wps:cNvSpPr>
                        <wps:spPr bwMode="auto">
                          <a:xfrm>
                            <a:off x="7552" y="11592"/>
                            <a:ext cx="73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5311B" w14:textId="77777777" w:rsidR="00C642F8" w:rsidRDefault="00C642F8" w:rsidP="00C642F8">
                              <w:pPr>
                                <w:jc w:val="center"/>
                                <w:rPr>
                                  <w:rFonts w:ascii="Bookman Old Style" w:hAnsi="Bookman Old Style"/>
                                  <w:b/>
                                  <w:sz w:val="12"/>
                                  <w:szCs w:val="12"/>
                                </w:rPr>
                              </w:pPr>
                              <w:r>
                                <w:rPr>
                                  <w:rFonts w:ascii="Bookman Old Style" w:hAnsi="Bookman Old Style"/>
                                  <w:b/>
                                  <w:sz w:val="12"/>
                                  <w:szCs w:val="12"/>
                                </w:rPr>
                                <w:t>Point</w:t>
                              </w:r>
                            </w:p>
                            <w:p w14:paraId="4E99A8FB"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67" o:spid="_x0000_s1241" style="position:absolute;left:0;text-align:left;margin-left:166.1pt;margin-top:1.75pt;width:182.35pt;height:78.8pt;z-index:251663360" coordorigin="2042,9909" coordsize="7709,3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">
                <v:rect id="Rectangle 2889" o:spid="_x0000_s1242" style="position:absolute;left:2070;top:9909;width:7681;height:3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jjr8QA&#10;AADcAAAADwAAAGRycy9kb3ducmV2LnhtbERPTWsCMRC9C/6HMIVeiiYqSF2NIhZBBA+1RfE2JNPd&#10;bTeT7SZd1/765lDw+Hjfi1XnKtFSE0rPGkZDBYLYeFtyruH9bTt4BhEissXKM2m4UYDVst9bYGb9&#10;lV+pPcZcpBAOGWooYqwzKYMpyGEY+po4cR++cRgTbHJpG7ymcFfJsVJT6bDk1FBgTZuCzNfxx2kI&#10;k9O+fVLy/H27nNTn74sJh5nR+vGhW89BROriXfzv3lkNs2lam86k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8o46/EAAAA3AAAAA8AAAAAAAAAAAAAAAAAmAIAAGRycy9k&#10;b3ducmV2LnhtbFBLBQYAAAAABAAEAPUAAACJAwAAAAA=&#10;" fillcolor="#fc9" strokecolor="#f60">
                  <v:fill opacity=".5" rotate="t" focus="100%" type="gradient"/>
                </v:rect>
                <v:group id="Group 2890" o:spid="_x0000_s1243" style="position:absolute;left:2216;top:11088;width:1281;height:1827" coordorigin="3414,8922" coordsize="1281,1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PUsYAAADcAAAADwAAAGRycy9kb3ducmV2LnhtbESPQWvCQBSE7wX/w/KE&#10;3uomlkpN3YQgWnqQQlWQ3h7ZZxKSfRuyaxL/fbdQ6HGYmW+YTTaZVgzUu9qygngRgSAurK65VHA+&#10;7Z9eQTiPrLG1TAru5CBLZw8bTLQd+YuGoy9FgLBLUEHlfZdI6YqKDLqF7YiDd7W9QR9kX0rd4xjg&#10;ppXLKFpJgzWHhQo72lZUNMebUfA+4pg/x7vh0Fy39+/Ty+flEJNSj/MpfwPhafL/4b/2h1awXq3h&#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P49SxgAAANwA&#10;AAAPAAAAAAAAAAAAAAAAAKoCAABkcnMvZG93bnJldi54bWxQSwUGAAAAAAQABAD6AAAAnQMAAAAA&#10;">
                  <v:group id="Group 2891" o:spid="_x0000_s1244" style="position:absolute;left:3559;top:10197;width:733;height:354" coordorigin="2916,11946" coordsize="64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group id="Group 2892" o:spid="_x0000_s1245" style="position:absolute;left:3236;top:11946;width:202;height:351" coordorigin="3236,11676" coordsize="667,6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pAVicYAAADcAAAADwAAAGRycy9kb3ducmV2LnhtbESPW2vCQBSE3wv9D8sp&#10;+KabVOwlzSoiVXwQobFQ+nbInlwwezZk1yT+e7cg9HGYmW+YdDWaRvTUudqygngWgSDOra65VPB9&#10;2k7fQDiPrLGxTAqu5GC1fHxIMdF24C/qM1+KAGGXoILK+zaR0uUVGXQz2xIHr7CdQR9kV0rd4RDg&#10;ppHPUfQiDdYcFipsaVNRfs4uRsFuwGE9jz/7w7nYXH9Pi+PPISalJk/j+gOEp9H/h+/tvVbw/hrD&#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kBWJxgAAANwA&#10;AAAPAAAAAAAAAAAAAAAAAKoCAABkcnMvZG93bnJldi54bWxQSwUGAAAAAAQABAD6AAAAnQMAAAAA&#10;">
                      <v:shape id="AutoShape 2893" o:spid="_x0000_s1246" type="#_x0000_t132" style="position:absolute;left:3236;top:11676;width:667;height:62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16BsIA&#10;AADcAAAADwAAAGRycy9kb3ducmV2LnhtbESPQYvCMBSE78L+h/AEb5rqQd1qlGVB0Iui7t7fNs+2&#10;bvNSktjWf28EweMwM98wy3VnKtGQ86VlBeNRAoI4s7rkXMHPeTOcg/ABWWNlmRTcycN69dFbYqpt&#10;y0dqTiEXEcI+RQVFCHUqpc8KMuhHtiaO3sU6gyFKl0vtsI1wU8lJkkylwZLjQoE1fReU/Z9uRgHt&#10;3X1zOP5592vy3aW+Nro9NEoN+t3XAkSgLrzDr/ZWK/icTeB5Jh4B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XoGwgAAANwAAAAPAAAAAAAAAAAAAAAAAJgCAABkcnMvZG93&#10;bnJldi54bWxQSwUGAAAAAAQABAD1AAAAhwMAAAAA&#10;" fillcolor="#ff9"/>
                      <v:oval id="Oval 2894" o:spid="_x0000_s1247" style="position:absolute;left:3399;top:11722;width:340;height:87;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SSpsYA&#10;AADcAAAADwAAAGRycy9kb3ducmV2LnhtbESPQWsCMRSE7wX/Q3iCt5q1QrVbo1hRrC1SjIVeXzfP&#10;3cXNy5Kkuv33TaHQ4zAz3zCzRWcbcSEfascKRsMMBHHhTM2lgvfj5nYKIkRkg41jUvBNARbz3s0M&#10;c+OufKCLjqVIEA45KqhibHMpQ1GRxTB0LXHyTs5bjEn6UhqP1wS3jbzLsntpsea0UGFLq4qKs/6y&#10;Crb69cNvpvtP/bQuXvR2F986uVdq0O+WjyAidfE//Nd+NgoeJmP4PZOO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VSSpsYAAADcAAAADwAAAAAAAAAAAAAAAACYAgAAZHJz&#10;L2Rvd25yZXYueG1sUEsFBgAAAAAEAAQA9QAAAIsDAAAAAA==&#10;" fillcolor="#fc0" strokeweight=".25pt"/>
                    </v:group>
                    <v:shape id="Freeform 2895" o:spid="_x0000_s1248" style="position:absolute;left:2916;top:12230;width:645;height:120;visibility:visible;mso-wrap-style:none;v-text-anchor:middle" coordsize="369,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nJoMQA&#10;AADcAAAADwAAAGRycy9kb3ducmV2LnhtbESPzWrDMBCE74G8g9hAb4mc0vzUjRJKoGAIOdjJAyzS&#10;1ja1VkZSE/vtq0Igx2FmvmF2h8F24kY+tI4VLBcZCGLtTMu1guvla74FESKywc4xKRgpwGE/neww&#10;N+7OJd2qWIsE4ZCjgibGPpcy6IYshoXriZP37bzFmKSvpfF4T3DbydcsW0uLLaeFBns6NqR/ql+r&#10;wHcnV+hV1MsilNlYno+j3VZKvcyGzw8QkYb4DD/ahVHwvnmD/zPpC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ZyaDEAAAA3AAAAA8AAAAAAAAAAAAAAAAAmAIAAGRycy9k&#10;b3ducmV2LnhtbFBLBQYAAAAABAAEAPUAAACJAwAAAAA=&#10;" path="m,48l48,24r21,l87,30r36,l144,21r18,-9l204,18r42,12l267,24,300,9,348,r21,18e" filled="f" fillcolor="#0c9" strokecolor="#0c0" strokeweight="1.5pt">
                      <v:path arrowok="t" o:connecttype="custom" o:connectlocs="0,120;84,60;121,60;152,75;215,75;252,53;283,30;357,45;430,75;467,60;524,23;608,0;645,45" o:connectangles="0,0,0,0,0,0,0,0,0,0,0,0,0"/>
                    </v:shape>
                  </v:group>
                  <v:group id="Group 2896" o:spid="_x0000_s1249" style="position:absolute;left:3904;top:8922;width:276;height:370;flip:x" coordorigin="6289,12100" coordsize="150,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g3hssQAAADcAAAA&#10;DwAAAAAAAAAAAAAAAACqAgAAZHJzL2Rvd25yZXYueG1sUEsFBgAAAAAEAAQA+gAAAJsDAAAAAA==&#10;">
                    <v:shape id="Freeform 2897" o:spid="_x0000_s1250" style="position:absolute;left:6289;top:12217;width:5;height:26;visibility:visible;mso-wrap-style:square;v-text-anchor:top" coordsize="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xeOsUA&#10;AADcAAAADwAAAGRycy9kb3ducmV2LnhtbESPS2sCMRSF94X+h3AL3WlGF2OdGqUIilRo8VHo8nZy&#10;ZzJ0cjMkUcd/bwpCl4fz+DizRW9bcSYfGscKRsMMBHHpdMO1guNhNXgBESKyxtYxKbhSgMX88WGG&#10;hXYX3tF5H2uRRjgUqMDE2BVShtKQxTB0HXHyKuctxiR9LbXHSxq3rRxnWS4tNpwIBjtaGip/9yeb&#10;IF+jKl/TtvrsDqfvH+3N6uO9V+r5qX97BRGpj//he3ujFUwnOfydS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TF46xQAAANwAAAAPAAAAAAAAAAAAAAAAAJgCAABkcnMv&#10;ZG93bnJldi54bWxQSwUGAAAAAAQABAD1AAAAigMAAAAA&#10;" path="m,l,c,,,1,,1l,4v,,,,,l,4v,,1,,1,l1,1c1,1,,,,xe" filled="f" strokecolor="#25221e" strokeweight="0">
                      <v:path arrowok="t" o:connecttype="custom" o:connectlocs="0,0;0,0;0,7;0,26;0,26;0,26;5,26;5,7;0,0" o:connectangles="0,0,0,0,0,0,0,0,0"/>
                    </v:shape>
                    <v:shape id="Freeform 2898" o:spid="_x0000_s1251" style="position:absolute;left:6292;top:12211;width:13;height:40;visibility:visible;mso-wrap-style:square;v-text-anchor:top" coordsize="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p7vcMA&#10;AADcAAAADwAAAGRycy9kb3ducmV2LnhtbESP3YrCMBSE74V9h3AW9kbWRC+sW40igriX/j3AoTm2&#10;3TYn3Sba+vZGELwcZuYbZrHqbS1u1PrSsYbxSIEgzpwpOddwPm2/ZyB8QDZYOyYNd/KwWn4MFpga&#10;1/GBbseQiwhhn6KGIoQmldJnBVn0I9cQR+/iWoshyjaXpsUuwm0tJ0pNpcWS40KBDW0Kyqrj1Wr4&#10;3+2r8c40yd2cu7+hQnXYUqX112e/noMI1Id3+NX+NRp+kgS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p7vcMAAADcAAAADwAAAAAAAAAAAAAAAACYAgAAZHJzL2Rv&#10;d25yZXYueG1sUEsFBgAAAAAEAAQA9QAAAIgDAAAAAA==&#10;" path="m1,r,c,,,1,,1l,6v,,,,1,l1,6v,,1,,1,l2,1c2,1,1,,1,xe" fillcolor="#838181" strokecolor="#25221e" strokeweight="0">
                      <v:path arrowok="t" o:connecttype="custom" o:connectlocs="7,0;7,0;0,7;0,40;7,40;7,40;13,40;13,7;7,0" o:connectangles="0,0,0,0,0,0,0,0,0"/>
                    </v:shape>
                    <v:rect id="Rectangle 2899" o:spid="_x0000_s1252" style="position:absolute;left:6298;top:12206;width:130;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MG2MMA&#10;AADcAAAADwAAAGRycy9kb3ducmV2LnhtbERPy2rCQBTdF/yH4QrumkmD2DY6SikIot3UpuLykrlN&#10;QjJ3QmbMo1/fWRRcHs57sxtNI3rqXGVZwVMUgyDOra64UJB97R9fQDiPrLGxTAomcrDbzh42mGo7&#10;8Cf1Z1+IEMIuRQWl920qpctLMugi2xIH7sd2Bn2AXSF1h0MIN41M4nglDVYcGkps6b2kvD7fjILT&#10;dCR9SfqP5T6u6+/rLWmz34tSi/n4tgbhafR38b/7oBW8Poe14Uw4An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kMG2MMAAADcAAAADwAAAAAAAAAAAAAAAACYAgAAZHJzL2Rv&#10;d25yZXYueG1sUEsFBgAAAAAEAAQA9QAAAIgDAAAAAA==&#10;" fillcolor="red" strokecolor="#25221e" strokeweight="0"/>
                    <v:shape id="Freeform 2900" o:spid="_x0000_s1253" style="position:absolute;left:6313;top:12156;width:106;height:143;visibility:visible;mso-wrap-style:square;v-text-anchor:top" coordsize="1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AcUA&#10;AADcAAAADwAAAGRycy9kb3ducmV2LnhtbESPT2vCQBTE74LfYXlCL1I3Buqf1FVEqYi3Rg89vmaf&#10;STD7NuyuMX77bqHQ4zDzm2FWm940oiPna8sKppMEBHFhdc2lgsv543UBwgdkjY1lUvAkD5v1cLDC&#10;TNsHf1KXh1LEEvYZKqhCaDMpfVGRQT+xLXH0rtYZDFG6UmqHj1huGpkmyUwarDkuVNjSrqLilt+N&#10;guVVFgd2p8V3Pk7Tt3l77Pb1l1Ivo377DiJQH/7Df/RRR26+hN8z8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98BxQAAANwAAAAPAAAAAAAAAAAAAAAAAJgCAABkcnMv&#10;ZG93bnJldi54bWxQSwUGAAAAAAQABAD1AAAAigMAAAAA&#10;" path="m2,l12,v2,,3,2,3,4l15,17v,3,-1,4,-3,4l2,21c1,21,,20,,17l,4c,2,1,,2,xe" fillcolor="#fc0" strokeweight=".25pt">
                      <v:path arrowok="t" o:connecttype="custom" o:connectlocs="14,0;85,0;106,27;106,116;85,143;14,143;0,116;0,27;14,0" o:connectangles="0,0,0,0,0,0,0,0,0"/>
                    </v:shape>
                    <v:shape id="Freeform 2901" o:spid="_x0000_s1254" style="position:absolute;left:6329;top:12172;width:79;height:195;visibility:visible;mso-wrap-style:square;v-text-anchor:top" coordsize="1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RTOsIA&#10;AADcAAAADwAAAGRycy9kb3ducmV2LnhtbERPPW/CMBDdK/EfrENiKw6ViCDFIESFBFsJDIzX+Jqk&#10;xOdgG0j66/FQqePT+16sOtOIOzlfW1YwGScgiAuray4VnI7b1xkIH5A1NpZJQU8eVsvBywIzbR98&#10;oHseShFD2GeooAqhzaT0RUUG/di2xJH7ts5giNCVUjt8xHDTyLckSaXBmmNDhS1tKiou+c0o+Lyl&#10;W7T5vp/+Nh+Tuk/d+frzpdRo2K3fQQTqwr/4z73TCuazOD+eiUd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NFM6wgAAANwAAAAPAAAAAAAAAAAAAAAAAJgCAABkcnMvZG93&#10;bnJldi54bWxQSwUGAAAAAAQABAD1AAAAhwMAAAAA&#10;" path="m1,r9,c10,,11,,11,1r,27c11,28,10,29,10,29r-9,c,29,,28,,28l,1c,,,,1,xe" fillcolor="#9f3" strokeweight=".25pt">
                      <v:path arrowok="t" o:connecttype="custom" o:connectlocs="7,0;72,0;79,7;79,188;72,195;7,195;0,188;0,7;7,0" o:connectangles="0,0,0,0,0,0,0,0,0"/>
                    </v:shape>
                    <v:shape id="Freeform 2902" o:spid="_x0000_s1255" style="position:absolute;left:6405;top:12298;width:28;height:59;visibility:visible;mso-wrap-style:square;v-text-anchor:top" coordsize="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aONsMA&#10;AADcAAAADwAAAGRycy9kb3ducmV2LnhtbESPQYvCMBSE78L+h/AW9qapHhatRpFlxcIe1NYf8Gye&#10;bbF5KU1qu//eCILHYWa+YVabwdTiTq2rLCuYTiIQxLnVFRcKztluPAfhPLLG2jIp+CcHm/XHaIWx&#10;tj2f6J76QgQIuxgVlN43sZQuL8mgm9iGOHhX2xr0QbaF1C32AW5qOYuib2mw4rBQYkM/JeW3tDMK&#10;fJ/s94cuyQwee/d3OXfX37RT6utz2C5BeBr8O/xqJ1rBYj6F55lwBO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aONsMAAADcAAAADwAAAAAAAAAAAAAAAACYAgAAZHJzL2Rv&#10;d25yZXYueG1sUEsFBgAAAAAEAAQA9QAAAIgDAAAAAA==&#10;" path="m1,l4,8,,9e" fillcolor="red" strokeweight=".25pt">
                      <v:path arrowok="t" o:connecttype="custom" o:connectlocs="7,0;28,52;0,59" o:connectangles="0,0,0"/>
                    </v:shape>
                    <v:shape id="Freeform 2903" o:spid="_x0000_s1256" style="position:absolute;left:6296;top:12294;width:36;height:67;visibility:visible;mso-wrap-style:square;v-text-anchor:top" coordsize="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Sdt8YA&#10;AADcAAAADwAAAGRycy9kb3ducmV2LnhtbESPQWvCQBSE74L/YXlCb7ppsKLRNRRFUBBsben5kX0m&#10;sdm3aXabpP31XUHocZiZb5hV2ptKtNS40rKCx0kEgjizuuRcwfvbbjwH4TyyxsoyKfghB+l6OFhh&#10;om3Hr9SefS4ChF2CCgrv60RKlxVk0E1sTRy8i20M+iCbXOoGuwA3lYyjaCYNlhwWCqxpU1D2ef42&#10;Cq7H49Qs8OuyreXTS3U6/G70x1aph1H/vAThqff/4Xt7rxUs5jHczoQj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7Sdt8YAAADcAAAADwAAAAAAAAAAAAAAAACYAgAAZHJz&#10;L2Rvd25yZXYueG1sUEsFBgAAAAAEAAQA9QAAAIsDAAAAAA==&#10;" path="m3,l,9r5,1e" fillcolor="red" strokeweight=".25pt">
                      <v:path arrowok="t" o:connecttype="custom" o:connectlocs="22,0;0,60;36,67" o:connectangles="0,0,0"/>
                    </v:shape>
                    <v:shape id="Freeform 2904" o:spid="_x0000_s1257" style="position:absolute;left:6431;top:12209;width:8;height:62;visibility:visible;mso-wrap-style:square;v-text-anchor:top" coordsize="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TlncIA&#10;AADcAAAADwAAAGRycy9kb3ducmV2LnhtbESPQYvCMBSE7wv+h/AEb2uqwq5Wo4ioePCyKp4fzbMt&#10;bV5KEm377zcLCx6HmW+GWW06U4sXOV9aVjAZJyCIM6tLzhXcrofPOQgfkDXWlklBTx4268HHClNt&#10;W/6h1yXkIpawT1FBEUKTSumzggz6sW2Io/ewzmCI0uVSO2xjuanlNEm+pMGS40KBDe0KyqrL0yhY&#10;7M+uut4rPBz9/Xbs2v67P5VKjYbddgkiUBfe4X/6pCM3n8HfmXgE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OWdwgAAANwAAAAPAAAAAAAAAAAAAAAAAJgCAABkcnMvZG93&#10;bnJldi54bWxQSwUGAAAAAAQABAD1AAAAhwMAAAAA&#10;" path="m,l1,v,,,,,l1,8v,1,,1,,1l,9v,,,,,-1l,c,,,,,xe" fillcolor="#9f3" strokeweight=".25pt">
                      <v:path arrowok="t" o:connecttype="custom" o:connectlocs="0,0;8,0;8,0;8,55;8,62;0,62;0,55;0,0;0,0" o:connectangles="0,0,0,0,0,0,0,0,0"/>
                    </v:shape>
                    <v:shape id="Freeform 2905" o:spid="_x0000_s1258" style="position:absolute;left:6345;top:12100;width:43;height:60;visibility:visible;mso-wrap-style:square;v-text-anchor:top" coordsize="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CEcQA&#10;AADcAAAADwAAAGRycy9kb3ducmV2LnhtbESPwWrDMBBE74X8g9hAb43sEtrEiRJCwKQ99NA4H7Cx&#10;NpaJtDKWart/XxUKPQ4z84bZ7idnxUB9aD0ryBcZCOLa65YbBZeqfFqBCBFZo/VMCr4pwH43e9hi&#10;of3InzScYyMShEOBCkyMXSFlqA05DAvfESfv5nuHMcm+kbrHMcGdlc9Z9iIdtpwWDHZ0NFTfz19O&#10;wRWveVm92nw8NB8nZLTvusqVepxPhw2ISFP8D/+137SC9WoJv2fSEZC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yghHEAAAA3AAAAA8AAAAAAAAAAAAAAAAAmAIAAGRycy9k&#10;b3ducmV2LnhtbFBLBQYAAAAABAAEAPUAAACJAwAAAAA=&#10;" path="m,9l1,,5,,6,9e" fillcolor="red" strokeweight=".25pt">
                      <v:path arrowok="t" o:connecttype="custom" o:connectlocs="0,60;7,0;36,0;43,60" o:connectangles="0,0,0,0"/>
                    </v:shape>
                    <v:shape id="Freeform 2906" o:spid="_x0000_s1259" style="position:absolute;left:6360;top:12113;width:20;height:40;visibility:visible;mso-wrap-style:square;v-text-anchor:top" coordsize="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7xRsQA&#10;AADcAAAADwAAAGRycy9kb3ducmV2LnhtbESPQWvCQBSE74X+h+UVeqsbLS0xukorFHorsULx9sy+&#10;ZKPZt2F3G9N/7woFj8PMfMMs16PtxEA+tI4VTCcZCOLK6ZYbBbvvj6ccRIjIGjvHpOCPAqxX93dL&#10;LLQ7c0nDNjYiQTgUqMDE2BdShsqQxTBxPXHyauctxiR9I7XHc4LbTs6y7FVabDktGOxpY6g6bX+t&#10;Aj3sDsca99P3H5dXX96U9FyXSj0+jG8LEJHGeAv/tz+1gnn+Atcz6QjI1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u8UbEAAAA3AAAAA8AAAAAAAAAAAAAAAAAmAIAAGRycy9k&#10;b3ducmV2LnhtbFBLBQYAAAAABAAEAPUAAACJAwAAAAA=&#10;" path="m,l2,,3,6,,6,,xe" fillcolor="#9f3" strokecolor="#25221e" strokeweight="0">
                      <v:path arrowok="t" o:connecttype="custom" o:connectlocs="0,0;13,0;20,40;0,40;0,0" o:connectangles="0,0,0,0,0"/>
                    </v:shape>
                  </v:group>
                  <v:group id="Group 2907" o:spid="_x0000_s1260" style="position:absolute;left:3414;top:9297;width:1281;height:1452" coordorigin="6023,12370" coordsize="702,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z92sYAAADcAAAADwAAAGRycy9kb3ducmV2LnhtbESPT2vCQBTE7wW/w/KE&#10;3uomSkWjq4jU0kMoNBFKb4/sMwlm34bsNn++fbdQ6HGYmd8w++NoGtFT52rLCuJFBIK4sLrmUsE1&#10;vzxtQDiPrLGxTAomcnA8zB72mGg78Af1mS9FgLBLUEHlfZtI6YqKDLqFbYmDd7OdQR9kV0rd4RDg&#10;ppHLKFpLgzWHhQpbOldU3LNvo+B1wOG0il/69H47T1/58/tnGpNSj/PxtAPhafT/4b/2m1aw3az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wrP3axgAAANwA&#10;AAAPAAAAAAAAAAAAAAAAAKoCAABkcnMvZG93bnJldi54bWxQSwUGAAAAAAQABAD6AAAAnQMAAAAA&#10;">
                    <v:rect id="Rectangle 2908" o:spid="_x0000_s1261" style="position:absolute;left:6336;top:12370;width:67;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FU38QA&#10;AADcAAAADwAAAGRycy9kb3ducmV2LnhtbESPQWsCMRSE74L/ITzBm2YtWO3WKCIU7KHIquD1dfO6&#10;G9y8rEnU7b83hYLHYWa+YRarzjbiRj4Yxwom4wwEcem04UrB8fAxmoMIEVlj45gU/FKA1bLfW2Cu&#10;3Z0Luu1jJRKEQ44K6hjbXMpQ1mQxjF1LnLwf5y3GJH0ltcd7gttGvmTZq7RoOC3U2NKmpvK8v1oF&#10;5WZnvqdfxaw7+M+TaYrsQu6o1HDQrd9BROriM/zf3moFb/MZ/J1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hVN/EAAAA3AAAAA8AAAAAAAAAAAAAAAAAmAIAAGRycy9k&#10;b3ducmV2LnhtbFBLBQYAAAAABAAEAPUAAACJAwAAAAA=&#10;" fillcolor="red" strokeweight="0"/>
                    <v:shape id="Freeform 2909" o:spid="_x0000_s1262" style="position:absolute;left:6327;top:12377;width:85;height:5;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zeT8EA&#10;AADcAAAADwAAAGRycy9kb3ducmV2LnhtbERPz2vCMBS+D/wfwhO8raktDO0aRQRH2W3qxdtb82yL&#10;zUtosrb+98thsOPH97vcz6YXIw2+s6xgnaQgiGurO24UXC+n1w0IH5A19pZJwZM87HeLlxILbSf+&#10;ovEcGhFD2BeooA3BFVL6uiWDPrGOOHJ3OxgMEQ6N1ANOMdz0MkvTN2mw49jQoqNjS/Xj/GMU1PLw&#10;+dGMt299cfkjyypX5dIptVrOh3cQgebwL/5zV1rBdhPXxjPxCMjd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2c3k/BAAAA3AAAAA8AAAAAAAAAAAAAAAAAmAIAAGRycy9kb3du&#10;cmV2LnhtbFBLBQYAAAAABAAEAPUAAACGAwAAAAA=&#10;" path="m1,r9,c10,,10,,10,r,1c10,1,10,1,10,1l1,1c1,1,,1,,1l,c,,1,,1,xe" fillcolor="red" strokeweight="0">
                      <v:path arrowok="t" o:connecttype="custom" o:connectlocs="9,0;85,0;85,0;85,5;85,5;9,5;0,5;0,0;9,0" o:connectangles="0,0,0,0,0,0,0,0,0"/>
                    </v:shape>
                    <v:shape id="Freeform 2910" o:spid="_x0000_s1263" style="position:absolute;left:6327;top:12382;width:85;height:13;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GJW8QA&#10;AADcAAAADwAAAGRycy9kb3ducmV2LnhtbESPQWsCMRSE70L/Q3iFXqRm9VDWrVGKIOhBxG17f2ye&#10;ybablyWJuv33jSB4HGbmG2axGlwnLhRi61nBdFKAIG68btko+PrcvJYgYkLW2HkmBX8UYbV8Gi2w&#10;0v7KR7rUyYgM4VihAptSX0kZG0sO48T3xNk7+eAwZRmM1AGvGe46OSuKN+mw5bxgsae1pea3PjsF&#10;W/u9/uFyPNtN9+FkanOg/eag1Mvz8PEOItGQHuF7e6sVzMs53M7kI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hiVvEAAAA3AAAAA8AAAAAAAAAAAAAAAAAmAIAAGRycy9k&#10;b3ducmV2LnhtbFBLBQYAAAAABAAEAPUAAACJAwAAAAA=&#10;" path="m1,l9,v1,,1,,1,1l10,1v,,,1,-1,1l1,2c,2,,1,,1r,c,,,,1,xe" fillcolor="red" strokeweight="0">
                      <v:path arrowok="t" o:connecttype="custom" o:connectlocs="9,0;77,0;85,7;85,7;77,13;9,13;0,7;0,7;9,0" o:connectangles="0,0,0,0,0,0,0,0,0"/>
                    </v:shape>
                    <v:rect id="Rectangle 2911" o:spid="_x0000_s1264" style="position:absolute;left:6318;top:12390;width:100;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adsIA&#10;AADcAAAADwAAAGRycy9kb3ducmV2LnhtbERPz2vCMBS+C/sfwht403SDTe2ayhCEeRijVfD61jzb&#10;YPPSJVG7/345DDx+fL+L9Wh7cSUfjGMFT/MMBHHjtOFWwWG/nS1BhIissXdMCn4pwLp8mBSYa3fj&#10;iq51bEUK4ZCjgi7GIZcyNB1ZDHM3ECfu5LzFmKBvpfZ4S+G2l89Z9iotGk4NHQ606ag51xeroNl8&#10;me+Xz2ox7v3uaPoq+yF3UGr6OL6/gYg0xrv43/2hFaxWaX46k46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EVp2wgAAANwAAAAPAAAAAAAAAAAAAAAAAJgCAABkcnMvZG93&#10;bnJldi54bWxQSwUGAAAAAAQABAD1AAAAhwMAAAAA&#10;" fillcolor="red" strokeweight="0"/>
                    <v:rect id="Rectangle 2912" o:spid="_x0000_s1265" style="position:absolute;left:6327;top:12395;width:9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3/7cQA&#10;AADcAAAADwAAAGRycy9kb3ducmV2LnhtbESPQWsCMRSE7wX/Q3hCbzWrYKtbo4gg2IPIqtDr6+Z1&#10;N7h5WZOo679vhILHYWa+YWaLzjbiSj4YxwqGgwwEcem04UrB8bB+m4AIEVlj45gU3CnAYt57mWGu&#10;3Y0Luu5jJRKEQ44K6hjbXMpQ1mQxDFxLnLxf5y3GJH0ltcdbgttGjrLsXVo0nBZqbGlVU3naX6yC&#10;crUzP+Nt8dEd/Ne3aYrsTO6o1Gu/W36CiNTFZ/i/vdEKptMhPM6kI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d/+3EAAAA3AAAAA8AAAAAAAAAAAAAAAAAmAIAAGRycy9k&#10;b3ducmV2LnhtbFBLBQYAAAAABAAEAPUAAACJAwAAAAA=&#10;" fillcolor="red" strokeweight="0"/>
                    <v:line id="Line 2913" o:spid="_x0000_s1266" style="position:absolute;visibility:visible;mso-wrap-style:square" from="6327,12403" to="6418,124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yJ2MQAAADcAAAADwAAAGRycy9kb3ducmV2LnhtbESPT4vCMBTE7wt+h/AEb2uqoLZdo8iy&#10;i+7Nv7DHR/Nsg81LabJav/1GEDwOM/MbZr7sbC2u1HrjWMFomIAgLpw2XCo4Hr7fUxA+IGusHZOC&#10;O3lYLnpvc8y1u/GOrvtQighhn6OCKoQml9IXFVn0Q9cQR+/sWoshyraUusVbhNtajpNkKi0ajgsV&#10;NvRZUXHZ/1kFZjtdT35mp+wkv9Zh9JteUmOPSg363eoDRKAuvMLP9kYryLIx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InYxAAAANwAAAAPAAAAAAAAAAAA&#10;AAAAAKECAABkcnMvZG93bnJldi54bWxQSwUGAAAAAAQABAD5AAAAkgMAAAAA&#10;" strokeweight="0"/>
                    <v:rect id="Rectangle 2914" o:spid="_x0000_s1267" style="position:absolute;left:6336;top:12403;width:76;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XsU8QA&#10;AADcAAAADwAAAGRycy9kb3ducmV2LnhtbESPQWsCMRSE74L/ITyhN82qtOpqFBEKPalVEY/PzXN3&#10;2eRl2aS6/fdGKPQ4zMw3zGLVWiPu1PjSsYLhIAFBnDldcq7gdPzsT0H4gKzROCYFv+Rhtex2Fphq&#10;9+Bvuh9CLiKEfYoKihDqVEqfFWTRD1xNHL2bayyGKJtc6gYfEW6NHCXJh7RYclwosKZNQVl1+LEK&#10;pu9XU50m48t2shueKzJr8tu9Um+9dj0HEagN/+G/9pdWMJuN4XUmH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V7FPEAAAA3AAAAA8AAAAAAAAAAAAAAAAAmAIAAGRycy9k&#10;b3ducmV2LnhtbFBLBQYAAAAABAAEAPUAAACJAwAAAAA=&#10;" filled="f" strokeweight="0"/>
                    <v:shape id="Freeform 2915" o:spid="_x0000_s1268" style="position:absolute;left:6412;top:12408;width:15;height:33;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qVMUA&#10;AADcAAAADwAAAGRycy9kb3ducmV2LnhtbESPQWvCQBSE7wX/w/IEb3WjiMTUVUKs4EWwqVh6e2Sf&#10;SWj2bZpdTfrvu0Khx2FmvmHW28E04k6dqy0rmE0jEMSF1TWXCs7v++cYhPPIGhvLpOCHHGw3o6c1&#10;Jtr2/Eb33JciQNglqKDyvk2kdEVFBt3UtsTBu9rOoA+yK6XusA9w08h5FC2lwZrDQoUtZRUVX/nN&#10;KJDH3ffx9fMj62+4MPFwOfHumio1GQ/pCwhPg/8P/7UPWsFqtYDHmXAE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upUxQAAANwAAAAPAAAAAAAAAAAAAAAAAJgCAABkcnMv&#10;ZG93bnJldi54bWxQSwUGAAAAAAQABAD1AAAAigMAAAAA&#10;" path="m1,l2,4,,5e" filled="f" strokeweight="0">
                      <v:path arrowok="t" o:connecttype="custom" o:connectlocs="8,0;15,26;0,33" o:connectangles="0,0,0"/>
                    </v:shape>
                    <v:shape id="Freeform 2916" o:spid="_x0000_s1269" style="position:absolute;left:6309;top:12403;width:27;height:31;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H3esUA&#10;AADcAAAADwAAAGRycy9kb3ducmV2LnhtbESPQWvCQBSE74X+h+UVvBTd1NKi0VWkYPEiRSt6fWZf&#10;k9Ds27D7GtN/7xYKHoeZ+YaZL3vXqI5CrD0beBploIgLb2suDRw+18MJqCjIFhvPZOCXIiwX93dz&#10;zK2/8I66vZQqQTjmaKASaXOtY1GRwzjyLXHyvnxwKEmGUtuAlwR3jR5n2at2WHNaqLClt4qK7/2P&#10;MyD1+ahp3O0et+FZVh/vk82JozGDh341AyXUyy38395YA9PpC/ydSUdAL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gfd6xQAAANwAAAAPAAAAAAAAAAAAAAAAAJgCAABkcnMv&#10;ZG93bnJldi54bWxQSwUGAAAAAAQABAD1AAAAigMAAAAA&#10;" path="m2,l,5r3,e" filled="f" strokeweight="0">
                      <v:path arrowok="t" o:connecttype="custom" o:connectlocs="18,0;0,31;27,31" o:connectangles="0,0,0"/>
                    </v:shape>
                    <v:shape id="Freeform 2917" o:spid="_x0000_s1270" style="position:absolute;left:6336;top:12434;width:16;height:439;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uB3cMA&#10;AADcAAAADwAAAGRycy9kb3ducmV2LnhtbESP0WoCMRRE3wv9h3ALfdNsFbVujVIEoUVBtH7AdXPd&#10;LN3chCTq9u+NIPRxmJkzzGzR2VZcKMTGsYK3fgGCuHK64VrB4WfVewcRE7LG1jEp+KMIi/nz0wxL&#10;7a68o8s+1SJDOJaowKTkSyljZchi7DtPnL2TCxZTlqGWOuA1w20rB0UxlhYbzgsGPS0NVb/7s1VQ&#10;bY2XpwmtaWP8mUbD4/eoCUq9vnSfHyASdek//Gh/aQXT6RjuZ/IR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uB3cMAAADcAAAADwAAAAAAAAAAAAAAAACYAgAAZHJzL2Rv&#10;d25yZXYueG1sUEsFBgAAAAAEAAQA9QAAAIgDAAAAAA==&#10;" path="m,l1,1,2,68r-1,l,xe" fillcolor="red" strokeweight="0">
                      <v:path arrowok="t" o:connecttype="custom" o:connectlocs="0,0;8,6;16,439;8,439;0,0" o:connectangles="0,0,0,0,0"/>
                    </v:shape>
                    <v:rect id="Rectangle 2918" o:spid="_x0000_s1271" style="position:absolute;left:6336;top:12873;width:67;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CAsQA&#10;AADcAAAADwAAAGRycy9kb3ducmV2LnhtbESPQWsCMRSE74L/ITzBm2YtWHVrFBEK9lBkVej1dfO6&#10;G9y8rEnU7b83hYLHYWa+YZbrzjbiRj4Yxwom4wwEcem04UrB6fg+moMIEVlj45gU/FKA9arfW2Ku&#10;3Z0Luh1iJRKEQ44K6hjbXMpQ1mQxjF1LnLwf5y3GJH0ltcd7gttGvmTZq7RoOC3U2NK2pvJ8uFoF&#10;5XZvvqefxaw7+o8v0xTZhdxJqeGg27yBiNTFZ/i/vdMKFosZ/J1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4wgLEAAAA3AAAAA8AAAAAAAAAAAAAAAAAmAIAAGRycy9k&#10;b3ducmV2LnhtbFBLBQYAAAAABAAEAPUAAACJAwAAAAA=&#10;" fillcolor="red" strokeweight="0"/>
                    <v:rect id="Rectangle 2919" o:spid="_x0000_s1272" style="position:absolute;left:6352;top:12893;width:33;height: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IsIA&#10;AADcAAAADwAAAGRycy9kb3ducmV2LnhtbERPz2vCMBS+D/Y/hDfYbU11bGo1liIMdtJNi3h8Ns+2&#10;NHkpTabdf78chB0/vt+rfLRGXGnwrWMFkyQFQVw53XKtoDx8vMxB+ICs0TgmBb/kIV8/Pqww0+7G&#10;33Tdh1rEEPYZKmhC6DMpfdWQRZ+4njhyFzdYDBEOtdQD3mK4NXKapu/SYsuxocGeNg1V3f7HKpi/&#10;nU1Xzl5P29lucuzIFOS3X0o9P43FEkSgMfyL7+5PrWCxiGvjmXg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MX4iwgAAANwAAAAPAAAAAAAAAAAAAAAAAJgCAABkcnMvZG93&#10;bnJldi54bWxQSwUGAAAAAAQABAD1AAAAhwMAAAAA&#10;" filled="f" strokeweight="0"/>
                    <v:rect id="Rectangle 2920" o:spid="_x0000_s1273" style="position:absolute;left:6352;top:12609;width:42;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3bucUA&#10;AADcAAAADwAAAGRycy9kb3ducmV2LnhtbESPT2vCQBTE7wW/w/IEb3Wj0mqiq0ih0JPWP4jHZ/aZ&#10;hOy+Ddmtpt/eLRQ8DjPzG2ax6qwRN2p95VjBaJiAIM6drrhQcDx8vs5A+ICs0TgmBb/kYbXsvSww&#10;0+7OO7rtQyEihH2GCsoQmkxKn5dk0Q9dQxy9q2sthijbQuoW7xFujRwnybu0WHFcKLGhj5Lyev9j&#10;FczeLqY+TifnzXQ7OtVk1uQ330oN+t16DiJQF57h//aXVpCm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fdu5xQAAANwAAAAPAAAAAAAAAAAAAAAAAJgCAABkcnMv&#10;ZG93bnJldi54bWxQSwUGAAAAAAQABAD1AAAAigMAAAAA&#10;" filled="f" strokeweight="0"/>
                    <v:rect id="Rectangle 2921" o:spid="_x0000_s1274" style="position:absolute;left:6352;top:13080;width:3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2qk8YA&#10;AADdAAAADwAAAGRycy9kb3ducmV2LnhtbESPT2vDMAzF74N9B6PBbqvdjbUlq1vKYLBT13+UHbVY&#10;S0JsOcRem3376lDoTeI9vffTfDkEr07UpyayhfHIgCIuo2u4snDYfzzNQKWM7NBHJgv/lGC5uL+b&#10;Y+Himbd02uVKSQinAi3UOXeF1qmsKWAaxY5YtN/YB8yy9pV2PZ4lPHj9bMxEB2xYGmrs6L2mst39&#10;BQuz1x/fHqYv3+vp1/jYkl9RWm+sfXwYVm+gMg35Zr5efzrBN0b45RsZQS8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C2qk8YAAADdAAAADwAAAAAAAAAAAAAAAACYAgAAZHJz&#10;L2Rvd25yZXYueG1sUEsFBgAAAAAEAAQA9QAAAIsDAAAAAA==&#10;" filled="f" strokeweight="0"/>
                    <v:shape id="Freeform 2922" o:spid="_x0000_s1275" style="position:absolute;left:6352;top:13085;width:42;height:53;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EVgMMA&#10;AADdAAAADwAAAGRycy9kb3ducmV2LnhtbERPTWvCQBC9C/0PyxR6KbqrFNumriKCrTdtKoXehuw0&#10;Cc3OhszWxH/fFQre5vE+Z7EafKNO1Ekd2MJ0YkARF8HVXFo4fmzHT6AkIjtsApOFMwmsljejBWYu&#10;9PxOpzyWKoWwZGihirHNtJaiIo8yCS1x4r5D5zEm2JXaddincN/omTFz7bHm1FBhS5uKip/811t4&#10;eKPPV50f3Pn+S3aPz73M90asvbsd1i+gIg3xKv5371yab8wULt+k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EVgMMAAADdAAAADwAAAAAAAAAAAAAAAACYAgAAZHJzL2Rv&#10;d25yZXYueG1sUEsFBgAAAAAEAAQA9QAAAIgDAAAAAA==&#10;" path="m3,8l5,,,,3,8xe" fillcolor="red" strokeweight="0">
                      <v:path arrowok="t" o:connecttype="custom" o:connectlocs="25,53;42,0;0,0;25,53" o:connectangles="0,0,0,0"/>
                    </v:shape>
                    <v:shape id="Freeform 2923" o:spid="_x0000_s1276" style="position:absolute;left:6109;top:12429;width:218;height:341;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wG4sMA&#10;AADdAAAADwAAAGRycy9kb3ducmV2LnhtbERPTWvCQBC9F/wPywheiu42hzZGVxGhIHiqacHjmB2T&#10;aHY2ZFdN/r1bKPQ2j/c5y3VvG3GnzteONbzNFAjiwpmaSw3f+ec0BeEDssHGMWkYyMN6NXpZYmbc&#10;g7/ofgiliCHsM9RQhdBmUvqiIot+5lriyJ1dZzFE2JXSdPiI4baRiVLv0mLNsaHClrYVFdfDzWrI&#10;5+nxsjMf6fF1GMqf7d6eKE+0noz7zQJEoD78i//cOxPnK5XA7zfxBL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wG4sMAAADdAAAADwAAAAAAAAAAAAAAAACYAgAAZHJzL2Rv&#10;d25yZXYueG1sUEsFBgAAAAAEAAQA9QAAAIgDAAAAAA==&#10;" path="m26,1l25,,,52r2,1l26,1xe" filled="f" fillcolor="red" strokeweight="0">
                      <v:path arrowok="t" o:connecttype="custom" o:connectlocs="218,6;210,0;0,335;17,341;218,6" o:connectangles="0,0,0,0,0"/>
                    </v:shape>
                    <v:shape id="Freeform 2924" o:spid="_x0000_s1277" style="position:absolute;left:6124;top:12434;width:212;height:336;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36ysIA&#10;AADdAAAADwAAAGRycy9kb3ducmV2LnhtbERP24rCMBB9F/yHMIJvmqigbjWKKMKCsKi7HzDbjG2x&#10;mZQm2rpfvxEE3+ZwrrNct7YUd6p94VjDaKhAEKfOFJxp+PneD+YgfEA2WDomDQ/ysF51O0tMjGv4&#10;RPdzyEQMYZ+ghjyEKpHSpzlZ9ENXEUfu4mqLIcI6k6bGJobbUo6VmkqLBceGHCva5pRezzer4fhr&#10;/S5rT9fy8UG42X8dxs3fTOt+r90sQARqw1v8cn+aOF+pCTy/iS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ffrKwgAAAN0AAAAPAAAAAAAAAAAAAAAAAJgCAABkcnMvZG93&#10;bnJldi54bWxQSwUGAAAAAAQABAD1AAAAhwMAAAAA&#10;" path="m25,1l25,,,51r,1l25,1xe" fillcolor="red" strokeweight="0">
                      <v:path arrowok="t" o:connecttype="custom" o:connectlocs="212,6;212,0;0,330;0,336;212,6" o:connectangles="0,0,0,0,0"/>
                    </v:shape>
                    <v:shape id="Freeform 2925" o:spid="_x0000_s1278" style="position:absolute;left:6100;top:12763;width:24;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8acIA&#10;AADdAAAADwAAAGRycy9kb3ducmV2LnhtbERPPWvDMBDdC/kP4gLdGikhmOJGCaGkENypdgePh3Wx&#10;Ta2TkVTb+fdVodDtHu/zDqfFDmIiH3rHGrYbBYK4cabnVsNn9fb0DCJEZIODY9JwpwCn4+rhgLlx&#10;M3/QVMZWpBAOOWroYhxzKUPTkcWwcSNx4m7OW4wJ+lYaj3MKt4PcKZVJiz2nhg5Heu2o+Sq/rYZQ&#10;Z3NR2cJml3Osm/7mjavftX5cL+cXEJGW+C/+c19Nmq/UHn6/SSfI4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RbxpwgAAAN0AAAAPAAAAAAAAAAAAAAAAAJgCAABkcnMvZG93&#10;bnJldi54bWxQSwUGAAAAAAQABAD1AAAAhwMAAAAA&#10;" path="m,1l3,3,3,1,1,,,1xe" fillcolor="red" strokeweight="0">
                      <v:path arrowok="t" o:connecttype="custom" o:connectlocs="0,7;24,21;24,7;8,0;0,7" o:connectangles="0,0,0,0,0"/>
                    </v:shape>
                    <v:shape id="Freeform 2926" o:spid="_x0000_s1279" style="position:absolute;left:6024;top:12775;width:91;height:131;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FFOMEA&#10;AADdAAAADwAAAGRycy9kb3ducmV2LnhtbERPS2rDMBDdB3oHMYXuEiktCa4bJbiFQiFQiNMDDNbU&#10;MrFGxpI/uX0VKGQ3j/ed3WF2rRipD41nDeuVAkFcedNwreHn/LnMQISIbLD1TBquFOCwf1jsMDd+&#10;4hONZaxFCuGQowYbY5dLGSpLDsPKd8SJ+/W9w5hgX0vT45TCXSufldpKhw2nBosdfViqLuXgNBxD&#10;XY3ZLAv2VzdM7/b7ZXwlrZ8e5+INRKQ53sX/7i+T5iu1gds36QS5/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NxRTjBAAAA3QAAAA8AAAAAAAAAAAAAAAAAmAIAAGRycy9kb3du&#10;cmV2LnhtbFBLBQYAAAAABAAEAPUAAACGAwAAAAA=&#10;" path="m10,l1,15,,15r,3l1,20r1,l2,19r,-1l11,1,10,xe" filled="f" strokeweight="0">
                      <v:path arrowok="t" o:connecttype="custom" o:connectlocs="83,0;8,98;0,98;0,118;8,131;17,131;17,124;17,118;91,7;83,0" o:connectangles="0,0,0,0,0,0,0,0,0,0"/>
                    </v:shape>
                    <v:shape id="Freeform 2927" o:spid="_x0000_s1280" style="position:absolute;left:6385;top:12441;width:27;height:432;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QbdMQA&#10;AADdAAAADwAAAGRycy9kb3ducmV2LnhtbESPQYvCMBCF78L+hzALXmRN9SBu1yiyi6IHD637A4Zm&#10;2hSbSWlSrf/eCIK3Gd5737xZbQbbiCt1vnasYDZNQBAXTtdcKfg/776WIHxA1tg4JgV38rBZf4xW&#10;mGp344yueahEhLBPUYEJoU2l9IUhi37qWuKola6zGOLaVVJ3eItw28h5kiykxZrjBYMt/RoqLnlv&#10;Fbimn4RT9n3P6tIc+6HM/2ifKzX+HLY/IAIN4W1+pQ861o9EeH4TR5D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kG3TEAAAA3QAAAA8AAAAAAAAAAAAAAAAAmAIAAGRycy9k&#10;b3ducmV2LnhtbFBLBQYAAAAABAAEAPUAAACJAwAAAAA=&#10;" path="m3,l1,,,67r2,l3,xe" fillcolor="red" strokeweight="0">
                      <v:path arrowok="t" o:connecttype="custom" o:connectlocs="27,0;9,0;0,432;18,432;27,0" o:connectangles="0,0,0,0,0"/>
                    </v:shape>
                    <v:shape id="Freeform 2928" o:spid="_x0000_s1281" style="position:absolute;left:6418;top:12434;width:203;height:336;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aH4MQA&#10;AADdAAAADwAAAGRycy9kb3ducmV2LnhtbERP32vCMBB+F/Y/hBN808RNNleNMjZEEbZRN9+P5my7&#10;NpeuiVr/eyMM9nYf38+bLztbixO1vnSsYTxSIIgzZ0rONXx/rYZTED4gG6wdk4YLeVgu7npzTIw7&#10;c0qnXchFDGGfoIYihCaR0mcFWfQj1xBH7uBaiyHCNpemxXMMt7W8V+pRWiw5NhTY0GtBWbU7Wg2f&#10;27f0YbJO7eEn2/9WH/heTeWz1oN+9zIDEagL/+I/98bE+Uo9we2beIJ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Gh+DEAAAA3QAAAA8AAAAAAAAAAAAAAAAAmAIAAGRycy9k&#10;b3ducmV2LnhtbFBLBQYAAAAABAAEAPUAAACJAwAAAAA=&#10;" path="m,1l1,,24,51r-2,1l,1xe" filled="f" strokeweight="0">
                      <v:path arrowok="t" o:connecttype="custom" o:connectlocs="0,6;8,0;203,330;186,336;0,6" o:connectangles="0,0,0,0,0"/>
                    </v:shape>
                    <v:shape id="Freeform 2929" o:spid="_x0000_s1282" style="position:absolute;left:6412;top:12441;width:194;height:334;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GE8YA&#10;AADdAAAADwAAAGRycy9kb3ducmV2LnhtbESPQUsDMRCF74L/IYzgzSZ6KLptWkQsLYIHq2KPw2bc&#10;bHczWZJ0u/575yB4m+G9ee+b5XoKvRop5TayhduZAUVcR9dyY+HjfXNzDyoXZId9ZLLwQxnWq8uL&#10;JVYunvmNxn1plIRwrtCCL2WotM61p4B5Fgdi0b5jClhkTY12Cc8SHnp9Z8xcB2xZGjwO9OSp7van&#10;YGG3OfrDvEvdaTvm58/ty2s+fj1Ye301PS5AFZrKv/nveucE3xjBlW9kBL3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GE8YAAADdAAAADwAAAAAAAAAAAAAAAACYAgAAZHJz&#10;L2Rvd25yZXYueG1sUEsFBgAAAAAEAAQA9QAAAIsDAAAAAA==&#10;" path="m,1l,,23,51r,1l,1xe" fillcolor="red" strokeweight="0">
                      <v:path arrowok="t" o:connecttype="custom" o:connectlocs="0,6;0,0;194,328;194,334;0,6" o:connectangles="0,0,0,0,0"/>
                    </v:shape>
                    <v:shape id="Freeform 2930" o:spid="_x0000_s1283" style="position:absolute;left:6606;top:12763;width:25;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QT98AA&#10;AADdAAAADwAAAGRycy9kb3ducmV2LnhtbERPS4vCMBC+C/sfwgjeNNFDcatRZFlB9OTj0OPQjG3Z&#10;ZlKSaOu/NwsLe5uP7znr7WBb8SQfGsca5jMFgrh0puFKw+26ny5BhIhssHVMGl4UYLv5GK0xN67n&#10;Mz0vsRIphEOOGuoYu1zKUNZkMcxcR5y4u/MWY4K+ksZjn8JtKxdKZdJiw6mhxo6+aip/Lg+rIRRZ&#10;f7zao82+d7Eom7s3rjhpPRkPuxWISEP8F/+5DybNV+oTfr9JJ8jN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0QT98AAAADdAAAADwAAAAAAAAAAAAAAAACYAgAAZHJzL2Rvd25y&#10;ZXYueG1sUEsFBgAAAAAEAAQA9QAAAIUDAAAAAA==&#10;" path="m,2l2,,3,2,1,3,,2xe" fillcolor="red" strokeweight="0">
                      <v:path arrowok="t" o:connecttype="custom" o:connectlocs="0,14;17,0;25,14;8,21;0,14" o:connectangles="0,0,0,0,0"/>
                    </v:shape>
                    <v:shape id="Freeform 2931" o:spid="_x0000_s1284" style="position:absolute;left:6612;top:12775;width:112;height:169;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oPLcQA&#10;AADdAAAADwAAAGRycy9kb3ducmV2LnhtbESPT0/DMAzF70h8h8hI3FhSkMZUlk0IaWy3af/uVmOa&#10;QuNUTdZ1fHp8mMTN1nt+7+f5cgytGqhPTWQLxcSAIq6ia7i2cDysnmagUkZ22EYmC1dKsFzc382x&#10;dPHCOxr2uVYSwqlECz7nrtQ6VZ4CpknsiEX7in3ALGtfa9fjRcJDq5+NmeqADUuDx44+PFU/+3Ow&#10;MLwm135yYXi7+n5Z/65PZ384Wfv4ML6/gco05n/z7XrjBN8Uwi/fyAh6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qDy3EAAAA3QAAAA8AAAAAAAAAAAAAAAAAmAIAAGRycy9k&#10;b3ducmV2LnhtbFBLBQYAAAAABAAEAPUAAACJAwAAAAA=&#10;" path="m2,l12,20r1,l12,24r,1l11,26r,-1l11,24,,1,2,xe" filled="f" strokeweight="0">
                      <v:path arrowok="t" o:connecttype="custom" o:connectlocs="17,0;103,130;112,130;103,156;103,163;95,169;95,163;95,156;0,7;17,0" o:connectangles="0,0,0,0,0,0,0,0,0,0"/>
                    </v:shape>
                    <v:shape id="Freeform 2932" o:spid="_x0000_s1285" style="position:absolute;left:6023;top:12872;width:17;height:33;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b7L8QA&#10;AADdAAAADwAAAGRycy9kb3ducmV2LnhtbERPS2vCQBC+F/wPywje6iY5aImu4oNS6aUYPXgcsmMS&#10;zc7G7Griv+8WCt7m43vOfNmbWjyodZVlBfE4AkGcW11xoeB4+Hz/AOE8ssbaMil4koPlYvA2x1Tb&#10;jvf0yHwhQgi7FBWU3jeplC4vyaAb24Y4cGfbGvQBtoXULXYh3NQyiaKJNFhxaCixoU1J+TW7GwXd&#10;MfleTdc/9+xCyemy5dv+a3pTajTsVzMQnnr/Ev+7dzrMj+IY/r4JJ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W+y/EAAAA3QAAAA8AAAAAAAAAAAAAAAAAmAIAAGRycy9k&#10;b3ducmV2LnhtbFBLBQYAAAAABAAEAPUAAACJAwAAAAA=&#10;" path="m39,45r,27l18,72,,45,,,24,,39,45xe" fillcolor="red" strokeweight=".25pt">
                      <v:path arrowok="t" o:connecttype="custom" o:connectlocs="17,21;17,33;8,33;0,21;0,0;10,0;17,21" o:connectangles="0,0,0,0,0,0,0"/>
                    </v:shape>
                    <v:shape id="Freeform 2933" o:spid="_x0000_s1286" style="position:absolute;left:6706;top:12904;width:19;height:40;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rQsQA&#10;AADdAAAADwAAAGRycy9kb3ducmV2LnhtbERPTWvCQBC9C/6HZQrezK6xiKZZRUojvXiolUJvQ3aa&#10;BLOzIbsm6b/vFgq9zeN9Tn6YbCsG6n3jWMMqUSCIS2carjRc34vlFoQPyAZbx6Thmzwc9vNZjplx&#10;I7/RcAmViCHsM9RQh9BlUvqyJos+cR1x5L5cbzFE2FfS9DjGcNvKVKmNtNhwbKixo+eaytvlbjVs&#10;T5uXD3+25nN3W593NF0fC1ZaLx6m4xOIQFP4F/+5X02cr1Yp/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SK0LEAAAA3QAAAA8AAAAAAAAAAAAAAAAAmAIAAGRycy9k&#10;b3ducmV2LnhtbFBLBQYAAAAABAAEAPUAAACJAwAAAAA=&#10;" path="m,57l,87,21,72,18,51,42,,18,,,57xe" fillcolor="red" strokeweight=".25pt">
                      <v:path arrowok="t" o:connecttype="custom" o:connectlocs="0,26;0,40;10,33;8,23;19,0;8,0;0,26" o:connectangles="0,0,0,0,0,0,0"/>
                    </v:shape>
                  </v:group>
                </v:group>
                <v:line id="Line 2934" o:spid="_x0000_s1287" style="position:absolute;flip:y;visibility:visible;mso-wrap-style:square" from="2972,10633" to="8159,11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X9gMcAAADdAAAADwAAAGRycy9kb3ducmV2LnhtbESPT2vCQBDF70K/wzIFL1I3qSCSukpb&#10;LHhQ/FfodciOSWh2NmTXuPrpXUHwNsN7835vpvNgatFR6yrLCtJhAoI4t7riQsHv4edtAsJ5ZI21&#10;ZVJwIQfz2Utvipm2Z95Rt/eFiCHsMlRQet9kUrq8JINuaBviqB1ta9DHtS2kbvEcw00t35NkLA1W&#10;HAklNvRdUv6/P5nI/VruFtdt2v2FsOX14HIMq8NGqf5r+PwA4Sn4p/lxvdSxfpKO4P5NHEH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xf2AxwAAAN0AAAAPAAAAAAAA&#10;AAAAAAAAAKECAABkcnMvZG93bnJldi54bWxQSwUGAAAAAAQABAD5AAAAlQMAAAAA&#10;">
                  <v:stroke dashstyle="longDashDotDot" endarrow="open"/>
                </v:line>
                <v:shape id="Text Box 2935" o:spid="_x0000_s1288" type="#_x0000_t202" style="position:absolute;left:3010;top:10494;width:669;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v39cMA&#10;AADdAAAADwAAAGRycy9kb3ducmV2LnhtbERPyWrDMBC9F/IPYgK51ZJLWhLHigktgZ5amg1yG6yJ&#10;bWKNjKXG7t9XhUJu83jr5MVoW3Gj3jeONaSJAkFcOtNwpeGw3z4uQPiAbLB1TBp+yEOxnjzkmBk3&#10;8BfddqESMYR9hhrqELpMSl/WZNEnriOO3MX1FkOEfSVNj0MMt618UupFWmw4NtTY0WtN5XX3bTUc&#10;Py7n01x9Vm/2uRvcqCTbpdR6Nh03KxCBxnAX/7vfTZyv0jn8fRN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v39cMAAADdAAAADwAAAAAAAAAAAAAAAACYAgAAZHJzL2Rv&#10;d25yZXYueG1sUEsFBgAAAAAEAAQA9QAAAIgDAAAAAA==&#10;" filled="f" stroked="f">
                  <v:textbox>
                    <w:txbxContent>
                      <w:p w14:paraId="4F5B942C"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Z</w:t>
                        </w:r>
                      </w:p>
                    </w:txbxContent>
                  </v:textbox>
                </v:shape>
                <v:line id="Line 2936" o:spid="_x0000_s1289" style="position:absolute;flip:y;visibility:visible;mso-wrap-style:square" from="2837,10071" to="2837,110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Kxe8YAAADdAAAADwAAAGRycy9kb3ducmV2LnhtbESPQWvCQBCF7wX/wzJCL0F3VVpqdJXW&#10;VhCkh6oHj0N2moRmZ0N2qum/7wqF3mZ473vzZrnufaMu1MU6sIXJ2IAiLoKrubRwOm5HT6CiIDts&#10;ApOFH4qwXg3ulpi7cOUPuhykVCmEY44WKpE21zoWFXmM49ASJ+0zdB4lrV2pXYfXFO4bPTXmUXus&#10;OV2osKVNRcXX4dunGtt3fp3Nshevs2xOb2fZGy3W3g/75wUooV7+zX/0ziXOTB7g9k0aQa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IisXvGAAAA3QAAAA8AAAAAAAAA&#10;AAAAAAAAoQIAAGRycy9kb3ducmV2LnhtbFBLBQYAAAAABAAEAPkAAACUAwAAAAA=&#10;">
                  <v:stroke endarrow="block"/>
                </v:line>
                <v:line id="Line 2937" o:spid="_x0000_s1290" style="position:absolute;visibility:visible;mso-wrap-style:square" from="2957,11271" to="8237,11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c8MccAAADdAAAADwAAAGRycy9kb3ducmV2LnhtbESPW2vCQBCF3wv+h2UKvtWNQr1EV9EW&#10;QehTvNA+DtkxG5qdTbOrif76rlDo2wznfGfOLFadrcSVGl86VjAcJCCIc6dLLhQcD9uXKQgfkDVW&#10;jknBjTyslr2nBabatZzRdR8KEUPYp6jAhFCnUvrckEU/cDVx1M6usRji2hRSN9jGcFvJUZKMpcWS&#10;4wWDNb0Zyr/3FxtrTF7vm+z0Ppt+Hc1nm80mvPv5UKr/3K3nIAJ14d/8R+905JLhGB7fxBH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kRzwxxwAAAN0AAAAPAAAAAAAA&#10;AAAAAAAAAKECAABkcnMvZG93bnJldi54bWxQSwUGAAAAAAQABAD5AAAAlQMAAAAA&#10;">
                  <v:stroke dashstyle="longDashDot"/>
                </v:line>
                <v:shape id="Freeform 2938" o:spid="_x0000_s1291" style="position:absolute;left:2837;top:10642;width:735;height:465;visibility:visible;mso-wrap-style:square;v-text-anchor:top" coordsize="73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nBq8MA&#10;AADdAAAADwAAAGRycy9kb3ducmV2LnhtbERPS4vCMBC+C/6HMII3TRVcpWsUEUTB9eBrYW9DM7Zl&#10;m0lposb99RtB8DYf33Om82AqcaPGlZYVDPoJCOLM6pJzBafjqjcB4TyyxsoyKXiQg/ms3Zpiqu2d&#10;93Q7+FzEEHYpKii8r1MpXVaQQde3NXHkLrYx6CNscqkbvMdwU8lhknxIgyXHhgJrWhaU/R6uRsE5&#10;2y3CxY1+vr/MJri1HJfrv61S3U5YfILwFPxb/HJvdJyfDMbw/CaeIG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AnBq8MAAADdAAAADwAAAAAAAAAAAAAAAACYAgAAZHJzL2Rv&#10;d25yZXYueG1sUEsFBgAAAAAEAAQA9QAAAIgDAAAAAA==&#10;" path="m,l195,,345,15r150,90l615,225r90,150l735,465e" filled="f">
                  <v:stroke endarrow="open"/>
                  <v:path arrowok="t" o:connecttype="custom" o:connectlocs="0,0;195,0;345,15;495,105;615,225;705,375;735,465" o:connectangles="0,0,0,0,0,0,0"/>
                </v:shape>
                <v:shape id="Text Box 2939" o:spid="_x0000_s1292" type="#_x0000_t202" style="position:absolute;left:4672;top:10772;width:660;height:3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b98MUA&#10;AADdAAAADwAAAGRycy9kb3ducmV2LnhtbESPT2vCQBDF74V+h2UKvdVdSxUbXUUsgieLfyp4G7Jj&#10;EszOhuxq4rfvHAq9zfDevPeb2aL3tbpTG6vAFoYDA4o4D67iwsLxsH6bgIoJ2WEdmCw8KMJi/vw0&#10;w8yFjnd036dCSQjHDC2UKTWZ1jEvyWMchIZYtEtoPSZZ20K7FjsJ97V+N2asPVYsDSU2tCopv+5v&#10;3sLP9nI+fZjv4suPmi70RrP/1Na+vvTLKahEffo3/11vnOCboeDKNzKCn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v3wxQAAAN0AAAAPAAAAAAAAAAAAAAAAAJgCAABkcnMv&#10;ZG93bnJldi54bWxQSwUGAAAAAAQABAD1AAAAigMAAAAA&#10;" filled="f" stroked="f">
                  <v:textbox>
                    <w:txbxContent>
                      <w:p w14:paraId="07504AF5"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SD</w:t>
                        </w:r>
                      </w:p>
                    </w:txbxContent>
                  </v:textbox>
                </v:shape>
                <v:rect id="Rectangle 2940" o:spid="_x0000_s1293" style="position:absolute;left:8180;top:11526;width:143;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klPsQA&#10;AADdAAAADwAAAGRycy9kb3ducmV2LnhtbERPTWvCQBC9F/oflin0Vje22JroKlUoFKQHrR68Ddkx&#10;CWZnw+7UpP/eFQq9zeN9znw5uFZdKMTGs4HxKANFXHrbcGVg//3xNAUVBdli65kM/FKE5eL+bo6F&#10;9T1v6bKTSqUQjgUaqEW6QutY1uQwjnxHnLiTDw4lwVBpG7BP4a7Vz1n2qh02nBpq7GhdU3ne/TgD&#10;vV8dXyY5btZvIiEMh6/VvsyNeXwY3meghAb5F/+5P22an41zuH2TTtC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pJT7EAAAA3QAAAA8AAAAAAAAAAAAAAAAAmAIAAGRycy9k&#10;b3ducmV2LnhtbFBLBQYAAAAABAAEAPUAAACJAwAAAAA=&#10;" fillcolor="red"/>
                <v:rect id="Rectangle 2941" o:spid="_x0000_s1294" style="position:absolute;left:8212;top:10755;width:59;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gWscUA&#10;AADdAAAADwAAAGRycy9kb3ducmV2LnhtbESPQUsDMRCF70L/QxjBm00sqGXbtEhB0IPItoVep5vp&#10;bnAz2SaxXf+9cxC8zfDevPfNcj2GXl0oZR/ZwsPUgCJuovPcWtjvXu/noHJBdthHJgs/lGG9mtws&#10;sXLxyjVdtqVVEsK5QgtdKUOldW46CpincSAW7RRTwCJrarVLeJXw0OuZMU86oGdp6HCgTUfN1/Y7&#10;WGg2n/74+FE/j7v0fvB9bc4U99be3Y4vC1CFxvJv/rt+c4JvZsIv38gIe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axxQAAAN0AAAAPAAAAAAAAAAAAAAAAAJgCAABkcnMv&#10;ZG93bnJldi54bWxQSwUGAAAAAAQABAD1AAAAigMAAAAA&#10;" fillcolor="red" strokeweight="0"/>
                <v:shape id="Freeform 2942" o:spid="_x0000_s1295" style="position:absolute;left:8205;top:10766;width:73;height:7;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KBmsIA&#10;AADdAAAADwAAAGRycy9kb3ducmV2LnhtbERPTWuDQBC9F/Iflgn0VtcolGBdQyg0SG81ueQ2dacq&#10;urOLuzXm33cLhd7m8T6nPKxmEgvNfrCsYJekIIhbqwfuFFzOb097ED4ga5wsk4I7eThUm4cSC21v&#10;/EFLEzoRQ9gXqKAPwRVS+rYngz6xjjhyX3Y2GCKcO6lnvMVwM8ksTZ+lwYFjQ4+OXntqx+bbKGjl&#10;8f3ULddPfXb5mGW1q3PplHrcrscXEIHW8C/+c9c6zk+zHfx+E0+Q1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4oGawgAAAN0AAAAPAAAAAAAAAAAAAAAAAJgCAABkcnMvZG93&#10;bnJldi54bWxQSwUGAAAAAAQABAD1AAAAhwMAAAAA&#10;" path="m1,r9,c10,,10,,10,r,1c10,1,10,1,10,1l1,1c1,1,,1,,1l,c,,1,,1,xe" fillcolor="red" strokeweight="0">
                  <v:path arrowok="t" o:connecttype="custom" o:connectlocs="7,0;73,0;73,0;73,7;73,7;7,7;0,7;0,0;7,0" o:connectangles="0,0,0,0,0,0,0,0,0"/>
                </v:shape>
                <v:shape id="Freeform 2943" o:spid="_x0000_s1296" style="position:absolute;left:8205;top:10773;width:73;height:19;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v+2cIA&#10;AADdAAAADwAAAGRycy9kb3ducmV2LnhtbERPTWsCMRC9C/0PYQpepGbdQ5GtUYog6EHErd6HzZis&#10;biZLkur23zdCobd5vM9ZrAbXiTuF2HpWMJsWIIgbr1s2Ck5fm7c5iJiQNXaeScEPRVgtX0YLrLR/&#10;8JHudTIih3CsUIFNqa+kjI0lh3Hqe+LMXXxwmDIMRuqAjxzuOlkWxbt02HJusNjT2lJzq7+dgq09&#10;r688n5S72T5cTG0OtN8clBq/Dp8fIBIN6V/8597qPL8oS3h+k0+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G/7ZwgAAAN0AAAAPAAAAAAAAAAAAAAAAAJgCAABkcnMvZG93&#10;bnJldi54bWxQSwUGAAAAAAQABAD1AAAAhwMAAAAA&#10;" path="m1,l9,v1,,1,,1,1l10,1v,,,1,-1,1l1,2c,2,,1,,1r,c,,,,1,xe" fillcolor="red" strokeweight="0">
                  <v:path arrowok="t" o:connecttype="custom" o:connectlocs="7,0;66,0;73,10;73,10;66,19;7,19;0,10;0,10;7,0" o:connectangles="0,0,0,0,0,0,0,0,0"/>
                </v:shape>
                <v:rect id="Rectangle 2944" o:spid="_x0000_s1297" style="position:absolute;left:8197;top:10784;width:87;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qIxsMA&#10;AADdAAAADwAAAGRycy9kb3ducmV2LnhtbERPTWsCMRC9F/ofwhS81aQWa9kaRYRCPYisCl6nm+lu&#10;6GayJqmu/94IBW/zeJ8znfeuFScK0XrW8DJUIIgrbyzXGva7z+d3EDEhG2w9k4YLRZjPHh+mWBh/&#10;5pJO21SLHMKxQA1NSl0hZawachiHviPO3I8PDlOGoZYm4DmHu1aOlHqTDi3nhgY7WjZU/W7/nIZq&#10;ubHf43U56XdhdbBtqY7k91oPnvrFB4hEfbqL/91fJs9Xo1e4fZNPkL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qIxsMAAADdAAAADwAAAAAAAAAAAAAAAACYAgAAZHJzL2Rv&#10;d25yZXYueG1sUEsFBgAAAAAEAAQA9QAAAIgDAAAAAA==&#10;" fillcolor="red" strokeweight="0"/>
                <v:rect id="Rectangle 2945" o:spid="_x0000_s1298" style="position:absolute;left:8205;top:10792;width:79;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MQssMA&#10;AADdAAAADwAAAGRycy9kb3ducmV2LnhtbERPTWsCMRC9F/ofwhS81aRSa9kaRYRCPYisCl6nm+lu&#10;6GayJqmu/94IBW/zeJ8znfeuFScK0XrW8DJUIIgrbyzXGva7z+d3EDEhG2w9k4YLRZjPHh+mWBh/&#10;5pJO21SLHMKxQA1NSl0hZawachiHviPO3I8PDlOGoZYm4DmHu1aOlHqTDi3nhgY7WjZU/W7/nIZq&#10;ubHf43U56XdhdbBtqY7k91oPnvrFB4hEfbqL/91fJs9Xo1e4fZNPkL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MQssMAAADdAAAADwAAAAAAAAAAAAAAAACYAgAAZHJzL2Rv&#10;d25yZXYueG1sUEsFBgAAAAAEAAQA9QAAAIgDAAAAAA==&#10;" fillcolor="red" strokeweight="0"/>
                <v:line id="Line 2946" o:spid="_x0000_s1299" style="position:absolute;visibility:visible;mso-wrap-style:square" from="8205,10803" to="8284,108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klu8IAAADdAAAADwAAAGRycy9kb3ducmV2LnhtbERPS4vCMBC+C/sfwizsTVMFtVajLIuL&#10;680neByasQ02k9JE7f57Iwje5uN7zmzR2krcqPHGsYJ+LwFBnDttuFBw2P92UxA+IGusHJOCf/Kw&#10;mH90Zphpd+ct3XahEDGEfYYKyhDqTEqfl2TR91xNHLmzayyGCJtC6gbvMdxWcpAkI2nRcGwosaaf&#10;kvLL7moVmM1oNVyPj5OjXK5C/5ReUmMPSn19tt9TEIHa8Ba/3H86zk8GQ3h+E0+Q8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Tklu8IAAADdAAAADwAAAAAAAAAAAAAA&#10;AAChAgAAZHJzL2Rvd25yZXYueG1sUEsFBgAAAAAEAAQA+QAAAJADAAAAAA==&#10;" strokeweight="0"/>
                <v:rect id="Rectangle 2947" o:spid="_x0000_s1300" style="position:absolute;left:8212;top:10803;width:66;height: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3LHMQA&#10;AADdAAAADwAAAGRycy9kb3ducmV2LnhtbERPTWvCQBC9C/6HZYTedKOliaSuIoWCp9jaUHqcZqdJ&#10;yO5syK4a/323UPA2j/c5m91ojbjQ4FvHCpaLBARx5XTLtYLy43W+BuEDskbjmBTcyMNuO51sMNfu&#10;yu90OYVaxBD2OSpoQuhzKX3VkEW/cD1x5H7cYDFEONRSD3iN4dbIVZKk0mLLsaHBnl4aqrrT2SpY&#10;P32brswev4rsuPzsyOzJF29KPczG/TOIQGO4i//dBx3nJ6sU/r6JJ8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9yxzEAAAA3QAAAA8AAAAAAAAAAAAAAAAAmAIAAGRycy9k&#10;b3ducmV2LnhtbFBLBQYAAAAABAAEAPUAAACJAwAAAAA=&#10;" filled="f" strokeweight="0"/>
                <v:shape id="Freeform 2948" o:spid="_x0000_s1301" style="position:absolute;left:8278;top:10811;width:13;height:52;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ihIcQA&#10;AADdAAAADwAAAGRycy9kb3ducmV2LnhtbERPTWvCQBC9F/wPywje6kaRVlJXkUTBS6BVaeltyI5J&#10;MDsbs2uS/vtuoeBtHu9zVpvB1KKj1lWWFcymEQji3OqKCwXn0/55CcJ5ZI21ZVLwQw4269HTCmNt&#10;e/6g7ugLEULYxaig9L6JpXR5SQbd1DbEgbvY1qAPsC2kbrEP4aaW8yh6kQYrDg0lNpSUlF+Pd6NA&#10;Zukt231/Jf0dF2Y5fL5zetkqNRkP2zcQngb/EP+7DzrMj+av8PdNOEG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4oSHEAAAA3QAAAA8AAAAAAAAAAAAAAAAAmAIAAGRycy9k&#10;b3ducmV2LnhtbFBLBQYAAAAABAAEAPUAAACJAwAAAAA=&#10;" path="m1,l2,4,,5e" filled="f" strokeweight="0">
                  <v:path arrowok="t" o:connecttype="custom" o:connectlocs="7,0;13,42;0,52" o:connectangles="0,0,0"/>
                </v:shape>
                <v:shape id="Freeform 2949" o:spid="_x0000_s1302" style="position:absolute;left:8189;top:10803;width:23;height:48;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06mcUA&#10;AADdAAAADwAAAGRycy9kb3ducmV2LnhtbESPT0vDQBDF74LfYRnBi9iNEaTEbkspVHoR6R/qdcyO&#10;STA7G3bHNH575yB4m+G9ee83i9UUejNSyl1kBw+zAgxxHX3HjYPTcXs/B5MF2WMfmRz8UIbV8vpq&#10;gZWPF97TeJDGaAjnCh20IkNlba5bCphncSBW7TOmgKJraqxPeNHw0NuyKJ5swI61ocWBNi3VX4fv&#10;4EC6j7OlctzfvaZHWb+9zHfvnJ27vZnWz2CEJvk3/13vvOIXpeLqNzqCX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XTqZxQAAAN0AAAAPAAAAAAAAAAAAAAAAAJgCAABkcnMv&#10;ZG93bnJldi54bWxQSwUGAAAAAAQABAD1AAAAigMAAAAA&#10;" path="m2,l,5r3,e" filled="f" strokeweight="0">
                  <v:path arrowok="t" o:connecttype="custom" o:connectlocs="15,0;0,48;23,48" o:connectangles="0,0,0"/>
                </v:shape>
                <v:shape id="Freeform 2950" o:spid="_x0000_s1303" style="position:absolute;left:8212;top:10851;width:14;height:666;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pHhcEA&#10;AADdAAAADwAAAGRycy9kb3ducmV2LnhtbERP22oCMRB9L/QfwhR8q9kq9rI1ShEERUHc9gOmm3Gz&#10;dDMJSdT1740g9G0O5zrTeW87caIQW8cKXoYFCOLa6ZYbBT/fy+d3EDEha+wck4ILRZjPHh+mWGp3&#10;5j2dqtSIHMKxRAUmJV9KGWtDFuPQeeLMHVywmDIMjdQBzzncdnJUFK/SYsu5waCnhaH6rzpaBfXO&#10;eHl4ow1tjT/SZPy7nrRBqcFT//UJIlGf/sV390rn+cXoA27f5BPk7A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BaR4XBAAAA3QAAAA8AAAAAAAAAAAAAAAAAmAIAAGRycy9kb3du&#10;cmV2LnhtbFBLBQYAAAAABAAEAPUAAACGAwAAAAA=&#10;" path="m,l1,1,2,68r-1,l,xe" fillcolor="red" strokeweight="0">
                  <v:path arrowok="t" o:connecttype="custom" o:connectlocs="0,0;7,10;14,666;7,666;0,0" o:connectangles="0,0,0,0,0"/>
                </v:shape>
                <v:rect id="Rectangle 2951" o:spid="_x0000_s1304" style="position:absolute;left:8212;top:11517;width:59;height: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GAbMUA&#10;AADdAAAADwAAAGRycy9kb3ducmV2LnhtbESPQUsDMRCF70L/QxjBm01UtGXbtJSCoAeRbQu9Tjfj&#10;bnAzWZPYrv/eOQjeZnhv3vtmuR5Dr86Uso9s4W5qQBE30XluLRz2z7dzULkgO+wjk4UfyrBeTa6W&#10;WLl44ZrOu9IqCeFcoYWulKHSOjcdBczTOBCL9hFTwCJrarVLeJHw0Ot7Y550QM/S0OFA246az913&#10;sNBs3/3p8a2ejfv0evR9bb4oHqy9uR43C1CFxvJv/rt+cYJvHoRfvpER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8YBsxQAAAN0AAAAPAAAAAAAAAAAAAAAAAJgCAABkcnMv&#10;ZG93bnJldi54bWxQSwUGAAAAAAQABAD1AAAAigMAAAAA&#10;" fillcolor="red" strokeweight="0"/>
                <v:rect id="Rectangle 2952" o:spid="_x0000_s1305" style="position:absolute;left:8226;top:11547;width:29;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3FtcMA&#10;AADdAAAADwAAAGRycy9kb3ducmV2LnhtbERPTWvCQBC9C/6HZYTedBPFRlI3QQShJ22tlB6n2TEJ&#10;2Z0N2a2m/75bKPQ2j/c523K0Rtxo8K1jBekiAUFcOd1yreDydphvQPiArNE4JgXf5KEsppMt5trd&#10;+ZVu51CLGMI+RwVNCH0upa8asugXrieO3NUNFkOEQy31gPcYbo1cJsmjtNhybGiwp31DVXf+sgo2&#10;60/TXbLVxzE7pe8dmR3544tSD7Nx9wQi0Bj+xX/uZx3nJ6sUfr+JJ8j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Q3FtcMAAADdAAAADwAAAAAAAAAAAAAAAACYAgAAZHJzL2Rv&#10;d25yZXYueG1sUEsFBgAAAAAEAAQA9QAAAIgDAAAAAA==&#10;" filled="f" strokeweight="0"/>
                <v:rect id="Rectangle 2953" o:spid="_x0000_s1306" style="position:absolute;left:8226;top:11116;width:37;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9bwsQA&#10;AADdAAAADwAAAGRycy9kb3ducmV2LnhtbERPTWvCQBC9F/wPywje6kaDVVJXkUKhp2itlB6n2WkS&#10;sjsbstsk/nu3UPA2j/c52/1ojeip87VjBYt5AoK4cLrmUsHl4/VxA8IHZI3GMSm4kof9bvKwxUy7&#10;gd+pP4dSxBD2GSqoQmgzKX1RkUU/dy1x5H5cZzFE2JVSdzjEcGvkMkmepMWaY0OFLb1UVDTnX6tg&#10;s/o2zWWdfuXr4+KzIXMgn5+Umk3HwzOIQGO4i//dbzrOT9Il/H0TT5C7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fW8LEAAAA3QAAAA8AAAAAAAAAAAAAAAAAmAIAAGRycy9k&#10;b3ducmV2LnhtbFBLBQYAAAAABAAEAPUAAACJAwAAAAA=&#10;" filled="f" strokeweight="0"/>
                <v:rect id="Rectangle 2954" o:spid="_x0000_s1307" style="position:absolute;left:8226;top:11831;width:29;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P+WcMA&#10;AADdAAAADwAAAGRycy9kb3ducmV2LnhtbERPTWvCQBC9F/wPywi91Y0Gq6RuggiCJ7VWSo/T7JiE&#10;7M6G7Krpv3cLhd7m8T5nVQzWiBv1vnGsYDpJQBCXTjdcKTh/bF+WIHxA1mgck4If8lDko6cVZtrd&#10;+Z1up1CJGMI+QwV1CF0mpS9rsugnriOO3MX1FkOEfSV1j/cYbo2cJcmrtNhwbKixo01NZXu6WgXL&#10;+bdpz4v0a784TD9bMmvy+6NSz+Nh/QYi0BD+xX/unY7zkzSF32/iCTJ/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P+WcMAAADdAAAADwAAAAAAAAAAAAAAAACYAgAAZHJzL2Rv&#10;d25yZXYueG1sUEsFBgAAAAAEAAQA9QAAAIgDAAAAAA==&#10;" filled="f" strokeweight="0"/>
                <v:shape id="Freeform 2955" o:spid="_x0000_s1308" style="position:absolute;left:8226;top:11839;width:37;height:80;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p8pcQA&#10;AADdAAAADwAAAGRycy9kb3ducmV2LnhtbERPTUvDQBC9F/wPywheSrurlrbGbosI2t7UtBS8Ddkx&#10;CWZnQ2Zt0n/vFgRv83ifs9oMvlEn6qQObOF2akARF8HVXFo47F8mS1ASkR02gcnCmQQ266vRCjMX&#10;ev6gUx5LlUJYMrRQxdhmWktRkUeZhpY4cV+h8xgT7ErtOuxTuG/0nTFz7bHm1FBhS88VFd/5j7cw&#10;29LxVefv7jz+lN3ioZf5mxFrb66Hp0dQkYb4L/5z71yab+5ncPkmna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9KfKXEAAAA3QAAAA8AAAAAAAAAAAAAAAAAmAIAAGRycy9k&#10;b3ducmV2LnhtbFBLBQYAAAAABAAEAPUAAACJAwAAAAA=&#10;" path="m3,8l5,,,,3,8xe" fillcolor="red" strokeweight="0">
                  <v:path arrowok="t" o:connecttype="custom" o:connectlocs="22,80;37,0;0,0;22,80" o:connectangles="0,0,0,0"/>
                </v:shape>
                <v:shape id="Freeform 2956" o:spid="_x0000_s1309" style="position:absolute;left:8015;top:10843;width:190;height:519;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lUK8QA&#10;AADdAAAADwAAAGRycy9kb3ducmV2LnhtbERPTWvCQBC9F/oflil4KbqpUo3RTSiCIPRU04LHMTsm&#10;0exsyK6a/PtuoeBtHu9z1llvGnGjztWWFbxNIhDEhdU1lwq+8+04BuE8ssbGMikYyEGWPj+tMdH2&#10;zl902/tShBB2CSqovG8TKV1RkUE3sS1x4E62M+gD7EqpO7yHcNPIaRTNpcGaQ0OFLW0qKi77q1GQ&#10;L+PDeacX8eF1GMqfzac5Uj5VavTSf6xAeOr9Q/zv3ukwP5q9w9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VCvEAAAA3QAAAA8AAAAAAAAAAAAAAAAAmAIAAGRycy9k&#10;b3ducmV2LnhtbFBLBQYAAAAABAAEAPUAAACJAwAAAAA=&#10;" path="m26,1l25,,,52r2,1l26,1xe" filled="f" fillcolor="red" strokeweight="0">
                  <v:path arrowok="t" o:connecttype="custom" o:connectlocs="190,10;183,0;0,509;15,519;190,10" o:connectangles="0,0,0,0,0"/>
                </v:shape>
                <v:shape id="Freeform 2957" o:spid="_x0000_s1310" style="position:absolute;left:8028;top:10851;width:184;height:511;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T78MA&#10;AADdAAAADwAAAGRycy9kb3ducmV2LnhtbERP22rCQBB9F/yHZYS+6aYWosasIi1CQSjePmDMTpOQ&#10;7GzIbk3i13cLBd/mcK6TbntTizu1rrSs4HUWgSDOrC45V3C97KdLEM4ja6wtk4KBHGw341GKibYd&#10;n+h+9rkIIewSVFB43yRSuqwgg25mG+LAfdvWoA+wzaVusQvhppbzKIqlwZJDQ4ENvReUVecfo+B4&#10;M+4j709VPawId/uvw7x7LJR6mfS7NQhPvX+K/92fOsyP3mL4+ya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aT78MAAADdAAAADwAAAAAAAAAAAAAAAACYAgAAZHJzL2Rv&#10;d25yZXYueG1sUEsFBgAAAAAEAAQA9QAAAIgDAAAAAA==&#10;" path="m25,1l25,,,51r,1l25,1xe" fillcolor="red" strokeweight="0">
                  <v:path arrowok="t" o:connecttype="custom" o:connectlocs="184,10;184,0;0,501;0,511;184,10" o:connectangles="0,0,0,0,0"/>
                </v:shape>
                <v:shape id="Freeform 2958" o:spid="_x0000_s1311" style="position:absolute;left:8008;top:11350;width:20;height:30;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oo8AA&#10;AADdAAAADwAAAGRycy9kb3ducmV2LnhtbERPTYvCMBC9L/gfwgje1lSFrlSjiCiIe1r10OPQjG2x&#10;mZQk2vrvzYLgbR7vc5br3jTiQc7XlhVMxgkI4sLqmksFl/P+ew7CB2SNjWVS8CQP69Xga4mZth3/&#10;0eMUShFD2GeooAqhzaT0RUUG/di2xJG7WmcwROhKqR12Mdw0cpokqTRYc2yosKVtRcXtdDcKfJ52&#10;x7M5mnS3CXlRX522+a9So2G/WYAI1IeP+O0+6Dg/mf3A/zfxBL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voo8AAAADdAAAADwAAAAAAAAAAAAAAAACYAgAAZHJzL2Rvd25y&#10;ZXYueG1sUEsFBgAAAAAEAAQA9QAAAIUDAAAAAA==&#10;" path="m,1l3,3,3,1,1,,,1xe" fillcolor="red" strokeweight="0">
                  <v:path arrowok="t" o:connecttype="custom" o:connectlocs="0,10;20,30;20,10;7,0;0,10" o:connectangles="0,0,0,0,0"/>
                </v:shape>
                <v:shape id="Freeform 2959" o:spid="_x0000_s1312" style="position:absolute;left:7942;top:11368;width:79;height:198;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wgG8MA&#10;AADdAAAADwAAAGRycy9kb3ducmV2LnhtbESP0YrCQAxF3wX/YYjg2zp1BdHqKLogCAvCuvsBoRM7&#10;xU6mdMa2/r15WPAt4d7ce7LdD75WHbWxCmxgPstAERfBVlwa+Ps9faxAxYRssQ5MBp4UYb8bj7aY&#10;29DzD3XXVCoJ4ZijAZdSk2sdC0ce4yw0xKLdQusxydqW2rbYS7iv9WeWLbXHiqXBYUNfjor79eEN&#10;fMey6FaDPnB4+kd/dJdFtyZjppPhsAGVaEhv8//12Qp+thBc+UZG0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wgG8MAAADdAAAADwAAAAAAAAAAAAAAAACYAgAAZHJzL2Rv&#10;d25yZXYueG1sUEsFBgAAAAAEAAQA9QAAAIgDAAAAAA==&#10;" path="m10,l1,15,,15r,3l1,20r1,l2,19r,-1l11,1,10,xe" filled="f" strokeweight="0">
                  <v:path arrowok="t" o:connecttype="custom" o:connectlocs="72,0;7,149;0,149;0,178;7,198;14,198;14,188;14,178;79,10;72,0" o:connectangles="0,0,0,0,0,0,0,0,0,0"/>
                </v:shape>
                <v:shape id="Freeform 2960" o:spid="_x0000_s1313" style="position:absolute;left:8255;top:10863;width:23;height:654;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dFu8IA&#10;AADdAAAADwAAAGRycy9kb3ducmV2LnhtbERPzYrCMBC+C/sOYYS9iKa7gmg1yrLLih48tLsPMDTT&#10;pthMSpNqfXsjCN7m4/udzW6wjbhQ52vHCj5mCQjiwumaKwX/f7/TJQgfkDU2jknBjTzstm+jDaba&#10;XTmjSx4qEUPYp6jAhNCmUvrCkEU/cy1x5ErXWQwRdpXUHV5juG3kZ5IspMWaY4PBlr4NFee8twpc&#10;00/CKVvdsro0x34o8x/a50q9j4evNYhAQ3iJn+6DjvOT+Qoe38QT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l0W7wgAAAN0AAAAPAAAAAAAAAAAAAAAAAJgCAABkcnMvZG93&#10;bnJldi54bWxQSwUGAAAAAAQABAD1AAAAhwMAAAAA&#10;" path="m3,l1,,,67r2,l3,xe" fillcolor="red" strokeweight="0">
                  <v:path arrowok="t" o:connecttype="custom" o:connectlocs="23,0;8,0;0,654;15,654;23,0" o:connectangles="0,0,0,0,0"/>
                </v:shape>
                <v:shape id="Freeform 2961" o:spid="_x0000_s1314" style="position:absolute;left:8284;top:10851;width:176;height:511;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WmVMcA&#10;AADdAAAADwAAAGRycy9kb3ducmV2LnhtbESPQWvCQBCF7wX/wzIFb3XTVopNXUUqRRGqxLb3ITsm&#10;abKzMbtq/PedQ8HbDO/Ne99M571r1Jm6UHk28DhKQBHn3lZcGPj++niYgAoR2WLjmQxcKcB8Nrib&#10;Ymr9hTM672OhJIRDigbKGNtU65CX5DCMfEss2sF3DqOsXaFthxcJd41+SpIX7bBiaSixpfeS8np/&#10;cgZ2m2X2PF5l7vCb/xzrLX7WE/1qzPC+X7yBitTHm/n/em0FPxkLv3wjI+j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FplTHAAAA3QAAAA8AAAAAAAAAAAAAAAAAmAIAAGRy&#10;cy9kb3ducmV2LnhtbFBLBQYAAAAABAAEAPUAAACMAwAAAAA=&#10;" path="m,1l1,,24,51r-2,1l,1xe" filled="f" strokeweight="0">
                  <v:path arrowok="t" o:connecttype="custom" o:connectlocs="0,10;7,0;176,501;161,511;0,10" o:connectangles="0,0,0,0,0"/>
                </v:shape>
                <v:shape id="Freeform 2962" o:spid="_x0000_s1315" style="position:absolute;left:8278;top:10863;width:169;height:506;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WTsQA&#10;AADdAAAADwAAAGRycy9kb3ducmV2LnhtbERPTWsCMRC9C/0PYQq9aVYp0q5GKUVRCj3UKnocNuNm&#10;3c1kSeK6/fdNoeBtHu9z5sveNqIjHyrHCsajDARx4XTFpYL993r4AiJEZI2NY1LwQwGWi4fBHHPt&#10;bvxF3S6WIoVwyFGBibHNpQyFIYth5FrixJ2dtxgT9KXUHm8p3DZykmVTabHi1GCwpXdDRb27WgXb&#10;9cWcprWvr5surA6bj89wOb4q9fTYv81AROrjXfzv3uo0P3sew9836QS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v1k7EAAAA3QAAAA8AAAAAAAAAAAAAAAAAmAIAAGRycy9k&#10;b3ducmV2LnhtbFBLBQYAAAAABAAEAPUAAACJAwAAAAA=&#10;" path="m,1l,,23,51r,1l,1xe" fillcolor="red" strokeweight="0">
                  <v:path arrowok="t" o:connecttype="custom" o:connectlocs="0,10;0,0;169,496;169,506;0,10" o:connectangles="0,0,0,0,0"/>
                </v:shape>
                <v:shape id="Freeform 2963" o:spid="_x0000_s1316" style="position:absolute;left:8447;top:11350;width:21;height:30;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o4RsAA&#10;AADdAAAADwAAAGRycy9kb3ducmV2LnhtbERPy6rCMBDdC/5DGMGdpooUqUYR8cLFu/Kx6HJoxrbY&#10;TEoSbf17c0FwN4fznPW2N414kvO1ZQWzaQKCuLC65lLB9fIzWYLwAVljY5kUvMjDdjMcrDHTtuMT&#10;Pc+hFDGEfYYKqhDaTEpfVGTQT21LHLmbdQZDhK6U2mEXw00j50mSSoM1x4YKW9pXVNzPD6PA52l3&#10;vJijSQ+7kBf1zWmb/yk1HvW7FYhAffiKP+5fHecnizn8fxNPkJ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4o4RsAAAADdAAAADwAAAAAAAAAAAAAAAACYAgAAZHJzL2Rvd25y&#10;ZXYueG1sUEsFBgAAAAAEAAQA9QAAAIUDAAAAAA==&#10;" path="m,2l2,,3,2,1,3,,2xe" fillcolor="red" strokeweight="0">
                  <v:path arrowok="t" o:connecttype="custom" o:connectlocs="0,20;14,0;21,20;7,30;0,20" o:connectangles="0,0,0,0,0"/>
                </v:shape>
                <v:shape id="Freeform 2964" o:spid="_x0000_s1317" style="position:absolute;left:8452;top:11368;width:97;height:256;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u+R8EA&#10;AADdAAAADwAAAGRycy9kb3ducmV2LnhtbERPS2sCMRC+F/wPYQRvNbGWKqtRpKD2VurjPmzGzepm&#10;smziuvrrm0LB23x8z5kvO1eJlppQetYwGioQxLk3JRcaDvv16xREiMgGK8+k4U4Bloveyxwz42/8&#10;Q+0uFiKFcMhQg42xzqQMuSWHYehr4sSdfOMwJtgU0jR4S+Gukm9KfUiHJacGizV9Wsovu6vT0E6C&#10;qTY8Uvy9Po+3j+3xavdHrQf9bjUDEamLT/G/+8uk+ep9DH/fpBPk4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LvkfBAAAA3QAAAA8AAAAAAAAAAAAAAAAAmAIAAGRycy9kb3du&#10;cmV2LnhtbFBLBQYAAAAABAAEAPUAAACGAwAAAAA=&#10;" path="m2,l12,20r1,l12,24r,1l11,26r,-1l11,24,,1,2,xe" filled="f" strokeweight="0">
                  <v:path arrowok="t" o:connecttype="custom" o:connectlocs="15,0;90,197;97,197;90,236;90,246;82,256;82,246;82,236;0,10;15,0" o:connectangles="0,0,0,0,0,0,0,0,0,0"/>
                </v:shape>
                <v:rect id="Rectangle 2965" o:spid="_x0000_s1318" style="position:absolute;left:8223;top:10722;width:36;height: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ODzMQA&#10;AADdAAAADwAAAGRycy9kb3ducmV2LnhtbERPS2vCQBC+F/wPyxS8FN3YSrHRVaSgeCq+Cu1tyI5J&#10;anY2ZEcT/323IPQ2H99zZovOVepKTSg9GxgNE1DEmbcl5waOh9VgAioIssXKMxm4UYDFvPcww9T6&#10;lnd03UuuYgiHFA0UInWqdcgKchiGviaO3Mk3DiXCJte2wTaGu0o/J8mrdlhybCiwpveCsvP+4gzg&#10;x9fL09v3Sny+vsnZ18ufz3ZrTP+xW05BCXXyL767NzbOT8Zj+Psmnq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Tg8zEAAAA3QAAAA8AAAAAAAAAAAAAAAAAmAIAAGRycy9k&#10;b3ducmV2LnhtbFBLBQYAAAAABAAEAPUAAACJAwAAAAA=&#10;" fillcolor="#060" strokeweight="0"/>
                <v:shape id="Freeform 2966" o:spid="_x0000_s1319" style="position:absolute;left:7941;top:11517;width:14;height:50;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7SMcUA&#10;AADdAAAADwAAAGRycy9kb3ducmV2LnhtbERPS2vCQBC+F/wPywi91Y2h1hLdiLaUFi/F1IPHITvm&#10;YXY2ZlcT/31XKPQ2H99zlqvBNOJKnassK5hOIhDEudUVFwr2Px9PryCcR9bYWCYFN3KwSkcPS0y0&#10;7XlH18wXIoSwS1BB6X2bSOnykgy6iW2JA3e0nUEfYFdI3WEfwk0j4yh6kQYrDg0ltvRWUn7KLkZB&#10;v4+36/nm+5LVFB/qdz7vPudnpR7Hw3oBwtPg/8V/7i8d5kfPM7h/E06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3tIxxQAAAN0AAAAPAAAAAAAAAAAAAAAAAJgCAABkcnMv&#10;ZG93bnJldi54bWxQSwUGAAAAAAQABAD1AAAAigMAAAAA&#10;" path="m39,45r,27l18,72,,45,,,24,,39,45xe" fillcolor="red" strokeweight=".25pt">
                  <v:path arrowok="t" o:connecttype="custom" o:connectlocs="14,31;14,50;6,50;0,31;0,0;9,0;14,31" o:connectangles="0,0,0,0,0,0,0"/>
                </v:shape>
                <v:rect id="Rectangle 2967" o:spid="_x0000_s1320" style="position:absolute;left:8228;top:10672;width:28;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pwkMIA&#10;AADdAAAADwAAAGRycy9kb3ducmV2LnhtbERPS2vCQBC+F/wPywi91Y21DRKzEUmR9lKoD/A67I5J&#10;MDsbshtN/323IHibj+85+Xq0rbhS7xvHCuazBASxdqbhSsHxsH1ZgvAB2WDrmBT8kod1MXnKMTPu&#10;xju67kMlYgj7DBXUIXSZlF7XZNHPXEccubPrLYYI+0qaHm8x3LbyNUlSabHh2FBjR2VN+rIfrILP&#10;tMRF0D/lMMj2GzUe3vH0odTzdNysQAQaw0N8d3+ZOD95S+H/m3iC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inCQwgAAAN0AAAAPAAAAAAAAAAAAAAAAAJgCAABkcnMvZG93&#10;bnJldi54bWxQSwUGAAAAAAQABAD1AAAAhwMAAAAA&#10;" strokeweight=".25pt"/>
                <v:shape id="Freeform 2968" o:spid="_x0000_s1321" style="position:absolute;left:8534;top:11564;width:16;height:61;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anx8IA&#10;AADdAAAADwAAAGRycy9kb3ducmV2LnhtbERPS4vCMBC+C/6HMMLeNFkVH12jyKLixYNVhL0NzWxb&#10;bCalyWr33xtB8DYf33MWq9ZW4kaNLx1r+BwoEMSZMyXnGs6nbX8Gwgdkg5Vj0vBPHlbLbmeBiXF3&#10;PtItDbmIIewT1FCEUCdS+qwgi37gauLI/brGYoiwyaVp8B7DbSWHSk2kxZJjQ4E1fReUXdM/q2G2&#10;m2wu/mDNz/w6OsypPY+3rLT+6LXrLxCB2vAWv9x7E+er8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VqfHwgAAAN0AAAAPAAAAAAAAAAAAAAAAAJgCAABkcnMvZG93&#10;bnJldi54bWxQSwUGAAAAAAQABAD1AAAAhwMAAAAA&#10;" path="m,57l,87,21,72,18,51,42,,18,,,57xe" fillcolor="red" strokeweight=".25pt">
                  <v:path arrowok="t" o:connecttype="custom" o:connectlocs="0,40;0,61;8,50;7,36;16,0;7,0;0,40" o:connectangles="0,0,0,0,0,0,0"/>
                </v:shape>
                <v:group id="Group 2969" o:spid="_x0000_s1322" style="position:absolute;left:8173;top:10535;width:111;height:183;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81WiHFAAAA3QAA&#10;AA8AAAAAAAAAAAAAAAAAqgIAAGRycy9kb3ducmV2LnhtbFBLBQYAAAAABAAEAPoAAACcAwAAAAA=&#10;">
                  <v:shape id="Freeform 2970" o:spid="_x0000_s1323"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q87cMA&#10;AADdAAAADwAAAGRycy9kb3ducmV2LnhtbERPS4vCMBC+L+x/CLPgbU3VXR/VKCIIi6wHHxdvYzO2&#10;xWZSkljrvzfCwt7m43vObNGaSjTkfGlZQa+bgCDOrC45V3A8rD/HIHxA1lhZJgUP8rCYv7/NMNX2&#10;zjtq9iEXMYR9igqKEOpUSp8VZNB3bU0cuYt1BkOELpfa4T2Gm0r2k2QoDZYcGwqsaVVQdt3fjILv&#10;Y9kbbS+nyvWHfGrsxp9p8KtU56NdTkEEasO/+M/9o+P85GsCr2/iC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q87cMAAADdAAAADwAAAAAAAAAAAAAAAACYAgAAZHJzL2Rv&#10;d25yZXYueG1sUEsFBgAAAAAEAAQA9QAAAIgDAAAAAA==&#10;" path="m2,l1,c,,,,,1l,7c,8,,8,1,8r1,c3,8,3,8,3,7l3,1c3,,3,,2,xe" fillcolor="#a9a8a7" strokeweight="0">
                    <v:path arrowok="t" o:connecttype="custom" o:connectlocs="14,0;7,0;0,6;0,45;7,51;14,51;21,45;21,6;14,0" o:connectangles="0,0,0,0,0,0,0,0,0"/>
                  </v:shape>
                  <v:shape id="Freeform 2971" o:spid="_x0000_s1324"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NwhcYA&#10;AADdAAAADwAAAGRycy9kb3ducmV2LnhtbESPQWsCQQyF7wX/wxChN51VqLSro1ih0IKFalU8hp24&#10;u3Yns8yMuv33zUHoLeG9vPdltuhco64UYu3ZwGiYgSIuvK25NLD7fhs8g4oJ2WLjmQz8UoTFvPcw&#10;w9z6G2/ouk2lkhCOORqoUmpzrWNRkcM49C2xaCcfHCZZQ6ltwJuEu0aPs2yiHdYsDRW2tKqo+Nle&#10;nAGN68IuXycXxy8fx6+w/jzsz9aYx363nIJK1KV/8/363Qp+9iT88o2Mo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KNwhcYAAADdAAAADwAAAAAAAAAAAAAAAACYAgAAZHJz&#10;L2Rvd25yZXYueG1sUEsFBgAAAAAEAAQA9QAAAIsDAAAAAA==&#10;" path="m7,11r-4,l2,11r-1,l,9,,3,1,2,2,1r1,l7,r,11xe" fillcolor="red" strokecolor="#25221e" strokeweight="0">
                    <v:path arrowok="t" o:connecttype="custom" o:connectlocs="48,68;21,68;14,68;7,68;0,56;0,19;7,12;14,6;21,6;48,0;48,68" o:connectangles="0,0,0,0,0,0,0,0,0,0,0"/>
                  </v:shape>
                  <v:rect id="Rectangle 2972" o:spid="_x0000_s1325"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IgFcMA&#10;AADdAAAADwAAAGRycy9kb3ducmV2LnhtbERPTWvCQBC9F/wPywje6iaKVVI3QQTBk7ZWSo/T7JiE&#10;7M6G7Krx33cLhd7m8T5nXQzWiBv1vnGsIJ0mIIhLpxuuFJw/ds8rED4gazSOScGDPBT56GmNmXZ3&#10;fqfbKVQihrDPUEEdQpdJ6cuaLPqp64gjd3G9xRBhX0nd4z2GWyNnSfIiLTYcG2rsaFtT2Z6uVsFq&#10;8W3a83L+dVge08+WzIb84U2pyXjYvIIINIR/8Z97r+P8ZJHC7zfx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IgFcMAAADdAAAADwAAAAAAAAAAAAAAAACYAgAAZHJzL2Rv&#10;d25yZXYueG1sUEsFBgAAAAAEAAQA9QAAAIgDAAAAAA==&#10;" filled="f" strokeweight="0"/>
                  <v:rect id="Rectangle 2973" o:spid="_x0000_s1326"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XCcsMA&#10;AADdAAAADwAAAGRycy9kb3ducmV2LnhtbERP22rCQBB9L/gPywh9Kbq5oEjqJliLoI9VP2CanSap&#10;2dk0u5r4991Cwbc5nOusi9G04ka9aywriOcRCOLS6oYrBefTbrYC4TyyxtYyKbiTgyKfPK0x03bg&#10;D7odfSVCCLsMFdTed5mUrqzJoJvbjjhwX7Y36APsK6l7HEK4aWUSRUtpsOHQUGNH25rKy/FqFBzs&#10;m/zUq5807Qb//bJLDyZ+Xyj1PB03ryA8jf4h/nfvdZgfLRL4+yac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XCcsMAAADdAAAADwAAAAAAAAAAAAAAAACYAgAAZHJzL2Rv&#10;d25yZXYueG1sUEsFBgAAAAAEAAQA9QAAAIgDAAAAAA==&#10;" fillcolor="#fc0" strokeweight="0"/>
                </v:group>
                <v:line id="Line 2974" o:spid="_x0000_s1327" style="position:absolute;flip:y;visibility:visible;mso-wrap-style:square" from="8516,10618" to="8516,11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zuL8IAAADdAAAADwAAAGRycy9kb3ducmV2LnhtbERPTWvCQBC9F/oflil4qxsVi6TZhCBa&#10;SvHSqPdJdroJZmdDdqvpv+8Khd7m8T4nKybbiyuNvnOsYDFPQBA3TndsFJyO++cNCB+QNfaOScEP&#10;eSjyx4cMU+1u/EnXKhgRQ9inqKANYUil9E1LFv3cDcSR+3KjxRDhaKQe8RbDbS+XSfIiLXYcG1oc&#10;aNtSc6m+rYJ6V57NR33e2SUf9JtZVzXLSqnZ01S+ggg0hX/xn/tdx/nJegX3b+IJMv8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zuL8IAAADdAAAADwAAAAAAAAAAAAAA&#10;AAChAgAAZHJzL2Rvd25yZXYueG1sUEsFBgAAAAAEAAQA+QAAAJADAAAAAA==&#10;">
                  <v:stroke dashstyle="dash"/>
                </v:line>
                <v:line id="Line 2975" o:spid="_x0000_s1328" style="position:absolute;visibility:visible;mso-wrap-style:square" from="8280,10620" to="8970,10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aghcUAAADdAAAADwAAAGRycy9kb3ducmV2LnhtbERPTWvCQBC9C/6HZYTedNNWQ0ldRVoK&#10;2oOoLbTHMTtNotnZsLsm6b93hUJv83ifM1/2phYtOV9ZVnA/SUAQ51ZXXCj4/HgbP4HwAVljbZkU&#10;/JKH5WI4mGOmbcd7ag+hEDGEfYYKyhCaTEqfl2TQT2xDHLkf6wyGCF0htcMuhptaPiRJKg1WHBtK&#10;bOilpPx8uBgF28dd2q427+v+a5Me89f98fvUOaXuRv3qGUSgPvyL/9xrHecnsyncvokn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yaghcUAAADdAAAADwAAAAAAAAAA&#10;AAAAAAChAgAAZHJzL2Rvd25yZXYueG1sUEsFBgAAAAAEAAQA+QAAAJMDAAAAAA==&#10;"/>
                <v:line id="Line 2976" o:spid="_x0000_s1329" style="position:absolute;visibility:visible;mso-wrap-style:square" from="8300,11269" to="8540,112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oFHsUAAADdAAAADwAAAGRycy9kb3ducmV2LnhtbERPS2vCQBC+F/wPywi91Y0tBkldRSwF&#10;7aH4gvY4ZqdJNDsbdrdJ+u/dguBtPr7nzBa9qUVLzleWFYxHCQji3OqKCwXHw/vTFIQPyBpry6Tg&#10;jzws5oOHGWbadryjdh8KEUPYZ6igDKHJpPR5SQb9yDbEkfuxzmCI0BVSO+xiuKnlc5Kk0mDFsaHE&#10;hlYl5Zf9r1Hw+bJN2+XmY91/bdJT/rY7fZ87p9TjsF++ggjUh7v45l7rOD+ZTOD/m3iCnF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GoFHsUAAADdAAAADwAAAAAAAAAA&#10;AAAAAAChAgAAZHJzL2Rvd25yZXYueG1sUEsFBgAAAAAEAAQA+QAAAJMDAAAAAA==&#10;"/>
                <v:shape id="Text Box 2977" o:spid="_x0000_s1330" type="#_x0000_t202" style="position:absolute;left:8422;top:10802;width:54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912cMA&#10;AADdAAAADwAAAGRycy9kb3ducmV2LnhtbERPTWvCQBC9C/0PyxS8md0WEzTNKqWl4KmitkJvQ3ZM&#10;QrOzIbs18d93BcHbPN7nFOvRtuJMvW8ca3hKFAji0pmGKw1fh4/ZAoQPyAZbx6ThQh7Wq4dJgblx&#10;A+/ovA+ViCHsc9RQh9DlUvqyJos+cR1x5E6utxgi7CtpehxiuG3ls1KZtNhwbKixo7eayt/9n9Xw&#10;/Xn6Oc7Vtnq3aTe4UUm2S6n19HF8fQERaAx38c29MXG+SjO4fhNP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912cMAAADdAAAADwAAAAAAAAAAAAAAAACYAgAAZHJzL2Rv&#10;d25yZXYueG1sUEsFBgAAAAAEAAQA9QAAAIgDAAAAAA==&#10;" filled="f" stroked="f">
                  <v:textbox>
                    <w:txbxContent>
                      <w:p w14:paraId="2E584CDB" w14:textId="77777777" w:rsidR="00C642F8" w:rsidRPr="00BC154B" w:rsidRDefault="00C642F8" w:rsidP="00C642F8">
                        <w:pPr>
                          <w:jc w:val="center"/>
                          <w:rPr>
                            <w:rFonts w:ascii="Bookman Old Style" w:hAnsi="Bookman Old Style"/>
                            <w:b/>
                            <w:sz w:val="12"/>
                            <w:szCs w:val="12"/>
                          </w:rPr>
                        </w:pPr>
                        <w:proofErr w:type="gramStart"/>
                        <w:r>
                          <w:rPr>
                            <w:rFonts w:ascii="Bookman Old Style" w:hAnsi="Bookman Old Style"/>
                            <w:b/>
                            <w:sz w:val="12"/>
                            <w:szCs w:val="12"/>
                          </w:rPr>
                          <w:t>Dh</w:t>
                        </w:r>
                        <w:proofErr w:type="gramEnd"/>
                      </w:p>
                    </w:txbxContent>
                  </v:textbox>
                </v:shape>
                <v:line id="Line 2978" o:spid="_x0000_s1331" style="position:absolute;visibility:visible;mso-wrap-style:square" from="2950,12400" to="8340,12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ancUAAADdAAAADwAAAGRycy9kb3ducmV2LnhtbERPS2sCMRC+C/6HMIK3mrX4KFujWEXQ&#10;W7UtbW/TzXR3cTNZk+hu/70pCN7m43vObNGaSlzI+dKyguEgAUGcWV1yruD9bfPwBMIHZI2VZVLw&#10;Rx4W825nhqm2De/pcgi5iCHsU1RQhFCnUvqsIIN+YGviyP1aZzBE6HKpHTYx3FTyMUkm0mDJsaHA&#10;mlYFZcfD2SjIvprlyH3qzeT15+Pl5Nbfp2a8U6rfa5fPIAK14S6+ubc6zk/GU/j/Jp4g5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E+ancUAAADdAAAADwAAAAAAAAAA&#10;AAAAAAChAgAAZHJzL2Rvd25yZXYueG1sUEsFBgAAAAAEAAQA+QAAAJMDAAAAAA==&#10;">
                  <v:stroke dashstyle="dashDot"/>
                </v:line>
                <v:line id="Line 2979" o:spid="_x0000_s1332" style="position:absolute;flip:y;visibility:visible;mso-wrap-style:square" from="2930,11500" to="8220,12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qmd8YAAADdAAAADwAAAGRycy9kb3ducmV2LnhtbESPQWvCQBCF74X+h2WEXkQ3lho0ukoQ&#10;C16kaAteh+yYBLOzIbs16b93DgVvM7w3732z3g6uUXfqQu3ZwGyagCIuvK25NPDz/TlZgAoR2WLj&#10;mQz8UYDt5vVljZn1PZ/ofo6lkhAOGRqoYmwzrUNRkcMw9S2xaFffOYyydqW2HfYS7hr9niSpdliz&#10;NFTY0q6i4nb+dQZ2H/l1j/m8+UqPvL8s+/Filo6NeRsN+QpUpCE+zf/XByv4yVxw5RsZQW8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apnfGAAAA3QAAAA8AAAAAAAAA&#10;AAAAAAAAoQIAAGRycy9kb3ducmV2LnhtbFBLBQYAAAAABAAEAPkAAACUAwAAAAA=&#10;">
                  <v:stroke dashstyle="dashDot"/>
                </v:line>
                <v:line id="Line 2980" o:spid="_x0000_s1333" style="position:absolute;flip:y;visibility:visible;mso-wrap-style:square" from="8356,11487" to="8356,124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TZxcAAAADdAAAADwAAAGRycy9kb3ducmV2LnhtbERPTYvCMBC9L/gfwgje1lTBRatRRHSR&#10;xYtV79NmTIvNpDRZ7f77jSB4m8f7nMWqs7W4U+srxwpGwwQEceF0xUbB+bT7nILwAVlj7ZgU/JGH&#10;1bL3scBUuwcf6Z4FI2II+xQVlCE0qZS+KMmiH7qGOHJX11oMEbZG6hYfMdzWcpwkX9JixbGhxIY2&#10;JRW37NcqyLfri/nJL1s75oP+NpMsZ5kpNeh36zmIQF14i1/uvY7zk8kMnt/EE+Ty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A02cXAAAAA3QAAAA8AAAAAAAAAAAAAAAAA&#10;oQIAAGRycy9kb3ducmV2LnhtbFBLBQYAAAAABAAEAPkAAACOAwAAAAA=&#10;">
                  <v:stroke dashstyle="dash"/>
                </v:line>
                <v:shape id="Text Box 2981" o:spid="_x0000_s1334" type="#_x0000_t202" style="position:absolute;left:8372;top:11742;width:54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aCi8UA&#10;AADdAAAADwAAAGRycy9kb3ducmV2LnhtbESPQWvCQBCF70L/wzKF3nS3otJGVymK0FOl2grehuyY&#10;BLOzIbua9N87B6G3Gd6b975ZrHpfqxu1sQps4XVkQBHnwVVcWPg5bIdvoGJCdlgHJgt/FGG1fBos&#10;MHOh42+67VOhJIRjhhbKlJpM65iX5DGOQkMs2jm0HpOsbaFdi52E+1qPjZlpjxVLQ4kNrUvKL/ur&#10;t/D7dT4dJ2ZXbPy06UJvNPt3be3Lc/8xB5WoT//mx/WnE3wzE375Rkb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9oKLxQAAAN0AAAAPAAAAAAAAAAAAAAAAAJgCAABkcnMv&#10;ZG93bnJldi54bWxQSwUGAAAAAAQABAD1AAAAigMAAAAA&#10;" filled="f" stroked="f">
                  <v:textbox>
                    <w:txbxContent>
                      <w:p w14:paraId="0C893BB6"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DH</w:t>
                        </w:r>
                      </w:p>
                    </w:txbxContent>
                  </v:textbox>
                </v:shape>
                <v:line id="Line 2982" o:spid="_x0000_s1335" style="position:absolute;visibility:visible;mso-wrap-style:square" from="8310,11520" to="8950,11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3JoMQAAADdAAAADwAAAGRycy9kb3ducmV2LnhtbERPTWvCQBC9F/wPywje6sYWQomuIoqg&#10;PZRqBT2O2TGJZmfD7pqk/75bKPQ2j/c5s0VvatGS85VlBZNxAoI4t7riQsHxa/P8BsIHZI21ZVLw&#10;TR4W88HTDDNtO95TewiFiCHsM1RQhtBkUvq8JIN+bBviyF2tMxgidIXUDrsYbmr5kiSpNFhxbCix&#10;oVVJ+f3wMAo+Xj/Tdrl73/anXXrJ1/vL+dY5pUbDfjkFEagP/+I/91bH+Uk6gd9v4gly/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PcmgxAAAAN0AAAAPAAAAAAAAAAAA&#10;AAAAAKECAABkcnMvZG93bnJldi54bWxQSwUGAAAAAAQABAD5AAAAkgMAAAAA&#10;"/>
                <v:line id="Line 2983" o:spid="_x0000_s1336" style="position:absolute;flip:y;visibility:visible;mso-wrap-style:square" from="8986,10598" to="8992,11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yBCcAAAADdAAAADwAAAGRycy9kb3ducmV2LnhtbERPTYvCMBC9C/sfwix403QLK9I1iogr&#10;i3ix6n3azKbFZlKaqPXfG0HwNo/3ObNFbxtxpc7XjhV8jRMQxKXTNRsFx8PvaArCB2SNjWNScCcP&#10;i/nHYIaZdjfe0zUPRsQQ9hkqqEJoMyl9WZFFP3YtceT+XWcxRNgZqTu8xXDbyDRJJtJizbGhwpZW&#10;FZXn/GIVFOvlyWyL09qmvNMb850XLHOlhp/98gdEoD68xS/3n47zk0kKz2/iCX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D8gQnAAAAA3QAAAA8AAAAAAAAAAAAAAAAA&#10;oQIAAGRycy9kb3ducmV2LnhtbFBLBQYAAAAABAAEAPkAAACOAwAAAAA=&#10;">
                  <v:stroke dashstyle="dash"/>
                </v:line>
                <v:shape id="Text Box 2984" o:spid="_x0000_s1337" type="#_x0000_t202" style="position:absolute;left:8942;top:10852;width:54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Qc/MIA&#10;AADdAAAADwAAAGRycy9kb3ducmV2LnhtbERPS2vCQBC+C/0PyxR60936oo2uUpRCT4qxCr0N2TEJ&#10;ZmdDdmviv3cFwdt8fM+ZLztbiQs1vnSs4X2gQBBnzpSca/jdf/c/QPiAbLByTBqu5GG5eOnNMTGu&#10;5R1d0pCLGMI+QQ1FCHUipc8KsugHriaO3Mk1FkOETS5Ng20Mt5UcKjWVFkuODQXWtCooO6f/VsNh&#10;c/o7jtU2X9tJ3bpOSbafUuu31+5rBiJQF57ih/vHxPlqOoL7N/EEub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JBz8wgAAAN0AAAAPAAAAAAAAAAAAAAAAAJgCAABkcnMvZG93&#10;bnJldi54bWxQSwUGAAAAAAQABAD1AAAAhwMAAAAA&#10;" filled="f" stroked="f">
                  <v:textbox>
                    <w:txbxContent>
                      <w:p w14:paraId="07C479E8"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Rh</w:t>
                        </w:r>
                      </w:p>
                    </w:txbxContent>
                  </v:textbox>
                </v:shape>
                <v:line id="Line 2985" o:spid="_x0000_s1338" style="position:absolute;flip:x;visibility:visible;mso-wrap-style:square" from="2400,12390" to="2710,12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Eax8QAAADdAAAADwAAAGRycy9kb3ducmV2LnhtbERPTWsCMRC9C/0PYQq9SM1aROzWKCII&#10;HrxUZaW36Wa6WXYzWZOo23/fFARv83ifM1/2thVX8qF2rGA8ykAQl07XXCk4HjavMxAhImtsHZOC&#10;XwqwXDwN5phrd+NPuu5jJVIIhxwVmBi7XMpQGrIYRq4jTtyP8xZjgr6S2uMthdtWvmXZVFqsOTUY&#10;7GhtqGz2F6tAznbDs199T5qiOZ3eTVEW3ddOqZfnfvUBIlIfH+K7e6vT/Gw6gf9v0gl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oRrHxAAAAN0AAAAPAAAAAAAAAAAA&#10;AAAAAKECAABkcnMvZG93bnJldi54bWxQSwUGAAAAAAQABAD5AAAAkgMAAAAA&#10;"/>
                <v:line id="Line 2986" o:spid="_x0000_s1339" style="position:absolute;flip:x;visibility:visible;mso-wrap-style:square" from="2400,11259" to="2690,112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2/XMUAAADdAAAADwAAAGRycy9kb3ducmV2LnhtbERPTWsCMRC9F/wPYYReimYtrehqFBGE&#10;HrzUlhVv42bcLLuZrEmq23/fFAq9zeN9znLd21bcyIfasYLJOANBXDpdc6Xg82M3moEIEVlj65gU&#10;fFOA9WrwsMRcuzu/0+0QK5FCOOSowMTY5VKG0pDFMHYdceIuzluMCfpKao/3FG5b+ZxlU2mx5tRg&#10;sKOtobI5fFkFcrZ/uvrN+aUpmuNxboqy6E57pR6H/WYBIlIf/8V/7jed5mfTV/j9Jp0gV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u2/XMUAAADdAAAADwAAAAAAAAAA&#10;AAAAAAChAgAAZHJzL2Rvd25yZXYueG1sUEsFBgAAAAAEAAQA+QAAAJMDAAAAAA==&#10;"/>
                <v:line id="Line 2987" o:spid="_x0000_s1340" style="position:absolute;flip:y;visibility:visible;mso-wrap-style:square" from="2420,11249" to="2420,12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eHCsAAAADdAAAADwAAAGRycy9kb3ducmV2LnhtbERPTYvCMBC9C/sfwix403QFi3SNIuKK&#10;iBe7633azKbFZlKaqPXfG0HwNo/3OfNlbxtxpc7XjhV8jRMQxKXTNRsFf78/oxkIH5A1No5JwZ08&#10;LBcfgzlm2t34SNc8GBFD2GeooAqhzaT0ZUUW/di1xJH7d53FEGFnpO7wFsNtIydJkkqLNceGClta&#10;V1Se84tVUGxWJ7MvThs74YPemmlesMyVGn72q28QgfrwFr/cOx3nJ2kKz2/iCXL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HhwrAAAAA3QAAAA8AAAAAAAAAAAAAAAAA&#10;oQIAAGRycy9kb3ducmV2LnhtbFBLBQYAAAAABAAEAPkAAACOAwAAAAA=&#10;">
                  <v:stroke dashstyle="dash"/>
                </v:line>
                <v:shape id="Text Box 2988" o:spid="_x0000_s1341" type="#_x0000_t202" style="position:absolute;left:2042;top:11542;width:54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8a/8IA&#10;AADdAAAADwAAAGRycy9kb3ducmV2LnhtbERPS2vCQBC+C/0PyxR6092Kjza6SlEKPSnGKvQ2ZMck&#10;mJ0N2a2J/94VBG/z8T1nvuxsJS7U+NKxhveBAkGcOVNyruF3/93/AOEDssHKMWm4kofl4qU3x8S4&#10;lnd0SUMuYgj7BDUUIdSJlD4ryKIfuJo4cifXWAwRNrk0DbYx3FZyqNREWiw5NhRY06qg7Jz+Ww2H&#10;zenvOFLbfG3Hdes6Jdl+Sq3fXruvGYhAXXiKH+4fE+eryRTu38QT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xr/wgAAAN0AAAAPAAAAAAAAAAAAAAAAAJgCAABkcnMvZG93&#10;bnJldi54bWxQSwUGAAAAAAQABAD1AAAAhwMAAAAA&#10;" filled="f" stroked="f">
                  <v:textbox>
                    <w:txbxContent>
                      <w:p w14:paraId="17856305" w14:textId="77777777" w:rsidR="00C642F8" w:rsidRPr="00BC154B" w:rsidRDefault="00C642F8" w:rsidP="00C642F8">
                        <w:pPr>
                          <w:jc w:val="center"/>
                          <w:rPr>
                            <w:rFonts w:ascii="Bookman Old Style" w:hAnsi="Bookman Old Style"/>
                            <w:b/>
                            <w:sz w:val="12"/>
                            <w:szCs w:val="12"/>
                          </w:rPr>
                        </w:pPr>
                        <w:proofErr w:type="spellStart"/>
                        <w:r>
                          <w:rPr>
                            <w:rFonts w:ascii="Bookman Old Style" w:hAnsi="Bookman Old Style"/>
                            <w:b/>
                            <w:sz w:val="12"/>
                            <w:szCs w:val="12"/>
                          </w:rPr>
                          <w:t>Ih</w:t>
                        </w:r>
                        <w:proofErr w:type="spellEnd"/>
                      </w:p>
                    </w:txbxContent>
                  </v:textbox>
                </v:shape>
                <v:shape id="Text Box 2989" o:spid="_x0000_s1342" type="#_x0000_t202" style="position:absolute;left:2892;top:12442;width:73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COjcUA&#10;AADdAAAADwAAAGRycy9kb3ducmV2LnhtbESPQWvCQBCF70L/wzKF3nS3otJGVymK0FOl2grehuyY&#10;BLOzIbua9N87B6G3Gd6b975ZrHpfqxu1sQps4XVkQBHnwVVcWPg5bIdvoGJCdlgHJgt/FGG1fBos&#10;MHOh42+67VOhJIRjhhbKlJpM65iX5DGOQkMs2jm0HpOsbaFdi52E+1qPjZlpjxVLQ4kNrUvKL/ur&#10;t/D7dT4dJ2ZXbPy06UJvNPt3be3Lc/8xB5WoT//mx/WnE3wzE1z5Rkb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I6NxQAAAN0AAAAPAAAAAAAAAAAAAAAAAJgCAABkcnMv&#10;ZG93bnJldi54bWxQSwUGAAAAAAQABAD1AAAAigMAAAAA&#10;" filled="f" stroked="f">
                  <v:textbox>
                    <w:txbxContent>
                      <w:p w14:paraId="733470F5" w14:textId="77777777" w:rsidR="00C642F8" w:rsidRDefault="00C642F8" w:rsidP="00C642F8">
                        <w:pPr>
                          <w:jc w:val="center"/>
                          <w:rPr>
                            <w:rFonts w:ascii="Bookman Old Style" w:hAnsi="Bookman Old Style"/>
                            <w:b/>
                            <w:sz w:val="12"/>
                            <w:szCs w:val="12"/>
                          </w:rPr>
                        </w:pPr>
                        <w:r>
                          <w:rPr>
                            <w:rFonts w:ascii="Bookman Old Style" w:hAnsi="Bookman Old Style"/>
                            <w:b/>
                            <w:sz w:val="12"/>
                            <w:szCs w:val="12"/>
                          </w:rPr>
                          <w:t>Point</w:t>
                        </w:r>
                      </w:p>
                      <w:p w14:paraId="3DDE6569"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A</w:t>
                        </w:r>
                      </w:p>
                    </w:txbxContent>
                  </v:textbox>
                </v:shape>
                <v:shape id="Text Box 2990" o:spid="_x0000_s1343" type="#_x0000_t202" style="position:absolute;left:7552;top:11592;width:73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rFsMA&#10;AADdAAAADwAAAGRycy9kb3ducmV2LnhtbERPyWrDMBC9F/IPYgK91VJKGmInsgktgZ5amg1yG6yJ&#10;bWKNjKXG7t9XhUJu83jrrIvRtuJGvW8ca5glCgRx6UzDlYbDfvu0BOEDssHWMWn4IQ9FPnlYY2bc&#10;wF9024VKxBD2GWqoQ+gyKX1Zk0WfuI44chfXWwwR9pU0PQ4x3LbyWamFtNhwbKixo9eayuvu22o4&#10;flzOp7n6rN7sSze4UUm2qdT6cTpuViACjeEu/ne/mzhfLVL4+ya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rFsMAAADdAAAADwAAAAAAAAAAAAAAAACYAgAAZHJzL2Rv&#10;d25yZXYueG1sUEsFBgAAAAAEAAQA9QAAAIgDAAAAAA==&#10;" filled="f" stroked="f">
                  <v:textbox>
                    <w:txbxContent>
                      <w:p w14:paraId="17E5311B" w14:textId="77777777" w:rsidR="00C642F8" w:rsidRDefault="00C642F8" w:rsidP="00C642F8">
                        <w:pPr>
                          <w:jc w:val="center"/>
                          <w:rPr>
                            <w:rFonts w:ascii="Bookman Old Style" w:hAnsi="Bookman Old Style"/>
                            <w:b/>
                            <w:sz w:val="12"/>
                            <w:szCs w:val="12"/>
                          </w:rPr>
                        </w:pPr>
                        <w:r>
                          <w:rPr>
                            <w:rFonts w:ascii="Bookman Old Style" w:hAnsi="Bookman Old Style"/>
                            <w:b/>
                            <w:sz w:val="12"/>
                            <w:szCs w:val="12"/>
                          </w:rPr>
                          <w:t>Point</w:t>
                        </w:r>
                      </w:p>
                      <w:p w14:paraId="4E99A8FB" w14:textId="77777777" w:rsidR="00C642F8" w:rsidRPr="00BC154B" w:rsidRDefault="00C642F8" w:rsidP="00C642F8">
                        <w:pPr>
                          <w:jc w:val="center"/>
                          <w:rPr>
                            <w:rFonts w:ascii="Bookman Old Style" w:hAnsi="Bookman Old Style"/>
                            <w:b/>
                            <w:sz w:val="12"/>
                            <w:szCs w:val="12"/>
                          </w:rPr>
                        </w:pPr>
                        <w:r>
                          <w:rPr>
                            <w:rFonts w:ascii="Bookman Old Style" w:hAnsi="Bookman Old Style"/>
                            <w:b/>
                            <w:sz w:val="12"/>
                            <w:szCs w:val="12"/>
                          </w:rPr>
                          <w:t>B</w:t>
                        </w:r>
                      </w:p>
                    </w:txbxContent>
                  </v:textbox>
                </v:shape>
              </v:group>
            </w:pict>
          </mc:Fallback>
        </mc:AlternateContent>
      </w:r>
    </w:p>
    <w:p w14:paraId="14BA4C3C" w14:textId="77777777" w:rsidR="00C642F8" w:rsidRPr="00D446D4" w:rsidRDefault="00C642F8" w:rsidP="00D446D4">
      <w:pPr>
        <w:pStyle w:val="NoSpacing"/>
        <w:jc w:val="both"/>
        <w:rPr>
          <w:rFonts w:ascii="Times New Roman" w:hAnsi="Times New Roman"/>
          <w:lang w:val="nb-NO"/>
        </w:rPr>
      </w:pPr>
    </w:p>
    <w:p w14:paraId="4A0B5B95" w14:textId="77777777" w:rsidR="00C642F8" w:rsidRPr="00D446D4" w:rsidRDefault="00C642F8" w:rsidP="00D446D4">
      <w:pPr>
        <w:pStyle w:val="NoSpacing"/>
        <w:jc w:val="both"/>
        <w:rPr>
          <w:rFonts w:ascii="Times New Roman" w:hAnsi="Times New Roman"/>
          <w:lang w:val="nb-NO"/>
        </w:rPr>
      </w:pPr>
    </w:p>
    <w:p w14:paraId="30C54F67" w14:textId="77777777" w:rsidR="00C642F8" w:rsidRPr="00D446D4" w:rsidRDefault="00C642F8" w:rsidP="00D446D4">
      <w:pPr>
        <w:pStyle w:val="NoSpacing"/>
        <w:jc w:val="both"/>
        <w:rPr>
          <w:rFonts w:ascii="Times New Roman" w:hAnsi="Times New Roman"/>
          <w:lang w:val="nb-NO"/>
        </w:rPr>
      </w:pPr>
    </w:p>
    <w:p w14:paraId="1C83E7F4" w14:textId="77777777" w:rsidR="00C642F8" w:rsidRPr="00D446D4" w:rsidRDefault="00C642F8" w:rsidP="00D446D4">
      <w:pPr>
        <w:pStyle w:val="NoSpacing"/>
        <w:jc w:val="both"/>
        <w:rPr>
          <w:rFonts w:ascii="Times New Roman" w:hAnsi="Times New Roman"/>
          <w:lang w:val="nb-NO"/>
        </w:rPr>
      </w:pPr>
    </w:p>
    <w:p w14:paraId="0B6644B3" w14:textId="77777777" w:rsidR="00C642F8" w:rsidRPr="00D446D4" w:rsidRDefault="00C642F8" w:rsidP="00D446D4">
      <w:pPr>
        <w:pStyle w:val="NoSpacing"/>
        <w:jc w:val="both"/>
        <w:rPr>
          <w:rFonts w:ascii="Times New Roman" w:hAnsi="Times New Roman"/>
          <w:lang w:val="nb-NO"/>
        </w:rPr>
      </w:pPr>
    </w:p>
    <w:p w14:paraId="6D663E52" w14:textId="77777777" w:rsidR="00C642F8" w:rsidRPr="00D446D4" w:rsidRDefault="00C642F8" w:rsidP="00D446D4">
      <w:pPr>
        <w:pStyle w:val="NoSpacing"/>
        <w:jc w:val="both"/>
        <w:rPr>
          <w:rFonts w:ascii="Times New Roman" w:hAnsi="Times New Roman"/>
          <w:lang w:val="nb-NO"/>
        </w:rPr>
      </w:pPr>
    </w:p>
    <w:p w14:paraId="0671D1F1" w14:textId="77777777" w:rsidR="00C642F8" w:rsidRPr="00D446D4" w:rsidRDefault="00C642F8" w:rsidP="00D446D4">
      <w:pPr>
        <w:pStyle w:val="NoSpacing"/>
        <w:jc w:val="both"/>
        <w:rPr>
          <w:rFonts w:ascii="Times New Roman" w:hAnsi="Times New Roman"/>
          <w:lang w:val="nb-NO"/>
        </w:rPr>
      </w:pPr>
    </w:p>
    <w:p w14:paraId="578FD1A8" w14:textId="30AD9273" w:rsidR="00C642F8" w:rsidRPr="00D446D4" w:rsidRDefault="00D446D4" w:rsidP="00D446D4">
      <w:pPr>
        <w:pStyle w:val="NoSpacing"/>
        <w:jc w:val="center"/>
        <w:rPr>
          <w:rFonts w:ascii="Times New Roman" w:hAnsi="Times New Roman"/>
          <w:i/>
          <w:lang w:val="id-ID"/>
        </w:rPr>
      </w:pPr>
      <w:r>
        <w:rPr>
          <w:rFonts w:ascii="Times New Roman" w:hAnsi="Times New Roman"/>
          <w:lang w:val="id-ID"/>
        </w:rPr>
        <w:t xml:space="preserve">                          </w:t>
      </w:r>
      <w:r w:rsidR="00C642F8" w:rsidRPr="00D446D4">
        <w:rPr>
          <w:rFonts w:ascii="Times New Roman" w:hAnsi="Times New Roman"/>
          <w:lang w:val="id-ID"/>
        </w:rPr>
        <w:t xml:space="preserve">Gambar 7 : Pengukuran Beda Tinggi </w:t>
      </w:r>
      <w:r w:rsidR="00C642F8" w:rsidRPr="00D446D4">
        <w:rPr>
          <w:rFonts w:ascii="Times New Roman" w:hAnsi="Times New Roman"/>
          <w:i/>
          <w:lang w:val="id-ID"/>
        </w:rPr>
        <w:t>Trigonometris</w:t>
      </w:r>
    </w:p>
    <w:p w14:paraId="0D504334" w14:textId="77777777" w:rsidR="00D446D4" w:rsidRDefault="00D446D4" w:rsidP="00D446D4">
      <w:pPr>
        <w:pStyle w:val="NoSpacing"/>
        <w:jc w:val="both"/>
        <w:rPr>
          <w:rFonts w:ascii="Times New Roman" w:hAnsi="Times New Roman"/>
          <w:lang w:val="id-ID"/>
        </w:rPr>
      </w:pPr>
    </w:p>
    <w:p w14:paraId="5B2EE254" w14:textId="77777777" w:rsidR="00D446D4" w:rsidRDefault="00D446D4" w:rsidP="00D446D4">
      <w:pPr>
        <w:pStyle w:val="NoSpacing"/>
        <w:jc w:val="both"/>
        <w:rPr>
          <w:rFonts w:ascii="Times New Roman" w:hAnsi="Times New Roman"/>
          <w:lang w:val="id-ID"/>
        </w:rPr>
      </w:pPr>
    </w:p>
    <w:p w14:paraId="436B0255" w14:textId="77777777" w:rsidR="00C642F8" w:rsidRPr="00D446D4" w:rsidRDefault="00C642F8" w:rsidP="00D446D4">
      <w:pPr>
        <w:pStyle w:val="NoSpacing"/>
        <w:ind w:firstLine="709"/>
        <w:jc w:val="both"/>
        <w:rPr>
          <w:rFonts w:ascii="Times New Roman" w:hAnsi="Times New Roman"/>
          <w:lang w:val="id-ID"/>
        </w:rPr>
      </w:pPr>
      <w:r w:rsidRPr="00D446D4">
        <w:rPr>
          <w:rFonts w:ascii="Times New Roman" w:hAnsi="Times New Roman"/>
          <w:lang w:val="id-ID"/>
        </w:rPr>
        <w:t>Rumus yang digunakan untuk mendapatkan besaran beda tinggi antara station/titik adalah :</w:t>
      </w:r>
    </w:p>
    <w:p w14:paraId="7B454AB8"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Dh </w:t>
      </w:r>
      <w:r w:rsidRPr="00D446D4">
        <w:rPr>
          <w:rFonts w:ascii="Times New Roman" w:hAnsi="Times New Roman"/>
          <w:lang w:val="id-ID"/>
        </w:rPr>
        <w:tab/>
        <w:t>= SD x Cos z</w:t>
      </w:r>
    </w:p>
    <w:p w14:paraId="2C507EDD"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DH </w:t>
      </w:r>
      <w:r w:rsidRPr="00D446D4">
        <w:rPr>
          <w:rFonts w:ascii="Times New Roman" w:hAnsi="Times New Roman"/>
          <w:lang w:val="id-ID"/>
        </w:rPr>
        <w:tab/>
        <w:t>= Ih + Dh – Rh</w:t>
      </w:r>
    </w:p>
    <w:p w14:paraId="271FAE3E"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Dimana :</w:t>
      </w:r>
    </w:p>
    <w:p w14:paraId="056C3EB8"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SD </w:t>
      </w:r>
      <w:r w:rsidRPr="00D446D4">
        <w:rPr>
          <w:rFonts w:ascii="Times New Roman" w:hAnsi="Times New Roman"/>
          <w:lang w:val="id-ID"/>
        </w:rPr>
        <w:tab/>
      </w:r>
      <w:r w:rsidRPr="00D446D4">
        <w:rPr>
          <w:rFonts w:ascii="Times New Roman" w:hAnsi="Times New Roman"/>
        </w:rPr>
        <w:tab/>
      </w:r>
      <w:r w:rsidRPr="00D446D4">
        <w:rPr>
          <w:rFonts w:ascii="Times New Roman" w:hAnsi="Times New Roman"/>
          <w:lang w:val="id-ID"/>
        </w:rPr>
        <w:t>= Jarak Miring</w:t>
      </w:r>
    </w:p>
    <w:p w14:paraId="24AEC32E"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 xml:space="preserve">Z   </w:t>
      </w:r>
      <w:r w:rsidRPr="00D446D4">
        <w:rPr>
          <w:rFonts w:ascii="Times New Roman" w:hAnsi="Times New Roman"/>
          <w:lang w:val="id-ID"/>
        </w:rPr>
        <w:tab/>
      </w:r>
      <w:r w:rsidRPr="00D446D4">
        <w:rPr>
          <w:rFonts w:ascii="Times New Roman" w:hAnsi="Times New Roman"/>
          <w:lang w:val="id-ID"/>
        </w:rPr>
        <w:tab/>
        <w:t>= Sudut Vertikal</w:t>
      </w:r>
    </w:p>
    <w:p w14:paraId="5F82873D"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Dh</w:t>
      </w:r>
      <w:r w:rsidRPr="00D446D4">
        <w:rPr>
          <w:rFonts w:ascii="Times New Roman" w:hAnsi="Times New Roman"/>
          <w:lang w:val="id-ID"/>
        </w:rPr>
        <w:tab/>
      </w:r>
      <w:r w:rsidRPr="00D446D4">
        <w:rPr>
          <w:rFonts w:ascii="Times New Roman" w:hAnsi="Times New Roman"/>
          <w:lang w:val="id-ID"/>
        </w:rPr>
        <w:tab/>
        <w:t>= Beda tinggi dari alat ke target</w:t>
      </w:r>
    </w:p>
    <w:p w14:paraId="2D8B0C99"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Ih</w:t>
      </w:r>
      <w:r w:rsidRPr="00D446D4">
        <w:rPr>
          <w:rFonts w:ascii="Times New Roman" w:hAnsi="Times New Roman"/>
          <w:lang w:val="id-ID"/>
        </w:rPr>
        <w:tab/>
      </w:r>
      <w:r w:rsidRPr="00D446D4">
        <w:rPr>
          <w:rFonts w:ascii="Times New Roman" w:hAnsi="Times New Roman"/>
          <w:lang w:val="id-ID"/>
        </w:rPr>
        <w:tab/>
        <w:t>= Tinggi Alat</w:t>
      </w:r>
    </w:p>
    <w:p w14:paraId="4A6F1077"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Rh</w:t>
      </w:r>
      <w:r w:rsidRPr="00D446D4">
        <w:rPr>
          <w:rFonts w:ascii="Times New Roman" w:hAnsi="Times New Roman"/>
          <w:lang w:val="id-ID"/>
        </w:rPr>
        <w:tab/>
      </w:r>
      <w:r w:rsidRPr="00D446D4">
        <w:rPr>
          <w:rFonts w:ascii="Times New Roman" w:hAnsi="Times New Roman"/>
          <w:lang w:val="id-ID"/>
        </w:rPr>
        <w:tab/>
        <w:t>= Tinggi Target</w:t>
      </w:r>
    </w:p>
    <w:p w14:paraId="21D778A1"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DH</w:t>
      </w:r>
      <w:r w:rsidRPr="00D446D4">
        <w:rPr>
          <w:rFonts w:ascii="Times New Roman" w:hAnsi="Times New Roman"/>
          <w:lang w:val="id-ID"/>
        </w:rPr>
        <w:tab/>
      </w:r>
      <w:r w:rsidRPr="00D446D4">
        <w:rPr>
          <w:rFonts w:ascii="Times New Roman" w:hAnsi="Times New Roman"/>
          <w:lang w:val="id-ID"/>
        </w:rPr>
        <w:tab/>
        <w:t>= Beda tinggi antara titik A dan titik B</w:t>
      </w:r>
    </w:p>
    <w:p w14:paraId="623B7255" w14:textId="77777777" w:rsidR="00C642F8" w:rsidRDefault="00C642F8" w:rsidP="00D446D4">
      <w:pPr>
        <w:pStyle w:val="NoSpacing"/>
        <w:jc w:val="both"/>
        <w:rPr>
          <w:rFonts w:ascii="Times New Roman" w:hAnsi="Times New Roman"/>
          <w:lang w:val="id-ID"/>
        </w:rPr>
      </w:pPr>
      <w:r w:rsidRPr="00D446D4">
        <w:rPr>
          <w:rFonts w:ascii="Times New Roman" w:hAnsi="Times New Roman"/>
          <w:lang w:val="id-ID"/>
        </w:rPr>
        <w:t xml:space="preserve">Pengukuran detaildilakukan dengan metoda polar untuk posisi (x,y) dimana yang diukur adalah </w:t>
      </w:r>
      <w:r w:rsidRPr="00D446D4">
        <w:rPr>
          <w:rFonts w:ascii="Times New Roman" w:hAnsi="Times New Roman"/>
          <w:i/>
          <w:lang w:val="id-ID"/>
        </w:rPr>
        <w:t>azimuth</w:t>
      </w:r>
      <w:r w:rsidRPr="00D446D4">
        <w:rPr>
          <w:rFonts w:ascii="Times New Roman" w:hAnsi="Times New Roman"/>
          <w:lang w:val="id-ID"/>
        </w:rPr>
        <w:t xml:space="preserve"> dan jarak datar dari titik referensi yang sudah mempunyai koordinat, dan metoda </w:t>
      </w:r>
      <w:r w:rsidRPr="00D446D4">
        <w:rPr>
          <w:rFonts w:ascii="Times New Roman" w:hAnsi="Times New Roman"/>
          <w:i/>
          <w:lang w:val="id-ID"/>
        </w:rPr>
        <w:t>trigonometris</w:t>
      </w:r>
      <w:r w:rsidRPr="00D446D4">
        <w:rPr>
          <w:rFonts w:ascii="Times New Roman" w:hAnsi="Times New Roman"/>
          <w:lang w:val="id-ID"/>
        </w:rPr>
        <w:t xml:space="preserve"> untuk penentuan tinggi detail.</w:t>
      </w:r>
    </w:p>
    <w:p w14:paraId="0DD808C4" w14:textId="77777777" w:rsidR="00D446D4" w:rsidRPr="00D446D4" w:rsidRDefault="00D446D4" w:rsidP="00D446D4">
      <w:pPr>
        <w:pStyle w:val="NoSpacing"/>
        <w:jc w:val="both"/>
        <w:rPr>
          <w:rFonts w:ascii="Times New Roman" w:hAnsi="Times New Roman"/>
          <w:lang w:val="id-ID"/>
        </w:rPr>
      </w:pPr>
    </w:p>
    <w:p w14:paraId="1D9E0969"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noProof/>
          <w:lang w:val="id-ID" w:eastAsia="id-ID"/>
        </w:rPr>
        <mc:AlternateContent>
          <mc:Choice Requires="wpg">
            <w:drawing>
              <wp:anchor distT="0" distB="0" distL="114300" distR="114300" simplePos="0" relativeHeight="251664384" behindDoc="0" locked="0" layoutInCell="1" allowOverlap="1" wp14:anchorId="09EC8B58" wp14:editId="52AA59C1">
                <wp:simplePos x="0" y="0"/>
                <wp:positionH relativeFrom="column">
                  <wp:posOffset>1046704</wp:posOffset>
                </wp:positionH>
                <wp:positionV relativeFrom="paragraph">
                  <wp:posOffset>71755</wp:posOffset>
                </wp:positionV>
                <wp:extent cx="3514725" cy="1727203"/>
                <wp:effectExtent l="0" t="0" r="28575" b="25400"/>
                <wp:wrapNone/>
                <wp:docPr id="1070" name="Group 10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4725" cy="1727203"/>
                          <a:chOff x="2496" y="5410"/>
                          <a:chExt cx="7053" cy="4284"/>
                        </a:xfrm>
                      </wpg:grpSpPr>
                      <wps:wsp>
                        <wps:cNvPr id="1071" name="Rectangle 2992"/>
                        <wps:cNvSpPr>
                          <a:spLocks noChangeArrowheads="1"/>
                        </wps:cNvSpPr>
                        <wps:spPr bwMode="auto">
                          <a:xfrm>
                            <a:off x="2496" y="5410"/>
                            <a:ext cx="7053" cy="4284"/>
                          </a:xfrm>
                          <a:prstGeom prst="rect">
                            <a:avLst/>
                          </a:prstGeom>
                          <a:gradFill rotWithShape="1">
                            <a:gsLst>
                              <a:gs pos="0">
                                <a:srgbClr val="FFCC99">
                                  <a:alpha val="50000"/>
                                </a:srgbClr>
                              </a:gs>
                              <a:gs pos="100000">
                                <a:srgbClr val="FFFFFF"/>
                              </a:gs>
                            </a:gsLst>
                            <a:lin ang="5400000" scaled="1"/>
                          </a:gradFill>
                          <a:ln w="9525" algn="ctr">
                            <a:solidFill>
                              <a:srgbClr val="FF66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g:cNvPr id="1072" name="Group 2993"/>
                        <wpg:cNvGrpSpPr>
                          <a:grpSpLocks/>
                        </wpg:cNvGrpSpPr>
                        <wpg:grpSpPr bwMode="auto">
                          <a:xfrm>
                            <a:off x="2799" y="8873"/>
                            <a:ext cx="733" cy="354"/>
                            <a:chOff x="2916" y="11946"/>
                            <a:chExt cx="645" cy="404"/>
                          </a:xfrm>
                        </wpg:grpSpPr>
                        <wpg:grpSp>
                          <wpg:cNvPr id="1073" name="Group 2994"/>
                          <wpg:cNvGrpSpPr>
                            <a:grpSpLocks/>
                          </wpg:cNvGrpSpPr>
                          <wpg:grpSpPr bwMode="auto">
                            <a:xfrm>
                              <a:off x="3236" y="11946"/>
                              <a:ext cx="202" cy="351"/>
                              <a:chOff x="3236" y="11676"/>
                              <a:chExt cx="667" cy="621"/>
                            </a:xfrm>
                          </wpg:grpSpPr>
                          <wps:wsp>
                            <wps:cNvPr id="1074" name="AutoShape 2995"/>
                            <wps:cNvSpPr>
                              <a:spLocks noChangeArrowheads="1"/>
                            </wps:cNvSpPr>
                            <wps:spPr bwMode="auto">
                              <a:xfrm>
                                <a:off x="3236" y="11676"/>
                                <a:ext cx="667" cy="621"/>
                              </a:xfrm>
                              <a:prstGeom prst="flowChartMagneticDisk">
                                <a:avLst/>
                              </a:prstGeom>
                              <a:solidFill>
                                <a:srgbClr val="FFFF99"/>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075" name="Oval 2996"/>
                            <wps:cNvSpPr>
                              <a:spLocks noChangeArrowheads="1"/>
                            </wps:cNvSpPr>
                            <wps:spPr bwMode="auto">
                              <a:xfrm flipV="1">
                                <a:off x="3399" y="11722"/>
                                <a:ext cx="340" cy="8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g:grpSp>
                        <wps:wsp>
                          <wps:cNvPr id="1076" name="Freeform 2997"/>
                          <wps:cNvSpPr>
                            <a:spLocks/>
                          </wps:cNvSpPr>
                          <wps:spPr bwMode="auto">
                            <a:xfrm>
                              <a:off x="2916" y="12230"/>
                              <a:ext cx="645" cy="120"/>
                            </a:xfrm>
                            <a:custGeom>
                              <a:avLst/>
                              <a:gdLst>
                                <a:gd name="T0" fmla="*/ 0 w 369"/>
                                <a:gd name="T1" fmla="*/ 48 h 48"/>
                                <a:gd name="T2" fmla="*/ 48 w 369"/>
                                <a:gd name="T3" fmla="*/ 24 h 48"/>
                                <a:gd name="T4" fmla="*/ 69 w 369"/>
                                <a:gd name="T5" fmla="*/ 24 h 48"/>
                                <a:gd name="T6" fmla="*/ 87 w 369"/>
                                <a:gd name="T7" fmla="*/ 30 h 48"/>
                                <a:gd name="T8" fmla="*/ 123 w 369"/>
                                <a:gd name="T9" fmla="*/ 30 h 48"/>
                                <a:gd name="T10" fmla="*/ 144 w 369"/>
                                <a:gd name="T11" fmla="*/ 21 h 48"/>
                                <a:gd name="T12" fmla="*/ 162 w 369"/>
                                <a:gd name="T13" fmla="*/ 12 h 48"/>
                                <a:gd name="T14" fmla="*/ 204 w 369"/>
                                <a:gd name="T15" fmla="*/ 18 h 48"/>
                                <a:gd name="T16" fmla="*/ 246 w 369"/>
                                <a:gd name="T17" fmla="*/ 30 h 48"/>
                                <a:gd name="T18" fmla="*/ 267 w 369"/>
                                <a:gd name="T19" fmla="*/ 24 h 48"/>
                                <a:gd name="T20" fmla="*/ 300 w 369"/>
                                <a:gd name="T21" fmla="*/ 9 h 48"/>
                                <a:gd name="T22" fmla="*/ 348 w 369"/>
                                <a:gd name="T23" fmla="*/ 0 h 48"/>
                                <a:gd name="T24" fmla="*/ 369 w 369"/>
                                <a:gd name="T25" fmla="*/ 1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69" h="48">
                                  <a:moveTo>
                                    <a:pt x="0" y="48"/>
                                  </a:moveTo>
                                  <a:lnTo>
                                    <a:pt x="48" y="24"/>
                                  </a:lnTo>
                                  <a:lnTo>
                                    <a:pt x="69" y="24"/>
                                  </a:lnTo>
                                  <a:lnTo>
                                    <a:pt x="87" y="30"/>
                                  </a:lnTo>
                                  <a:lnTo>
                                    <a:pt x="123" y="30"/>
                                  </a:lnTo>
                                  <a:lnTo>
                                    <a:pt x="144" y="21"/>
                                  </a:lnTo>
                                  <a:lnTo>
                                    <a:pt x="162" y="12"/>
                                  </a:lnTo>
                                  <a:lnTo>
                                    <a:pt x="204" y="18"/>
                                  </a:lnTo>
                                  <a:lnTo>
                                    <a:pt x="246" y="30"/>
                                  </a:lnTo>
                                  <a:lnTo>
                                    <a:pt x="267" y="24"/>
                                  </a:lnTo>
                                  <a:lnTo>
                                    <a:pt x="300" y="9"/>
                                  </a:lnTo>
                                  <a:lnTo>
                                    <a:pt x="348" y="0"/>
                                  </a:lnTo>
                                  <a:lnTo>
                                    <a:pt x="369" y="18"/>
                                  </a:lnTo>
                                </a:path>
                              </a:pathLst>
                            </a:custGeom>
                            <a:noFill/>
                            <a:ln w="19050">
                              <a:solidFill>
                                <a:srgbClr val="00CC00"/>
                              </a:solidFill>
                              <a:round/>
                              <a:headEnd/>
                              <a:tailEnd/>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g:grpSp>
                      <wpg:grpSp>
                        <wpg:cNvPr id="1077" name="Group 2998"/>
                        <wpg:cNvGrpSpPr>
                          <a:grpSpLocks/>
                        </wpg:cNvGrpSpPr>
                        <wpg:grpSpPr bwMode="auto">
                          <a:xfrm flipH="1">
                            <a:off x="3144" y="7494"/>
                            <a:ext cx="276" cy="370"/>
                            <a:chOff x="6289" y="12100"/>
                            <a:chExt cx="150" cy="267"/>
                          </a:xfrm>
                        </wpg:grpSpPr>
                        <wps:wsp>
                          <wps:cNvPr id="1078" name="Freeform 2999"/>
                          <wps:cNvSpPr>
                            <a:spLocks/>
                          </wps:cNvSpPr>
                          <wps:spPr bwMode="auto">
                            <a:xfrm>
                              <a:off x="6289" y="12217"/>
                              <a:ext cx="5" cy="26"/>
                            </a:xfrm>
                            <a:custGeom>
                              <a:avLst/>
                              <a:gdLst>
                                <a:gd name="T0" fmla="*/ 0 w 1"/>
                                <a:gd name="T1" fmla="*/ 0 h 4"/>
                                <a:gd name="T2" fmla="*/ 0 w 1"/>
                                <a:gd name="T3" fmla="*/ 0 h 4"/>
                                <a:gd name="T4" fmla="*/ 0 w 1"/>
                                <a:gd name="T5" fmla="*/ 1 h 4"/>
                                <a:gd name="T6" fmla="*/ 0 w 1"/>
                                <a:gd name="T7" fmla="*/ 4 h 4"/>
                                <a:gd name="T8" fmla="*/ 0 w 1"/>
                                <a:gd name="T9" fmla="*/ 4 h 4"/>
                                <a:gd name="T10" fmla="*/ 0 w 1"/>
                                <a:gd name="T11" fmla="*/ 4 h 4"/>
                                <a:gd name="T12" fmla="*/ 1 w 1"/>
                                <a:gd name="T13" fmla="*/ 4 h 4"/>
                                <a:gd name="T14" fmla="*/ 1 w 1"/>
                                <a:gd name="T15" fmla="*/ 1 h 4"/>
                                <a:gd name="T16" fmla="*/ 0 w 1"/>
                                <a:gd name="T17" fmla="*/ 0 h 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4">
                                  <a:moveTo>
                                    <a:pt x="0" y="0"/>
                                  </a:moveTo>
                                  <a:lnTo>
                                    <a:pt x="0" y="0"/>
                                  </a:lnTo>
                                  <a:cubicBezTo>
                                    <a:pt x="0" y="0"/>
                                    <a:pt x="0" y="1"/>
                                    <a:pt x="0" y="1"/>
                                  </a:cubicBezTo>
                                  <a:lnTo>
                                    <a:pt x="0" y="4"/>
                                  </a:lnTo>
                                  <a:cubicBezTo>
                                    <a:pt x="0" y="4"/>
                                    <a:pt x="0" y="4"/>
                                    <a:pt x="0" y="4"/>
                                  </a:cubicBezTo>
                                  <a:lnTo>
                                    <a:pt x="0" y="4"/>
                                  </a:lnTo>
                                  <a:cubicBezTo>
                                    <a:pt x="0" y="4"/>
                                    <a:pt x="1" y="4"/>
                                    <a:pt x="1" y="4"/>
                                  </a:cubicBezTo>
                                  <a:lnTo>
                                    <a:pt x="1" y="1"/>
                                  </a:lnTo>
                                  <a:cubicBezTo>
                                    <a:pt x="1" y="1"/>
                                    <a:pt x="0" y="0"/>
                                    <a:pt x="0" y="0"/>
                                  </a:cubicBezTo>
                                  <a:close/>
                                </a:path>
                              </a:pathLst>
                            </a:custGeom>
                            <a:noFill/>
                            <a:ln w="0">
                              <a:solidFill>
                                <a:srgbClr val="25221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9" name="Freeform 3000"/>
                          <wps:cNvSpPr>
                            <a:spLocks/>
                          </wps:cNvSpPr>
                          <wps:spPr bwMode="auto">
                            <a:xfrm>
                              <a:off x="6292" y="12211"/>
                              <a:ext cx="13" cy="40"/>
                            </a:xfrm>
                            <a:custGeom>
                              <a:avLst/>
                              <a:gdLst>
                                <a:gd name="T0" fmla="*/ 1 w 2"/>
                                <a:gd name="T1" fmla="*/ 0 h 6"/>
                                <a:gd name="T2" fmla="*/ 1 w 2"/>
                                <a:gd name="T3" fmla="*/ 0 h 6"/>
                                <a:gd name="T4" fmla="*/ 0 w 2"/>
                                <a:gd name="T5" fmla="*/ 1 h 6"/>
                                <a:gd name="T6" fmla="*/ 0 w 2"/>
                                <a:gd name="T7" fmla="*/ 6 h 6"/>
                                <a:gd name="T8" fmla="*/ 1 w 2"/>
                                <a:gd name="T9" fmla="*/ 6 h 6"/>
                                <a:gd name="T10" fmla="*/ 1 w 2"/>
                                <a:gd name="T11" fmla="*/ 6 h 6"/>
                                <a:gd name="T12" fmla="*/ 2 w 2"/>
                                <a:gd name="T13" fmla="*/ 6 h 6"/>
                                <a:gd name="T14" fmla="*/ 2 w 2"/>
                                <a:gd name="T15" fmla="*/ 1 h 6"/>
                                <a:gd name="T16" fmla="*/ 1 w 2"/>
                                <a:gd name="T17" fmla="*/ 0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 h="6">
                                  <a:moveTo>
                                    <a:pt x="1" y="0"/>
                                  </a:moveTo>
                                  <a:lnTo>
                                    <a:pt x="1" y="0"/>
                                  </a:lnTo>
                                  <a:cubicBezTo>
                                    <a:pt x="0" y="0"/>
                                    <a:pt x="0" y="1"/>
                                    <a:pt x="0" y="1"/>
                                  </a:cubicBezTo>
                                  <a:lnTo>
                                    <a:pt x="0" y="6"/>
                                  </a:lnTo>
                                  <a:cubicBezTo>
                                    <a:pt x="0" y="6"/>
                                    <a:pt x="0" y="6"/>
                                    <a:pt x="1" y="6"/>
                                  </a:cubicBezTo>
                                  <a:lnTo>
                                    <a:pt x="1" y="6"/>
                                  </a:lnTo>
                                  <a:cubicBezTo>
                                    <a:pt x="1" y="6"/>
                                    <a:pt x="2" y="6"/>
                                    <a:pt x="2" y="6"/>
                                  </a:cubicBezTo>
                                  <a:lnTo>
                                    <a:pt x="2" y="1"/>
                                  </a:lnTo>
                                  <a:cubicBezTo>
                                    <a:pt x="2" y="1"/>
                                    <a:pt x="1" y="0"/>
                                    <a:pt x="1" y="0"/>
                                  </a:cubicBezTo>
                                  <a:close/>
                                </a:path>
                              </a:pathLst>
                            </a:custGeom>
                            <a:solidFill>
                              <a:srgbClr val="838181"/>
                            </a:solidFill>
                            <a:ln w="0">
                              <a:solidFill>
                                <a:srgbClr val="25221E"/>
                              </a:solidFill>
                              <a:prstDash val="solid"/>
                              <a:round/>
                              <a:headEnd/>
                              <a:tailEnd/>
                            </a:ln>
                          </wps:spPr>
                          <wps:bodyPr rot="0" vert="horz" wrap="square" lIns="91440" tIns="45720" rIns="91440" bIns="45720" anchor="t" anchorCtr="0" upright="1">
                            <a:noAutofit/>
                          </wps:bodyPr>
                        </wps:wsp>
                        <wps:wsp>
                          <wps:cNvPr id="1080" name="Rectangle 3001"/>
                          <wps:cNvSpPr>
                            <a:spLocks noChangeArrowheads="1"/>
                          </wps:cNvSpPr>
                          <wps:spPr bwMode="auto">
                            <a:xfrm>
                              <a:off x="6298" y="12206"/>
                              <a:ext cx="130" cy="51"/>
                            </a:xfrm>
                            <a:prstGeom prst="rect">
                              <a:avLst/>
                            </a:prstGeom>
                            <a:solidFill>
                              <a:srgbClr val="FF0000"/>
                            </a:solidFill>
                            <a:ln w="0">
                              <a:solidFill>
                                <a:srgbClr val="25221E"/>
                              </a:solidFill>
                              <a:miter lim="800000"/>
                              <a:headEnd/>
                              <a:tailEnd/>
                            </a:ln>
                          </wps:spPr>
                          <wps:bodyPr rot="0" vert="horz" wrap="square" lIns="91440" tIns="45720" rIns="91440" bIns="45720" anchor="t" anchorCtr="0" upright="1">
                            <a:noAutofit/>
                          </wps:bodyPr>
                        </wps:wsp>
                        <wps:wsp>
                          <wps:cNvPr id="1081" name="Freeform 3002"/>
                          <wps:cNvSpPr>
                            <a:spLocks/>
                          </wps:cNvSpPr>
                          <wps:spPr bwMode="auto">
                            <a:xfrm>
                              <a:off x="6313" y="12156"/>
                              <a:ext cx="106" cy="143"/>
                            </a:xfrm>
                            <a:custGeom>
                              <a:avLst/>
                              <a:gdLst>
                                <a:gd name="T0" fmla="*/ 2 w 15"/>
                                <a:gd name="T1" fmla="*/ 0 h 21"/>
                                <a:gd name="T2" fmla="*/ 12 w 15"/>
                                <a:gd name="T3" fmla="*/ 0 h 21"/>
                                <a:gd name="T4" fmla="*/ 15 w 15"/>
                                <a:gd name="T5" fmla="*/ 4 h 21"/>
                                <a:gd name="T6" fmla="*/ 15 w 15"/>
                                <a:gd name="T7" fmla="*/ 17 h 21"/>
                                <a:gd name="T8" fmla="*/ 12 w 15"/>
                                <a:gd name="T9" fmla="*/ 21 h 21"/>
                                <a:gd name="T10" fmla="*/ 2 w 15"/>
                                <a:gd name="T11" fmla="*/ 21 h 21"/>
                                <a:gd name="T12" fmla="*/ 0 w 15"/>
                                <a:gd name="T13" fmla="*/ 17 h 21"/>
                                <a:gd name="T14" fmla="*/ 0 w 15"/>
                                <a:gd name="T15" fmla="*/ 4 h 21"/>
                                <a:gd name="T16" fmla="*/ 2 w 15"/>
                                <a:gd name="T17" fmla="*/ 0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5" h="21">
                                  <a:moveTo>
                                    <a:pt x="2" y="0"/>
                                  </a:moveTo>
                                  <a:lnTo>
                                    <a:pt x="12" y="0"/>
                                  </a:lnTo>
                                  <a:cubicBezTo>
                                    <a:pt x="14" y="0"/>
                                    <a:pt x="15" y="2"/>
                                    <a:pt x="15" y="4"/>
                                  </a:cubicBezTo>
                                  <a:lnTo>
                                    <a:pt x="15" y="17"/>
                                  </a:lnTo>
                                  <a:cubicBezTo>
                                    <a:pt x="15" y="20"/>
                                    <a:pt x="14" y="21"/>
                                    <a:pt x="12" y="21"/>
                                  </a:cubicBezTo>
                                  <a:lnTo>
                                    <a:pt x="2" y="21"/>
                                  </a:lnTo>
                                  <a:cubicBezTo>
                                    <a:pt x="1" y="21"/>
                                    <a:pt x="0" y="20"/>
                                    <a:pt x="0" y="17"/>
                                  </a:cubicBezTo>
                                  <a:lnTo>
                                    <a:pt x="0" y="4"/>
                                  </a:lnTo>
                                  <a:cubicBezTo>
                                    <a:pt x="0" y="2"/>
                                    <a:pt x="1" y="0"/>
                                    <a:pt x="2" y="0"/>
                                  </a:cubicBezTo>
                                  <a:close/>
                                </a:path>
                              </a:pathLst>
                            </a:custGeom>
                            <a:solidFill>
                              <a:srgbClr val="FFCC00"/>
                            </a:solidFill>
                            <a:ln w="3175" cmpd="sng">
                              <a:solidFill>
                                <a:srgbClr val="000000"/>
                              </a:solidFill>
                              <a:prstDash val="solid"/>
                              <a:round/>
                              <a:headEnd/>
                              <a:tailEnd/>
                            </a:ln>
                          </wps:spPr>
                          <wps:bodyPr rot="0" vert="horz" wrap="square" lIns="91440" tIns="45720" rIns="91440" bIns="45720" anchor="t" anchorCtr="0" upright="1">
                            <a:noAutofit/>
                          </wps:bodyPr>
                        </wps:wsp>
                        <wps:wsp>
                          <wps:cNvPr id="1082" name="Freeform 3003"/>
                          <wps:cNvSpPr>
                            <a:spLocks/>
                          </wps:cNvSpPr>
                          <wps:spPr bwMode="auto">
                            <a:xfrm>
                              <a:off x="6329" y="12172"/>
                              <a:ext cx="79" cy="195"/>
                            </a:xfrm>
                            <a:custGeom>
                              <a:avLst/>
                              <a:gdLst>
                                <a:gd name="T0" fmla="*/ 1 w 11"/>
                                <a:gd name="T1" fmla="*/ 0 h 29"/>
                                <a:gd name="T2" fmla="*/ 10 w 11"/>
                                <a:gd name="T3" fmla="*/ 0 h 29"/>
                                <a:gd name="T4" fmla="*/ 11 w 11"/>
                                <a:gd name="T5" fmla="*/ 1 h 29"/>
                                <a:gd name="T6" fmla="*/ 11 w 11"/>
                                <a:gd name="T7" fmla="*/ 28 h 29"/>
                                <a:gd name="T8" fmla="*/ 10 w 11"/>
                                <a:gd name="T9" fmla="*/ 29 h 29"/>
                                <a:gd name="T10" fmla="*/ 1 w 11"/>
                                <a:gd name="T11" fmla="*/ 29 h 29"/>
                                <a:gd name="T12" fmla="*/ 0 w 11"/>
                                <a:gd name="T13" fmla="*/ 28 h 29"/>
                                <a:gd name="T14" fmla="*/ 0 w 11"/>
                                <a:gd name="T15" fmla="*/ 1 h 29"/>
                                <a:gd name="T16" fmla="*/ 1 w 11"/>
                                <a:gd name="T17"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 h="29">
                                  <a:moveTo>
                                    <a:pt x="1" y="0"/>
                                  </a:moveTo>
                                  <a:lnTo>
                                    <a:pt x="10" y="0"/>
                                  </a:lnTo>
                                  <a:cubicBezTo>
                                    <a:pt x="10" y="0"/>
                                    <a:pt x="11" y="0"/>
                                    <a:pt x="11" y="1"/>
                                  </a:cubicBezTo>
                                  <a:lnTo>
                                    <a:pt x="11" y="28"/>
                                  </a:lnTo>
                                  <a:cubicBezTo>
                                    <a:pt x="11" y="28"/>
                                    <a:pt x="10" y="29"/>
                                    <a:pt x="10" y="29"/>
                                  </a:cubicBezTo>
                                  <a:lnTo>
                                    <a:pt x="1" y="29"/>
                                  </a:lnTo>
                                  <a:cubicBezTo>
                                    <a:pt x="0" y="29"/>
                                    <a:pt x="0" y="28"/>
                                    <a:pt x="0" y="28"/>
                                  </a:cubicBezTo>
                                  <a:lnTo>
                                    <a:pt x="0" y="1"/>
                                  </a:lnTo>
                                  <a:cubicBezTo>
                                    <a:pt x="0" y="0"/>
                                    <a:pt x="0" y="0"/>
                                    <a:pt x="1"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1083" name="Freeform 3004"/>
                          <wps:cNvSpPr>
                            <a:spLocks/>
                          </wps:cNvSpPr>
                          <wps:spPr bwMode="auto">
                            <a:xfrm>
                              <a:off x="6405" y="12298"/>
                              <a:ext cx="28" cy="59"/>
                            </a:xfrm>
                            <a:custGeom>
                              <a:avLst/>
                              <a:gdLst>
                                <a:gd name="T0" fmla="*/ 1 w 4"/>
                                <a:gd name="T1" fmla="*/ 0 h 9"/>
                                <a:gd name="T2" fmla="*/ 4 w 4"/>
                                <a:gd name="T3" fmla="*/ 8 h 9"/>
                                <a:gd name="T4" fmla="*/ 0 w 4"/>
                                <a:gd name="T5" fmla="*/ 9 h 9"/>
                              </a:gdLst>
                              <a:ahLst/>
                              <a:cxnLst>
                                <a:cxn ang="0">
                                  <a:pos x="T0" y="T1"/>
                                </a:cxn>
                                <a:cxn ang="0">
                                  <a:pos x="T2" y="T3"/>
                                </a:cxn>
                                <a:cxn ang="0">
                                  <a:pos x="T4" y="T5"/>
                                </a:cxn>
                              </a:cxnLst>
                              <a:rect l="0" t="0" r="r" b="b"/>
                              <a:pathLst>
                                <a:path w="4" h="9">
                                  <a:moveTo>
                                    <a:pt x="1" y="0"/>
                                  </a:moveTo>
                                  <a:lnTo>
                                    <a:pt x="4" y="8"/>
                                  </a:lnTo>
                                  <a:lnTo>
                                    <a:pt x="0"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1084" name="Freeform 3005"/>
                          <wps:cNvSpPr>
                            <a:spLocks/>
                          </wps:cNvSpPr>
                          <wps:spPr bwMode="auto">
                            <a:xfrm>
                              <a:off x="6296" y="12294"/>
                              <a:ext cx="36" cy="67"/>
                            </a:xfrm>
                            <a:custGeom>
                              <a:avLst/>
                              <a:gdLst>
                                <a:gd name="T0" fmla="*/ 3 w 5"/>
                                <a:gd name="T1" fmla="*/ 0 h 10"/>
                                <a:gd name="T2" fmla="*/ 0 w 5"/>
                                <a:gd name="T3" fmla="*/ 9 h 10"/>
                                <a:gd name="T4" fmla="*/ 5 w 5"/>
                                <a:gd name="T5" fmla="*/ 10 h 10"/>
                              </a:gdLst>
                              <a:ahLst/>
                              <a:cxnLst>
                                <a:cxn ang="0">
                                  <a:pos x="T0" y="T1"/>
                                </a:cxn>
                                <a:cxn ang="0">
                                  <a:pos x="T2" y="T3"/>
                                </a:cxn>
                                <a:cxn ang="0">
                                  <a:pos x="T4" y="T5"/>
                                </a:cxn>
                              </a:cxnLst>
                              <a:rect l="0" t="0" r="r" b="b"/>
                              <a:pathLst>
                                <a:path w="5" h="10">
                                  <a:moveTo>
                                    <a:pt x="3" y="0"/>
                                  </a:moveTo>
                                  <a:lnTo>
                                    <a:pt x="0" y="9"/>
                                  </a:lnTo>
                                  <a:lnTo>
                                    <a:pt x="5" y="10"/>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1085" name="Freeform 3006"/>
                          <wps:cNvSpPr>
                            <a:spLocks/>
                          </wps:cNvSpPr>
                          <wps:spPr bwMode="auto">
                            <a:xfrm>
                              <a:off x="6431" y="12209"/>
                              <a:ext cx="8" cy="62"/>
                            </a:xfrm>
                            <a:custGeom>
                              <a:avLst/>
                              <a:gdLst>
                                <a:gd name="T0" fmla="*/ 0 w 1"/>
                                <a:gd name="T1" fmla="*/ 0 h 9"/>
                                <a:gd name="T2" fmla="*/ 1 w 1"/>
                                <a:gd name="T3" fmla="*/ 0 h 9"/>
                                <a:gd name="T4" fmla="*/ 1 w 1"/>
                                <a:gd name="T5" fmla="*/ 0 h 9"/>
                                <a:gd name="T6" fmla="*/ 1 w 1"/>
                                <a:gd name="T7" fmla="*/ 8 h 9"/>
                                <a:gd name="T8" fmla="*/ 1 w 1"/>
                                <a:gd name="T9" fmla="*/ 9 h 9"/>
                                <a:gd name="T10" fmla="*/ 0 w 1"/>
                                <a:gd name="T11" fmla="*/ 9 h 9"/>
                                <a:gd name="T12" fmla="*/ 0 w 1"/>
                                <a:gd name="T13" fmla="*/ 8 h 9"/>
                                <a:gd name="T14" fmla="*/ 0 w 1"/>
                                <a:gd name="T15" fmla="*/ 0 h 9"/>
                                <a:gd name="T16" fmla="*/ 0 w 1"/>
                                <a:gd name="T17"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 h="9">
                                  <a:moveTo>
                                    <a:pt x="0" y="0"/>
                                  </a:moveTo>
                                  <a:lnTo>
                                    <a:pt x="1" y="0"/>
                                  </a:lnTo>
                                  <a:cubicBezTo>
                                    <a:pt x="1" y="0"/>
                                    <a:pt x="1" y="0"/>
                                    <a:pt x="1" y="0"/>
                                  </a:cubicBezTo>
                                  <a:lnTo>
                                    <a:pt x="1" y="8"/>
                                  </a:lnTo>
                                  <a:cubicBezTo>
                                    <a:pt x="1" y="9"/>
                                    <a:pt x="1" y="9"/>
                                    <a:pt x="1" y="9"/>
                                  </a:cubicBezTo>
                                  <a:lnTo>
                                    <a:pt x="0" y="9"/>
                                  </a:lnTo>
                                  <a:cubicBezTo>
                                    <a:pt x="0" y="9"/>
                                    <a:pt x="0" y="9"/>
                                    <a:pt x="0" y="8"/>
                                  </a:cubicBezTo>
                                  <a:lnTo>
                                    <a:pt x="0" y="0"/>
                                  </a:lnTo>
                                  <a:cubicBezTo>
                                    <a:pt x="0" y="0"/>
                                    <a:pt x="0" y="0"/>
                                    <a:pt x="0" y="0"/>
                                  </a:cubicBezTo>
                                  <a:close/>
                                </a:path>
                              </a:pathLst>
                            </a:custGeom>
                            <a:solidFill>
                              <a:srgbClr val="99FF33"/>
                            </a:solidFill>
                            <a:ln w="3175" cmpd="sng">
                              <a:solidFill>
                                <a:srgbClr val="000000"/>
                              </a:solidFill>
                              <a:prstDash val="solid"/>
                              <a:round/>
                              <a:headEnd/>
                              <a:tailEnd/>
                            </a:ln>
                          </wps:spPr>
                          <wps:bodyPr rot="0" vert="horz" wrap="square" lIns="91440" tIns="45720" rIns="91440" bIns="45720" anchor="t" anchorCtr="0" upright="1">
                            <a:noAutofit/>
                          </wps:bodyPr>
                        </wps:wsp>
                        <wps:wsp>
                          <wps:cNvPr id="1086" name="Freeform 3007"/>
                          <wps:cNvSpPr>
                            <a:spLocks/>
                          </wps:cNvSpPr>
                          <wps:spPr bwMode="auto">
                            <a:xfrm>
                              <a:off x="6345" y="12100"/>
                              <a:ext cx="43" cy="60"/>
                            </a:xfrm>
                            <a:custGeom>
                              <a:avLst/>
                              <a:gdLst>
                                <a:gd name="T0" fmla="*/ 0 w 6"/>
                                <a:gd name="T1" fmla="*/ 9 h 9"/>
                                <a:gd name="T2" fmla="*/ 1 w 6"/>
                                <a:gd name="T3" fmla="*/ 0 h 9"/>
                                <a:gd name="T4" fmla="*/ 5 w 6"/>
                                <a:gd name="T5" fmla="*/ 0 h 9"/>
                                <a:gd name="T6" fmla="*/ 6 w 6"/>
                                <a:gd name="T7" fmla="*/ 9 h 9"/>
                              </a:gdLst>
                              <a:ahLst/>
                              <a:cxnLst>
                                <a:cxn ang="0">
                                  <a:pos x="T0" y="T1"/>
                                </a:cxn>
                                <a:cxn ang="0">
                                  <a:pos x="T2" y="T3"/>
                                </a:cxn>
                                <a:cxn ang="0">
                                  <a:pos x="T4" y="T5"/>
                                </a:cxn>
                                <a:cxn ang="0">
                                  <a:pos x="T6" y="T7"/>
                                </a:cxn>
                              </a:cxnLst>
                              <a:rect l="0" t="0" r="r" b="b"/>
                              <a:pathLst>
                                <a:path w="6" h="9">
                                  <a:moveTo>
                                    <a:pt x="0" y="9"/>
                                  </a:moveTo>
                                  <a:lnTo>
                                    <a:pt x="1" y="0"/>
                                  </a:lnTo>
                                  <a:lnTo>
                                    <a:pt x="5" y="0"/>
                                  </a:lnTo>
                                  <a:lnTo>
                                    <a:pt x="6" y="9"/>
                                  </a:lnTo>
                                </a:path>
                              </a:pathLst>
                            </a:custGeom>
                            <a:solidFill>
                              <a:srgbClr val="FF0000"/>
                            </a:solidFill>
                            <a:ln w="3175" cmpd="sng">
                              <a:solidFill>
                                <a:srgbClr val="000000"/>
                              </a:solidFill>
                              <a:prstDash val="solid"/>
                              <a:round/>
                              <a:headEnd/>
                              <a:tailEnd/>
                            </a:ln>
                          </wps:spPr>
                          <wps:bodyPr rot="0" vert="horz" wrap="square" lIns="91440" tIns="45720" rIns="91440" bIns="45720" anchor="t" anchorCtr="0" upright="1">
                            <a:noAutofit/>
                          </wps:bodyPr>
                        </wps:wsp>
                        <wps:wsp>
                          <wps:cNvPr id="1087" name="Freeform 3008"/>
                          <wps:cNvSpPr>
                            <a:spLocks/>
                          </wps:cNvSpPr>
                          <wps:spPr bwMode="auto">
                            <a:xfrm>
                              <a:off x="6360" y="12113"/>
                              <a:ext cx="20" cy="40"/>
                            </a:xfrm>
                            <a:custGeom>
                              <a:avLst/>
                              <a:gdLst>
                                <a:gd name="T0" fmla="*/ 0 w 3"/>
                                <a:gd name="T1" fmla="*/ 0 h 6"/>
                                <a:gd name="T2" fmla="*/ 2 w 3"/>
                                <a:gd name="T3" fmla="*/ 0 h 6"/>
                                <a:gd name="T4" fmla="*/ 3 w 3"/>
                                <a:gd name="T5" fmla="*/ 6 h 6"/>
                                <a:gd name="T6" fmla="*/ 0 w 3"/>
                                <a:gd name="T7" fmla="*/ 6 h 6"/>
                                <a:gd name="T8" fmla="*/ 0 w 3"/>
                                <a:gd name="T9" fmla="*/ 0 h 6"/>
                              </a:gdLst>
                              <a:ahLst/>
                              <a:cxnLst>
                                <a:cxn ang="0">
                                  <a:pos x="T0" y="T1"/>
                                </a:cxn>
                                <a:cxn ang="0">
                                  <a:pos x="T2" y="T3"/>
                                </a:cxn>
                                <a:cxn ang="0">
                                  <a:pos x="T4" y="T5"/>
                                </a:cxn>
                                <a:cxn ang="0">
                                  <a:pos x="T6" y="T7"/>
                                </a:cxn>
                                <a:cxn ang="0">
                                  <a:pos x="T8" y="T9"/>
                                </a:cxn>
                              </a:cxnLst>
                              <a:rect l="0" t="0" r="r" b="b"/>
                              <a:pathLst>
                                <a:path w="3" h="6">
                                  <a:moveTo>
                                    <a:pt x="0" y="0"/>
                                  </a:moveTo>
                                  <a:lnTo>
                                    <a:pt x="2" y="0"/>
                                  </a:lnTo>
                                  <a:lnTo>
                                    <a:pt x="3" y="6"/>
                                  </a:lnTo>
                                  <a:lnTo>
                                    <a:pt x="0" y="6"/>
                                  </a:lnTo>
                                  <a:lnTo>
                                    <a:pt x="0" y="0"/>
                                  </a:lnTo>
                                  <a:close/>
                                </a:path>
                              </a:pathLst>
                            </a:custGeom>
                            <a:solidFill>
                              <a:srgbClr val="99FF33"/>
                            </a:solidFill>
                            <a:ln w="0">
                              <a:solidFill>
                                <a:srgbClr val="25221E"/>
                              </a:solidFill>
                              <a:prstDash val="solid"/>
                              <a:round/>
                              <a:headEnd/>
                              <a:tailEnd/>
                            </a:ln>
                          </wps:spPr>
                          <wps:bodyPr rot="0" vert="horz" wrap="square" lIns="91440" tIns="45720" rIns="91440" bIns="45720" anchor="t" anchorCtr="0" upright="1">
                            <a:noAutofit/>
                          </wps:bodyPr>
                        </wps:wsp>
                      </wpg:grpSp>
                      <wpg:grpSp>
                        <wpg:cNvPr id="1088" name="Group 3009"/>
                        <wpg:cNvGrpSpPr>
                          <a:grpSpLocks/>
                        </wpg:cNvGrpSpPr>
                        <wpg:grpSpPr bwMode="auto">
                          <a:xfrm>
                            <a:off x="2654" y="7908"/>
                            <a:ext cx="1281" cy="1452"/>
                            <a:chOff x="6023" y="12370"/>
                            <a:chExt cx="702" cy="768"/>
                          </a:xfrm>
                        </wpg:grpSpPr>
                        <wps:wsp>
                          <wps:cNvPr id="1089" name="Rectangle 3010"/>
                          <wps:cNvSpPr>
                            <a:spLocks noChangeArrowheads="1"/>
                          </wps:cNvSpPr>
                          <wps:spPr bwMode="auto">
                            <a:xfrm>
                              <a:off x="6336" y="12370"/>
                              <a:ext cx="67"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90" name="Freeform 3011"/>
                          <wps:cNvSpPr>
                            <a:spLocks/>
                          </wps:cNvSpPr>
                          <wps:spPr bwMode="auto">
                            <a:xfrm>
                              <a:off x="6327" y="12377"/>
                              <a:ext cx="85" cy="5"/>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91" name="Freeform 3012"/>
                          <wps:cNvSpPr>
                            <a:spLocks/>
                          </wps:cNvSpPr>
                          <wps:spPr bwMode="auto">
                            <a:xfrm>
                              <a:off x="6327" y="12382"/>
                              <a:ext cx="85" cy="13"/>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92" name="Rectangle 3013"/>
                          <wps:cNvSpPr>
                            <a:spLocks noChangeArrowheads="1"/>
                          </wps:cNvSpPr>
                          <wps:spPr bwMode="auto">
                            <a:xfrm>
                              <a:off x="6318" y="12390"/>
                              <a:ext cx="100" cy="5"/>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93" name="Rectangle 3014"/>
                          <wps:cNvSpPr>
                            <a:spLocks noChangeArrowheads="1"/>
                          </wps:cNvSpPr>
                          <wps:spPr bwMode="auto">
                            <a:xfrm>
                              <a:off x="6327" y="12395"/>
                              <a:ext cx="91" cy="8"/>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094" name="Line 3015"/>
                          <wps:cNvCnPr/>
                          <wps:spPr bwMode="auto">
                            <a:xfrm>
                              <a:off x="6327" y="12403"/>
                              <a:ext cx="91" cy="2"/>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095" name="Rectangle 3016"/>
                          <wps:cNvSpPr>
                            <a:spLocks noChangeArrowheads="1"/>
                          </wps:cNvSpPr>
                          <wps:spPr bwMode="auto">
                            <a:xfrm>
                              <a:off x="6336" y="12403"/>
                              <a:ext cx="76" cy="3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 name="Freeform 3017"/>
                          <wps:cNvSpPr>
                            <a:spLocks/>
                          </wps:cNvSpPr>
                          <wps:spPr bwMode="auto">
                            <a:xfrm>
                              <a:off x="6412" y="12408"/>
                              <a:ext cx="15" cy="33"/>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 name="Freeform 3018"/>
                          <wps:cNvSpPr>
                            <a:spLocks/>
                          </wps:cNvSpPr>
                          <wps:spPr bwMode="auto">
                            <a:xfrm>
                              <a:off x="6309" y="12403"/>
                              <a:ext cx="27" cy="31"/>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8" name="Freeform 3019"/>
                          <wps:cNvSpPr>
                            <a:spLocks/>
                          </wps:cNvSpPr>
                          <wps:spPr bwMode="auto">
                            <a:xfrm>
                              <a:off x="6336" y="12434"/>
                              <a:ext cx="16" cy="439"/>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099" name="Rectangle 3020"/>
                          <wps:cNvSpPr>
                            <a:spLocks noChangeArrowheads="1"/>
                          </wps:cNvSpPr>
                          <wps:spPr bwMode="auto">
                            <a:xfrm>
                              <a:off x="6336" y="12873"/>
                              <a:ext cx="67" cy="2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00" name="Rectangle 3021"/>
                          <wps:cNvSpPr>
                            <a:spLocks noChangeArrowheads="1"/>
                          </wps:cNvSpPr>
                          <wps:spPr bwMode="auto">
                            <a:xfrm>
                              <a:off x="6352" y="12893"/>
                              <a:ext cx="33" cy="18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1" name="Rectangle 3022"/>
                          <wps:cNvSpPr>
                            <a:spLocks noChangeArrowheads="1"/>
                          </wps:cNvSpPr>
                          <wps:spPr bwMode="auto">
                            <a:xfrm>
                              <a:off x="6352" y="12609"/>
                              <a:ext cx="42" cy="264"/>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 name="Rectangle 3023"/>
                          <wps:cNvSpPr>
                            <a:spLocks noChangeArrowheads="1"/>
                          </wps:cNvSpPr>
                          <wps:spPr bwMode="auto">
                            <a:xfrm>
                              <a:off x="6352" y="13080"/>
                              <a:ext cx="33" cy="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 name="Freeform 3024"/>
                          <wps:cNvSpPr>
                            <a:spLocks/>
                          </wps:cNvSpPr>
                          <wps:spPr bwMode="auto">
                            <a:xfrm>
                              <a:off x="6352" y="13085"/>
                              <a:ext cx="42" cy="53"/>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04" name="Freeform 3025"/>
                          <wps:cNvSpPr>
                            <a:spLocks/>
                          </wps:cNvSpPr>
                          <wps:spPr bwMode="auto">
                            <a:xfrm>
                              <a:off x="6109" y="12429"/>
                              <a:ext cx="218" cy="341"/>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1105" name="Freeform 3026"/>
                          <wps:cNvSpPr>
                            <a:spLocks/>
                          </wps:cNvSpPr>
                          <wps:spPr bwMode="auto">
                            <a:xfrm>
                              <a:off x="6124" y="12434"/>
                              <a:ext cx="212" cy="336"/>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06" name="Freeform 3027"/>
                          <wps:cNvSpPr>
                            <a:spLocks/>
                          </wps:cNvSpPr>
                          <wps:spPr bwMode="auto">
                            <a:xfrm>
                              <a:off x="6100" y="12763"/>
                              <a:ext cx="24" cy="21"/>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07" name="Freeform 3028"/>
                          <wps:cNvSpPr>
                            <a:spLocks/>
                          </wps:cNvSpPr>
                          <wps:spPr bwMode="auto">
                            <a:xfrm>
                              <a:off x="6024" y="12775"/>
                              <a:ext cx="91" cy="131"/>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8" name="Freeform 3029"/>
                          <wps:cNvSpPr>
                            <a:spLocks/>
                          </wps:cNvSpPr>
                          <wps:spPr bwMode="auto">
                            <a:xfrm>
                              <a:off x="6385" y="12441"/>
                              <a:ext cx="27" cy="432"/>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09" name="Freeform 3030"/>
                          <wps:cNvSpPr>
                            <a:spLocks/>
                          </wps:cNvSpPr>
                          <wps:spPr bwMode="auto">
                            <a:xfrm>
                              <a:off x="6418" y="12434"/>
                              <a:ext cx="203" cy="336"/>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0" name="Freeform 3031"/>
                          <wps:cNvSpPr>
                            <a:spLocks/>
                          </wps:cNvSpPr>
                          <wps:spPr bwMode="auto">
                            <a:xfrm>
                              <a:off x="6412" y="12441"/>
                              <a:ext cx="194" cy="334"/>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11" name="Freeform 3032"/>
                          <wps:cNvSpPr>
                            <a:spLocks/>
                          </wps:cNvSpPr>
                          <wps:spPr bwMode="auto">
                            <a:xfrm>
                              <a:off x="6606" y="12763"/>
                              <a:ext cx="25" cy="21"/>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12" name="Freeform 3033"/>
                          <wps:cNvSpPr>
                            <a:spLocks/>
                          </wps:cNvSpPr>
                          <wps:spPr bwMode="auto">
                            <a:xfrm>
                              <a:off x="6612" y="12775"/>
                              <a:ext cx="112" cy="169"/>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 name="Freeform 3034"/>
                          <wps:cNvSpPr>
                            <a:spLocks/>
                          </wps:cNvSpPr>
                          <wps:spPr bwMode="auto">
                            <a:xfrm>
                              <a:off x="6023" y="12872"/>
                              <a:ext cx="17" cy="33"/>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1114" name="Freeform 3035"/>
                          <wps:cNvSpPr>
                            <a:spLocks/>
                          </wps:cNvSpPr>
                          <wps:spPr bwMode="auto">
                            <a:xfrm>
                              <a:off x="6706" y="12904"/>
                              <a:ext cx="19" cy="40"/>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s:wsp>
                        <wps:cNvPr id="1115" name="Text Box 3036"/>
                        <wps:cNvSpPr txBox="1">
                          <a:spLocks noChangeArrowheads="1"/>
                        </wps:cNvSpPr>
                        <wps:spPr bwMode="auto">
                          <a:xfrm>
                            <a:off x="3194" y="9166"/>
                            <a:ext cx="1119" cy="495"/>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77F48CA8" w14:textId="77777777" w:rsidR="00C642F8" w:rsidRPr="00F748DD" w:rsidRDefault="00C642F8" w:rsidP="00C642F8">
                              <w:pPr>
                                <w:autoSpaceDE w:val="0"/>
                                <w:autoSpaceDN w:val="0"/>
                                <w:adjustRightInd w:val="0"/>
                                <w:jc w:val="center"/>
                                <w:rPr>
                                  <w:rFonts w:ascii="Arial" w:hAnsi="Arial" w:cs="Arial"/>
                                  <w:b/>
                                  <w:bCs/>
                                  <w:sz w:val="12"/>
                                  <w:szCs w:val="12"/>
                                  <w:lang w:val="es-ES"/>
                                </w:rPr>
                              </w:pPr>
                              <w:r w:rsidRPr="00F748DD">
                                <w:rPr>
                                  <w:rFonts w:ascii="Arial" w:hAnsi="Arial" w:cs="Arial"/>
                                  <w:b/>
                                  <w:bCs/>
                                  <w:sz w:val="12"/>
                                  <w:szCs w:val="12"/>
                                  <w:lang w:val="es-ES"/>
                                </w:rPr>
                                <w:t>BM 1</w:t>
                              </w:r>
                            </w:p>
                            <w:p w14:paraId="7BC50350"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X</w:t>
                              </w:r>
                              <w:proofErr w:type="gramStart"/>
                              <w:r w:rsidRPr="00F748DD">
                                <w:rPr>
                                  <w:rFonts w:ascii="Arial" w:hAnsi="Arial" w:cs="Arial"/>
                                  <w:b/>
                                  <w:bCs/>
                                  <w:sz w:val="12"/>
                                  <w:szCs w:val="12"/>
                                  <w:lang w:val="es-ES"/>
                                </w:rPr>
                                <w:t>,Y,Z</w:t>
                              </w:r>
                              <w:proofErr w:type="gramEnd"/>
                              <w:r w:rsidRPr="00F748DD">
                                <w:rPr>
                                  <w:rFonts w:ascii="Arial" w:hAnsi="Arial" w:cs="Arial"/>
                                  <w:b/>
                                  <w:bCs/>
                                  <w:sz w:val="12"/>
                                  <w:szCs w:val="12"/>
                                  <w:lang w:val="es-ES"/>
                                </w:rPr>
                                <w:t>)</w:t>
                              </w:r>
                            </w:p>
                          </w:txbxContent>
                        </wps:txbx>
                        <wps:bodyPr rot="0" vert="horz" wrap="square" lIns="91440" tIns="45720" rIns="91440" bIns="45720" anchor="t" anchorCtr="0" upright="1">
                          <a:noAutofit/>
                        </wps:bodyPr>
                      </wps:wsp>
                      <wps:wsp>
                        <wps:cNvPr id="1116" name="Line 3037"/>
                        <wps:cNvCnPr/>
                        <wps:spPr bwMode="auto">
                          <a:xfrm flipV="1">
                            <a:off x="3427" y="5610"/>
                            <a:ext cx="2161" cy="2053"/>
                          </a:xfrm>
                          <a:prstGeom prst="line">
                            <a:avLst/>
                          </a:prstGeom>
                          <a:noFill/>
                          <a:ln w="6350">
                            <a:solidFill>
                              <a:srgbClr val="000000"/>
                            </a:solidFill>
                            <a:prstDash val="lgDashDotDot"/>
                            <a:round/>
                            <a:headEnd/>
                            <a:tailEnd/>
                          </a:ln>
                          <a:extLst>
                            <a:ext uri="{909E8E84-426E-40DD-AFC4-6F175D3DCCD1}">
                              <a14:hiddenFill xmlns:a14="http://schemas.microsoft.com/office/drawing/2010/main">
                                <a:noFill/>
                              </a14:hiddenFill>
                            </a:ext>
                          </a:extLst>
                        </wps:spPr>
                        <wps:bodyPr/>
                      </wps:wsp>
                      <wpg:grpSp>
                        <wpg:cNvPr id="1117" name="Group 3038"/>
                        <wpg:cNvGrpSpPr>
                          <a:grpSpLocks/>
                        </wpg:cNvGrpSpPr>
                        <wpg:grpSpPr bwMode="auto">
                          <a:xfrm>
                            <a:off x="8501" y="6643"/>
                            <a:ext cx="128" cy="1535"/>
                            <a:chOff x="7016" y="6999"/>
                            <a:chExt cx="128" cy="1535"/>
                          </a:xfrm>
                        </wpg:grpSpPr>
                        <wpg:grpSp>
                          <wpg:cNvPr id="1118" name="Group 3039"/>
                          <wpg:cNvGrpSpPr>
                            <a:grpSpLocks/>
                          </wpg:cNvGrpSpPr>
                          <wpg:grpSpPr bwMode="auto">
                            <a:xfrm>
                              <a:off x="7016" y="6999"/>
                              <a:ext cx="128" cy="1423"/>
                              <a:chOff x="7016" y="7172"/>
                              <a:chExt cx="53" cy="1250"/>
                            </a:xfrm>
                          </wpg:grpSpPr>
                          <wps:wsp>
                            <wps:cNvPr id="1119" name="Rectangle 3040"/>
                            <wps:cNvSpPr>
                              <a:spLocks noChangeArrowheads="1"/>
                            </wps:cNvSpPr>
                            <wps:spPr bwMode="auto">
                              <a:xfrm>
                                <a:off x="7037" y="8025"/>
                                <a:ext cx="25" cy="39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20" name="Rectangle 3041"/>
                            <wps:cNvSpPr>
                              <a:spLocks noChangeArrowheads="1"/>
                            </wps:cNvSpPr>
                            <wps:spPr bwMode="auto">
                              <a:xfrm>
                                <a:off x="7037" y="7709"/>
                                <a:ext cx="25" cy="321"/>
                              </a:xfrm>
                              <a:prstGeom prst="rect">
                                <a:avLst/>
                              </a:prstGeom>
                              <a:solidFill>
                                <a:srgbClr val="FFFFFF"/>
                              </a:solidFill>
                              <a:ln w="0">
                                <a:solidFill>
                                  <a:srgbClr val="000000"/>
                                </a:solidFill>
                                <a:miter lim="800000"/>
                                <a:headEnd/>
                                <a:tailEnd/>
                              </a:ln>
                            </wps:spPr>
                            <wps:bodyPr rot="0" vert="horz" wrap="square" lIns="91440" tIns="45720" rIns="91440" bIns="45720" anchor="t" anchorCtr="0" upright="1">
                              <a:noAutofit/>
                            </wps:bodyPr>
                          </wps:wsp>
                          <wps:wsp>
                            <wps:cNvPr id="1121" name="Rectangle 3042"/>
                            <wps:cNvSpPr>
                              <a:spLocks noChangeArrowheads="1"/>
                            </wps:cNvSpPr>
                            <wps:spPr bwMode="auto">
                              <a:xfrm>
                                <a:off x="7037" y="7311"/>
                                <a:ext cx="25" cy="39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g:grpSp>
                            <wpg:cNvPr id="1122" name="Group 3043"/>
                            <wpg:cNvGrpSpPr>
                              <a:grpSpLocks/>
                            </wpg:cNvGrpSpPr>
                            <wpg:grpSpPr bwMode="auto">
                              <a:xfrm flipH="1">
                                <a:off x="7016" y="7172"/>
                                <a:ext cx="53" cy="141"/>
                                <a:chOff x="2791" y="11684"/>
                                <a:chExt cx="69" cy="162"/>
                              </a:xfrm>
                            </wpg:grpSpPr>
                            <wps:wsp>
                              <wps:cNvPr id="1123" name="Freeform 3044"/>
                              <wps:cNvSpPr>
                                <a:spLocks/>
                              </wps:cNvSpPr>
                              <wps:spPr bwMode="auto">
                                <a:xfrm>
                                  <a:off x="2839" y="11743"/>
                                  <a:ext cx="21" cy="51"/>
                                </a:xfrm>
                                <a:custGeom>
                                  <a:avLst/>
                                  <a:gdLst>
                                    <a:gd name="T0" fmla="*/ 2 w 3"/>
                                    <a:gd name="T1" fmla="*/ 0 h 8"/>
                                    <a:gd name="T2" fmla="*/ 1 w 3"/>
                                    <a:gd name="T3" fmla="*/ 0 h 8"/>
                                    <a:gd name="T4" fmla="*/ 0 w 3"/>
                                    <a:gd name="T5" fmla="*/ 1 h 8"/>
                                    <a:gd name="T6" fmla="*/ 0 w 3"/>
                                    <a:gd name="T7" fmla="*/ 7 h 8"/>
                                    <a:gd name="T8" fmla="*/ 1 w 3"/>
                                    <a:gd name="T9" fmla="*/ 8 h 8"/>
                                    <a:gd name="T10" fmla="*/ 2 w 3"/>
                                    <a:gd name="T11" fmla="*/ 8 h 8"/>
                                    <a:gd name="T12" fmla="*/ 3 w 3"/>
                                    <a:gd name="T13" fmla="*/ 7 h 8"/>
                                    <a:gd name="T14" fmla="*/ 3 w 3"/>
                                    <a:gd name="T15" fmla="*/ 1 h 8"/>
                                    <a:gd name="T16" fmla="*/ 2 w 3"/>
                                    <a:gd name="T17"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prstDash val="solid"/>
                                  <a:round/>
                                  <a:headEnd/>
                                  <a:tailEnd/>
                                </a:ln>
                              </wps:spPr>
                              <wps:bodyPr rot="0" vert="horz" wrap="square" lIns="91440" tIns="45720" rIns="91440" bIns="45720" anchor="t" anchorCtr="0" upright="1">
                                <a:noAutofit/>
                              </wps:bodyPr>
                            </wps:wsp>
                            <wps:wsp>
                              <wps:cNvPr id="1124" name="Freeform 3045"/>
                              <wps:cNvSpPr>
                                <a:spLocks/>
                              </wps:cNvSpPr>
                              <wps:spPr bwMode="auto">
                                <a:xfrm>
                                  <a:off x="2791" y="11731"/>
                                  <a:ext cx="48" cy="68"/>
                                </a:xfrm>
                                <a:custGeom>
                                  <a:avLst/>
                                  <a:gdLst>
                                    <a:gd name="T0" fmla="*/ 7 w 7"/>
                                    <a:gd name="T1" fmla="*/ 11 h 11"/>
                                    <a:gd name="T2" fmla="*/ 3 w 7"/>
                                    <a:gd name="T3" fmla="*/ 11 h 11"/>
                                    <a:gd name="T4" fmla="*/ 2 w 7"/>
                                    <a:gd name="T5" fmla="*/ 11 h 11"/>
                                    <a:gd name="T6" fmla="*/ 1 w 7"/>
                                    <a:gd name="T7" fmla="*/ 11 h 11"/>
                                    <a:gd name="T8" fmla="*/ 0 w 7"/>
                                    <a:gd name="T9" fmla="*/ 9 h 11"/>
                                    <a:gd name="T10" fmla="*/ 0 w 7"/>
                                    <a:gd name="T11" fmla="*/ 3 h 11"/>
                                    <a:gd name="T12" fmla="*/ 1 w 7"/>
                                    <a:gd name="T13" fmla="*/ 2 h 11"/>
                                    <a:gd name="T14" fmla="*/ 2 w 7"/>
                                    <a:gd name="T15" fmla="*/ 1 h 11"/>
                                    <a:gd name="T16" fmla="*/ 3 w 7"/>
                                    <a:gd name="T17" fmla="*/ 1 h 11"/>
                                    <a:gd name="T18" fmla="*/ 7 w 7"/>
                                    <a:gd name="T19" fmla="*/ 0 h 11"/>
                                    <a:gd name="T20" fmla="*/ 7 w 7"/>
                                    <a:gd name="T21"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prstDash val="solid"/>
                                  <a:round/>
                                  <a:headEnd/>
                                  <a:tailEnd/>
                                </a:ln>
                              </wps:spPr>
                              <wps:bodyPr rot="0" vert="horz" wrap="square" lIns="91440" tIns="45720" rIns="91440" bIns="45720" anchor="t" anchorCtr="0" upright="1">
                                <a:noAutofit/>
                              </wps:bodyPr>
                            </wps:wsp>
                            <wps:wsp>
                              <wps:cNvPr id="1125" name="Rectangle 3046"/>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 name="Rectangle 3047"/>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g:grpSp>
                        <wps:wsp>
                          <wps:cNvPr id="1127" name="Freeform 3048"/>
                          <wps:cNvSpPr>
                            <a:spLocks/>
                          </wps:cNvSpPr>
                          <wps:spPr bwMode="auto">
                            <a:xfrm>
                              <a:off x="7063" y="8408"/>
                              <a:ext cx="71" cy="126"/>
                            </a:xfrm>
                            <a:custGeom>
                              <a:avLst/>
                              <a:gdLst>
                                <a:gd name="T0" fmla="*/ 0 w 39"/>
                                <a:gd name="T1" fmla="*/ 0 h 81"/>
                                <a:gd name="T2" fmla="*/ 18 w 39"/>
                                <a:gd name="T3" fmla="*/ 81 h 81"/>
                                <a:gd name="T4" fmla="*/ 39 w 39"/>
                                <a:gd name="T5" fmla="*/ 0 h 81"/>
                                <a:gd name="T6" fmla="*/ 0 w 39"/>
                                <a:gd name="T7" fmla="*/ 0 h 81"/>
                              </a:gdLst>
                              <a:ahLst/>
                              <a:cxnLst>
                                <a:cxn ang="0">
                                  <a:pos x="T0" y="T1"/>
                                </a:cxn>
                                <a:cxn ang="0">
                                  <a:pos x="T2" y="T3"/>
                                </a:cxn>
                                <a:cxn ang="0">
                                  <a:pos x="T4" y="T5"/>
                                </a:cxn>
                                <a:cxn ang="0">
                                  <a:pos x="T6" y="T7"/>
                                </a:cxn>
                              </a:cxnLst>
                              <a:rect l="0" t="0" r="r" b="b"/>
                              <a:pathLst>
                                <a:path w="39" h="81">
                                  <a:moveTo>
                                    <a:pt x="0" y="0"/>
                                  </a:moveTo>
                                  <a:lnTo>
                                    <a:pt x="18" y="81"/>
                                  </a:lnTo>
                                  <a:lnTo>
                                    <a:pt x="39" y="0"/>
                                  </a:lnTo>
                                  <a:lnTo>
                                    <a:pt x="0" y="0"/>
                                  </a:lnTo>
                                  <a:close/>
                                </a:path>
                              </a:pathLst>
                            </a:custGeom>
                            <a:solidFill>
                              <a:srgbClr val="000000"/>
                            </a:solidFill>
                            <a:ln w="3175" cmpd="sng">
                              <a:solidFill>
                                <a:srgbClr val="000000"/>
                              </a:solidFill>
                              <a:round/>
                              <a:headEnd/>
                              <a:tailEnd/>
                            </a:ln>
                          </wps:spPr>
                          <wps:bodyPr rot="0" vert="horz" wrap="square" lIns="91440" tIns="45720" rIns="91440" bIns="45720" anchor="t" anchorCtr="0" upright="1">
                            <a:noAutofit/>
                          </wps:bodyPr>
                        </wps:wsp>
                      </wpg:grpSp>
                      <wps:wsp>
                        <wps:cNvPr id="1128" name="Text Box 3049"/>
                        <wps:cNvSpPr txBox="1">
                          <a:spLocks noChangeArrowheads="1"/>
                        </wps:cNvSpPr>
                        <wps:spPr bwMode="auto">
                          <a:xfrm>
                            <a:off x="4950" y="7683"/>
                            <a:ext cx="625" cy="337"/>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501CFEAF" w14:textId="77777777" w:rsidR="00C642F8" w:rsidRPr="00F748DD" w:rsidRDefault="00C642F8" w:rsidP="00C642F8">
                              <w:pPr>
                                <w:autoSpaceDE w:val="0"/>
                                <w:autoSpaceDN w:val="0"/>
                                <w:adjustRightInd w:val="0"/>
                                <w:jc w:val="center"/>
                                <w:rPr>
                                  <w:rFonts w:ascii="Verdana" w:hAnsi="Verdana" w:cs="Verdana"/>
                                  <w:sz w:val="12"/>
                                  <w:szCs w:val="12"/>
                                </w:rPr>
                              </w:pPr>
                              <w:r w:rsidRPr="00F748DD">
                                <w:rPr>
                                  <w:rFonts w:ascii="Arial" w:hAnsi="Arial" w:cs="Arial"/>
                                  <w:b/>
                                  <w:bCs/>
                                  <w:sz w:val="12"/>
                                  <w:szCs w:val="12"/>
                                </w:rPr>
                                <w:t>D</w:t>
                              </w:r>
                            </w:p>
                          </w:txbxContent>
                        </wps:txbx>
                        <wps:bodyPr rot="0" vert="horz" wrap="square" lIns="91440" tIns="45720" rIns="91440" bIns="45720" anchor="t" anchorCtr="0" upright="1">
                          <a:noAutofit/>
                        </wps:bodyPr>
                      </wps:wsp>
                      <wps:wsp>
                        <wps:cNvPr id="1129" name="Line 3050"/>
                        <wps:cNvCnPr/>
                        <wps:spPr bwMode="auto">
                          <a:xfrm flipH="1" flipV="1">
                            <a:off x="2810" y="6559"/>
                            <a:ext cx="460" cy="1048"/>
                          </a:xfrm>
                          <a:prstGeom prst="line">
                            <a:avLst/>
                          </a:prstGeom>
                          <a:noFill/>
                          <a:ln w="635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130" name="Text Box 3051"/>
                        <wps:cNvSpPr txBox="1">
                          <a:spLocks noChangeArrowheads="1"/>
                        </wps:cNvSpPr>
                        <wps:spPr bwMode="auto">
                          <a:xfrm>
                            <a:off x="2551" y="6319"/>
                            <a:ext cx="476" cy="285"/>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03636BB3" w14:textId="77777777" w:rsidR="00C642F8" w:rsidRPr="00F748DD" w:rsidRDefault="00C642F8" w:rsidP="00C642F8">
                              <w:pPr>
                                <w:autoSpaceDE w:val="0"/>
                                <w:autoSpaceDN w:val="0"/>
                                <w:adjustRightInd w:val="0"/>
                                <w:jc w:val="center"/>
                                <w:rPr>
                                  <w:rFonts w:ascii="Verdana" w:hAnsi="Verdana" w:cs="Verdana"/>
                                  <w:sz w:val="12"/>
                                  <w:szCs w:val="12"/>
                                </w:rPr>
                              </w:pPr>
                              <w:r w:rsidRPr="00F748DD">
                                <w:rPr>
                                  <w:rFonts w:ascii="Arial" w:hAnsi="Arial" w:cs="Arial"/>
                                  <w:b/>
                                  <w:bCs/>
                                  <w:sz w:val="12"/>
                                  <w:szCs w:val="12"/>
                                </w:rPr>
                                <w:t>U</w:t>
                              </w:r>
                            </w:p>
                          </w:txbxContent>
                        </wps:txbx>
                        <wps:bodyPr rot="0" vert="horz" wrap="square" lIns="91440" tIns="45720" rIns="91440" bIns="45720" anchor="t" anchorCtr="0" upright="1">
                          <a:noAutofit/>
                        </wps:bodyPr>
                      </wps:wsp>
                      <wps:wsp>
                        <wps:cNvPr id="1131" name="Freeform 3052"/>
                        <wps:cNvSpPr>
                          <a:spLocks/>
                        </wps:cNvSpPr>
                        <wps:spPr bwMode="auto">
                          <a:xfrm>
                            <a:off x="2963" y="6903"/>
                            <a:ext cx="1172" cy="71"/>
                          </a:xfrm>
                          <a:custGeom>
                            <a:avLst/>
                            <a:gdLst>
                              <a:gd name="T0" fmla="*/ 0 w 1087"/>
                              <a:gd name="T1" fmla="*/ 98 h 533"/>
                              <a:gd name="T2" fmla="*/ 112 w 1087"/>
                              <a:gd name="T3" fmla="*/ 45 h 533"/>
                              <a:gd name="T4" fmla="*/ 240 w 1087"/>
                              <a:gd name="T5" fmla="*/ 15 h 533"/>
                              <a:gd name="T6" fmla="*/ 390 w 1087"/>
                              <a:gd name="T7" fmla="*/ 0 h 533"/>
                              <a:gd name="T8" fmla="*/ 525 w 1087"/>
                              <a:gd name="T9" fmla="*/ 15 h 533"/>
                              <a:gd name="T10" fmla="*/ 652 w 1087"/>
                              <a:gd name="T11" fmla="*/ 53 h 533"/>
                              <a:gd name="T12" fmla="*/ 757 w 1087"/>
                              <a:gd name="T13" fmla="*/ 113 h 533"/>
                              <a:gd name="T14" fmla="*/ 870 w 1087"/>
                              <a:gd name="T15" fmla="*/ 203 h 533"/>
                              <a:gd name="T16" fmla="*/ 975 w 1087"/>
                              <a:gd name="T17" fmla="*/ 315 h 533"/>
                              <a:gd name="T18" fmla="*/ 1035 w 1087"/>
                              <a:gd name="T19" fmla="*/ 420 h 533"/>
                              <a:gd name="T20" fmla="*/ 1087 w 1087"/>
                              <a:gd name="T21" fmla="*/ 533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87" h="533">
                                <a:moveTo>
                                  <a:pt x="0" y="98"/>
                                </a:moveTo>
                                <a:lnTo>
                                  <a:pt x="112" y="45"/>
                                </a:lnTo>
                                <a:lnTo>
                                  <a:pt x="240" y="15"/>
                                </a:lnTo>
                                <a:lnTo>
                                  <a:pt x="390" y="0"/>
                                </a:lnTo>
                                <a:lnTo>
                                  <a:pt x="525" y="15"/>
                                </a:lnTo>
                                <a:lnTo>
                                  <a:pt x="652" y="53"/>
                                </a:lnTo>
                                <a:lnTo>
                                  <a:pt x="757" y="113"/>
                                </a:lnTo>
                                <a:lnTo>
                                  <a:pt x="870" y="203"/>
                                </a:lnTo>
                                <a:lnTo>
                                  <a:pt x="975" y="315"/>
                                </a:lnTo>
                                <a:lnTo>
                                  <a:pt x="1035" y="420"/>
                                </a:lnTo>
                                <a:lnTo>
                                  <a:pt x="1087" y="533"/>
                                </a:lnTo>
                              </a:path>
                            </a:pathLst>
                          </a:custGeom>
                          <a:noFill/>
                          <a:ln w="6350" cmpd="sng">
                            <a:solidFill>
                              <a:srgbClr val="00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2" name="Text Box 3053"/>
                        <wps:cNvSpPr txBox="1">
                          <a:spLocks noChangeArrowheads="1"/>
                        </wps:cNvSpPr>
                        <wps:spPr bwMode="auto">
                          <a:xfrm>
                            <a:off x="2880" y="6505"/>
                            <a:ext cx="1015" cy="457"/>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182769A0" w14:textId="77777777" w:rsidR="00C642F8" w:rsidRPr="00F748DD" w:rsidRDefault="00C642F8" w:rsidP="00C642F8">
                              <w:pPr>
                                <w:autoSpaceDE w:val="0"/>
                                <w:autoSpaceDN w:val="0"/>
                                <w:adjustRightInd w:val="0"/>
                                <w:jc w:val="center"/>
                                <w:rPr>
                                  <w:rFonts w:ascii="Verdana" w:hAnsi="Verdana" w:cs="Verdana"/>
                                  <w:sz w:val="16"/>
                                  <w:szCs w:val="16"/>
                                </w:rPr>
                              </w:pPr>
                              <w:r w:rsidRPr="00F748DD">
                                <w:rPr>
                                  <w:rFonts w:ascii="Arial" w:hAnsi="Arial" w:cs="Arial"/>
                                  <w:b/>
                                  <w:bCs/>
                                  <w:sz w:val="20"/>
                                </w:rPr>
                                <w:sym w:font="Symbol" w:char="F061"/>
                              </w:r>
                              <w:r w:rsidRPr="00F748DD">
                                <w:rPr>
                                  <w:rFonts w:ascii="Arial" w:hAnsi="Arial" w:cs="Arial"/>
                                  <w:b/>
                                  <w:bCs/>
                                  <w:sz w:val="16"/>
                                  <w:szCs w:val="16"/>
                                </w:rPr>
                                <w:t>Ref</w:t>
                              </w:r>
                            </w:p>
                          </w:txbxContent>
                        </wps:txbx>
                        <wps:bodyPr rot="0" vert="horz" wrap="square" lIns="91440" tIns="45720" rIns="91440" bIns="45720" anchor="t" anchorCtr="0" upright="1">
                          <a:noAutofit/>
                        </wps:bodyPr>
                      </wps:wsp>
                      <wpg:grpSp>
                        <wpg:cNvPr id="1133" name="Group 3054"/>
                        <wpg:cNvGrpSpPr>
                          <a:grpSpLocks/>
                        </wpg:cNvGrpSpPr>
                        <wpg:grpSpPr bwMode="auto">
                          <a:xfrm>
                            <a:off x="5313" y="5492"/>
                            <a:ext cx="690" cy="1489"/>
                            <a:chOff x="6553" y="3175"/>
                            <a:chExt cx="690" cy="1489"/>
                          </a:xfrm>
                        </wpg:grpSpPr>
                        <wps:wsp>
                          <wps:cNvPr id="1134" name="Rectangle 3055"/>
                          <wps:cNvSpPr>
                            <a:spLocks noChangeArrowheads="1"/>
                          </wps:cNvSpPr>
                          <wps:spPr bwMode="auto">
                            <a:xfrm flipV="1">
                              <a:off x="6825" y="4065"/>
                              <a:ext cx="180" cy="33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g:grpSp>
                          <wpg:cNvPr id="1135" name="Group 3056"/>
                          <wpg:cNvGrpSpPr>
                            <a:grpSpLocks/>
                          </wpg:cNvGrpSpPr>
                          <wpg:grpSpPr bwMode="auto">
                            <a:xfrm>
                              <a:off x="6553" y="3175"/>
                              <a:ext cx="690" cy="1489"/>
                              <a:chOff x="7228" y="8329"/>
                              <a:chExt cx="795" cy="1309"/>
                            </a:xfrm>
                          </wpg:grpSpPr>
                          <wps:wsp>
                            <wps:cNvPr id="1136" name="Oval 3057"/>
                            <wps:cNvSpPr>
                              <a:spLocks noChangeArrowheads="1"/>
                            </wps:cNvSpPr>
                            <wps:spPr bwMode="auto">
                              <a:xfrm rot="-293898">
                                <a:off x="7228" y="9621"/>
                                <a:ext cx="65" cy="17"/>
                              </a:xfrm>
                              <a:prstGeom prst="ellipse">
                                <a:avLst/>
                              </a:prstGeom>
                              <a:solidFill>
                                <a:srgbClr val="FFCC00"/>
                              </a:solidFill>
                              <a:ln w="3175">
                                <a:solidFill>
                                  <a:srgbClr val="000000"/>
                                </a:solidFill>
                                <a:round/>
                                <a:headEnd/>
                                <a:tailEnd/>
                              </a:ln>
                            </wps:spPr>
                            <wps:bodyPr rot="0" vert="horz" wrap="square" lIns="91440" tIns="45720" rIns="91440" bIns="45720" anchor="t" anchorCtr="0" upright="1">
                              <a:noAutofit/>
                            </wps:bodyPr>
                          </wps:wsp>
                          <wps:wsp>
                            <wps:cNvPr id="1137" name="Rectangle 3058"/>
                            <wps:cNvSpPr>
                              <a:spLocks noChangeArrowheads="1"/>
                            </wps:cNvSpPr>
                            <wps:spPr bwMode="auto">
                              <a:xfrm>
                                <a:off x="7634" y="8522"/>
                                <a:ext cx="67"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38" name="Freeform 3059"/>
                            <wps:cNvSpPr>
                              <a:spLocks/>
                            </wps:cNvSpPr>
                            <wps:spPr bwMode="auto">
                              <a:xfrm>
                                <a:off x="7625" y="8532"/>
                                <a:ext cx="85" cy="6"/>
                              </a:xfrm>
                              <a:custGeom>
                                <a:avLst/>
                                <a:gdLst>
                                  <a:gd name="T0" fmla="*/ 1 w 10"/>
                                  <a:gd name="T1" fmla="*/ 0 h 1"/>
                                  <a:gd name="T2" fmla="*/ 10 w 10"/>
                                  <a:gd name="T3" fmla="*/ 0 h 1"/>
                                  <a:gd name="T4" fmla="*/ 10 w 10"/>
                                  <a:gd name="T5" fmla="*/ 0 h 1"/>
                                  <a:gd name="T6" fmla="*/ 10 w 10"/>
                                  <a:gd name="T7" fmla="*/ 1 h 1"/>
                                  <a:gd name="T8" fmla="*/ 10 w 10"/>
                                  <a:gd name="T9" fmla="*/ 1 h 1"/>
                                  <a:gd name="T10" fmla="*/ 1 w 10"/>
                                  <a:gd name="T11" fmla="*/ 1 h 1"/>
                                  <a:gd name="T12" fmla="*/ 0 w 10"/>
                                  <a:gd name="T13" fmla="*/ 1 h 1"/>
                                  <a:gd name="T14" fmla="*/ 0 w 10"/>
                                  <a:gd name="T15" fmla="*/ 0 h 1"/>
                                  <a:gd name="T16" fmla="*/ 1 w 10"/>
                                  <a:gd name="T17" fmla="*/ 0 h 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1">
                                    <a:moveTo>
                                      <a:pt x="1" y="0"/>
                                    </a:moveTo>
                                    <a:lnTo>
                                      <a:pt x="10" y="0"/>
                                    </a:lnTo>
                                    <a:cubicBezTo>
                                      <a:pt x="10" y="0"/>
                                      <a:pt x="10" y="0"/>
                                      <a:pt x="10" y="0"/>
                                    </a:cubicBezTo>
                                    <a:lnTo>
                                      <a:pt x="10" y="1"/>
                                    </a:lnTo>
                                    <a:cubicBezTo>
                                      <a:pt x="10" y="1"/>
                                      <a:pt x="10" y="1"/>
                                      <a:pt x="10" y="1"/>
                                    </a:cubicBezTo>
                                    <a:lnTo>
                                      <a:pt x="1" y="1"/>
                                    </a:lnTo>
                                    <a:cubicBezTo>
                                      <a:pt x="1" y="1"/>
                                      <a:pt x="0" y="1"/>
                                      <a:pt x="0" y="1"/>
                                    </a:cubicBezTo>
                                    <a:lnTo>
                                      <a:pt x="0" y="0"/>
                                    </a:lnTo>
                                    <a:cubicBezTo>
                                      <a:pt x="0" y="0"/>
                                      <a:pt x="1"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39" name="Freeform 3060"/>
                            <wps:cNvSpPr>
                              <a:spLocks/>
                            </wps:cNvSpPr>
                            <wps:spPr bwMode="auto">
                              <a:xfrm>
                                <a:off x="7625" y="8538"/>
                                <a:ext cx="85" cy="17"/>
                              </a:xfrm>
                              <a:custGeom>
                                <a:avLst/>
                                <a:gdLst>
                                  <a:gd name="T0" fmla="*/ 1 w 10"/>
                                  <a:gd name="T1" fmla="*/ 0 h 2"/>
                                  <a:gd name="T2" fmla="*/ 9 w 10"/>
                                  <a:gd name="T3" fmla="*/ 0 h 2"/>
                                  <a:gd name="T4" fmla="*/ 10 w 10"/>
                                  <a:gd name="T5" fmla="*/ 1 h 2"/>
                                  <a:gd name="T6" fmla="*/ 10 w 10"/>
                                  <a:gd name="T7" fmla="*/ 1 h 2"/>
                                  <a:gd name="T8" fmla="*/ 9 w 10"/>
                                  <a:gd name="T9" fmla="*/ 2 h 2"/>
                                  <a:gd name="T10" fmla="*/ 1 w 10"/>
                                  <a:gd name="T11" fmla="*/ 2 h 2"/>
                                  <a:gd name="T12" fmla="*/ 0 w 10"/>
                                  <a:gd name="T13" fmla="*/ 1 h 2"/>
                                  <a:gd name="T14" fmla="*/ 0 w 10"/>
                                  <a:gd name="T15" fmla="*/ 1 h 2"/>
                                  <a:gd name="T16" fmla="*/ 1 w 10"/>
                                  <a:gd name="T17" fmla="*/ 0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 h="2">
                                    <a:moveTo>
                                      <a:pt x="1" y="0"/>
                                    </a:moveTo>
                                    <a:lnTo>
                                      <a:pt x="9" y="0"/>
                                    </a:lnTo>
                                    <a:cubicBezTo>
                                      <a:pt x="10" y="0"/>
                                      <a:pt x="10" y="0"/>
                                      <a:pt x="10" y="1"/>
                                    </a:cubicBezTo>
                                    <a:lnTo>
                                      <a:pt x="10" y="1"/>
                                    </a:lnTo>
                                    <a:cubicBezTo>
                                      <a:pt x="10" y="1"/>
                                      <a:pt x="10" y="2"/>
                                      <a:pt x="9" y="2"/>
                                    </a:cubicBezTo>
                                    <a:lnTo>
                                      <a:pt x="1" y="2"/>
                                    </a:lnTo>
                                    <a:cubicBezTo>
                                      <a:pt x="0" y="2"/>
                                      <a:pt x="0" y="1"/>
                                      <a:pt x="0" y="1"/>
                                    </a:cubicBezTo>
                                    <a:lnTo>
                                      <a:pt x="0" y="1"/>
                                    </a:lnTo>
                                    <a:cubicBezTo>
                                      <a:pt x="0" y="0"/>
                                      <a:pt x="0" y="0"/>
                                      <a:pt x="1" y="0"/>
                                    </a:cubicBez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40" name="Rectangle 3061"/>
                            <wps:cNvSpPr>
                              <a:spLocks noChangeArrowheads="1"/>
                            </wps:cNvSpPr>
                            <wps:spPr bwMode="auto">
                              <a:xfrm>
                                <a:off x="7616" y="8548"/>
                                <a:ext cx="100" cy="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41" name="Rectangle 3062"/>
                            <wps:cNvSpPr>
                              <a:spLocks noChangeArrowheads="1"/>
                            </wps:cNvSpPr>
                            <wps:spPr bwMode="auto">
                              <a:xfrm>
                                <a:off x="7625" y="8555"/>
                                <a:ext cx="91" cy="10"/>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42" name="Line 3063"/>
                            <wps:cNvCnPr/>
                            <wps:spPr bwMode="auto">
                              <a:xfrm>
                                <a:off x="7625" y="8565"/>
                                <a:ext cx="91" cy="4"/>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143" name="Rectangle 3064"/>
                            <wps:cNvSpPr>
                              <a:spLocks noChangeArrowheads="1"/>
                            </wps:cNvSpPr>
                            <wps:spPr bwMode="auto">
                              <a:xfrm>
                                <a:off x="7634" y="8565"/>
                                <a:ext cx="76" cy="42"/>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4" name="Freeform 3065"/>
                            <wps:cNvSpPr>
                              <a:spLocks/>
                            </wps:cNvSpPr>
                            <wps:spPr bwMode="auto">
                              <a:xfrm>
                                <a:off x="7710" y="8572"/>
                                <a:ext cx="15" cy="45"/>
                              </a:xfrm>
                              <a:custGeom>
                                <a:avLst/>
                                <a:gdLst>
                                  <a:gd name="T0" fmla="*/ 1 w 2"/>
                                  <a:gd name="T1" fmla="*/ 0 h 5"/>
                                  <a:gd name="T2" fmla="*/ 2 w 2"/>
                                  <a:gd name="T3" fmla="*/ 4 h 5"/>
                                  <a:gd name="T4" fmla="*/ 0 w 2"/>
                                  <a:gd name="T5" fmla="*/ 5 h 5"/>
                                </a:gdLst>
                                <a:ahLst/>
                                <a:cxnLst>
                                  <a:cxn ang="0">
                                    <a:pos x="T0" y="T1"/>
                                  </a:cxn>
                                  <a:cxn ang="0">
                                    <a:pos x="T2" y="T3"/>
                                  </a:cxn>
                                  <a:cxn ang="0">
                                    <a:pos x="T4" y="T5"/>
                                  </a:cxn>
                                </a:cxnLst>
                                <a:rect l="0" t="0" r="r" b="b"/>
                                <a:pathLst>
                                  <a:path w="2" h="5">
                                    <a:moveTo>
                                      <a:pt x="1" y="0"/>
                                    </a:moveTo>
                                    <a:lnTo>
                                      <a:pt x="2" y="4"/>
                                    </a:lnTo>
                                    <a:lnTo>
                                      <a:pt x="0"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5" name="Freeform 3066"/>
                            <wps:cNvSpPr>
                              <a:spLocks/>
                            </wps:cNvSpPr>
                            <wps:spPr bwMode="auto">
                              <a:xfrm>
                                <a:off x="7607" y="8565"/>
                                <a:ext cx="27" cy="42"/>
                              </a:xfrm>
                              <a:custGeom>
                                <a:avLst/>
                                <a:gdLst>
                                  <a:gd name="T0" fmla="*/ 2 w 3"/>
                                  <a:gd name="T1" fmla="*/ 0 h 5"/>
                                  <a:gd name="T2" fmla="*/ 0 w 3"/>
                                  <a:gd name="T3" fmla="*/ 5 h 5"/>
                                  <a:gd name="T4" fmla="*/ 3 w 3"/>
                                  <a:gd name="T5" fmla="*/ 5 h 5"/>
                                </a:gdLst>
                                <a:ahLst/>
                                <a:cxnLst>
                                  <a:cxn ang="0">
                                    <a:pos x="T0" y="T1"/>
                                  </a:cxn>
                                  <a:cxn ang="0">
                                    <a:pos x="T2" y="T3"/>
                                  </a:cxn>
                                  <a:cxn ang="0">
                                    <a:pos x="T4" y="T5"/>
                                  </a:cxn>
                                </a:cxnLst>
                                <a:rect l="0" t="0" r="r" b="b"/>
                                <a:pathLst>
                                  <a:path w="3" h="5">
                                    <a:moveTo>
                                      <a:pt x="2" y="0"/>
                                    </a:moveTo>
                                    <a:lnTo>
                                      <a:pt x="0" y="5"/>
                                    </a:lnTo>
                                    <a:lnTo>
                                      <a:pt x="3" y="5"/>
                                    </a:lnTo>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 name="Freeform 3067"/>
                            <wps:cNvSpPr>
                              <a:spLocks/>
                            </wps:cNvSpPr>
                            <wps:spPr bwMode="auto">
                              <a:xfrm>
                                <a:off x="7634" y="8607"/>
                                <a:ext cx="16" cy="585"/>
                              </a:xfrm>
                              <a:custGeom>
                                <a:avLst/>
                                <a:gdLst>
                                  <a:gd name="T0" fmla="*/ 0 w 2"/>
                                  <a:gd name="T1" fmla="*/ 0 h 68"/>
                                  <a:gd name="T2" fmla="*/ 1 w 2"/>
                                  <a:gd name="T3" fmla="*/ 1 h 68"/>
                                  <a:gd name="T4" fmla="*/ 2 w 2"/>
                                  <a:gd name="T5" fmla="*/ 68 h 68"/>
                                  <a:gd name="T6" fmla="*/ 1 w 2"/>
                                  <a:gd name="T7" fmla="*/ 68 h 68"/>
                                  <a:gd name="T8" fmla="*/ 0 w 2"/>
                                  <a:gd name="T9" fmla="*/ 0 h 68"/>
                                </a:gdLst>
                                <a:ahLst/>
                                <a:cxnLst>
                                  <a:cxn ang="0">
                                    <a:pos x="T0" y="T1"/>
                                  </a:cxn>
                                  <a:cxn ang="0">
                                    <a:pos x="T2" y="T3"/>
                                  </a:cxn>
                                  <a:cxn ang="0">
                                    <a:pos x="T4" y="T5"/>
                                  </a:cxn>
                                  <a:cxn ang="0">
                                    <a:pos x="T6" y="T7"/>
                                  </a:cxn>
                                  <a:cxn ang="0">
                                    <a:pos x="T8" y="T9"/>
                                  </a:cxn>
                                </a:cxnLst>
                                <a:rect l="0" t="0" r="r" b="b"/>
                                <a:pathLst>
                                  <a:path w="2" h="68">
                                    <a:moveTo>
                                      <a:pt x="0" y="0"/>
                                    </a:moveTo>
                                    <a:lnTo>
                                      <a:pt x="1" y="1"/>
                                    </a:lnTo>
                                    <a:lnTo>
                                      <a:pt x="2" y="68"/>
                                    </a:lnTo>
                                    <a:lnTo>
                                      <a:pt x="1" y="68"/>
                                    </a:lnTo>
                                    <a:lnTo>
                                      <a:pt x="0"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47" name="Rectangle 3068"/>
                            <wps:cNvSpPr>
                              <a:spLocks noChangeArrowheads="1"/>
                            </wps:cNvSpPr>
                            <wps:spPr bwMode="auto">
                              <a:xfrm>
                                <a:off x="7634" y="9192"/>
                                <a:ext cx="67" cy="27"/>
                              </a:xfrm>
                              <a:prstGeom prst="rect">
                                <a:avLst/>
                              </a:prstGeom>
                              <a:solidFill>
                                <a:srgbClr val="FF0000"/>
                              </a:solidFill>
                              <a:ln w="0">
                                <a:solidFill>
                                  <a:srgbClr val="000000"/>
                                </a:solidFill>
                                <a:miter lim="800000"/>
                                <a:headEnd/>
                                <a:tailEnd/>
                              </a:ln>
                            </wps:spPr>
                            <wps:bodyPr rot="0" vert="horz" wrap="square" lIns="91440" tIns="45720" rIns="91440" bIns="45720" anchor="t" anchorCtr="0" upright="1">
                              <a:noAutofit/>
                            </wps:bodyPr>
                          </wps:wsp>
                          <wps:wsp>
                            <wps:cNvPr id="1148" name="Rectangle 3069"/>
                            <wps:cNvSpPr>
                              <a:spLocks noChangeArrowheads="1"/>
                            </wps:cNvSpPr>
                            <wps:spPr bwMode="auto">
                              <a:xfrm>
                                <a:off x="7650" y="9219"/>
                                <a:ext cx="33" cy="249"/>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9" name="Rectangle 3070"/>
                            <wps:cNvSpPr>
                              <a:spLocks noChangeArrowheads="1"/>
                            </wps:cNvSpPr>
                            <wps:spPr bwMode="auto">
                              <a:xfrm>
                                <a:off x="7650" y="8841"/>
                                <a:ext cx="42" cy="351"/>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 name="Rectangle 3071"/>
                            <wps:cNvSpPr>
                              <a:spLocks noChangeArrowheads="1"/>
                            </wps:cNvSpPr>
                            <wps:spPr bwMode="auto">
                              <a:xfrm>
                                <a:off x="7650" y="9468"/>
                                <a:ext cx="33" cy="7"/>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 name="Freeform 3072"/>
                            <wps:cNvSpPr>
                              <a:spLocks/>
                            </wps:cNvSpPr>
                            <wps:spPr bwMode="auto">
                              <a:xfrm>
                                <a:off x="7650" y="9475"/>
                                <a:ext cx="42" cy="71"/>
                              </a:xfrm>
                              <a:custGeom>
                                <a:avLst/>
                                <a:gdLst>
                                  <a:gd name="T0" fmla="*/ 3 w 5"/>
                                  <a:gd name="T1" fmla="*/ 8 h 8"/>
                                  <a:gd name="T2" fmla="*/ 5 w 5"/>
                                  <a:gd name="T3" fmla="*/ 0 h 8"/>
                                  <a:gd name="T4" fmla="*/ 0 w 5"/>
                                  <a:gd name="T5" fmla="*/ 0 h 8"/>
                                  <a:gd name="T6" fmla="*/ 3 w 5"/>
                                  <a:gd name="T7" fmla="*/ 8 h 8"/>
                                </a:gdLst>
                                <a:ahLst/>
                                <a:cxnLst>
                                  <a:cxn ang="0">
                                    <a:pos x="T0" y="T1"/>
                                  </a:cxn>
                                  <a:cxn ang="0">
                                    <a:pos x="T2" y="T3"/>
                                  </a:cxn>
                                  <a:cxn ang="0">
                                    <a:pos x="T4" y="T5"/>
                                  </a:cxn>
                                  <a:cxn ang="0">
                                    <a:pos x="T6" y="T7"/>
                                  </a:cxn>
                                </a:cxnLst>
                                <a:rect l="0" t="0" r="r" b="b"/>
                                <a:pathLst>
                                  <a:path w="5" h="8">
                                    <a:moveTo>
                                      <a:pt x="3" y="8"/>
                                    </a:moveTo>
                                    <a:lnTo>
                                      <a:pt x="5" y="0"/>
                                    </a:lnTo>
                                    <a:lnTo>
                                      <a:pt x="0" y="0"/>
                                    </a:lnTo>
                                    <a:lnTo>
                                      <a:pt x="3" y="8"/>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52" name="Freeform 3073"/>
                            <wps:cNvSpPr>
                              <a:spLocks/>
                            </wps:cNvSpPr>
                            <wps:spPr bwMode="auto">
                              <a:xfrm>
                                <a:off x="7407" y="8600"/>
                                <a:ext cx="218" cy="456"/>
                              </a:xfrm>
                              <a:custGeom>
                                <a:avLst/>
                                <a:gdLst>
                                  <a:gd name="T0" fmla="*/ 26 w 26"/>
                                  <a:gd name="T1" fmla="*/ 1 h 53"/>
                                  <a:gd name="T2" fmla="*/ 25 w 26"/>
                                  <a:gd name="T3" fmla="*/ 0 h 53"/>
                                  <a:gd name="T4" fmla="*/ 0 w 26"/>
                                  <a:gd name="T5" fmla="*/ 52 h 53"/>
                                  <a:gd name="T6" fmla="*/ 2 w 26"/>
                                  <a:gd name="T7" fmla="*/ 53 h 53"/>
                                  <a:gd name="T8" fmla="*/ 26 w 26"/>
                                  <a:gd name="T9" fmla="*/ 1 h 53"/>
                                </a:gdLst>
                                <a:ahLst/>
                                <a:cxnLst>
                                  <a:cxn ang="0">
                                    <a:pos x="T0" y="T1"/>
                                  </a:cxn>
                                  <a:cxn ang="0">
                                    <a:pos x="T2" y="T3"/>
                                  </a:cxn>
                                  <a:cxn ang="0">
                                    <a:pos x="T4" y="T5"/>
                                  </a:cxn>
                                  <a:cxn ang="0">
                                    <a:pos x="T6" y="T7"/>
                                  </a:cxn>
                                  <a:cxn ang="0">
                                    <a:pos x="T8" y="T9"/>
                                  </a:cxn>
                                </a:cxnLst>
                                <a:rect l="0" t="0" r="r" b="b"/>
                                <a:pathLst>
                                  <a:path w="26" h="53">
                                    <a:moveTo>
                                      <a:pt x="26" y="1"/>
                                    </a:moveTo>
                                    <a:lnTo>
                                      <a:pt x="25" y="0"/>
                                    </a:lnTo>
                                    <a:lnTo>
                                      <a:pt x="0" y="52"/>
                                    </a:lnTo>
                                    <a:lnTo>
                                      <a:pt x="2" y="53"/>
                                    </a:lnTo>
                                    <a:lnTo>
                                      <a:pt x="26"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0000"/>
                                    </a:solidFill>
                                  </a14:hiddenFill>
                                </a:ext>
                              </a:extLst>
                            </wps:spPr>
                            <wps:bodyPr rot="0" vert="horz" wrap="square" lIns="91440" tIns="45720" rIns="91440" bIns="45720" anchor="t" anchorCtr="0" upright="1">
                              <a:noAutofit/>
                            </wps:bodyPr>
                          </wps:wsp>
                          <wps:wsp>
                            <wps:cNvPr id="1153" name="Freeform 3074"/>
                            <wps:cNvSpPr>
                              <a:spLocks/>
                            </wps:cNvSpPr>
                            <wps:spPr bwMode="auto">
                              <a:xfrm>
                                <a:off x="7422" y="8607"/>
                                <a:ext cx="212" cy="449"/>
                              </a:xfrm>
                              <a:custGeom>
                                <a:avLst/>
                                <a:gdLst>
                                  <a:gd name="T0" fmla="*/ 25 w 25"/>
                                  <a:gd name="T1" fmla="*/ 1 h 52"/>
                                  <a:gd name="T2" fmla="*/ 25 w 25"/>
                                  <a:gd name="T3" fmla="*/ 0 h 52"/>
                                  <a:gd name="T4" fmla="*/ 0 w 25"/>
                                  <a:gd name="T5" fmla="*/ 51 h 52"/>
                                  <a:gd name="T6" fmla="*/ 0 w 25"/>
                                  <a:gd name="T7" fmla="*/ 52 h 52"/>
                                  <a:gd name="T8" fmla="*/ 25 w 25"/>
                                  <a:gd name="T9" fmla="*/ 1 h 52"/>
                                </a:gdLst>
                                <a:ahLst/>
                                <a:cxnLst>
                                  <a:cxn ang="0">
                                    <a:pos x="T0" y="T1"/>
                                  </a:cxn>
                                  <a:cxn ang="0">
                                    <a:pos x="T2" y="T3"/>
                                  </a:cxn>
                                  <a:cxn ang="0">
                                    <a:pos x="T4" y="T5"/>
                                  </a:cxn>
                                  <a:cxn ang="0">
                                    <a:pos x="T6" y="T7"/>
                                  </a:cxn>
                                  <a:cxn ang="0">
                                    <a:pos x="T8" y="T9"/>
                                  </a:cxn>
                                </a:cxnLst>
                                <a:rect l="0" t="0" r="r" b="b"/>
                                <a:pathLst>
                                  <a:path w="25" h="52">
                                    <a:moveTo>
                                      <a:pt x="25" y="1"/>
                                    </a:moveTo>
                                    <a:lnTo>
                                      <a:pt x="25" y="0"/>
                                    </a:lnTo>
                                    <a:lnTo>
                                      <a:pt x="0" y="51"/>
                                    </a:lnTo>
                                    <a:lnTo>
                                      <a:pt x="0" y="52"/>
                                    </a:lnTo>
                                    <a:lnTo>
                                      <a:pt x="25"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54" name="Freeform 3075"/>
                            <wps:cNvSpPr>
                              <a:spLocks/>
                            </wps:cNvSpPr>
                            <wps:spPr bwMode="auto">
                              <a:xfrm>
                                <a:off x="7398" y="9046"/>
                                <a:ext cx="24" cy="27"/>
                              </a:xfrm>
                              <a:custGeom>
                                <a:avLst/>
                                <a:gdLst>
                                  <a:gd name="T0" fmla="*/ 0 w 3"/>
                                  <a:gd name="T1" fmla="*/ 1 h 3"/>
                                  <a:gd name="T2" fmla="*/ 3 w 3"/>
                                  <a:gd name="T3" fmla="*/ 3 h 3"/>
                                  <a:gd name="T4" fmla="*/ 3 w 3"/>
                                  <a:gd name="T5" fmla="*/ 1 h 3"/>
                                  <a:gd name="T6" fmla="*/ 1 w 3"/>
                                  <a:gd name="T7" fmla="*/ 0 h 3"/>
                                  <a:gd name="T8" fmla="*/ 0 w 3"/>
                                  <a:gd name="T9" fmla="*/ 1 h 3"/>
                                </a:gdLst>
                                <a:ahLst/>
                                <a:cxnLst>
                                  <a:cxn ang="0">
                                    <a:pos x="T0" y="T1"/>
                                  </a:cxn>
                                  <a:cxn ang="0">
                                    <a:pos x="T2" y="T3"/>
                                  </a:cxn>
                                  <a:cxn ang="0">
                                    <a:pos x="T4" y="T5"/>
                                  </a:cxn>
                                  <a:cxn ang="0">
                                    <a:pos x="T6" y="T7"/>
                                  </a:cxn>
                                  <a:cxn ang="0">
                                    <a:pos x="T8" y="T9"/>
                                  </a:cxn>
                                </a:cxnLst>
                                <a:rect l="0" t="0" r="r" b="b"/>
                                <a:pathLst>
                                  <a:path w="3" h="3">
                                    <a:moveTo>
                                      <a:pt x="0" y="1"/>
                                    </a:moveTo>
                                    <a:lnTo>
                                      <a:pt x="3" y="3"/>
                                    </a:lnTo>
                                    <a:lnTo>
                                      <a:pt x="3" y="1"/>
                                    </a:lnTo>
                                    <a:lnTo>
                                      <a:pt x="1" y="0"/>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55" name="Freeform 3076"/>
                            <wps:cNvSpPr>
                              <a:spLocks/>
                            </wps:cNvSpPr>
                            <wps:spPr bwMode="auto">
                              <a:xfrm>
                                <a:off x="7322" y="9062"/>
                                <a:ext cx="91" cy="174"/>
                              </a:xfrm>
                              <a:custGeom>
                                <a:avLst/>
                                <a:gdLst>
                                  <a:gd name="T0" fmla="*/ 10 w 11"/>
                                  <a:gd name="T1" fmla="*/ 0 h 20"/>
                                  <a:gd name="T2" fmla="*/ 1 w 11"/>
                                  <a:gd name="T3" fmla="*/ 15 h 20"/>
                                  <a:gd name="T4" fmla="*/ 0 w 11"/>
                                  <a:gd name="T5" fmla="*/ 15 h 20"/>
                                  <a:gd name="T6" fmla="*/ 0 w 11"/>
                                  <a:gd name="T7" fmla="*/ 18 h 20"/>
                                  <a:gd name="T8" fmla="*/ 1 w 11"/>
                                  <a:gd name="T9" fmla="*/ 20 h 20"/>
                                  <a:gd name="T10" fmla="*/ 2 w 11"/>
                                  <a:gd name="T11" fmla="*/ 20 h 20"/>
                                  <a:gd name="T12" fmla="*/ 2 w 11"/>
                                  <a:gd name="T13" fmla="*/ 19 h 20"/>
                                  <a:gd name="T14" fmla="*/ 2 w 11"/>
                                  <a:gd name="T15" fmla="*/ 18 h 20"/>
                                  <a:gd name="T16" fmla="*/ 11 w 11"/>
                                  <a:gd name="T17" fmla="*/ 1 h 20"/>
                                  <a:gd name="T18" fmla="*/ 10 w 11"/>
                                  <a:gd name="T19"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20">
                                    <a:moveTo>
                                      <a:pt x="10" y="0"/>
                                    </a:moveTo>
                                    <a:lnTo>
                                      <a:pt x="1" y="15"/>
                                    </a:lnTo>
                                    <a:lnTo>
                                      <a:pt x="0" y="15"/>
                                    </a:lnTo>
                                    <a:lnTo>
                                      <a:pt x="0" y="18"/>
                                    </a:lnTo>
                                    <a:lnTo>
                                      <a:pt x="1" y="20"/>
                                    </a:lnTo>
                                    <a:lnTo>
                                      <a:pt x="2" y="20"/>
                                    </a:lnTo>
                                    <a:lnTo>
                                      <a:pt x="2" y="19"/>
                                    </a:lnTo>
                                    <a:lnTo>
                                      <a:pt x="2" y="18"/>
                                    </a:lnTo>
                                    <a:lnTo>
                                      <a:pt x="11" y="1"/>
                                    </a:lnTo>
                                    <a:lnTo>
                                      <a:pt x="10"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6" name="Freeform 3077"/>
                            <wps:cNvSpPr>
                              <a:spLocks/>
                            </wps:cNvSpPr>
                            <wps:spPr bwMode="auto">
                              <a:xfrm>
                                <a:off x="7683" y="8617"/>
                                <a:ext cx="27" cy="575"/>
                              </a:xfrm>
                              <a:custGeom>
                                <a:avLst/>
                                <a:gdLst>
                                  <a:gd name="T0" fmla="*/ 3 w 3"/>
                                  <a:gd name="T1" fmla="*/ 0 h 67"/>
                                  <a:gd name="T2" fmla="*/ 1 w 3"/>
                                  <a:gd name="T3" fmla="*/ 0 h 67"/>
                                  <a:gd name="T4" fmla="*/ 0 w 3"/>
                                  <a:gd name="T5" fmla="*/ 67 h 67"/>
                                  <a:gd name="T6" fmla="*/ 2 w 3"/>
                                  <a:gd name="T7" fmla="*/ 67 h 67"/>
                                  <a:gd name="T8" fmla="*/ 3 w 3"/>
                                  <a:gd name="T9" fmla="*/ 0 h 67"/>
                                </a:gdLst>
                                <a:ahLst/>
                                <a:cxnLst>
                                  <a:cxn ang="0">
                                    <a:pos x="T0" y="T1"/>
                                  </a:cxn>
                                  <a:cxn ang="0">
                                    <a:pos x="T2" y="T3"/>
                                  </a:cxn>
                                  <a:cxn ang="0">
                                    <a:pos x="T4" y="T5"/>
                                  </a:cxn>
                                  <a:cxn ang="0">
                                    <a:pos x="T6" y="T7"/>
                                  </a:cxn>
                                  <a:cxn ang="0">
                                    <a:pos x="T8" y="T9"/>
                                  </a:cxn>
                                </a:cxnLst>
                                <a:rect l="0" t="0" r="r" b="b"/>
                                <a:pathLst>
                                  <a:path w="3" h="67">
                                    <a:moveTo>
                                      <a:pt x="3" y="0"/>
                                    </a:moveTo>
                                    <a:lnTo>
                                      <a:pt x="1" y="0"/>
                                    </a:lnTo>
                                    <a:lnTo>
                                      <a:pt x="0" y="67"/>
                                    </a:lnTo>
                                    <a:lnTo>
                                      <a:pt x="2" y="67"/>
                                    </a:lnTo>
                                    <a:lnTo>
                                      <a:pt x="3" y="0"/>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57" name="Freeform 3078"/>
                            <wps:cNvSpPr>
                              <a:spLocks/>
                            </wps:cNvSpPr>
                            <wps:spPr bwMode="auto">
                              <a:xfrm>
                                <a:off x="7716" y="8607"/>
                                <a:ext cx="203" cy="449"/>
                              </a:xfrm>
                              <a:custGeom>
                                <a:avLst/>
                                <a:gdLst>
                                  <a:gd name="T0" fmla="*/ 0 w 24"/>
                                  <a:gd name="T1" fmla="*/ 1 h 52"/>
                                  <a:gd name="T2" fmla="*/ 1 w 24"/>
                                  <a:gd name="T3" fmla="*/ 0 h 52"/>
                                  <a:gd name="T4" fmla="*/ 24 w 24"/>
                                  <a:gd name="T5" fmla="*/ 51 h 52"/>
                                  <a:gd name="T6" fmla="*/ 22 w 24"/>
                                  <a:gd name="T7" fmla="*/ 52 h 52"/>
                                  <a:gd name="T8" fmla="*/ 0 w 24"/>
                                  <a:gd name="T9" fmla="*/ 1 h 52"/>
                                </a:gdLst>
                                <a:ahLst/>
                                <a:cxnLst>
                                  <a:cxn ang="0">
                                    <a:pos x="T0" y="T1"/>
                                  </a:cxn>
                                  <a:cxn ang="0">
                                    <a:pos x="T2" y="T3"/>
                                  </a:cxn>
                                  <a:cxn ang="0">
                                    <a:pos x="T4" y="T5"/>
                                  </a:cxn>
                                  <a:cxn ang="0">
                                    <a:pos x="T6" y="T7"/>
                                  </a:cxn>
                                  <a:cxn ang="0">
                                    <a:pos x="T8" y="T9"/>
                                  </a:cxn>
                                </a:cxnLst>
                                <a:rect l="0" t="0" r="r" b="b"/>
                                <a:pathLst>
                                  <a:path w="24" h="52">
                                    <a:moveTo>
                                      <a:pt x="0" y="1"/>
                                    </a:moveTo>
                                    <a:lnTo>
                                      <a:pt x="1" y="0"/>
                                    </a:lnTo>
                                    <a:lnTo>
                                      <a:pt x="24" y="51"/>
                                    </a:lnTo>
                                    <a:lnTo>
                                      <a:pt x="22" y="52"/>
                                    </a:lnTo>
                                    <a:lnTo>
                                      <a:pt x="0" y="1"/>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 name="Freeform 3079"/>
                            <wps:cNvSpPr>
                              <a:spLocks/>
                            </wps:cNvSpPr>
                            <wps:spPr bwMode="auto">
                              <a:xfrm>
                                <a:off x="7710" y="8617"/>
                                <a:ext cx="194" cy="445"/>
                              </a:xfrm>
                              <a:custGeom>
                                <a:avLst/>
                                <a:gdLst>
                                  <a:gd name="T0" fmla="*/ 0 w 23"/>
                                  <a:gd name="T1" fmla="*/ 1 h 52"/>
                                  <a:gd name="T2" fmla="*/ 0 w 23"/>
                                  <a:gd name="T3" fmla="*/ 0 h 52"/>
                                  <a:gd name="T4" fmla="*/ 23 w 23"/>
                                  <a:gd name="T5" fmla="*/ 51 h 52"/>
                                  <a:gd name="T6" fmla="*/ 23 w 23"/>
                                  <a:gd name="T7" fmla="*/ 52 h 52"/>
                                  <a:gd name="T8" fmla="*/ 0 w 23"/>
                                  <a:gd name="T9" fmla="*/ 1 h 52"/>
                                </a:gdLst>
                                <a:ahLst/>
                                <a:cxnLst>
                                  <a:cxn ang="0">
                                    <a:pos x="T0" y="T1"/>
                                  </a:cxn>
                                  <a:cxn ang="0">
                                    <a:pos x="T2" y="T3"/>
                                  </a:cxn>
                                  <a:cxn ang="0">
                                    <a:pos x="T4" y="T5"/>
                                  </a:cxn>
                                  <a:cxn ang="0">
                                    <a:pos x="T6" y="T7"/>
                                  </a:cxn>
                                  <a:cxn ang="0">
                                    <a:pos x="T8" y="T9"/>
                                  </a:cxn>
                                </a:cxnLst>
                                <a:rect l="0" t="0" r="r" b="b"/>
                                <a:pathLst>
                                  <a:path w="23" h="52">
                                    <a:moveTo>
                                      <a:pt x="0" y="1"/>
                                    </a:moveTo>
                                    <a:lnTo>
                                      <a:pt x="0" y="0"/>
                                    </a:lnTo>
                                    <a:lnTo>
                                      <a:pt x="23" y="51"/>
                                    </a:lnTo>
                                    <a:lnTo>
                                      <a:pt x="23" y="52"/>
                                    </a:lnTo>
                                    <a:lnTo>
                                      <a:pt x="0" y="1"/>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59" name="Freeform 3080"/>
                            <wps:cNvSpPr>
                              <a:spLocks/>
                            </wps:cNvSpPr>
                            <wps:spPr bwMode="auto">
                              <a:xfrm>
                                <a:off x="7904" y="9046"/>
                                <a:ext cx="25" cy="27"/>
                              </a:xfrm>
                              <a:custGeom>
                                <a:avLst/>
                                <a:gdLst>
                                  <a:gd name="T0" fmla="*/ 0 w 3"/>
                                  <a:gd name="T1" fmla="*/ 2 h 3"/>
                                  <a:gd name="T2" fmla="*/ 2 w 3"/>
                                  <a:gd name="T3" fmla="*/ 0 h 3"/>
                                  <a:gd name="T4" fmla="*/ 3 w 3"/>
                                  <a:gd name="T5" fmla="*/ 2 h 3"/>
                                  <a:gd name="T6" fmla="*/ 1 w 3"/>
                                  <a:gd name="T7" fmla="*/ 3 h 3"/>
                                  <a:gd name="T8" fmla="*/ 0 w 3"/>
                                  <a:gd name="T9" fmla="*/ 2 h 3"/>
                                </a:gdLst>
                                <a:ahLst/>
                                <a:cxnLst>
                                  <a:cxn ang="0">
                                    <a:pos x="T0" y="T1"/>
                                  </a:cxn>
                                  <a:cxn ang="0">
                                    <a:pos x="T2" y="T3"/>
                                  </a:cxn>
                                  <a:cxn ang="0">
                                    <a:pos x="T4" y="T5"/>
                                  </a:cxn>
                                  <a:cxn ang="0">
                                    <a:pos x="T6" y="T7"/>
                                  </a:cxn>
                                  <a:cxn ang="0">
                                    <a:pos x="T8" y="T9"/>
                                  </a:cxn>
                                </a:cxnLst>
                                <a:rect l="0" t="0" r="r" b="b"/>
                                <a:pathLst>
                                  <a:path w="3" h="3">
                                    <a:moveTo>
                                      <a:pt x="0" y="2"/>
                                    </a:moveTo>
                                    <a:lnTo>
                                      <a:pt x="2" y="0"/>
                                    </a:lnTo>
                                    <a:lnTo>
                                      <a:pt x="3" y="2"/>
                                    </a:lnTo>
                                    <a:lnTo>
                                      <a:pt x="1" y="3"/>
                                    </a:lnTo>
                                    <a:lnTo>
                                      <a:pt x="0" y="2"/>
                                    </a:lnTo>
                                    <a:close/>
                                  </a:path>
                                </a:pathLst>
                              </a:custGeom>
                              <a:solidFill>
                                <a:srgbClr val="FF0000"/>
                              </a:solidFill>
                              <a:ln w="0">
                                <a:solidFill>
                                  <a:srgbClr val="000000"/>
                                </a:solidFill>
                                <a:prstDash val="solid"/>
                                <a:round/>
                                <a:headEnd/>
                                <a:tailEnd/>
                              </a:ln>
                            </wps:spPr>
                            <wps:bodyPr rot="0" vert="horz" wrap="square" lIns="91440" tIns="45720" rIns="91440" bIns="45720" anchor="t" anchorCtr="0" upright="1">
                              <a:noAutofit/>
                            </wps:bodyPr>
                          </wps:wsp>
                          <wps:wsp>
                            <wps:cNvPr id="1160" name="Freeform 3081"/>
                            <wps:cNvSpPr>
                              <a:spLocks/>
                            </wps:cNvSpPr>
                            <wps:spPr bwMode="auto">
                              <a:xfrm>
                                <a:off x="7910" y="9062"/>
                                <a:ext cx="112" cy="225"/>
                              </a:xfrm>
                              <a:custGeom>
                                <a:avLst/>
                                <a:gdLst>
                                  <a:gd name="T0" fmla="*/ 2 w 13"/>
                                  <a:gd name="T1" fmla="*/ 0 h 26"/>
                                  <a:gd name="T2" fmla="*/ 12 w 13"/>
                                  <a:gd name="T3" fmla="*/ 20 h 26"/>
                                  <a:gd name="T4" fmla="*/ 13 w 13"/>
                                  <a:gd name="T5" fmla="*/ 20 h 26"/>
                                  <a:gd name="T6" fmla="*/ 12 w 13"/>
                                  <a:gd name="T7" fmla="*/ 24 h 26"/>
                                  <a:gd name="T8" fmla="*/ 12 w 13"/>
                                  <a:gd name="T9" fmla="*/ 25 h 26"/>
                                  <a:gd name="T10" fmla="*/ 11 w 13"/>
                                  <a:gd name="T11" fmla="*/ 26 h 26"/>
                                  <a:gd name="T12" fmla="*/ 11 w 13"/>
                                  <a:gd name="T13" fmla="*/ 25 h 26"/>
                                  <a:gd name="T14" fmla="*/ 11 w 13"/>
                                  <a:gd name="T15" fmla="*/ 24 h 26"/>
                                  <a:gd name="T16" fmla="*/ 0 w 13"/>
                                  <a:gd name="T17" fmla="*/ 1 h 26"/>
                                  <a:gd name="T18" fmla="*/ 2 w 13"/>
                                  <a:gd name="T19"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26">
                                    <a:moveTo>
                                      <a:pt x="2" y="0"/>
                                    </a:moveTo>
                                    <a:lnTo>
                                      <a:pt x="12" y="20"/>
                                    </a:lnTo>
                                    <a:lnTo>
                                      <a:pt x="13" y="20"/>
                                    </a:lnTo>
                                    <a:lnTo>
                                      <a:pt x="12" y="24"/>
                                    </a:lnTo>
                                    <a:lnTo>
                                      <a:pt x="12" y="25"/>
                                    </a:lnTo>
                                    <a:lnTo>
                                      <a:pt x="11" y="26"/>
                                    </a:lnTo>
                                    <a:lnTo>
                                      <a:pt x="11" y="25"/>
                                    </a:lnTo>
                                    <a:lnTo>
                                      <a:pt x="11" y="24"/>
                                    </a:lnTo>
                                    <a:lnTo>
                                      <a:pt x="0" y="1"/>
                                    </a:lnTo>
                                    <a:lnTo>
                                      <a:pt x="2" y="0"/>
                                    </a:lnTo>
                                    <a:close/>
                                  </a:path>
                                </a:pathLst>
                              </a:custGeom>
                              <a:noFill/>
                              <a:ln w="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 name="Rectangle 3082"/>
                            <wps:cNvSpPr>
                              <a:spLocks noChangeArrowheads="1"/>
                            </wps:cNvSpPr>
                            <wps:spPr bwMode="auto">
                              <a:xfrm>
                                <a:off x="7646" y="8493"/>
                                <a:ext cx="42" cy="27"/>
                              </a:xfrm>
                              <a:prstGeom prst="rect">
                                <a:avLst/>
                              </a:prstGeom>
                              <a:solidFill>
                                <a:srgbClr val="006600"/>
                              </a:solidFill>
                              <a:ln w="0">
                                <a:solidFill>
                                  <a:srgbClr val="000000"/>
                                </a:solidFill>
                                <a:miter lim="800000"/>
                                <a:headEnd/>
                                <a:tailEnd/>
                              </a:ln>
                            </wps:spPr>
                            <wps:bodyPr rot="0" vert="horz" wrap="square" lIns="91440" tIns="45720" rIns="91440" bIns="45720" anchor="t" anchorCtr="0" upright="1">
                              <a:noAutofit/>
                            </wps:bodyPr>
                          </wps:wsp>
                          <wps:wsp>
                            <wps:cNvPr id="1162" name="Freeform 3083"/>
                            <wps:cNvSpPr>
                              <a:spLocks/>
                            </wps:cNvSpPr>
                            <wps:spPr bwMode="auto">
                              <a:xfrm>
                                <a:off x="7321" y="9192"/>
                                <a:ext cx="17" cy="44"/>
                              </a:xfrm>
                              <a:custGeom>
                                <a:avLst/>
                                <a:gdLst>
                                  <a:gd name="T0" fmla="*/ 39 w 39"/>
                                  <a:gd name="T1" fmla="*/ 45 h 72"/>
                                  <a:gd name="T2" fmla="*/ 39 w 39"/>
                                  <a:gd name="T3" fmla="*/ 72 h 72"/>
                                  <a:gd name="T4" fmla="*/ 18 w 39"/>
                                  <a:gd name="T5" fmla="*/ 72 h 72"/>
                                  <a:gd name="T6" fmla="*/ 0 w 39"/>
                                  <a:gd name="T7" fmla="*/ 45 h 72"/>
                                  <a:gd name="T8" fmla="*/ 0 w 39"/>
                                  <a:gd name="T9" fmla="*/ 0 h 72"/>
                                  <a:gd name="T10" fmla="*/ 24 w 39"/>
                                  <a:gd name="T11" fmla="*/ 0 h 72"/>
                                  <a:gd name="T12" fmla="*/ 39 w 39"/>
                                  <a:gd name="T13" fmla="*/ 45 h 72"/>
                                </a:gdLst>
                                <a:ahLst/>
                                <a:cxnLst>
                                  <a:cxn ang="0">
                                    <a:pos x="T0" y="T1"/>
                                  </a:cxn>
                                  <a:cxn ang="0">
                                    <a:pos x="T2" y="T3"/>
                                  </a:cxn>
                                  <a:cxn ang="0">
                                    <a:pos x="T4" y="T5"/>
                                  </a:cxn>
                                  <a:cxn ang="0">
                                    <a:pos x="T6" y="T7"/>
                                  </a:cxn>
                                  <a:cxn ang="0">
                                    <a:pos x="T8" y="T9"/>
                                  </a:cxn>
                                  <a:cxn ang="0">
                                    <a:pos x="T10" y="T11"/>
                                  </a:cxn>
                                  <a:cxn ang="0">
                                    <a:pos x="T12" y="T13"/>
                                  </a:cxn>
                                </a:cxnLst>
                                <a:rect l="0" t="0" r="r" b="b"/>
                                <a:pathLst>
                                  <a:path w="39" h="72">
                                    <a:moveTo>
                                      <a:pt x="39" y="45"/>
                                    </a:moveTo>
                                    <a:lnTo>
                                      <a:pt x="39" y="72"/>
                                    </a:lnTo>
                                    <a:lnTo>
                                      <a:pt x="18" y="72"/>
                                    </a:lnTo>
                                    <a:lnTo>
                                      <a:pt x="0" y="45"/>
                                    </a:lnTo>
                                    <a:lnTo>
                                      <a:pt x="0" y="0"/>
                                    </a:lnTo>
                                    <a:lnTo>
                                      <a:pt x="24" y="0"/>
                                    </a:lnTo>
                                    <a:lnTo>
                                      <a:pt x="39" y="45"/>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s:wsp>
                            <wps:cNvPr id="1163" name="Rectangle 3084"/>
                            <wps:cNvSpPr>
                              <a:spLocks noChangeArrowheads="1"/>
                            </wps:cNvSpPr>
                            <wps:spPr bwMode="auto">
                              <a:xfrm>
                                <a:off x="7652" y="8449"/>
                                <a:ext cx="32" cy="44"/>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164" name="Freeform 3085"/>
                            <wps:cNvSpPr>
                              <a:spLocks/>
                            </wps:cNvSpPr>
                            <wps:spPr bwMode="auto">
                              <a:xfrm>
                                <a:off x="8004" y="9234"/>
                                <a:ext cx="19" cy="53"/>
                              </a:xfrm>
                              <a:custGeom>
                                <a:avLst/>
                                <a:gdLst>
                                  <a:gd name="T0" fmla="*/ 0 w 42"/>
                                  <a:gd name="T1" fmla="*/ 57 h 87"/>
                                  <a:gd name="T2" fmla="*/ 0 w 42"/>
                                  <a:gd name="T3" fmla="*/ 87 h 87"/>
                                  <a:gd name="T4" fmla="*/ 21 w 42"/>
                                  <a:gd name="T5" fmla="*/ 72 h 87"/>
                                  <a:gd name="T6" fmla="*/ 18 w 42"/>
                                  <a:gd name="T7" fmla="*/ 51 h 87"/>
                                  <a:gd name="T8" fmla="*/ 42 w 42"/>
                                  <a:gd name="T9" fmla="*/ 0 h 87"/>
                                  <a:gd name="T10" fmla="*/ 18 w 42"/>
                                  <a:gd name="T11" fmla="*/ 0 h 87"/>
                                  <a:gd name="T12" fmla="*/ 0 w 42"/>
                                  <a:gd name="T13" fmla="*/ 57 h 87"/>
                                </a:gdLst>
                                <a:ahLst/>
                                <a:cxnLst>
                                  <a:cxn ang="0">
                                    <a:pos x="T0" y="T1"/>
                                  </a:cxn>
                                  <a:cxn ang="0">
                                    <a:pos x="T2" y="T3"/>
                                  </a:cxn>
                                  <a:cxn ang="0">
                                    <a:pos x="T4" y="T5"/>
                                  </a:cxn>
                                  <a:cxn ang="0">
                                    <a:pos x="T6" y="T7"/>
                                  </a:cxn>
                                  <a:cxn ang="0">
                                    <a:pos x="T8" y="T9"/>
                                  </a:cxn>
                                  <a:cxn ang="0">
                                    <a:pos x="T10" y="T11"/>
                                  </a:cxn>
                                  <a:cxn ang="0">
                                    <a:pos x="T12" y="T13"/>
                                  </a:cxn>
                                </a:cxnLst>
                                <a:rect l="0" t="0" r="r" b="b"/>
                                <a:pathLst>
                                  <a:path w="42" h="87">
                                    <a:moveTo>
                                      <a:pt x="0" y="57"/>
                                    </a:moveTo>
                                    <a:lnTo>
                                      <a:pt x="0" y="87"/>
                                    </a:lnTo>
                                    <a:lnTo>
                                      <a:pt x="21" y="72"/>
                                    </a:lnTo>
                                    <a:lnTo>
                                      <a:pt x="18" y="51"/>
                                    </a:lnTo>
                                    <a:lnTo>
                                      <a:pt x="42" y="0"/>
                                    </a:lnTo>
                                    <a:lnTo>
                                      <a:pt x="18" y="0"/>
                                    </a:lnTo>
                                    <a:lnTo>
                                      <a:pt x="0" y="57"/>
                                    </a:lnTo>
                                    <a:close/>
                                  </a:path>
                                </a:pathLst>
                              </a:custGeom>
                              <a:solidFill>
                                <a:srgbClr val="FF0000"/>
                              </a:solidFill>
                              <a:ln w="3175" cmpd="sng">
                                <a:solidFill>
                                  <a:srgbClr val="000000"/>
                                </a:solidFill>
                                <a:round/>
                                <a:headEnd/>
                                <a:tailEnd/>
                              </a:ln>
                            </wps:spPr>
                            <wps:bodyPr rot="0" vert="horz" wrap="square" lIns="91440" tIns="45720" rIns="91440" bIns="45720" anchor="t" anchorCtr="0" upright="1">
                              <a:noAutofit/>
                            </wps:bodyPr>
                          </wps:wsp>
                          <wpg:grpSp>
                            <wpg:cNvPr id="1165" name="Group 3086"/>
                            <wpg:cNvGrpSpPr>
                              <a:grpSpLocks/>
                            </wpg:cNvGrpSpPr>
                            <wpg:grpSpPr bwMode="auto">
                              <a:xfrm flipH="1">
                                <a:off x="7589" y="8329"/>
                                <a:ext cx="128" cy="161"/>
                                <a:chOff x="2791" y="11684"/>
                                <a:chExt cx="69" cy="162"/>
                              </a:xfrm>
                            </wpg:grpSpPr>
                            <wps:wsp>
                              <wps:cNvPr id="1166" name="Freeform 3087"/>
                              <wps:cNvSpPr>
                                <a:spLocks/>
                              </wps:cNvSpPr>
                              <wps:spPr bwMode="auto">
                                <a:xfrm>
                                  <a:off x="2839" y="11743"/>
                                  <a:ext cx="21" cy="51"/>
                                </a:xfrm>
                                <a:custGeom>
                                  <a:avLst/>
                                  <a:gdLst>
                                    <a:gd name="T0" fmla="*/ 2 w 3"/>
                                    <a:gd name="T1" fmla="*/ 0 h 8"/>
                                    <a:gd name="T2" fmla="*/ 1 w 3"/>
                                    <a:gd name="T3" fmla="*/ 0 h 8"/>
                                    <a:gd name="T4" fmla="*/ 0 w 3"/>
                                    <a:gd name="T5" fmla="*/ 1 h 8"/>
                                    <a:gd name="T6" fmla="*/ 0 w 3"/>
                                    <a:gd name="T7" fmla="*/ 7 h 8"/>
                                    <a:gd name="T8" fmla="*/ 1 w 3"/>
                                    <a:gd name="T9" fmla="*/ 8 h 8"/>
                                    <a:gd name="T10" fmla="*/ 2 w 3"/>
                                    <a:gd name="T11" fmla="*/ 8 h 8"/>
                                    <a:gd name="T12" fmla="*/ 3 w 3"/>
                                    <a:gd name="T13" fmla="*/ 7 h 8"/>
                                    <a:gd name="T14" fmla="*/ 3 w 3"/>
                                    <a:gd name="T15" fmla="*/ 1 h 8"/>
                                    <a:gd name="T16" fmla="*/ 2 w 3"/>
                                    <a:gd name="T17"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 h="8">
                                      <a:moveTo>
                                        <a:pt x="2" y="0"/>
                                      </a:moveTo>
                                      <a:lnTo>
                                        <a:pt x="1" y="0"/>
                                      </a:lnTo>
                                      <a:cubicBezTo>
                                        <a:pt x="0" y="0"/>
                                        <a:pt x="0" y="0"/>
                                        <a:pt x="0" y="1"/>
                                      </a:cubicBezTo>
                                      <a:lnTo>
                                        <a:pt x="0" y="7"/>
                                      </a:lnTo>
                                      <a:cubicBezTo>
                                        <a:pt x="0" y="8"/>
                                        <a:pt x="0" y="8"/>
                                        <a:pt x="1" y="8"/>
                                      </a:cubicBezTo>
                                      <a:lnTo>
                                        <a:pt x="2" y="8"/>
                                      </a:lnTo>
                                      <a:cubicBezTo>
                                        <a:pt x="3" y="8"/>
                                        <a:pt x="3" y="8"/>
                                        <a:pt x="3" y="7"/>
                                      </a:cubicBezTo>
                                      <a:lnTo>
                                        <a:pt x="3" y="1"/>
                                      </a:lnTo>
                                      <a:cubicBezTo>
                                        <a:pt x="3" y="0"/>
                                        <a:pt x="3" y="0"/>
                                        <a:pt x="2" y="0"/>
                                      </a:cubicBezTo>
                                      <a:close/>
                                    </a:path>
                                  </a:pathLst>
                                </a:custGeom>
                                <a:solidFill>
                                  <a:srgbClr val="A9A8A7"/>
                                </a:solidFill>
                                <a:ln w="0">
                                  <a:solidFill>
                                    <a:srgbClr val="000000"/>
                                  </a:solidFill>
                                  <a:prstDash val="solid"/>
                                  <a:round/>
                                  <a:headEnd/>
                                  <a:tailEnd/>
                                </a:ln>
                              </wps:spPr>
                              <wps:bodyPr rot="0" vert="horz" wrap="square" lIns="91440" tIns="45720" rIns="91440" bIns="45720" anchor="t" anchorCtr="0" upright="1">
                                <a:noAutofit/>
                              </wps:bodyPr>
                            </wps:wsp>
                            <wps:wsp>
                              <wps:cNvPr id="1167" name="Freeform 3088"/>
                              <wps:cNvSpPr>
                                <a:spLocks/>
                              </wps:cNvSpPr>
                              <wps:spPr bwMode="auto">
                                <a:xfrm>
                                  <a:off x="2791" y="11731"/>
                                  <a:ext cx="48" cy="68"/>
                                </a:xfrm>
                                <a:custGeom>
                                  <a:avLst/>
                                  <a:gdLst>
                                    <a:gd name="T0" fmla="*/ 7 w 7"/>
                                    <a:gd name="T1" fmla="*/ 11 h 11"/>
                                    <a:gd name="T2" fmla="*/ 3 w 7"/>
                                    <a:gd name="T3" fmla="*/ 11 h 11"/>
                                    <a:gd name="T4" fmla="*/ 2 w 7"/>
                                    <a:gd name="T5" fmla="*/ 11 h 11"/>
                                    <a:gd name="T6" fmla="*/ 1 w 7"/>
                                    <a:gd name="T7" fmla="*/ 11 h 11"/>
                                    <a:gd name="T8" fmla="*/ 0 w 7"/>
                                    <a:gd name="T9" fmla="*/ 9 h 11"/>
                                    <a:gd name="T10" fmla="*/ 0 w 7"/>
                                    <a:gd name="T11" fmla="*/ 3 h 11"/>
                                    <a:gd name="T12" fmla="*/ 1 w 7"/>
                                    <a:gd name="T13" fmla="*/ 2 h 11"/>
                                    <a:gd name="T14" fmla="*/ 2 w 7"/>
                                    <a:gd name="T15" fmla="*/ 1 h 11"/>
                                    <a:gd name="T16" fmla="*/ 3 w 7"/>
                                    <a:gd name="T17" fmla="*/ 1 h 11"/>
                                    <a:gd name="T18" fmla="*/ 7 w 7"/>
                                    <a:gd name="T19" fmla="*/ 0 h 11"/>
                                    <a:gd name="T20" fmla="*/ 7 w 7"/>
                                    <a:gd name="T21"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 h="11">
                                      <a:moveTo>
                                        <a:pt x="7" y="11"/>
                                      </a:moveTo>
                                      <a:lnTo>
                                        <a:pt x="3" y="11"/>
                                      </a:lnTo>
                                      <a:lnTo>
                                        <a:pt x="2" y="11"/>
                                      </a:lnTo>
                                      <a:lnTo>
                                        <a:pt x="1" y="11"/>
                                      </a:lnTo>
                                      <a:lnTo>
                                        <a:pt x="0" y="9"/>
                                      </a:lnTo>
                                      <a:lnTo>
                                        <a:pt x="0" y="3"/>
                                      </a:lnTo>
                                      <a:lnTo>
                                        <a:pt x="1" y="2"/>
                                      </a:lnTo>
                                      <a:lnTo>
                                        <a:pt x="2" y="1"/>
                                      </a:lnTo>
                                      <a:lnTo>
                                        <a:pt x="3" y="1"/>
                                      </a:lnTo>
                                      <a:lnTo>
                                        <a:pt x="7" y="0"/>
                                      </a:lnTo>
                                      <a:lnTo>
                                        <a:pt x="7" y="11"/>
                                      </a:lnTo>
                                      <a:close/>
                                    </a:path>
                                  </a:pathLst>
                                </a:custGeom>
                                <a:solidFill>
                                  <a:srgbClr val="FF0000"/>
                                </a:solidFill>
                                <a:ln w="0">
                                  <a:solidFill>
                                    <a:srgbClr val="25221E"/>
                                  </a:solidFill>
                                  <a:prstDash val="solid"/>
                                  <a:round/>
                                  <a:headEnd/>
                                  <a:tailEnd/>
                                </a:ln>
                              </wps:spPr>
                              <wps:bodyPr rot="0" vert="horz" wrap="square" lIns="91440" tIns="45720" rIns="91440" bIns="45720" anchor="t" anchorCtr="0" upright="1">
                                <a:noAutofit/>
                              </wps:bodyPr>
                            </wps:wsp>
                            <wps:wsp>
                              <wps:cNvPr id="1168" name="Rectangle 3089"/>
                              <wps:cNvSpPr>
                                <a:spLocks noChangeArrowheads="1"/>
                              </wps:cNvSpPr>
                              <wps:spPr bwMode="auto">
                                <a:xfrm>
                                  <a:off x="2805" y="11801"/>
                                  <a:ext cx="26" cy="45"/>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9" name="Rectangle 3090"/>
                              <wps:cNvSpPr>
                                <a:spLocks noChangeArrowheads="1"/>
                              </wps:cNvSpPr>
                              <wps:spPr bwMode="auto">
                                <a:xfrm>
                                  <a:off x="2818" y="11684"/>
                                  <a:ext cx="8" cy="80"/>
                                </a:xfrm>
                                <a:prstGeom prst="rect">
                                  <a:avLst/>
                                </a:prstGeom>
                                <a:solidFill>
                                  <a:srgbClr val="FFCC00"/>
                                </a:solidFill>
                                <a:ln w="0">
                                  <a:solidFill>
                                    <a:srgbClr val="000000"/>
                                  </a:solidFill>
                                  <a:miter lim="800000"/>
                                  <a:headEnd/>
                                  <a:tailEnd/>
                                </a:ln>
                              </wps:spPr>
                              <wps:bodyPr rot="0" vert="horz" wrap="square" lIns="91440" tIns="45720" rIns="91440" bIns="45720" anchor="t" anchorCtr="0" upright="1">
                                <a:noAutofit/>
                              </wps:bodyPr>
                            </wps:wsp>
                          </wpg:grpSp>
                        </wpg:grpSp>
                      </wpg:grpSp>
                      <wps:wsp>
                        <wps:cNvPr id="1170" name="Line 3091"/>
                        <wps:cNvCnPr/>
                        <wps:spPr bwMode="auto">
                          <a:xfrm flipV="1">
                            <a:off x="3440" y="6716"/>
                            <a:ext cx="5085" cy="945"/>
                          </a:xfrm>
                          <a:prstGeom prst="line">
                            <a:avLst/>
                          </a:prstGeom>
                          <a:noFill/>
                          <a:ln w="9525">
                            <a:solidFill>
                              <a:srgbClr val="000000"/>
                            </a:solidFill>
                            <a:prstDash val="lgDashDotDot"/>
                            <a:round/>
                            <a:headEnd/>
                            <a:tailEnd/>
                          </a:ln>
                          <a:extLst>
                            <a:ext uri="{909E8E84-426E-40DD-AFC4-6F175D3DCCD1}">
                              <a14:hiddenFill xmlns:a14="http://schemas.microsoft.com/office/drawing/2010/main">
                                <a:noFill/>
                              </a14:hiddenFill>
                            </a:ext>
                          </a:extLst>
                        </wps:spPr>
                        <wps:bodyPr/>
                      </wps:wsp>
                      <wps:wsp>
                        <wps:cNvPr id="1171" name="Text Box 3092"/>
                        <wps:cNvSpPr txBox="1">
                          <a:spLocks noChangeArrowheads="1"/>
                        </wps:cNvSpPr>
                        <wps:spPr bwMode="auto">
                          <a:xfrm>
                            <a:off x="4679" y="6408"/>
                            <a:ext cx="1119" cy="555"/>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3B0BF06C" w14:textId="77777777" w:rsidR="00C642F8" w:rsidRPr="00F748DD" w:rsidRDefault="00C642F8" w:rsidP="00C642F8">
                              <w:pPr>
                                <w:autoSpaceDE w:val="0"/>
                                <w:autoSpaceDN w:val="0"/>
                                <w:adjustRightInd w:val="0"/>
                                <w:jc w:val="center"/>
                                <w:rPr>
                                  <w:rFonts w:ascii="Arial" w:hAnsi="Arial" w:cs="Arial"/>
                                  <w:b/>
                                  <w:bCs/>
                                  <w:sz w:val="12"/>
                                  <w:szCs w:val="12"/>
                                  <w:lang w:val="es-ES"/>
                                </w:rPr>
                              </w:pPr>
                              <w:r w:rsidRPr="00F748DD">
                                <w:rPr>
                                  <w:rFonts w:ascii="Arial" w:hAnsi="Arial" w:cs="Arial"/>
                                  <w:b/>
                                  <w:bCs/>
                                  <w:sz w:val="12"/>
                                  <w:szCs w:val="12"/>
                                  <w:lang w:val="es-ES"/>
                                </w:rPr>
                                <w:t>BM 2</w:t>
                              </w:r>
                            </w:p>
                            <w:p w14:paraId="54133C25"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X</w:t>
                              </w:r>
                              <w:proofErr w:type="gramStart"/>
                              <w:r w:rsidRPr="00F748DD">
                                <w:rPr>
                                  <w:rFonts w:ascii="Arial" w:hAnsi="Arial" w:cs="Arial"/>
                                  <w:b/>
                                  <w:bCs/>
                                  <w:sz w:val="12"/>
                                  <w:szCs w:val="12"/>
                                  <w:lang w:val="es-ES"/>
                                </w:rPr>
                                <w:t>,Y,Z</w:t>
                              </w:r>
                              <w:proofErr w:type="gramEnd"/>
                              <w:r w:rsidRPr="00F748DD">
                                <w:rPr>
                                  <w:rFonts w:ascii="Arial" w:hAnsi="Arial" w:cs="Arial"/>
                                  <w:b/>
                                  <w:bCs/>
                                  <w:sz w:val="12"/>
                                  <w:szCs w:val="12"/>
                                  <w:lang w:val="es-ES"/>
                                </w:rPr>
                                <w:t>)</w:t>
                              </w:r>
                            </w:p>
                          </w:txbxContent>
                        </wps:txbx>
                        <wps:bodyPr rot="0" vert="horz" wrap="square" lIns="91440" tIns="45720" rIns="91440" bIns="45720" anchor="t" anchorCtr="0" upright="1">
                          <a:noAutofit/>
                        </wps:bodyPr>
                      </wps:wsp>
                      <wps:wsp>
                        <wps:cNvPr id="1172" name="Freeform 3093"/>
                        <wps:cNvSpPr>
                          <a:spLocks/>
                        </wps:cNvSpPr>
                        <wps:spPr bwMode="auto">
                          <a:xfrm>
                            <a:off x="3055" y="7146"/>
                            <a:ext cx="1100" cy="390"/>
                          </a:xfrm>
                          <a:custGeom>
                            <a:avLst/>
                            <a:gdLst>
                              <a:gd name="T0" fmla="*/ 0 w 1120"/>
                              <a:gd name="T1" fmla="*/ 0 h 240"/>
                              <a:gd name="T2" fmla="*/ 260 w 1120"/>
                              <a:gd name="T3" fmla="*/ 0 h 240"/>
                              <a:gd name="T4" fmla="*/ 430 w 1120"/>
                              <a:gd name="T5" fmla="*/ 10 h 240"/>
                              <a:gd name="T6" fmla="*/ 610 w 1120"/>
                              <a:gd name="T7" fmla="*/ 40 h 240"/>
                              <a:gd name="T8" fmla="*/ 770 w 1120"/>
                              <a:gd name="T9" fmla="*/ 80 h 240"/>
                              <a:gd name="T10" fmla="*/ 970 w 1120"/>
                              <a:gd name="T11" fmla="*/ 150 h 240"/>
                              <a:gd name="T12" fmla="*/ 1120 w 1120"/>
                              <a:gd name="T13" fmla="*/ 240 h 240"/>
                            </a:gdLst>
                            <a:ahLst/>
                            <a:cxnLst>
                              <a:cxn ang="0">
                                <a:pos x="T0" y="T1"/>
                              </a:cxn>
                              <a:cxn ang="0">
                                <a:pos x="T2" y="T3"/>
                              </a:cxn>
                              <a:cxn ang="0">
                                <a:pos x="T4" y="T5"/>
                              </a:cxn>
                              <a:cxn ang="0">
                                <a:pos x="T6" y="T7"/>
                              </a:cxn>
                              <a:cxn ang="0">
                                <a:pos x="T8" y="T9"/>
                              </a:cxn>
                              <a:cxn ang="0">
                                <a:pos x="T10" y="T11"/>
                              </a:cxn>
                              <a:cxn ang="0">
                                <a:pos x="T12" y="T13"/>
                              </a:cxn>
                            </a:cxnLst>
                            <a:rect l="0" t="0" r="r" b="b"/>
                            <a:pathLst>
                              <a:path w="1120" h="240">
                                <a:moveTo>
                                  <a:pt x="0" y="0"/>
                                </a:moveTo>
                                <a:lnTo>
                                  <a:pt x="260" y="0"/>
                                </a:lnTo>
                                <a:lnTo>
                                  <a:pt x="430" y="10"/>
                                </a:lnTo>
                                <a:lnTo>
                                  <a:pt x="610" y="40"/>
                                </a:lnTo>
                                <a:lnTo>
                                  <a:pt x="770" y="80"/>
                                </a:lnTo>
                                <a:lnTo>
                                  <a:pt x="970" y="150"/>
                                </a:lnTo>
                                <a:lnTo>
                                  <a:pt x="1120" y="240"/>
                                </a:lnTo>
                              </a:path>
                            </a:pathLst>
                          </a:custGeom>
                          <a:noFill/>
                          <a:ln w="9525">
                            <a:solidFill>
                              <a:srgbClr val="00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3" name="Text Box 3094"/>
                        <wps:cNvSpPr txBox="1">
                          <a:spLocks noChangeArrowheads="1"/>
                        </wps:cNvSpPr>
                        <wps:spPr bwMode="auto">
                          <a:xfrm>
                            <a:off x="2970" y="6890"/>
                            <a:ext cx="1015" cy="457"/>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00F73A47" w14:textId="77777777" w:rsidR="00C642F8" w:rsidRPr="00F748DD" w:rsidRDefault="00C642F8" w:rsidP="00C642F8">
                              <w:pPr>
                                <w:autoSpaceDE w:val="0"/>
                                <w:autoSpaceDN w:val="0"/>
                                <w:adjustRightInd w:val="0"/>
                                <w:jc w:val="center"/>
                                <w:rPr>
                                  <w:rFonts w:ascii="Arial" w:hAnsi="Arial" w:cs="Arial"/>
                                  <w:b/>
                                  <w:bCs/>
                                  <w:sz w:val="16"/>
                                  <w:szCs w:val="16"/>
                                </w:rPr>
                              </w:pPr>
                            </w:p>
                            <w:p w14:paraId="27835950" w14:textId="77777777" w:rsidR="00C642F8" w:rsidRPr="00F748DD" w:rsidRDefault="00C642F8" w:rsidP="00C642F8">
                              <w:pPr>
                                <w:autoSpaceDE w:val="0"/>
                                <w:autoSpaceDN w:val="0"/>
                                <w:adjustRightInd w:val="0"/>
                                <w:jc w:val="center"/>
                                <w:rPr>
                                  <w:rFonts w:ascii="Verdana" w:hAnsi="Verdana" w:cs="Verdana"/>
                                  <w:sz w:val="16"/>
                                  <w:szCs w:val="16"/>
                                </w:rPr>
                              </w:pPr>
                            </w:p>
                          </w:txbxContent>
                        </wps:txbx>
                        <wps:bodyPr rot="0" vert="horz" wrap="square" lIns="91440" tIns="45720" rIns="91440" bIns="45720" anchor="t" anchorCtr="0" upright="1">
                          <a:noAutofit/>
                        </wps:bodyPr>
                      </wps:wsp>
                      <wps:wsp>
                        <wps:cNvPr id="1174" name="Text Box 3095"/>
                        <wps:cNvSpPr txBox="1">
                          <a:spLocks noChangeArrowheads="1"/>
                        </wps:cNvSpPr>
                        <wps:spPr bwMode="auto">
                          <a:xfrm>
                            <a:off x="6000" y="6828"/>
                            <a:ext cx="805" cy="377"/>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75060948" w14:textId="77777777" w:rsidR="00C642F8" w:rsidRPr="00F748DD" w:rsidRDefault="00C642F8" w:rsidP="00C642F8">
                              <w:pPr>
                                <w:autoSpaceDE w:val="0"/>
                                <w:autoSpaceDN w:val="0"/>
                                <w:adjustRightInd w:val="0"/>
                                <w:jc w:val="center"/>
                                <w:rPr>
                                  <w:rFonts w:ascii="Verdana" w:hAnsi="Verdana" w:cs="Verdana"/>
                                  <w:sz w:val="12"/>
                                  <w:szCs w:val="12"/>
                                </w:rPr>
                              </w:pPr>
                              <w:proofErr w:type="spellStart"/>
                              <w:r w:rsidRPr="00F748DD">
                                <w:rPr>
                                  <w:rFonts w:ascii="Arial" w:hAnsi="Arial" w:cs="Arial"/>
                                  <w:b/>
                                  <w:bCs/>
                                  <w:sz w:val="12"/>
                                  <w:szCs w:val="12"/>
                                </w:rPr>
                                <w:t>Dm</w:t>
                              </w:r>
                              <w:proofErr w:type="spellEnd"/>
                            </w:p>
                          </w:txbxContent>
                        </wps:txbx>
                        <wps:bodyPr rot="0" vert="horz" wrap="square" lIns="91440" tIns="45720" rIns="91440" bIns="45720" anchor="t" anchorCtr="0" upright="1">
                          <a:noAutofit/>
                        </wps:bodyPr>
                      </wps:wsp>
                      <wps:wsp>
                        <wps:cNvPr id="1175" name="Line 3096"/>
                        <wps:cNvCnPr/>
                        <wps:spPr bwMode="auto">
                          <a:xfrm>
                            <a:off x="3416" y="7673"/>
                            <a:ext cx="512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1176" name="Text Box 3097"/>
                        <wps:cNvSpPr txBox="1">
                          <a:spLocks noChangeArrowheads="1"/>
                        </wps:cNvSpPr>
                        <wps:spPr bwMode="auto">
                          <a:xfrm>
                            <a:off x="8180" y="8158"/>
                            <a:ext cx="1015" cy="547"/>
                          </a:xfrm>
                          <a:prstGeom prst="rect">
                            <a:avLst/>
                          </a:prstGeom>
                          <a:noFill/>
                          <a:ln>
                            <a:noFill/>
                          </a:ln>
                          <a:extLst>
                            <a:ext uri="{909E8E84-426E-40DD-AFC4-6F175D3DCCD1}">
                              <a14:hiddenFill xmlns:a14="http://schemas.microsoft.com/office/drawing/2010/main">
                                <a:solidFill>
                                  <a:srgbClr val="FFCC99">
                                    <a:alpha val="50000"/>
                                  </a:srgbClr>
                                </a:solidFill>
                              </a14:hiddenFill>
                            </a:ext>
                            <a:ext uri="{91240B29-F687-4F45-9708-019B960494DF}">
                              <a14:hiddenLine xmlns:a14="http://schemas.microsoft.com/office/drawing/2010/main" w="9525">
                                <a:solidFill>
                                  <a:srgbClr val="FF6600"/>
                                </a:solidFill>
                                <a:miter lim="800000"/>
                                <a:headEnd/>
                                <a:tailEnd/>
                              </a14:hiddenLine>
                            </a:ext>
                          </a:extLst>
                        </wps:spPr>
                        <wps:txbx>
                          <w:txbxContent>
                            <w:p w14:paraId="039F15D8" w14:textId="77777777" w:rsidR="00C642F8" w:rsidRPr="00F748DD" w:rsidRDefault="00C642F8" w:rsidP="00C642F8">
                              <w:pPr>
                                <w:autoSpaceDE w:val="0"/>
                                <w:autoSpaceDN w:val="0"/>
                                <w:adjustRightInd w:val="0"/>
                                <w:jc w:val="center"/>
                                <w:rPr>
                                  <w:rFonts w:ascii="Arial" w:hAnsi="Arial" w:cs="Arial"/>
                                  <w:b/>
                                  <w:bCs/>
                                  <w:sz w:val="12"/>
                                  <w:szCs w:val="12"/>
                                </w:rPr>
                              </w:pPr>
                              <w:r w:rsidRPr="00F748DD">
                                <w:rPr>
                                  <w:rFonts w:ascii="Arial" w:hAnsi="Arial" w:cs="Arial"/>
                                  <w:b/>
                                  <w:bCs/>
                                  <w:sz w:val="12"/>
                                  <w:szCs w:val="12"/>
                                </w:rPr>
                                <w:t>P1</w:t>
                              </w:r>
                            </w:p>
                            <w:p w14:paraId="0915B2F3" w14:textId="77777777" w:rsidR="00C642F8" w:rsidRPr="00F748DD" w:rsidRDefault="00C642F8" w:rsidP="00C642F8">
                              <w:pPr>
                                <w:autoSpaceDE w:val="0"/>
                                <w:autoSpaceDN w:val="0"/>
                                <w:adjustRightInd w:val="0"/>
                                <w:jc w:val="center"/>
                                <w:rPr>
                                  <w:rFonts w:ascii="Arial" w:hAnsi="Arial" w:cs="Arial"/>
                                  <w:b/>
                                  <w:sz w:val="12"/>
                                  <w:szCs w:val="12"/>
                                </w:rPr>
                              </w:pPr>
                              <w:r w:rsidRPr="00F748DD">
                                <w:rPr>
                                  <w:rFonts w:ascii="Arial" w:hAnsi="Arial" w:cs="Arial"/>
                                  <w:b/>
                                  <w:sz w:val="12"/>
                                  <w:szCs w:val="12"/>
                                </w:rPr>
                                <w:t>(X</w:t>
                              </w:r>
                              <w:proofErr w:type="gramStart"/>
                              <w:r w:rsidRPr="00F748DD">
                                <w:rPr>
                                  <w:rFonts w:ascii="Arial" w:hAnsi="Arial" w:cs="Arial"/>
                                  <w:b/>
                                  <w:sz w:val="12"/>
                                  <w:szCs w:val="12"/>
                                </w:rPr>
                                <w:t>,Y</w:t>
                              </w:r>
                              <w:proofErr w:type="gramEnd"/>
                              <w:r w:rsidRPr="00F748DD">
                                <w:rPr>
                                  <w:rFonts w:ascii="Arial" w:hAnsi="Arial" w:cs="Arial"/>
                                  <w:b/>
                                  <w:sz w:val="12"/>
                                  <w:szCs w:val="12"/>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70" o:spid="_x0000_s1344" style="position:absolute;left:0;text-align:left;margin-left:82.4pt;margin-top:5.65pt;width:276.75pt;height:136pt;z-index:251664384" coordorigin="2496,5410" coordsize="7053,4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">
                <v:rect id="Rectangle 2992" o:spid="_x0000_s1345" style="position:absolute;left:2496;top:5410;width:7053;height:4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jbosYA&#10;AADdAAAADwAAAGRycy9kb3ducmV2LnhtbERPS0sDMRC+C/6HMIKX0ia1UOu62SKKIIKHPqh4G5Lp&#10;7tbNZN3E7dZf3wiCt/n4npMvB9eInrpQe9YwnSgQxMbbmksN283zeAEiRGSLjWfScKIAy+LyIsfM&#10;+iOvqF/HUqQQDhlqqGJsMymDqchhmPiWOHF73zmMCXaltB0eU7hr5I1Sc+mw5tRQYUuPFZnP9bfT&#10;EGa7136k5PvX6WOnDj9PJrzdGa2vr4aHexCRhvgv/nO/2DRf3U7h95t0giz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VjbosYAAADdAAAADwAAAAAAAAAAAAAAAACYAgAAZHJz&#10;L2Rvd25yZXYueG1sUEsFBgAAAAAEAAQA9QAAAIsDAAAAAA==&#10;" fillcolor="#fc9" strokecolor="#f60">
                  <v:fill opacity=".5" rotate="t" focus="100%" type="gradient"/>
                </v:rect>
                <v:group id="Group 2993" o:spid="_x0000_s1346" style="position:absolute;left:2799;top:8873;width:733;height:354" coordorigin="2916,11946" coordsize="64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group id="Group 2994" o:spid="_x0000_s1347" style="position:absolute;left:3236;top:11946;width:202;height:351" coordorigin="3236,11676" coordsize="667,6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06EacMAAADdAAAADwAAAGRycy9kb3ducmV2LnhtbERPS4vCMBC+L/gfwgje&#10;1rSKq1SjiLjiQQQfIN6GZmyLzaQ02bb++82CsLf5+J6zWHWmFA3VrrCsIB5GIIhTqwvOFFwv358z&#10;EM4jaywtk4IXOVgtex8LTLRt+UTN2WcihLBLUEHufZVI6dKcDLqhrYgD97C1QR9gnUldYxvCTSlH&#10;UfQlDRYcGnKsaJNT+jz/GAW7Ftv1ON42h+dj87pfJsfbISalBv1uPQfhqfP/4rd7r8P8a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ToRpwwAAAN0AAAAP&#10;AAAAAAAAAAAAAAAAAKoCAABkcnMvZG93bnJldi54bWxQSwUGAAAAAAQABAD6AAAAmgMAAAAA&#10;">
                    <v:shape id="AutoShape 2995" o:spid="_x0000_s1348" type="#_x0000_t132" style="position:absolute;left:3236;top:11676;width:667;height:62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iKLMAA&#10;AADdAAAADwAAAGRycy9kb3ducmV2LnhtbERPS4vCMBC+C/6HMMLeNFVEpWsUEYT1suLrPtuMbXeb&#10;SUmybf33RhC8zcf3nOW6M5VoyPnSsoLxKAFBnFldcq7gct4NFyB8QNZYWSYFd/KwXvV7S0y1bflI&#10;zSnkIoawT1FBEUKdSumzggz6ka2JI3ezzmCI0OVSO2xjuKnkJElm0mDJsaHAmrYFZX+nf6OAvt19&#10;dzj+eHc1+f5W/za6PTRKfQy6zSeIQF14i1/uLx3nJ/MpPL+JJ8jV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NiKLMAAAADdAAAADwAAAAAAAAAAAAAAAACYAgAAZHJzL2Rvd25y&#10;ZXYueG1sUEsFBgAAAAAEAAQA9QAAAIUDAAAAAA==&#10;" fillcolor="#ff9"/>
                    <v:oval id="Oval 2996" o:spid="_x0000_s1349" style="position:absolute;left:3399;top:11722;width:340;height:87;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rJ38QA&#10;AADdAAAADwAAAGRycy9kb3ducmV2LnhtbERPTWsCMRC9F/wPYQRvNWvBVlajaFFsK1IaC71ON9Pd&#10;xc1kSaJu/70RCr3N433ObNHZRpzJh9qxgtEwA0FcOFNzqeDzsLmfgAgR2WDjmBT8UoDFvHc3w9y4&#10;C3/QWcdSpBAOOSqoYmxzKUNRkcUwdC1x4n6ctxgT9KU0Hi8p3DbyIcsepcWaU0OFLT1XVBz1ySrY&#10;6t2X30z233q1Lt709jW+d3Kv1KDfLacgInXxX/znfjFpfvY0hts36QQ5v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qyd/EAAAA3QAAAA8AAAAAAAAAAAAAAAAAmAIAAGRycy9k&#10;b3ducmV2LnhtbFBLBQYAAAAABAAEAPUAAACJAwAAAAA=&#10;" fillcolor="#fc0" strokeweight=".25pt"/>
                  </v:group>
                  <v:shape id="Freeform 2997" o:spid="_x0000_s1350" style="position:absolute;left:2916;top:12230;width:645;height:120;visibility:visible;mso-wrap-style:none;v-text-anchor:middle" coordsize="369,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6YEMEA&#10;AADdAAAADwAAAGRycy9kb3ducmV2LnhtbERPS2rDMBDdB3oHMYXsEimBfHCjhBIIGEoXdnqAQZra&#10;ptbISGpi374qBLKbx/vO4TS6XtwoxM6zhtVSgSA23nbcaPi6XhZ7EDEhW+w9k4aJIpyOL7MDFtbf&#10;uaJbnRqRQzgWqKFNaSikjKYlh3HpB+LMffvgMGUYGmkD3nO46+Vaqa102HFuaHGgc0vmp/51GkL/&#10;4UuzSWZVxkpN1ed5cvta6/nr+P4GItGYnuKHu7R5vtpt4f+bfII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emBDBAAAA3QAAAA8AAAAAAAAAAAAAAAAAmAIAAGRycy9kb3du&#10;cmV2LnhtbFBLBQYAAAAABAAEAPUAAACGAwAAAAA=&#10;" path="m,48l48,24r21,l87,30r36,l144,21r18,-9l204,18r42,12l267,24,300,9,348,r21,18e" filled="f" fillcolor="#0c9" strokecolor="#0c0" strokeweight="1.5pt">
                    <v:path arrowok="t" o:connecttype="custom" o:connectlocs="0,120;84,60;121,60;152,75;215,75;252,53;283,30;357,45;430,75;467,60;524,23;608,0;645,45" o:connectangles="0,0,0,0,0,0,0,0,0,0,0,0,0"/>
                  </v:shape>
                </v:group>
                <v:group id="Group 2998" o:spid="_x0000_s1351" style="position:absolute;left:3144;top:7494;width:276;height:370;flip:x" coordorigin="6289,12100" coordsize="150,2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DGBO7CAAAA3QAAAA8A&#10;AAAAAAAAAAAAAAAAqgIAAGRycy9kb3ducmV2LnhtbFBLBQYAAAAABAAEAPoAAACZAwAAAAA=&#10;">
                  <v:shape id="Freeform 2999" o:spid="_x0000_s1352" style="position:absolute;left:6289;top:12217;width:5;height:26;visibility:visible;mso-wrap-style:square;v-text-anchor:top" coordsize="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farMUA&#10;AADdAAAADwAAAGRycy9kb3ducmV2LnhtbESPTWsCMRCG74X+hzCF3mrWHrRsjVIKllJBqVrocbqZ&#10;3SzdTJYk6vrvnYPgbYZ5P56ZLQbfqSPF1AY2MB4VoIirYFtuDOx3y6cXUCkjW+wCk4EzJVjM7+9m&#10;WNpw4m86bnOjJIRTiQZczn2pdaoceUyj0BPLrQ7RY5Y1NtpGPEm47/RzUUy0x5alwWFP746q/+3B&#10;S8nPuJ580Kre9LvD75+Nbrn+Gox5fBjeXkFlGvJNfHV/WsEvpoIr38gIe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9qsxQAAAN0AAAAPAAAAAAAAAAAAAAAAAJgCAABkcnMv&#10;ZG93bnJldi54bWxQSwUGAAAAAAQABAD1AAAAigMAAAAA&#10;" path="m,l,c,,,1,,1l,4v,,,,,l,4v,,1,,1,l1,1c1,1,,,,xe" filled="f" strokecolor="#25221e" strokeweight="0">
                    <v:path arrowok="t" o:connecttype="custom" o:connectlocs="0,0;0,0;0,7;0,26;0,26;0,26;5,26;5,7;0,0" o:connectangles="0,0,0,0,0,0,0,0,0"/>
                  </v:shape>
                  <v:shape id="Freeform 3000" o:spid="_x0000_s1353" style="position:absolute;left:6292;top:12211;width:13;height:40;visibility:visible;mso-wrap-style:square;v-text-anchor:top" coordsize="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9bMEA&#10;AADdAAAADwAAAGRycy9kb3ducmV2LnhtbERPzYrCMBC+C/sOYYS9yJq4B3WrUUQQ9+hPH2Boxra2&#10;mXSbrK1vbwTB23x8v7Nc97YWN2p96VjDZKxAEGfOlJxrSM+7rzkIH5AN1o5Jw508rFcfgyUmxnV8&#10;pNsp5CKGsE9QQxFCk0jps4Is+rFriCN3ca3FEGGbS9NiF8NtLb+VmkqLJceGAhvaFpRVp3+r4W9/&#10;qCZ708zuJu2uI4XquKNK689hv1mACNSHt/jl/jVxvpr9wPObeIJ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PlvWzBAAAA3QAAAA8AAAAAAAAAAAAAAAAAmAIAAGRycy9kb3du&#10;cmV2LnhtbFBLBQYAAAAABAAEAPUAAACGAwAAAAA=&#10;" path="m1,r,c,,,1,,1l,6v,,,,1,l1,6v,,1,,1,l2,1c2,1,1,,1,xe" fillcolor="#838181" strokecolor="#25221e" strokeweight="0">
                    <v:path arrowok="t" o:connecttype="custom" o:connectlocs="7,0;7,0;0,7;0,40;7,40;7,40;13,40;13,7;7,0" o:connectangles="0,0,0,0,0,0,0,0,0"/>
                  </v:shape>
                  <v:rect id="Rectangle 3001" o:spid="_x0000_s1354" style="position:absolute;left:6298;top:12206;width:130;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d7VMYA&#10;AADdAAAADwAAAGRycy9kb3ducmV2LnhtbESPQWvCQBCF74X+h2UKvdXdhiISXUUEobS9VK30OGTH&#10;JCQ7G7JrjP31nYPgbYb35r1vFqvRt2qgPtaBLbxODCjiIriaSwuH/fZlBiomZIdtYLJwpQir5ePD&#10;AnMXLvxNwy6VSkI45mihSqnLtY5FRR7jJHTEop1C7zHJ2pfa9XiRcN/qzJip9lizNFTY0aaiotmd&#10;vYXP6we5YzZ8vW1N0/z8nrPu8He09vlpXM9BJRrT3Xy7fneCb2bCL9/ICHr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Bd7VMYAAADdAAAADwAAAAAAAAAAAAAAAACYAgAAZHJz&#10;L2Rvd25yZXYueG1sUEsFBgAAAAAEAAQA9QAAAIsDAAAAAA==&#10;" fillcolor="red" strokecolor="#25221e" strokeweight="0"/>
                  <v:shape id="Freeform 3002" o:spid="_x0000_s1355" style="position:absolute;left:6313;top:12156;width:106;height:143;visibility:visible;mso-wrap-style:square;v-text-anchor:top" coordsize="1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qTNcMA&#10;AADdAAAADwAAAGRycy9kb3ducmV2LnhtbERPTWvCQBC9F/oflil4KXVjoDWmrlIUi3gz9uBxmh2T&#10;0Oxs2F1j/PeuIPQ2j/c58+VgWtGT841lBZNxAoK4tLrhSsHPYfOWgfABWWNrmRRcycNy8fw0x1zb&#10;C++pL0IlYgj7HBXUIXS5lL6syaAf2444cifrDIYIXSW1w0sMN61Mk+RDGmw4NtTY0aqm8q84GwWz&#10;kyy/2e2y3+I1Td+n3bZfN0elRi/D1yeIQEP4Fz/cWx3nJ9kE7t/EE+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BqTNcMAAADdAAAADwAAAAAAAAAAAAAAAACYAgAAZHJzL2Rv&#10;d25yZXYueG1sUEsFBgAAAAAEAAQA9QAAAIgDAAAAAA==&#10;" path="m2,l12,v2,,3,2,3,4l15,17v,3,-1,4,-3,4l2,21c1,21,,20,,17l,4c,2,1,,2,xe" fillcolor="#fc0" strokeweight=".25pt">
                    <v:path arrowok="t" o:connecttype="custom" o:connectlocs="14,0;85,0;106,27;106,116;85,143;14,143;0,116;0,27;14,0" o:connectangles="0,0,0,0,0,0,0,0,0"/>
                  </v:shape>
                  <v:shape id="Freeform 3003" o:spid="_x0000_s1356" style="position:absolute;left:6329;top:12172;width:79;height:195;visibility:visible;mso-wrap-style:square;v-text-anchor:top" coordsize="1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Zp8MA&#10;AADdAAAADwAAAGRycy9kb3ducmV2LnhtbERPTWvCQBC9F/wPywje6kbBINFVRBHaW5t68DhmxySa&#10;nY27qyb99d1Cobd5vM9ZrjvTiAc5X1tWMBknIIgLq2suFRy+9q9zED4ga2wsk4KePKxXg5clZto+&#10;+ZMeeShFDGGfoYIqhDaT0hcVGfRj2xJH7mydwRChK6V2+IzhppHTJEmlwZpjQ4UtbSsqrvndKPi4&#10;p3u0+Xs/+252k7pP3fF2OSk1GnabBYhAXfgX/7nfdJyfzKfw+008Qa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NZp8MAAADdAAAADwAAAAAAAAAAAAAAAACYAgAAZHJzL2Rv&#10;d25yZXYueG1sUEsFBgAAAAAEAAQA9QAAAIgDAAAAAA==&#10;" path="m1,r9,c10,,11,,11,1r,27c11,28,10,29,10,29r-9,c,29,,28,,28l,1c,,,,1,xe" fillcolor="#9f3" strokeweight=".25pt">
                    <v:path arrowok="t" o:connecttype="custom" o:connectlocs="7,0;72,0;79,7;79,188;72,195;7,195;0,188;0,7;7,0" o:connectangles="0,0,0,0,0,0,0,0,0"/>
                  </v:shape>
                  <v:shape id="Freeform 3004" o:spid="_x0000_s1357" style="position:absolute;left:6405;top:12298;width:28;height:59;visibility:visible;mso-wrap-style:square;v-text-anchor:top" coordsize="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G88cMA&#10;AADdAAAADwAAAGRycy9kb3ducmV2LnhtbERPS2rDMBDdF3oHMYXsarkJhOBECSE02NBFW9sHmFoT&#10;29QaGUv+9PZVoNDdPN53DqfFdGKiwbWWFbxEMQjiyuqWawVlcX3egXAeWWNnmRT8kIPT8fHhgIm2&#10;M3/SlPtahBB2CSpovO8TKV3VkEEX2Z44cDc7GPQBDrXUA84h3HRyHcdbabDl0NBgT5eGqu98NAr8&#10;nKXp+5gVBj9m9/ZVjrfXfFRq9bSc9yA8Lf5f/OfOdJgf7zZw/yacII+/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G88cMAAADdAAAADwAAAAAAAAAAAAAAAACYAgAAZHJzL2Rv&#10;d25yZXYueG1sUEsFBgAAAAAEAAQA9QAAAIgDAAAAAA==&#10;" path="m1,l4,8,,9e" fillcolor="red" strokeweight=".25pt">
                    <v:path arrowok="t" o:connecttype="custom" o:connectlocs="7,0;28,52;0,59" o:connectangles="0,0,0"/>
                  </v:shape>
                  <v:shape id="Freeform 3005" o:spid="_x0000_s1358" style="position:absolute;left:6296;top:12294;width:36;height:67;visibility:visible;mso-wrap-style:square;v-text-anchor:top" coordsize="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DLsMA&#10;AADdAAAADwAAAGRycy9kb3ducmV2LnhtbERP24rCMBB9F/Yfwiz4pqniits1iiiCguBlxeehGduu&#10;zaQ2Ubt+vREE3+ZwrjMc16YQV6pcbllBpx2BIE6szjlVsP+dtwYgnEfWWFgmBf/kYDz6aAwx1vbG&#10;W7rufCpCCLsYFWTel7GULsnIoGvbkjhwR1sZ9AFWqdQV3kK4KWQ3ivrSYM6hIcOSphklp93FKPhb&#10;rXrmG8/HWSm/NsV6eZ/qw0yp5mc9+QHhqfZv8cu90GF+NOjB85twgh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gDLsMAAADdAAAADwAAAAAAAAAAAAAAAACYAgAAZHJzL2Rv&#10;d25yZXYueG1sUEsFBgAAAAAEAAQA9QAAAIgDAAAAAA==&#10;" path="m3,l,9r5,1e" fillcolor="red" strokeweight=".25pt">
                    <v:path arrowok="t" o:connecttype="custom" o:connectlocs="22,0;0,60;36,67" o:connectangles="0,0,0"/>
                  </v:shape>
                  <v:shape id="Freeform 3006" o:spid="_x0000_s1359" style="position:absolute;left:6431;top:12209;width:8;height:62;visibility:visible;mso-wrap-style:square;v-text-anchor:top" coordsize="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ymxMEA&#10;AADdAAAADwAAAGRycy9kb3ducmV2LnhtbERPTYvCMBC9L/gfwgje1lTBXa1GEVHx4GVVPA/N2JY2&#10;k5JE2/77zcKCt3m8z1ltOlOLFzlfWlYwGScgiDOrS84V3K6HzzkIH5A11pZJQU8eNuvBxwpTbVv+&#10;odcl5CKGsE9RQRFCk0rps4IM+rFtiCP3sM5giNDlUjtsY7ip5TRJvqTBkmNDgQ3tCsqqy9MoWOzP&#10;rrreKzwc/f127Nr+uz+VSo2G3XYJIlAX3uJ/90nH+cl8Bn/fx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cpsTBAAAA3QAAAA8AAAAAAAAAAAAAAAAAmAIAAGRycy9kb3du&#10;cmV2LnhtbFBLBQYAAAAABAAEAPUAAACGAwAAAAA=&#10;" path="m,l1,v,,,,,l1,8v,1,,1,,1l,9v,,,,,-1l,c,,,,,xe" fillcolor="#9f3" strokeweight=".25pt">
                    <v:path arrowok="t" o:connecttype="custom" o:connectlocs="0,0;8,0;8,0;8,55;8,62;0,62;0,55;0,0;0,0" o:connectangles="0,0,0,0,0,0,0,0,0"/>
                  </v:shape>
                  <v:shape id="Freeform 3007" o:spid="_x0000_s1360" style="position:absolute;left:6345;top:12100;width:43;height:60;visibility:visible;mso-wrap-style:square;v-text-anchor:top" coordsize="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PKE78A&#10;AADdAAAADwAAAGRycy9kb3ducmV2LnhtbERPzYrCMBC+L/gOYQRva1oPKtUoIoh68LDWBxibsS0m&#10;k9JEW9/eCAve5uP7neW6t0Y8qfW1YwXpOAFBXDhdc6ngku9+5yB8QNZoHJOCF3lYrwY/S8y06/iP&#10;nudQihjCPkMFVQhNJqUvKrLox64hjtzNtRZDhG0pdYtdDLdGTpJkKi3WHBsqbGhbUXE/P6yCK17T&#10;XT4zabcpT3tkNEedp0qNhv1mASJQH77if/dBx/nJfAqfb+IJcvU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k8oTvwAAAN0AAAAPAAAAAAAAAAAAAAAAAJgCAABkcnMvZG93bnJl&#10;di54bWxQSwUGAAAAAAQABAD1AAAAhAMAAAAA&#10;" path="m,9l1,,5,,6,9e" fillcolor="red" strokeweight=".25pt">
                    <v:path arrowok="t" o:connecttype="custom" o:connectlocs="0,60;7,0;36,0;43,60" o:connectangles="0,0,0,0"/>
                  </v:shape>
                  <v:shape id="Freeform 3008" o:spid="_x0000_s1361" style="position:absolute;left:6360;top:12113;width:20;height:40;visibility:visible;mso-wrap-style:square;v-text-anchor:top" coordsize="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OnycIA&#10;AADdAAAADwAAAGRycy9kb3ducmV2LnhtbERP32vCMBB+F/wfwgl701QHs3RGUWGwt1EVxLdbc226&#10;NZeSZLX775fBYG/38f28zW60nRjIh9axguUiA0FcOd1yo+ByfpnnIEJE1tg5JgXfFGC3nU42WGh3&#10;55KGU2xECuFQoAITY19IGSpDFsPC9cSJq523GBP0jdQe7yncdnKVZU/SYsupwWBPR0PV5+nLKtDD&#10;5f2jxtvycHV59eZNSY91qdTDbNw/g4g0xn/xn/tVp/lZvobfb9IJ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c6fJwgAAAN0AAAAPAAAAAAAAAAAAAAAAAJgCAABkcnMvZG93&#10;bnJldi54bWxQSwUGAAAAAAQABAD1AAAAhwMAAAAA&#10;" path="m,l2,,3,6,,6,,xe" fillcolor="#9f3" strokecolor="#25221e" strokeweight="0">
                    <v:path arrowok="t" o:connecttype="custom" o:connectlocs="0,0;13,0;20,40;0,40;0,0" o:connectangles="0,0,0,0,0"/>
                  </v:shape>
                </v:group>
                <v:group id="Group 3009" o:spid="_x0000_s1362" style="position:absolute;left:2654;top:7908;width:1281;height:1452" coordorigin="6023,12370" coordsize="702,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P2Y/xgAAAN0A&#10;AAAPAAAAAAAAAAAAAAAAAKoCAABkcnMvZG93bnJldi54bWxQSwUGAAAAAAQABAD6AAAAnQMAAAAA&#10;">
                  <v:rect id="Rectangle 3010" o:spid="_x0000_s1363" style="position:absolute;left:6336;top:12370;width:67;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TgFsMA&#10;AADdAAAADwAAAGRycy9kb3ducmV2LnhtbERPTWsCMRC9F/wPYQRvNbFgq1ujiFDQg5RVwet0M90N&#10;3Uy2Sarrv28KBW/zeJ+zWPWuFRcK0XrWMBkrEMSVN5ZrDafj2+MMREzIBlvPpOFGEVbLwcMCC+Ov&#10;XNLlkGqRQzgWqKFJqSukjFVDDuPYd8SZ+/TBYcow1NIEvOZw18onpZ6lQ8u5ocGONg1VX4cfp6Ha&#10;vNuP6b586Y9hd7Ztqb7Jn7QeDfv1K4hEfbqL/91bk+er2Rz+vskn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nTgFsMAAADdAAAADwAAAAAAAAAAAAAAAACYAgAAZHJzL2Rv&#10;d25yZXYueG1sUEsFBgAAAAAEAAQA9QAAAIgDAAAAAA==&#10;" fillcolor="red" strokeweight="0"/>
                  <v:shape id="Freeform 3011" o:spid="_x0000_s1364" style="position:absolute;left:6327;top:12377;width:85;height:5;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t5sUA&#10;AADdAAAADwAAAGRycy9kb3ducmV2LnhtbESPQWvDMAyF74P9B6NBb6uzFEaX1SllsBJ6W7vLblqs&#10;JSGxbGIvTf99dSj0JvGe3vu02c5uUBONsfNs4GWZgSKuve24MfB9+nxeg4oJ2eLgmQxcKMK2fHzY&#10;YGH9mb9oOqZGSQjHAg20KYVC61i35DAufSAW7c+PDpOsY6PtiGcJd4POs+xVO+xYGloM9NFS3R//&#10;nYFa7w77Zvr5taew6vO8CtVKB2MWT/PuHVSiOd3Nt+vKCn72JvzyjYygy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Ee3mxQAAAN0AAAAPAAAAAAAAAAAAAAAAAJgCAABkcnMv&#10;ZG93bnJldi54bWxQSwUGAAAAAAQABAD1AAAAigMAAAAA&#10;" path="m1,r9,c10,,10,,10,r,1c10,1,10,1,10,1l1,1c1,1,,1,,1l,c,,1,,1,xe" fillcolor="red" strokeweight="0">
                    <v:path arrowok="t" o:connecttype="custom" o:connectlocs="9,0;85,0;85,0;85,5;85,5;9,5;0,5;0,0;9,0" o:connectangles="0,0,0,0,0,0,0,0,0"/>
                  </v:shape>
                  <v:shape id="Freeform 3012" o:spid="_x0000_s1365" style="position:absolute;left:6327;top:12382;width:85;height:13;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apScMA&#10;AADdAAAADwAAAGRycy9kb3ducmV2LnhtbERPTWsCMRC9C/0PYQpepJtdD8WuRimCYA8iXdv7sBmT&#10;tZvJkqS6/vumUOhtHu9zVpvR9eJKIXaeFVRFCYK49bpjo+DjtHtagIgJWWPvmRTcKcJm/TBZYa39&#10;jd/p2iQjcgjHGhXYlIZaythachgLPxBn7uyDw5RhMFIHvOVw18t5WT5Lhx3nBosDbS21X823U7C3&#10;n9sLL2bzt+oQzqYxRzrsjkpNH8fXJYhEY/oX/7n3Os8vXyr4/Sa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apScMAAADdAAAADwAAAAAAAAAAAAAAAACYAgAAZHJzL2Rv&#10;d25yZXYueG1sUEsFBgAAAAAEAAQA9QAAAIgDAAAAAA==&#10;" path="m1,l9,v1,,1,,1,1l10,1v,,,1,-1,1l1,2c,2,,1,,1r,c,,,,1,xe" fillcolor="red" strokeweight="0">
                    <v:path arrowok="t" o:connecttype="custom" o:connectlocs="9,0;77,0;85,7;85,7;77,13;9,13;0,7;0,7;9,0" o:connectangles="0,0,0,0,0,0,0,0,0"/>
                  </v:shape>
                  <v:rect id="Rectangle 3013" o:spid="_x0000_s1366" style="position:absolute;left:6318;top:12390;width:100;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nkusMA&#10;AADdAAAADwAAAGRycy9kb3ducmV2LnhtbERPTWsCMRC9F/ofwhS81aRCrd0aRYRCPYisCl6nm+lu&#10;6GayJqmu/94IBW/zeJ8znfeuFScK0XrW8DJUIIgrbyzXGva7z+cJiJiQDbaeScOFIsxnjw9TLIw/&#10;c0mnbapFDuFYoIYmpa6QMlYNOYxD3xFn7scHhynDUEsT8JzDXStHSo2lQ8u5ocGOlg1Vv9s/p6Fa&#10;buz367p863dhdbBtqY7k91oPnvrFB4hEfbqL/91fJs9X7yO4fZNPkL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QnkusMAAADdAAAADwAAAAAAAAAAAAAAAACYAgAAZHJzL2Rv&#10;d25yZXYueG1sUEsFBgAAAAAEAAQA9QAAAIgDAAAAAA==&#10;" fillcolor="red" strokeweight="0"/>
                  <v:rect id="Rectangle 3014" o:spid="_x0000_s1367" style="position:absolute;left:6327;top:12395;width:9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VBIcMA&#10;AADdAAAADwAAAGRycy9kb3ducmV2LnhtbERPS2sCMRC+F/ofwhR6q0lbfK1GKUKhPUhZFbyOm+lu&#10;6GayTVJd/70pCN7m43vOfNm7VhwpROtZw/NAgSCuvLFca9ht358mIGJCNth6Jg1nirBc3N/NsTD+&#10;xCUdN6kWOYRjgRqalLpCylg15DAOfEecuW8fHKYMQy1NwFMOd618UWokHVrODQ12tGqo+tn8OQ3V&#10;6ssehuty3G/D5962pfolv9P68aF/m4FI1Keb+Or+MHm+mr7C/zf5BLm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VBIcMAAADdAAAADwAAAAAAAAAAAAAAAACYAgAAZHJzL2Rv&#10;d25yZXYueG1sUEsFBgAAAAAEAAQA9QAAAIgDAAAAAA==&#10;" fillcolor="red" strokeweight="0"/>
                  <v:line id="Line 3015" o:spid="_x0000_s1368" style="position:absolute;visibility:visible;mso-wrap-style:square" from="6327,12403" to="6418,124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pJx8MAAADdAAAADwAAAGRycy9kb3ducmV2LnhtbERPTWvCQBC9C/0PyxR6042l2hhdpZQW&#10;9WajgschOyaL2dmQ3Wr8964geJvH+5zZorO1OFPrjWMFw0ECgrhw2nCpYLf97acgfEDWWDsmBVfy&#10;sJi/9GaYaXfhPzrnoRQxhH2GCqoQmkxKX1Rk0Q9cQxy5o2sthgjbUuoWLzHc1vI9ScbSouHYUGFD&#10;3xUVp/zfKjCb8XK0/txP9vJnGYaH9JQau1Pq7bX7moII1IWn+OFe6Tg/mXzA/Zt4gp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nKScfDAAAA3QAAAA8AAAAAAAAAAAAA&#10;AAAAoQIAAGRycy9kb3ducmV2LnhtbFBLBQYAAAAABAAEAPkAAACRAwAAAAA=&#10;" strokeweight="0"/>
                  <v:rect id="Rectangle 3016" o:spid="_x0000_s1369" style="position:absolute;left:6336;top:12403;width:76;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CcjMMA&#10;AADdAAAADwAAAGRycy9kb3ducmV2LnhtbERPS4vCMBC+C/6HMMLeNNXFVatRRFjYk64PxOPYjG1p&#10;MilNVrv/3iwseJuP7zmLVWuNuFPjS8cKhoMEBHHmdMm5gtPxsz8F4QOyRuOYFPySh9Wy21lgqt2D&#10;93Q/hFzEEPYpKihCqFMpfVaQRT9wNXHkbq6xGCJscqkbfMRwa+QoST6kxZJjQ4E1bQrKqsOPVTAd&#10;X011mrxftpPd8FyRWZPffiv11mvXcxCB2vAS/7u/dJyfzMbw9008QS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CcjMMAAADdAAAADwAAAAAAAAAAAAAAAACYAgAAZHJzL2Rv&#10;d25yZXYueG1sUEsFBgAAAAAEAAQA9QAAAIgDAAAAAA==&#10;" filled="f" strokeweight="0"/>
                  <v:shape id="Freeform 3017" o:spid="_x0000_s1370" style="position:absolute;left:6412;top:12408;width:15;height:33;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vNXcMA&#10;AADdAAAADwAAAGRycy9kb3ducmV2LnhtbERPS4vCMBC+C/6HMAt7s+nKIlqNIurCXgQfy4q3oRnb&#10;YjOpTbT13xtB8DYf33Mms9aU4ka1Kywr+IpiEMSp1QVnCv72P70hCOeRNZaWScGdHMym3c4EE20b&#10;3tJt5zMRQtglqCD3vkqkdGlOBl1kK+LAnWxt0AdYZ1LX2IRwU8p+HA+kwYJDQ44VLXJKz7urUSDX&#10;y8t6dTwsmit+m2H7v+Hlaa7U50c7H4Pw1Pq3+OX+1WF+PBrA85twgp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vNXcMAAADdAAAADwAAAAAAAAAAAAAAAACYAgAAZHJzL2Rv&#10;d25yZXYueG1sUEsFBgAAAAAEAAQA9QAAAIgDAAAAAA==&#10;" path="m1,l2,4,,5e" filled="f" strokeweight="0">
                    <v:path arrowok="t" o:connecttype="custom" o:connectlocs="8,0;15,26;0,33" o:connectangles="0,0,0"/>
                  </v:shape>
                  <v:shape id="Freeform 3018" o:spid="_x0000_s1371" style="position:absolute;left:6309;top:12403;width:27;height:31;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1nDMMA&#10;AADdAAAADwAAAGRycy9kb3ducmV2LnhtbERPS2vCQBC+F/wPywheSt3UQrWpq0hB8SLFB+11mp0m&#10;odnZsDvG9N+7hYK3+fieM1/2rlEdhVh7NvA4zkARF97WXBo4HdcPM1BRkC02nsnAL0VYLgZ3c8yt&#10;v/CeuoOUKoVwzNFAJdLmWseiIodx7FvixH374FASDKW2AS8p3DV6kmXP2mHNqaHClt4qKn4OZ2dA&#10;6q8PTZNuf78LT7J638y2nxyNGQ371SsooV5u4n/31qb52csU/r5JJ+j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31nDMMAAADdAAAADwAAAAAAAAAAAAAAAACYAgAAZHJzL2Rv&#10;d25yZXYueG1sUEsFBgAAAAAEAAQA9QAAAIgDAAAAAA==&#10;" path="m2,l,5r3,e" filled="f" strokeweight="0">
                    <v:path arrowok="t" o:connecttype="custom" o:connectlocs="18,0;0,31;27,31" o:connectangles="0,0,0"/>
                  </v:shape>
                  <v:shape id="Freeform 3019" o:spid="_x0000_s1372" style="position:absolute;left:6336;top:12434;width:16;height:439;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kr+cUA&#10;AADdAAAADwAAAGRycy9kb3ducmV2LnhtbESP0UoDMRBF3wX/IYzQN5vVUtuuTYsIhYqC2PYDppvp&#10;ZnEzCUnarn/vPAi+zXDv3HtmuR58ry6UchfYwMO4AkXcBNtxa+Cw39zPQeWCbLEPTAZ+KMN6dXuz&#10;xNqGK3/RZVdaJSGcazTgSom11rlx5DGPQyQW7RSSxyJrarVNeJVw3+vHqnrSHjuWBoeRXh0137uz&#10;N9B8uqhPM3qnDxfPNJ0c36ZdMmZ0N7w8gyo0lH/z3/XWCn61EFz5Rk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qSv5xQAAAN0AAAAPAAAAAAAAAAAAAAAAAJgCAABkcnMv&#10;ZG93bnJldi54bWxQSwUGAAAAAAQABAD1AAAAigMAAAAA&#10;" path="m,l1,1,2,68r-1,l,xe" fillcolor="red" strokeweight="0">
                    <v:path arrowok="t" o:connecttype="custom" o:connectlocs="0,0;8,6;16,439;8,439;0,0" o:connectangles="0,0,0,0,0"/>
                  </v:shape>
                  <v:rect id="Rectangle 3020" o:spid="_x0000_s1373" style="position:absolute;left:6336;top:12873;width:67;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2y8MA&#10;AADdAAAADwAAAGRycy9kb3ducmV2LnhtbERPTWsCMRC9F/wPYQrealKhrW6NIkKhHkRWBa/TzXQ3&#10;dDNZk1TXf98IBW/zeJ8zW/SuFWcK0XrW8DxSIIgrbyzXGg77j6cJiJiQDbaeScOVIizmg4cZFsZf&#10;uKTzLtUih3AsUEOTUldIGauGHMaR74gz9+2Dw5RhqKUJeMnhrpVjpV6lQ8u5ocGOVg1VP7tfp6Fa&#10;be3Xy6Z86/dhfbRtqU7kD1oPH/vlO4hEfbqL/92fJs9X0yncvsknyP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12y8MAAADdAAAADwAAAAAAAAAAAAAAAACYAgAAZHJzL2Rv&#10;d25yZXYueG1sUEsFBgAAAAAEAAQA9QAAAIgDAAAAAA==&#10;" fillcolor="red" strokeweight="0"/>
                  <v:rect id="Rectangle 3021" o:spid="_x0000_s1374" style="position:absolute;left:6352;top:12893;width:33;height: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lDsYA&#10;AADdAAAADwAAAGRycy9kb3ducmV2LnhtbESPQWvCQBCF74X+h2UKvdVNWqwSXUUKhZ7UqkiP0+yY&#10;hOzOhuxW03/vHARvM7w3730zXw7eqTP1sQlsIB9loIjLYBuuDBz2ny9TUDEhW3SBycA/RVguHh/m&#10;WNhw4W8671KlJIRjgQbqlLpC61jW5DGOQkcs2in0HpOsfaVtjxcJ906/Ztm79tiwNNTY0UdNZbv7&#10;8wam41/XHiZvP+vJJj+25FYU11tjnp+G1QxUoiHdzbfrLyv4eSb88o2MoB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ylDsYAAADdAAAADwAAAAAAAAAAAAAAAACYAgAAZHJz&#10;L2Rvd25yZXYueG1sUEsFBgAAAAAEAAQA9QAAAIsDAAAAAA==&#10;" filled="f" strokeweight="0"/>
                  <v:rect id="Rectangle 3022" o:spid="_x0000_s1375" style="position:absolute;left:6352;top:12609;width:42;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AlcMA&#10;AADdAAAADwAAAGRycy9kb3ducmV2LnhtbERPTWvCQBC9C/0PyxS86SYtGomuIoVCT1qtFI9jdkxC&#10;dmdDdqvx33cFwds83ucsVr014kKdrx0rSMcJCOLC6ZpLBYefz9EMhA/IGo1jUnAjD6vly2CBuXZX&#10;3tFlH0oRQ9jnqKAKoc2l9EVFFv3YtcSRO7vOYoiwK6Xu8BrDrZFvSTKVFmuODRW29FFR0ez/rILZ&#10;5GSaQ/Z+3GTb9Lchsya/+VZq+Nqv5yAC9eEpfri/dJyfJincv4kn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AAlcMAAADdAAAADwAAAAAAAAAAAAAAAACYAgAAZHJzL2Rv&#10;d25yZXYueG1sUEsFBgAAAAAEAAQA9QAAAIgDAAAAAA==&#10;" filled="f" strokeweight="0"/>
                  <v:rect id="Rectangle 3023" o:spid="_x0000_s1376" style="position:absolute;left:6352;top:13080;width:3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Ke4sMA&#10;AADdAAAADwAAAGRycy9kb3ducmV2LnhtbERPTWvCQBC9C/0PyxS86SZKG4lughQKnmxrRTyO2WkS&#10;sjsbsluN/75bKPQ2j/c5m3K0Rlxp8K1jBek8AUFcOd1yreD4+TpbgfABWaNxTAru5KEsHiYbzLW7&#10;8QddD6EWMYR9jgqaEPpcSl81ZNHPXU8cuS83WAwRDrXUA95iuDVykSTP0mLLsaHBnl4aqrrDt1Ww&#10;erqY7pgtz/vsLT11ZLbk9+9KTR/H7RpEoDH8i//cOx3np8kCfr+JJ8j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VKe4sMAAADdAAAADwAAAAAAAAAAAAAAAACYAgAAZHJzL2Rv&#10;d25yZXYueG1sUEsFBgAAAAAEAAQA9QAAAIgDAAAAAA==&#10;" filled="f" strokeweight="0"/>
                  <v:shape id="Freeform 3024" o:spid="_x0000_s1377" style="position:absolute;left:6352;top:13085;width:42;height:53;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4h8cQA&#10;AADdAAAADwAAAGRycy9kb3ducmV2LnhtbERPTUvDQBC9F/wPywheSrtbK22N3RYRtL2paSl4G7Jj&#10;EszOhszapP/eFQRv83ifs94OvlFn6qQObGE2NaCIi+BqLi0cD8+TFSiJyA6bwGThQgLbzdVojZkL&#10;Pb/TOY+lSiEsGVqoYmwzraWoyKNMQ0ucuM/QeYwJdqV2HfYp3Df61piF9lhzaqiwpaeKiq/821u4&#10;29HpRedv7jL+kP3yvpfFqxFrb66HxwdQkYb4L/5z712aPzNz+P0mna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uIfHEAAAA3QAAAA8AAAAAAAAAAAAAAAAAmAIAAGRycy9k&#10;b3ducmV2LnhtbFBLBQYAAAAABAAEAPUAAACJAwAAAAA=&#10;" path="m3,8l5,,,,3,8xe" fillcolor="red" strokeweight="0">
                    <v:path arrowok="t" o:connecttype="custom" o:connectlocs="25,53;42,0;0,0;25,53" o:connectangles="0,0,0,0"/>
                  </v:shape>
                  <v:shape id="Freeform 3025" o:spid="_x0000_s1378" style="position:absolute;left:6109;top:12429;width:218;height:341;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g0kMQA&#10;AADdAAAADwAAAGRycy9kb3ducmV2LnhtbERPS2vCQBC+C/0PyxR6kboxiI2pq5RAQeipxoLHaXZM&#10;0mZnQ3abx793C4K3+fies92PphE9da62rGC5iEAQF1bXXCo45e/PCQjnkTU2lknBRA72u4fZFlNt&#10;B/6k/uhLEULYpaig8r5NpXRFRQbdwrbEgbvYzqAPsCul7nAI4aaRcRStpcGaQ0OFLWUVFb/HP6Mg&#10;3yTnn4N+Sc7zaSq/sg/zTXms1NPj+PYKwtPo7+Kb+6DD/GW0gv9vwglyd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YNJDEAAAA3QAAAA8AAAAAAAAAAAAAAAAAmAIAAGRycy9k&#10;b3ducmV2LnhtbFBLBQYAAAAABAAEAPUAAACJAwAAAAA=&#10;" path="m26,1l25,,,52r2,1l26,1xe" filled="f" fillcolor="red" strokeweight="0">
                    <v:path arrowok="t" o:connecttype="custom" o:connectlocs="218,6;210,0;0,335;17,341;218,6" o:connectangles="0,0,0,0,0"/>
                  </v:shape>
                  <v:shape id="Freeform 3026" o:spid="_x0000_s1379" style="position:absolute;left:6124;top:12434;width:212;height:336;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nIuMMA&#10;AADdAAAADwAAAGRycy9kb3ducmV2LnhtbERP22rCQBB9F/yHZQp9042BWhtdRSyBgiBV+wFjdpoE&#10;s7Mhu82lX+8Kgm9zONdZbXpTiZYaV1pWMJtGIIgzq0vOFfyc08kChPPIGivLpGAgB5v1eLTCRNuO&#10;j9SefC5CCLsEFRTe14mULivIoJvamjhwv7Yx6ANscqkb7EK4qWQcRXNpsOTQUGBNu4Ky6+nPKPi+&#10;GPeZ98drNXwQbtPDPu7+35V6fem3SxCeev8UP9xfOsyfRW9w/yac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DnIuMMAAADdAAAADwAAAAAAAAAAAAAAAACYAgAAZHJzL2Rv&#10;d25yZXYueG1sUEsFBgAAAAAEAAQA9QAAAIgDAAAAAA==&#10;" path="m25,1l25,,,51r,1l25,1xe" fillcolor="red" strokeweight="0">
                    <v:path arrowok="t" o:connecttype="custom" o:connectlocs="212,6;212,0;0,330;0,336;212,6" o:connectangles="0,0,0,0,0"/>
                  </v:shape>
                  <v:shape id="Freeform 3027" o:spid="_x0000_s1380" style="position:absolute;left:6100;top:12763;width:24;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qIGMEA&#10;AADdAAAADwAAAGRycy9kb3ducmV2LnhtbERPTWuDQBC9F/Iflgn01qzpQYrNKiEkUOyp2oPHwZ2o&#10;1J2V3Y2af58tFHqbx/ucQ7GaUczk/GBZwX6XgCBurR64U/BdX17eQPiArHG0TAru5KHIN08HzLRd&#10;+IvmKnQihrDPUEEfwpRJ6dueDPqdnYgjd7XOYIjQdVI7XGK4GeVrkqTS4MCxoceJTj21P9XNKPBN&#10;upS1KU16PoamHa5O2+ZTqeftenwHEWgN/+I/94eO8/dJCr/fxBNk/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6iBjBAAAA3QAAAA8AAAAAAAAAAAAAAAAAmAIAAGRycy9kb3du&#10;cmV2LnhtbFBLBQYAAAAABAAEAPUAAACGAwAAAAA=&#10;" path="m,1l3,3,3,1,1,,,1xe" fillcolor="red" strokeweight="0">
                    <v:path arrowok="t" o:connecttype="custom" o:connectlocs="0,7;24,21;24,7;8,0;0,7" o:connectangles="0,0,0,0,0"/>
                  </v:shape>
                  <v:shape id="Freeform 3028" o:spid="_x0000_s1381" style="position:absolute;left:6024;top:12775;width:91;height:131;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5xScEA&#10;AADdAAAADwAAAGRycy9kb3ducmV2LnhtbERP22rCQBB9L/Qflin41myiYDXNKrFQEISClw8YsmM2&#10;NDsbsmsS/94VCn2bw7lOsZ1sKwbqfeNYQZakIIgrpxuuFVzO3+8rED4ga2wdk4I7edhuXl8KzLUb&#10;+UjDKdQihrDPUYEJocul9JUhiz5xHXHkrq63GCLsa6l7HGO4beU8TZfSYsOxwWBHX4aq39PNKjj4&#10;uhpWkyzZ3e1t3JmfxbAmpWZvU/kJItAU/sV/7r2O87P0A57fxBPk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OcUnBAAAA3QAAAA8AAAAAAAAAAAAAAAAAmAIAAGRycy9kb3du&#10;cmV2LnhtbFBLBQYAAAAABAAEAPUAAACGAwAAAAA=&#10;" path="m10,l1,15,,15r,3l1,20r1,l2,19r,-1l11,1,10,xe" filled="f" strokeweight="0">
                    <v:path arrowok="t" o:connecttype="custom" o:connectlocs="83,0;8,98;0,98;0,118;8,131;17,131;17,124;17,118;91,7;83,0" o:connectangles="0,0,0,0,0,0,0,0,0,0"/>
                  </v:shape>
                  <v:shape id="Freeform 3029" o:spid="_x0000_s1382" style="position:absolute;left:6385;top:12441;width:27;height:432;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YlAMUA&#10;AADdAAAADwAAAGRycy9kb3ducmV2LnhtbESPQW/CMAyF75P2HyJP2mWClB0mKASENm3aDhxa+AFW&#10;4zYVjVM1KZR/Px+QuNl6z+993uwm36kLDbENbGAxz0ARV8G23Bg4Hb9nS1AxIVvsApOBG0XYbZ+f&#10;NpjbcOWCLmVqlIRwzNGAS6nPtY6VI49xHnpi0eoweEyyDo22A14l3Hf6Pcs+tMeWpcFhT5+OqnM5&#10;egOhG9/SoVjdirZ2f+NUl1/0Uxrz+jLt16ASTelhvl//WsFfZIIr38gIevs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ViUAxQAAAN0AAAAPAAAAAAAAAAAAAAAAAJgCAABkcnMv&#10;ZG93bnJldi54bWxQSwUGAAAAAAQABAD1AAAAigMAAAAA&#10;" path="m3,l1,,,67r2,l3,xe" fillcolor="red" strokeweight="0">
                    <v:path arrowok="t" o:connecttype="custom" o:connectlocs="27,0;9,0;0,432;18,432;27,0" o:connectangles="0,0,0,0,0"/>
                  </v:shape>
                  <v:shape id="Freeform 3030" o:spid="_x0000_s1383" style="position:absolute;left:6418;top:12434;width:203;height:336;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S5lMMA&#10;AADdAAAADwAAAGRycy9kb3ducmV2LnhtbERPTWvCQBC9F/wPywje6kYtRaOriFIsQi2xeh+yYxKT&#10;nU2zq8Z/3y0I3ubxPme2aE0lrtS4wrKCQT8CQZxaXXCm4PDz8ToG4TyyxsoyKbiTg8W88zLDWNsb&#10;J3Td+0yEEHYxKsi9r2MpXZqTQde3NXHgTrYx6ANsMqkbvIVwU8lhFL1LgwWHhhxrWuWUlvuLUfC9&#10;XSejt01iTuf0+Fvu8Kscy4lSvW67nILw1Pqn+OH+1GH+IJrA/zfhB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S5lMMAAADdAAAADwAAAAAAAAAAAAAAAACYAgAAZHJzL2Rv&#10;d25yZXYueG1sUEsFBgAAAAAEAAQA9QAAAIgDAAAAAA==&#10;" path="m,1l1,,24,51r-2,1l,1xe" filled="f" strokeweight="0">
                    <v:path arrowok="t" o:connecttype="custom" o:connectlocs="0,6;8,0;203,330;186,336;0,6" o:connectangles="0,0,0,0,0"/>
                  </v:shape>
                  <v:shape id="Freeform 3031" o:spid="_x0000_s1384" style="position:absolute;left:6412;top:12441;width:194;height:334;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FTVccA&#10;AADdAAAADwAAAGRycy9kb3ducmV2LnhtbESPQU/DMAyF70j8h8hI3FhaDhOUZRNCTJuQOLCB2NFq&#10;vKZr41RJ1pV/jw9I3Gy95/c+L1aT79VIMbWBDZSzAhRxHWzLjYHP/fruAVTKyBb7wGTghxKsltdX&#10;C6xsuPAHjbvcKAnhVKEBl/NQaZ1qRx7TLAzEoh1D9JhljY22ES8S7nt9XxRz7bFlaXA40Iujutud&#10;vYHt+uQO8y52582YXr82b+/p9P1ozO3N9PwEKtOU/81/11sr+GUp/PKNjK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yxU1XHAAAA3QAAAA8AAAAAAAAAAAAAAAAAmAIAAGRy&#10;cy9kb3ducmV2LnhtbFBLBQYAAAAABAAEAPUAAACMAwAAAAA=&#10;" path="m,1l,,23,51r,1l,1xe" fillcolor="red" strokeweight="0">
                    <v:path arrowok="t" o:connecttype="custom" o:connectlocs="0,6;0,0;194,328;194,334;0,6" o:connectangles="0,0,0,0,0"/>
                  </v:shape>
                  <v:shape id="Freeform 3032" o:spid="_x0000_s1385" style="position:absolute;left:6606;top:12763;width:25;height:21;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qGscIA&#10;AADdAAAADwAAAGRycy9kb3ducmV2LnhtbERPwYrCMBC9C/5DGMGbTXcPRappkWWFRU+rHnocmrEt&#10;20xKEm39e7Mg+E4zvHnvzduWk+nFnZzvLCv4SFIQxLXVHTcKLuf9ag3CB2SNvWVS8CAPZTGfbTHX&#10;duRfup9CI6IJ+xwVtCEMuZS+bsmgT+xAHLmrdQZDXF0jtcMxmptefqZpJg12HBNaHOirpfrvdDMK&#10;fJWNh7M5mOx7F6q6uzptq6NSy8W024AINIX38Uv9o+P7EfDfJo4g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oaxwgAAAN0AAAAPAAAAAAAAAAAAAAAAAJgCAABkcnMvZG93&#10;bnJldi54bWxQSwUGAAAAAAQABAD1AAAAhwMAAAAA&#10;" path="m,2l2,,3,2,1,3,,2xe" fillcolor="red" strokeweight="0">
                    <v:path arrowok="t" o:connecttype="custom" o:connectlocs="0,14;17,0;25,14;8,21;0,14" o:connectangles="0,0,0,0,0"/>
                  </v:shape>
                  <v:shape id="Freeform 3033" o:spid="_x0000_s1386" style="position:absolute;left:6612;top:12775;width:112;height:169;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U7XMAA&#10;AADdAAAADwAAAGRycy9kb3ducmV2LnhtbERPS4vCMBC+L/gfwgje1rQuuFKNIoKrt8XXfWjGptpM&#10;ShNr9ddvBGFv8/E9Z7bobCVaanzpWEE6TEAQ506XXCg4HtafExA+IGusHJOCB3lYzHsfM8y0u/OO&#10;2n0oRAxhn6ECE0KdSelzQxb90NXEkTu7xmKIsCmkbvAew20lR0kylhZLjg0Ga1oZyq/7m1XQfntd&#10;/XCa8O/68rV5bk43czgpNeh3yymIQF34F7/dWx3np+kIXt/EE+T8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JU7XMAAAADdAAAADwAAAAAAAAAAAAAAAACYAgAAZHJzL2Rvd25y&#10;ZXYueG1sUEsFBgAAAAAEAAQA9QAAAIUDAAAAAA==&#10;" path="m2,l12,20r1,l12,24r,1l11,26r,-1l11,24,,1,2,xe" filled="f" strokeweight="0">
                    <v:path arrowok="t" o:connecttype="custom" o:connectlocs="17,0;103,130;112,130;103,156;103,163;95,169;95,163;95,156;0,7;17,0" o:connectangles="0,0,0,0,0,0,0,0,0,0"/>
                  </v:shape>
                  <v:shape id="Freeform 3034" o:spid="_x0000_s1387" style="position:absolute;left:6023;top:12872;width:17;height:33;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nPXsQA&#10;AADdAAAADwAAAGRycy9kb3ducmV2LnhtbERPTWvCQBC9F/wPywje6iYRaomuoi1i6aUYPXgcsmMS&#10;zc7G7Griv3cLhd7m8T5nvuxNLe7UusqygngcgSDOra64UHDYb17fQTiPrLG2TAoe5GC5GLzMMdW2&#10;4x3dM1+IEMIuRQWl900qpctLMujGtiEO3Mm2Bn2AbSF1i10IN7VMouhNGqw4NJTY0EdJ+SW7GQXd&#10;IfleTdc/t+xMyfH8ydfddnpVajTsVzMQnnr/L/5zf+kwP44n8PtNOEE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pz17EAAAA3QAAAA8AAAAAAAAAAAAAAAAAmAIAAGRycy9k&#10;b3ducmV2LnhtbFBLBQYAAAAABAAEAPUAAACJAwAAAAA=&#10;" path="m39,45r,27l18,72,,45,,,24,,39,45xe" fillcolor="red" strokeweight=".25pt">
                    <v:path arrowok="t" o:connecttype="custom" o:connectlocs="17,21;17,33;8,33;0,21;0,0;10,0;17,21" o:connectangles="0,0,0,0,0,0,0"/>
                  </v:shape>
                  <v:shape id="Freeform 3035" o:spid="_x0000_s1388" style="position:absolute;left:6706;top:12904;width:19;height:40;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YZMMIA&#10;AADdAAAADwAAAGRycy9kb3ducmV2LnhtbERPTYvCMBC9L/gfwgje1rQqorVRRNZlLx6sIngbmrEt&#10;bSalyWr3328Ewds83uekm9404k6dqywriMcRCOLc6ooLBefT/nMBwnlkjY1lUvBHDjbrwUeKibYP&#10;PtI984UIIewSVFB63yZSurwkg25sW+LA3Wxn0AfYFVJ3+AjhppGTKJpLgxWHhhJb2pWU19mvUbD4&#10;nn9d3MHo67KeHpbUn2d7jpQaDfvtCoSn3r/FL/ePDvPjeAbPb8IJ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1hkwwgAAAN0AAAAPAAAAAAAAAAAAAAAAAJgCAABkcnMvZG93&#10;bnJldi54bWxQSwUGAAAAAAQABAD1AAAAhwMAAAAA&#10;" path="m,57l,87,21,72,18,51,42,,18,,,57xe" fillcolor="red" strokeweight=".25pt">
                    <v:path arrowok="t" o:connecttype="custom" o:connectlocs="0,26;0,40;10,33;8,23;19,0;8,0;0,26" o:connectangles="0,0,0,0,0,0,0"/>
                  </v:shape>
                </v:group>
                <v:shape id="Text Box 3036" o:spid="_x0000_s1389" type="#_x0000_t202" style="position:absolute;left:3194;top:9166;width:1119;height: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jPsMA&#10;AADdAAAADwAAAGRycy9kb3ducmV2LnhtbERPTWvCQBC9F/wPywi91U1aqiG6ioglPUhBo56H7JgE&#10;s7NpdtX037sFwds83ufMFr1pxJU6V1tWEI8iEMSF1TWXCvb511sCwnlkjY1lUvBHDhbzwcsMU21v&#10;vKXrzpcihLBLUUHlfZtK6YqKDLqRbYkDd7KdQR9gV0rd4S2Em0a+R9FYGqw5NFTY0qqi4ry7GAXJ&#10;5Wed/SZ2m31s8sxNjofcr2OlXof9cgrCU++f4of7W4f5cfwJ/9+EE+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jPsMAAADdAAAADwAAAAAAAAAAAAAAAACYAgAAZHJzL2Rv&#10;d25yZXYueG1sUEsFBgAAAAAEAAQA9QAAAIgDAAAAAA==&#10;" filled="f" fillcolor="#fc9" stroked="f" strokecolor="#f60">
                  <v:fill opacity="32896f"/>
                  <v:textbox>
                    <w:txbxContent>
                      <w:p w14:paraId="77F48CA8" w14:textId="77777777" w:rsidR="00C642F8" w:rsidRPr="00F748DD" w:rsidRDefault="00C642F8" w:rsidP="00C642F8">
                        <w:pPr>
                          <w:autoSpaceDE w:val="0"/>
                          <w:autoSpaceDN w:val="0"/>
                          <w:adjustRightInd w:val="0"/>
                          <w:jc w:val="center"/>
                          <w:rPr>
                            <w:rFonts w:ascii="Arial" w:hAnsi="Arial" w:cs="Arial"/>
                            <w:b/>
                            <w:bCs/>
                            <w:sz w:val="12"/>
                            <w:szCs w:val="12"/>
                            <w:lang w:val="es-ES"/>
                          </w:rPr>
                        </w:pPr>
                        <w:r w:rsidRPr="00F748DD">
                          <w:rPr>
                            <w:rFonts w:ascii="Arial" w:hAnsi="Arial" w:cs="Arial"/>
                            <w:b/>
                            <w:bCs/>
                            <w:sz w:val="12"/>
                            <w:szCs w:val="12"/>
                            <w:lang w:val="es-ES"/>
                          </w:rPr>
                          <w:t>BM 1</w:t>
                        </w:r>
                      </w:p>
                      <w:p w14:paraId="7BC50350"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X</w:t>
                        </w:r>
                        <w:proofErr w:type="gramStart"/>
                        <w:r w:rsidRPr="00F748DD">
                          <w:rPr>
                            <w:rFonts w:ascii="Arial" w:hAnsi="Arial" w:cs="Arial"/>
                            <w:b/>
                            <w:bCs/>
                            <w:sz w:val="12"/>
                            <w:szCs w:val="12"/>
                            <w:lang w:val="es-ES"/>
                          </w:rPr>
                          <w:t>,Y,Z</w:t>
                        </w:r>
                        <w:proofErr w:type="gramEnd"/>
                        <w:r w:rsidRPr="00F748DD">
                          <w:rPr>
                            <w:rFonts w:ascii="Arial" w:hAnsi="Arial" w:cs="Arial"/>
                            <w:b/>
                            <w:bCs/>
                            <w:sz w:val="12"/>
                            <w:szCs w:val="12"/>
                            <w:lang w:val="es-ES"/>
                          </w:rPr>
                          <w:t>)</w:t>
                        </w:r>
                      </w:p>
                    </w:txbxContent>
                  </v:textbox>
                </v:shape>
                <v:line id="Line 3037" o:spid="_x0000_s1390" style="position:absolute;flip:y;visibility:visible;mso-wrap-style:square" from="3427,5610" to="5588,7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f358QAAADdAAAADwAAAGRycy9kb3ducmV2LnhtbERPS2vCQBC+F/wPywheim7Sg9ToKiqI&#10;9mZ93MfsmESzs2l2Nam/3i0Ivc3H95zJrDWluFPtCssK4kEEgji1uuBMwWG/6n+CcB5ZY2mZFPyS&#10;g9m08zbBRNuGv+m+85kIIewSVJB7XyVSujQng25gK+LAnW1t0AdYZ1LX2IRwU8qPKBpKgwWHhhwr&#10;WuaUXnc3o+Cy/nmMTl/vD3lbNPPVcb09lXGmVK/bzscgPLX+X/xyb3SYH8dD+PsmnCC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l/fnxAAAAN0AAAAPAAAAAAAAAAAA&#10;AAAAAKECAABkcnMvZG93bnJldi54bWxQSwUGAAAAAAQABAD5AAAAkgMAAAAA&#10;" strokeweight=".5pt">
                  <v:stroke dashstyle="longDashDotDot"/>
                </v:line>
                <v:group id="Group 3038" o:spid="_x0000_s1391" style="position:absolute;left:8501;top:6643;width:128;height:1535" coordorigin="7016,6999" coordsize="128,15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group id="Group 3039" o:spid="_x0000_s1392" style="position:absolute;left:7016;top:6999;width:128;height:1423" coordorigin="7016,7172" coordsize="53,1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tT8JccAAADd&#10;AAAADwAAAAAAAAAAAAAAAACqAgAAZHJzL2Rvd25yZXYueG1sUEsFBgAAAAAEAAQA+gAAAJ4DAAAA&#10;AA==&#10;">
                    <v:rect id="Rectangle 3040" o:spid="_x0000_s1393" style="position:absolute;left:7037;top:8025;width:25;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96DMMA&#10;AADdAAAADwAAAGRycy9kb3ducmV2LnhtbERPTWsCMRC9F/wPYYTeanYLtroaRQTBHkpZFbyOm3E3&#10;uJlsk6jbf98UCt7m8T5nvuxtK27kg3GsIB9lIIgrpw3XCg77zcsERIjIGlvHpOCHAiwXg6c5Ftrd&#10;uaTbLtYihXAoUEETY1dIGaqGLIaR64gTd3beYkzQ11J7vKdw28rXLHuTFg2nhgY7WjdUXXZXq6Ba&#10;f5nT+LN87/f+42jaMvsmd1DqedivZiAi9fEh/ndvdZqf51P4+yadIB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96DMMAAADdAAAADwAAAAAAAAAAAAAAAACYAgAAZHJzL2Rv&#10;d25yZXYueG1sUEsFBgAAAAAEAAQA9QAAAIgDAAAAAA==&#10;" fillcolor="red" strokeweight="0"/>
                    <v:rect id="Rectangle 3041" o:spid="_x0000_s1394" style="position:absolute;left:7037;top:7709;width:2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J/m8UA&#10;AADdAAAADwAAAGRycy9kb3ducmV2LnhtbESPT2/CMAzF75P2HSJP4jZSOKCqIyCYhODAhT8SPVqN&#10;11RrnK7JoHx7fEDiZus9v/fzfDn4Vl2pj01gA5NxBoq4Crbh2sD5tPnMQcWEbLENTAbuFGG5eH+b&#10;Y2HDjQ90PaZaSQjHAg24lLpC61g58hjHoSMW7Sf0HpOsfa1tjzcJ962eZtlMe2xYGhx29O2o+j3+&#10;ewPU/m0ueb46lNv1uso6W7rtvjRm9DGsvkAlGtLL/LzeWcGfTIVfvpER9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n+bxQAAAN0AAAAPAAAAAAAAAAAAAAAAAJgCAABkcnMv&#10;ZG93bnJldi54bWxQSwUGAAAAAAQABAD1AAAAigMAAAAA&#10;" strokeweight="0"/>
                    <v:rect id="Rectangle 3042" o:spid="_x0000_s1395" style="position:absolute;left:7037;top:7311;width:25;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W8t8IA&#10;AADdAAAADwAAAGRycy9kb3ducmV2LnhtbERPTWsCMRC9F/wPYQRvNbuCraxGEUGoBymrgtdxM+4G&#10;N5M1SXX775tCobd5vM9ZrHrbigf5YBwryMcZCOLKacO1gtNx+zoDESKyxtYxKfimAKvl4GWBhXZP&#10;LulxiLVIIRwKVNDE2BVShqohi2HsOuLEXZ23GBP0tdQenynctnKSZW/SouHU0GBHm4aq2+HLKqg2&#10;n+Yy3Zfv/dHvzqYtszu5k1KjYb+eg4jUx3/xn/tDp/n5JIffb9IJcv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hby3wgAAAN0AAAAPAAAAAAAAAAAAAAAAAJgCAABkcnMvZG93&#10;bnJldi54bWxQSwUGAAAAAAQABAD1AAAAhwMAAAAA&#10;" fillcolor="red" strokeweight="0"/>
                    <v:group id="Group 3043" o:spid="_x0000_s1396" style="position:absolute;left:7016;top:7172;width:53;height:141;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144f2wwAAAN0AAAAP&#10;AAAAAAAAAAAAAAAAAKoCAABkcnMvZG93bnJldi54bWxQSwUGAAAAAAQABAD6AAAAmgMAAAAA&#10;">
                      <v:shape id="Freeform 3044" o:spid="_x0000_s1397"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xhOsQA&#10;AADdAAAADwAAAGRycy9kb3ducmV2LnhtbERPTWvCQBC9C/0PyxR6000iakmzkVIQSqmHRi/eptkx&#10;Cc3Oht01pv++Kwi9zeN9TrGdTC9Gcr6zrCBdJCCIa6s7bhQcD7v5MwgfkDX2lknBL3nYlg+zAnNt&#10;r/xFYxUaEUPY56igDWHIpfR1Swb9wg7EkTtbZzBE6BqpHV5juOllliRrabDj2NDiQG8t1T/VxShY&#10;Hbt0sz+fepet+TTaD/9Ny0+lnh6n1xcQgabwL76733Wcn2ZLuH0TT5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sYTrEAAAA3QAAAA8AAAAAAAAAAAAAAAAAmAIAAGRycy9k&#10;b3ducmV2LnhtbFBLBQYAAAAABAAEAPUAAACJAwAAAAA=&#10;" path="m2,l1,c,,,,,1l,7c,8,,8,1,8r1,c3,8,3,8,3,7l3,1c3,,3,,2,xe" fillcolor="#a9a8a7" strokeweight="0">
                        <v:path arrowok="t" o:connecttype="custom" o:connectlocs="14,0;7,0;0,6;0,45;7,51;14,51;21,45;21,6;14,0" o:connectangles="0,0,0,0,0,0,0,0,0"/>
                      </v:shape>
                      <v:shape id="Freeform 3045" o:spid="_x0000_s1398"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8KZsQA&#10;AADdAAAADwAAAGRycy9kb3ducmV2LnhtbERP22rCQBB9L/gPyxT61myUIjW6hrQgKCi03ujjkJ0m&#10;qdnZsLtq/Hu3UOjbHM51ZnlvWnEh5xvLCoZJCoK4tLrhSsF+t3h+BeEDssbWMim4kYd8PniYYabt&#10;lT/psg2ViCHsM1RQh9BlUvqyJoM+sR1x5L6tMxgidJXUDq8x3LRylKZjabDh2FBjR+81laft2SiQ&#10;uC518TY+G56svj7cenM8/Gilnh77YgoiUB/+xX/upY7zh6MX+P0mni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CmbEAAAA3QAAAA8AAAAAAAAAAAAAAAAAmAIAAGRycy9k&#10;b3ducmV2LnhtbFBLBQYAAAAABAAEAPUAAACJAwAAAAA=&#10;" path="m7,11r-4,l2,11r-1,l,9,,3,1,2,2,1r1,l7,r,11xe" fillcolor="red" strokecolor="#25221e" strokeweight="0">
                        <v:path arrowok="t" o:connecttype="custom" o:connectlocs="48,68;21,68;14,68;7,68;0,56;0,19;7,12;14,6;21,6;48,0;48,68" o:connectangles="0,0,0,0,0,0,0,0,0,0,0"/>
                      </v:shape>
                      <v:rect id="Rectangle 3046" o:spid="_x0000_s1399"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5a9sQA&#10;AADdAAAADwAAAGRycy9kb3ducmV2LnhtbERPTWvCQBC9F/oflin0Vjex2Eh0E0QQerJWRXqcZsck&#10;ZHc2ZLea/nu3UPA2j/c5y3K0Rlxo8K1jBekkAUFcOd1yreB42LzMQfiArNE4JgW/5KEsHh+WmGt3&#10;5U+67EMtYgj7HBU0IfS5lL5qyKKfuJ44cmc3WAwRDrXUA15juDVymiRv0mLLsaHBntYNVd3+xyqY&#10;z75Nd8xev7bZR3rqyKzIb3dKPT+NqwWIQGO4i//d7zrOT6cz+Psmni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OWvbEAAAA3QAAAA8AAAAAAAAAAAAAAAAAmAIAAGRycy9k&#10;b3ducmV2LnhtbFBLBQYAAAAABAAEAPUAAACJAwAAAAA=&#10;" filled="f" strokeweight="0"/>
                      <v:rect id="Rectangle 3047" o:spid="_x0000_s1400"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m4kcMA&#10;AADdAAAADwAAAGRycy9kb3ducmV2LnhtbERPzWrCQBC+F3yHZYReitnEUJGYVWxLoDnW9gHG7JhE&#10;s7MxuzXp23cLBW/z8f1OvptMJ240uNaygiSKQRBXVrdcK/j6LBZrEM4ja+wsk4IfcrDbzh5yzLQd&#10;+YNuB1+LEMIuQwWN930mpasaMugi2xMH7mQHgz7AoZZ6wDGEm04u43glDbYcGhrs6bWh6nL4NgpK&#10;+yKPen1N037056ciLU3y9qzU43zab0B4mvxd/O9+12F+slzB3zfhBL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m4kcMAAADdAAAADwAAAAAAAAAAAAAAAACYAgAAZHJzL2Rv&#10;d25yZXYueG1sUEsFBgAAAAAEAAQA9QAAAIgDAAAAAA==&#10;" fillcolor="#fc0" strokeweight="0"/>
                    </v:group>
                  </v:group>
                  <v:shape id="Freeform 3048" o:spid="_x0000_s1401" style="position:absolute;left:7063;top:8408;width:71;height:126;visibility:visible;mso-wrap-style:square;v-text-anchor:top" coordsize="39,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VIBsMA&#10;AADdAAAADwAAAGRycy9kb3ducmV2LnhtbERPTWvCQBC9C/6HZQQvUncTiobUNQRB8FAKTYvQ25Cd&#10;JsHsbMiumv77bqHgbR7vc3bFZHtxo9F3jjUkawWCuHam40bD58fxKQPhA7LB3jFp+CEPxX4+22Fu&#10;3J3f6VaFRsQQ9jlqaEMYcil93ZJFv3YDceS+3WgxRDg20ox4j+G2l6lSG2mx49jQ4kCHlupLdbUa&#10;sq/V+S2xJWaKD6+1eu5DlR61Xi6m8gVEoCk8xP/uk4nzk3QLf9/EE+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VIBsMAAADdAAAADwAAAAAAAAAAAAAAAACYAgAAZHJzL2Rv&#10;d25yZXYueG1sUEsFBgAAAAAEAAQA9QAAAIgDAAAAAA==&#10;" path="m,l18,81,39,,,xe" fillcolor="black" strokeweight=".25pt">
                    <v:path arrowok="t" o:connecttype="custom" o:connectlocs="0,0;33,126;71,0;0,0" o:connectangles="0,0,0,0"/>
                  </v:shape>
                </v:group>
                <v:shape id="Text Box 3049" o:spid="_x0000_s1402" type="#_x0000_t202" style="position:absolute;left:4950;top:7683;width:625;height: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9GHcYA&#10;AADdAAAADwAAAGRycy9kb3ducmV2LnhtbESPQWvCQBCF74X+h2UKvdVNLNgQXUWKJT0UQWN7HrJj&#10;EszOptlV03/vHITeZnhv3vtmsRpdpy40hNazgXSSgCKuvG25NnAoP14yUCEiW+w8k4E/CrBaPj4s&#10;MLf+yju67GOtJIRDjgaaGPtc61A15DBMfE8s2tEPDqOsQ63tgFcJd52eJslMO2xZGhrs6b2h6rQ/&#10;OwPZebspfjO/K16/yiK8/XyXcZMa8/w0ruegIo3x33y//rSCn04FV76REf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9GHcYAAADdAAAADwAAAAAAAAAAAAAAAACYAgAAZHJz&#10;L2Rvd25yZXYueG1sUEsFBgAAAAAEAAQA9QAAAIsDAAAAAA==&#10;" filled="f" fillcolor="#fc9" stroked="f" strokecolor="#f60">
                  <v:fill opacity="32896f"/>
                  <v:textbox>
                    <w:txbxContent>
                      <w:p w14:paraId="501CFEAF" w14:textId="77777777" w:rsidR="00C642F8" w:rsidRPr="00F748DD" w:rsidRDefault="00C642F8" w:rsidP="00C642F8">
                        <w:pPr>
                          <w:autoSpaceDE w:val="0"/>
                          <w:autoSpaceDN w:val="0"/>
                          <w:adjustRightInd w:val="0"/>
                          <w:jc w:val="center"/>
                          <w:rPr>
                            <w:rFonts w:ascii="Verdana" w:hAnsi="Verdana" w:cs="Verdana"/>
                            <w:sz w:val="12"/>
                            <w:szCs w:val="12"/>
                          </w:rPr>
                        </w:pPr>
                        <w:r w:rsidRPr="00F748DD">
                          <w:rPr>
                            <w:rFonts w:ascii="Arial" w:hAnsi="Arial" w:cs="Arial"/>
                            <w:b/>
                            <w:bCs/>
                            <w:sz w:val="12"/>
                            <w:szCs w:val="12"/>
                          </w:rPr>
                          <w:t>D</w:t>
                        </w:r>
                      </w:p>
                    </w:txbxContent>
                  </v:textbox>
                </v:shape>
                <v:line id="Line 3050" o:spid="_x0000_s1403" style="position:absolute;flip:x y;visibility:visible;mso-wrap-style:square" from="2810,6559" to="3270,7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NVB8IAAADdAAAADwAAAGRycy9kb3ducmV2LnhtbERPPWvDMBDdA/0P4grdEtkZSutaDqFQ&#10;yNI2jpP9sK6WiXUykhI7/74KFLrd431euZntIK7kQ+9YQb7KQBC3TvfcKTg2H8sXECEiaxwck4Ib&#10;BdhUD4sSC+0mrul6iJ1IIRwKVGBiHAspQ2vIYli5kThxP85bjAn6TmqPUwq3g1xn2bO02HNqMDjS&#10;u6H2fLhYBW5/q5vd/PV5NJfvpvbtqZ66XKmnx3n7BiLSHP/Ff+6dTvPz9Svcv0knyO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INVB8IAAADdAAAADwAAAAAAAAAAAAAA&#10;AAChAgAAZHJzL2Rvd25yZXYueG1sUEsFBgAAAAAEAAQA+QAAAJADAAAAAA==&#10;" strokeweight=".5pt">
                  <v:stroke dashstyle="dash" endarrow="block"/>
                </v:line>
                <v:shape id="Text Box 3051" o:spid="_x0000_s1404" type="#_x0000_t202" style="position:absolute;left:2551;top:6319;width:476;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cxsYA&#10;AADdAAAADwAAAGRycy9kb3ducmV2LnhtbESPQWvCQBCF74X+h2UKvdVNKtgQXUWKJT0UQWN7HrJj&#10;EszOptlV03/vHITeZnhv3vtmsRpdpy40hNazgXSSgCKuvG25NnAoP14yUCEiW+w8k4E/CrBaPj4s&#10;MLf+yju67GOtJIRDjgaaGPtc61A15DBMfE8s2tEPDqOsQ63tgFcJd51+TZKZdtiyNDTY03tD1Wl/&#10;dgay83ZT/GZ+V0y/yiK8/XyXcZMa8/w0ruegIo3x33y//rSCn06FX76REf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3DcxsYAAADdAAAADwAAAAAAAAAAAAAAAACYAgAAZHJz&#10;L2Rvd25yZXYueG1sUEsFBgAAAAAEAAQA9QAAAIsDAAAAAA==&#10;" filled="f" fillcolor="#fc9" stroked="f" strokecolor="#f60">
                  <v:fill opacity="32896f"/>
                  <v:textbox>
                    <w:txbxContent>
                      <w:p w14:paraId="03636BB3" w14:textId="77777777" w:rsidR="00C642F8" w:rsidRPr="00F748DD" w:rsidRDefault="00C642F8" w:rsidP="00C642F8">
                        <w:pPr>
                          <w:autoSpaceDE w:val="0"/>
                          <w:autoSpaceDN w:val="0"/>
                          <w:adjustRightInd w:val="0"/>
                          <w:jc w:val="center"/>
                          <w:rPr>
                            <w:rFonts w:ascii="Verdana" w:hAnsi="Verdana" w:cs="Verdana"/>
                            <w:sz w:val="12"/>
                            <w:szCs w:val="12"/>
                          </w:rPr>
                        </w:pPr>
                        <w:r w:rsidRPr="00F748DD">
                          <w:rPr>
                            <w:rFonts w:ascii="Arial" w:hAnsi="Arial" w:cs="Arial"/>
                            <w:b/>
                            <w:bCs/>
                            <w:sz w:val="12"/>
                            <w:szCs w:val="12"/>
                          </w:rPr>
                          <w:t>U</w:t>
                        </w:r>
                      </w:p>
                    </w:txbxContent>
                  </v:textbox>
                </v:shape>
                <v:shape id="Freeform 3052" o:spid="_x0000_s1405" style="position:absolute;left:2963;top:6903;width:1172;height:71;visibility:visible;mso-wrap-style:square;v-text-anchor:top" coordsize="108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qGpcQA&#10;AADdAAAADwAAAGRycy9kb3ducmV2LnhtbERPTWsCMRC9C/6HMIIX0exaKGU1iigWD73U9dDjuBl3&#10;t00mS5Lq1l/fFAre5vE+Z7nurRFX8qF1rCCfZSCIK6dbrhWcyv30BUSIyBqNY1LwQwHWq+FgiYV2&#10;N36n6zHWIoVwKFBBE2NXSBmqhiyGmeuIE3dx3mJM0NdSe7ylcGvkPMuepcWWU0ODHW0bqr6O31aB&#10;lzvjJvPP7GNzLl/f7l2pzfau1HjUbxYgIvXxIf53H3Sanz/l8PdNOkG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6hqXEAAAA3QAAAA8AAAAAAAAAAAAAAAAAmAIAAGRycy9k&#10;b3ducmV2LnhtbFBLBQYAAAAABAAEAPUAAACJAwAAAAA=&#10;" path="m,98l112,45,240,15,390,,525,15,652,53r105,60l870,203,975,315r60,105l1087,533e" filled="f" strokeweight=".5pt">
                  <v:stroke endarrow="block"/>
                  <v:path arrowok="t" o:connecttype="custom" o:connectlocs="0,13;121,6;259,2;420,0;566,2;703,7;816,15;938,27;1051,42;1116,56;1172,71" o:connectangles="0,0,0,0,0,0,0,0,0,0,0"/>
                </v:shape>
                <v:shape id="Text Box 3053" o:spid="_x0000_s1406" type="#_x0000_t202" style="position:absolute;left:2880;top:6505;width:1015;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nKsMA&#10;AADdAAAADwAAAGRycy9kb3ducmV2LnhtbERPTWvCQBC9F/wPywi91U0UbIiuImJJD1LQqOchOybB&#10;7GyaXTX+e7dQ8DaP9znzZW8acaPO1ZYVxKMIBHFhdc2lgkP+9ZGAcB5ZY2OZFDzIwXIxeJtjqu2d&#10;d3Tb+1KEEHYpKqi8b1MpXVGRQTeyLXHgzrYz6APsSqk7vIdw08hxFE2lwZpDQ4UtrSsqLvurUZBc&#10;fzbZb2J32WSbZ+7zdMz9JlbqfdivZiA89f4l/nd/6zA/nozh75twgl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O7nKsMAAADdAAAADwAAAAAAAAAAAAAAAACYAgAAZHJzL2Rv&#10;d25yZXYueG1sUEsFBgAAAAAEAAQA9QAAAIgDAAAAAA==&#10;" filled="f" fillcolor="#fc9" stroked="f" strokecolor="#f60">
                  <v:fill opacity="32896f"/>
                  <v:textbox>
                    <w:txbxContent>
                      <w:p w14:paraId="182769A0" w14:textId="77777777" w:rsidR="00C642F8" w:rsidRPr="00F748DD" w:rsidRDefault="00C642F8" w:rsidP="00C642F8">
                        <w:pPr>
                          <w:autoSpaceDE w:val="0"/>
                          <w:autoSpaceDN w:val="0"/>
                          <w:adjustRightInd w:val="0"/>
                          <w:jc w:val="center"/>
                          <w:rPr>
                            <w:rFonts w:ascii="Verdana" w:hAnsi="Verdana" w:cs="Verdana"/>
                            <w:sz w:val="16"/>
                            <w:szCs w:val="16"/>
                          </w:rPr>
                        </w:pPr>
                        <w:r w:rsidRPr="00F748DD">
                          <w:rPr>
                            <w:rFonts w:ascii="Arial" w:hAnsi="Arial" w:cs="Arial"/>
                            <w:b/>
                            <w:bCs/>
                            <w:sz w:val="20"/>
                          </w:rPr>
                          <w:sym w:font="Symbol" w:char="F061"/>
                        </w:r>
                        <w:r w:rsidRPr="00F748DD">
                          <w:rPr>
                            <w:rFonts w:ascii="Arial" w:hAnsi="Arial" w:cs="Arial"/>
                            <w:b/>
                            <w:bCs/>
                            <w:sz w:val="16"/>
                            <w:szCs w:val="16"/>
                          </w:rPr>
                          <w:t>Ref</w:t>
                        </w:r>
                      </w:p>
                    </w:txbxContent>
                  </v:textbox>
                </v:shape>
                <v:group id="Group 3054" o:spid="_x0000_s1407" style="position:absolute;left:5313;top:5492;width:690;height:1489" coordorigin="6553,3175" coordsize="690,1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xTI0wwAAAN0AAAAP&#10;AAAAAAAAAAAAAAAAAKoCAABkcnMvZG93bnJldi54bWxQSwUGAAAAAAQABAD6AAAAmgMAAAAA&#10;">
                  <v:rect id="Rectangle 3055" o:spid="_x0000_s1408" style="position:absolute;left:6825;top:4065;width:180;height:33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rYtsIA&#10;AADdAAAADwAAAGRycy9kb3ducmV2LnhtbERPzYrCMBC+L/gOYYS9rYmuLFKNosLCHhRc6wOMzdgU&#10;m0lpoq1vbxYWvM3H9zuLVe9qcac2VJ41jEcKBHHhTcWlhlP+/TEDESKywdozaXhQgNVy8LbAzPiO&#10;f+l+jKVIIRwy1GBjbDIpQ2HJYRj5hjhxF986jAm2pTQtdinc1XKi1Jd0WHFqsNjQ1lJxPd6chnz/&#10;UJXNu+v+MDn77W664YuyWr8P+/UcRKQ+vsT/7h+T5o8/p/D3TTpB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eti2wgAAAN0AAAAPAAAAAAAAAAAAAAAAAJgCAABkcnMvZG93&#10;bnJldi54bWxQSwUGAAAAAAQABAD1AAAAhwMAAAAA&#10;" fillcolor="red"/>
                  <v:group id="Group 3056" o:spid="_x0000_s1409" style="position:absolute;left:6553;top:3175;width:690;height:1489" coordorigin="7228,8329" coordsize="795,13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oval id="Oval 3057" o:spid="_x0000_s1410" style="position:absolute;left:7228;top:9621;width:65;height:17;rotation:-32101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hTcb4A&#10;AADdAAAADwAAAGRycy9kb3ducmV2LnhtbERPXwsBQRB/V77DNsobeyh0LCHKg5LD+3Q77i63s9ft&#10;4nx7q5S3+fX7O/NlY0rxpNoVlhUM+hEI4tTqgjMFl/OuNwXhPLLG0jIpeJOD5aLdmmOs7YtP9Ex8&#10;JkIIuxgV5N5XsZQuzcmg69uKOHA3Wxv0AdaZ1DW+Qrgp5TCKxtJgwaEhx4o2OaX35GEUbCbr7RXP&#10;h+R0XL31sYmmpXs4pbqdZjUD4anxf/HPvddh/mA0hu834QS5+A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34U3G+AAAA3QAAAA8AAAAAAAAAAAAAAAAAmAIAAGRycy9kb3ducmV2&#10;LnhtbFBLBQYAAAAABAAEAPUAAACDAwAAAAA=&#10;" fillcolor="#fc0" strokeweight=".25pt"/>
                    <v:rect id="Rectangle 3058" o:spid="_x0000_s1411" style="position:absolute;left:7634;top:8522;width:67;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kXhcIA&#10;AADdAAAADwAAAGRycy9kb3ducmV2LnhtbERPTWsCMRC9F/wPYYTealaltWyNIoJgDyKrgtfpZrob&#10;3EzWJOr67xuh4G0e73Om88424ko+GMcKhoMMBHHptOFKwWG/evsEESKyxsYxKbhTgPms9zLFXLsb&#10;F3TdxUqkEA45KqhjbHMpQ1mTxTBwLXHifp23GBP0ldQebyncNnKUZR/SouHUUGNLy5rK0+5iFZTL&#10;rfl53xSTbu+/j6YpsjO5g1Kv/W7xBSJSF5/if/dap/nD8QQe36QT5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ReFwgAAAN0AAAAPAAAAAAAAAAAAAAAAAJgCAABkcnMvZG93&#10;bnJldi54bWxQSwUGAAAAAAQABAD1AAAAhwMAAAAA&#10;" fillcolor="red" strokeweight="0"/>
                    <v:shape id="Freeform 3059" o:spid="_x0000_s1412" style="position:absolute;left:7625;top:8532;width:85;height:6;visibility:visible;mso-wrap-style:square;v-text-anchor:top" coordsize="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CxR8QA&#10;AADdAAAADwAAAGRycy9kb3ducmV2LnhtbESPT2vDMAzF74V9B6PCbq3TBErJ6pZS2Ai79c9lNy3W&#10;ktBYNrGXZt9+OhR6k3hP7/203U+uVyMNsfNsYLXMQBHX3nbcGLhe3hcbUDEhW+w9k4E/irDfvcy2&#10;WFp/5xON59QoCeFYooE2pVBqHeuWHMalD8Si/fjBYZJ1aLQd8C7hrtd5lq21w46locVAx5bq2/nX&#10;Gaj14fOjGb++7SUUtzyvQlXoYMzrfDq8gUo0paf5cV1ZwV8VgivfyAh69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gsUfEAAAA3QAAAA8AAAAAAAAAAAAAAAAAmAIAAGRycy9k&#10;b3ducmV2LnhtbFBLBQYAAAAABAAEAPUAAACJAwAAAAA=&#10;" path="m1,r9,c10,,10,,10,r,1c10,1,10,1,10,1l1,1c1,1,,1,,1l,c,,1,,1,xe" fillcolor="red" strokeweight="0">
                      <v:path arrowok="t" o:connecttype="custom" o:connectlocs="9,0;85,0;85,0;85,6;85,6;9,6;0,6;0,0;9,0" o:connectangles="0,0,0,0,0,0,0,0,0"/>
                    </v:shape>
                    <v:shape id="Freeform 3060" o:spid="_x0000_s1413" style="position:absolute;left:7625;top:8538;width:85;height:17;visibility:visible;mso-wrap-style:square;v-text-anchor:top" coordsize="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f16MMA&#10;AADdAAAADwAAAGRycy9kb3ducmV2LnhtbERPTWsCMRC9F/ofwhS8FM2uhWJXoxRB0INIt+192IzJ&#10;6mayJKmu/94UCr3N433OYjW4TlwoxNazgnJSgCBuvG7ZKPj63IxnIGJC1th5JgU3irBaPj4ssNL+&#10;yh90qZMROYRjhQpsSn0lZWwsOYwT3xNn7uiDw5RhMFIHvOZw18lpUbxKhy3nBos9rS015/rHKdja&#10;7/WJZ8/TXbkPR1ObA+03B6VGT8P7HESiIf2L/9xbneeXL2/w+00+QS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f16MMAAADdAAAADwAAAAAAAAAAAAAAAACYAgAAZHJzL2Rv&#10;d25yZXYueG1sUEsFBgAAAAAEAAQA9QAAAIgDAAAAAA==&#10;" path="m1,l9,v1,,1,,1,1l10,1v,,,1,-1,1l1,2c,2,,1,,1r,c,,,,1,xe" fillcolor="red" strokeweight="0">
                      <v:path arrowok="t" o:connecttype="custom" o:connectlocs="9,0;77,0;85,9;85,9;77,17;9,17;0,9;0,9;9,0" o:connectangles="0,0,0,0,0,0,0,0,0"/>
                    </v:shape>
                    <v:rect id="Rectangle 3061" o:spid="_x0000_s1414" style="position:absolute;left:7616;top:8548;width:100;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8jMYA&#10;AADdAAAADwAAAGRycy9kb3ducmV2LnhtbESPQWsCMRCF74X+hzCF3mpWqW1ZjVKEQnsQWRV6nW7G&#10;3dDNZE1SXf+9cxB6m+G9ee+b+XLwnTpRTC6wgfGoAEVcB+u4MbDffTy9gUoZ2WIXmAxcKMFycX83&#10;x9KGM1d02uZGSQinEg20Ofel1qluyWMahZ5YtEOIHrOssdE24lnCfacnRfGiPTqWhhZ7WrVU/27/&#10;vIF6tXE/03X1Ouzi17frquJIYW/M48PwPgOVacj/5tv1pxX88bPwyzcygl5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b8jMYAAADdAAAADwAAAAAAAAAAAAAAAACYAgAAZHJz&#10;L2Rvd25yZXYueG1sUEsFBgAAAAAEAAQA9QAAAIsDAAAAAA==&#10;" fillcolor="red" strokeweight="0"/>
                    <v:rect id="Rectangle 3062" o:spid="_x0000_s1415" style="position:absolute;left:7625;top:8555;width:91;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pZF8MA&#10;AADdAAAADwAAAGRycy9kb3ducmV2LnhtbERPTWsCMRC9F/wPYYTeanaLrbIaRQTBHkpZFbyOm3E3&#10;uJlsk6jbf98UCt7m8T5nvuxtK27kg3GsIB9lIIgrpw3XCg77zcsURIjIGlvHpOCHAiwXg6c5Ftrd&#10;uaTbLtYihXAoUEETY1dIGaqGLIaR64gTd3beYkzQ11J7vKdw28rXLHuXFg2nhgY7WjdUXXZXq6Ba&#10;f5nT22c56ff+42jaMvsmd1DqedivZiAi9fEh/ndvdZqfj3P4+yadIB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pZF8MAAADdAAAADwAAAAAAAAAAAAAAAACYAgAAZHJzL2Rv&#10;d25yZXYueG1sUEsFBgAAAAAEAAQA9QAAAIgDAAAAAA==&#10;" fillcolor="red" strokeweight="0"/>
                    <v:line id="Line 3063" o:spid="_x0000_s1416" style="position:absolute;visibility:visible;mso-wrap-style:square" from="7625,8565" to="7716,8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e5X8sMAAADdAAAADwAAAGRycy9kb3ducmV2LnhtbERPS2vCQBC+F/wPywje6iZiNUZXkdKi&#10;vfkEj0N2TBazsyG71fTfu4VCb/PxPWex6mwt7tR641hBOkxAEBdOGy4VnI6frxkIH5A11o5JwQ95&#10;WC17LwvMtXvwnu6HUIoYwj5HBVUITS6lLyqy6IeuIY7c1bUWQ4RtKXWLjxhuazlKkom0aDg2VNjQ&#10;e0XF7fBtFZjdZPP2NT3PzvJjE9JLdsuMPSk16HfrOYhAXfgX/7m3Os5PxyP4/Sae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HuV/LDAAAA3QAAAA8AAAAAAAAAAAAA&#10;AAAAoQIAAGRycy9kb3ducmV2LnhtbFBLBQYAAAAABAAEAPkAAACRAwAAAAA=&#10;" strokeweight="0"/>
                    <v:rect id="Rectangle 3064" o:spid="_x0000_s1417" style="position:absolute;left:7634;top:8565;width:76;height: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SCucMA&#10;AADdAAAADwAAAGRycy9kb3ducmV2LnhtbERPS2vCQBC+F/wPyxR60020VYmuIoLQk9YHpccxO01C&#10;dmdDdqvx37uC0Nt8fM+ZLztrxIVaXzlWkA4SEMS50xUXCk7HTX8KwgdkjcYxKbiRh+Wi9zLHTLsr&#10;7+lyCIWIIewzVFCG0GRS+rwki37gGuLI/brWYoiwLaRu8RrDrZHDJBlLixXHhhIbWpeU14c/q2D6&#10;cTb1aTL62U526XdNZkV++6XU22u3moEI1IV/8dP9qeP89H0Ej2/iC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SCucMAAADdAAAADwAAAAAAAAAAAAAAAACYAgAAZHJzL2Rv&#10;d25yZXYueG1sUEsFBgAAAAAEAAQA9QAAAIgDAAAAAA==&#10;" filled="f" strokeweight="0"/>
                    <v:shape id="Freeform 3065" o:spid="_x0000_s1418" style="position:absolute;left:7710;top:8572;width:15;height:45;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TVa8IA&#10;AADdAAAADwAAAGRycy9kb3ducmV2LnhtbERPS4vCMBC+L/gfwgje1lQpi1SjiA/wIvhC8TY0Y1ts&#10;JrWJtv77jbCwt/n4njOZtaYUL6pdYVnBoB+BIE6tLjhTcDquv0cgnEfWWFomBW9yMJt2viaYaNvw&#10;nl4Hn4kQwi5BBbn3VSKlS3My6Pq2Ig7czdYGfYB1JnWNTQg3pRxG0Y80WHBoyLGiRU7p/fA0CuR2&#10;+diurpdF88TYjNrzjpe3uVK9bjsfg/DU+n/xn3ujw/xBHMPnm3CCn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VNVrwgAAAN0AAAAPAAAAAAAAAAAAAAAAAJgCAABkcnMvZG93&#10;bnJldi54bWxQSwUGAAAAAAQABAD1AAAAhwMAAAAA&#10;" path="m1,l2,4,,5e" filled="f" strokeweight="0">
                      <v:path arrowok="t" o:connecttype="custom" o:connectlocs="8,0;15,36;0,45" o:connectangles="0,0,0"/>
                    </v:shape>
                    <v:shape id="Freeform 3066" o:spid="_x0000_s1419" style="position:absolute;left:7607;top:8565;width:27;height:42;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J/OsMA&#10;AADdAAAADwAAAGRycy9kb3ducmV2LnhtbERPTWvCQBC9F/oflin0UnSjtSKpq0ih4qUUreh1zE6T&#10;0Oxs2B1j+u+7BcHbPN7nzJe9a1RHIdaeDYyGGSjiwtuaSwP7r/fBDFQUZIuNZzLwSxGWi/u7OebW&#10;X3hL3U5KlUI45migEmlzrWNRkcM49C1x4r59cCgJhlLbgJcU7ho9zrKpdlhzaqiwpbeKip/d2RmQ&#10;+nTQNO62Tx/hWVaf69nmyNGYx4d+9QpKqJeb+Ore2DR/NHmB/2/SCX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J/OsMAAADdAAAADwAAAAAAAAAAAAAAAACYAgAAZHJzL2Rv&#10;d25yZXYueG1sUEsFBgAAAAAEAAQA9QAAAIgDAAAAAA==&#10;" path="m2,l,5r3,e" filled="f" strokeweight="0">
                      <v:path arrowok="t" o:connecttype="custom" o:connectlocs="18,0;0,42;27,42" o:connectangles="0,0,0"/>
                    </v:shape>
                    <v:shape id="Freeform 3067" o:spid="_x0000_s1420" style="position:absolute;left:7634;top:8607;width:16;height:585;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5ysEA&#10;AADdAAAADwAAAGRycy9kb3ducmV2LnhtbERP22oCMRB9L/gPYYS+1ay2XliNIoVCiwXx8gHjZtws&#10;biYhibr9e1Mo9G0O5zqLVWdbcaMQG8cKhoMCBHHldMO1guPh42UGIiZkja1jUvBDEVbL3tMCS+3u&#10;vKPbPtUih3AsUYFJyZdSxsqQxThwnjhzZxcspgxDLXXAew63rRwVxURabDg3GPT0bqi67K9WQbU1&#10;Xp6ntKFv4680fj19jZug1HO/W89BJOrSv/jP/anz/OHbBH6/yS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7OcrBAAAA3QAAAA8AAAAAAAAAAAAAAAAAmAIAAGRycy9kb3du&#10;cmV2LnhtbFBLBQYAAAAABAAEAPUAAACGAwAAAAA=&#10;" path="m,l1,1,2,68r-1,l,xe" fillcolor="red" strokeweight="0">
                      <v:path arrowok="t" o:connecttype="custom" o:connectlocs="0,0;8,9;16,585;8,585;0,0" o:connectangles="0,0,0,0,0"/>
                    </v:shape>
                    <v:rect id="Rectangle 3068" o:spid="_x0000_s1421" style="position:absolute;left:7634;top:9192;width:67;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9k+MIA&#10;AADdAAAADwAAAGRycy9kb3ducmV2LnhtbERPTWsCMRC9F/wPYYTealaxtWyNIoJgDyKrgtfpZrob&#10;3EzWJOr67xuh4G0e73Om88424ko+GMcKhoMMBHHptOFKwWG/evsEESKyxsYxKbhTgPms9zLFXLsb&#10;F3TdxUqkEA45KqhjbHMpQ1mTxTBwLXHifp23GBP0ldQebyncNnKUZR/SouHUUGNLy5rK0+5iFZTL&#10;rfl53xSTbu+/j6YpsjO5g1Kv/W7xBSJSF5/if/dap/nD8QQe36QT5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2T4wgAAAN0AAAAPAAAAAAAAAAAAAAAAAJgCAABkcnMvZG93&#10;bnJldi54bWxQSwUGAAAAAAQABAD1AAAAhwMAAAAA&#10;" fillcolor="red" strokeweight="0"/>
                    <v:rect id="Rectangle 3069" o:spid="_x0000_s1422" style="position:absolute;left:7650;top:9219;width:33;height: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AQyMYA&#10;AADdAAAADwAAAGRycy9kb3ducmV2LnhtbESPQWvCQBCF74X+h2UK3uom1VZJXUUEwZOtVkqP0+w0&#10;CdmdDdlV47/vHAq9zfDevPfNYjV4py7UxyawgXycgSIug224MnD62D7OQcWEbNEFJgM3irBa3t8t&#10;sLDhyge6HFOlJIRjgQbqlLpC61jW5DGOQ0cs2k/oPSZZ+0rbHq8S7p1+yrIX7bFhaaixo01NZXs8&#10;ewPz52/XnmaTr/3sLf9sya0p7t+NGT0M61dQiYb0b/673lnBz6eCK9/ICH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tAQyMYAAADdAAAADwAAAAAAAAAAAAAAAACYAgAAZHJz&#10;L2Rvd25yZXYueG1sUEsFBgAAAAAEAAQA9QAAAIsDAAAAAA==&#10;" filled="f" strokeweight="0"/>
                    <v:rect id="Rectangle 3070" o:spid="_x0000_s1423" style="position:absolute;left:7650;top:8841;width:42;height: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y1U8QA&#10;AADdAAAADwAAAGRycy9kb3ducmV2LnhtbERPTWvCQBC9C/6HZQq96SZWq6auIoVCT9amUjxOs9Mk&#10;ZHc2ZLca/31XELzN433OatNbI07U+dqxgnScgCAunK65VHD4ehstQPiArNE4JgUX8rBZDwcrzLQ7&#10;8yed8lCKGMI+QwVVCG0mpS8qsujHriWO3K/rLIYIu1LqDs8x3Bo5SZJnabHm2FBhS68VFU3+ZxUs&#10;Zj+mOcyfjrv5R/rdkNmS3+2Venzoty8gAvXhLr6533Wcn06XcP0mni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ctVPEAAAA3QAAAA8AAAAAAAAAAAAAAAAAmAIAAGRycy9k&#10;b3ducmV2LnhtbFBLBQYAAAAABAAEAPUAAACJAwAAAAA=&#10;" filled="f" strokeweight="0"/>
                    <v:rect id="Rectangle 3071" o:spid="_x0000_s1424" style="position:absolute;left:7650;top:9468;width:33;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KE8YA&#10;AADdAAAADwAAAGRycy9kb3ducmV2LnhtbESPQWvCQBCF74X+h2WE3uomFqtEV5GC0JNtVUqPY3ZM&#10;QnZnQ3ar6b/vHARvM7w3732zXA/eqQv1sQlsIB9noIjLYBuuDBwP2+c5qJiQLbrAZOCPIqxXjw9L&#10;LGy48hdd9qlSEsKxQAN1Sl2hdSxr8hjHoSMW7Rx6j0nWvtK2x6uEe6cnWfaqPTYsDTV29FZT2e5/&#10;vYH59OTa4+zlZzf7yL9bchuKu09jnkbDZgEq0ZDu5tv1uxX8fCr88o2MoF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X+KE8YAAADdAAAADwAAAAAAAAAAAAAAAACYAgAAZHJz&#10;L2Rvd25yZXYueG1sUEsFBgAAAAAEAAQA9QAAAIsDAAAAAA==&#10;" filled="f" strokeweight="0"/>
                    <v:shape id="Freeform 3072" o:spid="_x0000_s1425" style="position:absolute;left:7650;top:9475;width:42;height:71;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M1AMQA&#10;AADdAAAADwAAAGRycy9kb3ducmV2LnhtbERPTWvCQBC9C/0PyxS8SN2ktLamrlIKWm9qWgrehuw0&#10;Cc3Ohsxq4r/vFgre5vE+Z7EaXKPO1Ent2UA6TUARF97WXBr4/FjfPYOSgGyx8UwGLiSwWt6MFphZ&#10;3/OBznkoVQxhydBAFUKbaS1FRQ5l6lviyH37zmGIsCu17bCP4a7R90ky0w5rjg0VtvRWUfGTn5yB&#10;h3f62uh8by+To2yf5r3MdokYM74dXl9ABRrCVfzv3to4P31M4e+beIJ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DNQDEAAAA3QAAAA8AAAAAAAAAAAAAAAAAmAIAAGRycy9k&#10;b3ducmV2LnhtbFBLBQYAAAAABAAEAPUAAACJAwAAAAA=&#10;" path="m3,8l5,,,,3,8xe" fillcolor="red" strokeweight="0">
                      <v:path arrowok="t" o:connecttype="custom" o:connectlocs="25,71;42,0;0,0;25,71" o:connectangles="0,0,0,0"/>
                    </v:shape>
                    <v:shape id="Freeform 3073" o:spid="_x0000_s1426" style="position:absolute;left:7407;top:8600;width:218;height:456;visibility:visible;mso-wrap-style:square;v-text-anchor:top" coordsize="26,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4mYsMA&#10;AADdAAAADwAAAGRycy9kb3ducmV2LnhtbERPTWvCQBC9F/wPywheSt0YsKbRVUQQBE+aCh6n2WkS&#10;zc6G7KrJv3eFQm/zeJ+zWHWmFndqXWVZwWQcgSDOra64UPCdbT8SEM4ja6wtk4KeHKyWg7cFpto+&#10;+ED3oy9ECGGXooLS+yaV0uUlGXRj2xAH7te2Bn2AbSF1i48QbmoZR9GnNFhxaCixoU1J+fV4Mwqy&#10;r+R82elZcn7v++K02ZsfymKlRsNuPQfhqfP/4j/3Tof5k2kMr2/CC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4mYsMAAADdAAAADwAAAAAAAAAAAAAAAACYAgAAZHJzL2Rv&#10;d25yZXYueG1sUEsFBgAAAAAEAAQA9QAAAIgDAAAAAA==&#10;" path="m26,1l25,,,52r2,1l26,1xe" filled="f" fillcolor="red" strokeweight="0">
                      <v:path arrowok="t" o:connecttype="custom" o:connectlocs="218,9;210,0;0,447;17,456;218,9" o:connectangles="0,0,0,0,0"/>
                    </v:shape>
                    <v:shape id="Freeform 3074" o:spid="_x0000_s1427" style="position:absolute;left:7422;top:8607;width:212;height:449;visibility:visible;mso-wrap-style:square;v-text-anchor:top" coordsize="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aSsQA&#10;AADdAAAADwAAAGRycy9kb3ducmV2LnhtbERP22rCQBB9F/yHZYS+mY2WXkxdRZRAoVCa1A+YZsck&#10;mJ0N2dUk/fpuQfBtDuc66+1gGnGlztWWFSyiGARxYXXNpYLjdzp/BeE8ssbGMikYycF2M52sMdG2&#10;54yuuS9FCGGXoILK+zaR0hUVGXSRbYkDd7KdQR9gV0rdYR/CTSOXcfwsDdYcGipsaV9Rcc4vRsHX&#10;j3GHcsjOzbgi3KWfH8v+90Wph9mwewPhafB38c39rsP8xdMj/H8TTp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v2krEAAAA3QAAAA8AAAAAAAAAAAAAAAAAmAIAAGRycy9k&#10;b3ducmV2LnhtbFBLBQYAAAAABAAEAPUAAACJAwAAAAA=&#10;" path="m25,1l25,,,51r,1l25,1xe" fillcolor="red" strokeweight="0">
                      <v:path arrowok="t" o:connecttype="custom" o:connectlocs="212,9;212,0;0,440;0,449;212,9" o:connectangles="0,0,0,0,0"/>
                    </v:shape>
                    <v:shape id="Freeform 3075" o:spid="_x0000_s1428" style="position:absolute;left:7398;top:9046;width:24;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ec6cEA&#10;AADdAAAADwAAAGRycy9kb3ducmV2LnhtbERPTYvCMBC9L/gfwgh7W1OXtUg1ioiCuCethx6HZmyL&#10;zaQkWVv/vVkQvM3jfc5yPZhW3Mn5xrKC6SQBQVxa3XCl4JLvv+YgfEDW2FomBQ/ysF6NPpaYadvz&#10;ie7nUIkYwj5DBXUIXSalL2sy6Ce2I47c1TqDIUJXSe2wj+Gmld9JkkqDDceGGjva1lTezn9GgS/S&#10;/pibo0l3m1CUzdVpW/wq9TkeNgsQgYbwFr/cBx3nT2c/8P9NPEG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XnOnBAAAA3QAAAA8AAAAAAAAAAAAAAAAAmAIAAGRycy9kb3du&#10;cmV2LnhtbFBLBQYAAAAABAAEAPUAAACGAwAAAAA=&#10;" path="m,1l3,3,3,1,1,,,1xe" fillcolor="red" strokeweight="0">
                      <v:path arrowok="t" o:connecttype="custom" o:connectlocs="0,9;24,27;24,9;8,0;0,9" o:connectangles="0,0,0,0,0"/>
                    </v:shape>
                    <v:shape id="Freeform 3076" o:spid="_x0000_s1429" style="position:absolute;left:7322;top:9062;width:91;height:174;visibility:visible;mso-wrap-style:square;v-text-anchor:top" coordsize="1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NluMEA&#10;AADdAAAADwAAAGRycy9kb3ducmV2LnhtbERP22rCQBB9L/gPywh9q5tYLBpdJQqFglCo+gFDdswG&#10;s7Mhu7n9fbcg9G0O5zq7w2hr0VPrK8cK0kUCgrhwuuJSwe36+bYG4QOyxtoxKZjIw2E/e9lhpt3A&#10;P9RfQiliCPsMFZgQmkxKXxiy6BeuIY7c3bUWQ4RtKXWLQwy3tVwmyYe0WHFsMNjQyVDxuHRWwdmX&#10;Rb8eZc5ust1wNN/v/YaUep2P+RZEoDH8i5/uLx3np6sV/H0TT5D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YjZbjBAAAA3QAAAA8AAAAAAAAAAAAAAAAAmAIAAGRycy9kb3du&#10;cmV2LnhtbFBLBQYAAAAABAAEAPUAAACGAwAAAAA=&#10;" path="m10,l1,15,,15r,3l1,20r1,l2,19r,-1l11,1,10,xe" filled="f" strokeweight="0">
                      <v:path arrowok="t" o:connecttype="custom" o:connectlocs="83,0;8,131;0,131;0,157;8,174;17,174;17,165;17,157;91,9;83,0" o:connectangles="0,0,0,0,0,0,0,0,0,0"/>
                    </v:shape>
                    <v:shape id="Freeform 3077" o:spid="_x0000_s1430" style="position:absolute;left:7683;top:8617;width:27;height:575;visibility:visible;mso-wrap-style:square;v-text-anchor:top" coordsize="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79MIA&#10;AADdAAAADwAAAGRycy9kb3ducmV2LnhtbERPzYrCMBC+C/sOYYS9iKYuKLvVKIuyix48tLsPMDTT&#10;pthMSpNqfXsjCN7m4/ud9XawjbhQ52vHCuazBARx4XTNlYL/v5/pJwgfkDU2jknBjTxsN2+jNaba&#10;XTmjSx4qEUPYp6jAhNCmUvrCkEU/cy1x5ErXWQwRdpXUHV5juG3kR5IspcWaY4PBlnaGinPeWwWu&#10;6SfhlH3dsro0x34o8z395kq9j4fvFYhAQ3iJn+6DjvPniyU8vokn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Njv0wgAAAN0AAAAPAAAAAAAAAAAAAAAAAJgCAABkcnMvZG93&#10;bnJldi54bWxQSwUGAAAAAAQABAD1AAAAhwMAAAAA&#10;" path="m3,l1,,,67r2,l3,xe" fillcolor="red" strokeweight="0">
                      <v:path arrowok="t" o:connecttype="custom" o:connectlocs="27,0;9,0;0,575;18,575;27,0" o:connectangles="0,0,0,0,0"/>
                    </v:shape>
                    <v:shape id="Freeform 3078" o:spid="_x0000_s1431" style="position:absolute;left:7716;top:8607;width:203;height:449;visibility:visible;mso-wrap-style:square;v-text-anchor:top" coordsize="2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SnYMQA&#10;AADdAAAADwAAAGRycy9kb3ducmV2LnhtbERPTWvCQBC9F/wPywi96UZbrY2uIi1FEbRE7X3IjklM&#10;djbNbjX9911B6G0e73Nmi9ZU4kKNKywrGPQjEMSp1QVnCo6Hj94EhPPIGivLpOCXHCzmnYcZxtpe&#10;OaHL3mcihLCLUUHufR1L6dKcDLq+rYkDd7KNQR9gk0nd4DWEm0oOo2gsDRYcGnKs6S2ntNz/GAWf&#10;m/fk6XmVmNM5/foud7gtJ/JVqcduu5yC8NT6f/HdvdZh/mD0Ardvwgl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Up2DEAAAA3QAAAA8AAAAAAAAAAAAAAAAAmAIAAGRycy9k&#10;b3ducmV2LnhtbFBLBQYAAAAABAAEAPUAAACJAwAAAAA=&#10;" path="m,1l1,,24,51r-2,1l,1xe" filled="f" strokeweight="0">
                      <v:path arrowok="t" o:connecttype="custom" o:connectlocs="0,9;8,0;203,440;186,449;0,9" o:connectangles="0,0,0,0,0"/>
                    </v:shape>
                    <v:shape id="Freeform 3079" o:spid="_x0000_s1432" style="position:absolute;left:7710;top:8617;width:194;height:445;visibility:visible;mso-wrap-style:square;v-text-anchor:top" coordsize="2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3mk8cA&#10;AADdAAAADwAAAGRycy9kb3ducmV2LnhtbESPQUsDMRCF70L/Q5iCN5utYNG1aZHS0iJ4sCp6HDbj&#10;ZrubyZKk2/XfOwfB2wzvzXvfLNej79RAMTWBDcxnBSjiKtiGawPvb7ube1ApI1vsApOBH0qwXk2u&#10;lljacOFXGo65VhLCqUQDLue+1DpVjjymWeiJRfsO0WOWNdbaRrxIuO/0bVEstMeGpcFhTxtHVXs8&#10;ewOH3cl9LdrYnvdD2n7sn1/S6fPBmOvp+PQIKtOY/81/1wcr+PM7wZVvZAS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t5pPHAAAA3QAAAA8AAAAAAAAAAAAAAAAAmAIAAGRy&#10;cy9kb3ducmV2LnhtbFBLBQYAAAAABAAEAPUAAACMAwAAAAA=&#10;" path="m,1l,,23,51r,1l,1xe" fillcolor="red" strokeweight="0">
                      <v:path arrowok="t" o:connecttype="custom" o:connectlocs="0,9;0,0;194,436;194,445;0,9" o:connectangles="0,0,0,0,0"/>
                    </v:shape>
                    <v:shape id="Freeform 3080" o:spid="_x0000_s1433" style="position:absolute;left:7904;top:9046;width:25;height:27;visibility:visible;mso-wrap-style:square;v-text-anchor:top" coordsize="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Yzd8IA&#10;AADdAAAADwAAAGRycy9kb3ducmV2LnhtbERPS2vCQBC+C/6HZQRvZhPB0KauIqWFoqdqDzkO2cmD&#10;ZmfD7pqk/74rFHqbj+85++NsejGS851lBVmSgiCurO64UfB1e988gfABWWNvmRT8kIfjYbnYY6Ht&#10;xJ80XkMjYgj7AhW0IQyFlL5qyaBP7EAcudo6gyFC10jtcIrhppfbNM2lwY5jQ4sDvbZUfV/vRoEv&#10;8+l8M2eTv51CWXW107a8KLVezacXEIHm8C/+c3/oOD/bPcPjm3iCP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FjN3wgAAAN0AAAAPAAAAAAAAAAAAAAAAAJgCAABkcnMvZG93&#10;bnJldi54bWxQSwUGAAAAAAQABAD1AAAAhwMAAAAA&#10;" path="m,2l2,,3,2,1,3,,2xe" fillcolor="red" strokeweight="0">
                      <v:path arrowok="t" o:connecttype="custom" o:connectlocs="0,18;17,0;25,18;8,27;0,18" o:connectangles="0,0,0,0,0"/>
                    </v:shape>
                    <v:shape id="Freeform 3081" o:spid="_x0000_s1434" style="position:absolute;left:7910;top:9062;width:112;height:225;visibility:visible;mso-wrap-style:square;v-text-anchor:top" coordsize="13,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1zzcUA&#10;AADdAAAADwAAAGRycy9kb3ducmV2LnhtbESPT2/CMAzF70h8h8hIu0HaTWJTR0BoEmM3NP7crcY0&#10;hcapmlC6fXp8mLSbrff83s+L1eAb1VMX68AG8lkGirgMtubKwPGwmb6BignZYhOYDPxQhNVyPFpg&#10;YcOdv6nfp0pJCMcCDbiU2kLrWDryGGehJRbtHDqPSdau0rbDu4T7Rj9n2Vx7rFkaHLb04ai87m/e&#10;QP8abfPJeca7zeVl+7s93dzhZMzTZFi/g0o0pH/z3/WXFfx8LvzyjYy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DXPNxQAAAN0AAAAPAAAAAAAAAAAAAAAAAJgCAABkcnMv&#10;ZG93bnJldi54bWxQSwUGAAAAAAQABAD1AAAAigMAAAAA&#10;" path="m2,l12,20r1,l12,24r,1l11,26r,-1l11,24,,1,2,xe" filled="f" strokeweight="0">
                      <v:path arrowok="t" o:connecttype="custom" o:connectlocs="17,0;103,173;112,173;103,208;103,216;95,225;95,216;95,208;0,9;17,0" o:connectangles="0,0,0,0,0,0,0,0,0,0"/>
                    </v:shape>
                    <v:rect id="Rectangle 3082" o:spid="_x0000_s1435" style="position:absolute;left:7646;top:8493;width:42;height: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BzqcQA&#10;AADdAAAADwAAAGRycy9kb3ducmV2LnhtbERPTWvCQBC9F/oflhF6KXWTCtKmriIFiyexVkFvQ3aa&#10;RLOzITs18d+7QsHbPN7nTGa9q9WZ2lB5NpAOE1DEubcVFwa2P4uXN1BBkC3WnsnAhQLMpo8PE8ys&#10;7/ibzhspVAzhkKGBUqTJtA55SQ7D0DfEkfv1rUOJsC20bbGL4a7Wr0ky1g4rjg0lNvRZUn7a/DkD&#10;uNqPnt8PC/HF10VOvpkfd93amKdBP/8AJdTLXfzvXto4Px2ncPsmnqC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wc6nEAAAA3QAAAA8AAAAAAAAAAAAAAAAAmAIAAGRycy9k&#10;b3ducmV2LnhtbFBLBQYAAAAABAAEAPUAAACJAwAAAAA=&#10;" fillcolor="#060" strokeweight="0"/>
                    <v:shape id="Freeform 3083" o:spid="_x0000_s1436" style="position:absolute;left:7321;top:9192;width:17;height:44;visibility:visible;mso-wrap-style:square;v-text-anchor:top" coordsize="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MZuMMA&#10;AADdAAAADwAAAGRycy9kb3ducmV2LnhtbERPTYvCMBC9C/sfwizsTVN7UKlGcVdkxcti9eBxaMa2&#10;2kxqE23992ZB8DaP9zmzRWcqcafGlZYVDAcRCOLM6pJzBYf9uj8B4TyyxsoyKXiQg8X8ozfDRNuW&#10;d3RPfS5CCLsEFRTe14mULivIoBvYmjhwJ9sY9AE2udQNtiHcVDKOopE0WHJoKLCmn4KyS3ozCtpD&#10;vF2Ov/9u6Zni43nF193v+KrU12e3nILw1Pm3+OXe6DB/OIrh/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MZuMMAAADdAAAADwAAAAAAAAAAAAAAAACYAgAAZHJzL2Rv&#10;d25yZXYueG1sUEsFBgAAAAAEAAQA9QAAAIgDAAAAAA==&#10;" path="m39,45r,27l18,72,,45,,,24,,39,45xe" fillcolor="red" strokeweight=".25pt">
                      <v:path arrowok="t" o:connecttype="custom" o:connectlocs="17,28;17,44;8,44;0,28;0,0;10,0;17,28" o:connectangles="0,0,0,0,0,0,0"/>
                    </v:shape>
                    <v:rect id="Rectangle 3084" o:spid="_x0000_s1437" style="position:absolute;left:7652;top:8449;width:32;height: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mA9cIA&#10;AADdAAAADwAAAGRycy9kb3ducmV2LnhtbERPyWrDMBC9B/oPYgq9JbJraoobJRSX0l4CWQq9DtLE&#10;NrFGxpKX/n1UCOQ2j7fOejvbVozU+8axgnSVgCDWzjRcKfg5fS5fQfiAbLB1TAr+yMN287BYY2Hc&#10;xAcaj6ESMYR9gQrqELpCSq9rsuhXriOO3Nn1FkOEfSVNj1MMt618TpJcWmw4NtTYUVmTvhwHq+Ar&#10;LzELel8Og2x3qPH0gr8fSj09zu9vIALN4S6+ub9NnJ/mGfx/E0+Qm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qYD1wgAAAN0AAAAPAAAAAAAAAAAAAAAAAJgCAABkcnMvZG93&#10;bnJldi54bWxQSwUGAAAAAAQABAD1AAAAhwMAAAAA&#10;" strokeweight=".25pt"/>
                    <v:shape id="Freeform 3085" o:spid="_x0000_s1438" style="position:absolute;left:8004;top:9234;width:19;height:53;visibility:visible;mso-wrap-style:square;v-text-anchor:top" coordsize="4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qTcEA&#10;AADdAAAADwAAAGRycy9kb3ducmV2LnhtbERPy6rCMBDdX/AfwgjurqkPilajiKi4cWGvXHA3NGNb&#10;bCaliVr/3giCuzmc58yXranEnRpXWlYw6EcgiDOrS84VnP62vxMQziNrrCyTgic5WC46P3NMtH3w&#10;ke6pz0UIYZeggsL7OpHSZQUZdH1bEwfuYhuDPsAml7rBRwg3lRxGUSwNlhwaCqxpXVB2TW9GwWQX&#10;b/7dwejz9Do6TKk9jbccKdXrtqsZCE+t/4o/7r0O8wfxGN7fhBPk4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Qak3BAAAA3QAAAA8AAAAAAAAAAAAAAAAAmAIAAGRycy9kb3du&#10;cmV2LnhtbFBLBQYAAAAABAAEAPUAAACGAwAAAAA=&#10;" path="m,57l,87,21,72,18,51,42,,18,,,57xe" fillcolor="red" strokeweight=".25pt">
                      <v:path arrowok="t" o:connecttype="custom" o:connectlocs="0,35;0,53;10,44;8,31;19,0;8,0;0,35" o:connectangles="0,0,0,0,0,0,0"/>
                    </v:shape>
                    <v:group id="Group 3086" o:spid="_x0000_s1439" style="position:absolute;left:7589;top:8329;width:128;height:161;flip:x" coordorigin="2791,11684" coordsize="69,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sYKZCwwAAAN0AAAAP&#10;AAAAAAAAAAAAAAAAAKoCAABkcnMvZG93bnJldi54bWxQSwUGAAAAAAQABAD6AAAAmgMAAAAA&#10;">
                      <v:shape id="Freeform 3087" o:spid="_x0000_s1440" style="position:absolute;left:2839;top:11743;width:21;height:51;visibility:visible;mso-wrap-style:square;v-text-anchor:top" coordsize="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F7YsMA&#10;AADdAAAADwAAAGRycy9kb3ducmV2LnhtbERPS4vCMBC+C/6HMAt707QuW6VrFFlYENGDj4u32WZs&#10;yzaTksRa/71ZELzNx/ec+bI3jejI+dqygnScgCAurK65VHA6/oxmIHxA1thYJgV38rBcDAdzzLW9&#10;8Z66QyhFDGGfo4IqhDaX0hcVGfRj2xJH7mKdwRChK6V2eIvhppGTJMmkwZpjQ4UtfVdU/B2uRsHn&#10;qU6nu8u5cZOMz53d+F/62Cr1/tavvkAE6sNL/HSvdZyfZhn8fx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F7YsMAAADdAAAADwAAAAAAAAAAAAAAAACYAgAAZHJzL2Rv&#10;d25yZXYueG1sUEsFBgAAAAAEAAQA9QAAAIgDAAAAAA==&#10;" path="m2,l1,c,,,,,1l,7c,8,,8,1,8r1,c3,8,3,8,3,7l3,1c3,,3,,2,xe" fillcolor="#a9a8a7" strokeweight="0">
                        <v:path arrowok="t" o:connecttype="custom" o:connectlocs="14,0;7,0;0,6;0,45;7,51;14,51;21,45;21,6;14,0" o:connectangles="0,0,0,0,0,0,0,0,0"/>
                      </v:shape>
                      <v:shape id="Freeform 3088" o:spid="_x0000_s1441" style="position:absolute;left:2791;top:11731;width:48;height:68;visibility:visible;mso-wrap-style:square;v-text-anchor:top" coordsize="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ct0cMA&#10;AADdAAAADwAAAGRycy9kb3ducmV2LnhtbERPTWsCMRC9F/wPYQRvNWsPa90aRQuCgkK1VXocNuPu&#10;6mayJFHXf28KBW/zeJ8znramFldyvrKsYNBPQBDnVldcKPj5Xry+g/ABWWNtmRTcycN00nkZY6bt&#10;jbd03YVCxBD2GSooQ2gyKX1ekkHftw1x5I7WGQwRukJqh7cYbmr5liSpNFhxbCixoc+S8vPuYhRI&#10;XOd6Nk8vhker3y+33hz2J61Ur9vOPkAEasNT/O9e6jh/kA7h75t4gp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8ct0cMAAADdAAAADwAAAAAAAAAAAAAAAACYAgAAZHJzL2Rv&#10;d25yZXYueG1sUEsFBgAAAAAEAAQA9QAAAIgDAAAAAA==&#10;" path="m7,11r-4,l2,11r-1,l,9,,3,1,2,2,1r1,l7,r,11xe" fillcolor="red" strokecolor="#25221e" strokeweight="0">
                        <v:path arrowok="t" o:connecttype="custom" o:connectlocs="48,68;21,68;14,68;7,68;0,56;0,19;7,12;14,6;21,6;48,0;48,68" o:connectangles="0,0,0,0,0,0,0,0,0,0,0"/>
                      </v:shape>
                      <v:rect id="Rectangle 3089" o:spid="_x0000_s1442" style="position:absolute;left:2805;top:11801;width:26;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VMqMYA&#10;AADdAAAADwAAAGRycy9kb3ducmV2LnhtbESPQWvCQBCF70L/wzIFb7qJUpXUVaQg9GStSulxmp0m&#10;IbuzIbvV9N93DkJvM7w3732z3g7eqSv1sQlsIJ9moIjLYBuuDFzO+8kKVEzIFl1gMvBLEbabh9Ea&#10;Cxtu/E7XU6qUhHAs0ECdUldoHcuaPMZp6IhF+w69xyRrX2nb403CvdOzLFtojw1LQ40dvdRUtqcf&#10;b2D19OXay3L+eVi+5R8tuR3Fw9GY8eOwewaVaEj/5vv1qxX8fCG48o2MoD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WVMqMYAAADdAAAADwAAAAAAAAAAAAAAAACYAgAAZHJz&#10;L2Rvd25yZXYueG1sUEsFBgAAAAAEAAQA9QAAAIsDAAAAAA==&#10;" filled="f" strokeweight="0"/>
                      <v:rect id="Rectangle 3090" o:spid="_x0000_s1443" style="position:absolute;left:2818;top:11684;width:8;height: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yVI8MA&#10;AADdAAAADwAAAGRycy9kb3ducmV2LnhtbERPzWrCQBC+C32HZQpepG5iUDTNRqpF0GNtH2DMTpNo&#10;djbNbk369l1B8DYf3+9k68E04kqdqy0riKcRCOLC6ppLBV+fu5clCOeRNTaWScEfOVjnT6MMU217&#10;/qDr0ZcihLBLUUHlfZtK6YqKDLqpbYkD9207gz7ArpS6wz6Em0bOomghDdYcGipsaVtRcTn+GgUH&#10;u5EnvfxJkrb358kuOZj4fa7U+Hl4ewXhafAP8d2912F+vFjB7Ztwgs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yVI8MAAADdAAAADwAAAAAAAAAAAAAAAACYAgAAZHJzL2Rv&#10;d25yZXYueG1sUEsFBgAAAAAEAAQA9QAAAIgDAAAAAA==&#10;" fillcolor="#fc0" strokeweight="0"/>
                    </v:group>
                  </v:group>
                </v:group>
                <v:line id="Line 3091" o:spid="_x0000_s1444" style="position:absolute;flip:y;visibility:visible;mso-wrap-style:square" from="3440,6716" to="8525,7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goAcUAAADdAAAADwAAAGRycy9kb3ducmV2LnhtbESPMW/CQAyF90r8h5OR2MoFkCgKHAgq&#10;ULt0aGBgtHImCeR8ae4g4d/XQ6Vutt7ze59Xm97V6kFtqDwbmIwTUMS5txUXBk7Hw+sCVIjIFmvP&#10;ZOBJATbrwcsKU+s7/qZHFgslIRxSNFDG2KRah7wkh2HsG2LRLr51GGVtC21b7CTc1XqaJHPtsGJp&#10;KLGh95LyW3Z3Bj5m12wfijlNdbf7ulSzZ/w5Z8aMhv12CSpSH//Nf9efVvAnb8Iv38gIev0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RgoAcUAAADdAAAADwAAAAAAAAAA&#10;AAAAAAChAgAAZHJzL2Rvd25yZXYueG1sUEsFBgAAAAAEAAQA+QAAAJMDAAAAAA==&#10;">
                  <v:stroke dashstyle="longDashDotDot"/>
                </v:line>
                <v:shape id="Text Box 3092" o:spid="_x0000_s1445" type="#_x0000_t202" style="position:absolute;left:4679;top:6408;width:1119;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bAncQA&#10;AADdAAAADwAAAGRycy9kb3ducmV2LnhtbERPTWvCQBC9C/0PyxR6001a0BDdBCmW9CAFje15yI5J&#10;MDubZldN/31XELzN433OKh9NJy40uNaygngWgSCurG65VnAoP6YJCOeRNXaWScEfOcizp8kKU22v&#10;vKPL3tcihLBLUUHjfZ9K6aqGDLqZ7YkDd7SDQR/gUEs94DWEm06+RtFcGmw5NDTY03tD1Wl/NgqS&#10;89em+E3srnjbloVb/HyXfhMr9fI8rpcgPI3+Ib67P3WYHy9iuH0TTp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WwJ3EAAAA3QAAAA8AAAAAAAAAAAAAAAAAmAIAAGRycy9k&#10;b3ducmV2LnhtbFBLBQYAAAAABAAEAPUAAACJAwAAAAA=&#10;" filled="f" fillcolor="#fc9" stroked="f" strokecolor="#f60">
                  <v:fill opacity="32896f"/>
                  <v:textbox>
                    <w:txbxContent>
                      <w:p w14:paraId="3B0BF06C" w14:textId="77777777" w:rsidR="00C642F8" w:rsidRPr="00F748DD" w:rsidRDefault="00C642F8" w:rsidP="00C642F8">
                        <w:pPr>
                          <w:autoSpaceDE w:val="0"/>
                          <w:autoSpaceDN w:val="0"/>
                          <w:adjustRightInd w:val="0"/>
                          <w:jc w:val="center"/>
                          <w:rPr>
                            <w:rFonts w:ascii="Arial" w:hAnsi="Arial" w:cs="Arial"/>
                            <w:b/>
                            <w:bCs/>
                            <w:sz w:val="12"/>
                            <w:szCs w:val="12"/>
                            <w:lang w:val="es-ES"/>
                          </w:rPr>
                        </w:pPr>
                        <w:r w:rsidRPr="00F748DD">
                          <w:rPr>
                            <w:rFonts w:ascii="Arial" w:hAnsi="Arial" w:cs="Arial"/>
                            <w:b/>
                            <w:bCs/>
                            <w:sz w:val="12"/>
                            <w:szCs w:val="12"/>
                            <w:lang w:val="es-ES"/>
                          </w:rPr>
                          <w:t>BM 2</w:t>
                        </w:r>
                      </w:p>
                      <w:p w14:paraId="54133C25" w14:textId="77777777" w:rsidR="00C642F8" w:rsidRPr="00F748DD" w:rsidRDefault="00C642F8" w:rsidP="00C642F8">
                        <w:pPr>
                          <w:autoSpaceDE w:val="0"/>
                          <w:autoSpaceDN w:val="0"/>
                          <w:adjustRightInd w:val="0"/>
                          <w:jc w:val="center"/>
                          <w:rPr>
                            <w:rFonts w:ascii="Verdana" w:hAnsi="Verdana" w:cs="Verdana"/>
                            <w:b/>
                            <w:sz w:val="12"/>
                            <w:szCs w:val="12"/>
                            <w:lang w:val="es-ES"/>
                          </w:rPr>
                        </w:pPr>
                        <w:r w:rsidRPr="00F748DD">
                          <w:rPr>
                            <w:rFonts w:ascii="Arial" w:hAnsi="Arial" w:cs="Arial"/>
                            <w:b/>
                            <w:bCs/>
                            <w:sz w:val="12"/>
                            <w:szCs w:val="12"/>
                            <w:lang w:val="es-ES"/>
                          </w:rPr>
                          <w:t>(X</w:t>
                        </w:r>
                        <w:proofErr w:type="gramStart"/>
                        <w:r w:rsidRPr="00F748DD">
                          <w:rPr>
                            <w:rFonts w:ascii="Arial" w:hAnsi="Arial" w:cs="Arial"/>
                            <w:b/>
                            <w:bCs/>
                            <w:sz w:val="12"/>
                            <w:szCs w:val="12"/>
                            <w:lang w:val="es-ES"/>
                          </w:rPr>
                          <w:t>,Y,Z</w:t>
                        </w:r>
                        <w:proofErr w:type="gramEnd"/>
                        <w:r w:rsidRPr="00F748DD">
                          <w:rPr>
                            <w:rFonts w:ascii="Arial" w:hAnsi="Arial" w:cs="Arial"/>
                            <w:b/>
                            <w:bCs/>
                            <w:sz w:val="12"/>
                            <w:szCs w:val="12"/>
                            <w:lang w:val="es-ES"/>
                          </w:rPr>
                          <w:t>)</w:t>
                        </w:r>
                      </w:p>
                    </w:txbxContent>
                  </v:textbox>
                </v:shape>
                <v:shape id="Freeform 3093" o:spid="_x0000_s1446" style="position:absolute;left:3055;top:7146;width:1100;height:390;visibility:visible;mso-wrap-style:square;v-text-anchor:top" coordsize="1120,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1zMQA&#10;AADdAAAADwAAAGRycy9kb3ducmV2LnhtbERPTWvCQBC9C/0PywheSt0kSC2pq6Rai1ejPfQ2zY7Z&#10;YHY2ZLca/323UPA2j/c5i9VgW3Gh3jeOFaTTBARx5XTDtYLjYfv0AsIHZI2tY1JwIw+r5cNogbl2&#10;V97TpQy1iCHsc1RgQuhyKX1lyKKfuo44cifXWwwR9rXUPV5juG1lliTP0mLDscFgR2tD1bn8sQpO&#10;38XsY7PbZJSUxe29ePx8M1+pUpPxULyCCDSEu/jfvdNxfjrP4O+be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T9czEAAAA3QAAAA8AAAAAAAAAAAAAAAAAmAIAAGRycy9k&#10;b3ducmV2LnhtbFBLBQYAAAAABAAEAPUAAACJAwAAAAA=&#10;" path="m,l260,,430,10,610,40,770,80r200,70l1120,240e" filled="f">
                  <v:stroke endarrow="block"/>
                  <v:path arrowok="t" o:connecttype="custom" o:connectlocs="0,0;255,0;422,16;599,65;756,130;953,244;1100,390" o:connectangles="0,0,0,0,0,0,0"/>
                </v:shape>
                <v:shape id="Text Box 3094" o:spid="_x0000_s1447" type="#_x0000_t202" style="position:absolute;left:2970;top:6890;width:1015;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j7ccQA&#10;AADdAAAADwAAAGRycy9kb3ducmV2LnhtbERPTWvCQBC9F/wPyxR6q5soaEjdhCKW9CCCpu15yI5J&#10;MDsbs6um/94tFLzN433OKh9NJ640uNaygngagSCurG65VvBVfrwmIJxH1thZJgW/5CDPJk8rTLW9&#10;8Z6uB1+LEMIuRQWN930qpasaMuimticO3NEOBn2AQy31gLcQbjo5i6KFNNhyaGiwp3VD1elwMQqS&#10;y25TnBO7L+bbsnDLn+/Sb2KlXp7H9zcQnkb/EP+7P3WYHy/n8PdNOEF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I+3HEAAAA3QAAAA8AAAAAAAAAAAAAAAAAmAIAAGRycy9k&#10;b3ducmV2LnhtbFBLBQYAAAAABAAEAPUAAACJAwAAAAA=&#10;" filled="f" fillcolor="#fc9" stroked="f" strokecolor="#f60">
                  <v:fill opacity="32896f"/>
                  <v:textbox>
                    <w:txbxContent>
                      <w:p w14:paraId="00F73A47" w14:textId="77777777" w:rsidR="00C642F8" w:rsidRPr="00F748DD" w:rsidRDefault="00C642F8" w:rsidP="00C642F8">
                        <w:pPr>
                          <w:autoSpaceDE w:val="0"/>
                          <w:autoSpaceDN w:val="0"/>
                          <w:adjustRightInd w:val="0"/>
                          <w:jc w:val="center"/>
                          <w:rPr>
                            <w:rFonts w:ascii="Arial" w:hAnsi="Arial" w:cs="Arial"/>
                            <w:b/>
                            <w:bCs/>
                            <w:sz w:val="16"/>
                            <w:szCs w:val="16"/>
                          </w:rPr>
                        </w:pPr>
                      </w:p>
                      <w:p w14:paraId="27835950" w14:textId="77777777" w:rsidR="00C642F8" w:rsidRPr="00F748DD" w:rsidRDefault="00C642F8" w:rsidP="00C642F8">
                        <w:pPr>
                          <w:autoSpaceDE w:val="0"/>
                          <w:autoSpaceDN w:val="0"/>
                          <w:adjustRightInd w:val="0"/>
                          <w:jc w:val="center"/>
                          <w:rPr>
                            <w:rFonts w:ascii="Verdana" w:hAnsi="Verdana" w:cs="Verdana"/>
                            <w:sz w:val="16"/>
                            <w:szCs w:val="16"/>
                          </w:rPr>
                        </w:pPr>
                      </w:p>
                    </w:txbxContent>
                  </v:textbox>
                </v:shape>
                <v:shape id="Text Box 3095" o:spid="_x0000_s1448" type="#_x0000_t202" style="position:absolute;left:6000;top:6828;width:805;height: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FjBcMA&#10;AADdAAAADwAAAGRycy9kb3ducmV2LnhtbERPTWvCQBC9C/6HZQq96SataIiuIsUSDyJobM9DdkxC&#10;s7NpdtX033cFwds83ucsVr1pxJU6V1tWEI8jEMSF1TWXCk755ygB4TyyxsYyKfgjB6vlcLDAVNsb&#10;H+h69KUIIexSVFB536ZSuqIig25sW+LAnW1n0AfYlVJ3eAvhppFvUTSVBmsODRW29FFR8XO8GAXJ&#10;Zb/JfhN7yN53eeZm31+538RKvb706zkIT71/ih/urQ7z49kE7t+EE+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FjBcMAAADdAAAADwAAAAAAAAAAAAAAAACYAgAAZHJzL2Rv&#10;d25yZXYueG1sUEsFBgAAAAAEAAQA9QAAAIgDAAAAAA==&#10;" filled="f" fillcolor="#fc9" stroked="f" strokecolor="#f60">
                  <v:fill opacity="32896f"/>
                  <v:textbox>
                    <w:txbxContent>
                      <w:p w14:paraId="75060948" w14:textId="77777777" w:rsidR="00C642F8" w:rsidRPr="00F748DD" w:rsidRDefault="00C642F8" w:rsidP="00C642F8">
                        <w:pPr>
                          <w:autoSpaceDE w:val="0"/>
                          <w:autoSpaceDN w:val="0"/>
                          <w:adjustRightInd w:val="0"/>
                          <w:jc w:val="center"/>
                          <w:rPr>
                            <w:rFonts w:ascii="Verdana" w:hAnsi="Verdana" w:cs="Verdana"/>
                            <w:sz w:val="12"/>
                            <w:szCs w:val="12"/>
                          </w:rPr>
                        </w:pPr>
                        <w:proofErr w:type="spellStart"/>
                        <w:r w:rsidRPr="00F748DD">
                          <w:rPr>
                            <w:rFonts w:ascii="Arial" w:hAnsi="Arial" w:cs="Arial"/>
                            <w:b/>
                            <w:bCs/>
                            <w:sz w:val="12"/>
                            <w:szCs w:val="12"/>
                          </w:rPr>
                          <w:t>Dm</w:t>
                        </w:r>
                        <w:proofErr w:type="spellEnd"/>
                      </w:p>
                    </w:txbxContent>
                  </v:textbox>
                </v:shape>
                <v:line id="Line 3096" o:spid="_x0000_s1449" style="position:absolute;visibility:visible;mso-wrap-style:square" from="3416,7673" to="8536,7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XyjMUAAADdAAAADwAAAGRycy9kb3ducmV2LnhtbERPTWsCMRC9F/wPYQRvmlXUltUo2iK0&#10;N7UtbW/jZtxd3EzWJLrbf28KQm/zeJ8zX7amEldyvrSsYDhIQBBnVpecK/h43/SfQPiArLGyTAp+&#10;ycNy0XmYY6ptwzu67kMuYgj7FBUUIdSplD4ryKAf2Jo4ckfrDIYIXS61wyaGm0qOkmQqDZYcGwqs&#10;6bmg7LS/GAXZd7Mauy+9mW4Pn+uze/k5N5M3pXrddjUDEagN/+K7+1XH+cPHCfx9E0+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oXyjMUAAADdAAAADwAAAAAAAAAA&#10;AAAAAAChAgAAZHJzL2Rvd25yZXYueG1sUEsFBgAAAAAEAAQA+QAAAJMDAAAAAA==&#10;">
                  <v:stroke dashstyle="dashDot"/>
                </v:line>
                <v:shape id="Text Box 3097" o:spid="_x0000_s1450" type="#_x0000_t202" style="position:absolute;left:8180;top:8158;width:1015;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9Y6cMA&#10;AADdAAAADwAAAGRycy9kb3ducmV2LnhtbERPTWvCQBC9F/wPywi91U0qaIiuIqKkh1LQqOchOybB&#10;7GyaXTX9911B8DaP9znzZW8acaPO1ZYVxKMIBHFhdc2lgkO+/UhAOI+ssbFMCv7IwXIxeJtjqu2d&#10;d3Tb+1KEEHYpKqi8b1MpXVGRQTeyLXHgzrYz6APsSqk7vIdw08jPKJpIgzWHhgpbWldUXPZXoyC5&#10;/myy38TusvF3nrnp6Zj7TazU+7BfzUB46v1L/HR/6TA/nk7g8U04QS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9Y6cMAAADdAAAADwAAAAAAAAAAAAAAAACYAgAAZHJzL2Rv&#10;d25yZXYueG1sUEsFBgAAAAAEAAQA9QAAAIgDAAAAAA==&#10;" filled="f" fillcolor="#fc9" stroked="f" strokecolor="#f60">
                  <v:fill opacity="32896f"/>
                  <v:textbox>
                    <w:txbxContent>
                      <w:p w14:paraId="039F15D8" w14:textId="77777777" w:rsidR="00C642F8" w:rsidRPr="00F748DD" w:rsidRDefault="00C642F8" w:rsidP="00C642F8">
                        <w:pPr>
                          <w:autoSpaceDE w:val="0"/>
                          <w:autoSpaceDN w:val="0"/>
                          <w:adjustRightInd w:val="0"/>
                          <w:jc w:val="center"/>
                          <w:rPr>
                            <w:rFonts w:ascii="Arial" w:hAnsi="Arial" w:cs="Arial"/>
                            <w:b/>
                            <w:bCs/>
                            <w:sz w:val="12"/>
                            <w:szCs w:val="12"/>
                          </w:rPr>
                        </w:pPr>
                        <w:r w:rsidRPr="00F748DD">
                          <w:rPr>
                            <w:rFonts w:ascii="Arial" w:hAnsi="Arial" w:cs="Arial"/>
                            <w:b/>
                            <w:bCs/>
                            <w:sz w:val="12"/>
                            <w:szCs w:val="12"/>
                          </w:rPr>
                          <w:t>P1</w:t>
                        </w:r>
                      </w:p>
                      <w:p w14:paraId="0915B2F3" w14:textId="77777777" w:rsidR="00C642F8" w:rsidRPr="00F748DD" w:rsidRDefault="00C642F8" w:rsidP="00C642F8">
                        <w:pPr>
                          <w:autoSpaceDE w:val="0"/>
                          <w:autoSpaceDN w:val="0"/>
                          <w:adjustRightInd w:val="0"/>
                          <w:jc w:val="center"/>
                          <w:rPr>
                            <w:rFonts w:ascii="Arial" w:hAnsi="Arial" w:cs="Arial"/>
                            <w:b/>
                            <w:sz w:val="12"/>
                            <w:szCs w:val="12"/>
                          </w:rPr>
                        </w:pPr>
                        <w:r w:rsidRPr="00F748DD">
                          <w:rPr>
                            <w:rFonts w:ascii="Arial" w:hAnsi="Arial" w:cs="Arial"/>
                            <w:b/>
                            <w:sz w:val="12"/>
                            <w:szCs w:val="12"/>
                          </w:rPr>
                          <w:t>(X</w:t>
                        </w:r>
                        <w:proofErr w:type="gramStart"/>
                        <w:r w:rsidRPr="00F748DD">
                          <w:rPr>
                            <w:rFonts w:ascii="Arial" w:hAnsi="Arial" w:cs="Arial"/>
                            <w:b/>
                            <w:sz w:val="12"/>
                            <w:szCs w:val="12"/>
                          </w:rPr>
                          <w:t>,Y</w:t>
                        </w:r>
                        <w:proofErr w:type="gramEnd"/>
                        <w:r w:rsidRPr="00F748DD">
                          <w:rPr>
                            <w:rFonts w:ascii="Arial" w:hAnsi="Arial" w:cs="Arial"/>
                            <w:b/>
                            <w:sz w:val="12"/>
                            <w:szCs w:val="12"/>
                          </w:rPr>
                          <w:t>)</w:t>
                        </w:r>
                      </w:p>
                    </w:txbxContent>
                  </v:textbox>
                </v:shape>
              </v:group>
            </w:pict>
          </mc:Fallback>
        </mc:AlternateContent>
      </w:r>
    </w:p>
    <w:p w14:paraId="52DBD583" w14:textId="77777777" w:rsidR="00C642F8" w:rsidRPr="00D446D4" w:rsidRDefault="00C642F8" w:rsidP="00D446D4">
      <w:pPr>
        <w:pStyle w:val="NoSpacing"/>
        <w:jc w:val="both"/>
        <w:rPr>
          <w:rFonts w:ascii="Times New Roman" w:hAnsi="Times New Roman"/>
          <w:lang w:val="nb-NO"/>
        </w:rPr>
      </w:pPr>
    </w:p>
    <w:p w14:paraId="569AF0A9" w14:textId="77777777" w:rsidR="00C642F8" w:rsidRPr="00D446D4" w:rsidRDefault="00C642F8" w:rsidP="00D446D4">
      <w:pPr>
        <w:pStyle w:val="NoSpacing"/>
        <w:jc w:val="both"/>
        <w:rPr>
          <w:rFonts w:ascii="Times New Roman" w:hAnsi="Times New Roman"/>
          <w:lang w:val="nb-NO"/>
        </w:rPr>
      </w:pPr>
    </w:p>
    <w:p w14:paraId="110F56B8" w14:textId="77777777" w:rsidR="00C642F8" w:rsidRPr="00D446D4" w:rsidRDefault="00C642F8" w:rsidP="00D446D4">
      <w:pPr>
        <w:pStyle w:val="NoSpacing"/>
        <w:jc w:val="both"/>
        <w:rPr>
          <w:rFonts w:ascii="Times New Roman" w:hAnsi="Times New Roman"/>
          <w:lang w:val="id-ID"/>
        </w:rPr>
      </w:pPr>
    </w:p>
    <w:p w14:paraId="147E83B9" w14:textId="77777777" w:rsidR="00C642F8" w:rsidRPr="00D446D4" w:rsidRDefault="00C642F8" w:rsidP="00D446D4">
      <w:pPr>
        <w:pStyle w:val="NoSpacing"/>
        <w:jc w:val="both"/>
        <w:rPr>
          <w:rFonts w:ascii="Times New Roman" w:hAnsi="Times New Roman"/>
          <w:lang w:val="id-ID"/>
        </w:rPr>
      </w:pPr>
    </w:p>
    <w:p w14:paraId="5490107F" w14:textId="77777777" w:rsidR="00C642F8" w:rsidRDefault="00C642F8" w:rsidP="00D446D4">
      <w:pPr>
        <w:pStyle w:val="NoSpacing"/>
        <w:jc w:val="both"/>
        <w:rPr>
          <w:rFonts w:ascii="Times New Roman" w:hAnsi="Times New Roman"/>
          <w:lang w:val="id-ID"/>
        </w:rPr>
      </w:pPr>
    </w:p>
    <w:p w14:paraId="33D50984" w14:textId="77777777" w:rsidR="00D446D4" w:rsidRDefault="00D446D4" w:rsidP="00D446D4">
      <w:pPr>
        <w:pStyle w:val="NoSpacing"/>
        <w:jc w:val="both"/>
        <w:rPr>
          <w:rFonts w:ascii="Times New Roman" w:hAnsi="Times New Roman"/>
          <w:lang w:val="id-ID"/>
        </w:rPr>
      </w:pPr>
    </w:p>
    <w:p w14:paraId="0EDADD48" w14:textId="77777777" w:rsidR="00D446D4" w:rsidRDefault="00D446D4" w:rsidP="00D446D4">
      <w:pPr>
        <w:pStyle w:val="NoSpacing"/>
        <w:jc w:val="both"/>
        <w:rPr>
          <w:rFonts w:ascii="Times New Roman" w:hAnsi="Times New Roman"/>
          <w:lang w:val="id-ID"/>
        </w:rPr>
      </w:pPr>
    </w:p>
    <w:p w14:paraId="7D67BBD7" w14:textId="77777777" w:rsidR="00D446D4" w:rsidRDefault="00D446D4" w:rsidP="00D446D4">
      <w:pPr>
        <w:pStyle w:val="NoSpacing"/>
        <w:jc w:val="both"/>
        <w:rPr>
          <w:rFonts w:ascii="Times New Roman" w:hAnsi="Times New Roman"/>
          <w:lang w:val="id-ID"/>
        </w:rPr>
      </w:pPr>
    </w:p>
    <w:p w14:paraId="0F9E1926" w14:textId="77777777" w:rsidR="00D446D4" w:rsidRDefault="00D446D4" w:rsidP="00D446D4">
      <w:pPr>
        <w:pStyle w:val="NoSpacing"/>
        <w:jc w:val="both"/>
        <w:rPr>
          <w:rFonts w:ascii="Times New Roman" w:hAnsi="Times New Roman"/>
          <w:lang w:val="id-ID"/>
        </w:rPr>
      </w:pPr>
    </w:p>
    <w:p w14:paraId="3F378BF7" w14:textId="77777777" w:rsidR="00D446D4" w:rsidRPr="00D446D4" w:rsidRDefault="00D446D4" w:rsidP="00D446D4">
      <w:pPr>
        <w:pStyle w:val="NoSpacing"/>
        <w:jc w:val="both"/>
        <w:rPr>
          <w:rFonts w:ascii="Times New Roman" w:hAnsi="Times New Roman"/>
          <w:lang w:val="id-ID"/>
        </w:rPr>
      </w:pPr>
    </w:p>
    <w:p w14:paraId="35D5AC22" w14:textId="77777777" w:rsidR="00C642F8" w:rsidRPr="00D446D4" w:rsidRDefault="00C642F8" w:rsidP="00D446D4">
      <w:pPr>
        <w:pStyle w:val="NoSpacing"/>
        <w:jc w:val="both"/>
        <w:rPr>
          <w:rFonts w:ascii="Times New Roman" w:hAnsi="Times New Roman"/>
        </w:rPr>
      </w:pPr>
    </w:p>
    <w:p w14:paraId="61395F94" w14:textId="77777777" w:rsidR="00C642F8" w:rsidRPr="00D446D4" w:rsidRDefault="00C642F8" w:rsidP="00D446D4">
      <w:pPr>
        <w:pStyle w:val="NoSpacing"/>
        <w:jc w:val="center"/>
        <w:rPr>
          <w:rFonts w:ascii="Times New Roman" w:hAnsi="Times New Roman"/>
        </w:rPr>
      </w:pPr>
      <w:r w:rsidRPr="00D446D4">
        <w:rPr>
          <w:rFonts w:ascii="Times New Roman" w:hAnsi="Times New Roman"/>
          <w:lang w:val="id-ID"/>
        </w:rPr>
        <w:t>Gambar 8 : Pengukuran situasi metoda polar</w:t>
      </w:r>
    </w:p>
    <w:p w14:paraId="711498B0" w14:textId="77777777" w:rsidR="00C642F8" w:rsidRPr="00D446D4" w:rsidRDefault="00C642F8" w:rsidP="00D446D4">
      <w:pPr>
        <w:pStyle w:val="NoSpacing"/>
        <w:jc w:val="both"/>
        <w:rPr>
          <w:rFonts w:ascii="Times New Roman" w:hAnsi="Times New Roman"/>
        </w:rPr>
      </w:pPr>
    </w:p>
    <w:p w14:paraId="3E3295AB"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2.6. Penggambaran Peta Situasi</w:t>
      </w:r>
    </w:p>
    <w:p w14:paraId="35A4932B" w14:textId="77777777" w:rsidR="00C642F8" w:rsidRDefault="00C642F8" w:rsidP="00D446D4">
      <w:pPr>
        <w:pStyle w:val="NoSpacing"/>
        <w:jc w:val="both"/>
        <w:rPr>
          <w:rFonts w:ascii="Times New Roman" w:hAnsi="Times New Roman"/>
          <w:lang w:val="id-ID"/>
        </w:rPr>
      </w:pPr>
      <w:r w:rsidRPr="00D446D4">
        <w:rPr>
          <w:rFonts w:ascii="Times New Roman" w:hAnsi="Times New Roman"/>
          <w:lang w:val="id-ID"/>
        </w:rPr>
        <w:t>Penggambaran dilakukan secara komputer dengan menggunakan software. Semua titik poligon, cross section dan titik detail diplot berdasarkan koordinat hasil hitungan. Penggambaran detail situasi saluran, jalan dan bangunan lainnya dilakukan berdasarkan plotting koordinat titik detail dan sketsa data lapangan.</w:t>
      </w:r>
    </w:p>
    <w:p w14:paraId="51014F4E" w14:textId="77777777" w:rsidR="00D446D4" w:rsidRPr="00D446D4" w:rsidRDefault="00D446D4" w:rsidP="00D446D4">
      <w:pPr>
        <w:pStyle w:val="NoSpacing"/>
        <w:jc w:val="both"/>
        <w:rPr>
          <w:rFonts w:ascii="Times New Roman" w:hAnsi="Times New Roman"/>
          <w:lang w:val="id-ID"/>
        </w:rPr>
      </w:pPr>
    </w:p>
    <w:p w14:paraId="05AEAE7E" w14:textId="77777777" w:rsidR="00C642F8" w:rsidRPr="00D446D4" w:rsidRDefault="00C642F8" w:rsidP="00D446D4">
      <w:pPr>
        <w:pStyle w:val="NoSpacing"/>
        <w:jc w:val="center"/>
        <w:rPr>
          <w:rFonts w:ascii="Times New Roman" w:hAnsi="Times New Roman"/>
        </w:rPr>
      </w:pPr>
      <w:r w:rsidRPr="00D446D4">
        <w:rPr>
          <w:rFonts w:ascii="Times New Roman" w:hAnsi="Times New Roman"/>
          <w:noProof/>
          <w:lang w:val="id-ID" w:eastAsia="id-ID"/>
        </w:rPr>
        <w:drawing>
          <wp:inline distT="0" distB="0" distL="0" distR="0" wp14:anchorId="6C421016" wp14:editId="3D700711">
            <wp:extent cx="3124200" cy="18357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21969" t="21886" r="20454" b="7367"/>
                    <a:stretch/>
                  </pic:blipFill>
                  <pic:spPr bwMode="auto">
                    <a:xfrm>
                      <a:off x="0" y="0"/>
                      <a:ext cx="3124200" cy="1835756"/>
                    </a:xfrm>
                    <a:prstGeom prst="rect">
                      <a:avLst/>
                    </a:prstGeom>
                    <a:ln>
                      <a:noFill/>
                    </a:ln>
                    <a:extLst>
                      <a:ext uri="{53640926-AAD7-44D8-BBD7-CCE9431645EC}">
                        <a14:shadowObscured xmlns:a14="http://schemas.microsoft.com/office/drawing/2010/main"/>
                      </a:ext>
                    </a:extLst>
                  </pic:spPr>
                </pic:pic>
              </a:graphicData>
            </a:graphic>
          </wp:inline>
        </w:drawing>
      </w:r>
    </w:p>
    <w:p w14:paraId="1968D165" w14:textId="3A4C559A" w:rsidR="00C642F8" w:rsidRPr="00D446D4" w:rsidRDefault="00C642F8" w:rsidP="00D446D4">
      <w:pPr>
        <w:pStyle w:val="NoSpacing"/>
        <w:jc w:val="center"/>
        <w:rPr>
          <w:rFonts w:ascii="Times New Roman" w:hAnsi="Times New Roman"/>
        </w:rPr>
      </w:pPr>
      <w:r w:rsidRPr="00D446D4">
        <w:rPr>
          <w:rFonts w:ascii="Times New Roman" w:hAnsi="Times New Roman"/>
          <w:lang w:val="id-ID"/>
        </w:rPr>
        <w:t>Gambar 9</w:t>
      </w:r>
      <w:r w:rsidRPr="00D446D4">
        <w:rPr>
          <w:rFonts w:ascii="Times New Roman" w:hAnsi="Times New Roman"/>
        </w:rPr>
        <w:t xml:space="preserve">. </w:t>
      </w:r>
      <w:proofErr w:type="spellStart"/>
      <w:r w:rsidRPr="00D446D4">
        <w:rPr>
          <w:rFonts w:ascii="Times New Roman" w:hAnsi="Times New Roman"/>
        </w:rPr>
        <w:t>Gambar</w:t>
      </w:r>
      <w:proofErr w:type="spellEnd"/>
      <w:r w:rsidRPr="00D446D4">
        <w:rPr>
          <w:rFonts w:ascii="Times New Roman" w:hAnsi="Times New Roman"/>
        </w:rPr>
        <w:t xml:space="preserve"> </w:t>
      </w:r>
      <w:proofErr w:type="spellStart"/>
      <w:r w:rsidRPr="00D446D4">
        <w:rPr>
          <w:rFonts w:ascii="Times New Roman" w:hAnsi="Times New Roman"/>
        </w:rPr>
        <w:t>topografi</w:t>
      </w:r>
      <w:proofErr w:type="spellEnd"/>
      <w:r w:rsidRPr="00D446D4">
        <w:rPr>
          <w:rFonts w:ascii="Times New Roman" w:hAnsi="Times New Roman"/>
        </w:rPr>
        <w:t xml:space="preserve"> </w:t>
      </w:r>
      <w:proofErr w:type="spellStart"/>
      <w:r w:rsidRPr="00D446D4">
        <w:rPr>
          <w:rFonts w:ascii="Times New Roman" w:hAnsi="Times New Roman"/>
        </w:rPr>
        <w:t>peta</w:t>
      </w:r>
      <w:proofErr w:type="spellEnd"/>
      <w:r w:rsidRPr="00D446D4">
        <w:rPr>
          <w:rFonts w:ascii="Times New Roman" w:hAnsi="Times New Roman"/>
        </w:rPr>
        <w:t xml:space="preserve"> </w:t>
      </w:r>
      <w:proofErr w:type="spellStart"/>
      <w:r w:rsidRPr="00D446D4">
        <w:rPr>
          <w:rFonts w:ascii="Times New Roman" w:hAnsi="Times New Roman"/>
        </w:rPr>
        <w:t>situasi</w:t>
      </w:r>
      <w:proofErr w:type="spellEnd"/>
    </w:p>
    <w:p w14:paraId="6535DD51" w14:textId="77777777" w:rsidR="00C642F8" w:rsidRPr="00D446D4" w:rsidRDefault="00C642F8" w:rsidP="00D446D4">
      <w:pPr>
        <w:pStyle w:val="NoSpacing"/>
        <w:jc w:val="center"/>
        <w:rPr>
          <w:rFonts w:ascii="Times New Roman" w:hAnsi="Times New Roman"/>
        </w:rPr>
      </w:pPr>
    </w:p>
    <w:p w14:paraId="5E784D28" w14:textId="77777777"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t>2.7. Uji Peta</w:t>
      </w:r>
    </w:p>
    <w:p w14:paraId="4834E47A" w14:textId="77777777" w:rsidR="00C642F8" w:rsidRPr="00D446D4" w:rsidRDefault="00C642F8" w:rsidP="00D446D4">
      <w:pPr>
        <w:pStyle w:val="NoSpacing"/>
        <w:ind w:firstLine="709"/>
        <w:jc w:val="both"/>
        <w:rPr>
          <w:rFonts w:ascii="Times New Roman" w:hAnsi="Times New Roman"/>
          <w:lang w:val="id-ID"/>
        </w:rPr>
      </w:pPr>
      <w:r w:rsidRPr="00D446D4">
        <w:rPr>
          <w:rFonts w:ascii="Times New Roman" w:hAnsi="Times New Roman"/>
          <w:lang w:val="id-ID"/>
        </w:rPr>
        <w:t>Pengujian peta dilakukan dengan tujuan untuk menguji kualitas peta yang dibuat, berikut adalah langkah uji peta yang dilakukan:</w:t>
      </w:r>
    </w:p>
    <w:p w14:paraId="302DFA35"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A. Uji ketelitian horisontal</w:t>
      </w:r>
    </w:p>
    <w:p w14:paraId="6EE48D95" w14:textId="77777777" w:rsidR="00C642F8" w:rsidRPr="00D446D4"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t>1) Mengecek  ukuran  panjang  dari beberapa detail yang ada dilapangan dengan ukuran panjang di peta. Sampel yang diukur minimal 10, dan merata diseluruh wilayah yang dipetakan.</w:t>
      </w:r>
    </w:p>
    <w:p w14:paraId="51186E29" w14:textId="77777777" w:rsidR="00C642F8" w:rsidRPr="00D446D4" w:rsidRDefault="00C642F8" w:rsidP="00D446D4">
      <w:pPr>
        <w:pStyle w:val="NoSpacing"/>
        <w:jc w:val="both"/>
        <w:rPr>
          <w:rFonts w:ascii="Times New Roman" w:hAnsi="Times New Roman"/>
          <w:lang w:val="id-ID"/>
        </w:rPr>
      </w:pPr>
      <w:r w:rsidRPr="00D446D4">
        <w:rPr>
          <w:rFonts w:ascii="Times New Roman" w:hAnsi="Times New Roman"/>
          <w:lang w:val="id-ID"/>
        </w:rPr>
        <w:t>2) Mengukur dengan menggunakan pita ukur detail yang ada dilapangan.</w:t>
      </w:r>
    </w:p>
    <w:p w14:paraId="3146FD6D" w14:textId="77777777" w:rsidR="00C642F8" w:rsidRPr="00D446D4"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lastRenderedPageBreak/>
        <w:t>3) Mengukur   juga   dengan   penggaris detail yang tergambar pada peta, kemudian dikalikan skala.</w:t>
      </w:r>
    </w:p>
    <w:p w14:paraId="0B7512F8" w14:textId="77777777" w:rsidR="00C642F8"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t>4) Membandingkan ukuran di lapangan dengan di peta, toleransi perbedaan ukuran  maksimum  tidak  lebih  dari 0,15 meter sebenarnya.</w:t>
      </w:r>
    </w:p>
    <w:p w14:paraId="4A219DBA" w14:textId="77777777" w:rsidR="00D446D4" w:rsidRPr="00D446D4" w:rsidRDefault="00D446D4" w:rsidP="00D446D4">
      <w:pPr>
        <w:pStyle w:val="NoSpacing"/>
        <w:ind w:left="284" w:hanging="284"/>
        <w:jc w:val="both"/>
        <w:rPr>
          <w:rFonts w:ascii="Times New Roman" w:hAnsi="Times New Roman"/>
          <w:lang w:val="id-ID"/>
        </w:rPr>
      </w:pPr>
    </w:p>
    <w:p w14:paraId="25657BCD" w14:textId="77777777" w:rsidR="00C642F8" w:rsidRPr="00D446D4" w:rsidRDefault="00C642F8" w:rsidP="00D446D4">
      <w:pPr>
        <w:pStyle w:val="NoSpacing"/>
        <w:jc w:val="both"/>
        <w:rPr>
          <w:rFonts w:ascii="Times New Roman" w:hAnsi="Times New Roman"/>
          <w:b/>
          <w:lang w:val="id-ID"/>
        </w:rPr>
      </w:pPr>
      <w:r w:rsidRPr="00D446D4">
        <w:rPr>
          <w:rFonts w:ascii="Times New Roman" w:hAnsi="Times New Roman"/>
          <w:b/>
          <w:lang w:val="id-ID"/>
        </w:rPr>
        <w:t>B. Uji ketelitian</w:t>
      </w:r>
      <w:r w:rsidRPr="00D446D4">
        <w:rPr>
          <w:rFonts w:ascii="Times New Roman" w:hAnsi="Times New Roman"/>
          <w:b/>
        </w:rPr>
        <w:t xml:space="preserve"> </w:t>
      </w:r>
      <w:r w:rsidRPr="00D446D4">
        <w:rPr>
          <w:rFonts w:ascii="Times New Roman" w:hAnsi="Times New Roman"/>
          <w:b/>
          <w:lang w:val="id-ID"/>
        </w:rPr>
        <w:t>vertikal</w:t>
      </w:r>
    </w:p>
    <w:p w14:paraId="414B3ACB" w14:textId="77777777" w:rsidR="00C642F8" w:rsidRPr="00D446D4" w:rsidRDefault="00C642F8" w:rsidP="00D446D4">
      <w:pPr>
        <w:pStyle w:val="NoSpacing"/>
        <w:ind w:left="284" w:hanging="284"/>
        <w:jc w:val="both"/>
        <w:rPr>
          <w:rFonts w:ascii="Times New Roman" w:hAnsi="Times New Roman"/>
          <w:lang w:val="id-ID"/>
        </w:rPr>
      </w:pPr>
      <w:r w:rsidRPr="00D446D4">
        <w:rPr>
          <w:rFonts w:ascii="Times New Roman" w:hAnsi="Times New Roman"/>
          <w:lang w:val="id-ID"/>
        </w:rPr>
        <w:t>1) Mengecek ketelitian kontur dengan cara mengukur profil memanjang dari dua buah titik poligon yang ada dilapangan.</w:t>
      </w:r>
    </w:p>
    <w:p w14:paraId="7E1B56FB" w14:textId="77777777" w:rsidR="00C642F8" w:rsidRPr="00D446D4" w:rsidRDefault="00C642F8" w:rsidP="00D446D4">
      <w:pPr>
        <w:pStyle w:val="NoSpacing"/>
        <w:ind w:left="284" w:hanging="284"/>
        <w:jc w:val="both"/>
        <w:rPr>
          <w:rFonts w:ascii="Times New Roman" w:hAnsi="Times New Roman"/>
        </w:rPr>
      </w:pPr>
      <w:r w:rsidRPr="00D446D4">
        <w:rPr>
          <w:rFonts w:ascii="Times New Roman" w:hAnsi="Times New Roman"/>
          <w:lang w:val="id-ID"/>
        </w:rPr>
        <w:t>2) Menggambarkan    bentuk     profil memanjang yang ada dilapangan dan membandingkannya dengan profil memanjang dari dua buah titik poligon yang sama dipeta.</w:t>
      </w:r>
    </w:p>
    <w:p w14:paraId="06ACD72B" w14:textId="77777777" w:rsidR="00D446D4" w:rsidRDefault="00D446D4" w:rsidP="00D446D4">
      <w:pPr>
        <w:pStyle w:val="NoSpacing"/>
        <w:jc w:val="both"/>
        <w:rPr>
          <w:rFonts w:ascii="Times New Roman" w:hAnsi="Times New Roman"/>
          <w:lang w:val="id-ID"/>
        </w:rPr>
      </w:pPr>
    </w:p>
    <w:p w14:paraId="79E4E832" w14:textId="77777777" w:rsidR="00C642F8" w:rsidRPr="00541CA7" w:rsidRDefault="00C642F8" w:rsidP="00D446D4">
      <w:pPr>
        <w:pStyle w:val="NoSpacing"/>
        <w:jc w:val="both"/>
        <w:rPr>
          <w:rFonts w:ascii="Times New Roman" w:hAnsi="Times New Roman"/>
          <w:b/>
          <w:lang w:val="id-ID"/>
        </w:rPr>
      </w:pPr>
      <w:r w:rsidRPr="00541CA7">
        <w:rPr>
          <w:rFonts w:ascii="Times New Roman" w:hAnsi="Times New Roman"/>
          <w:b/>
          <w:lang w:val="id-ID"/>
        </w:rPr>
        <w:t>2.8. Kesimpulan</w:t>
      </w:r>
    </w:p>
    <w:p w14:paraId="5DACC0AC" w14:textId="77777777" w:rsidR="00C642F8" w:rsidRPr="00D446D4"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a. Hasil uji peta dari pengukuran detil menggunakan metode koordinat kutub menghasilkan ketelitian horizontal sebesar 70% dengan selisih maksimum perbedaan detil di peta dengan di lapangan adalah -0,638 m. Sedangkan ketelitian vertikalnya adalah 100 %, yang dapat disimpulkan bahwa posisi tinggi objek yang tergambar di peta sama dengan di lapangan.</w:t>
      </w:r>
    </w:p>
    <w:p w14:paraId="47685FB9" w14:textId="77777777" w:rsidR="00C642F8"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b. Terdapat beberapa kesalahan hasil perhitungan koordinat detail dan titik tinggi yang disebabkan karena kekurang telitian dalam input data. Hal ini dapat diatasi dengan menginput ulang koordinat detail berdasarkan data dan sket lapangan atau menghapus detail yang janggal pada peta.</w:t>
      </w:r>
    </w:p>
    <w:p w14:paraId="5AB474F9" w14:textId="77777777" w:rsidR="00541CA7" w:rsidRPr="00D446D4" w:rsidRDefault="00541CA7" w:rsidP="00541CA7">
      <w:pPr>
        <w:pStyle w:val="NoSpacing"/>
        <w:ind w:left="284" w:hanging="284"/>
        <w:jc w:val="both"/>
        <w:rPr>
          <w:rFonts w:ascii="Times New Roman" w:hAnsi="Times New Roman"/>
          <w:lang w:val="id-ID"/>
        </w:rPr>
      </w:pPr>
    </w:p>
    <w:p w14:paraId="0A2D22DD" w14:textId="77777777" w:rsidR="00C642F8" w:rsidRPr="00541CA7" w:rsidRDefault="00C642F8" w:rsidP="00D446D4">
      <w:pPr>
        <w:pStyle w:val="NoSpacing"/>
        <w:jc w:val="both"/>
        <w:rPr>
          <w:rFonts w:ascii="Times New Roman" w:hAnsi="Times New Roman"/>
          <w:b/>
          <w:lang w:val="id-ID"/>
        </w:rPr>
      </w:pPr>
      <w:r w:rsidRPr="00541CA7">
        <w:rPr>
          <w:rFonts w:ascii="Times New Roman" w:hAnsi="Times New Roman"/>
          <w:b/>
          <w:lang w:val="id-ID"/>
        </w:rPr>
        <w:t>2.9. Manfaat Riset</w:t>
      </w:r>
    </w:p>
    <w:p w14:paraId="009F25EC" w14:textId="77777777" w:rsidR="00C642F8" w:rsidRPr="00D446D4" w:rsidRDefault="00C642F8" w:rsidP="003E2B1C">
      <w:pPr>
        <w:pStyle w:val="NoSpacing"/>
        <w:ind w:firstLine="709"/>
        <w:jc w:val="both"/>
        <w:rPr>
          <w:rFonts w:ascii="Times New Roman" w:hAnsi="Times New Roman"/>
        </w:rPr>
      </w:pPr>
      <w:r w:rsidRPr="00D446D4">
        <w:rPr>
          <w:rFonts w:ascii="Times New Roman" w:hAnsi="Times New Roman"/>
          <w:lang w:val="id-ID"/>
        </w:rPr>
        <w:t>Kontribusi riset yang diharapkan adalah sebagai berikut :</w:t>
      </w:r>
    </w:p>
    <w:p w14:paraId="747E7399" w14:textId="77777777" w:rsidR="00C642F8" w:rsidRPr="00541CA7" w:rsidRDefault="00C642F8" w:rsidP="00D446D4">
      <w:pPr>
        <w:pStyle w:val="NoSpacing"/>
        <w:jc w:val="both"/>
        <w:rPr>
          <w:rFonts w:ascii="Times New Roman" w:hAnsi="Times New Roman"/>
          <w:b/>
          <w:lang w:val="id-ID"/>
        </w:rPr>
      </w:pPr>
      <w:r w:rsidRPr="00541CA7">
        <w:rPr>
          <w:rFonts w:ascii="Times New Roman" w:hAnsi="Times New Roman"/>
          <w:b/>
          <w:lang w:val="id-ID"/>
        </w:rPr>
        <w:t>a.  Terhadap Bidang Keilmuan</w:t>
      </w:r>
    </w:p>
    <w:p w14:paraId="32259C83" w14:textId="77777777" w:rsidR="00C642F8" w:rsidRPr="00D446D4"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 xml:space="preserve">1) </w:t>
      </w:r>
      <w:r w:rsidRPr="00D446D4">
        <w:rPr>
          <w:rFonts w:ascii="Times New Roman" w:hAnsi="Times New Roman"/>
          <w:lang w:val="id-ID"/>
        </w:rPr>
        <w:tab/>
        <w:t>Sebagai acuan dari kajian dalam merencanakan suatu desain stabilitas lereng dengan permasalahan yang hampir serupa.</w:t>
      </w:r>
    </w:p>
    <w:p w14:paraId="6E2DD0C4" w14:textId="77777777" w:rsidR="00541CA7"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2) Sebagai bahan referensi bagi siapa saja yang membacanya khususnya bagi mahasiswa yang menghadapi masalah yang sama, dapat memahami dan menambah ilmu pengetahuan serta wawasan khususnya di bidang stabilitas lereng dan sebagai salah satu syarat kelulusan untuk memperoleh gelar sarjana teknik.</w:t>
      </w:r>
    </w:p>
    <w:p w14:paraId="4BDE66E2" w14:textId="6EAEEE21" w:rsidR="00C642F8" w:rsidRPr="00541CA7" w:rsidRDefault="00C642F8" w:rsidP="00541CA7">
      <w:pPr>
        <w:pStyle w:val="NoSpacing"/>
        <w:ind w:left="284" w:hanging="284"/>
        <w:jc w:val="both"/>
        <w:rPr>
          <w:rFonts w:ascii="Times New Roman" w:hAnsi="Times New Roman"/>
          <w:b/>
          <w:lang w:val="id-ID"/>
        </w:rPr>
      </w:pPr>
      <w:r w:rsidRPr="00541CA7">
        <w:rPr>
          <w:rFonts w:ascii="Times New Roman" w:hAnsi="Times New Roman"/>
          <w:b/>
          <w:lang w:val="id-ID"/>
        </w:rPr>
        <w:t>b.  Terhadap Lembaga</w:t>
      </w:r>
    </w:p>
    <w:p w14:paraId="2E1DC1AC" w14:textId="77777777" w:rsidR="00C642F8" w:rsidRPr="00D446D4"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1) Diharapkan penelitian ini dapat bermanfaat dan sebagai masukan untuk menjadi bahan pertimbangan kembali terhadap analisis desain dalam suatu proyek pengerjaan dinding penahan tanah yang hampir serupa.</w:t>
      </w:r>
    </w:p>
    <w:p w14:paraId="469BA798" w14:textId="77777777" w:rsidR="00C642F8" w:rsidRPr="00D446D4" w:rsidRDefault="00C642F8" w:rsidP="00541CA7">
      <w:pPr>
        <w:pStyle w:val="NoSpacing"/>
        <w:ind w:left="284" w:hanging="284"/>
        <w:jc w:val="both"/>
        <w:rPr>
          <w:rFonts w:ascii="Times New Roman" w:hAnsi="Times New Roman"/>
          <w:lang w:val="id-ID"/>
        </w:rPr>
      </w:pPr>
      <w:r w:rsidRPr="00D446D4">
        <w:rPr>
          <w:rFonts w:ascii="Times New Roman" w:hAnsi="Times New Roman"/>
          <w:lang w:val="id-ID"/>
        </w:rPr>
        <w:t>2) Hasil penelitian ini dapat menambah perbendaharaan perpustakaan sehingga dapat memperluas ilmu pengetahuan khususnya di bidang teknologi konstruksi sekaligus sebagai bahan acuan untuk diteliti lebih lanjut.</w:t>
      </w:r>
    </w:p>
    <w:p w14:paraId="28DA66F5" w14:textId="77777777" w:rsidR="00541CA7" w:rsidRDefault="00541CA7" w:rsidP="00541CA7">
      <w:pPr>
        <w:pStyle w:val="NoSpacing"/>
        <w:jc w:val="both"/>
        <w:rPr>
          <w:rFonts w:ascii="Times New Roman" w:hAnsi="Times New Roman"/>
          <w:lang w:val="id-ID"/>
        </w:rPr>
      </w:pPr>
    </w:p>
    <w:p w14:paraId="558B2D1D" w14:textId="77777777" w:rsidR="00F309F3" w:rsidRDefault="00F309F3" w:rsidP="00541CA7">
      <w:pPr>
        <w:pStyle w:val="NoSpacing"/>
        <w:jc w:val="both"/>
        <w:rPr>
          <w:rFonts w:ascii="Times New Roman" w:hAnsi="Times New Roman"/>
          <w:lang w:val="id-ID"/>
        </w:rPr>
      </w:pPr>
    </w:p>
    <w:p w14:paraId="574E99E9" w14:textId="77777777" w:rsidR="00F309F3" w:rsidRDefault="00F309F3" w:rsidP="00541CA7">
      <w:pPr>
        <w:pStyle w:val="NoSpacing"/>
        <w:jc w:val="both"/>
        <w:rPr>
          <w:rFonts w:ascii="Times New Roman" w:hAnsi="Times New Roman"/>
          <w:lang w:val="id-ID"/>
        </w:rPr>
      </w:pPr>
    </w:p>
    <w:p w14:paraId="7D735A74" w14:textId="77777777" w:rsidR="00F309F3" w:rsidRDefault="00F309F3" w:rsidP="00541CA7">
      <w:pPr>
        <w:pStyle w:val="NoSpacing"/>
        <w:jc w:val="both"/>
        <w:rPr>
          <w:rFonts w:ascii="Times New Roman" w:hAnsi="Times New Roman"/>
          <w:lang w:val="id-ID"/>
        </w:rPr>
      </w:pPr>
    </w:p>
    <w:p w14:paraId="4D621A09" w14:textId="77777777" w:rsidR="00F309F3" w:rsidRDefault="00F309F3" w:rsidP="00541CA7">
      <w:pPr>
        <w:pStyle w:val="NoSpacing"/>
        <w:jc w:val="both"/>
        <w:rPr>
          <w:rFonts w:ascii="Times New Roman" w:hAnsi="Times New Roman"/>
          <w:lang w:val="id-ID"/>
        </w:rPr>
      </w:pPr>
    </w:p>
    <w:p w14:paraId="478DBBE3" w14:textId="77777777" w:rsidR="00F309F3" w:rsidRDefault="00F309F3" w:rsidP="00541CA7">
      <w:pPr>
        <w:pStyle w:val="NoSpacing"/>
        <w:jc w:val="both"/>
        <w:rPr>
          <w:rFonts w:ascii="Times New Roman" w:hAnsi="Times New Roman"/>
          <w:lang w:val="id-ID"/>
        </w:rPr>
      </w:pPr>
    </w:p>
    <w:p w14:paraId="236DCD88" w14:textId="77777777" w:rsidR="00F309F3" w:rsidRDefault="00F309F3" w:rsidP="00541CA7">
      <w:pPr>
        <w:pStyle w:val="NoSpacing"/>
        <w:jc w:val="both"/>
        <w:rPr>
          <w:rFonts w:ascii="Times New Roman" w:hAnsi="Times New Roman"/>
          <w:lang w:val="id-ID"/>
        </w:rPr>
      </w:pPr>
    </w:p>
    <w:p w14:paraId="46729A9F" w14:textId="77777777" w:rsidR="00F309F3" w:rsidRDefault="00F309F3" w:rsidP="00541CA7">
      <w:pPr>
        <w:pStyle w:val="NoSpacing"/>
        <w:jc w:val="both"/>
        <w:rPr>
          <w:rFonts w:ascii="Times New Roman" w:hAnsi="Times New Roman"/>
          <w:lang w:val="id-ID"/>
        </w:rPr>
      </w:pPr>
    </w:p>
    <w:p w14:paraId="35A292CA" w14:textId="77777777" w:rsidR="00F309F3" w:rsidRDefault="00F309F3" w:rsidP="00541CA7">
      <w:pPr>
        <w:pStyle w:val="NoSpacing"/>
        <w:jc w:val="both"/>
        <w:rPr>
          <w:rFonts w:ascii="Times New Roman" w:hAnsi="Times New Roman"/>
          <w:lang w:val="id-ID"/>
        </w:rPr>
      </w:pPr>
    </w:p>
    <w:p w14:paraId="38E61EBC" w14:textId="77777777" w:rsidR="00F309F3" w:rsidRDefault="00F309F3" w:rsidP="00541CA7">
      <w:pPr>
        <w:pStyle w:val="NoSpacing"/>
        <w:jc w:val="both"/>
        <w:rPr>
          <w:rFonts w:ascii="Times New Roman" w:hAnsi="Times New Roman"/>
          <w:lang w:val="id-ID"/>
        </w:rPr>
      </w:pPr>
    </w:p>
    <w:p w14:paraId="6F35D37B" w14:textId="77777777" w:rsidR="00F309F3" w:rsidRDefault="00F309F3" w:rsidP="00541CA7">
      <w:pPr>
        <w:pStyle w:val="NoSpacing"/>
        <w:jc w:val="both"/>
        <w:rPr>
          <w:rFonts w:ascii="Times New Roman" w:hAnsi="Times New Roman"/>
          <w:lang w:val="id-ID"/>
        </w:rPr>
      </w:pPr>
    </w:p>
    <w:p w14:paraId="7EFF16EE" w14:textId="77777777" w:rsidR="00F309F3" w:rsidRDefault="00F309F3" w:rsidP="00541CA7">
      <w:pPr>
        <w:pStyle w:val="NoSpacing"/>
        <w:jc w:val="both"/>
        <w:rPr>
          <w:rFonts w:ascii="Times New Roman" w:hAnsi="Times New Roman"/>
          <w:lang w:val="id-ID"/>
        </w:rPr>
      </w:pPr>
    </w:p>
    <w:p w14:paraId="1B1FB567" w14:textId="77777777" w:rsidR="00F309F3" w:rsidRDefault="00F309F3" w:rsidP="00541CA7">
      <w:pPr>
        <w:pStyle w:val="NoSpacing"/>
        <w:jc w:val="both"/>
        <w:rPr>
          <w:rFonts w:ascii="Times New Roman" w:hAnsi="Times New Roman"/>
          <w:lang w:val="id-ID"/>
        </w:rPr>
      </w:pPr>
    </w:p>
    <w:p w14:paraId="2A7EFD85" w14:textId="77777777" w:rsidR="00F309F3" w:rsidRDefault="00F309F3" w:rsidP="00541CA7">
      <w:pPr>
        <w:pStyle w:val="NoSpacing"/>
        <w:jc w:val="both"/>
        <w:rPr>
          <w:rFonts w:ascii="Times New Roman" w:hAnsi="Times New Roman"/>
          <w:lang w:val="id-ID"/>
        </w:rPr>
      </w:pPr>
    </w:p>
    <w:p w14:paraId="64D0ADA2" w14:textId="77777777" w:rsidR="00F309F3" w:rsidRDefault="00F309F3" w:rsidP="00541CA7">
      <w:pPr>
        <w:pStyle w:val="NoSpacing"/>
        <w:jc w:val="both"/>
        <w:rPr>
          <w:rFonts w:ascii="Times New Roman" w:hAnsi="Times New Roman"/>
          <w:lang w:val="id-ID"/>
        </w:rPr>
      </w:pPr>
    </w:p>
    <w:p w14:paraId="34A20348" w14:textId="77777777" w:rsidR="00F309F3" w:rsidRDefault="00F309F3" w:rsidP="00541CA7">
      <w:pPr>
        <w:pStyle w:val="NoSpacing"/>
        <w:jc w:val="both"/>
        <w:rPr>
          <w:rFonts w:ascii="Times New Roman" w:hAnsi="Times New Roman"/>
          <w:lang w:val="id-ID"/>
        </w:rPr>
      </w:pPr>
      <w:bookmarkStart w:id="0" w:name="_GoBack"/>
      <w:bookmarkEnd w:id="0"/>
    </w:p>
    <w:p w14:paraId="3DC08FFD" w14:textId="77777777" w:rsidR="00541CA7" w:rsidRPr="00541CA7" w:rsidRDefault="00541CA7" w:rsidP="00541CA7">
      <w:pPr>
        <w:pStyle w:val="NoSpacing"/>
        <w:jc w:val="both"/>
        <w:rPr>
          <w:rFonts w:ascii="Times New Roman" w:hAnsi="Times New Roman"/>
          <w:b/>
          <w:lang w:val="id-ID"/>
        </w:rPr>
      </w:pPr>
    </w:p>
    <w:p w14:paraId="59C2FB9E" w14:textId="77777777" w:rsidR="00541CA7" w:rsidRPr="00541CA7" w:rsidRDefault="00541CA7" w:rsidP="003E2B1C">
      <w:pPr>
        <w:pStyle w:val="NoSpacing"/>
        <w:jc w:val="center"/>
        <w:rPr>
          <w:rFonts w:ascii="Times New Roman" w:hAnsi="Times New Roman"/>
          <w:b/>
          <w:lang w:val="id-ID"/>
        </w:rPr>
      </w:pPr>
      <w:r w:rsidRPr="00541CA7">
        <w:rPr>
          <w:rFonts w:ascii="Times New Roman" w:hAnsi="Times New Roman"/>
          <w:b/>
          <w:lang w:val="id-ID"/>
        </w:rPr>
        <w:lastRenderedPageBreak/>
        <w:t>DAFTAR PUSTAKA</w:t>
      </w:r>
    </w:p>
    <w:p w14:paraId="283BC812" w14:textId="77777777" w:rsidR="00541CA7" w:rsidRPr="00541CA7" w:rsidRDefault="00541CA7" w:rsidP="00541CA7">
      <w:pPr>
        <w:pStyle w:val="NoSpacing"/>
        <w:jc w:val="both"/>
        <w:rPr>
          <w:rFonts w:ascii="Times New Roman" w:hAnsi="Times New Roman"/>
          <w:lang w:val="id-ID"/>
        </w:rPr>
      </w:pPr>
    </w:p>
    <w:p w14:paraId="1877350E" w14:textId="77777777" w:rsidR="00541CA7" w:rsidRPr="00541CA7" w:rsidRDefault="00541CA7" w:rsidP="00541CA7">
      <w:pPr>
        <w:pStyle w:val="NoSpacing"/>
        <w:ind w:left="1134" w:hanging="1134"/>
        <w:jc w:val="both"/>
        <w:rPr>
          <w:rFonts w:ascii="Times New Roman" w:hAnsi="Times New Roman"/>
          <w:lang w:val="id-ID"/>
        </w:rPr>
      </w:pPr>
      <w:r w:rsidRPr="00541CA7">
        <w:rPr>
          <w:rFonts w:ascii="Times New Roman" w:hAnsi="Times New Roman"/>
          <w:lang w:val="id-ID"/>
        </w:rPr>
        <w:t>Andryan Suhendra. 2011. Studi Perbandingan Hasil Pengukuran Alat Teodolit   Digital Dan Manual: Studi Kasus Pemetaan Situasi Kampus Kijang. Comtech Vol.2 No. 2 Desember 2011: 1013-1022.</w:t>
      </w:r>
    </w:p>
    <w:p w14:paraId="303B1DBF" w14:textId="77777777" w:rsidR="00541CA7" w:rsidRPr="00541CA7" w:rsidRDefault="00541CA7" w:rsidP="00541CA7">
      <w:pPr>
        <w:pStyle w:val="NoSpacing"/>
        <w:jc w:val="both"/>
        <w:rPr>
          <w:rFonts w:ascii="Times New Roman" w:hAnsi="Times New Roman"/>
          <w:lang w:val="id-ID"/>
        </w:rPr>
      </w:pPr>
    </w:p>
    <w:p w14:paraId="66F1030C" w14:textId="77777777" w:rsidR="00541CA7" w:rsidRPr="00541CA7" w:rsidRDefault="00541CA7" w:rsidP="00541CA7">
      <w:pPr>
        <w:pStyle w:val="NoSpacing"/>
        <w:ind w:left="1134"/>
        <w:jc w:val="both"/>
        <w:rPr>
          <w:rFonts w:ascii="Times New Roman" w:hAnsi="Times New Roman"/>
          <w:lang w:val="id-ID"/>
        </w:rPr>
      </w:pPr>
      <w:r w:rsidRPr="00541CA7">
        <w:rPr>
          <w:rFonts w:ascii="Times New Roman" w:hAnsi="Times New Roman"/>
          <w:lang w:val="id-ID"/>
        </w:rPr>
        <w:t xml:space="preserve">Arief Syaifullah. 2014. Modul MKB-2/3 SKS/ Modul I-IX (ilmu ukur Tanah). Yogyakarta. Kementrian Agraria dan tata Ruang/ Badan Pertanahan Nasioanal. Sekolah Tinggi Pertanahan Nasional. 2014. </w:t>
      </w:r>
    </w:p>
    <w:p w14:paraId="470EDB52" w14:textId="77777777" w:rsidR="00541CA7" w:rsidRPr="00541CA7" w:rsidRDefault="00541CA7" w:rsidP="00541CA7">
      <w:pPr>
        <w:pStyle w:val="NoSpacing"/>
        <w:jc w:val="both"/>
        <w:rPr>
          <w:rFonts w:ascii="Times New Roman" w:hAnsi="Times New Roman"/>
          <w:lang w:val="id-ID"/>
        </w:rPr>
      </w:pPr>
    </w:p>
    <w:p w14:paraId="2000AB36" w14:textId="77777777" w:rsidR="00541CA7" w:rsidRPr="00541CA7" w:rsidRDefault="00541CA7" w:rsidP="00541CA7">
      <w:pPr>
        <w:pStyle w:val="NoSpacing"/>
        <w:ind w:left="1134"/>
        <w:jc w:val="both"/>
        <w:rPr>
          <w:rFonts w:ascii="Times New Roman" w:hAnsi="Times New Roman"/>
          <w:lang w:val="id-ID"/>
        </w:rPr>
      </w:pPr>
      <w:r w:rsidRPr="00541CA7">
        <w:rPr>
          <w:rFonts w:ascii="Times New Roman" w:hAnsi="Times New Roman"/>
          <w:lang w:val="id-ID"/>
        </w:rPr>
        <w:t>Awliya Tribhuwana. 2018. Perbandingan Pengukuran Luas Area Antara Theodolit Dan Global Positioning System (Gps). Jurnal Unswagati, Logika, Desember 2018, Xxii (3): 58-64.</w:t>
      </w:r>
    </w:p>
    <w:p w14:paraId="54B508F6" w14:textId="77777777" w:rsidR="00541CA7" w:rsidRPr="00541CA7" w:rsidRDefault="00541CA7" w:rsidP="00541CA7">
      <w:pPr>
        <w:pStyle w:val="NoSpacing"/>
        <w:jc w:val="both"/>
        <w:rPr>
          <w:rFonts w:ascii="Times New Roman" w:hAnsi="Times New Roman"/>
          <w:lang w:val="id-ID"/>
        </w:rPr>
      </w:pPr>
    </w:p>
    <w:p w14:paraId="4025B71C" w14:textId="77777777" w:rsidR="00541CA7" w:rsidRPr="00541CA7" w:rsidRDefault="00541CA7" w:rsidP="00541CA7">
      <w:pPr>
        <w:pStyle w:val="NoSpacing"/>
        <w:jc w:val="both"/>
        <w:rPr>
          <w:rFonts w:ascii="Times New Roman" w:hAnsi="Times New Roman"/>
          <w:lang w:val="id-ID"/>
        </w:rPr>
      </w:pPr>
      <w:r w:rsidRPr="00541CA7">
        <w:rPr>
          <w:rFonts w:ascii="Times New Roman" w:hAnsi="Times New Roman"/>
          <w:lang w:val="id-ID"/>
        </w:rPr>
        <w:t>Basuki, Slamet. 2006. Ilmu Ukur Tanah. Gadjah Mada University Press. Yogyakarta.</w:t>
      </w:r>
    </w:p>
    <w:p w14:paraId="01EE7CAD" w14:textId="77777777" w:rsidR="00541CA7" w:rsidRPr="00541CA7" w:rsidRDefault="00541CA7" w:rsidP="00541CA7">
      <w:pPr>
        <w:pStyle w:val="NoSpacing"/>
        <w:jc w:val="both"/>
        <w:rPr>
          <w:rFonts w:ascii="Times New Roman" w:hAnsi="Times New Roman"/>
          <w:lang w:val="id-ID"/>
        </w:rPr>
      </w:pPr>
    </w:p>
    <w:p w14:paraId="3531A19C" w14:textId="77777777" w:rsidR="00541CA7" w:rsidRPr="00541CA7" w:rsidRDefault="00541CA7" w:rsidP="00541CA7">
      <w:pPr>
        <w:pStyle w:val="NoSpacing"/>
        <w:ind w:left="1134" w:hanging="1134"/>
        <w:jc w:val="both"/>
        <w:rPr>
          <w:rFonts w:ascii="Times New Roman" w:hAnsi="Times New Roman"/>
          <w:lang w:val="id-ID"/>
        </w:rPr>
      </w:pPr>
      <w:r w:rsidRPr="00541CA7">
        <w:rPr>
          <w:rFonts w:ascii="Times New Roman" w:hAnsi="Times New Roman"/>
          <w:lang w:val="id-ID"/>
        </w:rPr>
        <w:t>D. U. Hartono and E. Mulyanto, “Electronic Government Pemberdayaan Pemerintahan dan Potensi Desa Berbasis Web,” J. Teknol. Inf., vol. vol.6,</w:t>
      </w:r>
    </w:p>
    <w:p w14:paraId="4C11B052" w14:textId="77777777" w:rsidR="00541CA7" w:rsidRPr="00541CA7" w:rsidRDefault="00541CA7" w:rsidP="00541CA7">
      <w:pPr>
        <w:pStyle w:val="NoSpacing"/>
        <w:jc w:val="both"/>
        <w:rPr>
          <w:rFonts w:ascii="Times New Roman" w:hAnsi="Times New Roman"/>
          <w:lang w:val="id-ID"/>
        </w:rPr>
      </w:pPr>
    </w:p>
    <w:p w14:paraId="5DA611AE" w14:textId="77777777" w:rsidR="00541CA7" w:rsidRPr="00541CA7" w:rsidRDefault="00541CA7" w:rsidP="00541CA7">
      <w:pPr>
        <w:pStyle w:val="NoSpacing"/>
        <w:ind w:left="1134" w:hanging="1134"/>
        <w:jc w:val="both"/>
        <w:rPr>
          <w:rFonts w:ascii="Times New Roman" w:hAnsi="Times New Roman"/>
          <w:lang w:val="id-ID"/>
        </w:rPr>
      </w:pPr>
      <w:r w:rsidRPr="00541CA7">
        <w:rPr>
          <w:rFonts w:ascii="Times New Roman" w:hAnsi="Times New Roman"/>
          <w:lang w:val="id-ID"/>
        </w:rPr>
        <w:t>Farouki Dinda R, S.T. 2016. Pemetaan Situasi Dengan Metode Koordinat Kutub Di Desa Banyuripan, Kecamatan Bayat, Kabupaten Klaten. Jurnal Integrasi Vol. 8, No. 1, April 2016, 50-55 P-Issn: 2085-3858.</w:t>
      </w:r>
    </w:p>
    <w:p w14:paraId="47011C86" w14:textId="77777777" w:rsidR="00541CA7" w:rsidRPr="00541CA7" w:rsidRDefault="00541CA7" w:rsidP="00541CA7">
      <w:pPr>
        <w:pStyle w:val="NoSpacing"/>
        <w:jc w:val="both"/>
        <w:rPr>
          <w:rFonts w:ascii="Times New Roman" w:hAnsi="Times New Roman"/>
          <w:lang w:val="id-ID"/>
        </w:rPr>
      </w:pPr>
    </w:p>
    <w:p w14:paraId="10B01221" w14:textId="77777777" w:rsidR="00541CA7" w:rsidRPr="00541CA7" w:rsidRDefault="00541CA7" w:rsidP="00541CA7">
      <w:pPr>
        <w:pStyle w:val="NoSpacing"/>
        <w:ind w:left="1134" w:hanging="1134"/>
        <w:jc w:val="both"/>
        <w:rPr>
          <w:rFonts w:ascii="Times New Roman" w:hAnsi="Times New Roman"/>
          <w:lang w:val="id-ID"/>
        </w:rPr>
      </w:pPr>
      <w:r w:rsidRPr="00541CA7">
        <w:rPr>
          <w:rFonts w:ascii="Times New Roman" w:hAnsi="Times New Roman"/>
          <w:lang w:val="id-ID"/>
        </w:rPr>
        <w:t>Ms. Prof. Dr. Suryana, “Metodologi Penelitian : Metodologi Penelitian Model Prakatis Penelitian Kuantitatif dan Kualitatif,” Univ. Pendidik. Indones., pp. 1–243, 2012, doi: 10.1007/s13398-014-0173-7.2.</w:t>
      </w:r>
    </w:p>
    <w:p w14:paraId="4DB44079" w14:textId="77777777" w:rsidR="00541CA7" w:rsidRPr="00541CA7" w:rsidRDefault="00541CA7" w:rsidP="00541CA7">
      <w:pPr>
        <w:pStyle w:val="NoSpacing"/>
        <w:jc w:val="both"/>
        <w:rPr>
          <w:rFonts w:ascii="Times New Roman" w:hAnsi="Times New Roman"/>
          <w:lang w:val="id-ID"/>
        </w:rPr>
      </w:pPr>
    </w:p>
    <w:p w14:paraId="171A3C8C" w14:textId="77777777" w:rsidR="00541CA7" w:rsidRPr="00541CA7" w:rsidRDefault="00541CA7" w:rsidP="00E54293">
      <w:pPr>
        <w:pStyle w:val="NoSpacing"/>
        <w:ind w:left="1134" w:hanging="1134"/>
        <w:jc w:val="both"/>
        <w:rPr>
          <w:rFonts w:ascii="Times New Roman" w:hAnsi="Times New Roman"/>
          <w:lang w:val="id-ID"/>
        </w:rPr>
      </w:pPr>
      <w:r w:rsidRPr="00541CA7">
        <w:rPr>
          <w:rFonts w:ascii="Times New Roman" w:hAnsi="Times New Roman"/>
          <w:lang w:val="id-ID"/>
        </w:rPr>
        <w:t>Nana Sumarna1) Tatang Gustawan2. 2019. Pengukuran Jaring Kontrol Horizontal Pada Proyek Pembangunan Bendungan Cipanas. Jurnal Unma Issn: 2528-3820.</w:t>
      </w:r>
    </w:p>
    <w:p w14:paraId="6491917C" w14:textId="77777777" w:rsidR="00541CA7" w:rsidRPr="00541CA7" w:rsidRDefault="00541CA7" w:rsidP="00541CA7">
      <w:pPr>
        <w:pStyle w:val="NoSpacing"/>
        <w:jc w:val="both"/>
        <w:rPr>
          <w:rFonts w:ascii="Times New Roman" w:hAnsi="Times New Roman"/>
          <w:lang w:val="id-ID"/>
        </w:rPr>
      </w:pPr>
    </w:p>
    <w:p w14:paraId="3F873EF4" w14:textId="77777777" w:rsidR="00541CA7" w:rsidRPr="00541CA7" w:rsidRDefault="00541CA7" w:rsidP="00541CA7">
      <w:pPr>
        <w:pStyle w:val="NoSpacing"/>
        <w:jc w:val="both"/>
        <w:rPr>
          <w:rFonts w:ascii="Times New Roman" w:hAnsi="Times New Roman"/>
          <w:lang w:val="id-ID"/>
        </w:rPr>
      </w:pPr>
      <w:r w:rsidRPr="00541CA7">
        <w:rPr>
          <w:rFonts w:ascii="Times New Roman" w:hAnsi="Times New Roman"/>
          <w:lang w:val="id-ID"/>
        </w:rPr>
        <w:t>Prihandito, Aryono., 2010, Proyeksi Peta, Kanisius, Yogyakarta</w:t>
      </w:r>
    </w:p>
    <w:p w14:paraId="4286E89D" w14:textId="77777777" w:rsidR="00541CA7" w:rsidRPr="00541CA7" w:rsidRDefault="00541CA7" w:rsidP="00541CA7">
      <w:pPr>
        <w:pStyle w:val="NoSpacing"/>
        <w:jc w:val="both"/>
        <w:rPr>
          <w:rFonts w:ascii="Times New Roman" w:hAnsi="Times New Roman"/>
          <w:lang w:val="id-ID"/>
        </w:rPr>
      </w:pPr>
    </w:p>
    <w:p w14:paraId="4C969DEF" w14:textId="77777777" w:rsidR="00541CA7" w:rsidRPr="00541CA7" w:rsidRDefault="00541CA7" w:rsidP="00D975B6">
      <w:pPr>
        <w:pStyle w:val="NoSpacing"/>
        <w:ind w:left="1134" w:hanging="1134"/>
        <w:jc w:val="both"/>
        <w:rPr>
          <w:rFonts w:ascii="Times New Roman" w:hAnsi="Times New Roman"/>
          <w:lang w:val="id-ID"/>
        </w:rPr>
      </w:pPr>
      <w:r w:rsidRPr="00541CA7">
        <w:rPr>
          <w:rFonts w:ascii="Times New Roman" w:hAnsi="Times New Roman"/>
          <w:lang w:val="id-ID"/>
        </w:rPr>
        <w:t>Theodolit Dan Global Positioning System (Gps). Jurnal Unswagati, Logika, Desember 2018, Xxii (3): 58-64.</w:t>
      </w:r>
    </w:p>
    <w:p w14:paraId="4935BDEE" w14:textId="77777777" w:rsidR="00541CA7" w:rsidRPr="00541CA7" w:rsidRDefault="00541CA7" w:rsidP="00541CA7">
      <w:pPr>
        <w:pStyle w:val="NoSpacing"/>
        <w:jc w:val="both"/>
        <w:rPr>
          <w:rFonts w:ascii="Times New Roman" w:hAnsi="Times New Roman"/>
          <w:lang w:val="id-ID"/>
        </w:rPr>
      </w:pPr>
    </w:p>
    <w:p w14:paraId="2DC420B7" w14:textId="77777777" w:rsidR="00541CA7" w:rsidRPr="00541CA7" w:rsidRDefault="00541CA7" w:rsidP="00541CA7">
      <w:pPr>
        <w:pStyle w:val="NoSpacing"/>
        <w:jc w:val="both"/>
        <w:rPr>
          <w:rFonts w:ascii="Times New Roman" w:hAnsi="Times New Roman"/>
          <w:lang w:val="id-ID"/>
        </w:rPr>
      </w:pPr>
    </w:p>
    <w:p w14:paraId="1F60B1CE" w14:textId="77777777" w:rsidR="00541CA7" w:rsidRDefault="00541CA7" w:rsidP="00541CA7">
      <w:pPr>
        <w:pStyle w:val="NoSpacing"/>
        <w:jc w:val="both"/>
        <w:rPr>
          <w:rFonts w:ascii="Times New Roman" w:hAnsi="Times New Roman"/>
          <w:lang w:val="id-ID"/>
        </w:rPr>
      </w:pPr>
    </w:p>
    <w:p w14:paraId="5B91FDF5" w14:textId="77777777" w:rsidR="00541CA7" w:rsidRDefault="00541CA7" w:rsidP="00541CA7">
      <w:pPr>
        <w:pStyle w:val="NoSpacing"/>
        <w:jc w:val="both"/>
        <w:rPr>
          <w:rFonts w:ascii="Times New Roman" w:hAnsi="Times New Roman"/>
          <w:lang w:val="id-ID"/>
        </w:rPr>
      </w:pPr>
    </w:p>
    <w:p w14:paraId="0AC87CD8" w14:textId="77777777" w:rsidR="00541CA7" w:rsidRDefault="00541CA7" w:rsidP="00541CA7">
      <w:pPr>
        <w:pStyle w:val="NoSpacing"/>
        <w:jc w:val="both"/>
        <w:rPr>
          <w:rFonts w:ascii="Times New Roman" w:hAnsi="Times New Roman"/>
          <w:lang w:val="id-ID"/>
        </w:rPr>
      </w:pPr>
    </w:p>
    <w:p w14:paraId="486A1FF8" w14:textId="77777777" w:rsidR="00541CA7" w:rsidRDefault="00541CA7" w:rsidP="00541CA7">
      <w:pPr>
        <w:pStyle w:val="NoSpacing"/>
        <w:jc w:val="both"/>
        <w:rPr>
          <w:rFonts w:ascii="Times New Roman" w:hAnsi="Times New Roman"/>
          <w:lang w:val="id-ID"/>
        </w:rPr>
      </w:pPr>
    </w:p>
    <w:p w14:paraId="2A593B19" w14:textId="77777777" w:rsidR="00541CA7" w:rsidRPr="00D446D4" w:rsidRDefault="00541CA7" w:rsidP="00541CA7">
      <w:pPr>
        <w:pStyle w:val="NoSpacing"/>
        <w:jc w:val="both"/>
        <w:rPr>
          <w:rFonts w:ascii="Times New Roman" w:hAnsi="Times New Roman"/>
          <w:lang w:val="id-ID"/>
        </w:rPr>
      </w:pPr>
    </w:p>
    <w:sectPr w:rsidR="00541CA7" w:rsidRPr="00D446D4" w:rsidSect="002E7447">
      <w:headerReference w:type="even" r:id="rId17"/>
      <w:headerReference w:type="default" r:id="rId18"/>
      <w:footerReference w:type="even" r:id="rId19"/>
      <w:footerReference w:type="default" r:id="rId20"/>
      <w:headerReference w:type="first" r:id="rId21"/>
      <w:footerReference w:type="first" r:id="rId22"/>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BA58C" w14:textId="77777777" w:rsidR="001C39D8" w:rsidRDefault="001C39D8" w:rsidP="001D3718">
      <w:pPr>
        <w:spacing w:after="0" w:line="240" w:lineRule="auto"/>
      </w:pPr>
      <w:r>
        <w:separator/>
      </w:r>
    </w:p>
  </w:endnote>
  <w:endnote w:type="continuationSeparator" w:id="0">
    <w:p w14:paraId="72E1F65C" w14:textId="77777777" w:rsidR="001C39D8" w:rsidRDefault="001C39D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Ebrima">
    <w:panose1 w:val="02000000000000000000"/>
    <w:charset w:val="00"/>
    <w:family w:val="auto"/>
    <w:pitch w:val="variable"/>
    <w:sig w:usb0="A000005F" w:usb1="02000041"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lang w:val="id-ID" w:eastAsia="id-ID"/>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lang w:val="id-ID" w:eastAsia="id-ID"/>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lang w:val="id-ID" w:eastAsia="id-ID"/>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lang w:val="id-ID" w:eastAsia="id-ID"/>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DBE15" w14:textId="77777777" w:rsidR="001C39D8" w:rsidRDefault="001C39D8" w:rsidP="001D3718">
      <w:pPr>
        <w:spacing w:after="0" w:line="240" w:lineRule="auto"/>
      </w:pPr>
      <w:r>
        <w:separator/>
      </w:r>
    </w:p>
  </w:footnote>
  <w:footnote w:type="continuationSeparator" w:id="0">
    <w:p w14:paraId="63B794F4" w14:textId="77777777" w:rsidR="001C39D8" w:rsidRDefault="001C39D8"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F309F3">
            <w:rPr>
              <w:b/>
              <w:noProof/>
            </w:rPr>
            <w:t>6</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r w:rsidRPr="00721937">
            <w:rPr>
              <w:b/>
              <w:bCs/>
              <w:sz w:val="18"/>
              <w:szCs w:val="12"/>
            </w:rPr>
            <w:t>Teslink</w:t>
          </w:r>
          <w:proofErr w:type="spellEnd"/>
          <w:r w:rsidRPr="00721937">
            <w:rPr>
              <w:b/>
              <w:bCs/>
              <w:sz w:val="18"/>
              <w:szCs w:val="12"/>
            </w:rPr>
            <w:t xml:space="preserve"> : </w:t>
          </w:r>
          <w:proofErr w:type="spellStart"/>
          <w:r w:rsidRPr="00721937">
            <w:rPr>
              <w:b/>
              <w:bCs/>
              <w:sz w:val="18"/>
              <w:szCs w:val="12"/>
            </w:rPr>
            <w:t>Teknik</w:t>
          </w:r>
          <w:proofErr w:type="spellEnd"/>
          <w:r w:rsidRPr="00721937">
            <w:rPr>
              <w:b/>
              <w:bCs/>
              <w:sz w:val="18"/>
              <w:szCs w:val="12"/>
            </w:rPr>
            <w:t xml:space="preserve"> </w:t>
          </w:r>
          <w:proofErr w:type="spellStart"/>
          <w:r w:rsidRPr="00721937">
            <w:rPr>
              <w:b/>
              <w:bCs/>
              <w:sz w:val="18"/>
              <w:szCs w:val="12"/>
            </w:rPr>
            <w:t>Sipil</w:t>
          </w:r>
          <w:proofErr w:type="spellEnd"/>
          <w:r w:rsidRPr="00721937">
            <w:rPr>
              <w:b/>
              <w:bCs/>
              <w:sz w:val="18"/>
              <w:szCs w:val="12"/>
            </w:rPr>
            <w:t xml:space="preserve"> </w:t>
          </w:r>
          <w:proofErr w:type="spellStart"/>
          <w:r w:rsidRPr="00721937">
            <w:rPr>
              <w:b/>
              <w:bCs/>
              <w:sz w:val="18"/>
              <w:szCs w:val="12"/>
            </w:rPr>
            <w:t>dan</w:t>
          </w:r>
          <w:proofErr w:type="spellEnd"/>
          <w:r w:rsidRPr="00721937">
            <w:rPr>
              <w:b/>
              <w:bCs/>
              <w:sz w:val="18"/>
              <w:szCs w:val="12"/>
            </w:rPr>
            <w:t xml:space="preserve"> </w:t>
          </w:r>
          <w:proofErr w:type="spellStart"/>
          <w:r w:rsidRPr="00721937">
            <w:rPr>
              <w:b/>
              <w:bCs/>
              <w:sz w:val="18"/>
              <w:szCs w:val="12"/>
            </w:rPr>
            <w:t>Lingkungan</w:t>
          </w:r>
          <w:proofErr w:type="spellEnd"/>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r w:rsidRPr="00721937">
            <w:rPr>
              <w:b/>
              <w:bCs/>
              <w:sz w:val="18"/>
              <w:szCs w:val="12"/>
            </w:rPr>
            <w:t>Teslink</w:t>
          </w:r>
          <w:proofErr w:type="spellEnd"/>
          <w:r w:rsidRPr="00721937">
            <w:rPr>
              <w:b/>
              <w:bCs/>
              <w:sz w:val="18"/>
              <w:szCs w:val="12"/>
            </w:rPr>
            <w:t xml:space="preserve"> : </w:t>
          </w:r>
          <w:proofErr w:type="spellStart"/>
          <w:r w:rsidRPr="00721937">
            <w:rPr>
              <w:b/>
              <w:bCs/>
              <w:sz w:val="18"/>
              <w:szCs w:val="12"/>
            </w:rPr>
            <w:t>Teknik</w:t>
          </w:r>
          <w:proofErr w:type="spellEnd"/>
          <w:r w:rsidRPr="00721937">
            <w:rPr>
              <w:b/>
              <w:bCs/>
              <w:sz w:val="18"/>
              <w:szCs w:val="12"/>
            </w:rPr>
            <w:t xml:space="preserve"> </w:t>
          </w:r>
          <w:proofErr w:type="spellStart"/>
          <w:r w:rsidRPr="00721937">
            <w:rPr>
              <w:b/>
              <w:bCs/>
              <w:sz w:val="18"/>
              <w:szCs w:val="12"/>
            </w:rPr>
            <w:t>Sipil</w:t>
          </w:r>
          <w:proofErr w:type="spellEnd"/>
          <w:r w:rsidRPr="00721937">
            <w:rPr>
              <w:b/>
              <w:bCs/>
              <w:sz w:val="18"/>
              <w:szCs w:val="12"/>
            </w:rPr>
            <w:t xml:space="preserve"> </w:t>
          </w:r>
          <w:proofErr w:type="spellStart"/>
          <w:r w:rsidRPr="00721937">
            <w:rPr>
              <w:b/>
              <w:bCs/>
              <w:sz w:val="18"/>
              <w:szCs w:val="12"/>
            </w:rPr>
            <w:t>dan</w:t>
          </w:r>
          <w:proofErr w:type="spellEnd"/>
          <w:r w:rsidRPr="00721937">
            <w:rPr>
              <w:b/>
              <w:bCs/>
              <w:sz w:val="18"/>
              <w:szCs w:val="12"/>
            </w:rPr>
            <w:t xml:space="preserve">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F309F3">
            <w:rPr>
              <w:b/>
              <w:noProof/>
            </w:rPr>
            <w:t>7</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r w:rsidRPr="00894877">
            <w:rPr>
              <w:b/>
              <w:bCs/>
              <w:sz w:val="22"/>
              <w:szCs w:val="14"/>
            </w:rPr>
            <w:t>Teslink</w:t>
          </w:r>
          <w:proofErr w:type="spellEnd"/>
          <w:r w:rsidRPr="00894877">
            <w:rPr>
              <w:b/>
              <w:bCs/>
              <w:sz w:val="22"/>
              <w:szCs w:val="14"/>
            </w:rPr>
            <w:t xml:space="preserve"> : </w:t>
          </w:r>
          <w:proofErr w:type="spellStart"/>
          <w:r w:rsidRPr="00894877">
            <w:rPr>
              <w:b/>
              <w:bCs/>
              <w:sz w:val="22"/>
              <w:szCs w:val="14"/>
            </w:rPr>
            <w:t>Teknik</w:t>
          </w:r>
          <w:proofErr w:type="spellEnd"/>
          <w:r w:rsidRPr="00894877">
            <w:rPr>
              <w:b/>
              <w:bCs/>
              <w:sz w:val="22"/>
              <w:szCs w:val="14"/>
            </w:rPr>
            <w:t xml:space="preserve"> </w:t>
          </w:r>
          <w:proofErr w:type="spellStart"/>
          <w:r w:rsidRPr="00894877">
            <w:rPr>
              <w:b/>
              <w:bCs/>
              <w:sz w:val="22"/>
              <w:szCs w:val="14"/>
            </w:rPr>
            <w:t>Sipil</w:t>
          </w:r>
          <w:proofErr w:type="spellEnd"/>
          <w:r w:rsidRPr="00894877">
            <w:rPr>
              <w:b/>
              <w:bCs/>
              <w:sz w:val="22"/>
              <w:szCs w:val="14"/>
            </w:rPr>
            <w:t xml:space="preserve"> </w:t>
          </w:r>
          <w:proofErr w:type="spellStart"/>
          <w:r w:rsidRPr="00894877">
            <w:rPr>
              <w:b/>
              <w:bCs/>
              <w:sz w:val="22"/>
              <w:szCs w:val="14"/>
            </w:rPr>
            <w:t>dan</w:t>
          </w:r>
          <w:proofErr w:type="spellEnd"/>
          <w:r w:rsidRPr="00894877">
            <w:rPr>
              <w:b/>
              <w:bCs/>
              <w:sz w:val="22"/>
              <w:szCs w:val="14"/>
            </w:rPr>
            <w:t xml:space="preserve">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D446D4">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proofErr w:type="spellStart"/>
          <w:r>
            <w:rPr>
              <w:sz w:val="16"/>
              <w:lang w:val="en-GB"/>
            </w:rPr>
            <w:t>Juli</w:t>
          </w:r>
          <w:proofErr w:type="spellEnd"/>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1C39D8"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lang w:val="id-ID" w:eastAsia="id-ID"/>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82005"/>
    <w:multiLevelType w:val="hybridMultilevel"/>
    <w:tmpl w:val="D7A45AC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2B1760E"/>
    <w:multiLevelType w:val="hybridMultilevel"/>
    <w:tmpl w:val="80B07454"/>
    <w:lvl w:ilvl="0" w:tplc="0421000B">
      <w:start w:val="1"/>
      <w:numFmt w:val="bullet"/>
      <w:lvlText w:val=""/>
      <w:lvlJc w:val="left"/>
      <w:pPr>
        <w:ind w:left="2403" w:hanging="360"/>
      </w:pPr>
      <w:rPr>
        <w:rFonts w:ascii="Wingdings" w:hAnsi="Wingdings" w:hint="default"/>
      </w:rPr>
    </w:lvl>
    <w:lvl w:ilvl="1" w:tplc="04210003" w:tentative="1">
      <w:start w:val="1"/>
      <w:numFmt w:val="bullet"/>
      <w:lvlText w:val="o"/>
      <w:lvlJc w:val="left"/>
      <w:pPr>
        <w:ind w:left="2490" w:hanging="360"/>
      </w:pPr>
      <w:rPr>
        <w:rFonts w:ascii="Courier New" w:hAnsi="Courier New" w:cs="Courier New" w:hint="default"/>
      </w:rPr>
    </w:lvl>
    <w:lvl w:ilvl="2" w:tplc="04210005" w:tentative="1">
      <w:start w:val="1"/>
      <w:numFmt w:val="bullet"/>
      <w:lvlText w:val=""/>
      <w:lvlJc w:val="left"/>
      <w:pPr>
        <w:ind w:left="3210" w:hanging="360"/>
      </w:pPr>
      <w:rPr>
        <w:rFonts w:ascii="Wingdings" w:hAnsi="Wingdings" w:hint="default"/>
      </w:rPr>
    </w:lvl>
    <w:lvl w:ilvl="3" w:tplc="04210001" w:tentative="1">
      <w:start w:val="1"/>
      <w:numFmt w:val="bullet"/>
      <w:lvlText w:val=""/>
      <w:lvlJc w:val="left"/>
      <w:pPr>
        <w:ind w:left="3930" w:hanging="360"/>
      </w:pPr>
      <w:rPr>
        <w:rFonts w:ascii="Symbol" w:hAnsi="Symbol" w:hint="default"/>
      </w:rPr>
    </w:lvl>
    <w:lvl w:ilvl="4" w:tplc="04210003" w:tentative="1">
      <w:start w:val="1"/>
      <w:numFmt w:val="bullet"/>
      <w:lvlText w:val="o"/>
      <w:lvlJc w:val="left"/>
      <w:pPr>
        <w:ind w:left="4650" w:hanging="360"/>
      </w:pPr>
      <w:rPr>
        <w:rFonts w:ascii="Courier New" w:hAnsi="Courier New" w:cs="Courier New" w:hint="default"/>
      </w:rPr>
    </w:lvl>
    <w:lvl w:ilvl="5" w:tplc="04210005" w:tentative="1">
      <w:start w:val="1"/>
      <w:numFmt w:val="bullet"/>
      <w:lvlText w:val=""/>
      <w:lvlJc w:val="left"/>
      <w:pPr>
        <w:ind w:left="5370" w:hanging="360"/>
      </w:pPr>
      <w:rPr>
        <w:rFonts w:ascii="Wingdings" w:hAnsi="Wingdings" w:hint="default"/>
      </w:rPr>
    </w:lvl>
    <w:lvl w:ilvl="6" w:tplc="04210001" w:tentative="1">
      <w:start w:val="1"/>
      <w:numFmt w:val="bullet"/>
      <w:lvlText w:val=""/>
      <w:lvlJc w:val="left"/>
      <w:pPr>
        <w:ind w:left="6090" w:hanging="360"/>
      </w:pPr>
      <w:rPr>
        <w:rFonts w:ascii="Symbol" w:hAnsi="Symbol" w:hint="default"/>
      </w:rPr>
    </w:lvl>
    <w:lvl w:ilvl="7" w:tplc="04210003" w:tentative="1">
      <w:start w:val="1"/>
      <w:numFmt w:val="bullet"/>
      <w:lvlText w:val="o"/>
      <w:lvlJc w:val="left"/>
      <w:pPr>
        <w:ind w:left="6810" w:hanging="360"/>
      </w:pPr>
      <w:rPr>
        <w:rFonts w:ascii="Courier New" w:hAnsi="Courier New" w:cs="Courier New" w:hint="default"/>
      </w:rPr>
    </w:lvl>
    <w:lvl w:ilvl="8" w:tplc="04210005" w:tentative="1">
      <w:start w:val="1"/>
      <w:numFmt w:val="bullet"/>
      <w:lvlText w:val=""/>
      <w:lvlJc w:val="left"/>
      <w:pPr>
        <w:ind w:left="7530" w:hanging="360"/>
      </w:pPr>
      <w:rPr>
        <w:rFonts w:ascii="Wingdings" w:hAnsi="Wingdings" w:hint="default"/>
      </w:rPr>
    </w:lvl>
  </w:abstractNum>
  <w:abstractNum w:abstractNumId="2">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59E780C"/>
    <w:multiLevelType w:val="hybridMultilevel"/>
    <w:tmpl w:val="F6DAA72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F77B14"/>
    <w:multiLevelType w:val="hybridMultilevel"/>
    <w:tmpl w:val="018232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4">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nsid w:val="7CC451E0"/>
    <w:multiLevelType w:val="hybridMultilevel"/>
    <w:tmpl w:val="A1D29E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2"/>
  </w:num>
  <w:num w:numId="2">
    <w:abstractNumId w:val="22"/>
  </w:num>
  <w:num w:numId="3">
    <w:abstractNumId w:val="14"/>
  </w:num>
  <w:num w:numId="4">
    <w:abstractNumId w:val="16"/>
  </w:num>
  <w:num w:numId="5">
    <w:abstractNumId w:val="23"/>
  </w:num>
  <w:num w:numId="6">
    <w:abstractNumId w:val="26"/>
  </w:num>
  <w:num w:numId="7">
    <w:abstractNumId w:val="9"/>
  </w:num>
  <w:num w:numId="8">
    <w:abstractNumId w:val="20"/>
  </w:num>
  <w:num w:numId="9">
    <w:abstractNumId w:val="20"/>
    <w:lvlOverride w:ilvl="0">
      <w:startOverride w:val="1"/>
    </w:lvlOverride>
  </w:num>
  <w:num w:numId="10">
    <w:abstractNumId w:val="15"/>
  </w:num>
  <w:num w:numId="11">
    <w:abstractNumId w:val="18"/>
  </w:num>
  <w:num w:numId="12">
    <w:abstractNumId w:val="3"/>
  </w:num>
  <w:num w:numId="13">
    <w:abstractNumId w:val="13"/>
  </w:num>
  <w:num w:numId="14">
    <w:abstractNumId w:val="14"/>
  </w:num>
  <w:num w:numId="15">
    <w:abstractNumId w:val="23"/>
  </w:num>
  <w:num w:numId="16">
    <w:abstractNumId w:val="22"/>
  </w:num>
  <w:num w:numId="17">
    <w:abstractNumId w:val="22"/>
  </w:num>
  <w:num w:numId="18">
    <w:abstractNumId w:val="16"/>
  </w:num>
  <w:num w:numId="19">
    <w:abstractNumId w:val="16"/>
  </w:num>
  <w:num w:numId="20">
    <w:abstractNumId w:val="16"/>
  </w:num>
  <w:num w:numId="21">
    <w:abstractNumId w:val="2"/>
  </w:num>
  <w:num w:numId="22">
    <w:abstractNumId w:val="19"/>
  </w:num>
  <w:num w:numId="23">
    <w:abstractNumId w:val="10"/>
  </w:num>
  <w:num w:numId="24">
    <w:abstractNumId w:val="5"/>
  </w:num>
  <w:num w:numId="25">
    <w:abstractNumId w:val="6"/>
  </w:num>
  <w:num w:numId="26">
    <w:abstractNumId w:val="11"/>
  </w:num>
  <w:num w:numId="27">
    <w:abstractNumId w:val="24"/>
  </w:num>
  <w:num w:numId="28">
    <w:abstractNumId w:val="17"/>
  </w:num>
  <w:num w:numId="29">
    <w:abstractNumId w:val="21"/>
  </w:num>
  <w:num w:numId="30">
    <w:abstractNumId w:val="7"/>
  </w:num>
  <w:num w:numId="31">
    <w:abstractNumId w:val="25"/>
  </w:num>
  <w:num w:numId="32">
    <w:abstractNumId w:val="8"/>
  </w:num>
  <w:num w:numId="33">
    <w:abstractNumId w:val="0"/>
  </w:num>
  <w:num w:numId="34">
    <w:abstractNumId w:val="1"/>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6A1D"/>
    <w:rsid w:val="000E1D58"/>
    <w:rsid w:val="000E2AA8"/>
    <w:rsid w:val="000E64B7"/>
    <w:rsid w:val="000F270E"/>
    <w:rsid w:val="000F5AF4"/>
    <w:rsid w:val="001202B1"/>
    <w:rsid w:val="00121746"/>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39D8"/>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A3F6E"/>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60F79"/>
    <w:rsid w:val="00397542"/>
    <w:rsid w:val="003C5709"/>
    <w:rsid w:val="003C7559"/>
    <w:rsid w:val="003C7B89"/>
    <w:rsid w:val="003D126F"/>
    <w:rsid w:val="003D1790"/>
    <w:rsid w:val="003E2B1C"/>
    <w:rsid w:val="003E54A5"/>
    <w:rsid w:val="0040540B"/>
    <w:rsid w:val="004178F0"/>
    <w:rsid w:val="00423D4C"/>
    <w:rsid w:val="004656D4"/>
    <w:rsid w:val="0046585A"/>
    <w:rsid w:val="00465E46"/>
    <w:rsid w:val="00475E24"/>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1CA7"/>
    <w:rsid w:val="00542C87"/>
    <w:rsid w:val="00556474"/>
    <w:rsid w:val="005A57D0"/>
    <w:rsid w:val="005B6CD6"/>
    <w:rsid w:val="005C2462"/>
    <w:rsid w:val="005D3ABA"/>
    <w:rsid w:val="005E2CF0"/>
    <w:rsid w:val="005E5D12"/>
    <w:rsid w:val="005F47CC"/>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31FEC"/>
    <w:rsid w:val="0083486C"/>
    <w:rsid w:val="00856998"/>
    <w:rsid w:val="008575B3"/>
    <w:rsid w:val="008739BE"/>
    <w:rsid w:val="00875677"/>
    <w:rsid w:val="00883BF2"/>
    <w:rsid w:val="00892EB2"/>
    <w:rsid w:val="00892F10"/>
    <w:rsid w:val="008934E2"/>
    <w:rsid w:val="00894877"/>
    <w:rsid w:val="008963B5"/>
    <w:rsid w:val="008A779D"/>
    <w:rsid w:val="008D7EDA"/>
    <w:rsid w:val="008E4966"/>
    <w:rsid w:val="008F66ED"/>
    <w:rsid w:val="008F7002"/>
    <w:rsid w:val="00900203"/>
    <w:rsid w:val="00906FF4"/>
    <w:rsid w:val="0092077B"/>
    <w:rsid w:val="0094202B"/>
    <w:rsid w:val="0094490F"/>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1BCB"/>
    <w:rsid w:val="009F3996"/>
    <w:rsid w:val="009F754C"/>
    <w:rsid w:val="00A03FB9"/>
    <w:rsid w:val="00A12464"/>
    <w:rsid w:val="00A2390E"/>
    <w:rsid w:val="00A25627"/>
    <w:rsid w:val="00A50C2E"/>
    <w:rsid w:val="00A70AF0"/>
    <w:rsid w:val="00A75141"/>
    <w:rsid w:val="00A84B8C"/>
    <w:rsid w:val="00A87A4C"/>
    <w:rsid w:val="00A9119C"/>
    <w:rsid w:val="00A94C3D"/>
    <w:rsid w:val="00A95008"/>
    <w:rsid w:val="00AA29DC"/>
    <w:rsid w:val="00AB0E05"/>
    <w:rsid w:val="00AB74E6"/>
    <w:rsid w:val="00AC0ABA"/>
    <w:rsid w:val="00AE19A6"/>
    <w:rsid w:val="00AE2FC2"/>
    <w:rsid w:val="00B3474F"/>
    <w:rsid w:val="00B35348"/>
    <w:rsid w:val="00B40E86"/>
    <w:rsid w:val="00B47B8A"/>
    <w:rsid w:val="00B50271"/>
    <w:rsid w:val="00B5142A"/>
    <w:rsid w:val="00B678BE"/>
    <w:rsid w:val="00B67B0E"/>
    <w:rsid w:val="00B7583B"/>
    <w:rsid w:val="00B90499"/>
    <w:rsid w:val="00B9228C"/>
    <w:rsid w:val="00B9475F"/>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642F8"/>
    <w:rsid w:val="00C717E5"/>
    <w:rsid w:val="00C7557D"/>
    <w:rsid w:val="00C90CD0"/>
    <w:rsid w:val="00C931E6"/>
    <w:rsid w:val="00CA3570"/>
    <w:rsid w:val="00CA5F05"/>
    <w:rsid w:val="00CA6438"/>
    <w:rsid w:val="00CA76EC"/>
    <w:rsid w:val="00CB1011"/>
    <w:rsid w:val="00CC13C0"/>
    <w:rsid w:val="00CE696A"/>
    <w:rsid w:val="00CF1B1E"/>
    <w:rsid w:val="00CF3AC2"/>
    <w:rsid w:val="00D03D05"/>
    <w:rsid w:val="00D11934"/>
    <w:rsid w:val="00D25BE5"/>
    <w:rsid w:val="00D271E9"/>
    <w:rsid w:val="00D446D4"/>
    <w:rsid w:val="00D55AC4"/>
    <w:rsid w:val="00D60ADF"/>
    <w:rsid w:val="00D621D9"/>
    <w:rsid w:val="00D64E14"/>
    <w:rsid w:val="00D739C8"/>
    <w:rsid w:val="00D76512"/>
    <w:rsid w:val="00D77905"/>
    <w:rsid w:val="00D85D3B"/>
    <w:rsid w:val="00D95025"/>
    <w:rsid w:val="00D975B6"/>
    <w:rsid w:val="00DB03CE"/>
    <w:rsid w:val="00DB2E34"/>
    <w:rsid w:val="00DB7D62"/>
    <w:rsid w:val="00DC3E54"/>
    <w:rsid w:val="00DC581A"/>
    <w:rsid w:val="00DC652B"/>
    <w:rsid w:val="00DC7202"/>
    <w:rsid w:val="00DD77C7"/>
    <w:rsid w:val="00DE7C4B"/>
    <w:rsid w:val="00E077A1"/>
    <w:rsid w:val="00E224B8"/>
    <w:rsid w:val="00E32091"/>
    <w:rsid w:val="00E42BA0"/>
    <w:rsid w:val="00E473C6"/>
    <w:rsid w:val="00E5012B"/>
    <w:rsid w:val="00E52BFD"/>
    <w:rsid w:val="00E53CCE"/>
    <w:rsid w:val="00E54293"/>
    <w:rsid w:val="00E55540"/>
    <w:rsid w:val="00E60BC3"/>
    <w:rsid w:val="00E923EF"/>
    <w:rsid w:val="00E93E6A"/>
    <w:rsid w:val="00E95A00"/>
    <w:rsid w:val="00EA1ED3"/>
    <w:rsid w:val="00EA6E86"/>
    <w:rsid w:val="00EC0CFB"/>
    <w:rsid w:val="00EC29FF"/>
    <w:rsid w:val="00EC31EF"/>
    <w:rsid w:val="00EC3CED"/>
    <w:rsid w:val="00ED4F96"/>
    <w:rsid w:val="00ED61F6"/>
    <w:rsid w:val="00EF06E6"/>
    <w:rsid w:val="00EF76C5"/>
    <w:rsid w:val="00F02B99"/>
    <w:rsid w:val="00F10C95"/>
    <w:rsid w:val="00F1724E"/>
    <w:rsid w:val="00F17727"/>
    <w:rsid w:val="00F30191"/>
    <w:rsid w:val="00F309F3"/>
    <w:rsid w:val="00F31B1A"/>
    <w:rsid w:val="00F33154"/>
    <w:rsid w:val="00F47C91"/>
    <w:rsid w:val="00F54852"/>
    <w:rsid w:val="00F63E66"/>
    <w:rsid w:val="00F719F2"/>
    <w:rsid w:val="00F7624D"/>
    <w:rsid w:val="00F76EFB"/>
    <w:rsid w:val="00F773A6"/>
    <w:rsid w:val="00F91C88"/>
    <w:rsid w:val="00F95109"/>
    <w:rsid w:val="00FA3FDB"/>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tabs>
        <w:tab w:val="left" w:pos="821"/>
      </w:tabs>
      <w:spacing w:before="40" w:after="40" w:line="240" w:lineRule="auto"/>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AB0E05"/>
    <w:pPr>
      <w:tabs>
        <w:tab w:val="left" w:pos="288"/>
      </w:tabs>
      <w:spacing w:after="120" w:line="240" w:lineRule="auto"/>
      <w:jc w:val="both"/>
    </w:pPr>
    <w:rPr>
      <w:rFonts w:asciiTheme="majorBidi" w:eastAsia="MS Mincho" w:hAnsiTheme="majorBidi"/>
      <w:b/>
      <w:spacing w:val="-1"/>
      <w:szCs w:val="20"/>
      <w:lang w:val="id-ID"/>
    </w:rPr>
  </w:style>
  <w:style w:type="character" w:customStyle="1" w:styleId="BodyTextChar">
    <w:name w:val="Body Text Char"/>
    <w:link w:val="BodyText"/>
    <w:uiPriority w:val="99"/>
    <w:rsid w:val="00AB0E05"/>
    <w:rPr>
      <w:rFonts w:asciiTheme="majorBidi" w:eastAsia="MS Mincho" w:hAnsiTheme="majorBidi"/>
      <w:b/>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aliases w:val="SUMBER,1List N,1.2 Dst...,Body of text,kepala,Body Text Char1,Char Char2,List Paragraph2,List Paragraph1,Char Char21,sub bab"/>
    <w:basedOn w:val="Normal"/>
    <w:link w:val="ListParagraphChar"/>
    <w:uiPriority w:val="34"/>
    <w:qFormat/>
    <w:rsid w:val="00DC3E54"/>
    <w:pPr>
      <w:ind w:left="720"/>
      <w:contextualSpacing/>
    </w:pPr>
  </w:style>
  <w:style w:type="character" w:customStyle="1" w:styleId="ListParagraphChar">
    <w:name w:val="List Paragraph Char"/>
    <w:aliases w:val="SUMBER Char,1List N Char,1.2 Dst... Char,Body of text Char,kepala Char,Body Text Char1 Char,Char Char2 Char,List Paragraph2 Char,List Paragraph1 Char,Char Char21 Char,sub bab Char"/>
    <w:link w:val="ListParagraph"/>
    <w:uiPriority w:val="34"/>
    <w:qFormat/>
    <w:locked/>
    <w:rsid w:val="00B35348"/>
    <w:rPr>
      <w:sz w:val="22"/>
      <w:szCs w:val="22"/>
      <w:lang w:eastAsia="en-US"/>
    </w:rPr>
  </w:style>
  <w:style w:type="paragraph" w:styleId="BodyText2">
    <w:name w:val="Body Text 2"/>
    <w:basedOn w:val="Normal"/>
    <w:link w:val="BodyText2Char"/>
    <w:rsid w:val="00AB0E05"/>
    <w:pPr>
      <w:spacing w:after="120" w:line="480" w:lineRule="auto"/>
    </w:pPr>
    <w:rPr>
      <w:rFonts w:ascii="Times New Roman" w:eastAsia="Times New Roman" w:hAnsi="Times New Roman"/>
      <w:sz w:val="24"/>
      <w:szCs w:val="24"/>
    </w:rPr>
  </w:style>
  <w:style w:type="character" w:customStyle="1" w:styleId="BodyText2Char">
    <w:name w:val="Body Text 2 Char"/>
    <w:basedOn w:val="DefaultParagraphFont"/>
    <w:link w:val="BodyText2"/>
    <w:rsid w:val="00AB0E05"/>
    <w:rPr>
      <w:rFonts w:ascii="Times New Roman" w:eastAsia="Times New Roman" w:hAnsi="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tabs>
        <w:tab w:val="left" w:pos="821"/>
      </w:tabs>
      <w:spacing w:before="40" w:after="40" w:line="240" w:lineRule="auto"/>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AB0E05"/>
    <w:pPr>
      <w:tabs>
        <w:tab w:val="left" w:pos="288"/>
      </w:tabs>
      <w:spacing w:after="120" w:line="240" w:lineRule="auto"/>
      <w:jc w:val="both"/>
    </w:pPr>
    <w:rPr>
      <w:rFonts w:asciiTheme="majorBidi" w:eastAsia="MS Mincho" w:hAnsiTheme="majorBidi"/>
      <w:b/>
      <w:spacing w:val="-1"/>
      <w:szCs w:val="20"/>
      <w:lang w:val="id-ID"/>
    </w:rPr>
  </w:style>
  <w:style w:type="character" w:customStyle="1" w:styleId="BodyTextChar">
    <w:name w:val="Body Text Char"/>
    <w:link w:val="BodyText"/>
    <w:uiPriority w:val="99"/>
    <w:rsid w:val="00AB0E05"/>
    <w:rPr>
      <w:rFonts w:asciiTheme="majorBidi" w:eastAsia="MS Mincho" w:hAnsiTheme="majorBidi"/>
      <w:b/>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aliases w:val="SUMBER,1List N,1.2 Dst...,Body of text,kepala,Body Text Char1,Char Char2,List Paragraph2,List Paragraph1,Char Char21,sub bab"/>
    <w:basedOn w:val="Normal"/>
    <w:link w:val="ListParagraphChar"/>
    <w:uiPriority w:val="34"/>
    <w:qFormat/>
    <w:rsid w:val="00DC3E54"/>
    <w:pPr>
      <w:ind w:left="720"/>
      <w:contextualSpacing/>
    </w:pPr>
  </w:style>
  <w:style w:type="character" w:customStyle="1" w:styleId="ListParagraphChar">
    <w:name w:val="List Paragraph Char"/>
    <w:aliases w:val="SUMBER Char,1List N Char,1.2 Dst... Char,Body of text Char,kepala Char,Body Text Char1 Char,Char Char2 Char,List Paragraph2 Char,List Paragraph1 Char,Char Char21 Char,sub bab Char"/>
    <w:link w:val="ListParagraph"/>
    <w:uiPriority w:val="34"/>
    <w:qFormat/>
    <w:locked/>
    <w:rsid w:val="00B35348"/>
    <w:rPr>
      <w:sz w:val="22"/>
      <w:szCs w:val="22"/>
      <w:lang w:eastAsia="en-US"/>
    </w:rPr>
  </w:style>
  <w:style w:type="paragraph" w:styleId="BodyText2">
    <w:name w:val="Body Text 2"/>
    <w:basedOn w:val="Normal"/>
    <w:link w:val="BodyText2Char"/>
    <w:rsid w:val="00AB0E05"/>
    <w:pPr>
      <w:spacing w:after="120" w:line="480" w:lineRule="auto"/>
    </w:pPr>
    <w:rPr>
      <w:rFonts w:ascii="Times New Roman" w:eastAsia="Times New Roman" w:hAnsi="Times New Roman"/>
      <w:sz w:val="24"/>
      <w:szCs w:val="24"/>
    </w:rPr>
  </w:style>
  <w:style w:type="character" w:customStyle="1" w:styleId="BodyText2Char">
    <w:name w:val="Body Text 2 Char"/>
    <w:basedOn w:val="DefaultParagraphFont"/>
    <w:link w:val="BodyText2"/>
    <w:rsid w:val="00AB0E05"/>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https://licensebuttons.net/l/by-sa/3.0/88x31.pn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ossmark.crossref.org/dialog/?doi=10.26555/ijain.v6i2.000&amp;domain=pdf" TargetMode="External"/><Relationship Id="rId14" Type="http://schemas.openxmlformats.org/officeDocument/2006/relationships/hyperlink" Target="http://creativecommons.org/licenses/by-sa/4.0/"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6F6D3-BF5C-4B32-9DC5-AA0BED58F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9</Pages>
  <Words>3139</Words>
  <Characters>1789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PC</cp:lastModifiedBy>
  <cp:revision>20</cp:revision>
  <cp:lastPrinted>2021-02-23T03:40:00Z</cp:lastPrinted>
  <dcterms:created xsi:type="dcterms:W3CDTF">2021-09-16T05:44:00Z</dcterms:created>
  <dcterms:modified xsi:type="dcterms:W3CDTF">2022-12-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